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13F6B" w14:textId="5DDA9C02" w:rsidR="001C74CB" w:rsidRDefault="001C74CB" w:rsidP="00026162">
      <w:pPr>
        <w:keepNext/>
        <w:spacing w:after="0" w:line="360" w:lineRule="auto"/>
        <w:ind w:left="2268" w:right="1414" w:hanging="850"/>
        <w:jc w:val="center"/>
        <w:outlineLvl w:val="1"/>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EAL TIME TEST MONITORING</w:t>
      </w:r>
    </w:p>
    <w:p w14:paraId="269FE85F" w14:textId="77777777" w:rsidR="00026162" w:rsidRPr="00AD0E12" w:rsidRDefault="00026162" w:rsidP="00026162">
      <w:pPr>
        <w:keepNext/>
        <w:spacing w:after="0" w:line="360" w:lineRule="auto"/>
        <w:ind w:left="2268" w:right="1414" w:hanging="850"/>
        <w:jc w:val="center"/>
        <w:outlineLvl w:val="1"/>
        <w:rPr>
          <w:rFonts w:ascii="Times New Roman" w:eastAsia="Times New Roman" w:hAnsi="Times New Roman" w:cs="Times New Roman"/>
          <w:b/>
          <w:sz w:val="24"/>
          <w:szCs w:val="24"/>
          <w:lang w:val="en-US"/>
        </w:rPr>
      </w:pPr>
    </w:p>
    <w:p w14:paraId="0EFAE1F6" w14:textId="12EA5B50"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 project work submitted to the Jamal Mohamed College (Autonomous), Tiruchirappalli in partial fulfillment of the requirements for the award of the degree of</w:t>
      </w:r>
    </w:p>
    <w:p w14:paraId="49BB5808" w14:textId="77777777"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332D178E" w14:textId="77777777" w:rsidR="001C74CB" w:rsidRPr="00FA1525"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MASTER OF COMPUTER APPLICATIONS</w:t>
      </w:r>
    </w:p>
    <w:p w14:paraId="63ED6499" w14:textId="71516667"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1639B4D8" w14:textId="2E71CCAC"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Submitted</w:t>
      </w:r>
    </w:p>
    <w:p w14:paraId="1B032E3A" w14:textId="09A80549" w:rsidR="001C74CB" w:rsidRDefault="00026162" w:rsidP="00026162">
      <w:pPr>
        <w:spacing w:after="0" w:line="360" w:lineRule="auto"/>
        <w:ind w:left="709" w:hanging="85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w:t>
      </w:r>
      <w:r w:rsidR="001C74CB" w:rsidRPr="00FA1525">
        <w:rPr>
          <w:rFonts w:ascii="Times New Roman" w:eastAsia="Times New Roman" w:hAnsi="Times New Roman" w:cs="Times New Roman"/>
          <w:sz w:val="24"/>
          <w:szCs w:val="24"/>
          <w:lang w:val="en-US"/>
        </w:rPr>
        <w:t>y</w:t>
      </w:r>
    </w:p>
    <w:p w14:paraId="39B5B312"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6411313F" w14:textId="3D281940" w:rsidR="001C74CB" w:rsidRPr="00FA1525" w:rsidRDefault="001C74CB" w:rsidP="00026162">
      <w:pPr>
        <w:spacing w:after="0" w:line="360" w:lineRule="auto"/>
        <w:ind w:left="709" w:hanging="850"/>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 SAFDHAR</w:t>
      </w:r>
    </w:p>
    <w:p w14:paraId="17A715AB" w14:textId="5FA250B6" w:rsidR="001C74CB" w:rsidRDefault="001C74CB" w:rsidP="00026162">
      <w:pPr>
        <w:spacing w:after="0" w:line="360" w:lineRule="auto"/>
        <w:ind w:left="709" w:hanging="850"/>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eg.No.18MCA005)</w:t>
      </w:r>
    </w:p>
    <w:p w14:paraId="70FF4BE7"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0A3C0561" w14:textId="3D82A1B9"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Under the Guidance of</w:t>
      </w:r>
    </w:p>
    <w:p w14:paraId="79EDC455" w14:textId="42959044" w:rsidR="001C74CB" w:rsidRPr="00FA1525" w:rsidRDefault="001C74CB" w:rsidP="00026162">
      <w:pPr>
        <w:spacing w:after="0" w:line="360" w:lineRule="auto"/>
        <w:ind w:left="709" w:hanging="850"/>
        <w:jc w:val="center"/>
        <w:rPr>
          <w:rFonts w:ascii="Times New Roman" w:eastAsia="Times New Roman" w:hAnsi="Times New Roman" w:cs="Times New Roman"/>
          <w:b/>
          <w:bCs/>
          <w:sz w:val="24"/>
          <w:szCs w:val="24"/>
        </w:rPr>
      </w:pPr>
      <w:r w:rsidRPr="00FA1525">
        <w:rPr>
          <w:rFonts w:ascii="Times New Roman" w:eastAsia="Times New Roman" w:hAnsi="Times New Roman" w:cs="Times New Roman"/>
          <w:b/>
          <w:bCs/>
          <w:sz w:val="24"/>
          <w:szCs w:val="24"/>
        </w:rPr>
        <w:t>DR. O.</w:t>
      </w:r>
      <w:r w:rsidR="00D4183A">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A.</w:t>
      </w:r>
      <w:r w:rsidR="00D4183A">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MOHAMED JAFAR M.Phil., Ph.D.,</w:t>
      </w:r>
    </w:p>
    <w:p w14:paraId="4FBB6C44" w14:textId="0FA70451" w:rsidR="001C74CB"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ssociate Professor</w:t>
      </w:r>
    </w:p>
    <w:p w14:paraId="31FC5E88" w14:textId="77777777" w:rsidR="00026162" w:rsidRDefault="00026162" w:rsidP="00026162">
      <w:pPr>
        <w:spacing w:after="0" w:line="360" w:lineRule="auto"/>
        <w:ind w:left="709" w:hanging="850"/>
        <w:jc w:val="center"/>
        <w:rPr>
          <w:rFonts w:ascii="Times New Roman" w:eastAsia="Times New Roman" w:hAnsi="Times New Roman" w:cs="Times New Roman"/>
          <w:b/>
          <w:bCs/>
          <w:sz w:val="24"/>
          <w:szCs w:val="24"/>
          <w:lang w:val="en-US"/>
        </w:rPr>
      </w:pPr>
    </w:p>
    <w:p w14:paraId="7372B694" w14:textId="77777777" w:rsidR="00D4183A" w:rsidRPr="00FA1525" w:rsidRDefault="00D4183A" w:rsidP="00026162">
      <w:pPr>
        <w:spacing w:after="0" w:line="360" w:lineRule="auto"/>
        <w:ind w:left="709" w:hanging="850"/>
        <w:jc w:val="center"/>
        <w:rPr>
          <w:rFonts w:ascii="Times New Roman" w:eastAsia="Times New Roman" w:hAnsi="Times New Roman" w:cs="Times New Roman"/>
          <w:sz w:val="24"/>
          <w:szCs w:val="24"/>
          <w:lang w:val="en-US"/>
        </w:rPr>
      </w:pPr>
    </w:p>
    <w:p w14:paraId="577E3439" w14:textId="57830EB2" w:rsidR="001C74CB" w:rsidRPr="00FA1525" w:rsidRDefault="001C74CB" w:rsidP="00026162">
      <w:pPr>
        <w:spacing w:after="0" w:line="360" w:lineRule="auto"/>
        <w:ind w:left="709" w:hanging="850"/>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noProof/>
          <w:sz w:val="24"/>
          <w:szCs w:val="24"/>
          <w:lang w:val="en-US"/>
        </w:rPr>
        <w:drawing>
          <wp:inline distT="0" distB="0" distL="0" distR="0" wp14:anchorId="44316C27" wp14:editId="370EF7AC">
            <wp:extent cx="990600" cy="1074420"/>
            <wp:effectExtent l="0" t="0" r="0" b="0"/>
            <wp:docPr id="2" name="Picture 2"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1FA65DC1" w14:textId="39C34EE3" w:rsidR="001C74CB" w:rsidRDefault="001C74CB" w:rsidP="00026162">
      <w:pPr>
        <w:spacing w:after="0" w:line="360" w:lineRule="auto"/>
        <w:ind w:left="709" w:hanging="850"/>
        <w:jc w:val="center"/>
        <w:rPr>
          <w:rFonts w:ascii="Times New Roman" w:eastAsia="Times New Roman" w:hAnsi="Times New Roman" w:cs="Times New Roman"/>
          <w:sz w:val="24"/>
          <w:szCs w:val="24"/>
          <w:lang w:val="en-US"/>
        </w:rPr>
      </w:pPr>
    </w:p>
    <w:p w14:paraId="14B63F3F" w14:textId="77777777" w:rsidR="00026162" w:rsidRPr="00FA1525" w:rsidRDefault="00026162" w:rsidP="00026162">
      <w:pPr>
        <w:spacing w:after="0" w:line="360" w:lineRule="auto"/>
        <w:ind w:left="709" w:hanging="850"/>
        <w:jc w:val="center"/>
        <w:rPr>
          <w:rFonts w:ascii="Times New Roman" w:eastAsia="Times New Roman" w:hAnsi="Times New Roman" w:cs="Times New Roman"/>
          <w:sz w:val="24"/>
          <w:szCs w:val="24"/>
          <w:lang w:val="en-US"/>
        </w:rPr>
      </w:pPr>
    </w:p>
    <w:p w14:paraId="4C676FEE"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PG &amp; RESEARCH DEPARTMENT OF COMPUTER SCIENCE</w:t>
      </w:r>
    </w:p>
    <w:p w14:paraId="373DEDDB"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JAMAL MOHAMED COLLEGE (AUTONOMOUS)</w:t>
      </w:r>
    </w:p>
    <w:p w14:paraId="5DDAAFB7"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College with Potential for Excellence</w:t>
      </w:r>
    </w:p>
    <w:p w14:paraId="2993F26C"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ccredited (3</w:t>
      </w:r>
      <w:r w:rsidRPr="00FA1525">
        <w:rPr>
          <w:rFonts w:ascii="Times New Roman" w:eastAsia="Times New Roman" w:hAnsi="Times New Roman" w:cs="Times New Roman"/>
          <w:b/>
          <w:bCs/>
          <w:sz w:val="24"/>
          <w:szCs w:val="24"/>
          <w:vertAlign w:val="superscript"/>
          <w:lang w:val="en-US"/>
        </w:rPr>
        <w:t>rd</w:t>
      </w:r>
      <w:r w:rsidRPr="00FA1525">
        <w:rPr>
          <w:rFonts w:ascii="Times New Roman" w:eastAsia="Times New Roman" w:hAnsi="Times New Roman" w:cs="Times New Roman"/>
          <w:b/>
          <w:bCs/>
          <w:sz w:val="24"/>
          <w:szCs w:val="24"/>
          <w:lang w:val="en-US"/>
        </w:rPr>
        <w:t xml:space="preserve"> Cycle) with ‘A’ Grade by NAAC</w:t>
      </w:r>
    </w:p>
    <w:p w14:paraId="2BC7E523" w14:textId="77777777" w:rsidR="001C74CB" w:rsidRPr="00FA1525"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ffiliated to Bharathidasan University)</w:t>
      </w:r>
    </w:p>
    <w:p w14:paraId="13E56A39" w14:textId="7DC9D18D" w:rsidR="001C74CB" w:rsidRDefault="001C74CB" w:rsidP="00026162">
      <w:pPr>
        <w:spacing w:after="0" w:line="360" w:lineRule="auto"/>
        <w:ind w:left="1134"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 – 620 020</w:t>
      </w:r>
    </w:p>
    <w:p w14:paraId="42791A6A" w14:textId="77777777" w:rsidR="00026162" w:rsidRPr="00FA1525" w:rsidRDefault="00026162" w:rsidP="00026162">
      <w:pPr>
        <w:spacing w:after="0" w:line="360" w:lineRule="auto"/>
        <w:ind w:left="1134" w:hanging="850"/>
        <w:jc w:val="center"/>
        <w:rPr>
          <w:rFonts w:ascii="Times New Roman" w:eastAsia="Times New Roman" w:hAnsi="Times New Roman" w:cs="Times New Roman"/>
          <w:b/>
          <w:bCs/>
          <w:sz w:val="24"/>
          <w:szCs w:val="24"/>
          <w:lang w:val="en-US"/>
        </w:rPr>
      </w:pPr>
    </w:p>
    <w:p w14:paraId="7C986D04" w14:textId="30D31A72" w:rsidR="001C74CB" w:rsidRDefault="001C74CB" w:rsidP="00026162">
      <w:pPr>
        <w:spacing w:after="0" w:line="360" w:lineRule="auto"/>
        <w:ind w:left="709" w:hanging="850"/>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PRIL 2021</w:t>
      </w:r>
    </w:p>
    <w:p w14:paraId="19DD678F" w14:textId="77777777" w:rsidR="00026162" w:rsidRPr="00D4183A" w:rsidRDefault="00026162" w:rsidP="00026162">
      <w:pPr>
        <w:spacing w:after="0" w:line="360" w:lineRule="auto"/>
        <w:rPr>
          <w:rFonts w:ascii="Times New Roman" w:eastAsia="Times New Roman" w:hAnsi="Times New Roman" w:cs="Times New Roman"/>
          <w:b/>
          <w:bCs/>
          <w:sz w:val="24"/>
          <w:szCs w:val="24"/>
          <w:lang w:val="en-US"/>
        </w:rPr>
      </w:pPr>
    </w:p>
    <w:p w14:paraId="15674E76" w14:textId="727875B6" w:rsidR="00026162" w:rsidRPr="00FA1525" w:rsidRDefault="001C74CB" w:rsidP="00983E5D">
      <w:pPr>
        <w:keepNext/>
        <w:spacing w:after="0" w:line="360" w:lineRule="auto"/>
        <w:ind w:left="851"/>
        <w:jc w:val="center"/>
        <w:outlineLvl w:val="0"/>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lastRenderedPageBreak/>
        <w:t>JAMAL MOHAMED COLLEGE (AUTONOMOUS)</w:t>
      </w:r>
    </w:p>
    <w:p w14:paraId="3EB40AFA" w14:textId="77777777" w:rsidR="001C74CB" w:rsidRPr="00FA1525"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College with Potential for Excellence</w:t>
      </w:r>
    </w:p>
    <w:p w14:paraId="1C15E925" w14:textId="77777777" w:rsidR="001C74CB" w:rsidRPr="00FA1525"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ccredited (3</w:t>
      </w:r>
      <w:r w:rsidRPr="00FA1525">
        <w:rPr>
          <w:rFonts w:ascii="Times New Roman" w:eastAsia="Times New Roman" w:hAnsi="Times New Roman" w:cs="Times New Roman"/>
          <w:b/>
          <w:bCs/>
          <w:sz w:val="24"/>
          <w:szCs w:val="24"/>
          <w:vertAlign w:val="superscript"/>
          <w:lang w:val="en-US"/>
        </w:rPr>
        <w:t>rd</w:t>
      </w:r>
      <w:r w:rsidRPr="00FA1525">
        <w:rPr>
          <w:rFonts w:ascii="Times New Roman" w:eastAsia="Times New Roman" w:hAnsi="Times New Roman" w:cs="Times New Roman"/>
          <w:b/>
          <w:bCs/>
          <w:sz w:val="24"/>
          <w:szCs w:val="24"/>
          <w:lang w:val="en-US"/>
        </w:rPr>
        <w:t xml:space="preserve"> Cycle) with ‘A’ Grade by NAAC</w:t>
      </w:r>
    </w:p>
    <w:p w14:paraId="0F9DFF7E" w14:textId="3739C54E" w:rsidR="001C74CB"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ffiliated to Bharathidasan University)</w:t>
      </w:r>
    </w:p>
    <w:p w14:paraId="3E532345" w14:textId="77777777" w:rsidR="00026162" w:rsidRPr="00FA1525" w:rsidRDefault="00026162" w:rsidP="00026162">
      <w:pPr>
        <w:spacing w:after="0" w:line="360" w:lineRule="auto"/>
        <w:ind w:left="709"/>
        <w:jc w:val="center"/>
        <w:rPr>
          <w:rFonts w:ascii="Times New Roman" w:eastAsia="Times New Roman" w:hAnsi="Times New Roman" w:cs="Times New Roman"/>
          <w:b/>
          <w:bCs/>
          <w:sz w:val="24"/>
          <w:szCs w:val="24"/>
          <w:lang w:val="en-US"/>
        </w:rPr>
      </w:pPr>
    </w:p>
    <w:p w14:paraId="69048657" w14:textId="167CD10E" w:rsidR="001C74CB" w:rsidRDefault="001C74CB" w:rsidP="00026162">
      <w:pPr>
        <w:spacing w:after="0" w:line="360" w:lineRule="auto"/>
        <w:ind w:left="709"/>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 – 620 020</w:t>
      </w:r>
    </w:p>
    <w:p w14:paraId="4D6CC866" w14:textId="77777777" w:rsidR="00026162" w:rsidRPr="00026162" w:rsidRDefault="00026162" w:rsidP="00026162">
      <w:pPr>
        <w:spacing w:after="0" w:line="360" w:lineRule="auto"/>
        <w:ind w:left="709"/>
        <w:jc w:val="center"/>
        <w:rPr>
          <w:rFonts w:ascii="Times New Roman" w:eastAsia="Times New Roman" w:hAnsi="Times New Roman" w:cs="Times New Roman"/>
          <w:b/>
          <w:bCs/>
          <w:sz w:val="24"/>
          <w:szCs w:val="24"/>
          <w:lang w:val="en-US"/>
        </w:rPr>
      </w:pPr>
    </w:p>
    <w:p w14:paraId="1658730A" w14:textId="6150C160" w:rsidR="001C74CB" w:rsidRDefault="001C74CB" w:rsidP="00026162">
      <w:pPr>
        <w:spacing w:after="0" w:line="36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noProof/>
          <w:sz w:val="24"/>
          <w:szCs w:val="24"/>
          <w:lang w:val="en-US"/>
        </w:rPr>
        <w:drawing>
          <wp:inline distT="0" distB="0" distL="0" distR="0" wp14:anchorId="7A64AC1E" wp14:editId="032BFD0E">
            <wp:extent cx="990600" cy="1074420"/>
            <wp:effectExtent l="0" t="0" r="0" b="0"/>
            <wp:docPr id="1" name="Picture 1" descr="v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d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74420"/>
                    </a:xfrm>
                    <a:prstGeom prst="rect">
                      <a:avLst/>
                    </a:prstGeom>
                    <a:noFill/>
                    <a:ln>
                      <a:noFill/>
                    </a:ln>
                  </pic:spPr>
                </pic:pic>
              </a:graphicData>
            </a:graphic>
          </wp:inline>
        </w:drawing>
      </w:r>
    </w:p>
    <w:p w14:paraId="72177549" w14:textId="77777777" w:rsidR="00026162" w:rsidRPr="00FA1525" w:rsidRDefault="00026162" w:rsidP="00026162">
      <w:pPr>
        <w:spacing w:after="0" w:line="360" w:lineRule="auto"/>
        <w:ind w:left="709"/>
        <w:jc w:val="center"/>
        <w:rPr>
          <w:rFonts w:ascii="Times New Roman" w:eastAsia="Times New Roman" w:hAnsi="Times New Roman" w:cs="Times New Roman"/>
          <w:sz w:val="24"/>
          <w:szCs w:val="24"/>
          <w:lang w:val="en-US"/>
        </w:rPr>
      </w:pPr>
    </w:p>
    <w:p w14:paraId="2FE598B1" w14:textId="37C14F2E" w:rsidR="001C74CB" w:rsidRPr="00FA1525" w:rsidRDefault="001C74CB" w:rsidP="00026162">
      <w:pPr>
        <w:spacing w:after="0" w:line="48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This is to certify that this project work entitled</w:t>
      </w:r>
    </w:p>
    <w:p w14:paraId="516219AF" w14:textId="3CBD5C10" w:rsidR="001C74CB" w:rsidRPr="00FA1525" w:rsidRDefault="001C74CB" w:rsidP="00026162">
      <w:pPr>
        <w:keepNext/>
        <w:spacing w:after="0" w:line="480" w:lineRule="auto"/>
        <w:ind w:left="2127" w:right="1414"/>
        <w:jc w:val="center"/>
        <w:outlineLvl w:val="1"/>
        <w:rPr>
          <w:rFonts w:ascii="Times New Roman" w:eastAsia="Times New Roman" w:hAnsi="Times New Roman" w:cs="Times New Roman"/>
          <w:sz w:val="24"/>
          <w:szCs w:val="24"/>
          <w:lang w:val="en-US"/>
        </w:rPr>
      </w:pPr>
      <w:r w:rsidRPr="00FA1525">
        <w:rPr>
          <w:rFonts w:ascii="Times New Roman" w:eastAsia="Times New Roman" w:hAnsi="Times New Roman" w:cs="Times New Roman"/>
          <w:b/>
          <w:sz w:val="24"/>
          <w:szCs w:val="24"/>
          <w:lang w:val="en-US"/>
        </w:rPr>
        <w:t>REAL TIME TEST MONITORING</w:t>
      </w:r>
    </w:p>
    <w:p w14:paraId="425B50FC" w14:textId="0E0778AC" w:rsidR="001C74CB" w:rsidRPr="00FA1525" w:rsidRDefault="001C74CB" w:rsidP="00026162">
      <w:pPr>
        <w:spacing w:after="0" w:line="480" w:lineRule="auto"/>
        <w:ind w:left="709"/>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s a </w:t>
      </w:r>
      <w:proofErr w:type="spellStart"/>
      <w:r w:rsidRPr="00FA1525">
        <w:rPr>
          <w:rFonts w:ascii="Times New Roman" w:eastAsia="Times New Roman" w:hAnsi="Times New Roman" w:cs="Times New Roman"/>
          <w:sz w:val="24"/>
          <w:szCs w:val="24"/>
          <w:lang w:val="en-US"/>
        </w:rPr>
        <w:t>bonafide</w:t>
      </w:r>
      <w:proofErr w:type="spellEnd"/>
      <w:r w:rsidRPr="00FA1525">
        <w:rPr>
          <w:rFonts w:ascii="Times New Roman" w:eastAsia="Times New Roman" w:hAnsi="Times New Roman" w:cs="Times New Roman"/>
          <w:sz w:val="24"/>
          <w:szCs w:val="24"/>
          <w:lang w:val="en-US"/>
        </w:rPr>
        <w:t xml:space="preserve"> record of the project work done</w:t>
      </w:r>
    </w:p>
    <w:p w14:paraId="342F7965" w14:textId="4FAD139C" w:rsidR="001C74CB" w:rsidRPr="00FA1525" w:rsidRDefault="001C74CB" w:rsidP="00026162">
      <w:pPr>
        <w:spacing w:after="0" w:line="360" w:lineRule="auto"/>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by</w:t>
      </w:r>
    </w:p>
    <w:p w14:paraId="1C50F07C" w14:textId="5066E020" w:rsidR="001C74CB" w:rsidRPr="00FA1525"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R. SAFDHAR</w:t>
      </w:r>
    </w:p>
    <w:p w14:paraId="655FD06A" w14:textId="0C5F1BF0" w:rsidR="001C74CB"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Register Number: 18MCA005)</w:t>
      </w:r>
    </w:p>
    <w:p w14:paraId="37BF6E6D"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50D898AF" w14:textId="756404C0" w:rsidR="001C74CB" w:rsidRPr="00FA1525" w:rsidRDefault="001C74CB" w:rsidP="00026162">
      <w:pPr>
        <w:spacing w:after="0" w:line="360" w:lineRule="auto"/>
        <w:jc w:val="center"/>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t Jamal Mohamed College (Autonomous), Tiruchirappalli during the year 2017-2020 in partial fulfillment of the requirements for the award of the degree of</w:t>
      </w:r>
    </w:p>
    <w:p w14:paraId="184180A4" w14:textId="7FBAB4A4" w:rsidR="001C74CB" w:rsidRDefault="001C74CB" w:rsidP="00026162">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MASTER OF COMPUTER APPLICATIONS</w:t>
      </w:r>
    </w:p>
    <w:p w14:paraId="38B0E593"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23F0D9CA" w14:textId="77777777" w:rsidR="001C74CB" w:rsidRPr="00FA1525" w:rsidRDefault="001C74CB" w:rsidP="00026162">
      <w:pPr>
        <w:spacing w:after="0" w:line="360" w:lineRule="auto"/>
        <w:jc w:val="center"/>
        <w:rPr>
          <w:rFonts w:ascii="Times New Roman" w:eastAsia="Times New Roman" w:hAnsi="Times New Roman" w:cs="Times New Roman"/>
          <w:b/>
          <w:bCs/>
          <w:sz w:val="24"/>
          <w:szCs w:val="24"/>
          <w:lang w:val="en-US"/>
        </w:rPr>
      </w:pPr>
    </w:p>
    <w:p w14:paraId="69DFD56D" w14:textId="5284BEE8"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rPr>
        <w:t>DR. O.</w:t>
      </w:r>
      <w:r w:rsidR="00983E5D">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A.</w:t>
      </w:r>
      <w:r w:rsidR="00983E5D">
        <w:rPr>
          <w:rFonts w:ascii="Times New Roman" w:eastAsia="Times New Roman" w:hAnsi="Times New Roman" w:cs="Times New Roman"/>
          <w:b/>
          <w:bCs/>
          <w:sz w:val="24"/>
          <w:szCs w:val="24"/>
        </w:rPr>
        <w:t xml:space="preserve"> </w:t>
      </w:r>
      <w:r w:rsidRPr="00FA1525">
        <w:rPr>
          <w:rFonts w:ascii="Times New Roman" w:eastAsia="Times New Roman" w:hAnsi="Times New Roman" w:cs="Times New Roman"/>
          <w:b/>
          <w:bCs/>
          <w:sz w:val="24"/>
          <w:szCs w:val="24"/>
        </w:rPr>
        <w:t>MOHAMED JAFA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Dr. G. RAVI</w:t>
      </w:r>
    </w:p>
    <w:p w14:paraId="09CFC561" w14:textId="78AA632F" w:rsidR="001C74CB" w:rsidRDefault="001C74CB" w:rsidP="00983E5D">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Associate Professo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Head of the Department</w:t>
      </w:r>
    </w:p>
    <w:p w14:paraId="3BABE8F4" w14:textId="77777777" w:rsidR="00026162" w:rsidRPr="00026162" w:rsidRDefault="00026162" w:rsidP="00026162">
      <w:pPr>
        <w:spacing w:after="0" w:line="360" w:lineRule="auto"/>
        <w:jc w:val="center"/>
        <w:rPr>
          <w:rFonts w:ascii="Times New Roman" w:eastAsia="Times New Roman" w:hAnsi="Times New Roman" w:cs="Times New Roman"/>
          <w:b/>
          <w:bCs/>
          <w:sz w:val="24"/>
          <w:szCs w:val="24"/>
          <w:lang w:val="en-US"/>
        </w:rPr>
      </w:pPr>
    </w:p>
    <w:p w14:paraId="2698E9BA" w14:textId="45FC13D4" w:rsidR="001C74CB"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Submitted for the Viva Voce examination held at Jamal Mohamed </w:t>
      </w:r>
      <w:proofErr w:type="gramStart"/>
      <w:r w:rsidRPr="00FA1525">
        <w:rPr>
          <w:rFonts w:ascii="Times New Roman" w:eastAsia="Times New Roman" w:hAnsi="Times New Roman" w:cs="Times New Roman"/>
          <w:sz w:val="24"/>
          <w:szCs w:val="24"/>
          <w:lang w:val="en-US"/>
        </w:rPr>
        <w:t>College(</w:t>
      </w:r>
      <w:proofErr w:type="gramEnd"/>
      <w:r w:rsidRPr="00FA1525">
        <w:rPr>
          <w:rFonts w:ascii="Times New Roman" w:eastAsia="Times New Roman" w:hAnsi="Times New Roman" w:cs="Times New Roman"/>
          <w:sz w:val="24"/>
          <w:szCs w:val="24"/>
          <w:lang w:val="en-US"/>
        </w:rPr>
        <w:t>Autonomous), Tiruchirappalli – 20   on _________________.</w:t>
      </w:r>
    </w:p>
    <w:p w14:paraId="729189C0" w14:textId="358834C8" w:rsidR="00026162" w:rsidRDefault="00026162" w:rsidP="00026162">
      <w:pPr>
        <w:spacing w:after="0" w:line="360" w:lineRule="auto"/>
        <w:jc w:val="both"/>
        <w:rPr>
          <w:rFonts w:ascii="Times New Roman" w:eastAsia="Times New Roman" w:hAnsi="Times New Roman" w:cs="Times New Roman"/>
          <w:sz w:val="24"/>
          <w:szCs w:val="24"/>
          <w:lang w:val="en-US"/>
        </w:rPr>
      </w:pPr>
    </w:p>
    <w:p w14:paraId="455DA4AA" w14:textId="77777777" w:rsidR="00983E5D" w:rsidRPr="00FA1525" w:rsidRDefault="00983E5D" w:rsidP="00026162">
      <w:pPr>
        <w:spacing w:after="0" w:line="360" w:lineRule="auto"/>
        <w:jc w:val="both"/>
        <w:rPr>
          <w:rFonts w:ascii="Times New Roman" w:eastAsia="Times New Roman" w:hAnsi="Times New Roman" w:cs="Times New Roman"/>
          <w:sz w:val="24"/>
          <w:szCs w:val="24"/>
          <w:lang w:val="en-US"/>
        </w:rPr>
      </w:pPr>
    </w:p>
    <w:p w14:paraId="2E3EAD39" w14:textId="354F73D3" w:rsidR="00983E5D" w:rsidRDefault="001C74CB" w:rsidP="00983E5D">
      <w:pPr>
        <w:spacing w:after="0" w:line="360" w:lineRule="auto"/>
        <w:jc w:val="center"/>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Internal Examiner</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t xml:space="preserve">                     External Examiner</w:t>
      </w:r>
    </w:p>
    <w:p w14:paraId="190E83B8" w14:textId="57FD5F52"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lastRenderedPageBreak/>
        <w:t>Dr. O.</w:t>
      </w:r>
      <w:r w:rsidR="00983E5D">
        <w:rPr>
          <w:rFonts w:ascii="Times New Roman" w:eastAsia="Times New Roman" w:hAnsi="Times New Roman" w:cs="Times New Roman"/>
          <w:b/>
          <w:bCs/>
          <w:sz w:val="24"/>
          <w:szCs w:val="24"/>
          <w:lang w:val="en-US"/>
        </w:rPr>
        <w:t xml:space="preserve"> </w:t>
      </w:r>
      <w:r w:rsidRPr="00FA1525">
        <w:rPr>
          <w:rFonts w:ascii="Times New Roman" w:eastAsia="Times New Roman" w:hAnsi="Times New Roman" w:cs="Times New Roman"/>
          <w:b/>
          <w:bCs/>
          <w:sz w:val="24"/>
          <w:szCs w:val="24"/>
          <w:lang w:val="en-US"/>
        </w:rPr>
        <w:t>A. MOHAMED JAFAR</w:t>
      </w:r>
      <w:r w:rsidR="00983E5D">
        <w:rPr>
          <w:rFonts w:ascii="Times New Roman" w:eastAsia="Times New Roman" w:hAnsi="Times New Roman" w:cs="Times New Roman"/>
          <w:b/>
          <w:bCs/>
          <w:sz w:val="24"/>
          <w:szCs w:val="24"/>
          <w:lang w:val="en-US"/>
        </w:rPr>
        <w:t xml:space="preserve"> </w:t>
      </w:r>
      <w:proofErr w:type="gramStart"/>
      <w:r w:rsidRPr="00FA1525">
        <w:rPr>
          <w:rFonts w:ascii="Times New Roman" w:eastAsia="Times New Roman" w:hAnsi="Times New Roman" w:cs="Times New Roman"/>
          <w:b/>
          <w:bCs/>
          <w:sz w:val="24"/>
          <w:szCs w:val="24"/>
          <w:lang w:val="en-US"/>
        </w:rPr>
        <w:t>M.Phil. ,</w:t>
      </w:r>
      <w:proofErr w:type="gramEnd"/>
      <w:r w:rsidRPr="00FA1525">
        <w:rPr>
          <w:rFonts w:ascii="Times New Roman" w:eastAsia="Times New Roman" w:hAnsi="Times New Roman" w:cs="Times New Roman"/>
          <w:b/>
          <w:bCs/>
          <w:sz w:val="24"/>
          <w:szCs w:val="24"/>
          <w:lang w:val="en-US"/>
        </w:rPr>
        <w:t>Ph.D.,</w:t>
      </w:r>
    </w:p>
    <w:p w14:paraId="5CDFEBA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 xml:space="preserve">Associate Professor, </w:t>
      </w:r>
    </w:p>
    <w:p w14:paraId="155F6BC3"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Dept. of Computer Science,</w:t>
      </w:r>
    </w:p>
    <w:p w14:paraId="08B5DD6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 xml:space="preserve">Jamal Mohamed College (Autonomous), </w:t>
      </w:r>
    </w:p>
    <w:p w14:paraId="43FA74EE" w14:textId="78871C66" w:rsidR="001C74CB" w:rsidRPr="00FA1525" w:rsidRDefault="001C74CB" w:rsidP="00026162">
      <w:pPr>
        <w:spacing w:after="0" w:line="360" w:lineRule="auto"/>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Tiruchirappalli-620 020.</w:t>
      </w:r>
    </w:p>
    <w:p w14:paraId="72595D47" w14:textId="695C601B" w:rsidR="001C74CB" w:rsidRPr="00FA1525" w:rsidRDefault="001C74CB" w:rsidP="00026162">
      <w:pPr>
        <w:spacing w:after="0" w:line="360" w:lineRule="auto"/>
        <w:rPr>
          <w:rFonts w:ascii="Times New Roman" w:eastAsia="Times New Roman" w:hAnsi="Times New Roman" w:cs="Times New Roman"/>
          <w:b/>
          <w:bCs/>
          <w:sz w:val="24"/>
          <w:szCs w:val="24"/>
          <w:lang w:val="en-US"/>
        </w:rPr>
      </w:pPr>
    </w:p>
    <w:p w14:paraId="048DE8F0" w14:textId="77777777" w:rsidR="001C74CB" w:rsidRPr="00FA1525" w:rsidRDefault="001C74CB" w:rsidP="00026162">
      <w:pPr>
        <w:spacing w:after="0" w:line="360" w:lineRule="auto"/>
        <w:rPr>
          <w:rFonts w:ascii="Times New Roman" w:eastAsia="Times New Roman" w:hAnsi="Times New Roman" w:cs="Times New Roman"/>
          <w:sz w:val="24"/>
          <w:szCs w:val="24"/>
          <w:lang w:val="en-US"/>
        </w:rPr>
      </w:pPr>
    </w:p>
    <w:p w14:paraId="532DFD3A" w14:textId="77777777" w:rsidR="001C74CB" w:rsidRPr="00026162" w:rsidRDefault="001C74CB" w:rsidP="00026162">
      <w:pPr>
        <w:keepNext/>
        <w:spacing w:after="0" w:line="360" w:lineRule="auto"/>
        <w:jc w:val="center"/>
        <w:outlineLvl w:val="1"/>
        <w:rPr>
          <w:rFonts w:ascii="Times New Roman" w:eastAsia="Times New Roman" w:hAnsi="Times New Roman" w:cs="Times New Roman"/>
          <w:b/>
          <w:bCs/>
          <w:sz w:val="24"/>
          <w:szCs w:val="24"/>
          <w:lang w:val="en-US"/>
        </w:rPr>
      </w:pPr>
      <w:r w:rsidRPr="00026162">
        <w:rPr>
          <w:rFonts w:ascii="Times New Roman" w:eastAsia="Times New Roman" w:hAnsi="Times New Roman" w:cs="Times New Roman"/>
          <w:b/>
          <w:bCs/>
          <w:sz w:val="24"/>
          <w:szCs w:val="24"/>
          <w:lang w:val="en-US"/>
        </w:rPr>
        <w:t>CERTIFICATE</w:t>
      </w:r>
    </w:p>
    <w:p w14:paraId="26588332" w14:textId="77777777" w:rsidR="001C74CB" w:rsidRPr="00FA1525" w:rsidRDefault="001C74CB" w:rsidP="00026162">
      <w:pPr>
        <w:spacing w:after="0" w:line="360" w:lineRule="auto"/>
        <w:rPr>
          <w:rFonts w:ascii="Times New Roman" w:eastAsia="Times New Roman" w:hAnsi="Times New Roman" w:cs="Times New Roman"/>
          <w:sz w:val="24"/>
          <w:szCs w:val="24"/>
          <w:lang w:val="en-US"/>
        </w:rPr>
      </w:pPr>
    </w:p>
    <w:p w14:paraId="2CADE8EF" w14:textId="4CBB24CA" w:rsidR="001C74CB" w:rsidRPr="00FA1525"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b/>
        <w:t>This is to certify that this project entitled “</w:t>
      </w:r>
      <w:r w:rsidRPr="00FA1525">
        <w:rPr>
          <w:rFonts w:ascii="Times New Roman" w:eastAsia="Times New Roman" w:hAnsi="Times New Roman" w:cs="Times New Roman"/>
          <w:b/>
          <w:bCs/>
          <w:sz w:val="24"/>
          <w:szCs w:val="24"/>
          <w:lang w:val="en-US"/>
        </w:rPr>
        <w:t>REAL TIME TEST MONITORING</w:t>
      </w:r>
      <w:r w:rsidRPr="00FA1525">
        <w:rPr>
          <w:rFonts w:ascii="Times New Roman" w:eastAsia="Times New Roman" w:hAnsi="Times New Roman" w:cs="Times New Roman"/>
          <w:sz w:val="24"/>
          <w:szCs w:val="24"/>
          <w:lang w:val="en-US"/>
        </w:rPr>
        <w:t xml:space="preserve">” submitted in partial fulfillment of the requirements for the award of the degree of Master of Computer Applications to the Jamal Mohamed College, Tiruchirappalli is a </w:t>
      </w:r>
      <w:proofErr w:type="spellStart"/>
      <w:r w:rsidRPr="00FA1525">
        <w:rPr>
          <w:rFonts w:ascii="Times New Roman" w:eastAsia="Times New Roman" w:hAnsi="Times New Roman" w:cs="Times New Roman"/>
          <w:sz w:val="24"/>
          <w:szCs w:val="24"/>
          <w:lang w:val="en-US"/>
        </w:rPr>
        <w:t>bonafide</w:t>
      </w:r>
      <w:proofErr w:type="spellEnd"/>
      <w:r w:rsidRPr="00FA1525">
        <w:rPr>
          <w:rFonts w:ascii="Times New Roman" w:eastAsia="Times New Roman" w:hAnsi="Times New Roman" w:cs="Times New Roman"/>
          <w:sz w:val="24"/>
          <w:szCs w:val="24"/>
          <w:lang w:val="en-US"/>
        </w:rPr>
        <w:t xml:space="preserve"> record of the work done by </w:t>
      </w:r>
      <w:r w:rsidRPr="00FA1525">
        <w:rPr>
          <w:rFonts w:ascii="Times New Roman" w:eastAsia="Times New Roman" w:hAnsi="Times New Roman" w:cs="Times New Roman"/>
          <w:b/>
          <w:bCs/>
          <w:sz w:val="24"/>
          <w:szCs w:val="24"/>
          <w:lang w:val="en-US"/>
        </w:rPr>
        <w:t xml:space="preserve">R. SAFDHAR (Reg.No.18MCA005) </w:t>
      </w:r>
      <w:r w:rsidRPr="00FA1525">
        <w:rPr>
          <w:rFonts w:ascii="Times New Roman" w:eastAsia="Times New Roman" w:hAnsi="Times New Roman" w:cs="Times New Roman"/>
          <w:sz w:val="24"/>
          <w:szCs w:val="24"/>
          <w:lang w:val="en-US"/>
        </w:rPr>
        <w:t>under my supervision and guidance</w:t>
      </w:r>
      <w:r w:rsidRPr="00FA1525">
        <w:rPr>
          <w:rFonts w:ascii="Times New Roman" w:eastAsia="Times New Roman" w:hAnsi="Times New Roman" w:cs="Times New Roman"/>
          <w:b/>
          <w:bCs/>
          <w:sz w:val="24"/>
          <w:szCs w:val="24"/>
          <w:lang w:val="en-US"/>
        </w:rPr>
        <w:t>.</w:t>
      </w:r>
    </w:p>
    <w:p w14:paraId="26CDF583"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46507084"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60F462E8" w14:textId="2B5A531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p>
    <w:p w14:paraId="1A834097" w14:textId="77777777" w:rsidR="001C74CB" w:rsidRPr="00FA1525" w:rsidRDefault="001C74CB" w:rsidP="00026162">
      <w:pPr>
        <w:spacing w:after="0" w:line="360" w:lineRule="auto"/>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p>
    <w:p w14:paraId="3851A052" w14:textId="77777777" w:rsidR="001C74CB" w:rsidRPr="00FA1525" w:rsidRDefault="001C74CB" w:rsidP="00026162">
      <w:pPr>
        <w:spacing w:after="0" w:line="360" w:lineRule="auto"/>
        <w:jc w:val="both"/>
        <w:rPr>
          <w:rFonts w:ascii="Times New Roman" w:eastAsia="Times New Roman" w:hAnsi="Times New Roman" w:cs="Times New Roman"/>
          <w:b/>
          <w:bCs/>
          <w:sz w:val="24"/>
          <w:szCs w:val="24"/>
          <w:lang w:val="en-US"/>
        </w:rPr>
      </w:pPr>
    </w:p>
    <w:p w14:paraId="2E803DDC" w14:textId="0EE4C0A7" w:rsidR="001C74CB" w:rsidRPr="00FA1525" w:rsidRDefault="001C74CB" w:rsidP="00026162">
      <w:pPr>
        <w:spacing w:after="0" w:line="360" w:lineRule="auto"/>
        <w:jc w:val="both"/>
        <w:rPr>
          <w:rFonts w:ascii="Times New Roman" w:eastAsia="Times New Roman" w:hAnsi="Times New Roman" w:cs="Times New Roman"/>
          <w:b/>
          <w:bCs/>
          <w:sz w:val="24"/>
          <w:szCs w:val="24"/>
          <w:lang w:val="en-US"/>
        </w:rPr>
      </w:pPr>
      <w:r w:rsidRPr="00FA1525">
        <w:rPr>
          <w:rFonts w:ascii="Times New Roman" w:eastAsia="Times New Roman" w:hAnsi="Times New Roman" w:cs="Times New Roman"/>
          <w:b/>
          <w:bCs/>
          <w:sz w:val="24"/>
          <w:szCs w:val="24"/>
          <w:lang w:val="en-US"/>
        </w:rPr>
        <w:t>Date:</w:t>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b/>
          <w:bCs/>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r>
      <w:r w:rsidRPr="00FA1525">
        <w:rPr>
          <w:rFonts w:ascii="Times New Roman" w:eastAsia="Times New Roman" w:hAnsi="Times New Roman" w:cs="Times New Roman"/>
          <w:sz w:val="24"/>
          <w:szCs w:val="24"/>
          <w:lang w:val="en-US"/>
        </w:rPr>
        <w:tab/>
        <w:t xml:space="preserve">     </w:t>
      </w:r>
      <w:r w:rsidR="00026162">
        <w:rPr>
          <w:rFonts w:ascii="Times New Roman" w:eastAsia="Times New Roman" w:hAnsi="Times New Roman" w:cs="Times New Roman"/>
          <w:sz w:val="24"/>
          <w:szCs w:val="24"/>
          <w:lang w:val="en-US"/>
        </w:rPr>
        <w:t xml:space="preserve">           </w:t>
      </w:r>
      <w:r w:rsidRPr="00FA1525">
        <w:rPr>
          <w:rFonts w:ascii="Times New Roman" w:eastAsia="Times New Roman" w:hAnsi="Times New Roman" w:cs="Times New Roman"/>
          <w:b/>
          <w:bCs/>
          <w:sz w:val="24"/>
          <w:szCs w:val="24"/>
          <w:lang w:val="en-US"/>
        </w:rPr>
        <w:t>Signature of the Guide</w:t>
      </w:r>
    </w:p>
    <w:p w14:paraId="17DFDAA1" w14:textId="77777777" w:rsidR="001C74CB" w:rsidRPr="00FA1525" w:rsidRDefault="001C74CB" w:rsidP="00026162">
      <w:pPr>
        <w:spacing w:after="0" w:line="360" w:lineRule="auto"/>
        <w:rPr>
          <w:rFonts w:ascii="Times New Roman" w:eastAsia="Times New Roman" w:hAnsi="Times New Roman" w:cs="Times New Roman"/>
          <w:b/>
          <w:bCs/>
          <w:sz w:val="24"/>
          <w:szCs w:val="24"/>
          <w:lang w:val="en-US"/>
        </w:rPr>
      </w:pPr>
    </w:p>
    <w:p w14:paraId="6F7E8EC2"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2174A260"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7D29953"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295F7544"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1E9DC1AE"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A7C02CA"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58144729"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5EFCC1BB"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3A3E9062"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661FF301"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7D102BCE" w14:textId="77777777" w:rsidR="001C74CB" w:rsidRPr="00FA1525" w:rsidRDefault="001C74CB" w:rsidP="00026162">
      <w:pPr>
        <w:spacing w:after="0" w:line="360" w:lineRule="auto"/>
        <w:jc w:val="center"/>
        <w:rPr>
          <w:rFonts w:ascii="Times New Roman" w:eastAsia="Times New Roman" w:hAnsi="Times New Roman" w:cs="Times New Roman"/>
          <w:b/>
          <w:sz w:val="24"/>
          <w:szCs w:val="24"/>
          <w:lang w:val="en-US"/>
        </w:rPr>
      </w:pPr>
    </w:p>
    <w:p w14:paraId="67782FAF"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53498777"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6AD707B9"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2E205D83" w14:textId="2AB0300D" w:rsidR="00026162" w:rsidRDefault="00026162" w:rsidP="00026162">
      <w:pPr>
        <w:spacing w:after="0" w:line="360" w:lineRule="auto"/>
        <w:jc w:val="center"/>
        <w:rPr>
          <w:rFonts w:ascii="Times New Roman" w:eastAsia="Times New Roman" w:hAnsi="Times New Roman" w:cs="Times New Roman"/>
          <w:b/>
          <w:sz w:val="24"/>
          <w:szCs w:val="24"/>
          <w:lang w:val="en-US"/>
        </w:rPr>
      </w:pPr>
      <w:r w:rsidRPr="00FA1525">
        <w:rPr>
          <w:rFonts w:ascii="Times New Roman" w:hAnsi="Times New Roman" w:cs="Times New Roman"/>
          <w:noProof/>
          <w:sz w:val="24"/>
          <w:szCs w:val="24"/>
        </w:rPr>
        <w:lastRenderedPageBreak/>
        <w:drawing>
          <wp:inline distT="0" distB="0" distL="0" distR="0" wp14:anchorId="443024CF" wp14:editId="58E9005D">
            <wp:extent cx="5731510" cy="8099425"/>
            <wp:effectExtent l="0" t="57150" r="116840" b="53975"/>
            <wp:docPr id="21" name="Picture 10" descr="img001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00110.jpg"/>
                    <pic:cNvPicPr/>
                  </pic:nvPicPr>
                  <pic:blipFill>
                    <a:blip r:embed="rId9" cstate="print"/>
                    <a:stretch>
                      <a:fillRect/>
                    </a:stretch>
                  </pic:blipFill>
                  <pic:spPr>
                    <a:xfrm>
                      <a:off x="0" y="0"/>
                      <a:ext cx="5731510" cy="8099425"/>
                    </a:xfrm>
                    <a:prstGeom prst="rect">
                      <a:avLst/>
                    </a:prstGeom>
                    <a:effectLst>
                      <a:outerShdw blurRad="50800" dist="50800" algn="ctr" rotWithShape="0">
                        <a:srgbClr val="000000">
                          <a:alpha val="43137"/>
                        </a:srgbClr>
                      </a:outerShdw>
                    </a:effectLst>
                  </pic:spPr>
                </pic:pic>
              </a:graphicData>
            </a:graphic>
          </wp:inline>
        </w:drawing>
      </w:r>
    </w:p>
    <w:p w14:paraId="42254B1B"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6074B463" w14:textId="77777777" w:rsidR="00026162" w:rsidRDefault="00026162" w:rsidP="00026162">
      <w:pPr>
        <w:spacing w:after="0" w:line="360" w:lineRule="auto"/>
        <w:jc w:val="center"/>
        <w:rPr>
          <w:rFonts w:ascii="Times New Roman" w:eastAsia="Times New Roman" w:hAnsi="Times New Roman" w:cs="Times New Roman"/>
          <w:b/>
          <w:sz w:val="24"/>
          <w:szCs w:val="24"/>
          <w:lang w:val="en-US"/>
        </w:rPr>
      </w:pPr>
    </w:p>
    <w:p w14:paraId="41CD3DC9" w14:textId="78392256" w:rsidR="001C74CB" w:rsidRDefault="001C74CB" w:rsidP="00026162">
      <w:pPr>
        <w:spacing w:after="0" w:line="360" w:lineRule="auto"/>
        <w:jc w:val="center"/>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lastRenderedPageBreak/>
        <w:t>ACKNOWLEDGEMENT</w:t>
      </w:r>
    </w:p>
    <w:p w14:paraId="42E73E6B" w14:textId="77777777" w:rsidR="00026162" w:rsidRPr="00FA1525" w:rsidRDefault="00026162" w:rsidP="00026162">
      <w:pPr>
        <w:spacing w:after="0" w:line="360" w:lineRule="auto"/>
        <w:jc w:val="center"/>
        <w:rPr>
          <w:rFonts w:ascii="Times New Roman" w:eastAsia="Times New Roman" w:hAnsi="Times New Roman" w:cs="Times New Roman"/>
          <w:b/>
          <w:sz w:val="24"/>
          <w:szCs w:val="24"/>
          <w:lang w:val="en-US"/>
        </w:rPr>
      </w:pPr>
    </w:p>
    <w:p w14:paraId="79C80F59" w14:textId="6CA2735A" w:rsidR="001C74CB" w:rsidRPr="00FA1525" w:rsidRDefault="001C74CB" w:rsidP="00026162">
      <w:pPr>
        <w:spacing w:before="90" w:after="0" w:line="360" w:lineRule="auto"/>
        <w:ind w:left="100"/>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First and </w:t>
      </w:r>
      <w:proofErr w:type="gramStart"/>
      <w:r w:rsidRPr="00FA1525">
        <w:rPr>
          <w:rFonts w:ascii="Times New Roman" w:eastAsia="Times New Roman" w:hAnsi="Times New Roman" w:cs="Times New Roman"/>
          <w:sz w:val="24"/>
          <w:szCs w:val="24"/>
          <w:lang w:val="en-US"/>
        </w:rPr>
        <w:t>foremost</w:t>
      </w:r>
      <w:proofErr w:type="gramEnd"/>
      <w:r w:rsidRPr="00FA1525">
        <w:rPr>
          <w:rFonts w:ascii="Times New Roman" w:eastAsia="Times New Roman" w:hAnsi="Times New Roman" w:cs="Times New Roman"/>
          <w:sz w:val="24"/>
          <w:szCs w:val="24"/>
          <w:lang w:val="en-US"/>
        </w:rPr>
        <w:t xml:space="preserve"> I am grateful to the Almighty God who has showered his blessings on me all through my life and throughout this project.</w:t>
      </w:r>
    </w:p>
    <w:p w14:paraId="2F303729" w14:textId="77777777" w:rsidR="001C74CB" w:rsidRPr="00FA1525" w:rsidRDefault="001C74CB" w:rsidP="00026162">
      <w:pPr>
        <w:spacing w:before="90" w:after="0" w:line="360" w:lineRule="auto"/>
        <w:ind w:left="100"/>
        <w:jc w:val="both"/>
        <w:rPr>
          <w:rFonts w:ascii="Times New Roman" w:eastAsia="Times New Roman" w:hAnsi="Times New Roman" w:cs="Times New Roman"/>
          <w:sz w:val="24"/>
          <w:szCs w:val="24"/>
          <w:lang w:val="en-US"/>
        </w:rPr>
      </w:pPr>
    </w:p>
    <w:p w14:paraId="0B01C68A" w14:textId="67C0F649" w:rsidR="001C74CB" w:rsidRPr="00FA1525" w:rsidRDefault="001C74CB" w:rsidP="00026162">
      <w:pPr>
        <w:spacing w:after="0" w:line="360" w:lineRule="auto"/>
        <w:ind w:left="100" w:right="740"/>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Words are inadequate to express our heartiest, sincere and grateful thanks to the following persons.</w:t>
      </w:r>
    </w:p>
    <w:p w14:paraId="70B538EA" w14:textId="77777777" w:rsidR="001C74CB" w:rsidRPr="00FA1525" w:rsidRDefault="001C74CB" w:rsidP="00026162">
      <w:pPr>
        <w:spacing w:after="0" w:line="360" w:lineRule="auto"/>
        <w:ind w:left="100" w:right="740"/>
        <w:jc w:val="both"/>
        <w:rPr>
          <w:rFonts w:ascii="Times New Roman" w:eastAsia="Times New Roman" w:hAnsi="Times New Roman" w:cs="Times New Roman"/>
          <w:sz w:val="24"/>
          <w:szCs w:val="24"/>
          <w:lang w:val="en-US"/>
        </w:rPr>
      </w:pPr>
    </w:p>
    <w:p w14:paraId="5E2A63B0" w14:textId="73556683" w:rsidR="001C74CB" w:rsidRPr="00FA1525" w:rsidRDefault="001C74CB" w:rsidP="00026162">
      <w:pPr>
        <w:spacing w:after="0" w:line="360" w:lineRule="auto"/>
        <w:ind w:left="100" w:right="119"/>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Our first teachers and well-wishers, our first guide, we first express our deepest gratitude</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to</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parents</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who</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were</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strength</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and</w:t>
      </w:r>
      <w:r w:rsidRPr="00FA1525">
        <w:rPr>
          <w:rFonts w:ascii="Times New Roman" w:eastAsia="Times New Roman" w:hAnsi="Times New Roman" w:cs="Times New Roman"/>
          <w:spacing w:val="-9"/>
          <w:sz w:val="24"/>
          <w:szCs w:val="24"/>
          <w:lang w:val="en-US"/>
        </w:rPr>
        <w:t xml:space="preserve"> </w:t>
      </w:r>
      <w:r w:rsidRPr="00FA1525">
        <w:rPr>
          <w:rFonts w:ascii="Times New Roman" w:eastAsia="Times New Roman" w:hAnsi="Times New Roman" w:cs="Times New Roman"/>
          <w:sz w:val="24"/>
          <w:szCs w:val="24"/>
          <w:lang w:val="en-US"/>
        </w:rPr>
        <w:t>for</w:t>
      </w:r>
      <w:r w:rsidRPr="00FA1525">
        <w:rPr>
          <w:rFonts w:ascii="Times New Roman" w:eastAsia="Times New Roman" w:hAnsi="Times New Roman" w:cs="Times New Roman"/>
          <w:spacing w:val="-13"/>
          <w:sz w:val="24"/>
          <w:szCs w:val="24"/>
          <w:lang w:val="en-US"/>
        </w:rPr>
        <w:t xml:space="preserve"> </w:t>
      </w:r>
      <w:r w:rsidRPr="00FA1525">
        <w:rPr>
          <w:rFonts w:ascii="Times New Roman" w:eastAsia="Times New Roman" w:hAnsi="Times New Roman" w:cs="Times New Roman"/>
          <w:sz w:val="24"/>
          <w:szCs w:val="24"/>
          <w:lang w:val="en-US"/>
        </w:rPr>
        <w:t>their</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constant</w:t>
      </w:r>
      <w:r w:rsidRPr="00FA1525">
        <w:rPr>
          <w:rFonts w:ascii="Times New Roman" w:eastAsia="Times New Roman" w:hAnsi="Times New Roman" w:cs="Times New Roman"/>
          <w:spacing w:val="-11"/>
          <w:sz w:val="24"/>
          <w:szCs w:val="24"/>
          <w:lang w:val="en-US"/>
        </w:rPr>
        <w:t xml:space="preserve"> </w:t>
      </w:r>
      <w:r w:rsidRPr="00FA1525">
        <w:rPr>
          <w:rFonts w:ascii="Times New Roman" w:eastAsia="Times New Roman" w:hAnsi="Times New Roman" w:cs="Times New Roman"/>
          <w:sz w:val="24"/>
          <w:szCs w:val="24"/>
          <w:lang w:val="en-US"/>
        </w:rPr>
        <w:t>support</w:t>
      </w:r>
      <w:r w:rsidRPr="00FA1525">
        <w:rPr>
          <w:rFonts w:ascii="Times New Roman" w:eastAsia="Times New Roman" w:hAnsi="Times New Roman" w:cs="Times New Roman"/>
          <w:spacing w:val="-9"/>
          <w:sz w:val="24"/>
          <w:szCs w:val="24"/>
          <w:lang w:val="en-US"/>
        </w:rPr>
        <w:t xml:space="preserve"> </w:t>
      </w:r>
      <w:r w:rsidRPr="00FA1525">
        <w:rPr>
          <w:rFonts w:ascii="Times New Roman" w:eastAsia="Times New Roman" w:hAnsi="Times New Roman" w:cs="Times New Roman"/>
          <w:sz w:val="24"/>
          <w:szCs w:val="24"/>
          <w:lang w:val="en-US"/>
        </w:rPr>
        <w:t>in</w:t>
      </w:r>
      <w:r w:rsidRPr="00FA1525">
        <w:rPr>
          <w:rFonts w:ascii="Times New Roman" w:eastAsia="Times New Roman" w:hAnsi="Times New Roman" w:cs="Times New Roman"/>
          <w:spacing w:val="-10"/>
          <w:sz w:val="24"/>
          <w:szCs w:val="24"/>
          <w:lang w:val="en-US"/>
        </w:rPr>
        <w:t xml:space="preserve"> </w:t>
      </w:r>
      <w:r w:rsidRPr="00FA1525">
        <w:rPr>
          <w:rFonts w:ascii="Times New Roman" w:eastAsia="Times New Roman" w:hAnsi="Times New Roman" w:cs="Times New Roman"/>
          <w:sz w:val="24"/>
          <w:szCs w:val="24"/>
          <w:lang w:val="en-US"/>
        </w:rPr>
        <w:t>our</w:t>
      </w:r>
      <w:r w:rsidRPr="00FA1525">
        <w:rPr>
          <w:rFonts w:ascii="Times New Roman" w:eastAsia="Times New Roman" w:hAnsi="Times New Roman" w:cs="Times New Roman"/>
          <w:spacing w:val="-12"/>
          <w:sz w:val="24"/>
          <w:szCs w:val="24"/>
          <w:lang w:val="en-US"/>
        </w:rPr>
        <w:t xml:space="preserve"> </w:t>
      </w:r>
      <w:r w:rsidRPr="00FA1525">
        <w:rPr>
          <w:rFonts w:ascii="Times New Roman" w:eastAsia="Times New Roman" w:hAnsi="Times New Roman" w:cs="Times New Roman"/>
          <w:sz w:val="24"/>
          <w:szCs w:val="24"/>
          <w:lang w:val="en-US"/>
        </w:rPr>
        <w:t>every</w:t>
      </w:r>
      <w:r w:rsidRPr="00FA1525">
        <w:rPr>
          <w:rFonts w:ascii="Times New Roman" w:eastAsia="Times New Roman" w:hAnsi="Times New Roman" w:cs="Times New Roman"/>
          <w:spacing w:val="-15"/>
          <w:sz w:val="24"/>
          <w:szCs w:val="24"/>
          <w:lang w:val="en-US"/>
        </w:rPr>
        <w:t xml:space="preserve"> </w:t>
      </w:r>
      <w:r w:rsidRPr="00FA1525">
        <w:rPr>
          <w:rFonts w:ascii="Times New Roman" w:eastAsia="Times New Roman" w:hAnsi="Times New Roman" w:cs="Times New Roman"/>
          <w:sz w:val="24"/>
          <w:szCs w:val="24"/>
          <w:lang w:val="en-US"/>
        </w:rPr>
        <w:t>single step.</w:t>
      </w:r>
    </w:p>
    <w:p w14:paraId="2E4A9305" w14:textId="77777777" w:rsidR="001C74CB" w:rsidRPr="00FA1525" w:rsidRDefault="001C74CB" w:rsidP="00026162">
      <w:pPr>
        <w:spacing w:after="0" w:line="360" w:lineRule="auto"/>
        <w:ind w:left="100" w:right="119"/>
        <w:jc w:val="both"/>
        <w:rPr>
          <w:rFonts w:ascii="Times New Roman" w:eastAsia="Times New Roman" w:hAnsi="Times New Roman" w:cs="Times New Roman"/>
          <w:sz w:val="24"/>
          <w:szCs w:val="24"/>
          <w:lang w:val="en-US"/>
        </w:rPr>
      </w:pPr>
    </w:p>
    <w:p w14:paraId="1B3F42B0" w14:textId="7DF70227"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 place on record my sincere gratitude from the bottom of my heart to our beloved Principal </w:t>
      </w:r>
      <w:proofErr w:type="spellStart"/>
      <w:r w:rsidRPr="00FA1525">
        <w:rPr>
          <w:rFonts w:ascii="Times New Roman" w:eastAsia="Times New Roman" w:hAnsi="Times New Roman" w:cs="Times New Roman"/>
          <w:b/>
          <w:sz w:val="24"/>
          <w:szCs w:val="24"/>
          <w:lang w:val="en-US"/>
        </w:rPr>
        <w:t>Hajee</w:t>
      </w:r>
      <w:proofErr w:type="spellEnd"/>
      <w:r w:rsidRPr="00FA1525">
        <w:rPr>
          <w:rFonts w:ascii="Times New Roman" w:eastAsia="Times New Roman" w:hAnsi="Times New Roman" w:cs="Times New Roman"/>
          <w:b/>
          <w:sz w:val="24"/>
          <w:szCs w:val="24"/>
          <w:lang w:val="en-US"/>
        </w:rPr>
        <w:t xml:space="preserve"> Dr. </w:t>
      </w:r>
      <w:proofErr w:type="gramStart"/>
      <w:r w:rsidRPr="00FA1525">
        <w:rPr>
          <w:rFonts w:ascii="Times New Roman" w:eastAsia="Times New Roman" w:hAnsi="Times New Roman" w:cs="Times New Roman"/>
          <w:b/>
          <w:sz w:val="24"/>
          <w:szCs w:val="24"/>
          <w:lang w:val="en-US"/>
        </w:rPr>
        <w:t>S.ISMAIL</w:t>
      </w:r>
      <w:proofErr w:type="gramEnd"/>
      <w:r w:rsidRPr="00FA1525">
        <w:rPr>
          <w:rFonts w:ascii="Times New Roman" w:eastAsia="Times New Roman" w:hAnsi="Times New Roman" w:cs="Times New Roman"/>
          <w:b/>
          <w:sz w:val="24"/>
          <w:szCs w:val="24"/>
          <w:lang w:val="en-US"/>
        </w:rPr>
        <w:t xml:space="preserve"> MOHIDEEN, M.Sc., M.Phil., PGDCA., Ph.D. Principal, </w:t>
      </w:r>
      <w:r w:rsidRPr="00FA1525">
        <w:rPr>
          <w:rFonts w:ascii="Times New Roman" w:eastAsia="Times New Roman" w:hAnsi="Times New Roman" w:cs="Times New Roman"/>
          <w:sz w:val="24"/>
          <w:szCs w:val="24"/>
          <w:lang w:val="en-US"/>
        </w:rPr>
        <w:t>Jamal Mohamed College(Autonomous) for giving me an opportunity to do this course in this prestigious institution.</w:t>
      </w:r>
    </w:p>
    <w:p w14:paraId="081A7C1F" w14:textId="7B185EBD"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70F782AD" w14:textId="6B9704B1"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I am deeply indebted to </w:t>
      </w:r>
      <w:r w:rsidRPr="00FA1525">
        <w:rPr>
          <w:rFonts w:ascii="Times New Roman" w:eastAsia="Times New Roman" w:hAnsi="Times New Roman" w:cs="Times New Roman"/>
          <w:b/>
          <w:bCs/>
          <w:sz w:val="24"/>
          <w:szCs w:val="24"/>
          <w:lang w:val="en-US"/>
        </w:rPr>
        <w:t>Dr. G. Ravi, M.C.A., PGDBA., M.Phil., Ph.D. – Head, Department of Computer Science</w:t>
      </w:r>
      <w:r w:rsidRPr="00FA1525">
        <w:rPr>
          <w:rFonts w:ascii="Times New Roman" w:eastAsia="Times New Roman" w:hAnsi="Times New Roman" w:cs="Times New Roman"/>
          <w:sz w:val="24"/>
          <w:szCs w:val="24"/>
          <w:lang w:val="en-US"/>
        </w:rPr>
        <w:t xml:space="preserve"> and </w:t>
      </w:r>
      <w:r w:rsidRPr="00FA1525">
        <w:rPr>
          <w:rFonts w:ascii="Times New Roman" w:eastAsia="Times New Roman" w:hAnsi="Times New Roman" w:cs="Times New Roman"/>
          <w:b/>
          <w:bCs/>
          <w:sz w:val="24"/>
          <w:szCs w:val="24"/>
          <w:lang w:val="en-US"/>
        </w:rPr>
        <w:t xml:space="preserve">Dr. D.I. George </w:t>
      </w:r>
      <w:proofErr w:type="spellStart"/>
      <w:r w:rsidRPr="00FA1525">
        <w:rPr>
          <w:rFonts w:ascii="Times New Roman" w:eastAsia="Times New Roman" w:hAnsi="Times New Roman" w:cs="Times New Roman"/>
          <w:b/>
          <w:bCs/>
          <w:sz w:val="24"/>
          <w:szCs w:val="24"/>
          <w:lang w:val="en-US"/>
        </w:rPr>
        <w:t>Amalarethinam</w:t>
      </w:r>
      <w:proofErr w:type="spellEnd"/>
      <w:r w:rsidRPr="00FA1525">
        <w:rPr>
          <w:rFonts w:ascii="Times New Roman" w:eastAsia="Times New Roman" w:hAnsi="Times New Roman" w:cs="Times New Roman"/>
          <w:b/>
          <w:bCs/>
          <w:sz w:val="24"/>
          <w:szCs w:val="24"/>
          <w:lang w:val="en-US"/>
        </w:rPr>
        <w:t>, M.C.A., M.Phil., PGDBA., Ph.D. – Bursar &amp; Director of MCA</w:t>
      </w:r>
      <w:r w:rsidRPr="00FA1525">
        <w:rPr>
          <w:rFonts w:ascii="Times New Roman" w:eastAsia="Times New Roman" w:hAnsi="Times New Roman" w:cs="Times New Roman"/>
          <w:sz w:val="24"/>
          <w:szCs w:val="24"/>
          <w:lang w:val="en-US"/>
        </w:rPr>
        <w:t xml:space="preserve">, Jamal Mohamed </w:t>
      </w:r>
      <w:proofErr w:type="gramStart"/>
      <w:r w:rsidRPr="00FA1525">
        <w:rPr>
          <w:rFonts w:ascii="Times New Roman" w:eastAsia="Times New Roman" w:hAnsi="Times New Roman" w:cs="Times New Roman"/>
          <w:sz w:val="24"/>
          <w:szCs w:val="24"/>
          <w:lang w:val="en-US"/>
        </w:rPr>
        <w:t>College(</w:t>
      </w:r>
      <w:proofErr w:type="gramEnd"/>
      <w:r w:rsidRPr="00FA1525">
        <w:rPr>
          <w:rFonts w:ascii="Times New Roman" w:eastAsia="Times New Roman" w:hAnsi="Times New Roman" w:cs="Times New Roman"/>
          <w:sz w:val="24"/>
          <w:szCs w:val="24"/>
          <w:lang w:val="en-US"/>
        </w:rPr>
        <w:t>Autonomous) for granting permission for this project work.</w:t>
      </w:r>
    </w:p>
    <w:p w14:paraId="1B9BE6B9" w14:textId="46EF1AC1"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5DE225E5" w14:textId="715CF8FB"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 xml:space="preserve">With the deep appreciation and sincere gratitude, I humbly and deeply thankful to my project guide </w:t>
      </w:r>
      <w:r w:rsidRPr="00FA1525">
        <w:rPr>
          <w:rFonts w:ascii="Times New Roman" w:eastAsia="Times New Roman" w:hAnsi="Times New Roman" w:cs="Times New Roman"/>
          <w:b/>
          <w:bCs/>
          <w:sz w:val="24"/>
          <w:szCs w:val="24"/>
          <w:lang w:val="en-US"/>
        </w:rPr>
        <w:t xml:space="preserve">Dr. O.A. Mohamed </w:t>
      </w:r>
      <w:proofErr w:type="spellStart"/>
      <w:r w:rsidRPr="00FA1525">
        <w:rPr>
          <w:rFonts w:ascii="Times New Roman" w:eastAsia="Times New Roman" w:hAnsi="Times New Roman" w:cs="Times New Roman"/>
          <w:b/>
          <w:bCs/>
          <w:sz w:val="24"/>
          <w:szCs w:val="24"/>
          <w:lang w:val="en-US"/>
        </w:rPr>
        <w:t>Jafar</w:t>
      </w:r>
      <w:proofErr w:type="spellEnd"/>
      <w:r w:rsidRPr="00FA1525">
        <w:rPr>
          <w:rFonts w:ascii="Times New Roman" w:eastAsia="Times New Roman" w:hAnsi="Times New Roman" w:cs="Times New Roman"/>
          <w:sz w:val="24"/>
          <w:szCs w:val="24"/>
          <w:lang w:val="en-US"/>
        </w:rPr>
        <w:t>. It is an immense pleasure to show my gratitude to him for he has been the greatest support in my project work.</w:t>
      </w:r>
    </w:p>
    <w:p w14:paraId="59FCE9E5" w14:textId="56A5E203"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p>
    <w:p w14:paraId="34DC758A" w14:textId="36E6F7DC" w:rsidR="001C74CB" w:rsidRPr="00FA1525" w:rsidRDefault="001C74CB" w:rsidP="00026162">
      <w:pPr>
        <w:spacing w:after="0" w:line="360" w:lineRule="auto"/>
        <w:ind w:left="100" w:right="116"/>
        <w:jc w:val="both"/>
        <w:rPr>
          <w:rFonts w:ascii="Times New Roman" w:eastAsia="Times New Roman" w:hAnsi="Times New Roman" w:cs="Times New Roman"/>
          <w:sz w:val="24"/>
          <w:szCs w:val="24"/>
          <w:lang w:val="en-US"/>
        </w:rPr>
      </w:pPr>
      <w:r w:rsidRPr="00FA1525">
        <w:rPr>
          <w:rFonts w:ascii="Times New Roman" w:eastAsia="Times New Roman" w:hAnsi="Times New Roman" w:cs="Times New Roman"/>
          <w:sz w:val="24"/>
          <w:szCs w:val="24"/>
          <w:lang w:val="en-US"/>
        </w:rPr>
        <w:t>Finally, I would like to express my love and gratitude to my beloved parents to who I dedicate this project for their love, support and encouragement whenever I feel disdained.</w:t>
      </w:r>
    </w:p>
    <w:p w14:paraId="49374AF2" w14:textId="77777777" w:rsidR="001C74CB" w:rsidRPr="00FA1525" w:rsidRDefault="001C74CB" w:rsidP="00026162">
      <w:pPr>
        <w:spacing w:before="5" w:after="0" w:line="360" w:lineRule="auto"/>
        <w:jc w:val="both"/>
        <w:rPr>
          <w:rFonts w:ascii="Times New Roman" w:eastAsia="Times New Roman" w:hAnsi="Times New Roman" w:cs="Times New Roman"/>
          <w:sz w:val="24"/>
          <w:szCs w:val="24"/>
          <w:lang w:val="en-US"/>
        </w:rPr>
      </w:pPr>
    </w:p>
    <w:p w14:paraId="69430EF6" w14:textId="77777777" w:rsidR="001C74CB" w:rsidRPr="00FA1525" w:rsidRDefault="001C74CB" w:rsidP="00026162">
      <w:pPr>
        <w:spacing w:before="5" w:after="0" w:line="360" w:lineRule="auto"/>
        <w:jc w:val="both"/>
        <w:rPr>
          <w:rFonts w:ascii="Times New Roman" w:eastAsia="Times New Roman" w:hAnsi="Times New Roman" w:cs="Times New Roman"/>
          <w:sz w:val="24"/>
          <w:szCs w:val="24"/>
          <w:lang w:val="en-US"/>
        </w:rPr>
      </w:pPr>
    </w:p>
    <w:p w14:paraId="4CA1E688" w14:textId="77777777" w:rsidR="001C74CB" w:rsidRPr="00FA1525" w:rsidRDefault="001C74CB" w:rsidP="00026162">
      <w:pPr>
        <w:spacing w:before="5" w:after="0" w:line="360" w:lineRule="auto"/>
        <w:jc w:val="both"/>
        <w:rPr>
          <w:rFonts w:ascii="Times New Roman" w:eastAsia="Times New Roman" w:hAnsi="Times New Roman" w:cs="Times New Roman"/>
          <w:sz w:val="24"/>
          <w:szCs w:val="24"/>
          <w:lang w:val="en-US"/>
        </w:rPr>
      </w:pPr>
    </w:p>
    <w:p w14:paraId="7A15D036" w14:textId="77777777" w:rsidR="001C74CB" w:rsidRPr="00FA1525" w:rsidRDefault="001C74CB" w:rsidP="00026162">
      <w:pPr>
        <w:spacing w:before="5" w:after="0" w:line="360" w:lineRule="auto"/>
        <w:jc w:val="both"/>
        <w:rPr>
          <w:rFonts w:ascii="Times New Roman" w:eastAsia="Times New Roman" w:hAnsi="Times New Roman" w:cs="Times New Roman"/>
          <w:sz w:val="24"/>
          <w:szCs w:val="24"/>
          <w:lang w:val="en-US"/>
        </w:rPr>
      </w:pPr>
    </w:p>
    <w:p w14:paraId="31E19B88" w14:textId="74889176" w:rsidR="001C74CB" w:rsidRDefault="001C74CB" w:rsidP="00026162">
      <w:pPr>
        <w:spacing w:after="0" w:line="360" w:lineRule="auto"/>
        <w:ind w:right="115"/>
        <w:jc w:val="right"/>
        <w:rPr>
          <w:rFonts w:ascii="Times New Roman" w:eastAsia="Times New Roman" w:hAnsi="Times New Roman" w:cs="Times New Roman"/>
          <w:b/>
          <w:sz w:val="24"/>
          <w:szCs w:val="24"/>
          <w:lang w:val="en-US"/>
        </w:rPr>
      </w:pPr>
      <w:r w:rsidRPr="00FA1525">
        <w:rPr>
          <w:rFonts w:ascii="Times New Roman" w:eastAsia="Times New Roman" w:hAnsi="Times New Roman" w:cs="Times New Roman"/>
          <w:b/>
          <w:sz w:val="24"/>
          <w:szCs w:val="24"/>
          <w:lang w:val="en-US"/>
        </w:rPr>
        <w:t>R. SAFDHAR</w:t>
      </w:r>
    </w:p>
    <w:p w14:paraId="36414691" w14:textId="71A5E669" w:rsidR="00026162" w:rsidRPr="00FA1525" w:rsidRDefault="00026162" w:rsidP="00026162">
      <w:pPr>
        <w:spacing w:after="0" w:line="360" w:lineRule="auto"/>
        <w:ind w:right="115"/>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18MCA005)</w:t>
      </w:r>
    </w:p>
    <w:p w14:paraId="27D1202C" w14:textId="2636A20E" w:rsidR="001C74CB" w:rsidRPr="00FA1525" w:rsidRDefault="001C74CB" w:rsidP="00026162">
      <w:pPr>
        <w:pStyle w:val="Heading2"/>
        <w:spacing w:line="360" w:lineRule="auto"/>
        <w:rPr>
          <w:rFonts w:ascii="Times New Roman" w:hAnsi="Times New Roman" w:cs="Times New Roman"/>
          <w:b/>
          <w:bCs/>
          <w:color w:val="auto"/>
          <w:sz w:val="24"/>
          <w:szCs w:val="24"/>
          <w:lang w:val="en-US"/>
        </w:rPr>
      </w:pPr>
    </w:p>
    <w:p w14:paraId="18F3C655" w14:textId="77777777" w:rsidR="001C74CB" w:rsidRPr="00FA1525" w:rsidRDefault="001C74CB" w:rsidP="00026162">
      <w:pPr>
        <w:spacing w:line="360" w:lineRule="auto"/>
        <w:rPr>
          <w:rFonts w:ascii="Times New Roman" w:hAnsi="Times New Roman" w:cs="Times New Roman"/>
          <w:sz w:val="24"/>
          <w:szCs w:val="24"/>
          <w:lang w:val="en-US"/>
        </w:rPr>
      </w:pPr>
    </w:p>
    <w:p w14:paraId="6F9E0AB8" w14:textId="4EF4FE6B" w:rsidR="007664BD" w:rsidRPr="00FA1525" w:rsidRDefault="00AA0AE7" w:rsidP="00026162">
      <w:pPr>
        <w:pStyle w:val="Heading2"/>
        <w:spacing w:line="36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ABSTRACT</w:t>
      </w:r>
    </w:p>
    <w:p w14:paraId="1588D0CC" w14:textId="77777777" w:rsidR="00AA0AE7" w:rsidRPr="00FA1525" w:rsidRDefault="00AA0AE7" w:rsidP="00026162">
      <w:pPr>
        <w:spacing w:line="360" w:lineRule="auto"/>
        <w:rPr>
          <w:rFonts w:ascii="Times New Roman" w:hAnsi="Times New Roman" w:cs="Times New Roman"/>
          <w:sz w:val="24"/>
          <w:szCs w:val="24"/>
          <w:lang w:val="en-US"/>
        </w:rPr>
      </w:pPr>
    </w:p>
    <w:p w14:paraId="3BEF6991" w14:textId="709BDB3D" w:rsidR="004C506D" w:rsidRPr="00FA1525" w:rsidRDefault="00AA0AE7" w:rsidP="00026162">
      <w:pPr>
        <w:pStyle w:val="NormalWeb"/>
        <w:spacing w:before="0" w:beforeAutospacing="0" w:after="0" w:afterAutospacing="0" w:line="360" w:lineRule="auto"/>
        <w:jc w:val="both"/>
        <w:rPr>
          <w:color w:val="0E101A"/>
        </w:rPr>
      </w:pPr>
      <w:r w:rsidRPr="00FA1525">
        <w:rPr>
          <w:lang w:val="en-US"/>
        </w:rPr>
        <w:tab/>
      </w:r>
      <w:r w:rsidR="004C506D" w:rsidRPr="00FA1525">
        <w:rPr>
          <w:color w:val="0E101A"/>
        </w:rPr>
        <w:t>This project title is “</w:t>
      </w:r>
      <w:r w:rsidR="004C506D" w:rsidRPr="00FA1525">
        <w:rPr>
          <w:rStyle w:val="Strong"/>
          <w:color w:val="0E101A"/>
        </w:rPr>
        <w:t>Real Time Test Monitoring” </w:t>
      </w:r>
      <w:r w:rsidR="004C506D" w:rsidRPr="00FA1525">
        <w:rPr>
          <w:color w:val="0E101A"/>
        </w:rPr>
        <w:t>is a Desktop Application developed to monitor the Real Time Test. The purpose of test monitoring is to give feedback and visibility about test activities. Information to be monitored and collected automatically and used to measure exit criteria. The computerized system will improve the existing system that currently processes it manually. The computerized system will improve the existing system to provide the right information at the right time and will show the Upcoming Test Details of Student and Ongoing Progress of Test. This will help to get the report of Students if they are completed. It monitors the behaviour of Students while they write tests. The System Administrator and the faculties can get details anytime without any delay.</w:t>
      </w:r>
    </w:p>
    <w:p w14:paraId="6AB1B936" w14:textId="77777777" w:rsidR="004C506D" w:rsidRPr="00FA1525" w:rsidRDefault="004C506D" w:rsidP="00026162">
      <w:pPr>
        <w:pStyle w:val="NormalWeb"/>
        <w:spacing w:before="0" w:beforeAutospacing="0" w:after="0" w:afterAutospacing="0" w:line="360" w:lineRule="auto"/>
        <w:jc w:val="both"/>
        <w:rPr>
          <w:color w:val="0E101A"/>
        </w:rPr>
      </w:pPr>
      <w:r w:rsidRPr="00FA1525">
        <w:rPr>
          <w:color w:val="0E101A"/>
        </w:rPr>
        <w:t>The features of the system include the following aspects,</w:t>
      </w:r>
    </w:p>
    <w:p w14:paraId="3F1B4F25" w14:textId="77777777" w:rsidR="004C506D" w:rsidRPr="00FA1525" w:rsidRDefault="004C506D" w:rsidP="00026162">
      <w:pPr>
        <w:pStyle w:val="ql-indent-1"/>
        <w:numPr>
          <w:ilvl w:val="0"/>
          <w:numId w:val="6"/>
        </w:numPr>
        <w:spacing w:before="0" w:beforeAutospacing="0" w:after="0" w:afterAutospacing="0" w:line="360" w:lineRule="auto"/>
        <w:jc w:val="both"/>
        <w:rPr>
          <w:color w:val="0E101A"/>
        </w:rPr>
      </w:pPr>
      <w:r w:rsidRPr="00FA1525">
        <w:rPr>
          <w:color w:val="0E101A"/>
        </w:rPr>
        <w:t>Backing up the files either automatically or manually</w:t>
      </w:r>
    </w:p>
    <w:p w14:paraId="15B801F4" w14:textId="77777777" w:rsidR="004C506D" w:rsidRPr="00FA1525" w:rsidRDefault="004C506D" w:rsidP="00026162">
      <w:pPr>
        <w:pStyle w:val="ql-indent-1"/>
        <w:numPr>
          <w:ilvl w:val="0"/>
          <w:numId w:val="6"/>
        </w:numPr>
        <w:spacing w:before="0" w:beforeAutospacing="0" w:after="0" w:afterAutospacing="0" w:line="360" w:lineRule="auto"/>
        <w:jc w:val="both"/>
        <w:rPr>
          <w:color w:val="0E101A"/>
        </w:rPr>
      </w:pPr>
      <w:r w:rsidRPr="00FA1525">
        <w:rPr>
          <w:color w:val="0E101A"/>
        </w:rPr>
        <w:t>Restoring the data whenever it is needed</w:t>
      </w:r>
    </w:p>
    <w:p w14:paraId="750D81FC" w14:textId="50F05CD3" w:rsidR="004C506D" w:rsidRPr="00FA1525" w:rsidRDefault="004C506D" w:rsidP="00026162">
      <w:pPr>
        <w:pStyle w:val="ql-indent-1"/>
        <w:numPr>
          <w:ilvl w:val="0"/>
          <w:numId w:val="6"/>
        </w:numPr>
        <w:spacing w:before="0" w:beforeAutospacing="0" w:after="0" w:afterAutospacing="0" w:line="360" w:lineRule="auto"/>
        <w:jc w:val="both"/>
        <w:rPr>
          <w:color w:val="0E101A"/>
        </w:rPr>
      </w:pPr>
      <w:r w:rsidRPr="00FA1525">
        <w:rPr>
          <w:color w:val="0E101A"/>
        </w:rPr>
        <w:t>Track the Test Status</w:t>
      </w:r>
    </w:p>
    <w:p w14:paraId="22409896" w14:textId="18339757" w:rsidR="004C506D" w:rsidRPr="00FA1525" w:rsidRDefault="004C506D" w:rsidP="00026162">
      <w:pPr>
        <w:pStyle w:val="NormalWeb"/>
        <w:spacing w:before="0" w:beforeAutospacing="0" w:after="0" w:afterAutospacing="0" w:line="360" w:lineRule="auto"/>
        <w:jc w:val="both"/>
        <w:rPr>
          <w:color w:val="0E101A"/>
        </w:rPr>
      </w:pPr>
      <w:r w:rsidRPr="00FA1525">
        <w:rPr>
          <w:color w:val="0E101A"/>
        </w:rPr>
        <w:t xml:space="preserve">These systems are real-time dashboards and visualized data are updated continuously every 5 seconds the action occurs. It will help the Management to monitor the status of ongoing Tests. No worry about Test Report, it is stored in the database automatically whenever they want, they can generate Report. While Monitoring Ongoing Test it also monitors </w:t>
      </w:r>
      <w:r w:rsidR="0081323E" w:rsidRPr="00FA1525">
        <w:rPr>
          <w:color w:val="0E101A"/>
        </w:rPr>
        <w:t xml:space="preserve">the </w:t>
      </w:r>
      <w:r w:rsidRPr="00FA1525">
        <w:rPr>
          <w:color w:val="0E101A"/>
        </w:rPr>
        <w:t>login status of student and progress of the test.</w:t>
      </w:r>
    </w:p>
    <w:p w14:paraId="4078A353" w14:textId="232A65AC" w:rsidR="00642EF0" w:rsidRPr="00FA1525" w:rsidRDefault="00642EF0" w:rsidP="00026162">
      <w:pPr>
        <w:spacing w:line="360" w:lineRule="auto"/>
        <w:jc w:val="both"/>
        <w:rPr>
          <w:rFonts w:ascii="Times New Roman" w:hAnsi="Times New Roman" w:cs="Times New Roman"/>
          <w:sz w:val="24"/>
          <w:szCs w:val="24"/>
        </w:rPr>
      </w:pPr>
    </w:p>
    <w:p w14:paraId="427D7867" w14:textId="77777777" w:rsidR="00AA0AE7" w:rsidRPr="00FA1525" w:rsidRDefault="00AA0AE7" w:rsidP="00026162">
      <w:pPr>
        <w:pStyle w:val="ListParagraph"/>
        <w:spacing w:line="360" w:lineRule="auto"/>
        <w:jc w:val="both"/>
        <w:rPr>
          <w:rFonts w:ascii="Times New Roman" w:hAnsi="Times New Roman" w:cs="Times New Roman"/>
          <w:sz w:val="24"/>
          <w:szCs w:val="24"/>
          <w:lang w:val="en-US"/>
        </w:rPr>
      </w:pPr>
    </w:p>
    <w:p w14:paraId="59470C99" w14:textId="4A453663" w:rsidR="007664BD" w:rsidRPr="00FA1525" w:rsidRDefault="007664BD" w:rsidP="00026162">
      <w:pPr>
        <w:spacing w:line="360" w:lineRule="auto"/>
        <w:rPr>
          <w:rFonts w:ascii="Times New Roman" w:hAnsi="Times New Roman" w:cs="Times New Roman"/>
          <w:b/>
          <w:bCs/>
          <w:sz w:val="24"/>
          <w:szCs w:val="24"/>
          <w:lang w:val="en-US"/>
        </w:rPr>
      </w:pPr>
    </w:p>
    <w:p w14:paraId="5C444F73" w14:textId="7829DCC3" w:rsidR="00E06354" w:rsidRPr="00FA1525" w:rsidRDefault="00E06354" w:rsidP="00026162">
      <w:pPr>
        <w:spacing w:line="360" w:lineRule="auto"/>
        <w:rPr>
          <w:rFonts w:ascii="Times New Roman" w:hAnsi="Times New Roman" w:cs="Times New Roman"/>
          <w:b/>
          <w:bCs/>
          <w:sz w:val="24"/>
          <w:szCs w:val="24"/>
          <w:lang w:val="en-US"/>
        </w:rPr>
      </w:pPr>
    </w:p>
    <w:p w14:paraId="79072DBB" w14:textId="2F731F15" w:rsidR="001C74CB" w:rsidRPr="00FA1525" w:rsidRDefault="001C74CB" w:rsidP="00026162">
      <w:pPr>
        <w:spacing w:line="360" w:lineRule="auto"/>
        <w:rPr>
          <w:rFonts w:ascii="Times New Roman" w:hAnsi="Times New Roman" w:cs="Times New Roman"/>
          <w:b/>
          <w:bCs/>
          <w:sz w:val="24"/>
          <w:szCs w:val="24"/>
          <w:lang w:val="en-US"/>
        </w:rPr>
      </w:pPr>
    </w:p>
    <w:p w14:paraId="439A1B40" w14:textId="76C045FD" w:rsidR="001C74CB" w:rsidRDefault="001C74CB" w:rsidP="00026162">
      <w:pPr>
        <w:spacing w:line="360" w:lineRule="auto"/>
        <w:rPr>
          <w:rFonts w:ascii="Times New Roman" w:hAnsi="Times New Roman" w:cs="Times New Roman"/>
          <w:b/>
          <w:bCs/>
          <w:sz w:val="24"/>
          <w:szCs w:val="24"/>
          <w:lang w:val="en-US"/>
        </w:rPr>
      </w:pPr>
    </w:p>
    <w:p w14:paraId="494A00F5" w14:textId="77777777" w:rsidR="00026162" w:rsidRPr="00FA1525" w:rsidRDefault="00026162" w:rsidP="00026162">
      <w:pPr>
        <w:spacing w:line="360" w:lineRule="auto"/>
        <w:rPr>
          <w:rFonts w:ascii="Times New Roman" w:hAnsi="Times New Roman" w:cs="Times New Roman"/>
          <w:b/>
          <w:bCs/>
          <w:sz w:val="24"/>
          <w:szCs w:val="24"/>
          <w:lang w:val="en-US"/>
        </w:rPr>
      </w:pPr>
    </w:p>
    <w:tbl>
      <w:tblPr>
        <w:tblpPr w:leftFromText="180" w:rightFromText="180" w:vertAnchor="text" w:horzAnchor="margin" w:tblpXSpec="center" w:tblpY="582"/>
        <w:tblW w:w="90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7"/>
        <w:gridCol w:w="5436"/>
        <w:gridCol w:w="1863"/>
      </w:tblGrid>
      <w:tr w:rsidR="007B15A7" w:rsidRPr="00FA1525" w14:paraId="2624FFEA" w14:textId="77777777" w:rsidTr="00C82720">
        <w:trPr>
          <w:trHeight w:val="423"/>
        </w:trPr>
        <w:tc>
          <w:tcPr>
            <w:tcW w:w="1707" w:type="dxa"/>
          </w:tcPr>
          <w:p w14:paraId="778F2E3A" w14:textId="396C34CE" w:rsidR="007B15A7" w:rsidRPr="007B15A7" w:rsidRDefault="00026162" w:rsidP="00026162">
            <w:pPr>
              <w:pStyle w:val="TableParagraph"/>
              <w:spacing w:before="117" w:line="360" w:lineRule="auto"/>
              <w:ind w:left="231" w:right="222"/>
              <w:jc w:val="center"/>
              <w:rPr>
                <w:b/>
                <w:sz w:val="18"/>
                <w:szCs w:val="18"/>
              </w:rPr>
            </w:pPr>
            <w:r>
              <w:rPr>
                <w:b/>
                <w:sz w:val="18"/>
                <w:szCs w:val="18"/>
              </w:rPr>
              <w:lastRenderedPageBreak/>
              <w:t>CHAPTER NUMBER</w:t>
            </w:r>
          </w:p>
        </w:tc>
        <w:tc>
          <w:tcPr>
            <w:tcW w:w="5436" w:type="dxa"/>
          </w:tcPr>
          <w:p w14:paraId="4AED4F25" w14:textId="3A96FC17" w:rsidR="007B15A7" w:rsidRPr="007B15A7" w:rsidRDefault="00026162" w:rsidP="00026162">
            <w:pPr>
              <w:pStyle w:val="TableParagraph"/>
              <w:spacing w:before="117" w:after="240" w:line="360" w:lineRule="auto"/>
              <w:ind w:left="0" w:right="2042"/>
              <w:rPr>
                <w:b/>
                <w:sz w:val="18"/>
                <w:szCs w:val="18"/>
              </w:rPr>
            </w:pPr>
            <w:r>
              <w:rPr>
                <w:b/>
                <w:sz w:val="18"/>
                <w:szCs w:val="18"/>
              </w:rPr>
              <w:t xml:space="preserve">                                                             INDEX</w:t>
            </w:r>
          </w:p>
        </w:tc>
        <w:tc>
          <w:tcPr>
            <w:tcW w:w="1863" w:type="dxa"/>
          </w:tcPr>
          <w:p w14:paraId="0D0223D3" w14:textId="3EBDE48A" w:rsidR="007B15A7" w:rsidRPr="007B15A7" w:rsidRDefault="00026162" w:rsidP="00026162">
            <w:pPr>
              <w:pStyle w:val="TableParagraph"/>
              <w:spacing w:before="117" w:line="360" w:lineRule="auto"/>
              <w:ind w:left="297" w:right="297"/>
              <w:jc w:val="center"/>
              <w:rPr>
                <w:b/>
                <w:sz w:val="18"/>
                <w:szCs w:val="18"/>
              </w:rPr>
            </w:pPr>
            <w:r>
              <w:rPr>
                <w:b/>
                <w:sz w:val="18"/>
                <w:szCs w:val="18"/>
              </w:rPr>
              <w:t>PAGE NUMBER</w:t>
            </w:r>
          </w:p>
        </w:tc>
      </w:tr>
      <w:tr w:rsidR="007B15A7" w:rsidRPr="00FA1525" w14:paraId="6B42EEBA" w14:textId="77777777" w:rsidTr="00C82720">
        <w:trPr>
          <w:trHeight w:val="829"/>
        </w:trPr>
        <w:tc>
          <w:tcPr>
            <w:tcW w:w="1707" w:type="dxa"/>
          </w:tcPr>
          <w:p w14:paraId="10E9515C" w14:textId="77777777" w:rsidR="007B15A7" w:rsidRPr="004C277A" w:rsidRDefault="007B15A7" w:rsidP="00026162">
            <w:pPr>
              <w:pStyle w:val="TableParagraph"/>
              <w:spacing w:line="360" w:lineRule="auto"/>
              <w:ind w:left="0"/>
              <w:rPr>
                <w:b/>
                <w:sz w:val="24"/>
                <w:szCs w:val="24"/>
              </w:rPr>
            </w:pPr>
          </w:p>
          <w:p w14:paraId="61E2E0C1" w14:textId="77777777" w:rsidR="007B15A7" w:rsidRPr="004C277A" w:rsidRDefault="007B15A7" w:rsidP="00026162">
            <w:pPr>
              <w:pStyle w:val="TableParagraph"/>
              <w:spacing w:line="360" w:lineRule="auto"/>
              <w:ind w:left="6"/>
              <w:jc w:val="center"/>
              <w:rPr>
                <w:sz w:val="24"/>
                <w:szCs w:val="24"/>
              </w:rPr>
            </w:pPr>
            <w:r w:rsidRPr="004C277A">
              <w:rPr>
                <w:sz w:val="24"/>
                <w:szCs w:val="24"/>
              </w:rPr>
              <w:t>1</w:t>
            </w:r>
          </w:p>
        </w:tc>
        <w:tc>
          <w:tcPr>
            <w:tcW w:w="5436" w:type="dxa"/>
          </w:tcPr>
          <w:p w14:paraId="57D53E01" w14:textId="77777777" w:rsidR="007B15A7" w:rsidRPr="004C277A" w:rsidRDefault="007B15A7" w:rsidP="00026162">
            <w:pPr>
              <w:pStyle w:val="TableParagraph"/>
              <w:spacing w:before="1" w:line="360" w:lineRule="auto"/>
              <w:ind w:left="104"/>
              <w:rPr>
                <w:b/>
                <w:sz w:val="24"/>
                <w:szCs w:val="24"/>
              </w:rPr>
            </w:pPr>
            <w:r w:rsidRPr="004C277A">
              <w:rPr>
                <w:b/>
                <w:sz w:val="24"/>
                <w:szCs w:val="24"/>
              </w:rPr>
              <w:t>INTRODUCTION</w:t>
            </w:r>
          </w:p>
          <w:p w14:paraId="2AB889CD" w14:textId="3A056E8A" w:rsidR="007B15A7" w:rsidRPr="004C277A" w:rsidRDefault="004C277A" w:rsidP="00026162">
            <w:pPr>
              <w:pStyle w:val="TableParagraph"/>
              <w:numPr>
                <w:ilvl w:val="1"/>
                <w:numId w:val="12"/>
              </w:numPr>
              <w:tabs>
                <w:tab w:val="left" w:pos="465"/>
              </w:tabs>
              <w:spacing w:before="36" w:line="360" w:lineRule="auto"/>
              <w:ind w:hanging="361"/>
              <w:rPr>
                <w:sz w:val="24"/>
                <w:szCs w:val="24"/>
              </w:rPr>
            </w:pPr>
            <w:r>
              <w:rPr>
                <w:sz w:val="24"/>
                <w:szCs w:val="24"/>
              </w:rPr>
              <w:t>About the Project</w:t>
            </w:r>
          </w:p>
          <w:p w14:paraId="048B445C" w14:textId="77777777" w:rsidR="007B15A7" w:rsidRPr="004C277A" w:rsidRDefault="007B15A7" w:rsidP="00026162">
            <w:pPr>
              <w:pStyle w:val="TableParagraph"/>
              <w:numPr>
                <w:ilvl w:val="1"/>
                <w:numId w:val="12"/>
              </w:numPr>
              <w:tabs>
                <w:tab w:val="left" w:pos="465"/>
              </w:tabs>
              <w:spacing w:before="41" w:line="360" w:lineRule="auto"/>
              <w:ind w:hanging="361"/>
              <w:rPr>
                <w:sz w:val="24"/>
                <w:szCs w:val="24"/>
              </w:rPr>
            </w:pPr>
            <w:r w:rsidRPr="004C277A">
              <w:rPr>
                <w:sz w:val="24"/>
                <w:szCs w:val="24"/>
              </w:rPr>
              <w:t>Company</w:t>
            </w:r>
            <w:r w:rsidRPr="004C277A">
              <w:rPr>
                <w:spacing w:val="-6"/>
                <w:sz w:val="24"/>
                <w:szCs w:val="24"/>
              </w:rPr>
              <w:t xml:space="preserve"> </w:t>
            </w:r>
            <w:r w:rsidRPr="004C277A">
              <w:rPr>
                <w:sz w:val="24"/>
                <w:szCs w:val="24"/>
              </w:rPr>
              <w:t>Profile</w:t>
            </w:r>
          </w:p>
        </w:tc>
        <w:tc>
          <w:tcPr>
            <w:tcW w:w="1863" w:type="dxa"/>
          </w:tcPr>
          <w:p w14:paraId="6DCA2A74" w14:textId="77777777" w:rsidR="007B15A7" w:rsidRPr="004C277A" w:rsidRDefault="007B15A7" w:rsidP="00026162">
            <w:pPr>
              <w:pStyle w:val="TableParagraph"/>
              <w:spacing w:before="6" w:line="360" w:lineRule="auto"/>
              <w:ind w:left="0"/>
              <w:rPr>
                <w:b/>
                <w:sz w:val="24"/>
                <w:szCs w:val="24"/>
              </w:rPr>
            </w:pPr>
          </w:p>
          <w:p w14:paraId="7FCB8458" w14:textId="77777777" w:rsidR="007B15A7" w:rsidRPr="004C277A" w:rsidRDefault="007B15A7" w:rsidP="00026162">
            <w:pPr>
              <w:pStyle w:val="TableParagraph"/>
              <w:spacing w:line="360" w:lineRule="auto"/>
              <w:ind w:left="0" w:right="1"/>
              <w:jc w:val="center"/>
              <w:rPr>
                <w:sz w:val="24"/>
                <w:szCs w:val="24"/>
              </w:rPr>
            </w:pPr>
            <w:r w:rsidRPr="004C277A">
              <w:rPr>
                <w:sz w:val="24"/>
                <w:szCs w:val="24"/>
              </w:rPr>
              <w:t>1</w:t>
            </w:r>
          </w:p>
          <w:p w14:paraId="3DA12CDD" w14:textId="77777777" w:rsidR="007B15A7" w:rsidRPr="004C277A" w:rsidRDefault="007B15A7" w:rsidP="00026162">
            <w:pPr>
              <w:pStyle w:val="TableParagraph"/>
              <w:spacing w:before="41" w:line="360" w:lineRule="auto"/>
              <w:ind w:left="0" w:right="1"/>
              <w:jc w:val="center"/>
              <w:rPr>
                <w:sz w:val="24"/>
                <w:szCs w:val="24"/>
              </w:rPr>
            </w:pPr>
            <w:r w:rsidRPr="004C277A">
              <w:rPr>
                <w:sz w:val="24"/>
                <w:szCs w:val="24"/>
              </w:rPr>
              <w:t>2</w:t>
            </w:r>
          </w:p>
        </w:tc>
      </w:tr>
      <w:tr w:rsidR="007B15A7" w:rsidRPr="00FA1525" w14:paraId="3586D50A" w14:textId="77777777" w:rsidTr="00C82720">
        <w:trPr>
          <w:trHeight w:val="258"/>
        </w:trPr>
        <w:tc>
          <w:tcPr>
            <w:tcW w:w="1707" w:type="dxa"/>
            <w:tcBorders>
              <w:bottom w:val="nil"/>
            </w:tcBorders>
          </w:tcPr>
          <w:p w14:paraId="01CD4A9D" w14:textId="77777777" w:rsidR="007B15A7" w:rsidRPr="004C277A" w:rsidRDefault="007B15A7" w:rsidP="00026162">
            <w:pPr>
              <w:pStyle w:val="TableParagraph"/>
              <w:spacing w:line="360" w:lineRule="auto"/>
              <w:ind w:left="0"/>
              <w:jc w:val="center"/>
              <w:rPr>
                <w:sz w:val="24"/>
                <w:szCs w:val="24"/>
              </w:rPr>
            </w:pPr>
            <w:r w:rsidRPr="004C277A">
              <w:rPr>
                <w:sz w:val="24"/>
                <w:szCs w:val="24"/>
              </w:rPr>
              <w:t>2</w:t>
            </w:r>
          </w:p>
        </w:tc>
        <w:tc>
          <w:tcPr>
            <w:tcW w:w="5436" w:type="dxa"/>
            <w:tcBorders>
              <w:bottom w:val="nil"/>
            </w:tcBorders>
          </w:tcPr>
          <w:p w14:paraId="3BB41206" w14:textId="465457E4" w:rsidR="007B15A7" w:rsidRPr="004C277A" w:rsidRDefault="007B15A7" w:rsidP="00026162">
            <w:pPr>
              <w:pStyle w:val="TableParagraph"/>
              <w:spacing w:line="360" w:lineRule="auto"/>
              <w:ind w:left="104"/>
              <w:rPr>
                <w:b/>
                <w:sz w:val="24"/>
                <w:szCs w:val="24"/>
              </w:rPr>
            </w:pPr>
            <w:r w:rsidRPr="004C277A">
              <w:rPr>
                <w:b/>
                <w:sz w:val="24"/>
                <w:szCs w:val="24"/>
              </w:rPr>
              <w:t xml:space="preserve">PROBLEM </w:t>
            </w:r>
            <w:r w:rsidR="004C277A">
              <w:rPr>
                <w:b/>
                <w:sz w:val="24"/>
                <w:szCs w:val="24"/>
              </w:rPr>
              <w:t>DEFINITION AND DESCRIPTION</w:t>
            </w:r>
          </w:p>
        </w:tc>
        <w:tc>
          <w:tcPr>
            <w:tcW w:w="1863" w:type="dxa"/>
            <w:tcBorders>
              <w:bottom w:val="nil"/>
            </w:tcBorders>
          </w:tcPr>
          <w:p w14:paraId="06243160" w14:textId="77777777" w:rsidR="007B15A7" w:rsidRPr="004C277A" w:rsidRDefault="007B15A7" w:rsidP="00026162">
            <w:pPr>
              <w:pStyle w:val="TableParagraph"/>
              <w:spacing w:line="360" w:lineRule="auto"/>
              <w:ind w:left="0"/>
              <w:rPr>
                <w:sz w:val="24"/>
                <w:szCs w:val="24"/>
              </w:rPr>
            </w:pPr>
          </w:p>
        </w:tc>
      </w:tr>
      <w:tr w:rsidR="007B15A7" w:rsidRPr="00FA1525" w14:paraId="2F2C71B3" w14:textId="77777777" w:rsidTr="00C82720">
        <w:trPr>
          <w:trHeight w:val="257"/>
        </w:trPr>
        <w:tc>
          <w:tcPr>
            <w:tcW w:w="1707" w:type="dxa"/>
            <w:tcBorders>
              <w:bottom w:val="nil"/>
            </w:tcBorders>
          </w:tcPr>
          <w:p w14:paraId="10A7BE12" w14:textId="77777777" w:rsidR="007B15A7" w:rsidRPr="004C277A" w:rsidRDefault="007B15A7" w:rsidP="00026162">
            <w:pPr>
              <w:pStyle w:val="TableParagraph"/>
              <w:spacing w:line="360" w:lineRule="auto"/>
              <w:ind w:left="0"/>
              <w:rPr>
                <w:sz w:val="24"/>
                <w:szCs w:val="24"/>
              </w:rPr>
            </w:pPr>
          </w:p>
        </w:tc>
        <w:tc>
          <w:tcPr>
            <w:tcW w:w="5436" w:type="dxa"/>
            <w:tcBorders>
              <w:bottom w:val="nil"/>
            </w:tcBorders>
          </w:tcPr>
          <w:p w14:paraId="0E337F6D" w14:textId="77777777" w:rsidR="007B15A7" w:rsidRPr="004C277A" w:rsidRDefault="007B15A7" w:rsidP="00026162">
            <w:pPr>
              <w:pStyle w:val="TableParagraph"/>
              <w:spacing w:line="360" w:lineRule="auto"/>
              <w:ind w:left="104"/>
              <w:rPr>
                <w:b/>
                <w:sz w:val="24"/>
                <w:szCs w:val="24"/>
              </w:rPr>
            </w:pPr>
            <w:r w:rsidRPr="004C277A">
              <w:rPr>
                <w:b/>
                <w:sz w:val="24"/>
                <w:szCs w:val="24"/>
              </w:rPr>
              <w:t>SYSTEM STUDY</w:t>
            </w:r>
          </w:p>
        </w:tc>
        <w:tc>
          <w:tcPr>
            <w:tcW w:w="1863" w:type="dxa"/>
            <w:tcBorders>
              <w:bottom w:val="nil"/>
            </w:tcBorders>
          </w:tcPr>
          <w:p w14:paraId="68AC25A1" w14:textId="77777777" w:rsidR="007B15A7" w:rsidRPr="004C277A" w:rsidRDefault="007B15A7" w:rsidP="00026162">
            <w:pPr>
              <w:pStyle w:val="TableParagraph"/>
              <w:spacing w:line="360" w:lineRule="auto"/>
              <w:ind w:left="0"/>
              <w:rPr>
                <w:sz w:val="24"/>
                <w:szCs w:val="24"/>
              </w:rPr>
            </w:pPr>
          </w:p>
        </w:tc>
      </w:tr>
      <w:tr w:rsidR="007B15A7" w:rsidRPr="00FA1525" w14:paraId="697B0BDA" w14:textId="77777777" w:rsidTr="00C82720">
        <w:trPr>
          <w:trHeight w:val="568"/>
        </w:trPr>
        <w:tc>
          <w:tcPr>
            <w:tcW w:w="1707" w:type="dxa"/>
            <w:tcBorders>
              <w:top w:val="nil"/>
              <w:bottom w:val="nil"/>
            </w:tcBorders>
          </w:tcPr>
          <w:p w14:paraId="57129C32" w14:textId="77777777" w:rsidR="007B15A7" w:rsidRPr="004C277A" w:rsidRDefault="007B15A7" w:rsidP="00026162">
            <w:pPr>
              <w:pStyle w:val="TableParagraph"/>
              <w:spacing w:before="8" w:line="360" w:lineRule="auto"/>
              <w:ind w:left="0"/>
              <w:rPr>
                <w:b/>
                <w:sz w:val="24"/>
                <w:szCs w:val="24"/>
              </w:rPr>
            </w:pPr>
          </w:p>
          <w:p w14:paraId="7FFEFE88" w14:textId="77777777" w:rsidR="007B15A7" w:rsidRPr="004C277A" w:rsidRDefault="007B15A7" w:rsidP="00026162">
            <w:pPr>
              <w:pStyle w:val="TableParagraph"/>
              <w:spacing w:line="360" w:lineRule="auto"/>
              <w:ind w:left="6"/>
              <w:jc w:val="center"/>
              <w:rPr>
                <w:sz w:val="24"/>
                <w:szCs w:val="24"/>
              </w:rPr>
            </w:pPr>
            <w:r w:rsidRPr="004C277A">
              <w:rPr>
                <w:sz w:val="24"/>
                <w:szCs w:val="24"/>
              </w:rPr>
              <w:t>3</w:t>
            </w:r>
          </w:p>
        </w:tc>
        <w:tc>
          <w:tcPr>
            <w:tcW w:w="5436" w:type="dxa"/>
            <w:tcBorders>
              <w:top w:val="nil"/>
              <w:bottom w:val="nil"/>
            </w:tcBorders>
          </w:tcPr>
          <w:p w14:paraId="74779579" w14:textId="77777777" w:rsidR="007B15A7" w:rsidRPr="004C277A" w:rsidRDefault="007B15A7" w:rsidP="004C277A">
            <w:pPr>
              <w:pStyle w:val="TableParagraph"/>
              <w:numPr>
                <w:ilvl w:val="1"/>
                <w:numId w:val="10"/>
              </w:numPr>
              <w:spacing w:before="13" w:line="360" w:lineRule="auto"/>
              <w:ind w:hanging="361"/>
              <w:rPr>
                <w:sz w:val="24"/>
                <w:szCs w:val="24"/>
              </w:rPr>
            </w:pPr>
            <w:r w:rsidRPr="004C277A">
              <w:rPr>
                <w:sz w:val="24"/>
                <w:szCs w:val="24"/>
              </w:rPr>
              <w:t>Existing System</w:t>
            </w:r>
          </w:p>
          <w:p w14:paraId="2AAE3CB8" w14:textId="4450BF44" w:rsidR="007B15A7" w:rsidRPr="004C277A" w:rsidRDefault="004C277A" w:rsidP="004C277A">
            <w:pPr>
              <w:pStyle w:val="TableParagraph"/>
              <w:numPr>
                <w:ilvl w:val="1"/>
                <w:numId w:val="10"/>
              </w:numPr>
              <w:spacing w:before="40" w:line="360" w:lineRule="auto"/>
              <w:ind w:hanging="361"/>
              <w:rPr>
                <w:sz w:val="24"/>
                <w:szCs w:val="24"/>
              </w:rPr>
            </w:pPr>
            <w:r>
              <w:rPr>
                <w:sz w:val="24"/>
                <w:szCs w:val="24"/>
              </w:rPr>
              <w:t>Disadvantage of Existing System</w:t>
            </w:r>
          </w:p>
        </w:tc>
        <w:tc>
          <w:tcPr>
            <w:tcW w:w="1863" w:type="dxa"/>
            <w:tcBorders>
              <w:top w:val="nil"/>
              <w:bottom w:val="nil"/>
            </w:tcBorders>
          </w:tcPr>
          <w:p w14:paraId="795C18C3" w14:textId="77777777" w:rsidR="007B15A7" w:rsidRPr="004C277A" w:rsidRDefault="007B15A7" w:rsidP="00026162">
            <w:pPr>
              <w:pStyle w:val="TableParagraph"/>
              <w:spacing w:before="56" w:line="360" w:lineRule="auto"/>
              <w:ind w:left="0" w:right="1"/>
              <w:jc w:val="center"/>
              <w:rPr>
                <w:sz w:val="24"/>
                <w:szCs w:val="24"/>
              </w:rPr>
            </w:pPr>
            <w:r w:rsidRPr="004C277A">
              <w:rPr>
                <w:sz w:val="24"/>
                <w:szCs w:val="24"/>
              </w:rPr>
              <w:t>5</w:t>
            </w:r>
          </w:p>
          <w:p w14:paraId="5D2EDA56" w14:textId="77777777" w:rsidR="007B15A7" w:rsidRPr="004C277A" w:rsidRDefault="007B15A7" w:rsidP="00026162">
            <w:pPr>
              <w:pStyle w:val="TableParagraph"/>
              <w:spacing w:before="41" w:line="360" w:lineRule="auto"/>
              <w:ind w:left="0" w:right="1"/>
              <w:jc w:val="center"/>
              <w:rPr>
                <w:sz w:val="24"/>
                <w:szCs w:val="24"/>
              </w:rPr>
            </w:pPr>
            <w:r w:rsidRPr="004C277A">
              <w:rPr>
                <w:sz w:val="24"/>
                <w:szCs w:val="24"/>
              </w:rPr>
              <w:t>5</w:t>
            </w:r>
          </w:p>
        </w:tc>
      </w:tr>
      <w:tr w:rsidR="007B15A7" w:rsidRPr="00FA1525" w14:paraId="0A45FF8A" w14:textId="77777777" w:rsidTr="00C82720">
        <w:trPr>
          <w:trHeight w:val="273"/>
        </w:trPr>
        <w:tc>
          <w:tcPr>
            <w:tcW w:w="1707" w:type="dxa"/>
            <w:tcBorders>
              <w:top w:val="nil"/>
              <w:bottom w:val="nil"/>
            </w:tcBorders>
          </w:tcPr>
          <w:p w14:paraId="308298A4" w14:textId="77777777" w:rsidR="007B15A7" w:rsidRPr="004C277A" w:rsidRDefault="007B15A7" w:rsidP="00026162">
            <w:pPr>
              <w:pStyle w:val="TableParagraph"/>
              <w:spacing w:line="360" w:lineRule="auto"/>
              <w:ind w:left="0"/>
              <w:rPr>
                <w:sz w:val="24"/>
                <w:szCs w:val="24"/>
              </w:rPr>
            </w:pPr>
          </w:p>
        </w:tc>
        <w:tc>
          <w:tcPr>
            <w:tcW w:w="5436" w:type="dxa"/>
            <w:tcBorders>
              <w:top w:val="nil"/>
              <w:bottom w:val="nil"/>
            </w:tcBorders>
          </w:tcPr>
          <w:p w14:paraId="1D269B61" w14:textId="05FE5330" w:rsidR="007B15A7" w:rsidRPr="004C277A" w:rsidRDefault="007B15A7" w:rsidP="004C277A">
            <w:pPr>
              <w:pStyle w:val="TableParagraph"/>
              <w:spacing w:line="360" w:lineRule="auto"/>
              <w:ind w:left="104"/>
              <w:rPr>
                <w:sz w:val="24"/>
                <w:szCs w:val="24"/>
              </w:rPr>
            </w:pPr>
            <w:r w:rsidRPr="004C277A">
              <w:rPr>
                <w:sz w:val="24"/>
                <w:szCs w:val="24"/>
              </w:rPr>
              <w:t xml:space="preserve">3.3 </w:t>
            </w:r>
            <w:r w:rsidR="004C277A">
              <w:rPr>
                <w:sz w:val="24"/>
                <w:szCs w:val="24"/>
              </w:rPr>
              <w:t>Proposed System</w:t>
            </w:r>
          </w:p>
        </w:tc>
        <w:tc>
          <w:tcPr>
            <w:tcW w:w="1863" w:type="dxa"/>
            <w:tcBorders>
              <w:top w:val="nil"/>
              <w:bottom w:val="nil"/>
            </w:tcBorders>
          </w:tcPr>
          <w:p w14:paraId="6D239CDF" w14:textId="77777777" w:rsidR="007B15A7" w:rsidRPr="004C277A" w:rsidRDefault="007B15A7" w:rsidP="00026162">
            <w:pPr>
              <w:pStyle w:val="TableParagraph"/>
              <w:spacing w:before="35" w:line="360" w:lineRule="auto"/>
              <w:ind w:left="0" w:right="1"/>
              <w:jc w:val="center"/>
              <w:rPr>
                <w:sz w:val="24"/>
                <w:szCs w:val="24"/>
              </w:rPr>
            </w:pPr>
            <w:r w:rsidRPr="004C277A">
              <w:rPr>
                <w:sz w:val="24"/>
                <w:szCs w:val="24"/>
              </w:rPr>
              <w:t>5</w:t>
            </w:r>
          </w:p>
        </w:tc>
      </w:tr>
      <w:tr w:rsidR="007B15A7" w:rsidRPr="00FA1525" w14:paraId="3606DB47" w14:textId="77777777" w:rsidTr="00C82720">
        <w:trPr>
          <w:trHeight w:val="311"/>
        </w:trPr>
        <w:tc>
          <w:tcPr>
            <w:tcW w:w="1707" w:type="dxa"/>
            <w:tcBorders>
              <w:top w:val="nil"/>
            </w:tcBorders>
          </w:tcPr>
          <w:p w14:paraId="3A691398" w14:textId="77777777" w:rsidR="007B15A7" w:rsidRPr="004C277A" w:rsidRDefault="007B15A7" w:rsidP="00026162">
            <w:pPr>
              <w:pStyle w:val="TableParagraph"/>
              <w:spacing w:line="360" w:lineRule="auto"/>
              <w:ind w:left="0"/>
              <w:rPr>
                <w:sz w:val="24"/>
                <w:szCs w:val="24"/>
              </w:rPr>
            </w:pPr>
          </w:p>
        </w:tc>
        <w:tc>
          <w:tcPr>
            <w:tcW w:w="5436" w:type="dxa"/>
            <w:tcBorders>
              <w:top w:val="nil"/>
            </w:tcBorders>
          </w:tcPr>
          <w:p w14:paraId="6C218C7A" w14:textId="320837CE" w:rsidR="007B15A7" w:rsidRPr="004C277A" w:rsidRDefault="007B15A7" w:rsidP="004C277A">
            <w:pPr>
              <w:pStyle w:val="TableParagraph"/>
              <w:spacing w:line="360" w:lineRule="auto"/>
              <w:ind w:left="104"/>
              <w:rPr>
                <w:sz w:val="24"/>
                <w:szCs w:val="24"/>
              </w:rPr>
            </w:pPr>
            <w:r w:rsidRPr="004C277A">
              <w:rPr>
                <w:sz w:val="24"/>
                <w:szCs w:val="24"/>
              </w:rPr>
              <w:t>3.4</w:t>
            </w:r>
            <w:r w:rsidR="004C277A">
              <w:rPr>
                <w:sz w:val="24"/>
                <w:szCs w:val="24"/>
              </w:rPr>
              <w:t xml:space="preserve"> Advantage of Proposed System</w:t>
            </w:r>
          </w:p>
        </w:tc>
        <w:tc>
          <w:tcPr>
            <w:tcW w:w="1863" w:type="dxa"/>
            <w:tcBorders>
              <w:top w:val="nil"/>
            </w:tcBorders>
          </w:tcPr>
          <w:p w14:paraId="5E17117D" w14:textId="77777777" w:rsidR="007B15A7" w:rsidRPr="004C277A" w:rsidRDefault="007B15A7" w:rsidP="00026162">
            <w:pPr>
              <w:pStyle w:val="TableParagraph"/>
              <w:spacing w:before="38" w:line="360" w:lineRule="auto"/>
              <w:ind w:left="0" w:right="1"/>
              <w:jc w:val="center"/>
              <w:rPr>
                <w:sz w:val="24"/>
                <w:szCs w:val="24"/>
              </w:rPr>
            </w:pPr>
            <w:r w:rsidRPr="004C277A">
              <w:rPr>
                <w:sz w:val="24"/>
                <w:szCs w:val="24"/>
              </w:rPr>
              <w:t>6</w:t>
            </w:r>
          </w:p>
        </w:tc>
      </w:tr>
      <w:tr w:rsidR="007B15A7" w:rsidRPr="00FA1525" w14:paraId="01D9A232" w14:textId="77777777" w:rsidTr="00C82720">
        <w:trPr>
          <w:trHeight w:val="257"/>
        </w:trPr>
        <w:tc>
          <w:tcPr>
            <w:tcW w:w="1707" w:type="dxa"/>
            <w:tcBorders>
              <w:bottom w:val="nil"/>
            </w:tcBorders>
          </w:tcPr>
          <w:p w14:paraId="4016F7BA" w14:textId="77777777" w:rsidR="007B15A7" w:rsidRPr="004C277A" w:rsidRDefault="007B15A7" w:rsidP="00026162">
            <w:pPr>
              <w:pStyle w:val="TableParagraph"/>
              <w:spacing w:line="360" w:lineRule="auto"/>
              <w:ind w:left="0"/>
              <w:rPr>
                <w:sz w:val="24"/>
                <w:szCs w:val="24"/>
              </w:rPr>
            </w:pPr>
          </w:p>
        </w:tc>
        <w:tc>
          <w:tcPr>
            <w:tcW w:w="5436" w:type="dxa"/>
            <w:tcBorders>
              <w:bottom w:val="nil"/>
            </w:tcBorders>
          </w:tcPr>
          <w:p w14:paraId="4C2A789B" w14:textId="2F7ABE2E" w:rsidR="007B15A7" w:rsidRPr="004C277A" w:rsidRDefault="007B15A7" w:rsidP="00026162">
            <w:pPr>
              <w:pStyle w:val="TableParagraph"/>
              <w:spacing w:line="360" w:lineRule="auto"/>
              <w:ind w:left="104"/>
              <w:rPr>
                <w:b/>
                <w:sz w:val="24"/>
                <w:szCs w:val="24"/>
              </w:rPr>
            </w:pPr>
            <w:r w:rsidRPr="004C277A">
              <w:rPr>
                <w:b/>
                <w:sz w:val="24"/>
                <w:szCs w:val="24"/>
              </w:rPr>
              <w:t xml:space="preserve">SYSTEM </w:t>
            </w:r>
            <w:r w:rsidR="004C277A">
              <w:rPr>
                <w:b/>
                <w:sz w:val="24"/>
                <w:szCs w:val="24"/>
              </w:rPr>
              <w:t>ANALYSIS</w:t>
            </w:r>
          </w:p>
        </w:tc>
        <w:tc>
          <w:tcPr>
            <w:tcW w:w="1863" w:type="dxa"/>
            <w:tcBorders>
              <w:bottom w:val="nil"/>
            </w:tcBorders>
          </w:tcPr>
          <w:p w14:paraId="1461AA94" w14:textId="77777777" w:rsidR="007B15A7" w:rsidRPr="004C277A" w:rsidRDefault="007B15A7" w:rsidP="004C277A">
            <w:pPr>
              <w:pStyle w:val="TableParagraph"/>
              <w:ind w:left="0"/>
              <w:rPr>
                <w:sz w:val="24"/>
                <w:szCs w:val="24"/>
              </w:rPr>
            </w:pPr>
          </w:p>
        </w:tc>
      </w:tr>
      <w:tr w:rsidR="007B15A7" w:rsidRPr="00FA1525" w14:paraId="0D946F48" w14:textId="77777777" w:rsidTr="00C82720">
        <w:trPr>
          <w:trHeight w:val="291"/>
        </w:trPr>
        <w:tc>
          <w:tcPr>
            <w:tcW w:w="1707" w:type="dxa"/>
            <w:tcBorders>
              <w:top w:val="nil"/>
              <w:bottom w:val="nil"/>
            </w:tcBorders>
          </w:tcPr>
          <w:p w14:paraId="15301502" w14:textId="77777777" w:rsidR="007B15A7" w:rsidRPr="004C277A" w:rsidRDefault="007B15A7" w:rsidP="00026162">
            <w:pPr>
              <w:pStyle w:val="TableParagraph"/>
              <w:spacing w:line="360" w:lineRule="auto"/>
              <w:ind w:left="0"/>
              <w:jc w:val="center"/>
              <w:rPr>
                <w:sz w:val="24"/>
                <w:szCs w:val="24"/>
              </w:rPr>
            </w:pPr>
            <w:r w:rsidRPr="004C277A">
              <w:rPr>
                <w:sz w:val="24"/>
                <w:szCs w:val="24"/>
              </w:rPr>
              <w:t>4</w:t>
            </w:r>
          </w:p>
        </w:tc>
        <w:tc>
          <w:tcPr>
            <w:tcW w:w="5436" w:type="dxa"/>
            <w:tcBorders>
              <w:top w:val="nil"/>
              <w:bottom w:val="nil"/>
            </w:tcBorders>
          </w:tcPr>
          <w:p w14:paraId="7EB6B3F6" w14:textId="77777777" w:rsidR="004C277A" w:rsidRDefault="009B7B9D" w:rsidP="009B7B9D">
            <w:pPr>
              <w:pStyle w:val="TableParagraph"/>
              <w:numPr>
                <w:ilvl w:val="1"/>
                <w:numId w:val="33"/>
              </w:numPr>
              <w:spacing w:before="13" w:line="360" w:lineRule="auto"/>
              <w:rPr>
                <w:sz w:val="24"/>
                <w:szCs w:val="24"/>
              </w:rPr>
            </w:pPr>
            <w:r>
              <w:rPr>
                <w:sz w:val="24"/>
                <w:szCs w:val="24"/>
              </w:rPr>
              <w:t>Package Selected</w:t>
            </w:r>
          </w:p>
          <w:p w14:paraId="4D1658B9" w14:textId="77BD98B3" w:rsidR="009B7B9D" w:rsidRDefault="009B7B9D" w:rsidP="009B7B9D">
            <w:pPr>
              <w:pStyle w:val="TableParagraph"/>
              <w:numPr>
                <w:ilvl w:val="1"/>
                <w:numId w:val="33"/>
              </w:numPr>
              <w:spacing w:before="13" w:line="360" w:lineRule="auto"/>
              <w:rPr>
                <w:sz w:val="24"/>
                <w:szCs w:val="24"/>
              </w:rPr>
            </w:pPr>
            <w:r>
              <w:rPr>
                <w:sz w:val="24"/>
                <w:szCs w:val="24"/>
              </w:rPr>
              <w:t>Hardware Requirements</w:t>
            </w:r>
          </w:p>
          <w:p w14:paraId="431EC0F4" w14:textId="70EE6B51" w:rsidR="009B7B9D" w:rsidRDefault="009B7B9D" w:rsidP="009B7B9D">
            <w:pPr>
              <w:pStyle w:val="TableParagraph"/>
              <w:numPr>
                <w:ilvl w:val="1"/>
                <w:numId w:val="33"/>
              </w:numPr>
              <w:spacing w:before="13" w:line="360" w:lineRule="auto"/>
              <w:rPr>
                <w:sz w:val="24"/>
                <w:szCs w:val="24"/>
              </w:rPr>
            </w:pPr>
            <w:r>
              <w:rPr>
                <w:sz w:val="24"/>
                <w:szCs w:val="24"/>
              </w:rPr>
              <w:t>Software Requirements</w:t>
            </w:r>
          </w:p>
          <w:p w14:paraId="2CE38FFA" w14:textId="67F2FFC0" w:rsidR="009B7B9D" w:rsidRPr="004C277A" w:rsidRDefault="009B7B9D" w:rsidP="009B7B9D">
            <w:pPr>
              <w:pStyle w:val="TableParagraph"/>
              <w:numPr>
                <w:ilvl w:val="1"/>
                <w:numId w:val="33"/>
              </w:numPr>
              <w:spacing w:before="13" w:line="360" w:lineRule="auto"/>
              <w:rPr>
                <w:sz w:val="24"/>
                <w:szCs w:val="24"/>
              </w:rPr>
            </w:pPr>
            <w:r>
              <w:rPr>
                <w:sz w:val="24"/>
                <w:szCs w:val="24"/>
              </w:rPr>
              <w:t>Dataflow Diagram</w:t>
            </w:r>
          </w:p>
        </w:tc>
        <w:tc>
          <w:tcPr>
            <w:tcW w:w="1863" w:type="dxa"/>
            <w:tcBorders>
              <w:top w:val="nil"/>
              <w:bottom w:val="nil"/>
            </w:tcBorders>
          </w:tcPr>
          <w:p w14:paraId="6CDDC188" w14:textId="77777777" w:rsidR="004C277A" w:rsidRDefault="004C277A" w:rsidP="009B7B9D">
            <w:pPr>
              <w:pStyle w:val="TableParagraph"/>
              <w:spacing w:before="56" w:line="360" w:lineRule="auto"/>
              <w:ind w:left="0" w:right="297"/>
              <w:rPr>
                <w:sz w:val="24"/>
                <w:szCs w:val="24"/>
              </w:rPr>
            </w:pPr>
          </w:p>
          <w:p w14:paraId="1A7501BC" w14:textId="77777777" w:rsidR="009B7B9D" w:rsidRDefault="009B7B9D" w:rsidP="009B7B9D">
            <w:pPr>
              <w:pStyle w:val="TableParagraph"/>
              <w:spacing w:before="56" w:line="360" w:lineRule="auto"/>
              <w:ind w:left="0" w:right="297"/>
              <w:rPr>
                <w:sz w:val="24"/>
                <w:szCs w:val="24"/>
              </w:rPr>
            </w:pPr>
          </w:p>
          <w:p w14:paraId="702B6FF0" w14:textId="77777777" w:rsidR="009B7B9D" w:rsidRDefault="009B7B9D" w:rsidP="009B7B9D">
            <w:pPr>
              <w:pStyle w:val="TableParagraph"/>
              <w:spacing w:before="56" w:line="360" w:lineRule="auto"/>
              <w:ind w:left="0" w:right="297"/>
              <w:rPr>
                <w:sz w:val="24"/>
                <w:szCs w:val="24"/>
              </w:rPr>
            </w:pPr>
          </w:p>
          <w:p w14:paraId="62B9D104" w14:textId="4D722DB1" w:rsidR="009B7B9D" w:rsidRPr="004C277A" w:rsidRDefault="009B7B9D" w:rsidP="009B7B9D">
            <w:pPr>
              <w:pStyle w:val="TableParagraph"/>
              <w:spacing w:before="56" w:line="360" w:lineRule="auto"/>
              <w:ind w:left="0" w:right="297"/>
              <w:rPr>
                <w:sz w:val="24"/>
                <w:szCs w:val="24"/>
              </w:rPr>
            </w:pPr>
          </w:p>
        </w:tc>
      </w:tr>
      <w:tr w:rsidR="007B15A7" w:rsidRPr="00FA1525" w14:paraId="4DBD5ABA" w14:textId="77777777" w:rsidTr="00C82720">
        <w:trPr>
          <w:trHeight w:val="258"/>
        </w:trPr>
        <w:tc>
          <w:tcPr>
            <w:tcW w:w="1707" w:type="dxa"/>
            <w:tcBorders>
              <w:bottom w:val="nil"/>
            </w:tcBorders>
          </w:tcPr>
          <w:p w14:paraId="127DD50E" w14:textId="77777777" w:rsidR="007B15A7" w:rsidRPr="004C277A" w:rsidRDefault="007B15A7" w:rsidP="00026162">
            <w:pPr>
              <w:pStyle w:val="TableParagraph"/>
              <w:spacing w:line="360" w:lineRule="auto"/>
              <w:ind w:left="0"/>
              <w:jc w:val="center"/>
              <w:rPr>
                <w:sz w:val="24"/>
                <w:szCs w:val="24"/>
              </w:rPr>
            </w:pPr>
            <w:r w:rsidRPr="004C277A">
              <w:rPr>
                <w:sz w:val="24"/>
                <w:szCs w:val="24"/>
              </w:rPr>
              <w:t>5</w:t>
            </w:r>
          </w:p>
        </w:tc>
        <w:tc>
          <w:tcPr>
            <w:tcW w:w="5436" w:type="dxa"/>
            <w:tcBorders>
              <w:bottom w:val="nil"/>
            </w:tcBorders>
          </w:tcPr>
          <w:p w14:paraId="0276F131" w14:textId="77777777" w:rsidR="007B15A7" w:rsidRDefault="009B7B9D" w:rsidP="00026162">
            <w:pPr>
              <w:pStyle w:val="TableParagraph"/>
              <w:spacing w:before="1" w:line="360" w:lineRule="auto"/>
              <w:ind w:left="104"/>
              <w:rPr>
                <w:b/>
                <w:sz w:val="24"/>
                <w:szCs w:val="24"/>
              </w:rPr>
            </w:pPr>
            <w:r>
              <w:rPr>
                <w:b/>
                <w:sz w:val="24"/>
                <w:szCs w:val="24"/>
              </w:rPr>
              <w:t>SYSTEM DESIGN</w:t>
            </w:r>
          </w:p>
          <w:p w14:paraId="3FF9ADC3" w14:textId="77777777" w:rsidR="009B7B9D" w:rsidRDefault="009B7B9D" w:rsidP="009B7B9D">
            <w:pPr>
              <w:pStyle w:val="TableParagraph"/>
              <w:spacing w:before="1" w:line="360" w:lineRule="auto"/>
              <w:rPr>
                <w:bCs/>
                <w:sz w:val="24"/>
                <w:szCs w:val="24"/>
              </w:rPr>
            </w:pPr>
            <w:r>
              <w:rPr>
                <w:bCs/>
                <w:sz w:val="24"/>
                <w:szCs w:val="24"/>
              </w:rPr>
              <w:t>5.1 Architectural Design</w:t>
            </w:r>
          </w:p>
          <w:p w14:paraId="764078EB" w14:textId="77777777" w:rsidR="009B7B9D" w:rsidRDefault="009B7B9D" w:rsidP="009B7B9D">
            <w:pPr>
              <w:pStyle w:val="TableParagraph"/>
              <w:spacing w:before="1" w:line="360" w:lineRule="auto"/>
              <w:rPr>
                <w:bCs/>
                <w:sz w:val="24"/>
                <w:szCs w:val="24"/>
              </w:rPr>
            </w:pPr>
            <w:r>
              <w:rPr>
                <w:bCs/>
                <w:sz w:val="24"/>
                <w:szCs w:val="24"/>
              </w:rPr>
              <w:t>5.2 Database Diagram</w:t>
            </w:r>
          </w:p>
          <w:p w14:paraId="006340E6" w14:textId="044C5842" w:rsidR="009B7B9D" w:rsidRPr="009B7B9D" w:rsidRDefault="009B7B9D" w:rsidP="009B7B9D">
            <w:pPr>
              <w:pStyle w:val="TableParagraph"/>
              <w:spacing w:before="1" w:line="360" w:lineRule="auto"/>
              <w:rPr>
                <w:bCs/>
                <w:sz w:val="24"/>
                <w:szCs w:val="24"/>
              </w:rPr>
            </w:pPr>
            <w:r>
              <w:rPr>
                <w:bCs/>
                <w:sz w:val="24"/>
                <w:szCs w:val="24"/>
              </w:rPr>
              <w:t>5.3 Data Dictionary</w:t>
            </w:r>
          </w:p>
        </w:tc>
        <w:tc>
          <w:tcPr>
            <w:tcW w:w="1863" w:type="dxa"/>
            <w:tcBorders>
              <w:bottom w:val="nil"/>
            </w:tcBorders>
          </w:tcPr>
          <w:p w14:paraId="005D8645" w14:textId="77777777" w:rsidR="007B15A7" w:rsidRDefault="007B15A7" w:rsidP="00026162">
            <w:pPr>
              <w:pStyle w:val="TableParagraph"/>
              <w:spacing w:line="360" w:lineRule="auto"/>
              <w:ind w:left="0"/>
              <w:rPr>
                <w:sz w:val="24"/>
                <w:szCs w:val="24"/>
              </w:rPr>
            </w:pPr>
          </w:p>
          <w:p w14:paraId="2C082D4D" w14:textId="77777777" w:rsidR="009B7B9D" w:rsidRDefault="009B7B9D" w:rsidP="00026162">
            <w:pPr>
              <w:pStyle w:val="TableParagraph"/>
              <w:spacing w:line="360" w:lineRule="auto"/>
              <w:ind w:left="0"/>
              <w:rPr>
                <w:sz w:val="24"/>
                <w:szCs w:val="24"/>
              </w:rPr>
            </w:pPr>
          </w:p>
          <w:p w14:paraId="32979BF3" w14:textId="77777777" w:rsidR="009B7B9D" w:rsidRDefault="009B7B9D" w:rsidP="00026162">
            <w:pPr>
              <w:pStyle w:val="TableParagraph"/>
              <w:spacing w:line="360" w:lineRule="auto"/>
              <w:ind w:left="0"/>
              <w:rPr>
                <w:sz w:val="24"/>
                <w:szCs w:val="24"/>
              </w:rPr>
            </w:pPr>
          </w:p>
          <w:p w14:paraId="7ABD5D9D" w14:textId="7FE295BE" w:rsidR="009B7B9D" w:rsidRPr="004C277A" w:rsidRDefault="009B7B9D" w:rsidP="00026162">
            <w:pPr>
              <w:pStyle w:val="TableParagraph"/>
              <w:spacing w:line="360" w:lineRule="auto"/>
              <w:ind w:left="0"/>
              <w:rPr>
                <w:sz w:val="24"/>
                <w:szCs w:val="24"/>
              </w:rPr>
            </w:pPr>
          </w:p>
        </w:tc>
      </w:tr>
      <w:tr w:rsidR="007B15A7" w:rsidRPr="00FA1525" w14:paraId="3DCF5A09" w14:textId="77777777" w:rsidTr="00C82720">
        <w:trPr>
          <w:trHeight w:val="258"/>
        </w:trPr>
        <w:tc>
          <w:tcPr>
            <w:tcW w:w="1707" w:type="dxa"/>
            <w:tcBorders>
              <w:bottom w:val="nil"/>
            </w:tcBorders>
          </w:tcPr>
          <w:p w14:paraId="109AD96B" w14:textId="77777777" w:rsidR="007B15A7" w:rsidRDefault="007B15A7" w:rsidP="00026162">
            <w:pPr>
              <w:pStyle w:val="TableParagraph"/>
              <w:spacing w:line="360" w:lineRule="auto"/>
              <w:ind w:left="0"/>
              <w:rPr>
                <w:sz w:val="24"/>
                <w:szCs w:val="24"/>
              </w:rPr>
            </w:pPr>
          </w:p>
          <w:p w14:paraId="744E822F" w14:textId="1F938CDA" w:rsidR="009B7B9D" w:rsidRPr="004C277A" w:rsidRDefault="009B7B9D" w:rsidP="009B7B9D">
            <w:pPr>
              <w:pStyle w:val="TableParagraph"/>
              <w:spacing w:line="360" w:lineRule="auto"/>
              <w:ind w:left="0"/>
              <w:jc w:val="center"/>
              <w:rPr>
                <w:sz w:val="24"/>
                <w:szCs w:val="24"/>
              </w:rPr>
            </w:pPr>
            <w:r>
              <w:rPr>
                <w:sz w:val="24"/>
                <w:szCs w:val="24"/>
              </w:rPr>
              <w:t>6</w:t>
            </w:r>
          </w:p>
        </w:tc>
        <w:tc>
          <w:tcPr>
            <w:tcW w:w="5436" w:type="dxa"/>
            <w:tcBorders>
              <w:bottom w:val="nil"/>
            </w:tcBorders>
          </w:tcPr>
          <w:p w14:paraId="1E42D413" w14:textId="77777777" w:rsidR="007B15A7" w:rsidRDefault="009B7B9D" w:rsidP="00026162">
            <w:pPr>
              <w:pStyle w:val="TableParagraph"/>
              <w:spacing w:line="360" w:lineRule="auto"/>
              <w:ind w:left="104"/>
              <w:rPr>
                <w:b/>
                <w:sz w:val="24"/>
                <w:szCs w:val="24"/>
              </w:rPr>
            </w:pPr>
            <w:r>
              <w:rPr>
                <w:b/>
                <w:sz w:val="24"/>
                <w:szCs w:val="24"/>
              </w:rPr>
              <w:t xml:space="preserve">SYSTEM </w:t>
            </w:r>
            <w:r w:rsidR="007B15A7" w:rsidRPr="004C277A">
              <w:rPr>
                <w:b/>
                <w:sz w:val="24"/>
                <w:szCs w:val="24"/>
              </w:rPr>
              <w:t>DEVELOPMENT</w:t>
            </w:r>
          </w:p>
          <w:p w14:paraId="02E54581" w14:textId="73B165B4" w:rsidR="009B7B9D" w:rsidRPr="009B7B9D" w:rsidRDefault="009B7B9D" w:rsidP="00026162">
            <w:pPr>
              <w:pStyle w:val="TableParagraph"/>
              <w:spacing w:line="360" w:lineRule="auto"/>
              <w:ind w:left="104"/>
              <w:rPr>
                <w:bCs/>
                <w:sz w:val="24"/>
                <w:szCs w:val="24"/>
              </w:rPr>
            </w:pPr>
            <w:r>
              <w:rPr>
                <w:bCs/>
                <w:sz w:val="24"/>
                <w:szCs w:val="24"/>
              </w:rPr>
              <w:t>6.1 Special Features of Language</w:t>
            </w:r>
          </w:p>
        </w:tc>
        <w:tc>
          <w:tcPr>
            <w:tcW w:w="1863" w:type="dxa"/>
            <w:tcBorders>
              <w:bottom w:val="nil"/>
            </w:tcBorders>
          </w:tcPr>
          <w:p w14:paraId="30A8263A" w14:textId="77777777" w:rsidR="007B15A7" w:rsidRPr="004C277A" w:rsidRDefault="007B15A7" w:rsidP="00026162">
            <w:pPr>
              <w:pStyle w:val="TableParagraph"/>
              <w:spacing w:line="360" w:lineRule="auto"/>
              <w:ind w:left="0"/>
              <w:rPr>
                <w:sz w:val="24"/>
                <w:szCs w:val="24"/>
              </w:rPr>
            </w:pPr>
          </w:p>
        </w:tc>
      </w:tr>
      <w:tr w:rsidR="007B15A7" w:rsidRPr="00FA1525" w14:paraId="65699F7B" w14:textId="77777777" w:rsidTr="00C82720">
        <w:trPr>
          <w:trHeight w:val="257"/>
        </w:trPr>
        <w:tc>
          <w:tcPr>
            <w:tcW w:w="1707" w:type="dxa"/>
            <w:tcBorders>
              <w:bottom w:val="nil"/>
            </w:tcBorders>
          </w:tcPr>
          <w:p w14:paraId="2C32A583" w14:textId="77777777" w:rsidR="007B15A7" w:rsidRPr="004C277A" w:rsidRDefault="007B15A7" w:rsidP="00026162">
            <w:pPr>
              <w:pStyle w:val="TableParagraph"/>
              <w:spacing w:line="360" w:lineRule="auto"/>
              <w:ind w:left="0"/>
              <w:jc w:val="center"/>
              <w:rPr>
                <w:sz w:val="24"/>
                <w:szCs w:val="24"/>
              </w:rPr>
            </w:pPr>
            <w:r w:rsidRPr="004C277A">
              <w:rPr>
                <w:sz w:val="24"/>
                <w:szCs w:val="24"/>
              </w:rPr>
              <w:t>7</w:t>
            </w:r>
          </w:p>
        </w:tc>
        <w:tc>
          <w:tcPr>
            <w:tcW w:w="5436" w:type="dxa"/>
            <w:tcBorders>
              <w:bottom w:val="nil"/>
            </w:tcBorders>
          </w:tcPr>
          <w:p w14:paraId="2E045A73" w14:textId="72205ABE" w:rsidR="007B15A7" w:rsidRPr="004C277A" w:rsidRDefault="009B7B9D" w:rsidP="00026162">
            <w:pPr>
              <w:pStyle w:val="TableParagraph"/>
              <w:spacing w:line="360" w:lineRule="auto"/>
              <w:ind w:left="104"/>
              <w:rPr>
                <w:b/>
                <w:sz w:val="24"/>
                <w:szCs w:val="24"/>
              </w:rPr>
            </w:pPr>
            <w:r>
              <w:rPr>
                <w:b/>
                <w:sz w:val="24"/>
                <w:szCs w:val="24"/>
              </w:rPr>
              <w:t>IMPLEMENTATION AND TESTING</w:t>
            </w:r>
          </w:p>
        </w:tc>
        <w:tc>
          <w:tcPr>
            <w:tcW w:w="1863" w:type="dxa"/>
            <w:tcBorders>
              <w:bottom w:val="nil"/>
            </w:tcBorders>
          </w:tcPr>
          <w:p w14:paraId="780EA8AB" w14:textId="77777777" w:rsidR="007B15A7" w:rsidRPr="004C277A" w:rsidRDefault="007B15A7" w:rsidP="00026162">
            <w:pPr>
              <w:pStyle w:val="TableParagraph"/>
              <w:spacing w:line="360" w:lineRule="auto"/>
              <w:ind w:left="0"/>
              <w:rPr>
                <w:sz w:val="24"/>
                <w:szCs w:val="24"/>
              </w:rPr>
            </w:pPr>
          </w:p>
        </w:tc>
      </w:tr>
      <w:tr w:rsidR="007B15A7" w:rsidRPr="00FA1525" w14:paraId="5F592A1F" w14:textId="77777777" w:rsidTr="00C82720">
        <w:trPr>
          <w:trHeight w:val="258"/>
        </w:trPr>
        <w:tc>
          <w:tcPr>
            <w:tcW w:w="1707" w:type="dxa"/>
            <w:tcBorders>
              <w:bottom w:val="nil"/>
            </w:tcBorders>
          </w:tcPr>
          <w:p w14:paraId="20181929" w14:textId="77777777" w:rsidR="007B15A7" w:rsidRPr="004C277A" w:rsidRDefault="007B15A7" w:rsidP="00026162">
            <w:pPr>
              <w:pStyle w:val="TableParagraph"/>
              <w:spacing w:line="360" w:lineRule="auto"/>
              <w:ind w:left="0"/>
              <w:jc w:val="center"/>
              <w:rPr>
                <w:sz w:val="24"/>
                <w:szCs w:val="24"/>
              </w:rPr>
            </w:pPr>
            <w:r w:rsidRPr="004C277A">
              <w:rPr>
                <w:sz w:val="24"/>
                <w:szCs w:val="24"/>
              </w:rPr>
              <w:t>8</w:t>
            </w:r>
          </w:p>
        </w:tc>
        <w:tc>
          <w:tcPr>
            <w:tcW w:w="5436" w:type="dxa"/>
            <w:tcBorders>
              <w:bottom w:val="nil"/>
            </w:tcBorders>
          </w:tcPr>
          <w:p w14:paraId="578A0DD0" w14:textId="77577F91" w:rsidR="009B7B9D" w:rsidRPr="009B7B9D" w:rsidRDefault="009B7B9D" w:rsidP="00026162">
            <w:pPr>
              <w:pStyle w:val="TableParagraph"/>
              <w:spacing w:line="360" w:lineRule="auto"/>
              <w:ind w:left="104"/>
              <w:rPr>
                <w:bCs/>
                <w:sz w:val="24"/>
                <w:szCs w:val="24"/>
              </w:rPr>
            </w:pPr>
            <w:r>
              <w:rPr>
                <w:b/>
                <w:sz w:val="24"/>
                <w:szCs w:val="24"/>
              </w:rPr>
              <w:t>CONCLUSION</w:t>
            </w:r>
          </w:p>
        </w:tc>
        <w:tc>
          <w:tcPr>
            <w:tcW w:w="1863" w:type="dxa"/>
            <w:tcBorders>
              <w:bottom w:val="nil"/>
            </w:tcBorders>
          </w:tcPr>
          <w:p w14:paraId="6640CF2F" w14:textId="77777777" w:rsidR="007B15A7" w:rsidRPr="004C277A" w:rsidRDefault="007B15A7" w:rsidP="00026162">
            <w:pPr>
              <w:pStyle w:val="TableParagraph"/>
              <w:spacing w:line="360" w:lineRule="auto"/>
              <w:ind w:left="0"/>
              <w:rPr>
                <w:sz w:val="24"/>
                <w:szCs w:val="24"/>
              </w:rPr>
            </w:pPr>
          </w:p>
        </w:tc>
      </w:tr>
      <w:tr w:rsidR="007B15A7" w:rsidRPr="00FA1525" w14:paraId="7D9C6966" w14:textId="77777777" w:rsidTr="00C82720">
        <w:trPr>
          <w:trHeight w:val="309"/>
        </w:trPr>
        <w:tc>
          <w:tcPr>
            <w:tcW w:w="1707" w:type="dxa"/>
          </w:tcPr>
          <w:p w14:paraId="7AB1BE40" w14:textId="77777777" w:rsidR="007B15A7" w:rsidRPr="004C277A" w:rsidRDefault="007B15A7" w:rsidP="00026162">
            <w:pPr>
              <w:pStyle w:val="TableParagraph"/>
              <w:spacing w:line="360" w:lineRule="auto"/>
              <w:ind w:left="0"/>
              <w:rPr>
                <w:sz w:val="24"/>
                <w:szCs w:val="24"/>
              </w:rPr>
            </w:pPr>
          </w:p>
        </w:tc>
        <w:tc>
          <w:tcPr>
            <w:tcW w:w="5436" w:type="dxa"/>
          </w:tcPr>
          <w:p w14:paraId="0FDC9909" w14:textId="77777777" w:rsidR="007B15A7" w:rsidRPr="004C277A" w:rsidRDefault="007B15A7" w:rsidP="00026162">
            <w:pPr>
              <w:pStyle w:val="TableParagraph"/>
              <w:spacing w:before="37" w:line="360" w:lineRule="auto"/>
              <w:ind w:left="104"/>
              <w:rPr>
                <w:b/>
                <w:sz w:val="24"/>
                <w:szCs w:val="24"/>
              </w:rPr>
            </w:pPr>
            <w:r w:rsidRPr="004C277A">
              <w:rPr>
                <w:b/>
                <w:sz w:val="24"/>
                <w:szCs w:val="24"/>
              </w:rPr>
              <w:t>BIBLIOGRAPHY</w:t>
            </w:r>
          </w:p>
        </w:tc>
        <w:tc>
          <w:tcPr>
            <w:tcW w:w="1863" w:type="dxa"/>
          </w:tcPr>
          <w:p w14:paraId="1CE7A472" w14:textId="77777777" w:rsidR="007B15A7" w:rsidRPr="004C277A" w:rsidRDefault="007B15A7" w:rsidP="00026162">
            <w:pPr>
              <w:pStyle w:val="TableParagraph"/>
              <w:spacing w:line="360" w:lineRule="auto"/>
              <w:ind w:left="0"/>
              <w:rPr>
                <w:sz w:val="24"/>
                <w:szCs w:val="24"/>
              </w:rPr>
            </w:pPr>
          </w:p>
        </w:tc>
      </w:tr>
      <w:tr w:rsidR="007B15A7" w:rsidRPr="00FA1525" w14:paraId="4611A939" w14:textId="77777777" w:rsidTr="00C82720">
        <w:trPr>
          <w:trHeight w:val="59"/>
        </w:trPr>
        <w:tc>
          <w:tcPr>
            <w:tcW w:w="1707" w:type="dxa"/>
          </w:tcPr>
          <w:p w14:paraId="748472E6" w14:textId="77777777" w:rsidR="007B15A7" w:rsidRPr="004C277A" w:rsidRDefault="007B15A7" w:rsidP="00026162">
            <w:pPr>
              <w:pStyle w:val="TableParagraph"/>
              <w:spacing w:line="360" w:lineRule="auto"/>
              <w:ind w:left="0"/>
              <w:rPr>
                <w:b/>
                <w:bCs/>
                <w:sz w:val="24"/>
                <w:szCs w:val="24"/>
              </w:rPr>
            </w:pPr>
            <w:r w:rsidRPr="004C277A">
              <w:rPr>
                <w:b/>
                <w:bCs/>
                <w:sz w:val="24"/>
                <w:szCs w:val="24"/>
              </w:rPr>
              <w:t>ANNEXURE</w:t>
            </w:r>
          </w:p>
        </w:tc>
        <w:tc>
          <w:tcPr>
            <w:tcW w:w="5436" w:type="dxa"/>
          </w:tcPr>
          <w:p w14:paraId="1838E3B5" w14:textId="77777777" w:rsidR="007B15A7" w:rsidRPr="004C277A" w:rsidRDefault="007B15A7" w:rsidP="00026162">
            <w:pPr>
              <w:pStyle w:val="TableParagraph"/>
              <w:spacing w:before="37" w:line="360" w:lineRule="auto"/>
              <w:ind w:left="104"/>
              <w:rPr>
                <w:b/>
                <w:sz w:val="24"/>
                <w:szCs w:val="24"/>
              </w:rPr>
            </w:pPr>
            <w:r w:rsidRPr="004C277A">
              <w:rPr>
                <w:b/>
                <w:sz w:val="24"/>
                <w:szCs w:val="24"/>
              </w:rPr>
              <w:t>A SCREEN INTERFACES</w:t>
            </w:r>
          </w:p>
        </w:tc>
        <w:tc>
          <w:tcPr>
            <w:tcW w:w="1863" w:type="dxa"/>
          </w:tcPr>
          <w:p w14:paraId="59845DDC" w14:textId="77777777" w:rsidR="007B15A7" w:rsidRPr="004C277A" w:rsidRDefault="007B15A7" w:rsidP="00026162">
            <w:pPr>
              <w:pStyle w:val="TableParagraph"/>
              <w:spacing w:line="360" w:lineRule="auto"/>
              <w:ind w:left="0"/>
              <w:rPr>
                <w:sz w:val="24"/>
                <w:szCs w:val="24"/>
              </w:rPr>
            </w:pPr>
          </w:p>
        </w:tc>
      </w:tr>
    </w:tbl>
    <w:p w14:paraId="1A3A2265" w14:textId="5574C22F" w:rsidR="001C74CB" w:rsidRPr="00FA1525" w:rsidRDefault="004D3958" w:rsidP="00026162">
      <w:pPr>
        <w:spacing w:before="264" w:line="360" w:lineRule="auto"/>
        <w:ind w:left="1134" w:right="1043"/>
        <w:jc w:val="center"/>
        <w:rPr>
          <w:rFonts w:ascii="Times New Roman" w:hAnsi="Times New Roman" w:cs="Times New Roman"/>
          <w:b/>
          <w:sz w:val="24"/>
          <w:szCs w:val="24"/>
        </w:rPr>
      </w:pPr>
      <w:r w:rsidRPr="00FA1525">
        <w:rPr>
          <w:rFonts w:ascii="Times New Roman" w:hAnsi="Times New Roman" w:cs="Times New Roman"/>
          <w:bCs/>
          <w:sz w:val="24"/>
          <w:szCs w:val="24"/>
        </w:rPr>
        <w:t xml:space="preserve">      </w:t>
      </w:r>
      <w:r w:rsidRPr="00FA1525">
        <w:rPr>
          <w:rFonts w:ascii="Times New Roman" w:hAnsi="Times New Roman" w:cs="Times New Roman"/>
          <w:b/>
          <w:sz w:val="24"/>
          <w:szCs w:val="24"/>
        </w:rPr>
        <w:t xml:space="preserve"> </w:t>
      </w:r>
      <w:r w:rsidR="001C74CB" w:rsidRPr="00FA1525">
        <w:rPr>
          <w:rFonts w:ascii="Times New Roman" w:hAnsi="Times New Roman" w:cs="Times New Roman"/>
          <w:b/>
          <w:sz w:val="24"/>
          <w:szCs w:val="24"/>
        </w:rPr>
        <w:t>CONTENTS</w:t>
      </w:r>
    </w:p>
    <w:p w14:paraId="43462CA5" w14:textId="77777777" w:rsidR="001C74CB" w:rsidRPr="00FA1525" w:rsidRDefault="001C74CB" w:rsidP="00026162">
      <w:pPr>
        <w:pStyle w:val="BodyText"/>
        <w:spacing w:line="360" w:lineRule="auto"/>
        <w:rPr>
          <w:rFonts w:ascii="Times New Roman" w:hAnsi="Times New Roman" w:cs="Times New Roman"/>
          <w:b/>
        </w:rPr>
      </w:pPr>
    </w:p>
    <w:p w14:paraId="46E2B8E8" w14:textId="77777777" w:rsidR="001C74CB" w:rsidRPr="00FA1525" w:rsidRDefault="001C74CB" w:rsidP="00026162">
      <w:pPr>
        <w:spacing w:line="360" w:lineRule="auto"/>
        <w:jc w:val="right"/>
        <w:rPr>
          <w:rFonts w:ascii="Times New Roman" w:hAnsi="Times New Roman" w:cs="Times New Roman"/>
          <w:b/>
          <w:bCs/>
          <w:sz w:val="24"/>
          <w:szCs w:val="24"/>
          <w:lang w:val="en-US"/>
        </w:rPr>
      </w:pPr>
    </w:p>
    <w:p w14:paraId="16828DE2" w14:textId="77777777" w:rsidR="00C82720" w:rsidRDefault="00C82720" w:rsidP="00026162">
      <w:pPr>
        <w:spacing w:line="360" w:lineRule="auto"/>
        <w:jc w:val="right"/>
        <w:rPr>
          <w:rFonts w:ascii="Times New Roman" w:hAnsi="Times New Roman" w:cs="Times New Roman"/>
          <w:b/>
          <w:bCs/>
          <w:sz w:val="24"/>
          <w:szCs w:val="24"/>
          <w:lang w:val="en-US"/>
        </w:rPr>
      </w:pPr>
    </w:p>
    <w:p w14:paraId="184E4394" w14:textId="77777777" w:rsidR="004C277A" w:rsidRDefault="004C277A" w:rsidP="009B7B9D">
      <w:pPr>
        <w:spacing w:line="360" w:lineRule="auto"/>
        <w:rPr>
          <w:rFonts w:ascii="Times New Roman" w:hAnsi="Times New Roman" w:cs="Times New Roman"/>
          <w:b/>
          <w:bCs/>
          <w:sz w:val="24"/>
          <w:szCs w:val="24"/>
          <w:lang w:val="en-US"/>
        </w:rPr>
      </w:pPr>
    </w:p>
    <w:p w14:paraId="6D12CD0C" w14:textId="0013F297"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1</w:t>
      </w:r>
    </w:p>
    <w:p w14:paraId="3DE76375" w14:textId="1AC50869" w:rsidR="008F0EBE" w:rsidRDefault="008F0EBE" w:rsidP="00026162">
      <w:pPr>
        <w:spacing w:line="360" w:lineRule="auto"/>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INTRODUCTION</w:t>
      </w:r>
    </w:p>
    <w:p w14:paraId="66F82680" w14:textId="1E2E578A" w:rsidR="004C277A" w:rsidRPr="004C277A" w:rsidRDefault="004C277A" w:rsidP="004C277A">
      <w:pPr>
        <w:pStyle w:val="Heading2"/>
        <w:numPr>
          <w:ilvl w:val="1"/>
          <w:numId w:val="31"/>
        </w:numPr>
        <w:spacing w:after="240"/>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About the Project</w:t>
      </w:r>
    </w:p>
    <w:p w14:paraId="687F642D" w14:textId="3D1D6EB6" w:rsidR="008F0EBE" w:rsidRPr="00FA1525" w:rsidRDefault="008F0EBE" w:rsidP="00026162">
      <w:pPr>
        <w:spacing w:line="360" w:lineRule="auto"/>
        <w:ind w:firstLine="567"/>
        <w:rPr>
          <w:rFonts w:ascii="Times New Roman" w:hAnsi="Times New Roman" w:cs="Times New Roman"/>
          <w:sz w:val="24"/>
          <w:szCs w:val="24"/>
          <w:lang w:val="en-US"/>
        </w:rPr>
      </w:pPr>
      <w:r w:rsidRPr="00FA1525">
        <w:rPr>
          <w:rFonts w:ascii="Times New Roman" w:hAnsi="Times New Roman" w:cs="Times New Roman"/>
          <w:sz w:val="24"/>
          <w:szCs w:val="24"/>
          <w:lang w:val="en-US"/>
        </w:rPr>
        <w:t>“</w:t>
      </w:r>
      <w:r w:rsidRPr="00FA1525">
        <w:rPr>
          <w:rFonts w:ascii="Times New Roman" w:hAnsi="Times New Roman" w:cs="Times New Roman"/>
          <w:b/>
          <w:bCs/>
          <w:sz w:val="24"/>
          <w:szCs w:val="24"/>
          <w:lang w:val="en-US"/>
        </w:rPr>
        <w:t xml:space="preserve">Real Time Test Monitoring” </w:t>
      </w:r>
      <w:r w:rsidRPr="00FA1525">
        <w:rPr>
          <w:rFonts w:ascii="Times New Roman" w:hAnsi="Times New Roman" w:cs="Times New Roman"/>
          <w:sz w:val="24"/>
          <w:szCs w:val="24"/>
          <w:lang w:val="en-US"/>
        </w:rPr>
        <w:t>is a</w:t>
      </w:r>
      <w:r w:rsidR="001C74CB" w:rsidRPr="00FA1525">
        <w:rPr>
          <w:rFonts w:ascii="Times New Roman" w:hAnsi="Times New Roman" w:cs="Times New Roman"/>
          <w:sz w:val="24"/>
          <w:szCs w:val="24"/>
          <w:lang w:val="en-US"/>
        </w:rPr>
        <w:t xml:space="preserve"> Test Monitoring Application. This monitoring software is employed to monitor the test takers and establish the exam’s credibility and a</w:t>
      </w:r>
      <w:r w:rsidR="00B36B3C" w:rsidRPr="00FA1525">
        <w:rPr>
          <w:rFonts w:ascii="Times New Roman" w:hAnsi="Times New Roman" w:cs="Times New Roman"/>
          <w:sz w:val="24"/>
          <w:szCs w:val="24"/>
          <w:lang w:val="en-US"/>
        </w:rPr>
        <w:t>uthenti</w:t>
      </w:r>
      <w:r w:rsidR="001C74CB" w:rsidRPr="00FA1525">
        <w:rPr>
          <w:rFonts w:ascii="Times New Roman" w:hAnsi="Times New Roman" w:cs="Times New Roman"/>
          <w:sz w:val="24"/>
          <w:szCs w:val="24"/>
          <w:lang w:val="en-US"/>
        </w:rPr>
        <w:t xml:space="preserve">city. It is overseeing </w:t>
      </w:r>
      <w:r w:rsidR="009F2F65" w:rsidRPr="00FA1525">
        <w:rPr>
          <w:rFonts w:ascii="Times New Roman" w:hAnsi="Times New Roman" w:cs="Times New Roman"/>
          <w:sz w:val="24"/>
          <w:szCs w:val="24"/>
          <w:lang w:val="en-US"/>
        </w:rPr>
        <w:t>an exam and monitoring the students. In case a student ha</w:t>
      </w:r>
      <w:r w:rsidR="00B36B3C" w:rsidRPr="00FA1525">
        <w:rPr>
          <w:rFonts w:ascii="Times New Roman" w:hAnsi="Times New Roman" w:cs="Times New Roman"/>
          <w:sz w:val="24"/>
          <w:szCs w:val="24"/>
          <w:lang w:val="en-US"/>
        </w:rPr>
        <w:t>s</w:t>
      </w:r>
      <w:r w:rsidR="009F2F65" w:rsidRPr="00FA1525">
        <w:rPr>
          <w:rFonts w:ascii="Times New Roman" w:hAnsi="Times New Roman" w:cs="Times New Roman"/>
          <w:sz w:val="24"/>
          <w:szCs w:val="24"/>
          <w:lang w:val="en-US"/>
        </w:rPr>
        <w:t xml:space="preserve"> </w:t>
      </w:r>
      <w:r w:rsidR="00B36B3C" w:rsidRPr="00FA1525">
        <w:rPr>
          <w:rFonts w:ascii="Times New Roman" w:hAnsi="Times New Roman" w:cs="Times New Roman"/>
          <w:sz w:val="24"/>
          <w:szCs w:val="24"/>
          <w:lang w:val="en-US"/>
        </w:rPr>
        <w:t xml:space="preserve">an </w:t>
      </w:r>
      <w:r w:rsidR="009F2F65" w:rsidRPr="00FA1525">
        <w:rPr>
          <w:rFonts w:ascii="Times New Roman" w:hAnsi="Times New Roman" w:cs="Times New Roman"/>
          <w:sz w:val="24"/>
          <w:szCs w:val="24"/>
          <w:lang w:val="en-US"/>
        </w:rPr>
        <w:t xml:space="preserve">issue while writing at </w:t>
      </w:r>
      <w:r w:rsidR="00B36B3C" w:rsidRPr="00FA1525">
        <w:rPr>
          <w:rFonts w:ascii="Times New Roman" w:hAnsi="Times New Roman" w:cs="Times New Roman"/>
          <w:sz w:val="24"/>
          <w:szCs w:val="24"/>
          <w:lang w:val="en-US"/>
        </w:rPr>
        <w:t>the</w:t>
      </w:r>
      <w:r w:rsidR="009F2F65" w:rsidRPr="00FA1525">
        <w:rPr>
          <w:rFonts w:ascii="Times New Roman" w:hAnsi="Times New Roman" w:cs="Times New Roman"/>
          <w:sz w:val="24"/>
          <w:szCs w:val="24"/>
          <w:lang w:val="en-US"/>
        </w:rPr>
        <w:t xml:space="preserve"> time of </w:t>
      </w:r>
      <w:r w:rsidR="00B36B3C" w:rsidRPr="00FA1525">
        <w:rPr>
          <w:rFonts w:ascii="Times New Roman" w:hAnsi="Times New Roman" w:cs="Times New Roman"/>
          <w:sz w:val="24"/>
          <w:szCs w:val="24"/>
          <w:lang w:val="en-US"/>
        </w:rPr>
        <w:t xml:space="preserve">the </w:t>
      </w:r>
      <w:r w:rsidR="009F2F65" w:rsidRPr="00FA1525">
        <w:rPr>
          <w:rFonts w:ascii="Times New Roman" w:hAnsi="Times New Roman" w:cs="Times New Roman"/>
          <w:sz w:val="24"/>
          <w:szCs w:val="24"/>
          <w:lang w:val="en-US"/>
        </w:rPr>
        <w:t xml:space="preserve">exam, from our system the report says what issue they had when they write the exam. This System Shows the Upcoming Schedule with date and time, it show the Number of Batches write the ongoing test </w:t>
      </w:r>
      <w:proofErr w:type="gramStart"/>
      <w:r w:rsidR="009F2F65" w:rsidRPr="00FA1525">
        <w:rPr>
          <w:rFonts w:ascii="Times New Roman" w:hAnsi="Times New Roman" w:cs="Times New Roman"/>
          <w:sz w:val="24"/>
          <w:szCs w:val="24"/>
          <w:lang w:val="en-US"/>
        </w:rPr>
        <w:t>and  Students</w:t>
      </w:r>
      <w:proofErr w:type="gramEnd"/>
      <w:r w:rsidR="009F2F65" w:rsidRPr="00FA1525">
        <w:rPr>
          <w:rFonts w:ascii="Times New Roman" w:hAnsi="Times New Roman" w:cs="Times New Roman"/>
          <w:sz w:val="24"/>
          <w:szCs w:val="24"/>
          <w:lang w:val="en-US"/>
        </w:rPr>
        <w:t xml:space="preserve"> overall present and it also show individual batch Students present and we can get report of completed tests. </w:t>
      </w:r>
    </w:p>
    <w:p w14:paraId="45A8F86D" w14:textId="09A5DB79" w:rsidR="009F2F65" w:rsidRPr="00FA1525" w:rsidRDefault="009F2F65" w:rsidP="00026162">
      <w:pPr>
        <w:spacing w:line="360" w:lineRule="auto"/>
        <w:ind w:firstLine="567"/>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se all data visualize in the form representation in the dashboard. It helps to see the these all data at one page. This dashboard is a real-time dashboard allowing to monitor activity as it happens throughout the whole process from upcoming to completed. Visualized data are updated continuously in less than a second after the action occurs. It will help to get enhanced report based on the visualized data. This help to find the how many batches are completed, how many students are </w:t>
      </w:r>
      <w:proofErr w:type="gramStart"/>
      <w:r w:rsidRPr="00FA1525">
        <w:rPr>
          <w:rFonts w:ascii="Times New Roman" w:hAnsi="Times New Roman" w:cs="Times New Roman"/>
          <w:sz w:val="24"/>
          <w:szCs w:val="24"/>
          <w:lang w:val="en-US"/>
        </w:rPr>
        <w:t>present ,</w:t>
      </w:r>
      <w:proofErr w:type="gramEnd"/>
      <w:r w:rsidRPr="00FA1525">
        <w:rPr>
          <w:rFonts w:ascii="Times New Roman" w:hAnsi="Times New Roman" w:cs="Times New Roman"/>
          <w:sz w:val="24"/>
          <w:szCs w:val="24"/>
          <w:lang w:val="en-US"/>
        </w:rPr>
        <w:t xml:space="preserve"> how many batches are having test in feature, how they are completed their test.</w:t>
      </w:r>
    </w:p>
    <w:p w14:paraId="3AE15D2A" w14:textId="70197277"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hows details of batches who have tests on upcoming days</w:t>
      </w:r>
    </w:p>
    <w:p w14:paraId="70901453" w14:textId="608F075B"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At the day of test it shows, is all batches are taken exam or not</w:t>
      </w:r>
    </w:p>
    <w:p w14:paraId="3B1163E8" w14:textId="4274CDFC"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Is all batches students are present or </w:t>
      </w:r>
      <w:proofErr w:type="gramStart"/>
      <w:r w:rsidRPr="00FA1525">
        <w:rPr>
          <w:rFonts w:ascii="Times New Roman" w:hAnsi="Times New Roman" w:cs="Times New Roman"/>
          <w:sz w:val="24"/>
          <w:szCs w:val="24"/>
          <w:lang w:val="en-US"/>
        </w:rPr>
        <w:t>not</w:t>
      </w:r>
      <w:proofErr w:type="gramEnd"/>
    </w:p>
    <w:p w14:paraId="160F1B69" w14:textId="2A3C87C1"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Are they online or </w:t>
      </w:r>
      <w:proofErr w:type="gramStart"/>
      <w:r w:rsidRPr="00FA1525">
        <w:rPr>
          <w:rFonts w:ascii="Times New Roman" w:hAnsi="Times New Roman" w:cs="Times New Roman"/>
          <w:sz w:val="24"/>
          <w:szCs w:val="24"/>
          <w:lang w:val="en-US"/>
        </w:rPr>
        <w:t>offline.</w:t>
      </w:r>
      <w:proofErr w:type="gramEnd"/>
      <w:r w:rsidRPr="00FA1525">
        <w:rPr>
          <w:rFonts w:ascii="Times New Roman" w:hAnsi="Times New Roman" w:cs="Times New Roman"/>
          <w:sz w:val="24"/>
          <w:szCs w:val="24"/>
          <w:lang w:val="en-US"/>
        </w:rPr>
        <w:t xml:space="preserve"> If they are not online, their details will be shown in offline page</w:t>
      </w:r>
    </w:p>
    <w:p w14:paraId="6F30C57C" w14:textId="138BBDF9"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Shows the Number of students presented at the particular batch </w:t>
      </w:r>
    </w:p>
    <w:p w14:paraId="7303B3E6" w14:textId="7BDD5D54" w:rsidR="009F2F65" w:rsidRPr="00FA1525" w:rsidRDefault="009F2F65" w:rsidP="00026162">
      <w:pPr>
        <w:pStyle w:val="ListParagraph"/>
        <w:numPr>
          <w:ilvl w:val="0"/>
          <w:numId w:val="13"/>
        </w:numPr>
        <w:spacing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It can give report of batches who completed test</w:t>
      </w:r>
    </w:p>
    <w:p w14:paraId="76525D04" w14:textId="766ED11D" w:rsidR="009F2F65" w:rsidRPr="00FA1525" w:rsidRDefault="009F2F65" w:rsidP="00026162">
      <w:pPr>
        <w:spacing w:line="360" w:lineRule="auto"/>
        <w:ind w:firstLine="720"/>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se </w:t>
      </w:r>
      <w:proofErr w:type="gramStart"/>
      <w:r w:rsidRPr="00FA1525">
        <w:rPr>
          <w:rFonts w:ascii="Times New Roman" w:hAnsi="Times New Roman" w:cs="Times New Roman"/>
          <w:sz w:val="24"/>
          <w:szCs w:val="24"/>
          <w:lang w:val="en-US"/>
        </w:rPr>
        <w:t>all data</w:t>
      </w:r>
      <w:proofErr w:type="gramEnd"/>
      <w:r w:rsidRPr="00FA1525">
        <w:rPr>
          <w:rFonts w:ascii="Times New Roman" w:hAnsi="Times New Roman" w:cs="Times New Roman"/>
          <w:sz w:val="24"/>
          <w:szCs w:val="24"/>
          <w:lang w:val="en-US"/>
        </w:rPr>
        <w:t xml:space="preserve"> details will help the administrator to find the students and batch how they are performing.</w:t>
      </w:r>
    </w:p>
    <w:p w14:paraId="14593508" w14:textId="607390DE" w:rsidR="009F2F65" w:rsidRPr="00FA1525" w:rsidRDefault="009F2F65" w:rsidP="00026162">
      <w:pPr>
        <w:spacing w:line="360" w:lineRule="auto"/>
        <w:ind w:firstLine="720"/>
        <w:rPr>
          <w:rFonts w:ascii="Times New Roman" w:hAnsi="Times New Roman" w:cs="Times New Roman"/>
          <w:sz w:val="24"/>
          <w:szCs w:val="24"/>
          <w:lang w:val="en-US"/>
        </w:rPr>
      </w:pPr>
      <w:r w:rsidRPr="00FA1525">
        <w:rPr>
          <w:rFonts w:ascii="Times New Roman" w:hAnsi="Times New Roman" w:cs="Times New Roman"/>
          <w:sz w:val="24"/>
          <w:szCs w:val="24"/>
          <w:lang w:val="en-US"/>
        </w:rPr>
        <w:t>This dashboard project is developed for desktop application by using WPF, C#, MS SQL Server and RDLC.</w:t>
      </w:r>
    </w:p>
    <w:p w14:paraId="25C2A3CA" w14:textId="371230FC" w:rsidR="008F0EBE" w:rsidRPr="00FA1525" w:rsidRDefault="008F0EBE" w:rsidP="00026162">
      <w:pPr>
        <w:spacing w:line="360" w:lineRule="auto"/>
        <w:jc w:val="right"/>
        <w:rPr>
          <w:rFonts w:ascii="Times New Roman" w:hAnsi="Times New Roman" w:cs="Times New Roman"/>
          <w:b/>
          <w:bCs/>
          <w:sz w:val="24"/>
          <w:szCs w:val="24"/>
          <w:lang w:val="en-US"/>
        </w:rPr>
      </w:pPr>
    </w:p>
    <w:p w14:paraId="092A0595" w14:textId="77777777" w:rsidR="001C74CB" w:rsidRPr="00FA1525" w:rsidRDefault="001C74CB" w:rsidP="00026162">
      <w:pPr>
        <w:spacing w:line="360" w:lineRule="auto"/>
        <w:rPr>
          <w:rFonts w:ascii="Times New Roman" w:hAnsi="Times New Roman" w:cs="Times New Roman"/>
          <w:b/>
          <w:bCs/>
          <w:sz w:val="24"/>
          <w:szCs w:val="24"/>
          <w:lang w:val="en-US"/>
        </w:rPr>
      </w:pPr>
    </w:p>
    <w:p w14:paraId="39582EA6" w14:textId="5B0C7D26"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1</w:t>
      </w:r>
    </w:p>
    <w:p w14:paraId="27680BBA" w14:textId="79C8E035" w:rsidR="00E06354" w:rsidRPr="00C82720" w:rsidRDefault="00E06354" w:rsidP="009B7B9D">
      <w:pPr>
        <w:pStyle w:val="Heading2"/>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1.2 Company Profile:</w:t>
      </w:r>
    </w:p>
    <w:p w14:paraId="210A4CE8" w14:textId="2A4E59A0" w:rsidR="00E06354" w:rsidRPr="00FA1525" w:rsidRDefault="00E06354" w:rsidP="009B7B9D">
      <w:pPr>
        <w:tabs>
          <w:tab w:val="left" w:pos="2505"/>
        </w:tabs>
        <w:spacing w:line="360" w:lineRule="auto"/>
        <w:ind w:left="280"/>
        <w:jc w:val="both"/>
        <w:rPr>
          <w:rFonts w:ascii="Times New Roman" w:hAnsi="Times New Roman" w:cs="Times New Roman"/>
          <w:b/>
          <w:sz w:val="24"/>
          <w:szCs w:val="24"/>
        </w:rPr>
      </w:pPr>
      <w:r w:rsidRPr="00FA1525">
        <w:rPr>
          <w:rFonts w:ascii="Times New Roman" w:hAnsi="Times New Roman" w:cs="Times New Roman"/>
          <w:sz w:val="24"/>
          <w:szCs w:val="24"/>
        </w:rPr>
        <w:t>Company</w:t>
      </w:r>
      <w:r w:rsidRPr="00FA1525">
        <w:rPr>
          <w:rFonts w:ascii="Times New Roman" w:hAnsi="Times New Roman" w:cs="Times New Roman"/>
          <w:spacing w:val="-5"/>
          <w:sz w:val="24"/>
          <w:szCs w:val="24"/>
        </w:rPr>
        <w:t xml:space="preserve"> </w:t>
      </w:r>
      <w:r w:rsidRPr="00FA1525">
        <w:rPr>
          <w:rFonts w:ascii="Times New Roman" w:hAnsi="Times New Roman" w:cs="Times New Roman"/>
          <w:sz w:val="24"/>
          <w:szCs w:val="24"/>
        </w:rPr>
        <w:t>Name</w:t>
      </w:r>
      <w:r w:rsidRPr="00FA1525">
        <w:rPr>
          <w:rFonts w:ascii="Times New Roman" w:hAnsi="Times New Roman" w:cs="Times New Roman"/>
          <w:sz w:val="24"/>
          <w:szCs w:val="24"/>
        </w:rPr>
        <w:tab/>
        <w:t xml:space="preserve">: </w:t>
      </w:r>
      <w:r w:rsidRPr="00FA1525">
        <w:rPr>
          <w:rFonts w:ascii="Times New Roman" w:hAnsi="Times New Roman" w:cs="Times New Roman"/>
          <w:b/>
          <w:sz w:val="24"/>
          <w:szCs w:val="24"/>
        </w:rPr>
        <w:t>APP – ANGADI</w:t>
      </w:r>
    </w:p>
    <w:p w14:paraId="495D2774" w14:textId="1AD11915" w:rsidR="00E06354" w:rsidRPr="00FA1525" w:rsidRDefault="00E06354" w:rsidP="009B7B9D">
      <w:pPr>
        <w:spacing w:before="1" w:line="360" w:lineRule="auto"/>
        <w:ind w:left="280"/>
        <w:jc w:val="both"/>
        <w:rPr>
          <w:rFonts w:ascii="Times New Roman" w:hAnsi="Times New Roman" w:cs="Times New Roman"/>
          <w:b/>
          <w:sz w:val="24"/>
          <w:szCs w:val="24"/>
        </w:rPr>
      </w:pPr>
      <w:r w:rsidRPr="00FA1525">
        <w:rPr>
          <w:rFonts w:ascii="Times New Roman" w:hAnsi="Times New Roman" w:cs="Times New Roman"/>
          <w:sz w:val="24"/>
          <w:szCs w:val="24"/>
        </w:rPr>
        <w:t xml:space="preserve">External Guide </w:t>
      </w:r>
      <w:proofErr w:type="gramStart"/>
      <w:r w:rsidRPr="00FA1525">
        <w:rPr>
          <w:rFonts w:ascii="Times New Roman" w:hAnsi="Times New Roman" w:cs="Times New Roman"/>
          <w:sz w:val="24"/>
          <w:szCs w:val="24"/>
        </w:rPr>
        <w:t>Name :</w:t>
      </w:r>
      <w:proofErr w:type="gramEnd"/>
      <w:r w:rsidRPr="00FA1525">
        <w:rPr>
          <w:rFonts w:ascii="Times New Roman" w:hAnsi="Times New Roman" w:cs="Times New Roman"/>
          <w:sz w:val="24"/>
          <w:szCs w:val="24"/>
        </w:rPr>
        <w:t xml:space="preserve"> </w:t>
      </w:r>
      <w:proofErr w:type="spellStart"/>
      <w:r w:rsidRPr="00FA1525">
        <w:rPr>
          <w:rFonts w:ascii="Times New Roman" w:hAnsi="Times New Roman" w:cs="Times New Roman"/>
          <w:b/>
          <w:sz w:val="24"/>
          <w:szCs w:val="24"/>
        </w:rPr>
        <w:t>Dr.</w:t>
      </w:r>
      <w:proofErr w:type="spellEnd"/>
      <w:r w:rsidRPr="00FA1525">
        <w:rPr>
          <w:rFonts w:ascii="Times New Roman" w:hAnsi="Times New Roman" w:cs="Times New Roman"/>
          <w:b/>
          <w:sz w:val="24"/>
          <w:szCs w:val="24"/>
        </w:rPr>
        <w:t xml:space="preserve"> P. Anand Kumar MCA, PhD.,</w:t>
      </w:r>
    </w:p>
    <w:p w14:paraId="15BF7405" w14:textId="460248FA" w:rsidR="00E06354" w:rsidRPr="00FA1525" w:rsidRDefault="00E06354" w:rsidP="009B7B9D">
      <w:pPr>
        <w:pStyle w:val="BodyText"/>
        <w:tabs>
          <w:tab w:val="left" w:pos="2505"/>
        </w:tabs>
        <w:spacing w:line="360" w:lineRule="auto"/>
        <w:ind w:left="2620" w:right="2647" w:hanging="2340"/>
        <w:rPr>
          <w:rFonts w:ascii="Times New Roman" w:hAnsi="Times New Roman" w:cs="Times New Roman"/>
        </w:rPr>
      </w:pPr>
      <w:r w:rsidRPr="00FA1525">
        <w:rPr>
          <w:rFonts w:ascii="Times New Roman" w:hAnsi="Times New Roman" w:cs="Times New Roman"/>
        </w:rPr>
        <w:t>Address</w:t>
      </w:r>
      <w:r w:rsidRPr="00FA1525">
        <w:rPr>
          <w:rFonts w:ascii="Times New Roman" w:hAnsi="Times New Roman" w:cs="Times New Roman"/>
        </w:rPr>
        <w:tab/>
        <w:t xml:space="preserve">: II Floor, BKG Building, No. 86 Madurai road, Tiruchirappalli– 620 </w:t>
      </w:r>
      <w:r w:rsidR="00C82720">
        <w:rPr>
          <w:rFonts w:ascii="Times New Roman" w:hAnsi="Times New Roman" w:cs="Times New Roman"/>
          <w:spacing w:val="-4"/>
        </w:rPr>
        <w:t>008</w:t>
      </w:r>
    </w:p>
    <w:p w14:paraId="2C612890" w14:textId="62BBF8D1" w:rsidR="00E06354" w:rsidRPr="00FA1525" w:rsidRDefault="00E06354" w:rsidP="009B7B9D">
      <w:pPr>
        <w:pStyle w:val="BodyText"/>
        <w:tabs>
          <w:tab w:val="left" w:pos="2533"/>
        </w:tabs>
        <w:spacing w:before="1" w:line="360" w:lineRule="auto"/>
        <w:ind w:left="280"/>
        <w:rPr>
          <w:rFonts w:ascii="Times New Roman" w:hAnsi="Times New Roman" w:cs="Times New Roman"/>
          <w:color w:val="0462C1"/>
          <w:u w:val="single" w:color="0462C1"/>
        </w:rPr>
      </w:pPr>
      <w:r w:rsidRPr="00FA1525">
        <w:rPr>
          <w:rFonts w:ascii="Times New Roman" w:hAnsi="Times New Roman" w:cs="Times New Roman"/>
        </w:rPr>
        <w:t>Email</w:t>
      </w:r>
      <w:r w:rsidRPr="00FA1525">
        <w:rPr>
          <w:rFonts w:ascii="Times New Roman" w:hAnsi="Times New Roman" w:cs="Times New Roman"/>
        </w:rPr>
        <w:tab/>
        <w:t>:</w:t>
      </w:r>
      <w:r w:rsidRPr="00FA1525">
        <w:rPr>
          <w:rFonts w:ascii="Times New Roman" w:hAnsi="Times New Roman" w:cs="Times New Roman"/>
          <w:spacing w:val="-1"/>
        </w:rPr>
        <w:t xml:space="preserve"> </w:t>
      </w:r>
      <w:hyperlink r:id="rId10">
        <w:r w:rsidRPr="00FA1525">
          <w:rPr>
            <w:rFonts w:ascii="Times New Roman" w:hAnsi="Times New Roman" w:cs="Times New Roman"/>
            <w:color w:val="0462C1"/>
            <w:u w:val="single" w:color="0462C1"/>
          </w:rPr>
          <w:t>root.anand@gmail.com</w:t>
        </w:r>
      </w:hyperlink>
    </w:p>
    <w:p w14:paraId="6844AFEC" w14:textId="604560FC" w:rsidR="00E06354" w:rsidRPr="00FA1525" w:rsidRDefault="00E06354" w:rsidP="009B7B9D">
      <w:pPr>
        <w:pStyle w:val="BodyText"/>
        <w:tabs>
          <w:tab w:val="left" w:pos="2533"/>
        </w:tabs>
        <w:spacing w:before="1" w:line="360" w:lineRule="auto"/>
        <w:rPr>
          <w:rFonts w:ascii="Times New Roman" w:hAnsi="Times New Roman" w:cs="Times New Roman"/>
        </w:rPr>
      </w:pPr>
      <w:r w:rsidRPr="00FA1525">
        <w:rPr>
          <w:rFonts w:ascii="Times New Roman" w:hAnsi="Times New Roman" w:cs="Times New Roman"/>
          <w:color w:val="0462C1"/>
        </w:rPr>
        <w:t xml:space="preserve">    </w:t>
      </w:r>
      <w:r w:rsidRPr="00FA1525">
        <w:rPr>
          <w:rFonts w:ascii="Times New Roman" w:hAnsi="Times New Roman" w:cs="Times New Roman"/>
        </w:rPr>
        <w:t>Website</w:t>
      </w:r>
      <w:r w:rsidRPr="00FA1525">
        <w:rPr>
          <w:rFonts w:ascii="Times New Roman" w:hAnsi="Times New Roman" w:cs="Times New Roman"/>
        </w:rPr>
        <w:tab/>
        <w:t xml:space="preserve">: </w:t>
      </w:r>
      <w:hyperlink r:id="rId11" w:history="1">
        <w:r w:rsidRPr="00FA1525">
          <w:rPr>
            <w:rStyle w:val="Hyperlink"/>
            <w:rFonts w:ascii="Times New Roman" w:hAnsi="Times New Roman" w:cs="Times New Roman"/>
          </w:rPr>
          <w:t>www.appangadi.com</w:t>
        </w:r>
      </w:hyperlink>
      <w:r w:rsidRPr="00FA1525">
        <w:rPr>
          <w:rFonts w:ascii="Times New Roman" w:hAnsi="Times New Roman" w:cs="Times New Roman"/>
        </w:rPr>
        <w:t xml:space="preserve"> </w:t>
      </w:r>
    </w:p>
    <w:p w14:paraId="2E1DD9DC" w14:textId="77777777" w:rsidR="00E06354" w:rsidRPr="00FA1525" w:rsidRDefault="00E06354" w:rsidP="009B7B9D">
      <w:pPr>
        <w:pStyle w:val="Heading4"/>
        <w:spacing w:before="90" w:line="360" w:lineRule="auto"/>
        <w:jc w:val="both"/>
        <w:rPr>
          <w:rFonts w:ascii="Times New Roman" w:hAnsi="Times New Roman" w:cs="Times New Roman"/>
          <w:b/>
          <w:bCs/>
          <w:i w:val="0"/>
          <w:iCs w:val="0"/>
          <w:color w:val="auto"/>
          <w:sz w:val="24"/>
          <w:szCs w:val="24"/>
        </w:rPr>
      </w:pPr>
      <w:r w:rsidRPr="00FA1525">
        <w:rPr>
          <w:rFonts w:ascii="Times New Roman" w:hAnsi="Times New Roman" w:cs="Times New Roman"/>
          <w:b/>
          <w:bCs/>
          <w:i w:val="0"/>
          <w:iCs w:val="0"/>
          <w:color w:val="auto"/>
          <w:sz w:val="24"/>
          <w:szCs w:val="24"/>
        </w:rPr>
        <w:t>About Company</w:t>
      </w:r>
    </w:p>
    <w:p w14:paraId="6C9082FC" w14:textId="71BFC71F" w:rsidR="00E06354" w:rsidRDefault="00E06354" w:rsidP="009B7B9D">
      <w:pPr>
        <w:pStyle w:val="BodyText"/>
        <w:spacing w:before="5" w:line="360" w:lineRule="auto"/>
        <w:rPr>
          <w:rFonts w:ascii="Times New Roman" w:hAnsi="Times New Roman" w:cs="Times New Roman"/>
          <w:b/>
        </w:rPr>
      </w:pPr>
      <w:r w:rsidRPr="00FA1525">
        <w:rPr>
          <w:rFonts w:ascii="Times New Roman" w:hAnsi="Times New Roman" w:cs="Times New Roman"/>
          <w:noProof/>
        </w:rPr>
        <w:drawing>
          <wp:anchor distT="0" distB="0" distL="0" distR="0" simplePos="0" relativeHeight="251659264" behindDoc="0" locked="0" layoutInCell="1" allowOverlap="1" wp14:anchorId="241BC416" wp14:editId="583E400E">
            <wp:simplePos x="0" y="0"/>
            <wp:positionH relativeFrom="page">
              <wp:posOffset>2619755</wp:posOffset>
            </wp:positionH>
            <wp:positionV relativeFrom="paragraph">
              <wp:posOffset>188819</wp:posOffset>
            </wp:positionV>
            <wp:extent cx="2463253" cy="928115"/>
            <wp:effectExtent l="0" t="0" r="0" b="0"/>
            <wp:wrapTopAndBottom/>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2463253" cy="928115"/>
                    </a:xfrm>
                    <a:prstGeom prst="rect">
                      <a:avLst/>
                    </a:prstGeom>
                  </pic:spPr>
                </pic:pic>
              </a:graphicData>
            </a:graphic>
          </wp:anchor>
        </w:drawing>
      </w:r>
    </w:p>
    <w:p w14:paraId="6546DD81" w14:textId="77777777" w:rsidR="00C82720" w:rsidRPr="00FA1525" w:rsidRDefault="00C82720" w:rsidP="009B7B9D">
      <w:pPr>
        <w:pStyle w:val="BodyText"/>
        <w:spacing w:before="5" w:line="360" w:lineRule="auto"/>
        <w:rPr>
          <w:rFonts w:ascii="Times New Roman" w:hAnsi="Times New Roman" w:cs="Times New Roman"/>
          <w:b/>
        </w:rPr>
      </w:pPr>
    </w:p>
    <w:p w14:paraId="7EFDF1D5" w14:textId="77777777" w:rsidR="00E06354" w:rsidRPr="00FA1525" w:rsidRDefault="00E06354" w:rsidP="009B7B9D">
      <w:pPr>
        <w:pStyle w:val="BodyText"/>
        <w:spacing w:line="360" w:lineRule="auto"/>
        <w:ind w:left="280" w:right="738" w:firstLine="719"/>
        <w:rPr>
          <w:rFonts w:ascii="Times New Roman" w:hAnsi="Times New Roman" w:cs="Times New Roman"/>
        </w:rPr>
      </w:pPr>
      <w:r w:rsidRPr="00FA1525">
        <w:rPr>
          <w:rFonts w:ascii="Times New Roman" w:hAnsi="Times New Roman" w:cs="Times New Roman"/>
        </w:rPr>
        <w:t xml:space="preserve">App – </w:t>
      </w:r>
      <w:proofErr w:type="spellStart"/>
      <w:r w:rsidRPr="00FA1525">
        <w:rPr>
          <w:rFonts w:ascii="Times New Roman" w:hAnsi="Times New Roman" w:cs="Times New Roman"/>
        </w:rPr>
        <w:t>Angadi</w:t>
      </w:r>
      <w:proofErr w:type="spellEnd"/>
      <w:r w:rsidRPr="00FA1525">
        <w:rPr>
          <w:rFonts w:ascii="Times New Roman" w:hAnsi="Times New Roman" w:cs="Times New Roman"/>
        </w:rPr>
        <w:t xml:space="preserve"> is a startup established in December 2009 as a private company to develop</w:t>
      </w:r>
      <w:r w:rsidRPr="00FA1525">
        <w:rPr>
          <w:rFonts w:ascii="Times New Roman" w:hAnsi="Times New Roman" w:cs="Times New Roman"/>
          <w:spacing w:val="-7"/>
        </w:rPr>
        <w:t xml:space="preserve"> </w:t>
      </w:r>
      <w:r w:rsidRPr="00FA1525">
        <w:rPr>
          <w:rFonts w:ascii="Times New Roman" w:hAnsi="Times New Roman" w:cs="Times New Roman"/>
        </w:rPr>
        <w:t>User</w:t>
      </w:r>
      <w:r w:rsidRPr="00FA1525">
        <w:rPr>
          <w:rFonts w:ascii="Times New Roman" w:hAnsi="Times New Roman" w:cs="Times New Roman"/>
          <w:spacing w:val="-7"/>
        </w:rPr>
        <w:t xml:space="preserve"> </w:t>
      </w:r>
      <w:r w:rsidRPr="00FA1525">
        <w:rPr>
          <w:rFonts w:ascii="Times New Roman" w:hAnsi="Times New Roman" w:cs="Times New Roman"/>
        </w:rPr>
        <w:t>Centered</w:t>
      </w:r>
      <w:r w:rsidRPr="00FA1525">
        <w:rPr>
          <w:rFonts w:ascii="Times New Roman" w:hAnsi="Times New Roman" w:cs="Times New Roman"/>
          <w:spacing w:val="-6"/>
        </w:rPr>
        <w:t xml:space="preserve"> </w:t>
      </w:r>
      <w:r w:rsidRPr="00FA1525">
        <w:rPr>
          <w:rFonts w:ascii="Times New Roman" w:hAnsi="Times New Roman" w:cs="Times New Roman"/>
        </w:rPr>
        <w:t>Applications.</w:t>
      </w:r>
      <w:r w:rsidRPr="00FA1525">
        <w:rPr>
          <w:rFonts w:ascii="Times New Roman" w:hAnsi="Times New Roman" w:cs="Times New Roman"/>
          <w:spacing w:val="-4"/>
        </w:rPr>
        <w:t xml:space="preserve"> </w:t>
      </w:r>
      <w:r w:rsidRPr="00FA1525">
        <w:rPr>
          <w:rFonts w:ascii="Times New Roman" w:hAnsi="Times New Roman" w:cs="Times New Roman"/>
          <w:spacing w:val="-3"/>
        </w:rPr>
        <w:t>It</w:t>
      </w:r>
      <w:r w:rsidRPr="00FA1525">
        <w:rPr>
          <w:rFonts w:ascii="Times New Roman" w:hAnsi="Times New Roman" w:cs="Times New Roman"/>
          <w:spacing w:val="-7"/>
        </w:rPr>
        <w:t xml:space="preserve"> </w:t>
      </w:r>
      <w:r w:rsidRPr="00FA1525">
        <w:rPr>
          <w:rFonts w:ascii="Times New Roman" w:hAnsi="Times New Roman" w:cs="Times New Roman"/>
        </w:rPr>
        <w:t>aims</w:t>
      </w:r>
      <w:r w:rsidRPr="00FA1525">
        <w:rPr>
          <w:rFonts w:ascii="Times New Roman" w:hAnsi="Times New Roman" w:cs="Times New Roman"/>
          <w:spacing w:val="-6"/>
        </w:rPr>
        <w:t xml:space="preserve"> </w:t>
      </w:r>
      <w:r w:rsidRPr="00FA1525">
        <w:rPr>
          <w:rFonts w:ascii="Times New Roman" w:hAnsi="Times New Roman" w:cs="Times New Roman"/>
        </w:rPr>
        <w:t>at</w:t>
      </w:r>
      <w:r w:rsidRPr="00FA1525">
        <w:rPr>
          <w:rFonts w:ascii="Times New Roman" w:hAnsi="Times New Roman" w:cs="Times New Roman"/>
          <w:spacing w:val="-6"/>
        </w:rPr>
        <w:t xml:space="preserve"> </w:t>
      </w:r>
      <w:r w:rsidRPr="00FA1525">
        <w:rPr>
          <w:rFonts w:ascii="Times New Roman" w:hAnsi="Times New Roman" w:cs="Times New Roman"/>
        </w:rPr>
        <w:t>delivering</w:t>
      </w:r>
      <w:r w:rsidRPr="00FA1525">
        <w:rPr>
          <w:rFonts w:ascii="Times New Roman" w:hAnsi="Times New Roman" w:cs="Times New Roman"/>
          <w:spacing w:val="-6"/>
        </w:rPr>
        <w:t xml:space="preserve"> </w:t>
      </w:r>
      <w:r w:rsidRPr="00FA1525">
        <w:rPr>
          <w:rFonts w:ascii="Times New Roman" w:hAnsi="Times New Roman" w:cs="Times New Roman"/>
        </w:rPr>
        <w:t>applications</w:t>
      </w:r>
      <w:r w:rsidRPr="00FA1525">
        <w:rPr>
          <w:rFonts w:ascii="Times New Roman" w:hAnsi="Times New Roman" w:cs="Times New Roman"/>
          <w:spacing w:val="-6"/>
        </w:rPr>
        <w:t xml:space="preserve"> </w:t>
      </w:r>
      <w:r w:rsidRPr="00FA1525">
        <w:rPr>
          <w:rFonts w:ascii="Times New Roman" w:hAnsi="Times New Roman" w:cs="Times New Roman"/>
        </w:rPr>
        <w:t>on</w:t>
      </w:r>
      <w:r w:rsidRPr="00FA1525">
        <w:rPr>
          <w:rFonts w:ascii="Times New Roman" w:hAnsi="Times New Roman" w:cs="Times New Roman"/>
          <w:spacing w:val="-7"/>
        </w:rPr>
        <w:t xml:space="preserve"> </w:t>
      </w:r>
      <w:r w:rsidRPr="00FA1525">
        <w:rPr>
          <w:rFonts w:ascii="Times New Roman" w:hAnsi="Times New Roman" w:cs="Times New Roman"/>
        </w:rPr>
        <w:t>all</w:t>
      </w:r>
      <w:r w:rsidRPr="00FA1525">
        <w:rPr>
          <w:rFonts w:ascii="Times New Roman" w:hAnsi="Times New Roman" w:cs="Times New Roman"/>
          <w:spacing w:val="-6"/>
        </w:rPr>
        <w:t xml:space="preserve"> </w:t>
      </w:r>
      <w:r w:rsidRPr="00FA1525">
        <w:rPr>
          <w:rFonts w:ascii="Times New Roman" w:hAnsi="Times New Roman" w:cs="Times New Roman"/>
        </w:rPr>
        <w:t>platforms</w:t>
      </w:r>
      <w:r w:rsidRPr="00FA1525">
        <w:rPr>
          <w:rFonts w:ascii="Times New Roman" w:hAnsi="Times New Roman" w:cs="Times New Roman"/>
          <w:spacing w:val="-6"/>
        </w:rPr>
        <w:t xml:space="preserve"> </w:t>
      </w:r>
      <w:r w:rsidRPr="00FA1525">
        <w:rPr>
          <w:rFonts w:ascii="Times New Roman" w:hAnsi="Times New Roman" w:cs="Times New Roman"/>
        </w:rPr>
        <w:t>such</w:t>
      </w:r>
      <w:r w:rsidRPr="00FA1525">
        <w:rPr>
          <w:rFonts w:ascii="Times New Roman" w:hAnsi="Times New Roman" w:cs="Times New Roman"/>
          <w:spacing w:val="-6"/>
        </w:rPr>
        <w:t xml:space="preserve"> </w:t>
      </w:r>
      <w:r w:rsidRPr="00FA1525">
        <w:rPr>
          <w:rFonts w:ascii="Times New Roman" w:hAnsi="Times New Roman" w:cs="Times New Roman"/>
        </w:rPr>
        <w:t>as iOS,</w:t>
      </w:r>
      <w:r w:rsidRPr="00FA1525">
        <w:rPr>
          <w:rFonts w:ascii="Times New Roman" w:hAnsi="Times New Roman" w:cs="Times New Roman"/>
          <w:spacing w:val="-11"/>
        </w:rPr>
        <w:t xml:space="preserve"> </w:t>
      </w:r>
      <w:r w:rsidRPr="00FA1525">
        <w:rPr>
          <w:rFonts w:ascii="Times New Roman" w:hAnsi="Times New Roman" w:cs="Times New Roman"/>
        </w:rPr>
        <w:t>Android</w:t>
      </w:r>
      <w:r w:rsidRPr="00FA1525">
        <w:rPr>
          <w:rFonts w:ascii="Times New Roman" w:hAnsi="Times New Roman" w:cs="Times New Roman"/>
          <w:spacing w:val="-11"/>
        </w:rPr>
        <w:t xml:space="preserve"> </w:t>
      </w:r>
      <w:r w:rsidRPr="00FA1525">
        <w:rPr>
          <w:rFonts w:ascii="Times New Roman" w:hAnsi="Times New Roman" w:cs="Times New Roman"/>
        </w:rPr>
        <w:t>and</w:t>
      </w:r>
      <w:r w:rsidRPr="00FA1525">
        <w:rPr>
          <w:rFonts w:ascii="Times New Roman" w:hAnsi="Times New Roman" w:cs="Times New Roman"/>
          <w:spacing w:val="-11"/>
        </w:rPr>
        <w:t xml:space="preserve"> </w:t>
      </w:r>
      <w:r w:rsidRPr="00FA1525">
        <w:rPr>
          <w:rFonts w:ascii="Times New Roman" w:hAnsi="Times New Roman" w:cs="Times New Roman"/>
        </w:rPr>
        <w:t>Windows</w:t>
      </w:r>
      <w:r w:rsidRPr="00FA1525">
        <w:rPr>
          <w:rFonts w:ascii="Times New Roman" w:hAnsi="Times New Roman" w:cs="Times New Roman"/>
          <w:spacing w:val="-11"/>
        </w:rPr>
        <w:t xml:space="preserve"> </w:t>
      </w:r>
      <w:r w:rsidRPr="00FA1525">
        <w:rPr>
          <w:rFonts w:ascii="Times New Roman" w:hAnsi="Times New Roman" w:cs="Times New Roman"/>
        </w:rPr>
        <w:t>at</w:t>
      </w:r>
      <w:r w:rsidRPr="00FA1525">
        <w:rPr>
          <w:rFonts w:ascii="Times New Roman" w:hAnsi="Times New Roman" w:cs="Times New Roman"/>
          <w:spacing w:val="-11"/>
        </w:rPr>
        <w:t xml:space="preserve"> </w:t>
      </w:r>
      <w:r w:rsidRPr="00FA1525">
        <w:rPr>
          <w:rFonts w:ascii="Times New Roman" w:hAnsi="Times New Roman" w:cs="Times New Roman"/>
        </w:rPr>
        <w:t>time</w:t>
      </w:r>
      <w:r w:rsidRPr="00FA1525">
        <w:rPr>
          <w:rFonts w:ascii="Times New Roman" w:hAnsi="Times New Roman" w:cs="Times New Roman"/>
          <w:spacing w:val="-12"/>
        </w:rPr>
        <w:t xml:space="preserve"> </w:t>
      </w:r>
      <w:r w:rsidRPr="00FA1525">
        <w:rPr>
          <w:rFonts w:ascii="Times New Roman" w:hAnsi="Times New Roman" w:cs="Times New Roman"/>
        </w:rPr>
        <w:t>with</w:t>
      </w:r>
      <w:r w:rsidRPr="00FA1525">
        <w:rPr>
          <w:rFonts w:ascii="Times New Roman" w:hAnsi="Times New Roman" w:cs="Times New Roman"/>
          <w:spacing w:val="-11"/>
        </w:rPr>
        <w:t xml:space="preserve"> </w:t>
      </w:r>
      <w:r w:rsidRPr="00FA1525">
        <w:rPr>
          <w:rFonts w:ascii="Times New Roman" w:hAnsi="Times New Roman" w:cs="Times New Roman"/>
        </w:rPr>
        <w:t>full</w:t>
      </w:r>
      <w:r w:rsidRPr="00FA1525">
        <w:rPr>
          <w:rFonts w:ascii="Times New Roman" w:hAnsi="Times New Roman" w:cs="Times New Roman"/>
          <w:spacing w:val="-11"/>
        </w:rPr>
        <w:t xml:space="preserve"> </w:t>
      </w:r>
      <w:r w:rsidRPr="00FA1525">
        <w:rPr>
          <w:rFonts w:ascii="Times New Roman" w:hAnsi="Times New Roman" w:cs="Times New Roman"/>
        </w:rPr>
        <w:t>support</w:t>
      </w:r>
      <w:r w:rsidRPr="00FA1525">
        <w:rPr>
          <w:rFonts w:ascii="Times New Roman" w:hAnsi="Times New Roman" w:cs="Times New Roman"/>
          <w:spacing w:val="-11"/>
        </w:rPr>
        <w:t xml:space="preserve"> </w:t>
      </w:r>
      <w:r w:rsidRPr="00FA1525">
        <w:rPr>
          <w:rFonts w:ascii="Times New Roman" w:hAnsi="Times New Roman" w:cs="Times New Roman"/>
        </w:rPr>
        <w:t>and</w:t>
      </w:r>
      <w:r w:rsidRPr="00FA1525">
        <w:rPr>
          <w:rFonts w:ascii="Times New Roman" w:hAnsi="Times New Roman" w:cs="Times New Roman"/>
          <w:spacing w:val="-11"/>
        </w:rPr>
        <w:t xml:space="preserve"> </w:t>
      </w:r>
      <w:r w:rsidRPr="00FA1525">
        <w:rPr>
          <w:rFonts w:ascii="Times New Roman" w:hAnsi="Times New Roman" w:cs="Times New Roman"/>
        </w:rPr>
        <w:t>unlimited</w:t>
      </w:r>
      <w:r w:rsidRPr="00FA1525">
        <w:rPr>
          <w:rFonts w:ascii="Times New Roman" w:hAnsi="Times New Roman" w:cs="Times New Roman"/>
          <w:spacing w:val="-12"/>
        </w:rPr>
        <w:t xml:space="preserve"> </w:t>
      </w:r>
      <w:r w:rsidRPr="00FA1525">
        <w:rPr>
          <w:rFonts w:ascii="Times New Roman" w:hAnsi="Times New Roman" w:cs="Times New Roman"/>
        </w:rPr>
        <w:t>revisions.</w:t>
      </w:r>
      <w:r w:rsidRPr="00FA1525">
        <w:rPr>
          <w:rFonts w:ascii="Times New Roman" w:hAnsi="Times New Roman" w:cs="Times New Roman"/>
          <w:spacing w:val="-8"/>
        </w:rPr>
        <w:t xml:space="preserve"> </w:t>
      </w:r>
      <w:r w:rsidRPr="00FA1525">
        <w:rPr>
          <w:rFonts w:ascii="Times New Roman" w:hAnsi="Times New Roman" w:cs="Times New Roman"/>
        </w:rPr>
        <w:t>At</w:t>
      </w:r>
      <w:r w:rsidRPr="00FA1525">
        <w:rPr>
          <w:rFonts w:ascii="Times New Roman" w:hAnsi="Times New Roman" w:cs="Times New Roman"/>
          <w:spacing w:val="-10"/>
        </w:rPr>
        <w:t xml:space="preserve"> </w:t>
      </w:r>
      <w:r w:rsidRPr="00FA1525">
        <w:rPr>
          <w:rFonts w:ascii="Times New Roman" w:hAnsi="Times New Roman" w:cs="Times New Roman"/>
        </w:rPr>
        <w:t>App</w:t>
      </w:r>
      <w:r w:rsidRPr="00FA1525">
        <w:rPr>
          <w:rFonts w:ascii="Times New Roman" w:hAnsi="Times New Roman" w:cs="Times New Roman"/>
          <w:spacing w:val="-11"/>
        </w:rPr>
        <w:t xml:space="preserve"> </w:t>
      </w:r>
      <w:r w:rsidRPr="00FA1525">
        <w:rPr>
          <w:rFonts w:ascii="Times New Roman" w:hAnsi="Times New Roman" w:cs="Times New Roman"/>
        </w:rPr>
        <w:t>-</w:t>
      </w:r>
      <w:r w:rsidRPr="00FA1525">
        <w:rPr>
          <w:rFonts w:ascii="Times New Roman" w:hAnsi="Times New Roman" w:cs="Times New Roman"/>
          <w:spacing w:val="-12"/>
        </w:rPr>
        <w:t xml:space="preserve"> </w:t>
      </w:r>
      <w:proofErr w:type="spellStart"/>
      <w:r w:rsidRPr="00FA1525">
        <w:rPr>
          <w:rFonts w:ascii="Times New Roman" w:hAnsi="Times New Roman" w:cs="Times New Roman"/>
        </w:rPr>
        <w:t>Angadi</w:t>
      </w:r>
      <w:proofErr w:type="spellEnd"/>
      <w:r w:rsidRPr="00FA1525">
        <w:rPr>
          <w:rFonts w:ascii="Times New Roman" w:hAnsi="Times New Roman" w:cs="Times New Roman"/>
        </w:rPr>
        <w:t>, we combine business and technical knowledge based on the requirements of the client and ensure maximum Customer</w:t>
      </w:r>
      <w:r w:rsidRPr="00FA1525">
        <w:rPr>
          <w:rFonts w:ascii="Times New Roman" w:hAnsi="Times New Roman" w:cs="Times New Roman"/>
          <w:spacing w:val="-5"/>
        </w:rPr>
        <w:t xml:space="preserve"> </w:t>
      </w:r>
      <w:r w:rsidRPr="00FA1525">
        <w:rPr>
          <w:rFonts w:ascii="Times New Roman" w:hAnsi="Times New Roman" w:cs="Times New Roman"/>
        </w:rPr>
        <w:t>Satisfaction.</w:t>
      </w:r>
    </w:p>
    <w:p w14:paraId="53A8476C" w14:textId="748FE795" w:rsidR="00C82720" w:rsidRDefault="00E06354" w:rsidP="009B7B9D">
      <w:pPr>
        <w:pStyle w:val="BodyText"/>
        <w:spacing w:before="160" w:line="360" w:lineRule="auto"/>
        <w:ind w:left="280" w:right="739" w:firstLine="719"/>
        <w:rPr>
          <w:rFonts w:ascii="Times New Roman" w:hAnsi="Times New Roman" w:cs="Times New Roman"/>
        </w:rPr>
      </w:pPr>
      <w:r w:rsidRPr="00FA1525">
        <w:rPr>
          <w:rFonts w:ascii="Times New Roman" w:hAnsi="Times New Roman" w:cs="Times New Roman"/>
        </w:rPr>
        <w:t xml:space="preserve">Our main aim is to provide a </w:t>
      </w:r>
      <w:proofErr w:type="gramStart"/>
      <w:r w:rsidRPr="00FA1525">
        <w:rPr>
          <w:rFonts w:ascii="Times New Roman" w:hAnsi="Times New Roman" w:cs="Times New Roman"/>
        </w:rPr>
        <w:t>high quality</w:t>
      </w:r>
      <w:proofErr w:type="gramEnd"/>
      <w:r w:rsidRPr="00FA1525">
        <w:rPr>
          <w:rFonts w:ascii="Times New Roman" w:hAnsi="Times New Roman" w:cs="Times New Roman"/>
        </w:rPr>
        <w:t xml:space="preserve"> application that complies to the given specification and deliver it within the stipulated time frame. We also support development lifecycle by providing functional and technical requirements through coding and testing. We are ready to deploy our extensive resources to meet customer’s challenges. It also acts as a great learning platform for students who joins here as an intern to have a real time experience on a working environment.</w:t>
      </w:r>
    </w:p>
    <w:p w14:paraId="4FB43C55" w14:textId="507B76CC" w:rsidR="009B7B9D" w:rsidRDefault="009B7B9D" w:rsidP="00026162">
      <w:pPr>
        <w:pStyle w:val="BodyText"/>
        <w:spacing w:before="160" w:line="360" w:lineRule="auto"/>
        <w:ind w:left="280" w:right="739" w:firstLine="719"/>
        <w:rPr>
          <w:rFonts w:ascii="Times New Roman" w:hAnsi="Times New Roman" w:cs="Times New Roman"/>
        </w:rPr>
      </w:pPr>
    </w:p>
    <w:p w14:paraId="2B895BDC" w14:textId="4F95C20A" w:rsidR="009B7B9D" w:rsidRDefault="009B7B9D" w:rsidP="00026162">
      <w:pPr>
        <w:pStyle w:val="BodyText"/>
        <w:spacing w:before="160" w:line="360" w:lineRule="auto"/>
        <w:ind w:left="280" w:right="739" w:firstLine="719"/>
        <w:rPr>
          <w:rFonts w:ascii="Times New Roman" w:hAnsi="Times New Roman" w:cs="Times New Roman"/>
        </w:rPr>
      </w:pPr>
    </w:p>
    <w:p w14:paraId="3F41DF89" w14:textId="5D2965CE" w:rsidR="009B7B9D" w:rsidRDefault="009B7B9D" w:rsidP="00026162">
      <w:pPr>
        <w:pStyle w:val="BodyText"/>
        <w:spacing w:before="160" w:line="360" w:lineRule="auto"/>
        <w:ind w:left="280" w:right="739" w:firstLine="719"/>
        <w:rPr>
          <w:rFonts w:ascii="Times New Roman" w:hAnsi="Times New Roman" w:cs="Times New Roman"/>
        </w:rPr>
      </w:pPr>
    </w:p>
    <w:p w14:paraId="18338447" w14:textId="77777777" w:rsidR="009B7B9D" w:rsidRPr="00FA1525" w:rsidRDefault="009B7B9D" w:rsidP="00026162">
      <w:pPr>
        <w:pStyle w:val="BodyText"/>
        <w:spacing w:before="160" w:line="360" w:lineRule="auto"/>
        <w:ind w:left="280" w:right="739" w:firstLine="719"/>
        <w:rPr>
          <w:rFonts w:ascii="Times New Roman" w:hAnsi="Times New Roman" w:cs="Times New Roman"/>
        </w:rPr>
      </w:pPr>
    </w:p>
    <w:p w14:paraId="78F3CDB8" w14:textId="77777777" w:rsidR="009B7B9D" w:rsidRDefault="009B7B9D" w:rsidP="00026162">
      <w:pPr>
        <w:spacing w:line="360" w:lineRule="auto"/>
        <w:jc w:val="right"/>
        <w:rPr>
          <w:rFonts w:ascii="Times New Roman" w:hAnsi="Times New Roman" w:cs="Times New Roman"/>
          <w:b/>
          <w:bCs/>
          <w:sz w:val="24"/>
          <w:szCs w:val="24"/>
          <w:lang w:val="en-US"/>
        </w:rPr>
      </w:pPr>
    </w:p>
    <w:p w14:paraId="5C6ED8B2" w14:textId="3C648FF7" w:rsidR="008F0EBE" w:rsidRPr="00FA1525" w:rsidRDefault="008F0EBE" w:rsidP="00026162">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2</w:t>
      </w:r>
    </w:p>
    <w:p w14:paraId="269FB315" w14:textId="087914BE" w:rsidR="008F0EBE" w:rsidRPr="00FA1525" w:rsidRDefault="008F0EBE" w:rsidP="009B7B9D">
      <w:pPr>
        <w:pStyle w:val="Heading1"/>
        <w:spacing w:line="48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 xml:space="preserve">PROBLEM </w:t>
      </w:r>
      <w:r w:rsidR="000E07A8">
        <w:rPr>
          <w:rFonts w:ascii="Times New Roman" w:hAnsi="Times New Roman" w:cs="Times New Roman"/>
          <w:b/>
          <w:bCs/>
          <w:color w:val="auto"/>
          <w:sz w:val="24"/>
          <w:szCs w:val="24"/>
          <w:lang w:val="en-US"/>
        </w:rPr>
        <w:t xml:space="preserve">DEFINITION AND </w:t>
      </w:r>
      <w:r w:rsidRPr="00FA1525">
        <w:rPr>
          <w:rFonts w:ascii="Times New Roman" w:hAnsi="Times New Roman" w:cs="Times New Roman"/>
          <w:b/>
          <w:bCs/>
          <w:color w:val="auto"/>
          <w:sz w:val="24"/>
          <w:szCs w:val="24"/>
          <w:lang w:val="en-US"/>
        </w:rPr>
        <w:t>DESCRIPTION</w:t>
      </w:r>
    </w:p>
    <w:p w14:paraId="2174A159" w14:textId="281D6736" w:rsidR="00393FF5" w:rsidRPr="00FA1525" w:rsidRDefault="008F0EBE" w:rsidP="000E07A8">
      <w:pPr>
        <w:spacing w:line="360" w:lineRule="auto"/>
        <w:ind w:firstLine="567"/>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he </w:t>
      </w:r>
      <w:r w:rsidR="004063E2" w:rsidRPr="00FA1525">
        <w:rPr>
          <w:rFonts w:ascii="Times New Roman" w:hAnsi="Times New Roman" w:cs="Times New Roman"/>
          <w:sz w:val="24"/>
          <w:szCs w:val="24"/>
          <w:lang w:val="en-US"/>
        </w:rPr>
        <w:t>“</w:t>
      </w:r>
      <w:r w:rsidR="004063E2" w:rsidRPr="00FA1525">
        <w:rPr>
          <w:rFonts w:ascii="Times New Roman" w:hAnsi="Times New Roman" w:cs="Times New Roman"/>
          <w:b/>
          <w:bCs/>
          <w:sz w:val="24"/>
          <w:szCs w:val="24"/>
          <w:lang w:val="en-US"/>
        </w:rPr>
        <w:t xml:space="preserve">Real Time Test Monitoring” </w:t>
      </w:r>
      <w:r w:rsidR="004063E2" w:rsidRPr="00FA1525">
        <w:rPr>
          <w:rFonts w:ascii="Times New Roman" w:hAnsi="Times New Roman" w:cs="Times New Roman"/>
          <w:sz w:val="24"/>
          <w:szCs w:val="24"/>
          <w:lang w:val="en-US"/>
        </w:rPr>
        <w:t xml:space="preserve">is </w:t>
      </w:r>
      <w:r w:rsidR="00393FF5" w:rsidRPr="00FA1525">
        <w:rPr>
          <w:rFonts w:ascii="Times New Roman" w:hAnsi="Times New Roman" w:cs="Times New Roman"/>
          <w:sz w:val="24"/>
          <w:szCs w:val="24"/>
          <w:lang w:val="en-US"/>
        </w:rPr>
        <w:t>a</w:t>
      </w:r>
      <w:r w:rsidR="004063E2" w:rsidRPr="00FA1525">
        <w:rPr>
          <w:rFonts w:ascii="Times New Roman" w:hAnsi="Times New Roman" w:cs="Times New Roman"/>
          <w:sz w:val="24"/>
          <w:szCs w:val="24"/>
          <w:lang w:val="en-US"/>
        </w:rPr>
        <w:t xml:space="preserve"> Test Monitoring </w:t>
      </w:r>
      <w:r w:rsidR="0081323E" w:rsidRPr="00FA1525">
        <w:rPr>
          <w:rFonts w:ascii="Times New Roman" w:hAnsi="Times New Roman" w:cs="Times New Roman"/>
          <w:sz w:val="24"/>
          <w:szCs w:val="24"/>
          <w:lang w:val="en-US"/>
        </w:rPr>
        <w:t>S</w:t>
      </w:r>
      <w:r w:rsidR="004063E2" w:rsidRPr="00FA1525">
        <w:rPr>
          <w:rFonts w:ascii="Times New Roman" w:hAnsi="Times New Roman" w:cs="Times New Roman"/>
          <w:sz w:val="24"/>
          <w:szCs w:val="24"/>
          <w:lang w:val="en-US"/>
        </w:rPr>
        <w:t xml:space="preserve">ystem </w:t>
      </w:r>
      <w:r w:rsidR="0081323E" w:rsidRPr="00FA1525">
        <w:rPr>
          <w:rFonts w:ascii="Times New Roman" w:hAnsi="Times New Roman" w:cs="Times New Roman"/>
          <w:sz w:val="24"/>
          <w:szCs w:val="24"/>
          <w:lang w:val="en-US"/>
        </w:rPr>
        <w:t>for</w:t>
      </w:r>
      <w:r w:rsidR="004063E2" w:rsidRPr="00FA1525">
        <w:rPr>
          <w:rFonts w:ascii="Times New Roman" w:hAnsi="Times New Roman" w:cs="Times New Roman"/>
          <w:sz w:val="24"/>
          <w:szCs w:val="24"/>
          <w:lang w:val="en-US"/>
        </w:rPr>
        <w:t xml:space="preserve"> Students. If Any Batch ha</w:t>
      </w:r>
      <w:r w:rsidR="0081323E" w:rsidRPr="00FA1525">
        <w:rPr>
          <w:rFonts w:ascii="Times New Roman" w:hAnsi="Times New Roman" w:cs="Times New Roman"/>
          <w:sz w:val="24"/>
          <w:szCs w:val="24"/>
          <w:lang w:val="en-US"/>
        </w:rPr>
        <w:t>s</w:t>
      </w:r>
      <w:r w:rsidR="004063E2" w:rsidRPr="00FA1525">
        <w:rPr>
          <w:rFonts w:ascii="Times New Roman" w:hAnsi="Times New Roman" w:cs="Times New Roman"/>
          <w:sz w:val="24"/>
          <w:szCs w:val="24"/>
          <w:lang w:val="en-US"/>
        </w:rPr>
        <w:t xml:space="preserve"> Exam it shows the Upcoming Schedule. If any batch writ</w:t>
      </w:r>
      <w:r w:rsidR="00393FF5" w:rsidRPr="00FA1525">
        <w:rPr>
          <w:rFonts w:ascii="Times New Roman" w:hAnsi="Times New Roman" w:cs="Times New Roman"/>
          <w:sz w:val="24"/>
          <w:szCs w:val="24"/>
          <w:lang w:val="en-US"/>
        </w:rPr>
        <w:t>e</w:t>
      </w:r>
      <w:r w:rsidR="0081323E" w:rsidRPr="00FA1525">
        <w:rPr>
          <w:rFonts w:ascii="Times New Roman" w:hAnsi="Times New Roman" w:cs="Times New Roman"/>
          <w:sz w:val="24"/>
          <w:szCs w:val="24"/>
          <w:lang w:val="en-US"/>
        </w:rPr>
        <w:t>s</w:t>
      </w:r>
      <w:r w:rsidR="00393FF5" w:rsidRPr="00FA1525">
        <w:rPr>
          <w:rFonts w:ascii="Times New Roman" w:hAnsi="Times New Roman" w:cs="Times New Roman"/>
          <w:sz w:val="24"/>
          <w:szCs w:val="24"/>
          <w:lang w:val="en-US"/>
        </w:rPr>
        <w:t xml:space="preserve"> </w:t>
      </w:r>
      <w:r w:rsidR="0081323E" w:rsidRPr="00FA1525">
        <w:rPr>
          <w:rFonts w:ascii="Times New Roman" w:hAnsi="Times New Roman" w:cs="Times New Roman"/>
          <w:sz w:val="24"/>
          <w:szCs w:val="24"/>
          <w:lang w:val="en-US"/>
        </w:rPr>
        <w:t xml:space="preserve">a </w:t>
      </w:r>
      <w:r w:rsidR="00393FF5" w:rsidRPr="00FA1525">
        <w:rPr>
          <w:rFonts w:ascii="Times New Roman" w:hAnsi="Times New Roman" w:cs="Times New Roman"/>
          <w:sz w:val="24"/>
          <w:szCs w:val="24"/>
          <w:lang w:val="en-US"/>
        </w:rPr>
        <w:t xml:space="preserve">test it shows the details of batch how many students attend the test now, how many students completed and how many students are offline. It shows how many batches completed </w:t>
      </w:r>
      <w:r w:rsidR="0081323E" w:rsidRPr="00FA1525">
        <w:rPr>
          <w:rFonts w:ascii="Times New Roman" w:hAnsi="Times New Roman" w:cs="Times New Roman"/>
          <w:sz w:val="24"/>
          <w:szCs w:val="24"/>
          <w:lang w:val="en-US"/>
        </w:rPr>
        <w:t xml:space="preserve">the </w:t>
      </w:r>
      <w:r w:rsidR="00393FF5" w:rsidRPr="00FA1525">
        <w:rPr>
          <w:rFonts w:ascii="Times New Roman" w:hAnsi="Times New Roman" w:cs="Times New Roman"/>
          <w:sz w:val="24"/>
          <w:szCs w:val="24"/>
          <w:lang w:val="en-US"/>
        </w:rPr>
        <w:t xml:space="preserve">test. </w:t>
      </w:r>
    </w:p>
    <w:p w14:paraId="30F16673" w14:textId="5B63E74A" w:rsidR="00393FF5" w:rsidRPr="00FA1525" w:rsidRDefault="00393FF5" w:rsidP="000E07A8">
      <w:pPr>
        <w:spacing w:line="360" w:lineRule="auto"/>
        <w:ind w:firstLine="567"/>
        <w:jc w:val="both"/>
        <w:rPr>
          <w:rFonts w:ascii="Times New Roman" w:hAnsi="Times New Roman" w:cs="Times New Roman"/>
          <w:sz w:val="24"/>
          <w:szCs w:val="24"/>
        </w:rPr>
      </w:pPr>
      <w:r w:rsidRPr="00FA1525">
        <w:rPr>
          <w:rFonts w:ascii="Times New Roman" w:hAnsi="Times New Roman" w:cs="Times New Roman"/>
          <w:sz w:val="24"/>
          <w:szCs w:val="24"/>
        </w:rPr>
        <w:t>The modules of this project are categorized based on Management needs and the description modules are mentioned as follows:</w:t>
      </w:r>
    </w:p>
    <w:p w14:paraId="41871C51" w14:textId="65C2424D" w:rsidR="00393FF5" w:rsidRPr="00FA1525" w:rsidRDefault="00393FF5"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Real Time Test Monitoring Dashboard:</w:t>
      </w:r>
    </w:p>
    <w:p w14:paraId="68767E8E" w14:textId="71F836FC" w:rsidR="00393FF5" w:rsidRPr="00FA1525" w:rsidRDefault="00393FF5"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Real Time Test Monitoring Dashboard will visualize the following,</w:t>
      </w:r>
    </w:p>
    <w:p w14:paraId="5A626678" w14:textId="1F5E6DE2"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Upcoming</w:t>
      </w:r>
    </w:p>
    <w:p w14:paraId="04AA3F09" w14:textId="330E5AF1"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Today</w:t>
      </w:r>
    </w:p>
    <w:p w14:paraId="48C39F6D" w14:textId="0909D0E0" w:rsidR="00393FF5" w:rsidRPr="00FA1525" w:rsidRDefault="00393FF5" w:rsidP="000E07A8">
      <w:pPr>
        <w:pStyle w:val="ListParagraph"/>
        <w:numPr>
          <w:ilvl w:val="0"/>
          <w:numId w:val="4"/>
        </w:num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Completed</w:t>
      </w:r>
    </w:p>
    <w:p w14:paraId="589ED4D9" w14:textId="5AE7790A" w:rsidR="00393FF5" w:rsidRPr="00FA1525" w:rsidRDefault="00393FF5"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Upcoming:</w:t>
      </w:r>
    </w:p>
    <w:p w14:paraId="7D1B6E03" w14:textId="30E7D6CA" w:rsidR="00393FF5" w:rsidRPr="00FA1525" w:rsidRDefault="00393FF5" w:rsidP="000E07A8">
      <w:pPr>
        <w:spacing w:line="360" w:lineRule="auto"/>
        <w:jc w:val="both"/>
        <w:rPr>
          <w:rFonts w:ascii="Times New Roman" w:hAnsi="Times New Roman" w:cs="Times New Roman"/>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 xml:space="preserve">In Upcoming, it shows the upcoming tests of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 xml:space="preserve">batch. </w:t>
      </w:r>
      <w:r w:rsidR="00BA6A6D" w:rsidRPr="00FA1525">
        <w:rPr>
          <w:rFonts w:ascii="Times New Roman" w:hAnsi="Times New Roman" w:cs="Times New Roman"/>
          <w:sz w:val="24"/>
          <w:szCs w:val="24"/>
        </w:rPr>
        <w:t>It shows the test date, time and Start Type which is manual or auto</w:t>
      </w:r>
      <w:r w:rsidR="0081323E" w:rsidRPr="00FA1525">
        <w:rPr>
          <w:rFonts w:ascii="Times New Roman" w:hAnsi="Times New Roman" w:cs="Times New Roman"/>
          <w:sz w:val="24"/>
          <w:szCs w:val="24"/>
        </w:rPr>
        <w:t>-</w:t>
      </w:r>
      <w:r w:rsidR="00BA6A6D" w:rsidRPr="00FA1525">
        <w:rPr>
          <w:rFonts w:ascii="Times New Roman" w:hAnsi="Times New Roman" w:cs="Times New Roman"/>
          <w:sz w:val="24"/>
          <w:szCs w:val="24"/>
        </w:rPr>
        <w:t xml:space="preserve">launch. Here we can change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 xml:space="preserve">manual into auto or auto into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 xml:space="preserve">manual. If any test set into </w:t>
      </w:r>
      <w:proofErr w:type="spellStart"/>
      <w:r w:rsidR="00BA6A6D" w:rsidRPr="00FA1525">
        <w:rPr>
          <w:rFonts w:ascii="Times New Roman" w:hAnsi="Times New Roman" w:cs="Times New Roman"/>
          <w:sz w:val="24"/>
          <w:szCs w:val="24"/>
        </w:rPr>
        <w:t>autostart</w:t>
      </w:r>
      <w:proofErr w:type="spellEnd"/>
      <w:r w:rsidR="00BA6A6D" w:rsidRPr="00FA1525">
        <w:rPr>
          <w:rFonts w:ascii="Times New Roman" w:hAnsi="Times New Roman" w:cs="Times New Roman"/>
          <w:sz w:val="24"/>
          <w:szCs w:val="24"/>
        </w:rPr>
        <w:t xml:space="preserve"> it </w:t>
      </w:r>
      <w:proofErr w:type="gramStart"/>
      <w:r w:rsidR="00BA6A6D" w:rsidRPr="00FA1525">
        <w:rPr>
          <w:rFonts w:ascii="Times New Roman" w:hAnsi="Times New Roman" w:cs="Times New Roman"/>
          <w:sz w:val="24"/>
          <w:szCs w:val="24"/>
        </w:rPr>
        <w:t>launch</w:t>
      </w:r>
      <w:proofErr w:type="gramEnd"/>
      <w:r w:rsidR="00BA6A6D" w:rsidRPr="00FA1525">
        <w:rPr>
          <w:rFonts w:ascii="Times New Roman" w:hAnsi="Times New Roman" w:cs="Times New Roman"/>
          <w:sz w:val="24"/>
          <w:szCs w:val="24"/>
        </w:rPr>
        <w:t xml:space="preserve"> automatically at the time for that particular batch. They can take the test </w:t>
      </w:r>
      <w:r w:rsidR="0081323E" w:rsidRPr="00FA1525">
        <w:rPr>
          <w:rFonts w:ascii="Times New Roman" w:hAnsi="Times New Roman" w:cs="Times New Roman"/>
          <w:sz w:val="24"/>
          <w:szCs w:val="24"/>
        </w:rPr>
        <w:t>at</w:t>
      </w:r>
      <w:r w:rsidR="00BA6A6D" w:rsidRPr="00FA1525">
        <w:rPr>
          <w:rFonts w:ascii="Times New Roman" w:hAnsi="Times New Roman" w:cs="Times New Roman"/>
          <w:sz w:val="24"/>
          <w:szCs w:val="24"/>
        </w:rPr>
        <w:t xml:space="preserve"> that time and date. If any test set into manual, that particular test will be move exactly at that time on that date onto Today Module to launch. And these all stored in </w:t>
      </w:r>
      <w:r w:rsidR="0081323E" w:rsidRPr="00FA1525">
        <w:rPr>
          <w:rFonts w:ascii="Times New Roman" w:hAnsi="Times New Roman" w:cs="Times New Roman"/>
          <w:sz w:val="24"/>
          <w:szCs w:val="24"/>
        </w:rPr>
        <w:t xml:space="preserve">the </w:t>
      </w:r>
      <w:r w:rsidR="00BA6A6D" w:rsidRPr="00FA1525">
        <w:rPr>
          <w:rFonts w:ascii="Times New Roman" w:hAnsi="Times New Roman" w:cs="Times New Roman"/>
          <w:sz w:val="24"/>
          <w:szCs w:val="24"/>
        </w:rPr>
        <w:t>Database after every change.</w:t>
      </w:r>
    </w:p>
    <w:p w14:paraId="0575D723" w14:textId="01C1B61C" w:rsidR="00BA6A6D" w:rsidRPr="00FA1525" w:rsidRDefault="00BA6A6D"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Today:</w:t>
      </w:r>
    </w:p>
    <w:p w14:paraId="42DE591A" w14:textId="29840259" w:rsidR="00EE7B60" w:rsidRPr="000E07A8" w:rsidRDefault="00BA6A6D"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In Today, it shows the Ongoing Tests. If more than one batch write</w:t>
      </w:r>
      <w:r w:rsidR="0081323E" w:rsidRPr="00FA1525">
        <w:rPr>
          <w:rFonts w:ascii="Times New Roman" w:hAnsi="Times New Roman" w:cs="Times New Roman"/>
          <w:sz w:val="24"/>
          <w:szCs w:val="24"/>
        </w:rPr>
        <w:t>s</w:t>
      </w:r>
      <w:r w:rsidRPr="00FA1525">
        <w:rPr>
          <w:rFonts w:ascii="Times New Roman" w:hAnsi="Times New Roman" w:cs="Times New Roman"/>
          <w:sz w:val="24"/>
          <w:szCs w:val="24"/>
        </w:rPr>
        <w:t xml:space="preserve">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test, it shows all students details of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ongoing test.</w:t>
      </w:r>
      <w:r w:rsidR="00A84174" w:rsidRPr="00FA1525">
        <w:rPr>
          <w:rFonts w:ascii="Times New Roman" w:hAnsi="Times New Roman" w:cs="Times New Roman"/>
          <w:sz w:val="24"/>
          <w:szCs w:val="24"/>
        </w:rPr>
        <w:t xml:space="preserve"> It shows How many Tests are going at that time, How Many Students </w:t>
      </w:r>
      <w:proofErr w:type="gramStart"/>
      <w:r w:rsidR="0081323E" w:rsidRPr="00FA1525">
        <w:rPr>
          <w:rFonts w:ascii="Times New Roman" w:hAnsi="Times New Roman" w:cs="Times New Roman"/>
          <w:sz w:val="24"/>
          <w:szCs w:val="24"/>
        </w:rPr>
        <w:t>hav</w:t>
      </w:r>
      <w:r w:rsidR="00A84174" w:rsidRPr="00FA1525">
        <w:rPr>
          <w:rFonts w:ascii="Times New Roman" w:hAnsi="Times New Roman" w:cs="Times New Roman"/>
          <w:sz w:val="24"/>
          <w:szCs w:val="24"/>
        </w:rPr>
        <w:t>e</w:t>
      </w:r>
      <w:proofErr w:type="gramEnd"/>
      <w:r w:rsidR="00A84174" w:rsidRPr="00FA1525">
        <w:rPr>
          <w:rFonts w:ascii="Times New Roman" w:hAnsi="Times New Roman" w:cs="Times New Roman"/>
          <w:sz w:val="24"/>
          <w:szCs w:val="24"/>
        </w:rPr>
        <w:t xml:space="preserve"> Attended the Test, How many Students </w:t>
      </w:r>
      <w:r w:rsidR="0081323E" w:rsidRPr="00FA1525">
        <w:rPr>
          <w:rFonts w:ascii="Times New Roman" w:hAnsi="Times New Roman" w:cs="Times New Roman"/>
          <w:sz w:val="24"/>
          <w:szCs w:val="24"/>
        </w:rPr>
        <w:t>hav</w:t>
      </w:r>
      <w:r w:rsidR="00A84174" w:rsidRPr="00FA1525">
        <w:rPr>
          <w:rFonts w:ascii="Times New Roman" w:hAnsi="Times New Roman" w:cs="Times New Roman"/>
          <w:sz w:val="24"/>
          <w:szCs w:val="24"/>
        </w:rPr>
        <w:t xml:space="preserve">e Attended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 xml:space="preserve">Test but currently offline, How many students are completed and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 xml:space="preserve">Remaining Duration of </w:t>
      </w:r>
      <w:r w:rsidR="0081323E" w:rsidRPr="00FA1525">
        <w:rPr>
          <w:rFonts w:ascii="Times New Roman" w:hAnsi="Times New Roman" w:cs="Times New Roman"/>
          <w:sz w:val="24"/>
          <w:szCs w:val="24"/>
        </w:rPr>
        <w:t xml:space="preserve">the </w:t>
      </w:r>
      <w:r w:rsidR="00A84174" w:rsidRPr="00FA1525">
        <w:rPr>
          <w:rFonts w:ascii="Times New Roman" w:hAnsi="Times New Roman" w:cs="Times New Roman"/>
          <w:sz w:val="24"/>
          <w:szCs w:val="24"/>
        </w:rPr>
        <w:t>Test.</w:t>
      </w:r>
    </w:p>
    <w:p w14:paraId="7F73F76E" w14:textId="485AD724" w:rsidR="00BA6A6D" w:rsidRDefault="00A84174" w:rsidP="00026162">
      <w:pPr>
        <w:spacing w:line="360" w:lineRule="auto"/>
        <w:ind w:firstLine="720"/>
        <w:rPr>
          <w:rFonts w:ascii="Times New Roman" w:hAnsi="Times New Roman" w:cs="Times New Roman"/>
          <w:sz w:val="24"/>
          <w:szCs w:val="24"/>
        </w:rPr>
      </w:pPr>
      <w:r w:rsidRPr="00FA1525">
        <w:rPr>
          <w:rFonts w:ascii="Times New Roman" w:hAnsi="Times New Roman" w:cs="Times New Roman"/>
          <w:sz w:val="24"/>
          <w:szCs w:val="24"/>
        </w:rPr>
        <w:t>Each Student</w:t>
      </w:r>
      <w:r w:rsidR="00BA6A6D" w:rsidRPr="00FA1525">
        <w:rPr>
          <w:rFonts w:ascii="Times New Roman" w:hAnsi="Times New Roman" w:cs="Times New Roman"/>
          <w:sz w:val="24"/>
          <w:szCs w:val="24"/>
        </w:rPr>
        <w:t xml:space="preserve"> details have </w:t>
      </w:r>
      <w:r w:rsidRPr="00FA1525">
        <w:rPr>
          <w:rFonts w:ascii="Times New Roman" w:hAnsi="Times New Roman" w:cs="Times New Roman"/>
          <w:sz w:val="24"/>
          <w:szCs w:val="24"/>
        </w:rPr>
        <w:t xml:space="preserve">Student Id, Name of the Student, Class, Batch name, </w:t>
      </w:r>
      <w:proofErr w:type="gramStart"/>
      <w:r w:rsidRPr="00FA1525">
        <w:rPr>
          <w:rFonts w:ascii="Times New Roman" w:hAnsi="Times New Roman" w:cs="Times New Roman"/>
          <w:sz w:val="24"/>
          <w:szCs w:val="24"/>
        </w:rPr>
        <w:t>How</w:t>
      </w:r>
      <w:proofErr w:type="gramEnd"/>
      <w:r w:rsidRPr="00FA1525">
        <w:rPr>
          <w:rFonts w:ascii="Times New Roman" w:hAnsi="Times New Roman" w:cs="Times New Roman"/>
          <w:sz w:val="24"/>
          <w:szCs w:val="24"/>
        </w:rPr>
        <w:t xml:space="preserve"> many question</w:t>
      </w:r>
      <w:r w:rsidR="0081323E" w:rsidRPr="00FA1525">
        <w:rPr>
          <w:rFonts w:ascii="Times New Roman" w:hAnsi="Times New Roman" w:cs="Times New Roman"/>
          <w:sz w:val="24"/>
          <w:szCs w:val="24"/>
        </w:rPr>
        <w:t>s</w:t>
      </w:r>
      <w:r w:rsidRPr="00FA1525">
        <w:rPr>
          <w:rFonts w:ascii="Times New Roman" w:hAnsi="Times New Roman" w:cs="Times New Roman"/>
          <w:sz w:val="24"/>
          <w:szCs w:val="24"/>
        </w:rPr>
        <w:t xml:space="preserve"> Attended, Test Completed or Not and How They </w:t>
      </w:r>
      <w:r w:rsidR="00040E58" w:rsidRPr="00FA1525">
        <w:rPr>
          <w:rFonts w:ascii="Times New Roman" w:hAnsi="Times New Roman" w:cs="Times New Roman"/>
          <w:sz w:val="24"/>
          <w:szCs w:val="24"/>
        </w:rPr>
        <w:t>are Submit</w:t>
      </w:r>
      <w:r w:rsidRPr="00FA1525">
        <w:rPr>
          <w:rFonts w:ascii="Times New Roman" w:hAnsi="Times New Roman" w:cs="Times New Roman"/>
          <w:sz w:val="24"/>
          <w:szCs w:val="24"/>
        </w:rPr>
        <w:t xml:space="preserve"> their </w:t>
      </w:r>
      <w:r w:rsidR="00040E58" w:rsidRPr="00FA1525">
        <w:rPr>
          <w:rFonts w:ascii="Times New Roman" w:hAnsi="Times New Roman" w:cs="Times New Roman"/>
          <w:sz w:val="24"/>
          <w:szCs w:val="24"/>
        </w:rPr>
        <w:t>Test like They Complete Between Duration of Test or it’s a Timeout or Tab Closed.</w:t>
      </w:r>
    </w:p>
    <w:p w14:paraId="5FFC4C81" w14:textId="77777777" w:rsidR="000E07A8" w:rsidRPr="00FA1525" w:rsidRDefault="000E07A8" w:rsidP="00026162">
      <w:pPr>
        <w:spacing w:line="360" w:lineRule="auto"/>
        <w:ind w:firstLine="720"/>
        <w:rPr>
          <w:rFonts w:ascii="Times New Roman" w:hAnsi="Times New Roman" w:cs="Times New Roman"/>
          <w:sz w:val="24"/>
          <w:szCs w:val="24"/>
        </w:rPr>
      </w:pPr>
    </w:p>
    <w:p w14:paraId="13729AF6" w14:textId="41EA53AB" w:rsidR="000E07A8" w:rsidRPr="000E07A8" w:rsidRDefault="000E07A8" w:rsidP="000E07A8">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2</w:t>
      </w:r>
    </w:p>
    <w:p w14:paraId="43820AE6" w14:textId="6D0FD531" w:rsidR="00375657" w:rsidRPr="00FA1525" w:rsidRDefault="00375657" w:rsidP="000E07A8">
      <w:pPr>
        <w:spacing w:line="360" w:lineRule="auto"/>
        <w:jc w:val="both"/>
        <w:rPr>
          <w:rFonts w:ascii="Times New Roman" w:hAnsi="Times New Roman" w:cs="Times New Roman"/>
          <w:b/>
          <w:bCs/>
          <w:sz w:val="24"/>
          <w:szCs w:val="24"/>
        </w:rPr>
      </w:pPr>
      <w:r w:rsidRPr="00FA1525">
        <w:rPr>
          <w:rFonts w:ascii="Times New Roman" w:hAnsi="Times New Roman" w:cs="Times New Roman"/>
          <w:b/>
          <w:bCs/>
          <w:sz w:val="24"/>
          <w:szCs w:val="24"/>
        </w:rPr>
        <w:t>Completed:</w:t>
      </w:r>
    </w:p>
    <w:p w14:paraId="1DF08E19" w14:textId="4C898A10" w:rsidR="00375657" w:rsidRPr="00FA1525" w:rsidRDefault="00375657" w:rsidP="000E07A8">
      <w:pPr>
        <w:spacing w:line="360" w:lineRule="auto"/>
        <w:jc w:val="both"/>
        <w:rPr>
          <w:rFonts w:ascii="Times New Roman" w:hAnsi="Times New Roman" w:cs="Times New Roman"/>
          <w:sz w:val="24"/>
          <w:szCs w:val="24"/>
        </w:rPr>
      </w:pPr>
      <w:r w:rsidRPr="00FA1525">
        <w:rPr>
          <w:rFonts w:ascii="Times New Roman" w:hAnsi="Times New Roman" w:cs="Times New Roman"/>
          <w:b/>
          <w:bCs/>
          <w:sz w:val="24"/>
          <w:szCs w:val="24"/>
        </w:rPr>
        <w:tab/>
      </w:r>
      <w:r w:rsidRPr="00FA1525">
        <w:rPr>
          <w:rFonts w:ascii="Times New Roman" w:hAnsi="Times New Roman" w:cs="Times New Roman"/>
          <w:sz w:val="24"/>
          <w:szCs w:val="24"/>
        </w:rPr>
        <w:t xml:space="preserve">In Completed, it shows the details of </w:t>
      </w:r>
      <w:r w:rsidR="001C74CB"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Completed Test. It </w:t>
      </w:r>
      <w:r w:rsidR="00EF2618" w:rsidRPr="00FA1525">
        <w:rPr>
          <w:rFonts w:ascii="Times New Roman" w:hAnsi="Times New Roman" w:cs="Times New Roman"/>
          <w:sz w:val="24"/>
          <w:szCs w:val="24"/>
        </w:rPr>
        <w:t>helps</w:t>
      </w:r>
      <w:r w:rsidRPr="00FA1525">
        <w:rPr>
          <w:rFonts w:ascii="Times New Roman" w:hAnsi="Times New Roman" w:cs="Times New Roman"/>
          <w:sz w:val="24"/>
          <w:szCs w:val="24"/>
        </w:rPr>
        <w:t xml:space="preserve"> to get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 xml:space="preserve">report of </w:t>
      </w:r>
      <w:r w:rsidR="0081323E" w:rsidRPr="00FA1525">
        <w:rPr>
          <w:rFonts w:ascii="Times New Roman" w:hAnsi="Times New Roman" w:cs="Times New Roman"/>
          <w:sz w:val="24"/>
          <w:szCs w:val="24"/>
        </w:rPr>
        <w:t xml:space="preserve">the </w:t>
      </w:r>
      <w:r w:rsidRPr="00FA1525">
        <w:rPr>
          <w:rFonts w:ascii="Times New Roman" w:hAnsi="Times New Roman" w:cs="Times New Roman"/>
          <w:sz w:val="24"/>
          <w:szCs w:val="24"/>
        </w:rPr>
        <w:t xml:space="preserve">particular batch test, we can get </w:t>
      </w:r>
      <w:r w:rsidR="0081323E" w:rsidRPr="00FA1525">
        <w:rPr>
          <w:rFonts w:ascii="Times New Roman" w:hAnsi="Times New Roman" w:cs="Times New Roman"/>
          <w:sz w:val="24"/>
          <w:szCs w:val="24"/>
        </w:rPr>
        <w:t xml:space="preserve">a </w:t>
      </w:r>
      <w:r w:rsidRPr="00FA1525">
        <w:rPr>
          <w:rFonts w:ascii="Times New Roman" w:hAnsi="Times New Roman" w:cs="Times New Roman"/>
          <w:sz w:val="24"/>
          <w:szCs w:val="24"/>
        </w:rPr>
        <w:t>subject report.</w:t>
      </w:r>
    </w:p>
    <w:p w14:paraId="5382537D" w14:textId="74F7971B" w:rsidR="009F2F65" w:rsidRPr="00FA1525" w:rsidRDefault="009F2F65"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 xml:space="preserve">The report have Test </w:t>
      </w:r>
      <w:proofErr w:type="gramStart"/>
      <w:r w:rsidRPr="00FA1525">
        <w:rPr>
          <w:rFonts w:ascii="Times New Roman" w:hAnsi="Times New Roman" w:cs="Times New Roman"/>
          <w:sz w:val="24"/>
          <w:szCs w:val="24"/>
        </w:rPr>
        <w:t>Name,  Number</w:t>
      </w:r>
      <w:proofErr w:type="gramEnd"/>
      <w:r w:rsidRPr="00FA1525">
        <w:rPr>
          <w:rFonts w:ascii="Times New Roman" w:hAnsi="Times New Roman" w:cs="Times New Roman"/>
          <w:sz w:val="24"/>
          <w:szCs w:val="24"/>
        </w:rPr>
        <w:t xml:space="preserve"> of Questions , Name of the student, Number of Correct Answer, Number Wrong Answer, Mark and Average.</w:t>
      </w:r>
    </w:p>
    <w:p w14:paraId="523E57C8" w14:textId="1AEED6EF" w:rsidR="00375657" w:rsidRPr="00FA1525" w:rsidRDefault="00375657"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 xml:space="preserve">We get </w:t>
      </w:r>
      <w:r w:rsidR="001C74CB" w:rsidRPr="00FA1525">
        <w:rPr>
          <w:rFonts w:ascii="Times New Roman" w:hAnsi="Times New Roman" w:cs="Times New Roman"/>
          <w:sz w:val="24"/>
          <w:szCs w:val="24"/>
        </w:rPr>
        <w:t xml:space="preserve">a </w:t>
      </w:r>
      <w:r w:rsidRPr="00FA1525">
        <w:rPr>
          <w:rFonts w:ascii="Times New Roman" w:hAnsi="Times New Roman" w:cs="Times New Roman"/>
          <w:sz w:val="24"/>
          <w:szCs w:val="24"/>
        </w:rPr>
        <w:t>report with the help of RDLC. RDLC stands for Report Definition Language Client</w:t>
      </w:r>
      <w:r w:rsidR="001C74CB" w:rsidRPr="00FA1525">
        <w:rPr>
          <w:rFonts w:ascii="Times New Roman" w:hAnsi="Times New Roman" w:cs="Times New Roman"/>
          <w:sz w:val="24"/>
          <w:szCs w:val="24"/>
        </w:rPr>
        <w:t>-</w:t>
      </w:r>
      <w:r w:rsidRPr="00FA1525">
        <w:rPr>
          <w:rFonts w:ascii="Times New Roman" w:hAnsi="Times New Roman" w:cs="Times New Roman"/>
          <w:sz w:val="24"/>
          <w:szCs w:val="24"/>
        </w:rPr>
        <w:t xml:space="preserve">Side using Microsoft Reporting Technology. It is not </w:t>
      </w:r>
      <w:r w:rsidR="001C74CB" w:rsidRPr="00FA1525">
        <w:rPr>
          <w:rFonts w:ascii="Times New Roman" w:hAnsi="Times New Roman" w:cs="Times New Roman"/>
          <w:sz w:val="24"/>
          <w:szCs w:val="24"/>
        </w:rPr>
        <w:t xml:space="preserve">a </w:t>
      </w:r>
      <w:r w:rsidR="00EF2618" w:rsidRPr="00FA1525">
        <w:rPr>
          <w:rFonts w:ascii="Times New Roman" w:hAnsi="Times New Roman" w:cs="Times New Roman"/>
          <w:sz w:val="24"/>
          <w:szCs w:val="24"/>
        </w:rPr>
        <w:t>third-party</w:t>
      </w:r>
      <w:r w:rsidRPr="00FA1525">
        <w:rPr>
          <w:rFonts w:ascii="Times New Roman" w:hAnsi="Times New Roman" w:cs="Times New Roman"/>
          <w:sz w:val="24"/>
          <w:szCs w:val="24"/>
        </w:rPr>
        <w:t xml:space="preserve"> report and is a built-in Microsoft Visual Studio</w:t>
      </w:r>
      <w:r w:rsidR="00EF2618" w:rsidRPr="00FA1525">
        <w:rPr>
          <w:rFonts w:ascii="Times New Roman" w:hAnsi="Times New Roman" w:cs="Times New Roman"/>
          <w:sz w:val="24"/>
          <w:szCs w:val="24"/>
        </w:rPr>
        <w:t>.</w:t>
      </w:r>
    </w:p>
    <w:p w14:paraId="03B5B001" w14:textId="78958D06" w:rsidR="008F0EBE" w:rsidRPr="00FA1525" w:rsidRDefault="00EF2618" w:rsidP="000E07A8">
      <w:pPr>
        <w:spacing w:line="360" w:lineRule="auto"/>
        <w:jc w:val="both"/>
        <w:rPr>
          <w:rFonts w:ascii="Times New Roman" w:hAnsi="Times New Roman" w:cs="Times New Roman"/>
          <w:sz w:val="24"/>
          <w:szCs w:val="24"/>
        </w:rPr>
      </w:pPr>
      <w:r w:rsidRPr="00FA1525">
        <w:rPr>
          <w:rFonts w:ascii="Times New Roman" w:hAnsi="Times New Roman" w:cs="Times New Roman"/>
          <w:sz w:val="24"/>
          <w:szCs w:val="24"/>
        </w:rPr>
        <w:tab/>
        <w:t xml:space="preserve">If </w:t>
      </w:r>
      <w:r w:rsidR="001C74CB" w:rsidRPr="00FA1525">
        <w:rPr>
          <w:rFonts w:ascii="Times New Roman" w:hAnsi="Times New Roman" w:cs="Times New Roman"/>
          <w:sz w:val="24"/>
          <w:szCs w:val="24"/>
        </w:rPr>
        <w:t xml:space="preserve">the </w:t>
      </w:r>
      <w:r w:rsidRPr="00FA1525">
        <w:rPr>
          <w:rFonts w:ascii="Times New Roman" w:hAnsi="Times New Roman" w:cs="Times New Roman"/>
          <w:sz w:val="24"/>
          <w:szCs w:val="24"/>
        </w:rPr>
        <w:t>Correct Answer Option is accident</w:t>
      </w:r>
      <w:r w:rsidR="001C74CB" w:rsidRPr="00FA1525">
        <w:rPr>
          <w:rFonts w:ascii="Times New Roman" w:hAnsi="Times New Roman" w:cs="Times New Roman"/>
          <w:sz w:val="24"/>
          <w:szCs w:val="24"/>
        </w:rPr>
        <w:t>al</w:t>
      </w:r>
      <w:r w:rsidRPr="00FA1525">
        <w:rPr>
          <w:rFonts w:ascii="Times New Roman" w:hAnsi="Times New Roman" w:cs="Times New Roman"/>
          <w:sz w:val="24"/>
          <w:szCs w:val="24"/>
        </w:rPr>
        <w:t>ly change</w:t>
      </w:r>
      <w:r w:rsidR="001C74CB" w:rsidRPr="00FA1525">
        <w:rPr>
          <w:rFonts w:ascii="Times New Roman" w:hAnsi="Times New Roman" w:cs="Times New Roman"/>
          <w:sz w:val="24"/>
          <w:szCs w:val="24"/>
        </w:rPr>
        <w:t>d</w:t>
      </w:r>
      <w:r w:rsidRPr="00FA1525">
        <w:rPr>
          <w:rFonts w:ascii="Times New Roman" w:hAnsi="Times New Roman" w:cs="Times New Roman"/>
          <w:sz w:val="24"/>
          <w:szCs w:val="24"/>
        </w:rPr>
        <w:t xml:space="preserve"> by any mistake and want to change that Question Answer we can change </w:t>
      </w:r>
      <w:r w:rsidR="001C74CB" w:rsidRPr="00FA1525">
        <w:rPr>
          <w:rFonts w:ascii="Times New Roman" w:hAnsi="Times New Roman" w:cs="Times New Roman"/>
          <w:sz w:val="24"/>
          <w:szCs w:val="24"/>
        </w:rPr>
        <w:t xml:space="preserve">it </w:t>
      </w:r>
      <w:r w:rsidRPr="00FA1525">
        <w:rPr>
          <w:rFonts w:ascii="Times New Roman" w:hAnsi="Times New Roman" w:cs="Times New Roman"/>
          <w:sz w:val="24"/>
          <w:szCs w:val="24"/>
        </w:rPr>
        <w:t xml:space="preserve">by click on Edit and Change Option of Correct Answer for that Question, </w:t>
      </w:r>
      <w:proofErr w:type="gramStart"/>
      <w:r w:rsidRPr="00FA1525">
        <w:rPr>
          <w:rFonts w:ascii="Times New Roman" w:hAnsi="Times New Roman" w:cs="Times New Roman"/>
          <w:sz w:val="24"/>
          <w:szCs w:val="24"/>
        </w:rPr>
        <w:t>After</w:t>
      </w:r>
      <w:proofErr w:type="gramEnd"/>
      <w:r w:rsidRPr="00FA1525">
        <w:rPr>
          <w:rFonts w:ascii="Times New Roman" w:hAnsi="Times New Roman" w:cs="Times New Roman"/>
          <w:sz w:val="24"/>
          <w:szCs w:val="24"/>
        </w:rPr>
        <w:t xml:space="preserve"> that change</w:t>
      </w:r>
      <w:r w:rsidR="001C74CB" w:rsidRPr="00FA1525">
        <w:rPr>
          <w:rFonts w:ascii="Times New Roman" w:hAnsi="Times New Roman" w:cs="Times New Roman"/>
          <w:sz w:val="24"/>
          <w:szCs w:val="24"/>
        </w:rPr>
        <w:t>,</w:t>
      </w:r>
      <w:r w:rsidRPr="00FA1525">
        <w:rPr>
          <w:rFonts w:ascii="Times New Roman" w:hAnsi="Times New Roman" w:cs="Times New Roman"/>
          <w:sz w:val="24"/>
          <w:szCs w:val="24"/>
        </w:rPr>
        <w:t xml:space="preserve"> it will update all students who write that as correct answer.</w:t>
      </w:r>
    </w:p>
    <w:p w14:paraId="1C502A2D" w14:textId="4A6EB1BA" w:rsidR="001C74CB" w:rsidRPr="00FA1525" w:rsidRDefault="001C74CB" w:rsidP="000E07A8">
      <w:pPr>
        <w:spacing w:line="360" w:lineRule="auto"/>
        <w:jc w:val="both"/>
        <w:rPr>
          <w:rFonts w:ascii="Times New Roman" w:hAnsi="Times New Roman" w:cs="Times New Roman"/>
          <w:sz w:val="24"/>
          <w:szCs w:val="24"/>
        </w:rPr>
      </w:pPr>
    </w:p>
    <w:p w14:paraId="13A4FAF3" w14:textId="3B3BEF9B" w:rsidR="001C74CB" w:rsidRPr="00FA1525" w:rsidRDefault="001C74CB" w:rsidP="00026162">
      <w:pPr>
        <w:spacing w:line="360" w:lineRule="auto"/>
        <w:rPr>
          <w:rFonts w:ascii="Times New Roman" w:hAnsi="Times New Roman" w:cs="Times New Roman"/>
          <w:sz w:val="24"/>
          <w:szCs w:val="24"/>
        </w:rPr>
      </w:pPr>
    </w:p>
    <w:p w14:paraId="0563D10C" w14:textId="615774A0" w:rsidR="001C74CB" w:rsidRPr="00FA1525" w:rsidRDefault="001C74CB" w:rsidP="00026162">
      <w:pPr>
        <w:spacing w:line="360" w:lineRule="auto"/>
        <w:rPr>
          <w:rFonts w:ascii="Times New Roman" w:hAnsi="Times New Roman" w:cs="Times New Roman"/>
          <w:sz w:val="24"/>
          <w:szCs w:val="24"/>
        </w:rPr>
      </w:pPr>
    </w:p>
    <w:p w14:paraId="732211F6" w14:textId="7D180386" w:rsidR="001C74CB" w:rsidRPr="00FA1525" w:rsidRDefault="001C74CB" w:rsidP="00026162">
      <w:pPr>
        <w:spacing w:line="360" w:lineRule="auto"/>
        <w:rPr>
          <w:rFonts w:ascii="Times New Roman" w:hAnsi="Times New Roman" w:cs="Times New Roman"/>
          <w:sz w:val="24"/>
          <w:szCs w:val="24"/>
        </w:rPr>
      </w:pPr>
    </w:p>
    <w:p w14:paraId="46473696" w14:textId="5598A6F4" w:rsidR="001C74CB" w:rsidRDefault="001C74CB" w:rsidP="00026162">
      <w:pPr>
        <w:spacing w:line="360" w:lineRule="auto"/>
        <w:rPr>
          <w:rFonts w:ascii="Times New Roman" w:hAnsi="Times New Roman" w:cs="Times New Roman"/>
          <w:sz w:val="24"/>
          <w:szCs w:val="24"/>
        </w:rPr>
      </w:pPr>
    </w:p>
    <w:p w14:paraId="5C49C4B1" w14:textId="150BA347" w:rsidR="000E07A8" w:rsidRDefault="000E07A8" w:rsidP="00026162">
      <w:pPr>
        <w:spacing w:line="360" w:lineRule="auto"/>
        <w:rPr>
          <w:rFonts w:ascii="Times New Roman" w:hAnsi="Times New Roman" w:cs="Times New Roman"/>
          <w:sz w:val="24"/>
          <w:szCs w:val="24"/>
        </w:rPr>
      </w:pPr>
    </w:p>
    <w:p w14:paraId="7A83A09F" w14:textId="26B5FF0E" w:rsidR="000E07A8" w:rsidRDefault="000E07A8" w:rsidP="00026162">
      <w:pPr>
        <w:spacing w:line="360" w:lineRule="auto"/>
        <w:rPr>
          <w:rFonts w:ascii="Times New Roman" w:hAnsi="Times New Roman" w:cs="Times New Roman"/>
          <w:sz w:val="24"/>
          <w:szCs w:val="24"/>
        </w:rPr>
      </w:pPr>
    </w:p>
    <w:p w14:paraId="2F068957" w14:textId="28CF8C7F" w:rsidR="000E07A8" w:rsidRDefault="000E07A8" w:rsidP="00026162">
      <w:pPr>
        <w:spacing w:line="360" w:lineRule="auto"/>
        <w:rPr>
          <w:rFonts w:ascii="Times New Roman" w:hAnsi="Times New Roman" w:cs="Times New Roman"/>
          <w:sz w:val="24"/>
          <w:szCs w:val="24"/>
        </w:rPr>
      </w:pPr>
    </w:p>
    <w:p w14:paraId="3D4DBF53" w14:textId="6AB1AF29" w:rsidR="000E07A8" w:rsidRDefault="000E07A8" w:rsidP="00026162">
      <w:pPr>
        <w:spacing w:line="360" w:lineRule="auto"/>
        <w:rPr>
          <w:rFonts w:ascii="Times New Roman" w:hAnsi="Times New Roman" w:cs="Times New Roman"/>
          <w:sz w:val="24"/>
          <w:szCs w:val="24"/>
        </w:rPr>
      </w:pPr>
    </w:p>
    <w:p w14:paraId="3D99BA32" w14:textId="4D88E522" w:rsidR="000E07A8" w:rsidRDefault="000E07A8" w:rsidP="00026162">
      <w:pPr>
        <w:spacing w:line="360" w:lineRule="auto"/>
        <w:rPr>
          <w:rFonts w:ascii="Times New Roman" w:hAnsi="Times New Roman" w:cs="Times New Roman"/>
          <w:sz w:val="24"/>
          <w:szCs w:val="24"/>
        </w:rPr>
      </w:pPr>
    </w:p>
    <w:p w14:paraId="17CB2272" w14:textId="66F521C4" w:rsidR="000E07A8" w:rsidRDefault="000E07A8" w:rsidP="00026162">
      <w:pPr>
        <w:spacing w:line="360" w:lineRule="auto"/>
        <w:rPr>
          <w:rFonts w:ascii="Times New Roman" w:hAnsi="Times New Roman" w:cs="Times New Roman"/>
          <w:sz w:val="24"/>
          <w:szCs w:val="24"/>
        </w:rPr>
      </w:pPr>
    </w:p>
    <w:p w14:paraId="651D3870" w14:textId="2D0B1188" w:rsidR="000E07A8" w:rsidRDefault="000E07A8" w:rsidP="00026162">
      <w:pPr>
        <w:spacing w:line="360" w:lineRule="auto"/>
        <w:rPr>
          <w:rFonts w:ascii="Times New Roman" w:hAnsi="Times New Roman" w:cs="Times New Roman"/>
          <w:sz w:val="24"/>
          <w:szCs w:val="24"/>
        </w:rPr>
      </w:pPr>
    </w:p>
    <w:p w14:paraId="1CAC5704" w14:textId="77777777" w:rsidR="000E07A8" w:rsidRPr="00FA1525" w:rsidRDefault="000E07A8" w:rsidP="00026162">
      <w:pPr>
        <w:spacing w:line="360" w:lineRule="auto"/>
        <w:rPr>
          <w:rFonts w:ascii="Times New Roman" w:hAnsi="Times New Roman" w:cs="Times New Roman"/>
          <w:sz w:val="24"/>
          <w:szCs w:val="24"/>
        </w:rPr>
      </w:pPr>
    </w:p>
    <w:p w14:paraId="7840C40B" w14:textId="17C5B52C" w:rsidR="008F0EBE" w:rsidRPr="00FA1525" w:rsidRDefault="008F0EBE" w:rsidP="000E07A8">
      <w:pPr>
        <w:spacing w:line="360" w:lineRule="auto"/>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3</w:t>
      </w:r>
    </w:p>
    <w:p w14:paraId="16C40FFC" w14:textId="7AA22F27" w:rsidR="008F0EBE" w:rsidRPr="00FA1525" w:rsidRDefault="008F0EBE" w:rsidP="000E07A8">
      <w:pPr>
        <w:pStyle w:val="Heading1"/>
        <w:spacing w:line="360" w:lineRule="auto"/>
        <w:jc w:val="center"/>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SYSTEM STUDY</w:t>
      </w:r>
    </w:p>
    <w:p w14:paraId="3AF7E41A" w14:textId="54A41E52" w:rsidR="008F0EBE" w:rsidRPr="00FA1525" w:rsidRDefault="009F2F65" w:rsidP="000E07A8">
      <w:pPr>
        <w:pStyle w:val="Heading2"/>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3.1 Existing System</w:t>
      </w:r>
    </w:p>
    <w:p w14:paraId="372C1B89" w14:textId="64731F34" w:rsidR="009F2F65" w:rsidRPr="00FA1525" w:rsidRDefault="009F2F65" w:rsidP="000E07A8">
      <w:pPr>
        <w:spacing w:line="360" w:lineRule="auto"/>
        <w:jc w:val="both"/>
        <w:rPr>
          <w:rFonts w:ascii="Times New Roman" w:hAnsi="Times New Roman" w:cs="Times New Roman"/>
          <w:bCs/>
          <w:sz w:val="24"/>
          <w:szCs w:val="24"/>
          <w:lang w:val="en-US"/>
        </w:rPr>
      </w:pPr>
      <w:r w:rsidRPr="00FA1525">
        <w:rPr>
          <w:rFonts w:ascii="Times New Roman" w:hAnsi="Times New Roman" w:cs="Times New Roman"/>
          <w:bCs/>
          <w:sz w:val="24"/>
          <w:szCs w:val="24"/>
          <w:lang w:val="en-US"/>
        </w:rPr>
        <w:tab/>
        <w:t xml:space="preserve">In the present System there is no possibility monitor multiple batches who write the test at the same time and get the report of that student after completion. The traditional exam invigilation is where an invigilator conducts exam at physical testing centers. There is a fixed date, time and venue for the exam where in the invigilator and the applicants are face to face during the </w:t>
      </w:r>
      <w:r w:rsidR="007E6206" w:rsidRPr="00FA1525">
        <w:rPr>
          <w:rFonts w:ascii="Times New Roman" w:hAnsi="Times New Roman" w:cs="Times New Roman"/>
          <w:bCs/>
          <w:sz w:val="24"/>
          <w:szCs w:val="24"/>
          <w:lang w:val="en-US"/>
        </w:rPr>
        <w:t>supervision</w:t>
      </w:r>
      <w:r w:rsidRPr="00FA1525">
        <w:rPr>
          <w:rFonts w:ascii="Times New Roman" w:hAnsi="Times New Roman" w:cs="Times New Roman"/>
          <w:bCs/>
          <w:sz w:val="24"/>
          <w:szCs w:val="24"/>
          <w:lang w:val="en-US"/>
        </w:rPr>
        <w:t xml:space="preserve">. And traditional invigilation requires a ratio of one invigilator for approximately 36 candidates. </w:t>
      </w:r>
    </w:p>
    <w:p w14:paraId="075E6E98" w14:textId="10F456F4" w:rsidR="009F2F65" w:rsidRPr="00FA1525" w:rsidRDefault="009F2F65" w:rsidP="000E07A8">
      <w:pPr>
        <w:spacing w:line="360" w:lineRule="auto"/>
        <w:jc w:val="both"/>
        <w:rPr>
          <w:rFonts w:ascii="Times New Roman" w:hAnsi="Times New Roman" w:cs="Times New Roman"/>
          <w:bCs/>
          <w:sz w:val="24"/>
          <w:szCs w:val="24"/>
          <w:lang w:val="en-US"/>
        </w:rPr>
      </w:pPr>
      <w:r w:rsidRPr="00FA1525">
        <w:rPr>
          <w:rFonts w:ascii="Times New Roman" w:hAnsi="Times New Roman" w:cs="Times New Roman"/>
          <w:bCs/>
          <w:sz w:val="24"/>
          <w:szCs w:val="24"/>
          <w:lang w:val="en-US"/>
        </w:rPr>
        <w:tab/>
        <w:t xml:space="preserve">We want to assign one person to Mark the attendance and authenticate students appearing for the exam. Monitor applicants during the examination. And Taken time to give report of the particular </w:t>
      </w:r>
      <w:proofErr w:type="gramStart"/>
      <w:r w:rsidRPr="00FA1525">
        <w:rPr>
          <w:rFonts w:ascii="Times New Roman" w:hAnsi="Times New Roman" w:cs="Times New Roman"/>
          <w:bCs/>
          <w:sz w:val="24"/>
          <w:szCs w:val="24"/>
          <w:lang w:val="en-US"/>
        </w:rPr>
        <w:t>students</w:t>
      </w:r>
      <w:proofErr w:type="gramEnd"/>
      <w:r w:rsidRPr="00FA1525">
        <w:rPr>
          <w:rFonts w:ascii="Times New Roman" w:hAnsi="Times New Roman" w:cs="Times New Roman"/>
          <w:bCs/>
          <w:sz w:val="24"/>
          <w:szCs w:val="24"/>
          <w:lang w:val="en-US"/>
        </w:rPr>
        <w:t xml:space="preserve"> mark. These all take time too long</w:t>
      </w:r>
    </w:p>
    <w:p w14:paraId="08B88139" w14:textId="29420C20" w:rsidR="009F2F65" w:rsidRPr="00FA1525" w:rsidRDefault="009F2F65" w:rsidP="000E07A8">
      <w:pPr>
        <w:spacing w:line="360" w:lineRule="auto"/>
        <w:jc w:val="both"/>
        <w:rPr>
          <w:rFonts w:ascii="Times New Roman" w:hAnsi="Times New Roman" w:cs="Times New Roman"/>
          <w:bCs/>
          <w:sz w:val="24"/>
          <w:szCs w:val="24"/>
          <w:lang w:val="en-US"/>
        </w:rPr>
      </w:pPr>
    </w:p>
    <w:p w14:paraId="65D7E5BD" w14:textId="01E54444" w:rsidR="009F2F65" w:rsidRPr="00FA1525" w:rsidRDefault="000E07A8" w:rsidP="000E07A8">
      <w:pPr>
        <w:spacing w:line="360" w:lineRule="auto"/>
        <w:ind w:left="142"/>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3.2 </w:t>
      </w:r>
      <w:r w:rsidR="009F2F65" w:rsidRPr="00FA1525">
        <w:rPr>
          <w:rFonts w:ascii="Times New Roman" w:hAnsi="Times New Roman" w:cs="Times New Roman"/>
          <w:b/>
          <w:sz w:val="24"/>
          <w:szCs w:val="24"/>
          <w:lang w:val="en-US"/>
        </w:rPr>
        <w:t>Disadvantages of Existing System</w:t>
      </w:r>
    </w:p>
    <w:p w14:paraId="7DD1FBAC" w14:textId="62326FF2"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Difficult to monitor all student of all batches at one time</w:t>
      </w:r>
    </w:p>
    <w:p w14:paraId="43FD946B" w14:textId="0274DB84"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 xml:space="preserve">It’s a </w:t>
      </w:r>
      <w:proofErr w:type="gramStart"/>
      <w:r w:rsidRPr="00FA1525">
        <w:rPr>
          <w:rFonts w:ascii="Times New Roman" w:hAnsi="Times New Roman" w:cs="Times New Roman"/>
          <w:bCs/>
          <w:sz w:val="24"/>
          <w:szCs w:val="24"/>
          <w:lang w:val="en-US"/>
        </w:rPr>
        <w:t>time consuming</w:t>
      </w:r>
      <w:proofErr w:type="gramEnd"/>
      <w:r w:rsidRPr="00FA1525">
        <w:rPr>
          <w:rFonts w:ascii="Times New Roman" w:hAnsi="Times New Roman" w:cs="Times New Roman"/>
          <w:bCs/>
          <w:sz w:val="24"/>
          <w:szCs w:val="24"/>
          <w:lang w:val="en-US"/>
        </w:rPr>
        <w:t xml:space="preserve"> process</w:t>
      </w:r>
    </w:p>
    <w:p w14:paraId="5815F7B2" w14:textId="0B7FBD7B" w:rsidR="009F2F65" w:rsidRPr="00FA1525"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If may it happened in manual process so sometime the data may not be the correct one. May some important information be lost or overloaded by humans.</w:t>
      </w:r>
    </w:p>
    <w:p w14:paraId="3E94C7DD" w14:textId="327A1B0D" w:rsidR="009F2F65" w:rsidRPr="000E07A8" w:rsidRDefault="009F2F65" w:rsidP="000E07A8">
      <w:pPr>
        <w:pStyle w:val="ListParagraph"/>
        <w:numPr>
          <w:ilvl w:val="0"/>
          <w:numId w:val="14"/>
        </w:numPr>
        <w:spacing w:line="360" w:lineRule="auto"/>
        <w:jc w:val="both"/>
        <w:rPr>
          <w:rFonts w:ascii="Times New Roman" w:hAnsi="Times New Roman" w:cs="Times New Roman"/>
          <w:b/>
          <w:sz w:val="24"/>
          <w:szCs w:val="24"/>
          <w:lang w:val="en-US"/>
        </w:rPr>
      </w:pPr>
      <w:r w:rsidRPr="00FA1525">
        <w:rPr>
          <w:rFonts w:ascii="Times New Roman" w:hAnsi="Times New Roman" w:cs="Times New Roman"/>
          <w:bCs/>
          <w:sz w:val="24"/>
          <w:szCs w:val="24"/>
          <w:lang w:val="en-US"/>
        </w:rPr>
        <w:t xml:space="preserve">Slow process to give report of test and sometimes may it </w:t>
      </w:r>
      <w:proofErr w:type="gramStart"/>
      <w:r w:rsidRPr="00FA1525">
        <w:rPr>
          <w:rFonts w:ascii="Times New Roman" w:hAnsi="Times New Roman" w:cs="Times New Roman"/>
          <w:bCs/>
          <w:sz w:val="24"/>
          <w:szCs w:val="24"/>
          <w:lang w:val="en-US"/>
        </w:rPr>
        <w:t>takes</w:t>
      </w:r>
      <w:proofErr w:type="gramEnd"/>
      <w:r w:rsidRPr="00FA1525">
        <w:rPr>
          <w:rFonts w:ascii="Times New Roman" w:hAnsi="Times New Roman" w:cs="Times New Roman"/>
          <w:bCs/>
          <w:sz w:val="24"/>
          <w:szCs w:val="24"/>
          <w:lang w:val="en-US"/>
        </w:rPr>
        <w:t xml:space="preserve"> too long for report</w:t>
      </w:r>
    </w:p>
    <w:p w14:paraId="116C92E0" w14:textId="77777777" w:rsidR="000E07A8" w:rsidRPr="00FA1525" w:rsidRDefault="000E07A8" w:rsidP="000E07A8">
      <w:pPr>
        <w:pStyle w:val="ListParagraph"/>
        <w:spacing w:line="360" w:lineRule="auto"/>
        <w:jc w:val="both"/>
        <w:rPr>
          <w:rFonts w:ascii="Times New Roman" w:hAnsi="Times New Roman" w:cs="Times New Roman"/>
          <w:b/>
          <w:sz w:val="24"/>
          <w:szCs w:val="24"/>
          <w:lang w:val="en-US"/>
        </w:rPr>
      </w:pPr>
    </w:p>
    <w:p w14:paraId="164D8883" w14:textId="46B526DB" w:rsidR="009F2F65" w:rsidRPr="00FA1525" w:rsidRDefault="009F2F65" w:rsidP="000E07A8">
      <w:pPr>
        <w:pStyle w:val="Heading2"/>
        <w:numPr>
          <w:ilvl w:val="1"/>
          <w:numId w:val="10"/>
        </w:numPr>
        <w:spacing w:line="360" w:lineRule="auto"/>
        <w:jc w:val="both"/>
        <w:rPr>
          <w:rFonts w:ascii="Times New Roman" w:hAnsi="Times New Roman" w:cs="Times New Roman"/>
          <w:b/>
          <w:bCs/>
          <w:color w:val="auto"/>
          <w:sz w:val="24"/>
          <w:szCs w:val="24"/>
          <w:lang w:val="en-US"/>
        </w:rPr>
      </w:pPr>
      <w:r w:rsidRPr="00FA1525">
        <w:rPr>
          <w:rFonts w:ascii="Times New Roman" w:hAnsi="Times New Roman" w:cs="Times New Roman"/>
          <w:b/>
          <w:bCs/>
          <w:color w:val="auto"/>
          <w:sz w:val="24"/>
          <w:szCs w:val="24"/>
          <w:lang w:val="en-US"/>
        </w:rPr>
        <w:t>Proposed System</w:t>
      </w:r>
    </w:p>
    <w:p w14:paraId="006C13BA" w14:textId="3DF2AF31" w:rsidR="009F2F65" w:rsidRPr="00FA1525" w:rsidRDefault="009F2F65" w:rsidP="000E07A8">
      <w:pPr>
        <w:spacing w:line="360" w:lineRule="auto"/>
        <w:ind w:left="104" w:firstLine="360"/>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The Proposed System is a web-based dashboard and It helps management to see the Test Monitoring on One Page. The dashboards are real-time dashboards that allow to monitor the students who write test on their schedule like their login time, their test duration, attendance to that student, giving report to batch after completing the test.</w:t>
      </w:r>
    </w:p>
    <w:p w14:paraId="7C74C83F" w14:textId="0D4B43FD" w:rsidR="009F2F65" w:rsidRDefault="009F2F65" w:rsidP="000E07A8">
      <w:pPr>
        <w:spacing w:line="360" w:lineRule="auto"/>
        <w:ind w:left="104" w:firstLine="360"/>
        <w:jc w:val="both"/>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If student is not present it is easier to inform management to who is not still not came for exam, if student is </w:t>
      </w:r>
      <w:proofErr w:type="gramStart"/>
      <w:r w:rsidRPr="00FA1525">
        <w:rPr>
          <w:rFonts w:ascii="Times New Roman" w:hAnsi="Times New Roman" w:cs="Times New Roman"/>
          <w:sz w:val="24"/>
          <w:szCs w:val="24"/>
          <w:lang w:val="en-US"/>
        </w:rPr>
        <w:t>offline</w:t>
      </w:r>
      <w:proofErr w:type="gramEnd"/>
      <w:r w:rsidRPr="00FA1525">
        <w:rPr>
          <w:rFonts w:ascii="Times New Roman" w:hAnsi="Times New Roman" w:cs="Times New Roman"/>
          <w:sz w:val="24"/>
          <w:szCs w:val="24"/>
          <w:lang w:val="en-US"/>
        </w:rPr>
        <w:t xml:space="preserve"> we can inform that student to came online or resolve their issue. These all not taken too long to find. It shows automatically from the database. </w:t>
      </w:r>
    </w:p>
    <w:p w14:paraId="1B7C059F" w14:textId="7FF06DE3" w:rsidR="000E07A8" w:rsidRDefault="000E07A8" w:rsidP="000E07A8">
      <w:pPr>
        <w:spacing w:line="360" w:lineRule="auto"/>
        <w:jc w:val="both"/>
        <w:rPr>
          <w:rFonts w:ascii="Times New Roman" w:hAnsi="Times New Roman" w:cs="Times New Roman"/>
          <w:sz w:val="24"/>
          <w:szCs w:val="24"/>
          <w:lang w:val="en-US"/>
        </w:rPr>
      </w:pPr>
    </w:p>
    <w:p w14:paraId="45B4A875" w14:textId="77777777" w:rsidR="000E07A8" w:rsidRPr="00FA1525" w:rsidRDefault="000E07A8" w:rsidP="000E07A8">
      <w:pPr>
        <w:spacing w:line="360" w:lineRule="auto"/>
        <w:jc w:val="both"/>
        <w:rPr>
          <w:rFonts w:ascii="Times New Roman" w:hAnsi="Times New Roman" w:cs="Times New Roman"/>
          <w:sz w:val="24"/>
          <w:szCs w:val="24"/>
          <w:lang w:val="en-US"/>
        </w:rPr>
      </w:pPr>
    </w:p>
    <w:p w14:paraId="6A3F0742" w14:textId="5A7604F6" w:rsidR="000E07A8" w:rsidRDefault="000E07A8" w:rsidP="000E07A8">
      <w:pPr>
        <w:spacing w:line="360" w:lineRule="auto"/>
        <w:ind w:left="142"/>
        <w:jc w:val="right"/>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3</w:t>
      </w:r>
    </w:p>
    <w:p w14:paraId="24F24394" w14:textId="3EAF683F" w:rsidR="009F2F65" w:rsidRPr="00FA1525" w:rsidRDefault="000E07A8" w:rsidP="000E07A8">
      <w:pPr>
        <w:spacing w:line="360" w:lineRule="auto"/>
        <w:ind w:left="142"/>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3.4 </w:t>
      </w:r>
      <w:r w:rsidR="009F2F65" w:rsidRPr="00FA1525">
        <w:rPr>
          <w:rFonts w:ascii="Times New Roman" w:hAnsi="Times New Roman" w:cs="Times New Roman"/>
          <w:b/>
          <w:bCs/>
          <w:sz w:val="24"/>
          <w:szCs w:val="24"/>
          <w:lang w:val="en-US"/>
        </w:rPr>
        <w:t>Advantages of Proposed System</w:t>
      </w:r>
    </w:p>
    <w:p w14:paraId="1AFBBBEC" w14:textId="44586CE1" w:rsidR="009F2F65" w:rsidRPr="00FA1525" w:rsidRDefault="009F2F65" w:rsidP="000E07A8">
      <w:pPr>
        <w:pStyle w:val="ListParagraph"/>
        <w:numPr>
          <w:ilvl w:val="0"/>
          <w:numId w:val="16"/>
        </w:numPr>
        <w:spacing w:line="360" w:lineRule="auto"/>
        <w:jc w:val="both"/>
        <w:rPr>
          <w:rFonts w:ascii="Times New Roman" w:hAnsi="Times New Roman" w:cs="Times New Roman"/>
          <w:b/>
          <w:bCs/>
          <w:sz w:val="24"/>
          <w:szCs w:val="24"/>
          <w:lang w:val="en-US"/>
        </w:rPr>
      </w:pPr>
      <w:r w:rsidRPr="00FA1525">
        <w:rPr>
          <w:rFonts w:ascii="Times New Roman" w:hAnsi="Times New Roman" w:cs="Times New Roman"/>
          <w:sz w:val="24"/>
          <w:szCs w:val="24"/>
          <w:lang w:val="en-US"/>
        </w:rPr>
        <w:t>Faster and Effective access the date</w:t>
      </w:r>
    </w:p>
    <w:p w14:paraId="0F55D273" w14:textId="3A146194" w:rsidR="009F2F65" w:rsidRPr="00FA1525" w:rsidRDefault="009F2F65" w:rsidP="000E07A8">
      <w:pPr>
        <w:pStyle w:val="ListParagraph"/>
        <w:numPr>
          <w:ilvl w:val="0"/>
          <w:numId w:val="16"/>
        </w:numPr>
        <w:spacing w:line="360" w:lineRule="auto"/>
        <w:jc w:val="both"/>
        <w:rPr>
          <w:rFonts w:ascii="Times New Roman" w:hAnsi="Times New Roman" w:cs="Times New Roman"/>
          <w:b/>
          <w:bCs/>
          <w:sz w:val="24"/>
          <w:szCs w:val="24"/>
          <w:lang w:val="en-US"/>
        </w:rPr>
      </w:pPr>
      <w:r w:rsidRPr="00FA1525">
        <w:rPr>
          <w:rFonts w:ascii="Times New Roman" w:hAnsi="Times New Roman" w:cs="Times New Roman"/>
          <w:sz w:val="24"/>
          <w:szCs w:val="24"/>
          <w:lang w:val="en-US"/>
        </w:rPr>
        <w:t>Less Time-Consuming</w:t>
      </w:r>
    </w:p>
    <w:p w14:paraId="3AF04F78" w14:textId="498F295B"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Real Time dashboard</w:t>
      </w:r>
    </w:p>
    <w:p w14:paraId="14326E7D" w14:textId="6D53565A"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User-friendly</w:t>
      </w:r>
    </w:p>
    <w:p w14:paraId="2DF77AAB" w14:textId="3124B342" w:rsidR="009F2F65" w:rsidRPr="00FA1525" w:rsidRDefault="009F2F65" w:rsidP="00026162">
      <w:pPr>
        <w:pStyle w:val="ListParagraph"/>
        <w:numPr>
          <w:ilvl w:val="0"/>
          <w:numId w:val="16"/>
        </w:numPr>
        <w:spacing w:line="360" w:lineRule="auto"/>
        <w:rPr>
          <w:rFonts w:ascii="Times New Roman" w:hAnsi="Times New Roman" w:cs="Times New Roman"/>
          <w:b/>
          <w:bCs/>
          <w:sz w:val="24"/>
          <w:szCs w:val="24"/>
          <w:lang w:val="en-US"/>
        </w:rPr>
      </w:pPr>
      <w:r w:rsidRPr="00FA1525">
        <w:rPr>
          <w:rFonts w:ascii="Times New Roman" w:hAnsi="Times New Roman" w:cs="Times New Roman"/>
          <w:sz w:val="24"/>
          <w:szCs w:val="24"/>
          <w:lang w:val="en-US"/>
        </w:rPr>
        <w:t>Easily understandable data visualization</w:t>
      </w:r>
    </w:p>
    <w:p w14:paraId="395BC80D" w14:textId="77777777" w:rsidR="000E07A8" w:rsidRPr="000E07A8" w:rsidRDefault="009F2F65" w:rsidP="000E07A8">
      <w:pPr>
        <w:pStyle w:val="ListParagraph"/>
        <w:numPr>
          <w:ilvl w:val="0"/>
          <w:numId w:val="16"/>
        </w:numPr>
        <w:spacing w:line="360" w:lineRule="auto"/>
        <w:rPr>
          <w:rFonts w:ascii="Times New Roman" w:hAnsi="Times New Roman" w:cs="Times New Roman"/>
          <w:b/>
          <w:bCs/>
          <w:sz w:val="24"/>
          <w:szCs w:val="24"/>
          <w:lang w:val="en-US"/>
        </w:rPr>
      </w:pPr>
      <w:r w:rsidRPr="007B15A7">
        <w:rPr>
          <w:rFonts w:ascii="Times New Roman" w:hAnsi="Times New Roman" w:cs="Times New Roman"/>
          <w:sz w:val="24"/>
          <w:szCs w:val="24"/>
          <w:lang w:val="en-US"/>
        </w:rPr>
        <w:t>No need to data entry it is automated from the database</w:t>
      </w:r>
    </w:p>
    <w:p w14:paraId="198897B6"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749AB9EA"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6A5B573B"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07334872" w14:textId="77777777" w:rsidR="00D306C2" w:rsidRDefault="00D306C2" w:rsidP="00026162">
      <w:pPr>
        <w:spacing w:before="240" w:line="360" w:lineRule="auto"/>
        <w:ind w:left="104"/>
        <w:jc w:val="right"/>
        <w:rPr>
          <w:rFonts w:ascii="Times New Roman" w:hAnsi="Times New Roman" w:cs="Times New Roman"/>
          <w:b/>
          <w:bCs/>
          <w:sz w:val="24"/>
          <w:szCs w:val="24"/>
          <w:lang w:val="en-US"/>
        </w:rPr>
      </w:pPr>
    </w:p>
    <w:p w14:paraId="011F1F9A"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43491F49"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6DA3D192"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18258884"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6EC339D3"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35F22FD0"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37CC85F7"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6D577740"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7F507FD2"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3A6F92B0"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7A1011C8" w14:textId="77777777" w:rsidR="000E07A8" w:rsidRDefault="000E07A8" w:rsidP="00026162">
      <w:pPr>
        <w:spacing w:before="240" w:line="360" w:lineRule="auto"/>
        <w:ind w:left="104"/>
        <w:jc w:val="right"/>
        <w:rPr>
          <w:rFonts w:ascii="Times New Roman" w:hAnsi="Times New Roman" w:cs="Times New Roman"/>
          <w:b/>
          <w:bCs/>
          <w:sz w:val="24"/>
          <w:szCs w:val="24"/>
          <w:lang w:val="en-US"/>
        </w:rPr>
      </w:pPr>
    </w:p>
    <w:p w14:paraId="779D43E4" w14:textId="655B4918" w:rsidR="009D350A" w:rsidRPr="00FA1525" w:rsidRDefault="009D350A" w:rsidP="00026162">
      <w:pPr>
        <w:spacing w:before="240" w:line="360" w:lineRule="auto"/>
        <w:ind w:left="104"/>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4</w:t>
      </w:r>
    </w:p>
    <w:p w14:paraId="51588E74" w14:textId="20FA6DBC" w:rsidR="009D350A" w:rsidRDefault="009D350A" w:rsidP="00026162">
      <w:pPr>
        <w:pStyle w:val="Heading1"/>
        <w:spacing w:line="360" w:lineRule="auto"/>
        <w:jc w:val="center"/>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SYSTEM CONFIGURATION</w:t>
      </w:r>
    </w:p>
    <w:p w14:paraId="42509ACB" w14:textId="6E4AD1FE" w:rsidR="000E07A8" w:rsidRPr="000E07A8" w:rsidRDefault="000E07A8" w:rsidP="000E07A8">
      <w:pPr>
        <w:pStyle w:val="Heading2"/>
        <w:numPr>
          <w:ilvl w:val="1"/>
          <w:numId w:val="37"/>
        </w:numPr>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Packages Selected:</w:t>
      </w:r>
    </w:p>
    <w:p w14:paraId="4EDC2380" w14:textId="37B00A6F" w:rsidR="000E07A8" w:rsidRPr="000E07A8" w:rsidRDefault="000E07A8" w:rsidP="000E07A8">
      <w:pPr>
        <w:pStyle w:val="ListParagraph"/>
        <w:ind w:left="1080"/>
        <w:rPr>
          <w:rFonts w:ascii="Times New Roman" w:hAnsi="Times New Roman" w:cs="Times New Roman"/>
          <w:sz w:val="24"/>
          <w:szCs w:val="24"/>
          <w:lang w:val="en-US"/>
        </w:rPr>
      </w:pPr>
    </w:p>
    <w:p w14:paraId="778D244E" w14:textId="0800BF98" w:rsidR="000E07A8" w:rsidRPr="000E07A8" w:rsidRDefault="000E07A8" w:rsidP="000E07A8">
      <w:pPr>
        <w:pStyle w:val="ListParagraph"/>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Front En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Net Framework 4.8, WPF(XAML</w:t>
      </w:r>
      <w:proofErr w:type="gramStart"/>
      <w:r w:rsidRPr="000E07A8">
        <w:rPr>
          <w:rFonts w:ascii="Times New Roman" w:hAnsi="Times New Roman" w:cs="Times New Roman"/>
          <w:sz w:val="24"/>
          <w:szCs w:val="24"/>
          <w:lang w:val="en-US"/>
        </w:rPr>
        <w:t>),C#</w:t>
      </w:r>
      <w:proofErr w:type="gramEnd"/>
    </w:p>
    <w:p w14:paraId="1FC2D155" w14:textId="4B93D0A2" w:rsidR="000E07A8" w:rsidRPr="000E07A8" w:rsidRDefault="000E07A8" w:rsidP="000E07A8">
      <w:pPr>
        <w:pStyle w:val="ListParagraph"/>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Back En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S SQL SERVER</w:t>
      </w:r>
    </w:p>
    <w:p w14:paraId="09B800E3" w14:textId="72CA05AA" w:rsidR="009D350A" w:rsidRPr="000E07A8" w:rsidRDefault="009D350A" w:rsidP="000E07A8">
      <w:pPr>
        <w:pStyle w:val="Heading2"/>
        <w:numPr>
          <w:ilvl w:val="1"/>
          <w:numId w:val="37"/>
        </w:numPr>
        <w:spacing w:line="360" w:lineRule="auto"/>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Hardware Requirements:</w:t>
      </w:r>
    </w:p>
    <w:p w14:paraId="5BC9349C" w14:textId="45EC72B1"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rocessor</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Intel core i3</w:t>
      </w:r>
    </w:p>
    <w:p w14:paraId="1AF8BD68" w14:textId="46F1D147"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rocessor Speed</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2.53GHz</w:t>
      </w:r>
    </w:p>
    <w:p w14:paraId="45F6629D" w14:textId="4687096C" w:rsidR="009D350A"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Main Storag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4 GB RAM</w:t>
      </w:r>
    </w:p>
    <w:p w14:paraId="7B7D8267" w14:textId="7C6F2786" w:rsidR="00D56C5C" w:rsidRPr="000E07A8" w:rsidRDefault="009D350A" w:rsidP="00026162">
      <w:pPr>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Hard Disk Capacity</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80 GB</w:t>
      </w:r>
    </w:p>
    <w:p w14:paraId="64C851D5" w14:textId="72E3828B" w:rsidR="00D56C5C" w:rsidRPr="000E07A8" w:rsidRDefault="00D56C5C" w:rsidP="000E07A8">
      <w:pPr>
        <w:pStyle w:val="Heading2"/>
        <w:numPr>
          <w:ilvl w:val="1"/>
          <w:numId w:val="36"/>
        </w:numPr>
        <w:spacing w:line="360" w:lineRule="auto"/>
        <w:rPr>
          <w:rFonts w:ascii="Times New Roman" w:hAnsi="Times New Roman" w:cs="Times New Roman"/>
          <w:b/>
          <w:bCs/>
          <w:color w:val="auto"/>
          <w:sz w:val="24"/>
          <w:szCs w:val="24"/>
          <w:lang w:val="en-US"/>
        </w:rPr>
      </w:pPr>
      <w:r w:rsidRPr="000E07A8">
        <w:rPr>
          <w:rFonts w:ascii="Times New Roman" w:hAnsi="Times New Roman" w:cs="Times New Roman"/>
          <w:b/>
          <w:bCs/>
          <w:color w:val="auto"/>
          <w:sz w:val="24"/>
          <w:szCs w:val="24"/>
          <w:lang w:val="en-US"/>
        </w:rPr>
        <w:t xml:space="preserve">Software </w:t>
      </w:r>
      <w:r w:rsidR="006F266F" w:rsidRPr="000E07A8">
        <w:rPr>
          <w:rFonts w:ascii="Times New Roman" w:hAnsi="Times New Roman" w:cs="Times New Roman"/>
          <w:b/>
          <w:bCs/>
          <w:color w:val="auto"/>
          <w:sz w:val="24"/>
          <w:szCs w:val="24"/>
          <w:lang w:val="en-US"/>
        </w:rPr>
        <w:t>Requirements</w:t>
      </w:r>
      <w:r w:rsidRPr="000E07A8">
        <w:rPr>
          <w:rFonts w:ascii="Times New Roman" w:hAnsi="Times New Roman" w:cs="Times New Roman"/>
          <w:b/>
          <w:bCs/>
          <w:color w:val="auto"/>
          <w:sz w:val="24"/>
          <w:szCs w:val="24"/>
          <w:lang w:val="en-US"/>
        </w:rPr>
        <w:t>:</w:t>
      </w:r>
    </w:p>
    <w:p w14:paraId="73C3C5DE" w14:textId="3236E464"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Operating System</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Windows 10</w:t>
      </w:r>
    </w:p>
    <w:p w14:paraId="7EE4A3B8" w14:textId="514B33A5"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Packag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NET SDK</w:t>
      </w:r>
    </w:p>
    <w:p w14:paraId="0923E314" w14:textId="02CA6EB4"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Web Server</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Internet Information Server – IIS</w:t>
      </w:r>
    </w:p>
    <w:p w14:paraId="69E15E00" w14:textId="5C52E49C"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ID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 xml:space="preserve">: </w:t>
      </w:r>
      <w:r w:rsidRPr="000E07A8">
        <w:rPr>
          <w:rFonts w:ascii="Times New Roman" w:hAnsi="Times New Roman" w:cs="Times New Roman"/>
          <w:sz w:val="24"/>
          <w:szCs w:val="24"/>
          <w:lang w:val="en-US"/>
        </w:rPr>
        <w:tab/>
        <w:t>Microsoft Visual Studio 2019</w:t>
      </w:r>
    </w:p>
    <w:p w14:paraId="7319286F" w14:textId="2121BE26" w:rsidR="00D56C5C" w:rsidRPr="000E07A8" w:rsidRDefault="00D56C5C" w:rsidP="00026162">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Database</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icrosoft SQ</w:t>
      </w:r>
      <w:r w:rsidR="000E07A8">
        <w:rPr>
          <w:rFonts w:ascii="Times New Roman" w:hAnsi="Times New Roman" w:cs="Times New Roman"/>
          <w:sz w:val="24"/>
          <w:szCs w:val="24"/>
          <w:lang w:val="en-US"/>
        </w:rPr>
        <w:t>L</w:t>
      </w:r>
      <w:r w:rsidRPr="000E07A8">
        <w:rPr>
          <w:rFonts w:ascii="Times New Roman" w:hAnsi="Times New Roman" w:cs="Times New Roman"/>
          <w:sz w:val="24"/>
          <w:szCs w:val="24"/>
          <w:lang w:val="en-US"/>
        </w:rPr>
        <w:t xml:space="preserve"> Server 2019</w:t>
      </w:r>
    </w:p>
    <w:p w14:paraId="6BFFCF1A" w14:textId="1D1412D2" w:rsidR="00D56C5C" w:rsidRPr="000E07A8" w:rsidRDefault="00D56C5C" w:rsidP="000E07A8">
      <w:pPr>
        <w:pStyle w:val="ListParagraph"/>
        <w:spacing w:line="360" w:lineRule="auto"/>
        <w:ind w:left="1440"/>
        <w:rPr>
          <w:rFonts w:ascii="Times New Roman" w:hAnsi="Times New Roman" w:cs="Times New Roman"/>
          <w:sz w:val="24"/>
          <w:szCs w:val="24"/>
          <w:lang w:val="en-US"/>
        </w:rPr>
      </w:pPr>
      <w:r w:rsidRPr="000E07A8">
        <w:rPr>
          <w:rFonts w:ascii="Times New Roman" w:hAnsi="Times New Roman" w:cs="Times New Roman"/>
          <w:sz w:val="24"/>
          <w:szCs w:val="24"/>
          <w:lang w:val="en-US"/>
        </w:rPr>
        <w:t>Documentation Tool</w:t>
      </w:r>
      <w:r w:rsidRPr="000E07A8">
        <w:rPr>
          <w:rFonts w:ascii="Times New Roman" w:hAnsi="Times New Roman" w:cs="Times New Roman"/>
          <w:sz w:val="24"/>
          <w:szCs w:val="24"/>
          <w:lang w:val="en-US"/>
        </w:rPr>
        <w:tab/>
      </w:r>
      <w:r w:rsidRPr="000E07A8">
        <w:rPr>
          <w:rFonts w:ascii="Times New Roman" w:hAnsi="Times New Roman" w:cs="Times New Roman"/>
          <w:sz w:val="24"/>
          <w:szCs w:val="24"/>
          <w:lang w:val="en-US"/>
        </w:rPr>
        <w:tab/>
        <w:t>:</w:t>
      </w:r>
      <w:r w:rsidRPr="000E07A8">
        <w:rPr>
          <w:rFonts w:ascii="Times New Roman" w:hAnsi="Times New Roman" w:cs="Times New Roman"/>
          <w:sz w:val="24"/>
          <w:szCs w:val="24"/>
          <w:lang w:val="en-US"/>
        </w:rPr>
        <w:tab/>
        <w:t>Microsoft Word 2019</w:t>
      </w:r>
    </w:p>
    <w:p w14:paraId="1892EB6F" w14:textId="27B9FFA5" w:rsidR="00822F7E" w:rsidRPr="00822F7E" w:rsidRDefault="00822F7E" w:rsidP="00822F7E">
      <w:pPr>
        <w:pStyle w:val="Heading2"/>
        <w:ind w:left="709"/>
        <w:rPr>
          <w:rFonts w:ascii="Times New Roman" w:hAnsi="Times New Roman" w:cs="Times New Roman"/>
          <w:b/>
          <w:bCs/>
          <w:color w:val="auto"/>
          <w:sz w:val="24"/>
          <w:szCs w:val="24"/>
          <w:lang w:val="en-US"/>
        </w:rPr>
      </w:pPr>
      <w:r w:rsidRPr="00822F7E">
        <w:rPr>
          <w:rFonts w:ascii="Times New Roman" w:hAnsi="Times New Roman" w:cs="Times New Roman"/>
          <w:b/>
          <w:bCs/>
          <w:color w:val="auto"/>
          <w:sz w:val="24"/>
          <w:szCs w:val="24"/>
          <w:lang w:val="en-US"/>
        </w:rPr>
        <w:t>4.4 Data Flow Diagram</w:t>
      </w:r>
    </w:p>
    <w:p w14:paraId="575EAE6E" w14:textId="77777777" w:rsidR="00822F7E" w:rsidRPr="00FA1525" w:rsidRDefault="00822F7E" w:rsidP="00822F7E">
      <w:pPr>
        <w:pStyle w:val="BodyText"/>
        <w:spacing w:before="184" w:line="360" w:lineRule="auto"/>
        <w:ind w:left="709" w:right="739" w:firstLine="464"/>
        <w:rPr>
          <w:rFonts w:ascii="Times New Roman" w:hAnsi="Times New Roman" w:cs="Times New Roman"/>
        </w:rPr>
      </w:pPr>
      <w:r w:rsidRPr="00FA1525">
        <w:rPr>
          <w:rFonts w:ascii="Times New Roman" w:hAnsi="Times New Roman" w:cs="Times New Roman"/>
        </w:rPr>
        <w:t>A</w:t>
      </w:r>
      <w:r w:rsidRPr="00FA1525">
        <w:rPr>
          <w:rFonts w:ascii="Times New Roman" w:hAnsi="Times New Roman" w:cs="Times New Roman"/>
          <w:spacing w:val="-12"/>
        </w:rPr>
        <w:t xml:space="preserve"> </w:t>
      </w:r>
      <w:r w:rsidRPr="00FA1525">
        <w:rPr>
          <w:rFonts w:ascii="Times New Roman" w:hAnsi="Times New Roman" w:cs="Times New Roman"/>
        </w:rPr>
        <w:t>Data</w:t>
      </w:r>
      <w:r w:rsidRPr="00FA1525">
        <w:rPr>
          <w:rFonts w:ascii="Times New Roman" w:hAnsi="Times New Roman" w:cs="Times New Roman"/>
          <w:spacing w:val="-9"/>
        </w:rPr>
        <w:t xml:space="preserve"> </w:t>
      </w:r>
      <w:r w:rsidRPr="00FA1525">
        <w:rPr>
          <w:rFonts w:ascii="Times New Roman" w:hAnsi="Times New Roman" w:cs="Times New Roman"/>
        </w:rPr>
        <w:t>Flow</w:t>
      </w:r>
      <w:r w:rsidRPr="00FA1525">
        <w:rPr>
          <w:rFonts w:ascii="Times New Roman" w:hAnsi="Times New Roman" w:cs="Times New Roman"/>
          <w:spacing w:val="-11"/>
        </w:rPr>
        <w:t xml:space="preserve"> </w:t>
      </w:r>
      <w:r w:rsidRPr="00FA1525">
        <w:rPr>
          <w:rFonts w:ascii="Times New Roman" w:hAnsi="Times New Roman" w:cs="Times New Roman"/>
        </w:rPr>
        <w:t>Diagram</w:t>
      </w:r>
      <w:r w:rsidRPr="00FA1525">
        <w:rPr>
          <w:rFonts w:ascii="Times New Roman" w:hAnsi="Times New Roman" w:cs="Times New Roman"/>
          <w:spacing w:val="-9"/>
        </w:rPr>
        <w:t xml:space="preserve"> </w:t>
      </w:r>
      <w:r w:rsidRPr="00FA1525">
        <w:rPr>
          <w:rFonts w:ascii="Times New Roman" w:hAnsi="Times New Roman" w:cs="Times New Roman"/>
        </w:rPr>
        <w:t>(DFD)</w:t>
      </w:r>
      <w:r w:rsidRPr="00FA1525">
        <w:rPr>
          <w:rFonts w:ascii="Times New Roman" w:hAnsi="Times New Roman" w:cs="Times New Roman"/>
          <w:spacing w:val="-12"/>
        </w:rPr>
        <w:t xml:space="preserve"> </w:t>
      </w:r>
      <w:r w:rsidRPr="00FA1525">
        <w:rPr>
          <w:rFonts w:ascii="Times New Roman" w:hAnsi="Times New Roman" w:cs="Times New Roman"/>
        </w:rPr>
        <w:t>i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10"/>
        </w:rPr>
        <w:t xml:space="preserve"> </w:t>
      </w:r>
      <w:r w:rsidRPr="00FA1525">
        <w:rPr>
          <w:rFonts w:ascii="Times New Roman" w:hAnsi="Times New Roman" w:cs="Times New Roman"/>
        </w:rPr>
        <w:t>graphical</w:t>
      </w:r>
      <w:r w:rsidRPr="00FA1525">
        <w:rPr>
          <w:rFonts w:ascii="Times New Roman" w:hAnsi="Times New Roman" w:cs="Times New Roman"/>
          <w:spacing w:val="-11"/>
        </w:rPr>
        <w:t xml:space="preserve"> </w:t>
      </w:r>
      <w:r w:rsidRPr="00FA1525">
        <w:rPr>
          <w:rFonts w:ascii="Times New Roman" w:hAnsi="Times New Roman" w:cs="Times New Roman"/>
        </w:rPr>
        <w:t>representation</w:t>
      </w:r>
      <w:r w:rsidRPr="00FA1525">
        <w:rPr>
          <w:rFonts w:ascii="Times New Roman" w:hAnsi="Times New Roman" w:cs="Times New Roman"/>
          <w:spacing w:val="-11"/>
        </w:rPr>
        <w:t xml:space="preserve"> </w:t>
      </w:r>
      <w:r w:rsidRPr="00FA1525">
        <w:rPr>
          <w:rFonts w:ascii="Times New Roman" w:hAnsi="Times New Roman" w:cs="Times New Roman"/>
        </w:rPr>
        <w:t>of</w:t>
      </w:r>
      <w:r w:rsidRPr="00FA1525">
        <w:rPr>
          <w:rFonts w:ascii="Times New Roman" w:hAnsi="Times New Roman" w:cs="Times New Roman"/>
          <w:spacing w:val="-12"/>
        </w:rPr>
        <w:t xml:space="preserve"> </w:t>
      </w:r>
      <w:r w:rsidRPr="00FA1525">
        <w:rPr>
          <w:rFonts w:ascii="Times New Roman" w:hAnsi="Times New Roman" w:cs="Times New Roman"/>
        </w:rPr>
        <w:t>the</w:t>
      </w:r>
      <w:r w:rsidRPr="00FA1525">
        <w:rPr>
          <w:rFonts w:ascii="Times New Roman" w:hAnsi="Times New Roman" w:cs="Times New Roman"/>
          <w:spacing w:val="-9"/>
        </w:rPr>
        <w:t xml:space="preserve"> </w:t>
      </w:r>
      <w:r w:rsidRPr="00FA1525">
        <w:rPr>
          <w:rFonts w:ascii="Times New Roman" w:hAnsi="Times New Roman" w:cs="Times New Roman"/>
        </w:rPr>
        <w:t>"flow"</w:t>
      </w:r>
      <w:r w:rsidRPr="00FA1525">
        <w:rPr>
          <w:rFonts w:ascii="Times New Roman" w:hAnsi="Times New Roman" w:cs="Times New Roman"/>
          <w:spacing w:val="-13"/>
        </w:rPr>
        <w:t xml:space="preserve"> </w:t>
      </w:r>
      <w:r w:rsidRPr="00FA1525">
        <w:rPr>
          <w:rFonts w:ascii="Times New Roman" w:hAnsi="Times New Roman" w:cs="Times New Roman"/>
        </w:rPr>
        <w:t>of</w:t>
      </w:r>
      <w:r w:rsidRPr="00FA1525">
        <w:rPr>
          <w:rFonts w:ascii="Times New Roman" w:hAnsi="Times New Roman" w:cs="Times New Roman"/>
          <w:spacing w:val="-10"/>
        </w:rPr>
        <w:t xml:space="preserve"> </w:t>
      </w:r>
      <w:r w:rsidRPr="00FA1525">
        <w:rPr>
          <w:rFonts w:ascii="Times New Roman" w:hAnsi="Times New Roman" w:cs="Times New Roman"/>
        </w:rPr>
        <w:t>data</w:t>
      </w:r>
      <w:r w:rsidRPr="00FA1525">
        <w:rPr>
          <w:rFonts w:ascii="Times New Roman" w:hAnsi="Times New Roman" w:cs="Times New Roman"/>
          <w:spacing w:val="-11"/>
        </w:rPr>
        <w:t xml:space="preserve"> </w:t>
      </w:r>
      <w:r w:rsidRPr="00FA1525">
        <w:rPr>
          <w:rFonts w:ascii="Times New Roman" w:hAnsi="Times New Roman" w:cs="Times New Roman"/>
        </w:rPr>
        <w:t>through an</w:t>
      </w:r>
      <w:r w:rsidRPr="00FA1525">
        <w:rPr>
          <w:rFonts w:ascii="Times New Roman" w:hAnsi="Times New Roman" w:cs="Times New Roman"/>
          <w:spacing w:val="-6"/>
        </w:rPr>
        <w:t xml:space="preserve"> </w:t>
      </w:r>
      <w:r w:rsidRPr="00FA1525">
        <w:rPr>
          <w:rFonts w:ascii="Times New Roman" w:hAnsi="Times New Roman" w:cs="Times New Roman"/>
        </w:rPr>
        <w:t>information</w:t>
      </w:r>
      <w:r w:rsidRPr="00FA1525">
        <w:rPr>
          <w:rFonts w:ascii="Times New Roman" w:hAnsi="Times New Roman" w:cs="Times New Roman"/>
          <w:spacing w:val="-5"/>
        </w:rPr>
        <w:t xml:space="preserve"> </w:t>
      </w:r>
      <w:r w:rsidRPr="00FA1525">
        <w:rPr>
          <w:rFonts w:ascii="Times New Roman" w:hAnsi="Times New Roman" w:cs="Times New Roman"/>
        </w:rPr>
        <w:t>system,</w:t>
      </w:r>
      <w:r w:rsidRPr="00FA1525">
        <w:rPr>
          <w:rFonts w:ascii="Times New Roman" w:hAnsi="Times New Roman" w:cs="Times New Roman"/>
          <w:spacing w:val="-5"/>
        </w:rPr>
        <w:t xml:space="preserve"> </w:t>
      </w:r>
      <w:r w:rsidRPr="00FA1525">
        <w:rPr>
          <w:rFonts w:ascii="Times New Roman" w:hAnsi="Times New Roman" w:cs="Times New Roman"/>
        </w:rPr>
        <w:t>modelling</w:t>
      </w:r>
      <w:r w:rsidRPr="00FA1525">
        <w:rPr>
          <w:rFonts w:ascii="Times New Roman" w:hAnsi="Times New Roman" w:cs="Times New Roman"/>
          <w:spacing w:val="-8"/>
        </w:rPr>
        <w:t xml:space="preserve"> </w:t>
      </w:r>
      <w:r w:rsidRPr="00FA1525">
        <w:rPr>
          <w:rFonts w:ascii="Times New Roman" w:hAnsi="Times New Roman" w:cs="Times New Roman"/>
        </w:rPr>
        <w:t>its</w:t>
      </w:r>
      <w:r w:rsidRPr="00FA1525">
        <w:rPr>
          <w:rFonts w:ascii="Times New Roman" w:hAnsi="Times New Roman" w:cs="Times New Roman"/>
          <w:spacing w:val="-6"/>
        </w:rPr>
        <w:t xml:space="preserve"> </w:t>
      </w:r>
      <w:r w:rsidRPr="00FA1525">
        <w:rPr>
          <w:rFonts w:ascii="Times New Roman" w:hAnsi="Times New Roman" w:cs="Times New Roman"/>
        </w:rPr>
        <w:t>process</w:t>
      </w:r>
      <w:r w:rsidRPr="00FA1525">
        <w:rPr>
          <w:rFonts w:ascii="Times New Roman" w:hAnsi="Times New Roman" w:cs="Times New Roman"/>
          <w:spacing w:val="-2"/>
        </w:rPr>
        <w:t xml:space="preserve"> </w:t>
      </w:r>
      <w:r w:rsidRPr="00FA1525">
        <w:rPr>
          <w:rFonts w:ascii="Times New Roman" w:hAnsi="Times New Roman" w:cs="Times New Roman"/>
        </w:rPr>
        <w:t>aspects.</w:t>
      </w:r>
      <w:r w:rsidRPr="00FA1525">
        <w:rPr>
          <w:rFonts w:ascii="Times New Roman" w:hAnsi="Times New Roman" w:cs="Times New Roman"/>
          <w:spacing w:val="-3"/>
        </w:rPr>
        <w:t xml:space="preserve"> </w:t>
      </w:r>
      <w:proofErr w:type="gramStart"/>
      <w:r w:rsidRPr="00FA1525">
        <w:rPr>
          <w:rFonts w:ascii="Times New Roman" w:hAnsi="Times New Roman" w:cs="Times New Roman"/>
        </w:rPr>
        <w:t>Often</w:t>
      </w:r>
      <w:proofErr w:type="gramEnd"/>
      <w:r w:rsidRPr="00FA1525">
        <w:rPr>
          <w:rFonts w:ascii="Times New Roman" w:hAnsi="Times New Roman" w:cs="Times New Roman"/>
          <w:spacing w:val="-6"/>
        </w:rPr>
        <w:t xml:space="preserve"> </w:t>
      </w:r>
      <w:r w:rsidRPr="00FA1525">
        <w:rPr>
          <w:rFonts w:ascii="Times New Roman" w:hAnsi="Times New Roman" w:cs="Times New Roman"/>
        </w:rPr>
        <w:t>they</w:t>
      </w:r>
      <w:r w:rsidRPr="00FA1525">
        <w:rPr>
          <w:rFonts w:ascii="Times New Roman" w:hAnsi="Times New Roman" w:cs="Times New Roman"/>
          <w:spacing w:val="-11"/>
        </w:rPr>
        <w:t xml:space="preserve"> </w:t>
      </w:r>
      <w:r w:rsidRPr="00FA1525">
        <w:rPr>
          <w:rFonts w:ascii="Times New Roman" w:hAnsi="Times New Roman" w:cs="Times New Roman"/>
        </w:rPr>
        <w:t>are</w:t>
      </w:r>
      <w:r w:rsidRPr="00FA1525">
        <w:rPr>
          <w:rFonts w:ascii="Times New Roman" w:hAnsi="Times New Roman" w:cs="Times New Roman"/>
          <w:spacing w:val="-6"/>
        </w:rPr>
        <w:t xml:space="preserve"> </w:t>
      </w:r>
      <w:r w:rsidRPr="00FA1525">
        <w:rPr>
          <w:rFonts w:ascii="Times New Roman" w:hAnsi="Times New Roman" w:cs="Times New Roman"/>
        </w:rPr>
        <w:t>a</w:t>
      </w:r>
      <w:r w:rsidRPr="00FA1525">
        <w:rPr>
          <w:rFonts w:ascii="Times New Roman" w:hAnsi="Times New Roman" w:cs="Times New Roman"/>
          <w:spacing w:val="-6"/>
        </w:rPr>
        <w:t xml:space="preserve"> </w:t>
      </w:r>
      <w:r w:rsidRPr="00FA1525">
        <w:rPr>
          <w:rFonts w:ascii="Times New Roman" w:hAnsi="Times New Roman" w:cs="Times New Roman"/>
        </w:rPr>
        <w:t>preliminary</w:t>
      </w:r>
      <w:r w:rsidRPr="00FA1525">
        <w:rPr>
          <w:rFonts w:ascii="Times New Roman" w:hAnsi="Times New Roman" w:cs="Times New Roman"/>
          <w:spacing w:val="-10"/>
        </w:rPr>
        <w:t xml:space="preserve"> </w:t>
      </w:r>
      <w:r w:rsidRPr="00FA1525">
        <w:rPr>
          <w:rFonts w:ascii="Times New Roman" w:hAnsi="Times New Roman" w:cs="Times New Roman"/>
        </w:rPr>
        <w:t>step</w:t>
      </w:r>
      <w:r w:rsidRPr="00FA1525">
        <w:rPr>
          <w:rFonts w:ascii="Times New Roman" w:hAnsi="Times New Roman" w:cs="Times New Roman"/>
          <w:spacing w:val="-3"/>
        </w:rPr>
        <w:t xml:space="preserve"> </w:t>
      </w:r>
      <w:r w:rsidRPr="00FA1525">
        <w:rPr>
          <w:rFonts w:ascii="Times New Roman" w:hAnsi="Times New Roman" w:cs="Times New Roman"/>
        </w:rPr>
        <w:t>used</w:t>
      </w:r>
      <w:r w:rsidRPr="00FA1525">
        <w:rPr>
          <w:rFonts w:ascii="Times New Roman" w:hAnsi="Times New Roman" w:cs="Times New Roman"/>
          <w:spacing w:val="-6"/>
        </w:rPr>
        <w:t xml:space="preserve"> </w:t>
      </w:r>
      <w:r w:rsidRPr="00FA1525">
        <w:rPr>
          <w:rFonts w:ascii="Times New Roman" w:hAnsi="Times New Roman" w:cs="Times New Roman"/>
        </w:rPr>
        <w:t>to create an overview of the system which can later be elaborated. DFDs can also be used for</w:t>
      </w:r>
      <w:r w:rsidRPr="00FA1525">
        <w:rPr>
          <w:rFonts w:ascii="Times New Roman" w:hAnsi="Times New Roman" w:cs="Times New Roman"/>
          <w:spacing w:val="-22"/>
        </w:rPr>
        <w:t xml:space="preserve"> </w:t>
      </w:r>
      <w:r w:rsidRPr="00FA1525">
        <w:rPr>
          <w:rFonts w:ascii="Times New Roman" w:hAnsi="Times New Roman" w:cs="Times New Roman"/>
        </w:rPr>
        <w:t>the visualization of data processing (structured</w:t>
      </w:r>
      <w:r w:rsidRPr="00FA1525">
        <w:rPr>
          <w:rFonts w:ascii="Times New Roman" w:hAnsi="Times New Roman" w:cs="Times New Roman"/>
          <w:spacing w:val="-5"/>
        </w:rPr>
        <w:t xml:space="preserve"> </w:t>
      </w:r>
      <w:r w:rsidRPr="00FA1525">
        <w:rPr>
          <w:rFonts w:ascii="Times New Roman" w:hAnsi="Times New Roman" w:cs="Times New Roman"/>
        </w:rPr>
        <w:t>design).</w:t>
      </w:r>
    </w:p>
    <w:p w14:paraId="66569923" w14:textId="77777777" w:rsidR="00822F7E" w:rsidRDefault="00822F7E" w:rsidP="00822F7E">
      <w:pPr>
        <w:pStyle w:val="BodyText"/>
        <w:spacing w:line="360" w:lineRule="auto"/>
        <w:ind w:left="709" w:right="740" w:firstLine="360"/>
        <w:rPr>
          <w:rFonts w:ascii="Times New Roman" w:hAnsi="Times New Roman" w:cs="Times New Roman"/>
        </w:rPr>
      </w:pPr>
      <w:r w:rsidRPr="00FA1525">
        <w:rPr>
          <w:rFonts w:ascii="Times New Roman" w:hAnsi="Times New Roman" w:cs="Times New Roman"/>
        </w:rPr>
        <w:t xml:space="preserve">A DFD shows what kinds of information will be input to and output from the system, where the data will come from and go to, and where the data will be stored. </w:t>
      </w:r>
      <w:r w:rsidRPr="00FA1525">
        <w:rPr>
          <w:rFonts w:ascii="Times New Roman" w:hAnsi="Times New Roman" w:cs="Times New Roman"/>
          <w:spacing w:val="-3"/>
        </w:rPr>
        <w:t xml:space="preserve">It </w:t>
      </w:r>
      <w:r w:rsidRPr="00FA1525">
        <w:rPr>
          <w:rFonts w:ascii="Times New Roman" w:hAnsi="Times New Roman" w:cs="Times New Roman"/>
        </w:rPr>
        <w:t>does not show information</w:t>
      </w:r>
      <w:r w:rsidRPr="00FA1525">
        <w:rPr>
          <w:rFonts w:ascii="Times New Roman" w:hAnsi="Times New Roman" w:cs="Times New Roman"/>
          <w:spacing w:val="-9"/>
        </w:rPr>
        <w:t xml:space="preserve"> </w:t>
      </w:r>
      <w:r w:rsidRPr="00FA1525">
        <w:rPr>
          <w:rFonts w:ascii="Times New Roman" w:hAnsi="Times New Roman" w:cs="Times New Roman"/>
        </w:rPr>
        <w:t>about</w:t>
      </w:r>
      <w:r w:rsidRPr="00FA1525">
        <w:rPr>
          <w:rFonts w:ascii="Times New Roman" w:hAnsi="Times New Roman" w:cs="Times New Roman"/>
          <w:spacing w:val="-8"/>
        </w:rPr>
        <w:t xml:space="preserve"> </w:t>
      </w:r>
      <w:r w:rsidRPr="00FA1525">
        <w:rPr>
          <w:rFonts w:ascii="Times New Roman" w:hAnsi="Times New Roman" w:cs="Times New Roman"/>
        </w:rPr>
        <w:t>the</w:t>
      </w:r>
      <w:r w:rsidRPr="00FA1525">
        <w:rPr>
          <w:rFonts w:ascii="Times New Roman" w:hAnsi="Times New Roman" w:cs="Times New Roman"/>
          <w:spacing w:val="-10"/>
        </w:rPr>
        <w:t xml:space="preserve"> </w:t>
      </w:r>
      <w:r w:rsidRPr="00FA1525">
        <w:rPr>
          <w:rFonts w:ascii="Times New Roman" w:hAnsi="Times New Roman" w:cs="Times New Roman"/>
        </w:rPr>
        <w:t>timing</w:t>
      </w:r>
      <w:r w:rsidRPr="00FA1525">
        <w:rPr>
          <w:rFonts w:ascii="Times New Roman" w:hAnsi="Times New Roman" w:cs="Times New Roman"/>
          <w:spacing w:val="-11"/>
        </w:rPr>
        <w:t xml:space="preserve"> </w:t>
      </w:r>
      <w:r w:rsidRPr="00FA1525">
        <w:rPr>
          <w:rFonts w:ascii="Times New Roman" w:hAnsi="Times New Roman" w:cs="Times New Roman"/>
        </w:rPr>
        <w:t>of</w:t>
      </w:r>
      <w:r w:rsidRPr="00FA1525">
        <w:rPr>
          <w:rFonts w:ascii="Times New Roman" w:hAnsi="Times New Roman" w:cs="Times New Roman"/>
          <w:spacing w:val="-9"/>
        </w:rPr>
        <w:t xml:space="preserve"> </w:t>
      </w:r>
      <w:r w:rsidRPr="00FA1525">
        <w:rPr>
          <w:rFonts w:ascii="Times New Roman" w:hAnsi="Times New Roman" w:cs="Times New Roman"/>
        </w:rPr>
        <w:t>processes,</w:t>
      </w:r>
      <w:r w:rsidRPr="00FA1525">
        <w:rPr>
          <w:rFonts w:ascii="Times New Roman" w:hAnsi="Times New Roman" w:cs="Times New Roman"/>
          <w:spacing w:val="-8"/>
        </w:rPr>
        <w:t xml:space="preserve"> </w:t>
      </w:r>
      <w:r w:rsidRPr="00FA1525">
        <w:rPr>
          <w:rFonts w:ascii="Times New Roman" w:hAnsi="Times New Roman" w:cs="Times New Roman"/>
        </w:rPr>
        <w:t>or</w:t>
      </w:r>
      <w:r w:rsidRPr="00FA1525">
        <w:rPr>
          <w:rFonts w:ascii="Times New Roman" w:hAnsi="Times New Roman" w:cs="Times New Roman"/>
          <w:spacing w:val="-10"/>
        </w:rPr>
        <w:t xml:space="preserve"> </w:t>
      </w:r>
      <w:r w:rsidRPr="00FA1525">
        <w:rPr>
          <w:rFonts w:ascii="Times New Roman" w:hAnsi="Times New Roman" w:cs="Times New Roman"/>
        </w:rPr>
        <w:t>information</w:t>
      </w:r>
      <w:r w:rsidRPr="00FA1525">
        <w:rPr>
          <w:rFonts w:ascii="Times New Roman" w:hAnsi="Times New Roman" w:cs="Times New Roman"/>
          <w:spacing w:val="-8"/>
        </w:rPr>
        <w:t xml:space="preserve"> </w:t>
      </w:r>
      <w:r w:rsidRPr="00FA1525">
        <w:rPr>
          <w:rFonts w:ascii="Times New Roman" w:hAnsi="Times New Roman" w:cs="Times New Roman"/>
        </w:rPr>
        <w:t>about</w:t>
      </w:r>
      <w:r w:rsidRPr="00FA1525">
        <w:rPr>
          <w:rFonts w:ascii="Times New Roman" w:hAnsi="Times New Roman" w:cs="Times New Roman"/>
          <w:spacing w:val="-9"/>
        </w:rPr>
        <w:t xml:space="preserve"> </w:t>
      </w:r>
      <w:r w:rsidRPr="00FA1525">
        <w:rPr>
          <w:rFonts w:ascii="Times New Roman" w:hAnsi="Times New Roman" w:cs="Times New Roman"/>
        </w:rPr>
        <w:t>whether</w:t>
      </w:r>
      <w:r w:rsidRPr="00FA1525">
        <w:rPr>
          <w:rFonts w:ascii="Times New Roman" w:hAnsi="Times New Roman" w:cs="Times New Roman"/>
          <w:spacing w:val="-10"/>
        </w:rPr>
        <w:t xml:space="preserve"> </w:t>
      </w:r>
      <w:r w:rsidRPr="00FA1525">
        <w:rPr>
          <w:rFonts w:ascii="Times New Roman" w:hAnsi="Times New Roman" w:cs="Times New Roman"/>
        </w:rPr>
        <w:t>processes</w:t>
      </w:r>
      <w:r w:rsidRPr="00FA1525">
        <w:rPr>
          <w:rFonts w:ascii="Times New Roman" w:hAnsi="Times New Roman" w:cs="Times New Roman"/>
          <w:spacing w:val="-9"/>
        </w:rPr>
        <w:t xml:space="preserve"> </w:t>
      </w:r>
      <w:r w:rsidRPr="00FA1525">
        <w:rPr>
          <w:rFonts w:ascii="Times New Roman" w:hAnsi="Times New Roman" w:cs="Times New Roman"/>
        </w:rPr>
        <w:t>will</w:t>
      </w:r>
      <w:r w:rsidRPr="00FA1525">
        <w:rPr>
          <w:rFonts w:ascii="Times New Roman" w:hAnsi="Times New Roman" w:cs="Times New Roman"/>
          <w:spacing w:val="-8"/>
        </w:rPr>
        <w:t xml:space="preserve"> </w:t>
      </w:r>
      <w:r w:rsidRPr="00FA1525">
        <w:rPr>
          <w:rFonts w:ascii="Times New Roman" w:hAnsi="Times New Roman" w:cs="Times New Roman"/>
        </w:rPr>
        <w:t>operate in sequence or in parallel. Data flow diagrams can be used to provide the end user with a physical idea of where the data they input ultimately has an effect upon the structure of the whole</w:t>
      </w:r>
      <w:r w:rsidRPr="00FA1525">
        <w:rPr>
          <w:rFonts w:ascii="Times New Roman" w:hAnsi="Times New Roman" w:cs="Times New Roman"/>
          <w:spacing w:val="-14"/>
        </w:rPr>
        <w:t xml:space="preserve"> </w:t>
      </w:r>
      <w:r w:rsidRPr="00FA1525">
        <w:rPr>
          <w:rFonts w:ascii="Times New Roman" w:hAnsi="Times New Roman" w:cs="Times New Roman"/>
        </w:rPr>
        <w:t>system</w:t>
      </w:r>
      <w:r w:rsidRPr="00FA1525">
        <w:rPr>
          <w:rFonts w:ascii="Times New Roman" w:hAnsi="Times New Roman" w:cs="Times New Roman"/>
          <w:spacing w:val="-12"/>
        </w:rPr>
        <w:t xml:space="preserve"> </w:t>
      </w:r>
      <w:r w:rsidRPr="00FA1525">
        <w:rPr>
          <w:rFonts w:ascii="Times New Roman" w:hAnsi="Times New Roman" w:cs="Times New Roman"/>
        </w:rPr>
        <w:t>from</w:t>
      </w:r>
      <w:r w:rsidRPr="00FA1525">
        <w:rPr>
          <w:rFonts w:ascii="Times New Roman" w:hAnsi="Times New Roman" w:cs="Times New Roman"/>
          <w:spacing w:val="-12"/>
        </w:rPr>
        <w:t xml:space="preserve"> </w:t>
      </w:r>
      <w:r w:rsidRPr="00FA1525">
        <w:rPr>
          <w:rFonts w:ascii="Times New Roman" w:hAnsi="Times New Roman" w:cs="Times New Roman"/>
        </w:rPr>
        <w:t>order</w:t>
      </w:r>
      <w:r w:rsidRPr="00FA1525">
        <w:rPr>
          <w:rFonts w:ascii="Times New Roman" w:hAnsi="Times New Roman" w:cs="Times New Roman"/>
          <w:spacing w:val="-9"/>
        </w:rPr>
        <w:t xml:space="preserve"> </w:t>
      </w:r>
      <w:r w:rsidRPr="00FA1525">
        <w:rPr>
          <w:rFonts w:ascii="Times New Roman" w:hAnsi="Times New Roman" w:cs="Times New Roman"/>
        </w:rPr>
        <w:t>to</w:t>
      </w:r>
      <w:r w:rsidRPr="00FA1525">
        <w:rPr>
          <w:rFonts w:ascii="Times New Roman" w:hAnsi="Times New Roman" w:cs="Times New Roman"/>
          <w:spacing w:val="-13"/>
        </w:rPr>
        <w:t xml:space="preserve"> </w:t>
      </w:r>
      <w:r w:rsidRPr="00FA1525">
        <w:rPr>
          <w:rFonts w:ascii="Times New Roman" w:hAnsi="Times New Roman" w:cs="Times New Roman"/>
        </w:rPr>
        <w:t>dispatch</w:t>
      </w:r>
      <w:r w:rsidRPr="00FA1525">
        <w:rPr>
          <w:rFonts w:ascii="Times New Roman" w:hAnsi="Times New Roman" w:cs="Times New Roman"/>
          <w:spacing w:val="-12"/>
        </w:rPr>
        <w:t xml:space="preserve"> </w:t>
      </w:r>
      <w:r w:rsidRPr="00FA1525">
        <w:rPr>
          <w:rFonts w:ascii="Times New Roman" w:hAnsi="Times New Roman" w:cs="Times New Roman"/>
        </w:rPr>
        <w:t>to</w:t>
      </w:r>
      <w:r w:rsidRPr="00FA1525">
        <w:rPr>
          <w:rFonts w:ascii="Times New Roman" w:hAnsi="Times New Roman" w:cs="Times New Roman"/>
          <w:spacing w:val="-12"/>
        </w:rPr>
        <w:t xml:space="preserve"> </w:t>
      </w:r>
      <w:r w:rsidRPr="00FA1525">
        <w:rPr>
          <w:rFonts w:ascii="Times New Roman" w:hAnsi="Times New Roman" w:cs="Times New Roman"/>
        </w:rPr>
        <w:t>report.</w:t>
      </w:r>
      <w:r w:rsidRPr="00FA1525">
        <w:rPr>
          <w:rFonts w:ascii="Times New Roman" w:hAnsi="Times New Roman" w:cs="Times New Roman"/>
          <w:spacing w:val="-13"/>
        </w:rPr>
        <w:t xml:space="preserve"> </w:t>
      </w:r>
      <w:r w:rsidRPr="00FA1525">
        <w:rPr>
          <w:rFonts w:ascii="Times New Roman" w:hAnsi="Times New Roman" w:cs="Times New Roman"/>
        </w:rPr>
        <w:t>How</w:t>
      </w:r>
      <w:r w:rsidRPr="00FA1525">
        <w:rPr>
          <w:rFonts w:ascii="Times New Roman" w:hAnsi="Times New Roman" w:cs="Times New Roman"/>
          <w:spacing w:val="-13"/>
        </w:rPr>
        <w:t xml:space="preserve"> </w:t>
      </w:r>
      <w:r w:rsidRPr="00FA1525">
        <w:rPr>
          <w:rFonts w:ascii="Times New Roman" w:hAnsi="Times New Roman" w:cs="Times New Roman"/>
        </w:rPr>
        <w:t>any</w:t>
      </w:r>
      <w:r w:rsidRPr="00FA1525">
        <w:rPr>
          <w:rFonts w:ascii="Times New Roman" w:hAnsi="Times New Roman" w:cs="Times New Roman"/>
          <w:spacing w:val="-18"/>
        </w:rPr>
        <w:t xml:space="preserve"> </w:t>
      </w:r>
      <w:r w:rsidRPr="00FA1525">
        <w:rPr>
          <w:rFonts w:ascii="Times New Roman" w:hAnsi="Times New Roman" w:cs="Times New Roman"/>
        </w:rPr>
        <w:t>system</w:t>
      </w:r>
      <w:r w:rsidRPr="00FA1525">
        <w:rPr>
          <w:rFonts w:ascii="Times New Roman" w:hAnsi="Times New Roman" w:cs="Times New Roman"/>
          <w:spacing w:val="-12"/>
        </w:rPr>
        <w:t xml:space="preserve"> </w:t>
      </w:r>
      <w:r w:rsidRPr="00FA1525">
        <w:rPr>
          <w:rFonts w:ascii="Times New Roman" w:hAnsi="Times New Roman" w:cs="Times New Roman"/>
        </w:rPr>
        <w:t>is</w:t>
      </w:r>
      <w:r w:rsidRPr="00FA1525">
        <w:rPr>
          <w:rFonts w:ascii="Times New Roman" w:hAnsi="Times New Roman" w:cs="Times New Roman"/>
          <w:spacing w:val="-12"/>
        </w:rPr>
        <w:t xml:space="preserve"> </w:t>
      </w:r>
      <w:r w:rsidRPr="00FA1525">
        <w:rPr>
          <w:rFonts w:ascii="Times New Roman" w:hAnsi="Times New Roman" w:cs="Times New Roman"/>
        </w:rPr>
        <w:t>developed</w:t>
      </w:r>
      <w:r w:rsidRPr="00FA1525">
        <w:rPr>
          <w:rFonts w:ascii="Times New Roman" w:hAnsi="Times New Roman" w:cs="Times New Roman"/>
          <w:spacing w:val="-12"/>
        </w:rPr>
        <w:t xml:space="preserve"> </w:t>
      </w:r>
      <w:r w:rsidRPr="00FA1525">
        <w:rPr>
          <w:rFonts w:ascii="Times New Roman" w:hAnsi="Times New Roman" w:cs="Times New Roman"/>
        </w:rPr>
        <w:t>can</w:t>
      </w:r>
      <w:r w:rsidRPr="00FA1525">
        <w:rPr>
          <w:rFonts w:ascii="Times New Roman" w:hAnsi="Times New Roman" w:cs="Times New Roman"/>
          <w:spacing w:val="-12"/>
        </w:rPr>
        <w:t xml:space="preserve"> </w:t>
      </w:r>
      <w:r w:rsidRPr="00FA1525">
        <w:rPr>
          <w:rFonts w:ascii="Times New Roman" w:hAnsi="Times New Roman" w:cs="Times New Roman"/>
        </w:rPr>
        <w:t>be</w:t>
      </w:r>
      <w:r w:rsidRPr="00FA1525">
        <w:rPr>
          <w:rFonts w:ascii="Times New Roman" w:hAnsi="Times New Roman" w:cs="Times New Roman"/>
          <w:spacing w:val="-14"/>
        </w:rPr>
        <w:t xml:space="preserve"> </w:t>
      </w:r>
      <w:r w:rsidRPr="00FA1525">
        <w:rPr>
          <w:rFonts w:ascii="Times New Roman" w:hAnsi="Times New Roman" w:cs="Times New Roman"/>
        </w:rPr>
        <w:t>determined through a data flow diagram model.</w:t>
      </w:r>
    </w:p>
    <w:p w14:paraId="10E74A5F" w14:textId="32FEB9A1" w:rsidR="00822F7E" w:rsidRPr="00822F7E" w:rsidRDefault="00822F7E" w:rsidP="00822F7E">
      <w:pPr>
        <w:spacing w:before="240" w:line="360" w:lineRule="auto"/>
        <w:ind w:left="104"/>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CHAPTER 4</w:t>
      </w:r>
    </w:p>
    <w:p w14:paraId="141CE2B3" w14:textId="77777777" w:rsidR="00822F7E" w:rsidRPr="00C82720" w:rsidRDefault="00822F7E" w:rsidP="00822F7E">
      <w:pPr>
        <w:spacing w:line="360" w:lineRule="auto"/>
        <w:ind w:left="709"/>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DFD Symbols</w:t>
      </w:r>
    </w:p>
    <w:p w14:paraId="3331ABBE" w14:textId="77777777" w:rsidR="00822F7E" w:rsidRPr="00C82720" w:rsidRDefault="00822F7E" w:rsidP="00822F7E">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Rectangle</w:t>
      </w:r>
    </w:p>
    <w:p w14:paraId="13967324" w14:textId="77777777" w:rsidR="00822F7E" w:rsidRPr="00C82720"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Source or Destination for data, external entity</w:t>
      </w:r>
    </w:p>
    <w:p w14:paraId="0DCBDAC3" w14:textId="77777777" w:rsidR="00822F7E"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53472" behindDoc="0" locked="0" layoutInCell="1" allowOverlap="1" wp14:anchorId="584EC323" wp14:editId="60A0F120">
                <wp:simplePos x="0" y="0"/>
                <wp:positionH relativeFrom="column">
                  <wp:posOffset>1371600</wp:posOffset>
                </wp:positionH>
                <wp:positionV relativeFrom="paragraph">
                  <wp:posOffset>23072</wp:posOffset>
                </wp:positionV>
                <wp:extent cx="1329267" cy="626533"/>
                <wp:effectExtent l="0" t="0" r="23495" b="21590"/>
                <wp:wrapNone/>
                <wp:docPr id="11" name="Rectangle 11"/>
                <wp:cNvGraphicFramePr/>
                <a:graphic xmlns:a="http://schemas.openxmlformats.org/drawingml/2006/main">
                  <a:graphicData uri="http://schemas.microsoft.com/office/word/2010/wordprocessingShape">
                    <wps:wsp>
                      <wps:cNvSpPr/>
                      <wps:spPr>
                        <a:xfrm>
                          <a:off x="0" y="0"/>
                          <a:ext cx="1329267" cy="62653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932EB0" id="Rectangle 11" o:spid="_x0000_s1026" style="position:absolute;margin-left:108pt;margin-top:1.8pt;width:104.65pt;height:49.3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" fillcolor="white [3201]" strokecolor="black [3213]" strokeweight="1pt"/>
            </w:pict>
          </mc:Fallback>
        </mc:AlternateContent>
      </w:r>
      <w:r w:rsidRPr="00FA1525">
        <w:rPr>
          <w:rFonts w:ascii="Times New Roman" w:hAnsi="Times New Roman" w:cs="Times New Roman"/>
          <w:sz w:val="24"/>
          <w:szCs w:val="24"/>
          <w:lang w:val="en-US"/>
        </w:rPr>
        <w:tab/>
      </w:r>
    </w:p>
    <w:p w14:paraId="60942488" w14:textId="77777777" w:rsidR="00822F7E" w:rsidRDefault="00822F7E" w:rsidP="00822F7E">
      <w:pPr>
        <w:pStyle w:val="ListParagraph"/>
        <w:spacing w:line="360" w:lineRule="auto"/>
        <w:ind w:left="1134"/>
        <w:rPr>
          <w:rFonts w:ascii="Times New Roman" w:hAnsi="Times New Roman" w:cs="Times New Roman"/>
          <w:sz w:val="24"/>
          <w:szCs w:val="24"/>
          <w:lang w:val="en-US"/>
        </w:rPr>
      </w:pPr>
    </w:p>
    <w:p w14:paraId="2E4A705D" w14:textId="77777777" w:rsidR="00822F7E" w:rsidRPr="00FA1525" w:rsidRDefault="00822F7E" w:rsidP="00822F7E">
      <w:pPr>
        <w:pStyle w:val="ListParagraph"/>
        <w:spacing w:line="360" w:lineRule="auto"/>
        <w:ind w:left="1134"/>
        <w:rPr>
          <w:rFonts w:ascii="Times New Roman" w:hAnsi="Times New Roman" w:cs="Times New Roman"/>
          <w:sz w:val="24"/>
          <w:szCs w:val="24"/>
          <w:lang w:val="en-US"/>
        </w:rPr>
      </w:pPr>
    </w:p>
    <w:p w14:paraId="78C57C65" w14:textId="77777777" w:rsidR="00822F7E" w:rsidRPr="00C82720" w:rsidRDefault="00822F7E" w:rsidP="00822F7E">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Arrow</w:t>
      </w:r>
    </w:p>
    <w:p w14:paraId="4B421C03" w14:textId="77777777" w:rsidR="00822F7E" w:rsidRPr="00C82720"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Flow of Data</w:t>
      </w:r>
    </w:p>
    <w:p w14:paraId="42397987" w14:textId="77777777" w:rsidR="00822F7E" w:rsidRPr="00FA1525"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54496" behindDoc="0" locked="0" layoutInCell="1" allowOverlap="1" wp14:anchorId="194F498B" wp14:editId="11C52913">
                <wp:simplePos x="0" y="0"/>
                <wp:positionH relativeFrom="column">
                  <wp:posOffset>1371599</wp:posOffset>
                </wp:positionH>
                <wp:positionV relativeFrom="paragraph">
                  <wp:posOffset>88053</wp:posOffset>
                </wp:positionV>
                <wp:extent cx="1388533" cy="16934"/>
                <wp:effectExtent l="0" t="76200" r="21590" b="78740"/>
                <wp:wrapNone/>
                <wp:docPr id="12" name="Straight Arrow Connector 12"/>
                <wp:cNvGraphicFramePr/>
                <a:graphic xmlns:a="http://schemas.openxmlformats.org/drawingml/2006/main">
                  <a:graphicData uri="http://schemas.microsoft.com/office/word/2010/wordprocessingShape">
                    <wps:wsp>
                      <wps:cNvCnPr/>
                      <wps:spPr>
                        <a:xfrm flipV="1">
                          <a:off x="0" y="0"/>
                          <a:ext cx="1388533" cy="1693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4533FD30" id="_x0000_t32" coordsize="21600,21600" o:spt="32" o:oned="t" path="m,l21600,21600e" filled="f">
                <v:path arrowok="t" fillok="f" o:connecttype="none"/>
                <o:lock v:ext="edit" shapetype="t"/>
              </v:shapetype>
              <v:shape id="Straight Arrow Connector 12" o:spid="_x0000_s1026" type="#_x0000_t32" style="position:absolute;margin-left:108pt;margin-top:6.95pt;width:109.35pt;height:1.35pt;flip:y;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" strokecolor="black [3200]" strokeweight="1pt">
                <v:stroke endarrow="block" joinstyle="miter"/>
              </v:shape>
            </w:pict>
          </mc:Fallback>
        </mc:AlternateContent>
      </w:r>
      <w:r w:rsidRPr="00FA1525">
        <w:rPr>
          <w:rFonts w:ascii="Times New Roman" w:hAnsi="Times New Roman" w:cs="Times New Roman"/>
          <w:sz w:val="24"/>
          <w:szCs w:val="24"/>
          <w:lang w:val="en-US"/>
        </w:rPr>
        <w:tab/>
      </w:r>
    </w:p>
    <w:p w14:paraId="31F81319" w14:textId="77777777" w:rsidR="00822F7E" w:rsidRPr="00C82720" w:rsidRDefault="00822F7E" w:rsidP="00822F7E">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Circle</w:t>
      </w:r>
    </w:p>
    <w:p w14:paraId="150184DF" w14:textId="77777777" w:rsidR="00822F7E" w:rsidRPr="00C82720"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Process of data</w:t>
      </w:r>
    </w:p>
    <w:p w14:paraId="765309DE" w14:textId="77777777" w:rsidR="00822F7E" w:rsidRPr="00FA1525"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55520" behindDoc="0" locked="0" layoutInCell="1" allowOverlap="1" wp14:anchorId="53C56DA1" wp14:editId="580BAE60">
                <wp:simplePos x="0" y="0"/>
                <wp:positionH relativeFrom="column">
                  <wp:posOffset>1337733</wp:posOffset>
                </wp:positionH>
                <wp:positionV relativeFrom="paragraph">
                  <wp:posOffset>55457</wp:posOffset>
                </wp:positionV>
                <wp:extent cx="863600" cy="812800"/>
                <wp:effectExtent l="0" t="0" r="12700" b="25400"/>
                <wp:wrapNone/>
                <wp:docPr id="13" name="Oval 13"/>
                <wp:cNvGraphicFramePr/>
                <a:graphic xmlns:a="http://schemas.openxmlformats.org/drawingml/2006/main">
                  <a:graphicData uri="http://schemas.microsoft.com/office/word/2010/wordprocessingShape">
                    <wps:wsp>
                      <wps:cNvSpPr/>
                      <wps:spPr>
                        <a:xfrm>
                          <a:off x="0" y="0"/>
                          <a:ext cx="863600" cy="8128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35A580" id="Oval 13" o:spid="_x0000_s1026" style="position:absolute;margin-left:105.35pt;margin-top:4.35pt;width:68pt;height:64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" fillcolor="white [3201]" strokecolor="black [3213]" strokeweight="1pt">
                <v:stroke joinstyle="miter"/>
              </v:oval>
            </w:pict>
          </mc:Fallback>
        </mc:AlternateContent>
      </w:r>
      <w:r w:rsidRPr="00FA1525">
        <w:rPr>
          <w:rFonts w:ascii="Times New Roman" w:hAnsi="Times New Roman" w:cs="Times New Roman"/>
          <w:sz w:val="24"/>
          <w:szCs w:val="24"/>
          <w:lang w:val="en-US"/>
        </w:rPr>
        <w:tab/>
      </w:r>
    </w:p>
    <w:p w14:paraId="6AAE85F4" w14:textId="77777777" w:rsidR="00822F7E" w:rsidRPr="00FA1525" w:rsidRDefault="00822F7E" w:rsidP="00822F7E">
      <w:pPr>
        <w:spacing w:line="360" w:lineRule="auto"/>
        <w:ind w:left="1134"/>
        <w:rPr>
          <w:rFonts w:ascii="Times New Roman" w:hAnsi="Times New Roman" w:cs="Times New Roman"/>
          <w:sz w:val="24"/>
          <w:szCs w:val="24"/>
          <w:lang w:val="en-US"/>
        </w:rPr>
      </w:pPr>
    </w:p>
    <w:p w14:paraId="113BDD97" w14:textId="77777777" w:rsidR="00822F7E" w:rsidRDefault="00822F7E" w:rsidP="00822F7E">
      <w:pPr>
        <w:pStyle w:val="ListParagraph"/>
        <w:spacing w:line="360" w:lineRule="auto"/>
        <w:ind w:left="1134"/>
        <w:rPr>
          <w:rFonts w:ascii="Times New Roman" w:hAnsi="Times New Roman" w:cs="Times New Roman"/>
          <w:b/>
          <w:bCs/>
          <w:sz w:val="24"/>
          <w:szCs w:val="24"/>
          <w:lang w:val="en-US"/>
        </w:rPr>
      </w:pPr>
    </w:p>
    <w:p w14:paraId="4455C8AB" w14:textId="71241B65" w:rsidR="00822F7E" w:rsidRPr="00C82720" w:rsidRDefault="00822F7E" w:rsidP="00822F7E">
      <w:pPr>
        <w:pStyle w:val="ListParagraph"/>
        <w:numPr>
          <w:ilvl w:val="0"/>
          <w:numId w:val="17"/>
        </w:numPr>
        <w:spacing w:line="360" w:lineRule="auto"/>
        <w:ind w:left="1134"/>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Open Rectangle</w:t>
      </w:r>
    </w:p>
    <w:p w14:paraId="2A001899" w14:textId="77777777" w:rsidR="00822F7E" w:rsidRPr="00FA1525"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Data Store</w:t>
      </w:r>
    </w:p>
    <w:p w14:paraId="60BC5C34" w14:textId="77777777" w:rsidR="00822F7E" w:rsidRPr="00FA1525" w:rsidRDefault="00822F7E" w:rsidP="00822F7E">
      <w:pPr>
        <w:pStyle w:val="ListParagraph"/>
        <w:spacing w:line="360" w:lineRule="auto"/>
        <w:ind w:left="1134"/>
        <w:rPr>
          <w:rFonts w:ascii="Times New Roman" w:hAnsi="Times New Roman" w:cs="Times New Roman"/>
          <w:sz w:val="24"/>
          <w:szCs w:val="24"/>
          <w:lang w:val="en-US"/>
        </w:rPr>
      </w:pPr>
    </w:p>
    <w:p w14:paraId="352A20B1" w14:textId="77777777" w:rsidR="00822F7E" w:rsidRDefault="00822F7E" w:rsidP="00822F7E">
      <w:pPr>
        <w:pStyle w:val="ListParagraph"/>
        <w:spacing w:line="360" w:lineRule="auto"/>
        <w:ind w:left="1134"/>
        <w:rPr>
          <w:rFonts w:ascii="Times New Roman" w:hAnsi="Times New Roman" w:cs="Times New Roman"/>
          <w:sz w:val="24"/>
          <w:szCs w:val="24"/>
          <w:lang w:val="en-US"/>
        </w:rPr>
      </w:pPr>
      <w:r w:rsidRPr="00FA1525">
        <w:rPr>
          <w:rFonts w:ascii="Times New Roman" w:hAnsi="Times New Roman" w:cs="Times New Roman"/>
          <w:sz w:val="24"/>
          <w:szCs w:val="24"/>
          <w:lang w:val="en-US"/>
        </w:rPr>
        <w:tab/>
      </w:r>
      <w:r w:rsidRPr="00FA1525">
        <w:rPr>
          <w:rFonts w:ascii="Times New Roman" w:hAnsi="Times New Roman" w:cs="Times New Roman"/>
          <w:noProof/>
          <w:sz w:val="24"/>
          <w:szCs w:val="24"/>
          <w:lang w:val="en-US"/>
        </w:rPr>
        <w:drawing>
          <wp:inline distT="0" distB="0" distL="0" distR="0" wp14:anchorId="532D8080" wp14:editId="13A7905C">
            <wp:extent cx="1076325" cy="381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325" cy="381000"/>
                    </a:xfrm>
                    <a:prstGeom prst="rect">
                      <a:avLst/>
                    </a:prstGeom>
                    <a:noFill/>
                  </pic:spPr>
                </pic:pic>
              </a:graphicData>
            </a:graphic>
          </wp:inline>
        </w:drawing>
      </w:r>
    </w:p>
    <w:p w14:paraId="0550D96A" w14:textId="77777777" w:rsidR="00822F7E" w:rsidRPr="00C82720" w:rsidRDefault="00822F7E" w:rsidP="00822F7E">
      <w:pPr>
        <w:pStyle w:val="ListParagraph"/>
        <w:spacing w:line="360" w:lineRule="auto"/>
        <w:ind w:left="1134"/>
        <w:rPr>
          <w:rFonts w:ascii="Times New Roman" w:hAnsi="Times New Roman" w:cs="Times New Roman"/>
          <w:sz w:val="24"/>
          <w:szCs w:val="24"/>
          <w:lang w:val="en-US"/>
        </w:rPr>
      </w:pPr>
    </w:p>
    <w:p w14:paraId="09B16272" w14:textId="77777777" w:rsidR="00822F7E" w:rsidRPr="00FA1525" w:rsidRDefault="00822F7E" w:rsidP="00822F7E">
      <w:pPr>
        <w:pStyle w:val="Default"/>
        <w:numPr>
          <w:ilvl w:val="0"/>
          <w:numId w:val="18"/>
        </w:numPr>
        <w:spacing w:after="164" w:line="360" w:lineRule="auto"/>
        <w:ind w:left="1134"/>
      </w:pPr>
      <w:r w:rsidRPr="00FA1525">
        <w:t xml:space="preserve">A Data Flow has only one direction of flow between symbols. It may flow in both directions between a process and a data store to show a read before an update. The latter is usually indicated, however by two separate arrows since these happen at different type. </w:t>
      </w:r>
    </w:p>
    <w:p w14:paraId="751A65F5" w14:textId="77777777" w:rsidR="00822F7E" w:rsidRPr="00FA1525" w:rsidRDefault="00822F7E" w:rsidP="00822F7E">
      <w:pPr>
        <w:pStyle w:val="Default"/>
        <w:numPr>
          <w:ilvl w:val="0"/>
          <w:numId w:val="18"/>
        </w:numPr>
        <w:spacing w:after="164" w:line="360" w:lineRule="auto"/>
        <w:ind w:left="1134"/>
      </w:pPr>
      <w:r w:rsidRPr="00FA1525">
        <w:t xml:space="preserve">A join in DFD means that exactly the same data comes from any of two or more different processes data store or sink to a common location. </w:t>
      </w:r>
    </w:p>
    <w:p w14:paraId="10C67133" w14:textId="77777777" w:rsidR="00822F7E" w:rsidRPr="00FA1525" w:rsidRDefault="00822F7E" w:rsidP="00822F7E">
      <w:pPr>
        <w:pStyle w:val="Default"/>
        <w:numPr>
          <w:ilvl w:val="0"/>
          <w:numId w:val="18"/>
        </w:numPr>
        <w:spacing w:after="164" w:line="360" w:lineRule="auto"/>
        <w:ind w:left="1134"/>
      </w:pPr>
      <w:r w:rsidRPr="00FA1525">
        <w:t xml:space="preserve">A data flow cannot go directly back to the same process it leads. There must be at least one other process that handles the data flow produce some other data flow returns the original data in the beginning process. </w:t>
      </w:r>
    </w:p>
    <w:p w14:paraId="27F17B7C" w14:textId="1CB2F3D6" w:rsidR="00822F7E" w:rsidRDefault="00822F7E" w:rsidP="00822F7E">
      <w:pPr>
        <w:pStyle w:val="Default"/>
        <w:numPr>
          <w:ilvl w:val="0"/>
          <w:numId w:val="18"/>
        </w:numPr>
        <w:spacing w:after="164" w:line="360" w:lineRule="auto"/>
        <w:ind w:left="1134"/>
      </w:pPr>
      <w:r w:rsidRPr="00FA1525">
        <w:t xml:space="preserve">A data flow to a data store means update (delete or change). </w:t>
      </w:r>
    </w:p>
    <w:p w14:paraId="1841149D" w14:textId="37D58CE1" w:rsidR="00822F7E" w:rsidRPr="00FA1525" w:rsidRDefault="00822F7E" w:rsidP="00822F7E">
      <w:pPr>
        <w:spacing w:before="240" w:line="360" w:lineRule="auto"/>
        <w:ind w:left="360"/>
        <w:jc w:val="right"/>
      </w:pPr>
      <w:r w:rsidRPr="00822F7E">
        <w:rPr>
          <w:rFonts w:ascii="Times New Roman" w:hAnsi="Times New Roman" w:cs="Times New Roman"/>
          <w:b/>
          <w:bCs/>
          <w:sz w:val="24"/>
          <w:szCs w:val="24"/>
          <w:lang w:val="en-US"/>
        </w:rPr>
        <w:lastRenderedPageBreak/>
        <w:t>CHAPTER 4</w:t>
      </w:r>
    </w:p>
    <w:p w14:paraId="761B023C" w14:textId="77777777" w:rsidR="00822F7E" w:rsidRDefault="00822F7E" w:rsidP="00822F7E">
      <w:pPr>
        <w:pStyle w:val="Default"/>
        <w:numPr>
          <w:ilvl w:val="0"/>
          <w:numId w:val="18"/>
        </w:numPr>
        <w:spacing w:line="360" w:lineRule="auto"/>
        <w:ind w:left="1134"/>
      </w:pPr>
      <w:r w:rsidRPr="00FA1525">
        <w:t xml:space="preserve">A data flow from a data store means </w:t>
      </w:r>
      <w:proofErr w:type="gramStart"/>
      <w:r w:rsidRPr="00FA1525">
        <w:t>retrieve</w:t>
      </w:r>
      <w:proofErr w:type="gramEnd"/>
      <w:r w:rsidRPr="00FA1525">
        <w:t xml:space="preserve"> or use. </w:t>
      </w:r>
    </w:p>
    <w:p w14:paraId="0531AEDD" w14:textId="77777777" w:rsidR="00822F7E" w:rsidRPr="00FA1525" w:rsidRDefault="00822F7E" w:rsidP="00822F7E">
      <w:pPr>
        <w:pStyle w:val="Default"/>
        <w:spacing w:line="360" w:lineRule="auto"/>
        <w:ind w:left="709"/>
      </w:pPr>
    </w:p>
    <w:p w14:paraId="592A6E15" w14:textId="746A8A59" w:rsidR="00822F7E" w:rsidRPr="00FA1525" w:rsidRDefault="00822F7E" w:rsidP="00822F7E">
      <w:pPr>
        <w:pStyle w:val="Default"/>
        <w:spacing w:line="360" w:lineRule="auto"/>
        <w:ind w:left="709" w:firstLine="360"/>
      </w:pPr>
      <w:r w:rsidRPr="00FA1525">
        <w:t xml:space="preserve">A Data flow has a noun phrase label more than one data flow noun phrase can appear on a single arrow as long as all </w:t>
      </w:r>
      <w:proofErr w:type="gramStart"/>
      <w:r w:rsidRPr="00FA1525">
        <w:t>of  the</w:t>
      </w:r>
      <w:proofErr w:type="gramEnd"/>
      <w:r w:rsidRPr="00FA1525">
        <w:t xml:space="preserve"> flows on the same arrow move together as one package. In this fig 3.3.1 shows how the Dashboard get the details and flow diagram.</w:t>
      </w:r>
    </w:p>
    <w:p w14:paraId="399933E2" w14:textId="23184061" w:rsidR="00822F7E" w:rsidRPr="00FA1525" w:rsidRDefault="00822F7E" w:rsidP="00822F7E">
      <w:pPr>
        <w:pStyle w:val="Default"/>
        <w:spacing w:line="360" w:lineRule="auto"/>
        <w:ind w:left="709" w:firstLine="360"/>
      </w:pPr>
      <w:r w:rsidRPr="00FA1525">
        <w:t xml:space="preserve">Upcoming Dashboard get the data from student database, it </w:t>
      </w:r>
      <w:proofErr w:type="gramStart"/>
      <w:r w:rsidRPr="00FA1525">
        <w:t>get</w:t>
      </w:r>
      <w:proofErr w:type="gramEnd"/>
      <w:r w:rsidRPr="00FA1525">
        <w:t xml:space="preserve"> details of upcoming batch test date details, test name, test launch type.</w:t>
      </w:r>
    </w:p>
    <w:p w14:paraId="4BB0B04F" w14:textId="0C8345C5" w:rsidR="00822F7E" w:rsidRPr="00FA1525" w:rsidRDefault="00822F7E" w:rsidP="00822F7E">
      <w:pPr>
        <w:pStyle w:val="Default"/>
        <w:spacing w:line="360" w:lineRule="auto"/>
        <w:ind w:left="709" w:firstLine="360"/>
      </w:pPr>
      <w:r w:rsidRPr="00FA1525">
        <w:t xml:space="preserve">Ongoing page get the data from student database, it </w:t>
      </w:r>
      <w:proofErr w:type="gramStart"/>
      <w:r w:rsidRPr="00FA1525">
        <w:t>get</w:t>
      </w:r>
      <w:proofErr w:type="gramEnd"/>
      <w:r w:rsidRPr="00FA1525">
        <w:t xml:space="preserve"> details of Ongoing test details student name, batch name, remaining duration, attendance of students, offline details, if test is manual launch then it get that details also.</w:t>
      </w:r>
    </w:p>
    <w:p w14:paraId="54689CF1" w14:textId="77777777" w:rsidR="00822F7E" w:rsidRDefault="00822F7E" w:rsidP="00822F7E">
      <w:pPr>
        <w:pStyle w:val="Default"/>
        <w:spacing w:line="360" w:lineRule="auto"/>
        <w:ind w:left="709" w:firstLine="360"/>
      </w:pPr>
      <w:r w:rsidRPr="00FA1525">
        <w:t xml:space="preserve">Completed page get the data from student database, it </w:t>
      </w:r>
      <w:proofErr w:type="gramStart"/>
      <w:r w:rsidRPr="00FA1525">
        <w:t>get</w:t>
      </w:r>
      <w:proofErr w:type="gramEnd"/>
      <w:r w:rsidRPr="00FA1525">
        <w:t xml:space="preserve"> details of Completed test details of batches. Get the test name, date of test, number of questions, which </w:t>
      </w:r>
      <w:proofErr w:type="gramStart"/>
      <w:r w:rsidRPr="00FA1525">
        <w:t>class ,</w:t>
      </w:r>
      <w:proofErr w:type="gramEnd"/>
      <w:r w:rsidRPr="00FA1525">
        <w:t xml:space="preserve"> answer keys to edit if any changes want to update in answer key. If any change made on answer key it will be update on student database.</w:t>
      </w:r>
    </w:p>
    <w:p w14:paraId="2642A07A" w14:textId="77777777" w:rsidR="00822F7E" w:rsidRDefault="00822F7E" w:rsidP="00822F7E">
      <w:pPr>
        <w:pStyle w:val="Default"/>
        <w:spacing w:line="360" w:lineRule="auto"/>
      </w:pPr>
    </w:p>
    <w:p w14:paraId="65132490" w14:textId="77777777" w:rsidR="00822F7E" w:rsidRPr="00FA1525" w:rsidRDefault="00822F7E" w:rsidP="00822F7E">
      <w:pPr>
        <w:pStyle w:val="Default"/>
        <w:spacing w:line="360" w:lineRule="auto"/>
        <w:ind w:left="709" w:firstLine="360"/>
      </w:pPr>
      <w:r w:rsidRPr="00FA1525">
        <w:rPr>
          <w:noProof/>
        </w:rPr>
        <mc:AlternateContent>
          <mc:Choice Requires="wps">
            <w:drawing>
              <wp:anchor distT="0" distB="0" distL="114300" distR="114300" simplePos="0" relativeHeight="251757568" behindDoc="0" locked="0" layoutInCell="1" allowOverlap="1" wp14:anchorId="1E59D571" wp14:editId="775E167B">
                <wp:simplePos x="0" y="0"/>
                <wp:positionH relativeFrom="margin">
                  <wp:posOffset>2625725</wp:posOffset>
                </wp:positionH>
                <wp:positionV relativeFrom="paragraph">
                  <wp:posOffset>132715</wp:posOffset>
                </wp:positionV>
                <wp:extent cx="0" cy="453390"/>
                <wp:effectExtent l="0" t="0" r="38100" b="22860"/>
                <wp:wrapNone/>
                <wp:docPr id="6" name="Straight Connector 6"/>
                <wp:cNvGraphicFramePr/>
                <a:graphic xmlns:a="http://schemas.openxmlformats.org/drawingml/2006/main">
                  <a:graphicData uri="http://schemas.microsoft.com/office/word/2010/wordprocessingShape">
                    <wps:wsp>
                      <wps:cNvCnPr/>
                      <wps:spPr>
                        <a:xfrm flipH="1">
                          <a:off x="0" y="0"/>
                          <a:ext cx="0" cy="45339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8B152F" id="Straight Connector 6" o:spid="_x0000_s1026" style="position:absolute;flip:x;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6.75pt,10.45pt" to="206.75pt,4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" strokecolor="black [3200]" strokeweight="1pt">
                <v:stroke joinstyle="miter"/>
                <w10:wrap anchorx="margin"/>
              </v:line>
            </w:pict>
          </mc:Fallback>
        </mc:AlternateContent>
      </w:r>
      <w:r w:rsidRPr="00FA1525">
        <w:rPr>
          <w:noProof/>
        </w:rPr>
        <mc:AlternateContent>
          <mc:Choice Requires="wps">
            <w:drawing>
              <wp:anchor distT="0" distB="0" distL="114300" distR="114300" simplePos="0" relativeHeight="251756544" behindDoc="0" locked="0" layoutInCell="1" allowOverlap="1" wp14:anchorId="6F9162FE" wp14:editId="378FA349">
                <wp:simplePos x="0" y="0"/>
                <wp:positionH relativeFrom="column">
                  <wp:posOffset>2118360</wp:posOffset>
                </wp:positionH>
                <wp:positionV relativeFrom="paragraph">
                  <wp:posOffset>109855</wp:posOffset>
                </wp:positionV>
                <wp:extent cx="1988820" cy="464820"/>
                <wp:effectExtent l="0" t="19050" r="11430" b="11430"/>
                <wp:wrapNone/>
                <wp:docPr id="4" name="Rectangle 4"/>
                <wp:cNvGraphicFramePr/>
                <a:graphic xmlns:a="http://schemas.openxmlformats.org/drawingml/2006/main">
                  <a:graphicData uri="http://schemas.microsoft.com/office/word/2010/wordprocessingShape">
                    <wps:wsp>
                      <wps:cNvSpPr/>
                      <wps:spPr>
                        <a:xfrm>
                          <a:off x="0" y="0"/>
                          <a:ext cx="1988820" cy="464820"/>
                        </a:xfrm>
                        <a:custGeom>
                          <a:avLst/>
                          <a:gdLst>
                            <a:gd name="connsiteX0" fmla="*/ 0 w 1988820"/>
                            <a:gd name="connsiteY0" fmla="*/ 0 h 464820"/>
                            <a:gd name="connsiteX1" fmla="*/ 1988820 w 1988820"/>
                            <a:gd name="connsiteY1" fmla="*/ 0 h 464820"/>
                            <a:gd name="connsiteX2" fmla="*/ 1988820 w 1988820"/>
                            <a:gd name="connsiteY2" fmla="*/ 464820 h 464820"/>
                            <a:gd name="connsiteX3" fmla="*/ 0 w 1988820"/>
                            <a:gd name="connsiteY3" fmla="*/ 464820 h 464820"/>
                            <a:gd name="connsiteX4" fmla="*/ 0 w 1988820"/>
                            <a:gd name="connsiteY4" fmla="*/ 0 h 464820"/>
                            <a:gd name="connsiteX0" fmla="*/ 1988820 w 2080260"/>
                            <a:gd name="connsiteY0" fmla="*/ 464820 h 464820"/>
                            <a:gd name="connsiteX1" fmla="*/ 0 w 2080260"/>
                            <a:gd name="connsiteY1" fmla="*/ 464820 h 464820"/>
                            <a:gd name="connsiteX2" fmla="*/ 0 w 2080260"/>
                            <a:gd name="connsiteY2" fmla="*/ 0 h 464820"/>
                            <a:gd name="connsiteX3" fmla="*/ 2080260 w 2080260"/>
                            <a:gd name="connsiteY3" fmla="*/ 91440 h 464820"/>
                            <a:gd name="connsiteX0" fmla="*/ 1988820 w 1988820"/>
                            <a:gd name="connsiteY0" fmla="*/ 495300 h 495300"/>
                            <a:gd name="connsiteX1" fmla="*/ 0 w 1988820"/>
                            <a:gd name="connsiteY1" fmla="*/ 495300 h 495300"/>
                            <a:gd name="connsiteX2" fmla="*/ 0 w 1988820"/>
                            <a:gd name="connsiteY2" fmla="*/ 30480 h 495300"/>
                            <a:gd name="connsiteX3" fmla="*/ 1981200 w 1988820"/>
                            <a:gd name="connsiteY3" fmla="*/ 0 h 495300"/>
                            <a:gd name="connsiteX0" fmla="*/ 1988820 w 1988820"/>
                            <a:gd name="connsiteY0" fmla="*/ 464820 h 464820"/>
                            <a:gd name="connsiteX1" fmla="*/ 0 w 1988820"/>
                            <a:gd name="connsiteY1" fmla="*/ 464820 h 464820"/>
                            <a:gd name="connsiteX2" fmla="*/ 0 w 1988820"/>
                            <a:gd name="connsiteY2" fmla="*/ 0 h 464820"/>
                            <a:gd name="connsiteX3" fmla="*/ 1981200 w 1988820"/>
                            <a:gd name="connsiteY3" fmla="*/ 15240 h 464820"/>
                          </a:gdLst>
                          <a:ahLst/>
                          <a:cxnLst>
                            <a:cxn ang="0">
                              <a:pos x="connsiteX0" y="connsiteY0"/>
                            </a:cxn>
                            <a:cxn ang="0">
                              <a:pos x="connsiteX1" y="connsiteY1"/>
                            </a:cxn>
                            <a:cxn ang="0">
                              <a:pos x="connsiteX2" y="connsiteY2"/>
                            </a:cxn>
                            <a:cxn ang="0">
                              <a:pos x="connsiteX3" y="connsiteY3"/>
                            </a:cxn>
                          </a:cxnLst>
                          <a:rect l="l" t="t" r="r" b="b"/>
                          <a:pathLst>
                            <a:path w="1988820" h="464820">
                              <a:moveTo>
                                <a:pt x="1988820" y="464820"/>
                              </a:moveTo>
                              <a:lnTo>
                                <a:pt x="0" y="464820"/>
                              </a:lnTo>
                              <a:lnTo>
                                <a:pt x="0" y="0"/>
                              </a:lnTo>
                              <a:lnTo>
                                <a:pt x="1981200" y="15240"/>
                              </a:lnTo>
                            </a:path>
                          </a:pathLst>
                        </a:cu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4BA540" w14:textId="77777777" w:rsidR="00983E5D" w:rsidRPr="00BF7E91" w:rsidRDefault="00983E5D" w:rsidP="00822F7E">
                            <w:pPr>
                              <w:spacing w:after="0"/>
                              <w:jc w:val="center"/>
                              <w:rPr>
                                <w:lang w:val="en-US"/>
                              </w:rPr>
                            </w:pPr>
                            <w:r>
                              <w:rPr>
                                <w:lang w:val="en-US"/>
                              </w:rPr>
                              <w:t xml:space="preserve">                   Student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162FE" id="Rectangle 4" o:spid="_x0000_s1026" style="position:absolute;left:0;text-align:left;margin-left:166.8pt;margin-top:8.65pt;width:156.6pt;height:36.6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8820,4648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" adj="-11796480,,5400" path="m1988820,464820l,464820,,,1981200,15240e" fillcolor="white [3201]" strokecolor="black [3213]" strokeweight="1pt">
                <v:stroke joinstyle="miter"/>
                <v:formulas/>
                <v:path arrowok="t" o:connecttype="custom" o:connectlocs="1988820,464820;0,464820;0,0;1981200,15240" o:connectangles="0,0,0,0" textboxrect="0,0,1988820,464820"/>
                <v:textbox>
                  <w:txbxContent>
                    <w:p w14:paraId="374BA540" w14:textId="77777777" w:rsidR="00983E5D" w:rsidRPr="00BF7E91" w:rsidRDefault="00983E5D" w:rsidP="00822F7E">
                      <w:pPr>
                        <w:spacing w:after="0"/>
                        <w:jc w:val="center"/>
                        <w:rPr>
                          <w:lang w:val="en-US"/>
                        </w:rPr>
                      </w:pPr>
                      <w:r>
                        <w:rPr>
                          <w:lang w:val="en-US"/>
                        </w:rPr>
                        <w:t xml:space="preserve">                   Student Database</w:t>
                      </w:r>
                    </w:p>
                  </w:txbxContent>
                </v:textbox>
              </v:shape>
            </w:pict>
          </mc:Fallback>
        </mc:AlternateContent>
      </w:r>
    </w:p>
    <w:p w14:paraId="2A6E83A7" w14:textId="77777777" w:rsidR="00822F7E" w:rsidRPr="00FA1525" w:rsidRDefault="00822F7E" w:rsidP="00822F7E">
      <w:pPr>
        <w:pStyle w:val="Default"/>
        <w:spacing w:line="360" w:lineRule="auto"/>
        <w:ind w:left="709"/>
      </w:pPr>
    </w:p>
    <w:p w14:paraId="6CBD6140" w14:textId="77777777" w:rsidR="00822F7E" w:rsidRPr="00FA1525" w:rsidRDefault="00822F7E" w:rsidP="00822F7E">
      <w:pPr>
        <w:pStyle w:val="Default"/>
        <w:spacing w:line="360" w:lineRule="auto"/>
        <w:ind w:left="709"/>
      </w:pPr>
      <w:r w:rsidRPr="00FA1525">
        <w:rPr>
          <w:noProof/>
        </w:rPr>
        <mc:AlternateContent>
          <mc:Choice Requires="wps">
            <w:drawing>
              <wp:anchor distT="0" distB="0" distL="114300" distR="114300" simplePos="0" relativeHeight="251763712" behindDoc="0" locked="0" layoutInCell="1" allowOverlap="1" wp14:anchorId="1C77E87C" wp14:editId="3F1EA308">
                <wp:simplePos x="0" y="0"/>
                <wp:positionH relativeFrom="column">
                  <wp:posOffset>3139440</wp:posOffset>
                </wp:positionH>
                <wp:positionV relativeFrom="paragraph">
                  <wp:posOffset>75565</wp:posOffset>
                </wp:positionV>
                <wp:extent cx="1958340" cy="617220"/>
                <wp:effectExtent l="0" t="0" r="80010" b="68580"/>
                <wp:wrapNone/>
                <wp:docPr id="15" name="Straight Arrow Connector 15"/>
                <wp:cNvGraphicFramePr/>
                <a:graphic xmlns:a="http://schemas.openxmlformats.org/drawingml/2006/main">
                  <a:graphicData uri="http://schemas.microsoft.com/office/word/2010/wordprocessingShape">
                    <wps:wsp>
                      <wps:cNvCnPr/>
                      <wps:spPr>
                        <a:xfrm>
                          <a:off x="0" y="0"/>
                          <a:ext cx="195834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5945E7" id="Straight Arrow Connector 15" o:spid="_x0000_s1026" type="#_x0000_t32" style="position:absolute;margin-left:247.2pt;margin-top:5.95pt;width:154.2pt;height:48.6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" strokecolor="black [3200]" strokeweight=".5pt">
                <v:stroke endarrow="block" joinstyle="miter"/>
              </v:shape>
            </w:pict>
          </mc:Fallback>
        </mc:AlternateContent>
      </w:r>
      <w:r w:rsidRPr="00FA1525">
        <w:rPr>
          <w:noProof/>
        </w:rPr>
        <mc:AlternateContent>
          <mc:Choice Requires="wps">
            <w:drawing>
              <wp:anchor distT="0" distB="0" distL="114300" distR="114300" simplePos="0" relativeHeight="251762688" behindDoc="0" locked="0" layoutInCell="1" allowOverlap="1" wp14:anchorId="15613669" wp14:editId="4D711F14">
                <wp:simplePos x="0" y="0"/>
                <wp:positionH relativeFrom="column">
                  <wp:posOffset>3124200</wp:posOffset>
                </wp:positionH>
                <wp:positionV relativeFrom="paragraph">
                  <wp:posOffset>75565</wp:posOffset>
                </wp:positionV>
                <wp:extent cx="0" cy="59055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BD7ADE" id="Straight Arrow Connector 14" o:spid="_x0000_s1026" type="#_x0000_t32" style="position:absolute;margin-left:246pt;margin-top:5.95pt;width:0;height:46.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" strokecolor="black [3200]" strokeweight=".5pt">
                <v:stroke endarrow="block" joinstyle="miter"/>
              </v:shape>
            </w:pict>
          </mc:Fallback>
        </mc:AlternateContent>
      </w:r>
      <w:r w:rsidRPr="00FA1525">
        <w:rPr>
          <w:noProof/>
        </w:rPr>
        <mc:AlternateContent>
          <mc:Choice Requires="wps">
            <w:drawing>
              <wp:anchor distT="0" distB="0" distL="114300" distR="114300" simplePos="0" relativeHeight="251761664" behindDoc="0" locked="0" layoutInCell="1" allowOverlap="1" wp14:anchorId="07C2204E" wp14:editId="3D5E023D">
                <wp:simplePos x="0" y="0"/>
                <wp:positionH relativeFrom="column">
                  <wp:posOffset>1135380</wp:posOffset>
                </wp:positionH>
                <wp:positionV relativeFrom="paragraph">
                  <wp:posOffset>71755</wp:posOffset>
                </wp:positionV>
                <wp:extent cx="1988820" cy="590550"/>
                <wp:effectExtent l="38100" t="0" r="30480" b="76200"/>
                <wp:wrapNone/>
                <wp:docPr id="10" name="Straight Arrow Connector 10"/>
                <wp:cNvGraphicFramePr/>
                <a:graphic xmlns:a="http://schemas.openxmlformats.org/drawingml/2006/main">
                  <a:graphicData uri="http://schemas.microsoft.com/office/word/2010/wordprocessingShape">
                    <wps:wsp>
                      <wps:cNvCnPr/>
                      <wps:spPr>
                        <a:xfrm flipH="1">
                          <a:off x="0" y="0"/>
                          <a:ext cx="198882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3DEC77" id="Straight Arrow Connector 10" o:spid="_x0000_s1026" type="#_x0000_t32" style="position:absolute;margin-left:89.4pt;margin-top:5.65pt;width:156.6pt;height:46.5pt;flip:x;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" strokecolor="black [3200]" strokeweight=".5pt">
                <v:stroke endarrow="block" joinstyle="miter"/>
              </v:shape>
            </w:pict>
          </mc:Fallback>
        </mc:AlternateContent>
      </w:r>
      <w:r w:rsidRPr="00FA1525">
        <w:tab/>
      </w:r>
    </w:p>
    <w:p w14:paraId="3848CE4F" w14:textId="77777777" w:rsidR="00822F7E" w:rsidRPr="00FA1525" w:rsidRDefault="00822F7E" w:rsidP="00822F7E">
      <w:pPr>
        <w:spacing w:line="360" w:lineRule="auto"/>
        <w:ind w:left="709"/>
        <w:rPr>
          <w:rFonts w:ascii="Times New Roman" w:hAnsi="Times New Roman" w:cs="Times New Roman"/>
          <w:sz w:val="24"/>
          <w:szCs w:val="24"/>
          <w:lang w:val="en-US"/>
        </w:rPr>
      </w:pPr>
    </w:p>
    <w:p w14:paraId="5C1F827E" w14:textId="041D5FEE" w:rsidR="00822F7E" w:rsidRPr="00FA1525" w:rsidRDefault="00822F7E" w:rsidP="00822F7E">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60640" behindDoc="0" locked="0" layoutInCell="1" allowOverlap="1" wp14:anchorId="1B2B3A68" wp14:editId="1E7F0117">
                <wp:simplePos x="0" y="0"/>
                <wp:positionH relativeFrom="margin">
                  <wp:posOffset>4378960</wp:posOffset>
                </wp:positionH>
                <wp:positionV relativeFrom="paragraph">
                  <wp:posOffset>89535</wp:posOffset>
                </wp:positionV>
                <wp:extent cx="1341120" cy="1226820"/>
                <wp:effectExtent l="0" t="0" r="11430" b="11430"/>
                <wp:wrapNone/>
                <wp:docPr id="9" name="Oval 9"/>
                <wp:cNvGraphicFramePr/>
                <a:graphic xmlns:a="http://schemas.openxmlformats.org/drawingml/2006/main">
                  <a:graphicData uri="http://schemas.microsoft.com/office/word/2010/wordprocessingShape">
                    <wps:wsp>
                      <wps:cNvSpPr/>
                      <wps:spPr>
                        <a:xfrm>
                          <a:off x="0" y="0"/>
                          <a:ext cx="1341120" cy="12268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BFB7B1" w14:textId="77777777" w:rsidR="00983E5D" w:rsidRPr="00BF7E91" w:rsidRDefault="00983E5D" w:rsidP="00822F7E">
                            <w:pPr>
                              <w:jc w:val="center"/>
                              <w:rPr>
                                <w:lang w:val="en-US"/>
                              </w:rPr>
                            </w:pPr>
                            <w:r>
                              <w:rPr>
                                <w:lang w:val="en-US"/>
                              </w:rPr>
                              <w:t>COMPLETED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B3A68" id="Oval 9" o:spid="_x0000_s1027" style="position:absolute;left:0;text-align:left;margin-left:344.8pt;margin-top:7.05pt;width:105.6pt;height:96.6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" fillcolor="white [3201]" strokecolor="black [3213]" strokeweight="1pt">
                <v:stroke joinstyle="miter"/>
                <v:textbox>
                  <w:txbxContent>
                    <w:p w14:paraId="25BFB7B1" w14:textId="77777777" w:rsidR="00983E5D" w:rsidRPr="00BF7E91" w:rsidRDefault="00983E5D" w:rsidP="00822F7E">
                      <w:pPr>
                        <w:jc w:val="center"/>
                        <w:rPr>
                          <w:lang w:val="en-US"/>
                        </w:rPr>
                      </w:pPr>
                      <w:r>
                        <w:rPr>
                          <w:lang w:val="en-US"/>
                        </w:rPr>
                        <w:t>COMPLETEDTEST DETAILS OF BATCHES</w:t>
                      </w:r>
                    </w:p>
                  </w:txbxContent>
                </v:textbox>
                <w10:wrap anchorx="margin"/>
              </v:oval>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59616" behindDoc="0" locked="0" layoutInCell="1" allowOverlap="1" wp14:anchorId="2F2EBF89" wp14:editId="46CE66AD">
                <wp:simplePos x="0" y="0"/>
                <wp:positionH relativeFrom="column">
                  <wp:posOffset>2430780</wp:posOffset>
                </wp:positionH>
                <wp:positionV relativeFrom="paragraph">
                  <wp:posOffset>59055</wp:posOffset>
                </wp:positionV>
                <wp:extent cx="1379220" cy="1280160"/>
                <wp:effectExtent l="0" t="0" r="11430" b="15240"/>
                <wp:wrapNone/>
                <wp:docPr id="8" name="Oval 8"/>
                <wp:cNvGraphicFramePr/>
                <a:graphic xmlns:a="http://schemas.openxmlformats.org/drawingml/2006/main">
                  <a:graphicData uri="http://schemas.microsoft.com/office/word/2010/wordprocessingShape">
                    <wps:wsp>
                      <wps:cNvSpPr/>
                      <wps:spPr>
                        <a:xfrm>
                          <a:off x="0" y="0"/>
                          <a:ext cx="1379220" cy="12801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F6D0A6" w14:textId="77777777" w:rsidR="00983E5D" w:rsidRPr="00BF7E91" w:rsidRDefault="00983E5D" w:rsidP="00822F7E">
                            <w:pPr>
                              <w:jc w:val="center"/>
                              <w:rPr>
                                <w:lang w:val="en-US"/>
                              </w:rPr>
                            </w:pPr>
                            <w:r>
                              <w:rPr>
                                <w:lang w:val="en-US"/>
                              </w:rPr>
                              <w:t>ONGOING 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2EBF89" id="Oval 8" o:spid="_x0000_s1028" style="position:absolute;left:0;text-align:left;margin-left:191.4pt;margin-top:4.65pt;width:108.6pt;height:100.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" fillcolor="white [3201]" strokecolor="black [3213]" strokeweight="1pt">
                <v:stroke joinstyle="miter"/>
                <v:textbox>
                  <w:txbxContent>
                    <w:p w14:paraId="46F6D0A6" w14:textId="77777777" w:rsidR="00983E5D" w:rsidRPr="00BF7E91" w:rsidRDefault="00983E5D" w:rsidP="00822F7E">
                      <w:pPr>
                        <w:jc w:val="center"/>
                        <w:rPr>
                          <w:lang w:val="en-US"/>
                        </w:rPr>
                      </w:pPr>
                      <w:r>
                        <w:rPr>
                          <w:lang w:val="en-US"/>
                        </w:rPr>
                        <w:t>ONGOING TEST DETAILS OF BATCHES</w:t>
                      </w:r>
                    </w:p>
                  </w:txbxContent>
                </v:textbox>
              </v:oval>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58592" behindDoc="0" locked="0" layoutInCell="1" allowOverlap="1" wp14:anchorId="5A88B6F3" wp14:editId="75F5D339">
                <wp:simplePos x="0" y="0"/>
                <wp:positionH relativeFrom="column">
                  <wp:posOffset>403860</wp:posOffset>
                </wp:positionH>
                <wp:positionV relativeFrom="paragraph">
                  <wp:posOffset>59055</wp:posOffset>
                </wp:positionV>
                <wp:extent cx="1363980" cy="1310640"/>
                <wp:effectExtent l="0" t="0" r="26670" b="22860"/>
                <wp:wrapNone/>
                <wp:docPr id="7" name="Oval 7"/>
                <wp:cNvGraphicFramePr/>
                <a:graphic xmlns:a="http://schemas.openxmlformats.org/drawingml/2006/main">
                  <a:graphicData uri="http://schemas.microsoft.com/office/word/2010/wordprocessingShape">
                    <wps:wsp>
                      <wps:cNvSpPr/>
                      <wps:spPr>
                        <a:xfrm>
                          <a:off x="0" y="0"/>
                          <a:ext cx="1363980" cy="131064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0F65C2" w14:textId="77777777" w:rsidR="00983E5D" w:rsidRPr="00BF7E91" w:rsidRDefault="00983E5D" w:rsidP="00822F7E">
                            <w:pPr>
                              <w:jc w:val="center"/>
                              <w:rPr>
                                <w:lang w:val="en-US"/>
                              </w:rPr>
                            </w:pPr>
                            <w:r>
                              <w:rPr>
                                <w:lang w:val="en-US"/>
                              </w:rPr>
                              <w:t>UPCOMING TEST DETAILS OF BA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88B6F3" id="Oval 7" o:spid="_x0000_s1029" style="position:absolute;left:0;text-align:left;margin-left:31.8pt;margin-top:4.65pt;width:107.4pt;height:103.2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" fillcolor="white [3201]" strokecolor="black [3213]" strokeweight="1pt">
                <v:stroke joinstyle="miter"/>
                <v:textbox>
                  <w:txbxContent>
                    <w:p w14:paraId="6C0F65C2" w14:textId="77777777" w:rsidR="00983E5D" w:rsidRPr="00BF7E91" w:rsidRDefault="00983E5D" w:rsidP="00822F7E">
                      <w:pPr>
                        <w:jc w:val="center"/>
                        <w:rPr>
                          <w:lang w:val="en-US"/>
                        </w:rPr>
                      </w:pPr>
                      <w:r>
                        <w:rPr>
                          <w:lang w:val="en-US"/>
                        </w:rPr>
                        <w:t>UPCOMING TEST DETAILS OF BATCHES</w:t>
                      </w:r>
                    </w:p>
                  </w:txbxContent>
                </v:textbox>
              </v:oval>
            </w:pict>
          </mc:Fallback>
        </mc:AlternateContent>
      </w:r>
    </w:p>
    <w:p w14:paraId="3FDDF4CA" w14:textId="204929F0" w:rsidR="00822F7E" w:rsidRPr="00FA1525" w:rsidRDefault="00822F7E" w:rsidP="00822F7E">
      <w:pPr>
        <w:pStyle w:val="ListParagraph"/>
        <w:spacing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ab/>
      </w:r>
    </w:p>
    <w:p w14:paraId="4104BB21" w14:textId="77777777" w:rsidR="00822F7E" w:rsidRPr="00FA1525" w:rsidRDefault="00822F7E" w:rsidP="00822F7E">
      <w:pPr>
        <w:pStyle w:val="ListParagraph"/>
        <w:spacing w:line="360" w:lineRule="auto"/>
        <w:ind w:left="709"/>
        <w:rPr>
          <w:rFonts w:ascii="Times New Roman" w:hAnsi="Times New Roman" w:cs="Times New Roman"/>
          <w:sz w:val="24"/>
          <w:szCs w:val="24"/>
          <w:lang w:val="en-US"/>
        </w:rPr>
      </w:pPr>
    </w:p>
    <w:p w14:paraId="6D8BC158" w14:textId="77777777" w:rsidR="00822F7E" w:rsidRPr="00FA1525" w:rsidRDefault="00822F7E" w:rsidP="00822F7E">
      <w:pPr>
        <w:pStyle w:val="ListParagraph"/>
        <w:spacing w:line="360" w:lineRule="auto"/>
        <w:ind w:left="709"/>
        <w:rPr>
          <w:rFonts w:ascii="Times New Roman" w:hAnsi="Times New Roman" w:cs="Times New Roman"/>
          <w:sz w:val="24"/>
          <w:szCs w:val="24"/>
          <w:lang w:val="en-US"/>
        </w:rPr>
      </w:pPr>
    </w:p>
    <w:p w14:paraId="25853D70" w14:textId="3994E1B2" w:rsidR="00822F7E" w:rsidRPr="00FA1525" w:rsidRDefault="00822F7E" w:rsidP="00822F7E">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67808" behindDoc="0" locked="0" layoutInCell="1" allowOverlap="1" wp14:anchorId="66FF7C08" wp14:editId="2191204C">
                <wp:simplePos x="0" y="0"/>
                <wp:positionH relativeFrom="column">
                  <wp:posOffset>1005840</wp:posOffset>
                </wp:positionH>
                <wp:positionV relativeFrom="paragraph">
                  <wp:posOffset>120650</wp:posOffset>
                </wp:positionV>
                <wp:extent cx="0" cy="685800"/>
                <wp:effectExtent l="76200" t="0" r="95250" b="57150"/>
                <wp:wrapNone/>
                <wp:docPr id="20" name="Straight Arrow Connector 20"/>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51F370" id="Straight Arrow Connector 20" o:spid="_x0000_s1026" type="#_x0000_t32" style="position:absolute;margin-left:79.2pt;margin-top:9.5pt;width:0;height:54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9Au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" strokecolor="black [3200]" strokeweight=".5pt">
                <v:stroke endarrow="block" joinstyle="miter"/>
              </v:shape>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68832" behindDoc="0" locked="0" layoutInCell="1" allowOverlap="1" wp14:anchorId="5D381616" wp14:editId="55ED98F1">
                <wp:simplePos x="0" y="0"/>
                <wp:positionH relativeFrom="column">
                  <wp:posOffset>3093720</wp:posOffset>
                </wp:positionH>
                <wp:positionV relativeFrom="paragraph">
                  <wp:posOffset>77470</wp:posOffset>
                </wp:positionV>
                <wp:extent cx="0" cy="685800"/>
                <wp:effectExtent l="76200" t="0" r="95250" b="57150"/>
                <wp:wrapNone/>
                <wp:docPr id="23" name="Straight Arrow Connector 23"/>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A81926" id="Straight Arrow Connector 23" o:spid="_x0000_s1026" type="#_x0000_t32" style="position:absolute;margin-left:243.6pt;margin-top:6.1pt;width:0;height:54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UzO0gEAAPUDAAAOAAAAZHJzL2Uyb0RvYy54bWysU9uO0zAQfUfiHyy/06RF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" strokecolor="black [3200]" strokeweight=".5pt">
                <v:stroke endarrow="block" joinstyle="miter"/>
              </v:shape>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69856" behindDoc="0" locked="0" layoutInCell="1" allowOverlap="1" wp14:anchorId="5C31EB67" wp14:editId="4BD0776D">
                <wp:simplePos x="0" y="0"/>
                <wp:positionH relativeFrom="column">
                  <wp:posOffset>5097780</wp:posOffset>
                </wp:positionH>
                <wp:positionV relativeFrom="paragraph">
                  <wp:posOffset>97790</wp:posOffset>
                </wp:positionV>
                <wp:extent cx="0" cy="685800"/>
                <wp:effectExtent l="76200" t="0" r="95250" b="57150"/>
                <wp:wrapNone/>
                <wp:docPr id="24" name="Straight Arrow Connector 24"/>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0B2A75" id="Straight Arrow Connector 24" o:spid="_x0000_s1026" type="#_x0000_t32" style="position:absolute;margin-left:401.4pt;margin-top:7.7pt;width:0;height:54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" strokecolor="black [3200]" strokeweight=".5pt">
                <v:stroke endarrow="block" joinstyle="miter"/>
              </v:shape>
            </w:pict>
          </mc:Fallback>
        </mc:AlternateContent>
      </w:r>
    </w:p>
    <w:p w14:paraId="0392BDE5" w14:textId="77777777" w:rsidR="00822F7E" w:rsidRPr="00FA1525" w:rsidRDefault="00822F7E" w:rsidP="00822F7E">
      <w:pPr>
        <w:spacing w:line="360" w:lineRule="auto"/>
        <w:ind w:left="709"/>
        <w:rPr>
          <w:rFonts w:ascii="Times New Roman" w:hAnsi="Times New Roman" w:cs="Times New Roman"/>
          <w:sz w:val="24"/>
          <w:szCs w:val="24"/>
          <w:lang w:val="en-US"/>
        </w:rPr>
      </w:pPr>
    </w:p>
    <w:p w14:paraId="2F8BA341" w14:textId="31DAB2A8" w:rsidR="00822F7E" w:rsidRPr="00FA1525" w:rsidRDefault="00822F7E" w:rsidP="00822F7E">
      <w:pPr>
        <w:spacing w:line="360" w:lineRule="auto"/>
        <w:ind w:left="709"/>
        <w:rPr>
          <w:rFonts w:ascii="Times New Roman" w:hAnsi="Times New Roman" w:cs="Times New Roman"/>
          <w:sz w:val="24"/>
          <w:szCs w:val="24"/>
          <w:lang w:val="en-US"/>
        </w:rPr>
      </w:pPr>
      <w:r w:rsidRPr="00FA1525">
        <w:rPr>
          <w:rFonts w:ascii="Times New Roman" w:hAnsi="Times New Roman" w:cs="Times New Roman"/>
          <w:noProof/>
          <w:sz w:val="24"/>
          <w:szCs w:val="24"/>
          <w:lang w:val="en-US"/>
        </w:rPr>
        <mc:AlternateContent>
          <mc:Choice Requires="wps">
            <w:drawing>
              <wp:anchor distT="0" distB="0" distL="114300" distR="114300" simplePos="0" relativeHeight="251764736" behindDoc="0" locked="0" layoutInCell="1" allowOverlap="1" wp14:anchorId="591A30B0" wp14:editId="44871025">
                <wp:simplePos x="0" y="0"/>
                <wp:positionH relativeFrom="column">
                  <wp:posOffset>228600</wp:posOffset>
                </wp:positionH>
                <wp:positionV relativeFrom="paragraph">
                  <wp:posOffset>85090</wp:posOffset>
                </wp:positionV>
                <wp:extent cx="1562100" cy="601980"/>
                <wp:effectExtent l="0" t="0" r="19050" b="26670"/>
                <wp:wrapNone/>
                <wp:docPr id="16" name="Rectangle 16"/>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23C6EB" w14:textId="77777777" w:rsidR="00983E5D" w:rsidRPr="00BF7E91" w:rsidRDefault="00983E5D" w:rsidP="00822F7E">
                            <w:pPr>
                              <w:jc w:val="center"/>
                              <w:rPr>
                                <w:lang w:val="en-US"/>
                              </w:rPr>
                            </w:pPr>
                            <w:r>
                              <w:rPr>
                                <w:lang w:val="en-US"/>
                              </w:rPr>
                              <w:t>UPCOM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1A30B0" id="Rectangle 16" o:spid="_x0000_s1030" style="position:absolute;left:0;text-align:left;margin-left:18pt;margin-top:6.7pt;width:123pt;height:47.4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" fillcolor="white [3201]" strokecolor="black [3213]" strokeweight="1pt">
                <v:textbox>
                  <w:txbxContent>
                    <w:p w14:paraId="1523C6EB" w14:textId="77777777" w:rsidR="00983E5D" w:rsidRPr="00BF7E91" w:rsidRDefault="00983E5D" w:rsidP="00822F7E">
                      <w:pPr>
                        <w:jc w:val="center"/>
                        <w:rPr>
                          <w:lang w:val="en-US"/>
                        </w:rPr>
                      </w:pPr>
                      <w:r>
                        <w:rPr>
                          <w:lang w:val="en-US"/>
                        </w:rPr>
                        <w:t>UPCOMING DASHBOARD</w:t>
                      </w:r>
                    </w:p>
                  </w:txbxContent>
                </v:textbox>
              </v:rect>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65760" behindDoc="0" locked="0" layoutInCell="1" allowOverlap="1" wp14:anchorId="3D1CB888" wp14:editId="1B3B9DCB">
                <wp:simplePos x="0" y="0"/>
                <wp:positionH relativeFrom="column">
                  <wp:posOffset>2331720</wp:posOffset>
                </wp:positionH>
                <wp:positionV relativeFrom="paragraph">
                  <wp:posOffset>41910</wp:posOffset>
                </wp:positionV>
                <wp:extent cx="1562100" cy="601980"/>
                <wp:effectExtent l="0" t="0" r="19050" b="26670"/>
                <wp:wrapNone/>
                <wp:docPr id="17" name="Rectangle 17"/>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A4773" w14:textId="77777777" w:rsidR="00983E5D" w:rsidRPr="00BF7E91" w:rsidRDefault="00983E5D" w:rsidP="00822F7E">
                            <w:pPr>
                              <w:jc w:val="center"/>
                              <w:rPr>
                                <w:lang w:val="en-US"/>
                              </w:rPr>
                            </w:pPr>
                            <w:r>
                              <w:rPr>
                                <w:lang w:val="en-US"/>
                              </w:rPr>
                              <w:t>ONGOING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CB888" id="Rectangle 17" o:spid="_x0000_s1031" style="position:absolute;left:0;text-align:left;margin-left:183.6pt;margin-top:3.3pt;width:123pt;height:47.4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" fillcolor="white [3201]" strokecolor="black [3213]" strokeweight="1pt">
                <v:textbox>
                  <w:txbxContent>
                    <w:p w14:paraId="32CA4773" w14:textId="77777777" w:rsidR="00983E5D" w:rsidRPr="00BF7E91" w:rsidRDefault="00983E5D" w:rsidP="00822F7E">
                      <w:pPr>
                        <w:jc w:val="center"/>
                        <w:rPr>
                          <w:lang w:val="en-US"/>
                        </w:rPr>
                      </w:pPr>
                      <w:r>
                        <w:rPr>
                          <w:lang w:val="en-US"/>
                        </w:rPr>
                        <w:t>ONGOING DASHBOARD</w:t>
                      </w:r>
                    </w:p>
                  </w:txbxContent>
                </v:textbox>
              </v:rect>
            </w:pict>
          </mc:Fallback>
        </mc:AlternateContent>
      </w:r>
      <w:r w:rsidRPr="00FA1525">
        <w:rPr>
          <w:rFonts w:ascii="Times New Roman" w:hAnsi="Times New Roman" w:cs="Times New Roman"/>
          <w:noProof/>
          <w:sz w:val="24"/>
          <w:szCs w:val="24"/>
          <w:lang w:val="en-US"/>
        </w:rPr>
        <mc:AlternateContent>
          <mc:Choice Requires="wps">
            <w:drawing>
              <wp:anchor distT="0" distB="0" distL="114300" distR="114300" simplePos="0" relativeHeight="251766784" behindDoc="0" locked="0" layoutInCell="1" allowOverlap="1" wp14:anchorId="758A7E15" wp14:editId="5C8A3BEA">
                <wp:simplePos x="0" y="0"/>
                <wp:positionH relativeFrom="margin">
                  <wp:posOffset>4318000</wp:posOffset>
                </wp:positionH>
                <wp:positionV relativeFrom="paragraph">
                  <wp:posOffset>69850</wp:posOffset>
                </wp:positionV>
                <wp:extent cx="1562100" cy="601980"/>
                <wp:effectExtent l="0" t="0" r="19050" b="26670"/>
                <wp:wrapNone/>
                <wp:docPr id="18" name="Rectangle 18"/>
                <wp:cNvGraphicFramePr/>
                <a:graphic xmlns:a="http://schemas.openxmlformats.org/drawingml/2006/main">
                  <a:graphicData uri="http://schemas.microsoft.com/office/word/2010/wordprocessingShape">
                    <wps:wsp>
                      <wps:cNvSpPr/>
                      <wps:spPr>
                        <a:xfrm>
                          <a:off x="0" y="0"/>
                          <a:ext cx="1562100" cy="601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AF57DC" w14:textId="77777777" w:rsidR="00983E5D" w:rsidRPr="00BF7E91" w:rsidRDefault="00983E5D" w:rsidP="00822F7E">
                            <w:pPr>
                              <w:jc w:val="center"/>
                              <w:rPr>
                                <w:lang w:val="en-US"/>
                              </w:rPr>
                            </w:pPr>
                            <w:r>
                              <w:rPr>
                                <w:lang w:val="en-US"/>
                              </w:rPr>
                              <w:t>COMPLETED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8A7E15" id="Rectangle 18" o:spid="_x0000_s1032" style="position:absolute;left:0;text-align:left;margin-left:340pt;margin-top:5.5pt;width:123pt;height:47.4pt;z-index:2517667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" fillcolor="white [3201]" strokecolor="black [3213]" strokeweight="1pt">
                <v:textbox>
                  <w:txbxContent>
                    <w:p w14:paraId="05AF57DC" w14:textId="77777777" w:rsidR="00983E5D" w:rsidRPr="00BF7E91" w:rsidRDefault="00983E5D" w:rsidP="00822F7E">
                      <w:pPr>
                        <w:jc w:val="center"/>
                        <w:rPr>
                          <w:lang w:val="en-US"/>
                        </w:rPr>
                      </w:pPr>
                      <w:r>
                        <w:rPr>
                          <w:lang w:val="en-US"/>
                        </w:rPr>
                        <w:t>COMPLETED DASHBOARD</w:t>
                      </w:r>
                    </w:p>
                  </w:txbxContent>
                </v:textbox>
                <w10:wrap anchorx="margin"/>
              </v:rect>
            </w:pict>
          </mc:Fallback>
        </mc:AlternateContent>
      </w:r>
    </w:p>
    <w:p w14:paraId="1B02BCC6" w14:textId="77777777" w:rsidR="00822F7E" w:rsidRPr="00FA1525" w:rsidRDefault="00822F7E" w:rsidP="00822F7E">
      <w:pPr>
        <w:spacing w:line="360" w:lineRule="auto"/>
        <w:ind w:left="709"/>
        <w:jc w:val="center"/>
        <w:rPr>
          <w:rFonts w:ascii="Times New Roman" w:hAnsi="Times New Roman" w:cs="Times New Roman"/>
          <w:sz w:val="24"/>
          <w:szCs w:val="24"/>
          <w:lang w:val="en-US"/>
        </w:rPr>
      </w:pPr>
    </w:p>
    <w:p w14:paraId="65B4D047" w14:textId="79E96DFE" w:rsidR="00D306C2" w:rsidRPr="00A72185" w:rsidRDefault="00822F7E" w:rsidP="00A72185">
      <w:pPr>
        <w:spacing w:line="360" w:lineRule="auto"/>
        <w:ind w:left="709"/>
        <w:jc w:val="center"/>
        <w:rPr>
          <w:rFonts w:ascii="Times New Roman" w:hAnsi="Times New Roman" w:cs="Times New Roman"/>
          <w:sz w:val="24"/>
          <w:szCs w:val="24"/>
          <w:lang w:val="en-US"/>
        </w:rPr>
      </w:pPr>
      <w:r w:rsidRPr="00FA1525">
        <w:rPr>
          <w:rFonts w:ascii="Times New Roman" w:hAnsi="Times New Roman" w:cs="Times New Roman"/>
          <w:b/>
          <w:bCs/>
          <w:sz w:val="24"/>
          <w:szCs w:val="24"/>
          <w:lang w:val="en-US"/>
        </w:rPr>
        <w:t xml:space="preserve">Fig </w:t>
      </w:r>
      <w:r>
        <w:rPr>
          <w:rFonts w:ascii="Times New Roman" w:hAnsi="Times New Roman" w:cs="Times New Roman"/>
          <w:b/>
          <w:bCs/>
          <w:sz w:val="24"/>
          <w:szCs w:val="24"/>
          <w:lang w:val="en-US"/>
        </w:rPr>
        <w:t>4.4</w:t>
      </w:r>
      <w:r w:rsidRPr="00FA1525">
        <w:rPr>
          <w:rFonts w:ascii="Times New Roman" w:hAnsi="Times New Roman" w:cs="Times New Roman"/>
          <w:b/>
          <w:bCs/>
          <w:sz w:val="24"/>
          <w:szCs w:val="24"/>
          <w:lang w:val="en-US"/>
        </w:rPr>
        <w:t xml:space="preserve">.1: </w:t>
      </w:r>
      <w:r w:rsidRPr="00FA1525">
        <w:rPr>
          <w:rFonts w:ascii="Times New Roman" w:hAnsi="Times New Roman" w:cs="Times New Roman"/>
          <w:sz w:val="24"/>
          <w:szCs w:val="24"/>
          <w:lang w:val="en-US"/>
        </w:rPr>
        <w:t>Data Flow Diagram for Real Time Test Monitoring</w:t>
      </w:r>
    </w:p>
    <w:p w14:paraId="2272F490" w14:textId="73892C07" w:rsidR="00FA1525" w:rsidRDefault="00D306C2" w:rsidP="00026162">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 xml:space="preserve">CHAPTER </w:t>
      </w:r>
      <w:r w:rsidR="00A72185">
        <w:rPr>
          <w:rFonts w:ascii="Times New Roman" w:hAnsi="Times New Roman" w:cs="Times New Roman"/>
          <w:b/>
          <w:bCs/>
        </w:rPr>
        <w:t>5</w:t>
      </w:r>
    </w:p>
    <w:p w14:paraId="4ABE0782" w14:textId="77777777" w:rsidR="00D306C2" w:rsidRPr="00A72185" w:rsidRDefault="00D306C2" w:rsidP="00026162">
      <w:pPr>
        <w:pStyle w:val="Heading1"/>
        <w:spacing w:line="360" w:lineRule="auto"/>
        <w:jc w:val="center"/>
        <w:rPr>
          <w:rFonts w:ascii="Times New Roman" w:hAnsi="Times New Roman" w:cs="Times New Roman"/>
          <w:b/>
          <w:bCs/>
          <w:color w:val="auto"/>
          <w:sz w:val="24"/>
          <w:szCs w:val="24"/>
        </w:rPr>
      </w:pPr>
      <w:r w:rsidRPr="00A72185">
        <w:rPr>
          <w:rFonts w:ascii="Times New Roman" w:hAnsi="Times New Roman" w:cs="Times New Roman"/>
          <w:b/>
          <w:bCs/>
          <w:color w:val="auto"/>
          <w:sz w:val="24"/>
          <w:szCs w:val="24"/>
        </w:rPr>
        <w:t>DESIGN AND DEVELOPMENT</w:t>
      </w:r>
    </w:p>
    <w:p w14:paraId="364A585D" w14:textId="560D2F9E" w:rsidR="00D306C2" w:rsidRPr="00A72185" w:rsidRDefault="00A72185" w:rsidP="00026162">
      <w:pPr>
        <w:pStyle w:val="Heading1"/>
        <w:spacing w:line="360" w:lineRule="auto"/>
        <w:ind w:left="-567"/>
        <w:rPr>
          <w:rFonts w:ascii="Times New Roman" w:hAnsi="Times New Roman" w:cs="Times New Roman"/>
          <w:b/>
          <w:bCs/>
          <w:color w:val="auto"/>
          <w:sz w:val="28"/>
          <w:szCs w:val="28"/>
        </w:rPr>
      </w:pPr>
      <w:r>
        <w:rPr>
          <w:rFonts w:ascii="Times New Roman" w:hAnsi="Times New Roman" w:cs="Times New Roman"/>
          <w:b/>
          <w:bCs/>
          <w:color w:val="auto"/>
          <w:sz w:val="28"/>
          <w:szCs w:val="28"/>
        </w:rPr>
        <w:t>5</w:t>
      </w:r>
      <w:r w:rsidR="00D306C2" w:rsidRPr="00A72185">
        <w:rPr>
          <w:rFonts w:ascii="Times New Roman" w:hAnsi="Times New Roman" w:cs="Times New Roman"/>
          <w:b/>
          <w:bCs/>
          <w:color w:val="auto"/>
          <w:sz w:val="28"/>
          <w:szCs w:val="28"/>
        </w:rPr>
        <w:t>.1 Architectural Design:</w:t>
      </w:r>
    </w:p>
    <w:p w14:paraId="6BEE2AF3" w14:textId="37FD0B35" w:rsidR="00D306C2" w:rsidRDefault="00D306C2" w:rsidP="00026162">
      <w:pPr>
        <w:spacing w:line="360" w:lineRule="auto"/>
      </w:pPr>
    </w:p>
    <w:p w14:paraId="01A3BD36" w14:textId="019E62A4" w:rsidR="00726E9E" w:rsidRDefault="00726E9E" w:rsidP="00026162">
      <w:pPr>
        <w:spacing w:line="360" w:lineRule="auto"/>
      </w:pPr>
    </w:p>
    <w:p w14:paraId="343ACC87" w14:textId="13FDA68A" w:rsidR="00726E9E" w:rsidRDefault="00726E9E" w:rsidP="00026162">
      <w:pPr>
        <w:spacing w:line="360" w:lineRule="auto"/>
      </w:pPr>
      <w:r>
        <w:rPr>
          <w:noProof/>
        </w:rPr>
        <mc:AlternateContent>
          <mc:Choice Requires="wps">
            <w:drawing>
              <wp:anchor distT="0" distB="0" distL="114300" distR="114300" simplePos="0" relativeHeight="251683840" behindDoc="0" locked="0" layoutInCell="1" allowOverlap="1" wp14:anchorId="4E6E10B2" wp14:editId="26E47BA7">
                <wp:simplePos x="0" y="0"/>
                <wp:positionH relativeFrom="column">
                  <wp:posOffset>731520</wp:posOffset>
                </wp:positionH>
                <wp:positionV relativeFrom="paragraph">
                  <wp:posOffset>142875</wp:posOffset>
                </wp:positionV>
                <wp:extent cx="1554480" cy="403860"/>
                <wp:effectExtent l="0" t="0" r="26670" b="15240"/>
                <wp:wrapNone/>
                <wp:docPr id="19" name="Rectangle 19"/>
                <wp:cNvGraphicFramePr/>
                <a:graphic xmlns:a="http://schemas.openxmlformats.org/drawingml/2006/main">
                  <a:graphicData uri="http://schemas.microsoft.com/office/word/2010/wordprocessingShape">
                    <wps:wsp>
                      <wps:cNvSpPr/>
                      <wps:spPr>
                        <a:xfrm>
                          <a:off x="0" y="0"/>
                          <a:ext cx="1554480" cy="4038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A0712" w14:textId="4BC6B935" w:rsidR="00983E5D" w:rsidRPr="00D306C2" w:rsidRDefault="00983E5D" w:rsidP="00D306C2">
                            <w:pPr>
                              <w:jc w:val="center"/>
                              <w:rPr>
                                <w:lang w:val="en-US"/>
                              </w:rPr>
                            </w:pPr>
                            <w:r>
                              <w:rPr>
                                <w:lang w:val="en-US"/>
                              </w:rPr>
                              <w:t>SYSTEM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E10B2" id="Rectangle 19" o:spid="_x0000_s1033" style="position:absolute;margin-left:57.6pt;margin-top:11.25pt;width:122.4pt;height:3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" fillcolor="white [3201]" strokecolor="black [3213]" strokeweight="1pt">
                <v:textbox>
                  <w:txbxContent>
                    <w:p w14:paraId="48DA0712" w14:textId="4BC6B935" w:rsidR="00983E5D" w:rsidRPr="00D306C2" w:rsidRDefault="00983E5D" w:rsidP="00D306C2">
                      <w:pPr>
                        <w:jc w:val="center"/>
                        <w:rPr>
                          <w:lang w:val="en-US"/>
                        </w:rPr>
                      </w:pPr>
                      <w:r>
                        <w:rPr>
                          <w:lang w:val="en-US"/>
                        </w:rPr>
                        <w:t>SYSTEM ADMIN</w:t>
                      </w: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5AAE9745" wp14:editId="1C843DD0">
                <wp:simplePos x="0" y="0"/>
                <wp:positionH relativeFrom="column">
                  <wp:posOffset>2758440</wp:posOffset>
                </wp:positionH>
                <wp:positionV relativeFrom="paragraph">
                  <wp:posOffset>173355</wp:posOffset>
                </wp:positionV>
                <wp:extent cx="1394460" cy="449580"/>
                <wp:effectExtent l="0" t="0" r="15240" b="26670"/>
                <wp:wrapNone/>
                <wp:docPr id="25" name="Oval 25"/>
                <wp:cNvGraphicFramePr/>
                <a:graphic xmlns:a="http://schemas.openxmlformats.org/drawingml/2006/main">
                  <a:graphicData uri="http://schemas.microsoft.com/office/word/2010/wordprocessingShape">
                    <wps:wsp>
                      <wps:cNvSpPr/>
                      <wps:spPr>
                        <a:xfrm>
                          <a:off x="0" y="0"/>
                          <a:ext cx="1394460" cy="44958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4C2FC8" w14:textId="6126AE3B" w:rsidR="00983E5D" w:rsidRPr="00D306C2" w:rsidRDefault="00983E5D" w:rsidP="00D306C2">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E9745" id="Oval 25" o:spid="_x0000_s1034" style="position:absolute;margin-left:217.2pt;margin-top:13.65pt;width:109.8pt;height:35.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" fillcolor="white [3201]" strokecolor="black [3213]" strokeweight="1pt">
                <v:stroke joinstyle="miter"/>
                <v:textbox>
                  <w:txbxContent>
                    <w:p w14:paraId="254C2FC8" w14:textId="6126AE3B" w:rsidR="00983E5D" w:rsidRPr="00D306C2" w:rsidRDefault="00983E5D" w:rsidP="00D306C2">
                      <w:pPr>
                        <w:jc w:val="center"/>
                        <w:rPr>
                          <w:lang w:val="en-US"/>
                        </w:rPr>
                      </w:pPr>
                      <w:r>
                        <w:rPr>
                          <w:lang w:val="en-US"/>
                        </w:rPr>
                        <w:t>LOGIN</w:t>
                      </w:r>
                    </w:p>
                  </w:txbxContent>
                </v:textbox>
              </v:oval>
            </w:pict>
          </mc:Fallback>
        </mc:AlternateContent>
      </w:r>
    </w:p>
    <w:p w14:paraId="38D2F366" w14:textId="64D63D0B" w:rsidR="00D306C2" w:rsidRPr="00D306C2" w:rsidRDefault="00AD0E12" w:rsidP="00026162">
      <w:pPr>
        <w:spacing w:line="360" w:lineRule="auto"/>
      </w:pPr>
      <w:r>
        <w:rPr>
          <w:noProof/>
        </w:rPr>
        <mc:AlternateContent>
          <mc:Choice Requires="wps">
            <w:drawing>
              <wp:anchor distT="0" distB="0" distL="114300" distR="114300" simplePos="0" relativeHeight="251706368" behindDoc="0" locked="0" layoutInCell="1" allowOverlap="1" wp14:anchorId="09F0C802" wp14:editId="790C8E17">
                <wp:simplePos x="0" y="0"/>
                <wp:positionH relativeFrom="column">
                  <wp:posOffset>2293620</wp:posOffset>
                </wp:positionH>
                <wp:positionV relativeFrom="paragraph">
                  <wp:posOffset>101600</wp:posOffset>
                </wp:positionV>
                <wp:extent cx="472440" cy="0"/>
                <wp:effectExtent l="0" t="76200" r="22860" b="95250"/>
                <wp:wrapNone/>
                <wp:docPr id="31" name="Straight Arrow Connector 31"/>
                <wp:cNvGraphicFramePr/>
                <a:graphic xmlns:a="http://schemas.openxmlformats.org/drawingml/2006/main">
                  <a:graphicData uri="http://schemas.microsoft.com/office/word/2010/wordprocessingShape">
                    <wps:wsp>
                      <wps:cNvCnPr/>
                      <wps:spPr>
                        <a:xfrm>
                          <a:off x="0" y="0"/>
                          <a:ext cx="4724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64A77CC" id="_x0000_t32" coordsize="21600,21600" o:spt="32" o:oned="t" path="m,l21600,21600e" filled="f">
                <v:path arrowok="t" fillok="f" o:connecttype="none"/>
                <o:lock v:ext="edit" shapetype="t"/>
              </v:shapetype>
              <v:shape id="Straight Arrow Connector 31" o:spid="_x0000_s1026" type="#_x0000_t32" style="position:absolute;margin-left:180.6pt;margin-top:8pt;width:37.2pt;height:0;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" strokecolor="black [3200]" strokeweight=".5pt">
                <v:stroke endarrow="block" joinstyle="miter"/>
              </v:shape>
            </w:pict>
          </mc:Fallback>
        </mc:AlternateContent>
      </w:r>
    </w:p>
    <w:p w14:paraId="50A46398" w14:textId="69747769" w:rsidR="00D306C2" w:rsidRDefault="0037628D" w:rsidP="00026162">
      <w:pPr>
        <w:spacing w:line="360" w:lineRule="auto"/>
      </w:pPr>
      <w:r>
        <w:rPr>
          <w:noProof/>
        </w:rPr>
        <mc:AlternateContent>
          <mc:Choice Requires="wps">
            <w:drawing>
              <wp:anchor distT="0" distB="0" distL="114300" distR="114300" simplePos="0" relativeHeight="251705344" behindDoc="0" locked="0" layoutInCell="1" allowOverlap="1" wp14:anchorId="0D38B97A" wp14:editId="04FBA1F8">
                <wp:simplePos x="0" y="0"/>
                <wp:positionH relativeFrom="column">
                  <wp:posOffset>4107815</wp:posOffset>
                </wp:positionH>
                <wp:positionV relativeFrom="paragraph">
                  <wp:posOffset>2328545</wp:posOffset>
                </wp:positionV>
                <wp:extent cx="1544320" cy="20320"/>
                <wp:effectExtent l="38100" t="57150" r="0" b="93980"/>
                <wp:wrapNone/>
                <wp:docPr id="30" name="Straight Arrow Connector 30"/>
                <wp:cNvGraphicFramePr/>
                <a:graphic xmlns:a="http://schemas.openxmlformats.org/drawingml/2006/main">
                  <a:graphicData uri="http://schemas.microsoft.com/office/word/2010/wordprocessingShape">
                    <wps:wsp>
                      <wps:cNvCnPr/>
                      <wps:spPr>
                        <a:xfrm flipH="1">
                          <a:off x="0" y="0"/>
                          <a:ext cx="1544320" cy="20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74ECA3" id="Straight Arrow Connector 30" o:spid="_x0000_s1026" type="#_x0000_t32" style="position:absolute;margin-left:323.45pt;margin-top:183.35pt;width:121.6pt;height:1.6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" strokecolor="black [3200]"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3F1471C6" wp14:editId="71254A73">
                <wp:simplePos x="0" y="0"/>
                <wp:positionH relativeFrom="column">
                  <wp:posOffset>5638223</wp:posOffset>
                </wp:positionH>
                <wp:positionV relativeFrom="paragraph">
                  <wp:posOffset>2328545</wp:posOffset>
                </wp:positionV>
                <wp:extent cx="48260" cy="2395855"/>
                <wp:effectExtent l="0" t="0" r="27940" b="23495"/>
                <wp:wrapNone/>
                <wp:docPr id="26" name="Straight Connector 26"/>
                <wp:cNvGraphicFramePr/>
                <a:graphic xmlns:a="http://schemas.openxmlformats.org/drawingml/2006/main">
                  <a:graphicData uri="http://schemas.microsoft.com/office/word/2010/wordprocessingShape">
                    <wps:wsp>
                      <wps:cNvCnPr/>
                      <wps:spPr>
                        <a:xfrm flipH="1" flipV="1">
                          <a:off x="0" y="0"/>
                          <a:ext cx="48260" cy="2395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EC650D" id="Straight Connector 26"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443.95pt,183.35pt" to="447.7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" strokecolor="black [3200]" strokeweight=".5pt">
                <v:stroke joinstyle="miter"/>
              </v:line>
            </w:pict>
          </mc:Fallback>
        </mc:AlternateContent>
      </w:r>
      <w:r>
        <w:rPr>
          <w:noProof/>
        </w:rPr>
        <mc:AlternateContent>
          <mc:Choice Requires="wps">
            <w:drawing>
              <wp:anchor distT="0" distB="0" distL="114300" distR="114300" simplePos="0" relativeHeight="251703296" behindDoc="0" locked="0" layoutInCell="1" allowOverlap="1" wp14:anchorId="6AF3E5BF" wp14:editId="28C8BB6F">
                <wp:simplePos x="0" y="0"/>
                <wp:positionH relativeFrom="column">
                  <wp:posOffset>5319453</wp:posOffset>
                </wp:positionH>
                <wp:positionV relativeFrom="paragraph">
                  <wp:posOffset>3637915</wp:posOffset>
                </wp:positionV>
                <wp:extent cx="15240" cy="1087120"/>
                <wp:effectExtent l="57150" t="0" r="60960" b="55880"/>
                <wp:wrapNone/>
                <wp:docPr id="5" name="Straight Arrow Connector 5"/>
                <wp:cNvGraphicFramePr/>
                <a:graphic xmlns:a="http://schemas.openxmlformats.org/drawingml/2006/main">
                  <a:graphicData uri="http://schemas.microsoft.com/office/word/2010/wordprocessingShape">
                    <wps:wsp>
                      <wps:cNvCnPr/>
                      <wps:spPr>
                        <a:xfrm>
                          <a:off x="0" y="0"/>
                          <a:ext cx="15240" cy="1087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8684F2" id="Straight Arrow Connector 5" o:spid="_x0000_s1026" type="#_x0000_t32" style="position:absolute;margin-left:418.85pt;margin-top:286.45pt;width:1.2pt;height:85.6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6363B617" wp14:editId="1A3D8AF4">
                <wp:simplePos x="0" y="0"/>
                <wp:positionH relativeFrom="column">
                  <wp:posOffset>4011353</wp:posOffset>
                </wp:positionH>
                <wp:positionV relativeFrom="paragraph">
                  <wp:posOffset>3641090</wp:posOffset>
                </wp:positionV>
                <wp:extent cx="1310640" cy="15240"/>
                <wp:effectExtent l="0" t="0" r="22860" b="22860"/>
                <wp:wrapNone/>
                <wp:docPr id="49" name="Straight Connector 49"/>
                <wp:cNvGraphicFramePr/>
                <a:graphic xmlns:a="http://schemas.openxmlformats.org/drawingml/2006/main">
                  <a:graphicData uri="http://schemas.microsoft.com/office/word/2010/wordprocessingShape">
                    <wps:wsp>
                      <wps:cNvCnPr/>
                      <wps:spPr>
                        <a:xfrm flipH="1">
                          <a:off x="0" y="0"/>
                          <a:ext cx="131064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2EE21D" id="Straight Connector 49"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85pt,286.7pt" to="419.05pt,2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" strokecolor="black [3200]" strokeweight=".5pt">
                <v:stroke joinstyle="miter"/>
              </v:line>
            </w:pict>
          </mc:Fallback>
        </mc:AlternateContent>
      </w:r>
      <w:r w:rsidR="00726E9E">
        <w:rPr>
          <w:noProof/>
        </w:rPr>
        <mc:AlternateContent>
          <mc:Choice Requires="wps">
            <w:drawing>
              <wp:anchor distT="0" distB="0" distL="114300" distR="114300" simplePos="0" relativeHeight="251700224" behindDoc="0" locked="0" layoutInCell="1" allowOverlap="1" wp14:anchorId="28E82085" wp14:editId="294F9570">
                <wp:simplePos x="0" y="0"/>
                <wp:positionH relativeFrom="column">
                  <wp:posOffset>1394460</wp:posOffset>
                </wp:positionH>
                <wp:positionV relativeFrom="paragraph">
                  <wp:posOffset>3633470</wp:posOffset>
                </wp:positionV>
                <wp:extent cx="0" cy="1135380"/>
                <wp:effectExtent l="76200" t="0" r="57150" b="64770"/>
                <wp:wrapNone/>
                <wp:docPr id="48" name="Straight Arrow Connector 48"/>
                <wp:cNvGraphicFramePr/>
                <a:graphic xmlns:a="http://schemas.openxmlformats.org/drawingml/2006/main">
                  <a:graphicData uri="http://schemas.microsoft.com/office/word/2010/wordprocessingShape">
                    <wps:wsp>
                      <wps:cNvCnPr/>
                      <wps:spPr>
                        <a:xfrm>
                          <a:off x="0" y="0"/>
                          <a:ext cx="0" cy="1135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632604" id="Straight Arrow Connector 48" o:spid="_x0000_s1026" type="#_x0000_t32" style="position:absolute;margin-left:109.8pt;margin-top:286.1pt;width:0;height:89.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99200" behindDoc="0" locked="0" layoutInCell="1" allowOverlap="1" wp14:anchorId="2364770D" wp14:editId="4714620C">
                <wp:simplePos x="0" y="0"/>
                <wp:positionH relativeFrom="column">
                  <wp:posOffset>1394460</wp:posOffset>
                </wp:positionH>
                <wp:positionV relativeFrom="paragraph">
                  <wp:posOffset>3618230</wp:posOffset>
                </wp:positionV>
                <wp:extent cx="1531620" cy="7620"/>
                <wp:effectExtent l="0" t="0" r="11430" b="30480"/>
                <wp:wrapNone/>
                <wp:docPr id="47" name="Straight Connector 47"/>
                <wp:cNvGraphicFramePr/>
                <a:graphic xmlns:a="http://schemas.openxmlformats.org/drawingml/2006/main">
                  <a:graphicData uri="http://schemas.microsoft.com/office/word/2010/wordprocessingShape">
                    <wps:wsp>
                      <wps:cNvCnPr/>
                      <wps:spPr>
                        <a:xfrm flipH="1">
                          <a:off x="0" y="0"/>
                          <a:ext cx="15316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7807FB" id="Straight Connector 47" o:spid="_x0000_s1026" style="position:absolute;flip:x;z-index:251699200;visibility:visible;mso-wrap-style:square;mso-wrap-distance-left:9pt;mso-wrap-distance-top:0;mso-wrap-distance-right:9pt;mso-wrap-distance-bottom:0;mso-position-horizontal:absolute;mso-position-horizontal-relative:text;mso-position-vertical:absolute;mso-position-vertical-relative:text" from="109.8pt,284.9pt" to="230.4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" strokecolor="black [3200]" strokeweight=".5pt">
                <v:stroke joinstyle="miter"/>
              </v:line>
            </w:pict>
          </mc:Fallback>
        </mc:AlternateContent>
      </w:r>
      <w:r w:rsidR="00726E9E">
        <w:rPr>
          <w:noProof/>
        </w:rPr>
        <mc:AlternateContent>
          <mc:Choice Requires="wps">
            <w:drawing>
              <wp:anchor distT="0" distB="0" distL="114300" distR="114300" simplePos="0" relativeHeight="251698176" behindDoc="0" locked="0" layoutInCell="1" allowOverlap="1" wp14:anchorId="192E0CE0" wp14:editId="13967E0B">
                <wp:simplePos x="0" y="0"/>
                <wp:positionH relativeFrom="column">
                  <wp:posOffset>3390900</wp:posOffset>
                </wp:positionH>
                <wp:positionV relativeFrom="paragraph">
                  <wp:posOffset>4273550</wp:posOffset>
                </wp:positionV>
                <wp:extent cx="0" cy="487680"/>
                <wp:effectExtent l="76200" t="0" r="57150" b="64770"/>
                <wp:wrapNone/>
                <wp:docPr id="45" name="Straight Arrow Connector 45"/>
                <wp:cNvGraphicFramePr/>
                <a:graphic xmlns:a="http://schemas.openxmlformats.org/drawingml/2006/main">
                  <a:graphicData uri="http://schemas.microsoft.com/office/word/2010/wordprocessingShape">
                    <wps:wsp>
                      <wps:cNvCnPr/>
                      <wps:spPr>
                        <a:xfrm>
                          <a:off x="0" y="0"/>
                          <a:ext cx="0" cy="487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336940" id="Straight Arrow Connector 45" o:spid="_x0000_s1026" type="#_x0000_t32" style="position:absolute;margin-left:267pt;margin-top:336.5pt;width:0;height:38.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" strokecolor="black [3213]" strokeweight=".5pt">
                <v:stroke endarrow="block" joinstyle="miter"/>
              </v:shape>
            </w:pict>
          </mc:Fallback>
        </mc:AlternateContent>
      </w:r>
      <w:r w:rsidR="00726E9E">
        <w:rPr>
          <w:noProof/>
        </w:rPr>
        <mc:AlternateContent>
          <mc:Choice Requires="wps">
            <w:drawing>
              <wp:anchor distT="0" distB="0" distL="114300" distR="114300" simplePos="0" relativeHeight="251697152" behindDoc="0" locked="0" layoutInCell="1" allowOverlap="1" wp14:anchorId="1DD42B33" wp14:editId="55C64ED0">
                <wp:simplePos x="0" y="0"/>
                <wp:positionH relativeFrom="column">
                  <wp:posOffset>3505200</wp:posOffset>
                </wp:positionH>
                <wp:positionV relativeFrom="paragraph">
                  <wp:posOffset>2736215</wp:posOffset>
                </wp:positionV>
                <wp:extent cx="0" cy="348615"/>
                <wp:effectExtent l="76200" t="0" r="76200" b="51435"/>
                <wp:wrapNone/>
                <wp:docPr id="44" name="Straight Arrow Connector 44"/>
                <wp:cNvGraphicFramePr/>
                <a:graphic xmlns:a="http://schemas.openxmlformats.org/drawingml/2006/main">
                  <a:graphicData uri="http://schemas.microsoft.com/office/word/2010/wordprocessingShape">
                    <wps:wsp>
                      <wps:cNvCnPr/>
                      <wps:spPr>
                        <a:xfrm>
                          <a:off x="0" y="0"/>
                          <a:ext cx="0" cy="348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E6E81B" id="Straight Arrow Connector 44" o:spid="_x0000_s1026" type="#_x0000_t32" style="position:absolute;margin-left:276pt;margin-top:215.45pt;width:0;height:27.4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87936" behindDoc="0" locked="0" layoutInCell="1" allowOverlap="1" wp14:anchorId="672955F3" wp14:editId="459DB1FF">
                <wp:simplePos x="0" y="0"/>
                <wp:positionH relativeFrom="column">
                  <wp:posOffset>2758440</wp:posOffset>
                </wp:positionH>
                <wp:positionV relativeFrom="paragraph">
                  <wp:posOffset>3079750</wp:posOffset>
                </wp:positionV>
                <wp:extent cx="1386840" cy="1196340"/>
                <wp:effectExtent l="19050" t="0" r="41910" b="22860"/>
                <wp:wrapNone/>
                <wp:docPr id="37" name="Parallelogram 37"/>
                <wp:cNvGraphicFramePr/>
                <a:graphic xmlns:a="http://schemas.openxmlformats.org/drawingml/2006/main">
                  <a:graphicData uri="http://schemas.microsoft.com/office/word/2010/wordprocessingShape">
                    <wps:wsp>
                      <wps:cNvSpPr/>
                      <wps:spPr>
                        <a:xfrm>
                          <a:off x="0" y="0"/>
                          <a:ext cx="1386840" cy="1196340"/>
                        </a:xfrm>
                        <a:prstGeom prst="parallelogram">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2AB287" w14:textId="5FCC6E72" w:rsidR="00983E5D" w:rsidRPr="00726E9E" w:rsidRDefault="00983E5D" w:rsidP="00726E9E">
                            <w:pPr>
                              <w:jc w:val="center"/>
                              <w:rPr>
                                <w:lang w:val="en-US"/>
                              </w:rPr>
                            </w:pPr>
                            <w:r>
                              <w:rPr>
                                <w:lang w:val="en-US"/>
                              </w:rPr>
                              <w:t>COLLECT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2955F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7" o:spid="_x0000_s1035" type="#_x0000_t7" style="position:absolute;margin-left:217.2pt;margin-top:242.5pt;width:109.2pt;height:94.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" adj="4658" fillcolor="white [3201]" strokecolor="black [3213]" strokeweight="1pt">
                <v:textbox>
                  <w:txbxContent>
                    <w:p w14:paraId="002AB287" w14:textId="5FCC6E72" w:rsidR="00983E5D" w:rsidRPr="00726E9E" w:rsidRDefault="00983E5D" w:rsidP="00726E9E">
                      <w:pPr>
                        <w:jc w:val="center"/>
                        <w:rPr>
                          <w:lang w:val="en-US"/>
                        </w:rPr>
                      </w:pPr>
                      <w:r>
                        <w:rPr>
                          <w:lang w:val="en-US"/>
                        </w:rPr>
                        <w:t>COLLECTED DATA</w:t>
                      </w:r>
                    </w:p>
                  </w:txbxContent>
                </v:textbox>
              </v:shape>
            </w:pict>
          </mc:Fallback>
        </mc:AlternateContent>
      </w:r>
      <w:r w:rsidR="00726E9E">
        <w:rPr>
          <w:noProof/>
        </w:rPr>
        <mc:AlternateContent>
          <mc:Choice Requires="wpg">
            <w:drawing>
              <wp:anchor distT="0" distB="0" distL="0" distR="0" simplePos="0" relativeHeight="251686912" behindDoc="1" locked="0" layoutInCell="1" allowOverlap="1" wp14:anchorId="3A6663E7" wp14:editId="12E283D4">
                <wp:simplePos x="0" y="0"/>
                <wp:positionH relativeFrom="page">
                  <wp:posOffset>3764280</wp:posOffset>
                </wp:positionH>
                <wp:positionV relativeFrom="paragraph">
                  <wp:posOffset>1699895</wp:posOffset>
                </wp:positionV>
                <wp:extent cx="1274445" cy="1038225"/>
                <wp:effectExtent l="0" t="0" r="20955" b="28575"/>
                <wp:wrapTopAndBottom/>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4445" cy="1038225"/>
                          <a:chOff x="6878" y="1615"/>
                          <a:chExt cx="2007" cy="1635"/>
                        </a:xfrm>
                      </wpg:grpSpPr>
                      <wps:wsp>
                        <wps:cNvPr id="29" name="AutoShape 3"/>
                        <wps:cNvSpPr>
                          <a:spLocks/>
                        </wps:cNvSpPr>
                        <wps:spPr bwMode="auto">
                          <a:xfrm>
                            <a:off x="6878" y="1615"/>
                            <a:ext cx="2007" cy="1635"/>
                          </a:xfrm>
                          <a:custGeom>
                            <a:avLst/>
                            <a:gdLst>
                              <a:gd name="T0" fmla="+- 0 8878 6878"/>
                              <a:gd name="T1" fmla="*/ T0 w 2007"/>
                              <a:gd name="T2" fmla="+- 0 1844 1615"/>
                              <a:gd name="T3" fmla="*/ 1844 h 1635"/>
                              <a:gd name="T4" fmla="+- 0 8826 6878"/>
                              <a:gd name="T5" fmla="*/ T4 w 2007"/>
                              <a:gd name="T6" fmla="+- 0 1889 1615"/>
                              <a:gd name="T7" fmla="*/ 1889 h 1635"/>
                              <a:gd name="T8" fmla="+- 0 8729 6878"/>
                              <a:gd name="T9" fmla="*/ T8 w 2007"/>
                              <a:gd name="T10" fmla="+- 0 1929 1615"/>
                              <a:gd name="T11" fmla="*/ 1929 h 1635"/>
                              <a:gd name="T12" fmla="+- 0 8591 6878"/>
                              <a:gd name="T13" fmla="*/ T12 w 2007"/>
                              <a:gd name="T14" fmla="+- 0 1964 1615"/>
                              <a:gd name="T15" fmla="*/ 1964 h 1635"/>
                              <a:gd name="T16" fmla="+- 0 8419 6878"/>
                              <a:gd name="T17" fmla="*/ T16 w 2007"/>
                              <a:gd name="T18" fmla="+- 0 1992 1615"/>
                              <a:gd name="T19" fmla="*/ 1992 h 1635"/>
                              <a:gd name="T20" fmla="+- 0 8220 6878"/>
                              <a:gd name="T21" fmla="*/ T20 w 2007"/>
                              <a:gd name="T22" fmla="+- 0 2012 1615"/>
                              <a:gd name="T23" fmla="*/ 2012 h 1635"/>
                              <a:gd name="T24" fmla="+- 0 7999 6878"/>
                              <a:gd name="T25" fmla="*/ T24 w 2007"/>
                              <a:gd name="T26" fmla="+- 0 2023 1615"/>
                              <a:gd name="T27" fmla="*/ 2023 h 1635"/>
                              <a:gd name="T28" fmla="+- 0 7765 6878"/>
                              <a:gd name="T29" fmla="*/ T28 w 2007"/>
                              <a:gd name="T30" fmla="+- 0 2023 1615"/>
                              <a:gd name="T31" fmla="*/ 2023 h 1635"/>
                              <a:gd name="T32" fmla="+- 0 7543 6878"/>
                              <a:gd name="T33" fmla="*/ T32 w 2007"/>
                              <a:gd name="T34" fmla="+- 0 2012 1615"/>
                              <a:gd name="T35" fmla="*/ 2012 h 1635"/>
                              <a:gd name="T36" fmla="+- 0 7344 6878"/>
                              <a:gd name="T37" fmla="*/ T36 w 2007"/>
                              <a:gd name="T38" fmla="+- 0 1992 1615"/>
                              <a:gd name="T39" fmla="*/ 1992 h 1635"/>
                              <a:gd name="T40" fmla="+- 0 7172 6878"/>
                              <a:gd name="T41" fmla="*/ T40 w 2007"/>
                              <a:gd name="T42" fmla="+- 0 1964 1615"/>
                              <a:gd name="T43" fmla="*/ 1964 h 1635"/>
                              <a:gd name="T44" fmla="+- 0 7035 6878"/>
                              <a:gd name="T45" fmla="*/ T44 w 2007"/>
                              <a:gd name="T46" fmla="+- 0 1929 1615"/>
                              <a:gd name="T47" fmla="*/ 1929 h 1635"/>
                              <a:gd name="T48" fmla="+- 0 6937 6878"/>
                              <a:gd name="T49" fmla="*/ T48 w 2007"/>
                              <a:gd name="T50" fmla="+- 0 1889 1615"/>
                              <a:gd name="T51" fmla="*/ 1889 h 1635"/>
                              <a:gd name="T52" fmla="+- 0 6885 6878"/>
                              <a:gd name="T53" fmla="*/ T52 w 2007"/>
                              <a:gd name="T54" fmla="+- 0 1844 1615"/>
                              <a:gd name="T55" fmla="*/ 1844 h 1635"/>
                              <a:gd name="T56" fmla="+- 0 6885 6878"/>
                              <a:gd name="T57" fmla="*/ T56 w 2007"/>
                              <a:gd name="T58" fmla="+- 0 1796 1615"/>
                              <a:gd name="T59" fmla="*/ 1796 h 1635"/>
                              <a:gd name="T60" fmla="+- 0 6937 6878"/>
                              <a:gd name="T61" fmla="*/ T60 w 2007"/>
                              <a:gd name="T62" fmla="+- 0 1751 1615"/>
                              <a:gd name="T63" fmla="*/ 1751 h 1635"/>
                              <a:gd name="T64" fmla="+- 0 7035 6878"/>
                              <a:gd name="T65" fmla="*/ T64 w 2007"/>
                              <a:gd name="T66" fmla="+- 0 1710 1615"/>
                              <a:gd name="T67" fmla="*/ 1710 h 1635"/>
                              <a:gd name="T68" fmla="+- 0 7172 6878"/>
                              <a:gd name="T69" fmla="*/ T68 w 2007"/>
                              <a:gd name="T70" fmla="+- 0 1675 1615"/>
                              <a:gd name="T71" fmla="*/ 1675 h 1635"/>
                              <a:gd name="T72" fmla="+- 0 7344 6878"/>
                              <a:gd name="T73" fmla="*/ T72 w 2007"/>
                              <a:gd name="T74" fmla="+- 0 1647 1615"/>
                              <a:gd name="T75" fmla="*/ 1647 h 1635"/>
                              <a:gd name="T76" fmla="+- 0 7543 6878"/>
                              <a:gd name="T77" fmla="*/ T76 w 2007"/>
                              <a:gd name="T78" fmla="+- 0 1627 1615"/>
                              <a:gd name="T79" fmla="*/ 1627 h 1635"/>
                              <a:gd name="T80" fmla="+- 0 7765 6878"/>
                              <a:gd name="T81" fmla="*/ T80 w 2007"/>
                              <a:gd name="T82" fmla="+- 0 1617 1615"/>
                              <a:gd name="T83" fmla="*/ 1617 h 1635"/>
                              <a:gd name="T84" fmla="+- 0 7999 6878"/>
                              <a:gd name="T85" fmla="*/ T84 w 2007"/>
                              <a:gd name="T86" fmla="+- 0 1617 1615"/>
                              <a:gd name="T87" fmla="*/ 1617 h 1635"/>
                              <a:gd name="T88" fmla="+- 0 8220 6878"/>
                              <a:gd name="T89" fmla="*/ T88 w 2007"/>
                              <a:gd name="T90" fmla="+- 0 1627 1615"/>
                              <a:gd name="T91" fmla="*/ 1627 h 1635"/>
                              <a:gd name="T92" fmla="+- 0 8419 6878"/>
                              <a:gd name="T93" fmla="*/ T92 w 2007"/>
                              <a:gd name="T94" fmla="+- 0 1647 1615"/>
                              <a:gd name="T95" fmla="*/ 1647 h 1635"/>
                              <a:gd name="T96" fmla="+- 0 8591 6878"/>
                              <a:gd name="T97" fmla="*/ T96 w 2007"/>
                              <a:gd name="T98" fmla="+- 0 1675 1615"/>
                              <a:gd name="T99" fmla="*/ 1675 h 1635"/>
                              <a:gd name="T100" fmla="+- 0 8729 6878"/>
                              <a:gd name="T101" fmla="*/ T100 w 2007"/>
                              <a:gd name="T102" fmla="+- 0 1710 1615"/>
                              <a:gd name="T103" fmla="*/ 1710 h 1635"/>
                              <a:gd name="T104" fmla="+- 0 8826 6878"/>
                              <a:gd name="T105" fmla="*/ T104 w 2007"/>
                              <a:gd name="T106" fmla="+- 0 1751 1615"/>
                              <a:gd name="T107" fmla="*/ 1751 h 1635"/>
                              <a:gd name="T108" fmla="+- 0 8878 6878"/>
                              <a:gd name="T109" fmla="*/ T108 w 2007"/>
                              <a:gd name="T110" fmla="+- 0 1796 1615"/>
                              <a:gd name="T111" fmla="*/ 1796 h 1635"/>
                              <a:gd name="T112" fmla="+- 0 8885 6878"/>
                              <a:gd name="T113" fmla="*/ T112 w 2007"/>
                              <a:gd name="T114" fmla="+- 0 1820 1615"/>
                              <a:gd name="T115" fmla="*/ 1820 h 1635"/>
                              <a:gd name="T116" fmla="+- 0 8878 6878"/>
                              <a:gd name="T117" fmla="*/ T116 w 2007"/>
                              <a:gd name="T118" fmla="+- 0 3069 1615"/>
                              <a:gd name="T119" fmla="*/ 3069 h 1635"/>
                              <a:gd name="T120" fmla="+- 0 8826 6878"/>
                              <a:gd name="T121" fmla="*/ T120 w 2007"/>
                              <a:gd name="T122" fmla="+- 0 3114 1615"/>
                              <a:gd name="T123" fmla="*/ 3114 h 1635"/>
                              <a:gd name="T124" fmla="+- 0 8729 6878"/>
                              <a:gd name="T125" fmla="*/ T124 w 2007"/>
                              <a:gd name="T126" fmla="+- 0 3155 1615"/>
                              <a:gd name="T127" fmla="*/ 3155 h 1635"/>
                              <a:gd name="T128" fmla="+- 0 8591 6878"/>
                              <a:gd name="T129" fmla="*/ T128 w 2007"/>
                              <a:gd name="T130" fmla="+- 0 3190 1615"/>
                              <a:gd name="T131" fmla="*/ 3190 h 1635"/>
                              <a:gd name="T132" fmla="+- 0 8419 6878"/>
                              <a:gd name="T133" fmla="*/ T132 w 2007"/>
                              <a:gd name="T134" fmla="+- 0 3218 1615"/>
                              <a:gd name="T135" fmla="*/ 3218 h 1635"/>
                              <a:gd name="T136" fmla="+- 0 8220 6878"/>
                              <a:gd name="T137" fmla="*/ T136 w 2007"/>
                              <a:gd name="T138" fmla="+- 0 3238 1615"/>
                              <a:gd name="T139" fmla="*/ 3238 h 1635"/>
                              <a:gd name="T140" fmla="+- 0 7999 6878"/>
                              <a:gd name="T141" fmla="*/ T140 w 2007"/>
                              <a:gd name="T142" fmla="+- 0 3249 1615"/>
                              <a:gd name="T143" fmla="*/ 3249 h 1635"/>
                              <a:gd name="T144" fmla="+- 0 7765 6878"/>
                              <a:gd name="T145" fmla="*/ T144 w 2007"/>
                              <a:gd name="T146" fmla="+- 0 3249 1615"/>
                              <a:gd name="T147" fmla="*/ 3249 h 1635"/>
                              <a:gd name="T148" fmla="+- 0 7543 6878"/>
                              <a:gd name="T149" fmla="*/ T148 w 2007"/>
                              <a:gd name="T150" fmla="+- 0 3238 1615"/>
                              <a:gd name="T151" fmla="*/ 3238 h 1635"/>
                              <a:gd name="T152" fmla="+- 0 7344 6878"/>
                              <a:gd name="T153" fmla="*/ T152 w 2007"/>
                              <a:gd name="T154" fmla="+- 0 3218 1615"/>
                              <a:gd name="T155" fmla="*/ 3218 h 1635"/>
                              <a:gd name="T156" fmla="+- 0 7172 6878"/>
                              <a:gd name="T157" fmla="*/ T156 w 2007"/>
                              <a:gd name="T158" fmla="+- 0 3190 1615"/>
                              <a:gd name="T159" fmla="*/ 3190 h 1635"/>
                              <a:gd name="T160" fmla="+- 0 7035 6878"/>
                              <a:gd name="T161" fmla="*/ T160 w 2007"/>
                              <a:gd name="T162" fmla="+- 0 3155 1615"/>
                              <a:gd name="T163" fmla="*/ 3155 h 1635"/>
                              <a:gd name="T164" fmla="+- 0 6937 6878"/>
                              <a:gd name="T165" fmla="*/ T164 w 2007"/>
                              <a:gd name="T166" fmla="+- 0 3114 1615"/>
                              <a:gd name="T167" fmla="*/ 3114 h 1635"/>
                              <a:gd name="T168" fmla="+- 0 6885 6878"/>
                              <a:gd name="T169" fmla="*/ T168 w 2007"/>
                              <a:gd name="T170" fmla="+- 0 3069 1615"/>
                              <a:gd name="T171" fmla="*/ 3069 h 1635"/>
                              <a:gd name="T172" fmla="+- 0 6878 6878"/>
                              <a:gd name="T173" fmla="*/ T172 w 2007"/>
                              <a:gd name="T174" fmla="+- 0 1820 1615"/>
                              <a:gd name="T175" fmla="*/ 1820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007" h="1635">
                                <a:moveTo>
                                  <a:pt x="2007" y="205"/>
                                </a:moveTo>
                                <a:lnTo>
                                  <a:pt x="2000" y="229"/>
                                </a:lnTo>
                                <a:lnTo>
                                  <a:pt x="1980" y="252"/>
                                </a:lnTo>
                                <a:lnTo>
                                  <a:pt x="1948" y="274"/>
                                </a:lnTo>
                                <a:lnTo>
                                  <a:pt x="1905" y="295"/>
                                </a:lnTo>
                                <a:lnTo>
                                  <a:pt x="1851" y="314"/>
                                </a:lnTo>
                                <a:lnTo>
                                  <a:pt x="1786" y="333"/>
                                </a:lnTo>
                                <a:lnTo>
                                  <a:pt x="1713" y="349"/>
                                </a:lnTo>
                                <a:lnTo>
                                  <a:pt x="1631" y="364"/>
                                </a:lnTo>
                                <a:lnTo>
                                  <a:pt x="1541" y="377"/>
                                </a:lnTo>
                                <a:lnTo>
                                  <a:pt x="1445" y="388"/>
                                </a:lnTo>
                                <a:lnTo>
                                  <a:pt x="1342" y="397"/>
                                </a:lnTo>
                                <a:lnTo>
                                  <a:pt x="1234" y="404"/>
                                </a:lnTo>
                                <a:lnTo>
                                  <a:pt x="1121" y="408"/>
                                </a:lnTo>
                                <a:lnTo>
                                  <a:pt x="1004" y="409"/>
                                </a:lnTo>
                                <a:lnTo>
                                  <a:pt x="887" y="408"/>
                                </a:lnTo>
                                <a:lnTo>
                                  <a:pt x="774" y="404"/>
                                </a:lnTo>
                                <a:lnTo>
                                  <a:pt x="665" y="397"/>
                                </a:lnTo>
                                <a:lnTo>
                                  <a:pt x="562" y="388"/>
                                </a:lnTo>
                                <a:lnTo>
                                  <a:pt x="466" y="377"/>
                                </a:lnTo>
                                <a:lnTo>
                                  <a:pt x="376" y="364"/>
                                </a:lnTo>
                                <a:lnTo>
                                  <a:pt x="294" y="349"/>
                                </a:lnTo>
                                <a:lnTo>
                                  <a:pt x="221" y="333"/>
                                </a:lnTo>
                                <a:lnTo>
                                  <a:pt x="157" y="314"/>
                                </a:lnTo>
                                <a:lnTo>
                                  <a:pt x="102" y="295"/>
                                </a:lnTo>
                                <a:lnTo>
                                  <a:pt x="59" y="274"/>
                                </a:lnTo>
                                <a:lnTo>
                                  <a:pt x="27" y="252"/>
                                </a:lnTo>
                                <a:lnTo>
                                  <a:pt x="7" y="229"/>
                                </a:lnTo>
                                <a:lnTo>
                                  <a:pt x="0" y="205"/>
                                </a:lnTo>
                                <a:lnTo>
                                  <a:pt x="7" y="181"/>
                                </a:lnTo>
                                <a:lnTo>
                                  <a:pt x="27" y="158"/>
                                </a:lnTo>
                                <a:lnTo>
                                  <a:pt x="59" y="136"/>
                                </a:lnTo>
                                <a:lnTo>
                                  <a:pt x="102" y="115"/>
                                </a:lnTo>
                                <a:lnTo>
                                  <a:pt x="157" y="95"/>
                                </a:lnTo>
                                <a:lnTo>
                                  <a:pt x="221" y="77"/>
                                </a:lnTo>
                                <a:lnTo>
                                  <a:pt x="294" y="60"/>
                                </a:lnTo>
                                <a:lnTo>
                                  <a:pt x="376" y="45"/>
                                </a:lnTo>
                                <a:lnTo>
                                  <a:pt x="466" y="32"/>
                                </a:lnTo>
                                <a:lnTo>
                                  <a:pt x="562" y="21"/>
                                </a:lnTo>
                                <a:lnTo>
                                  <a:pt x="665" y="12"/>
                                </a:lnTo>
                                <a:lnTo>
                                  <a:pt x="774" y="6"/>
                                </a:lnTo>
                                <a:lnTo>
                                  <a:pt x="887" y="2"/>
                                </a:lnTo>
                                <a:lnTo>
                                  <a:pt x="1004" y="0"/>
                                </a:lnTo>
                                <a:lnTo>
                                  <a:pt x="1121" y="2"/>
                                </a:lnTo>
                                <a:lnTo>
                                  <a:pt x="1234" y="6"/>
                                </a:lnTo>
                                <a:lnTo>
                                  <a:pt x="1342" y="12"/>
                                </a:lnTo>
                                <a:lnTo>
                                  <a:pt x="1445" y="21"/>
                                </a:lnTo>
                                <a:lnTo>
                                  <a:pt x="1541" y="32"/>
                                </a:lnTo>
                                <a:lnTo>
                                  <a:pt x="1631" y="45"/>
                                </a:lnTo>
                                <a:lnTo>
                                  <a:pt x="1713" y="60"/>
                                </a:lnTo>
                                <a:lnTo>
                                  <a:pt x="1786" y="77"/>
                                </a:lnTo>
                                <a:lnTo>
                                  <a:pt x="1851" y="95"/>
                                </a:lnTo>
                                <a:lnTo>
                                  <a:pt x="1905" y="115"/>
                                </a:lnTo>
                                <a:lnTo>
                                  <a:pt x="1948" y="136"/>
                                </a:lnTo>
                                <a:lnTo>
                                  <a:pt x="1980" y="158"/>
                                </a:lnTo>
                                <a:lnTo>
                                  <a:pt x="2000" y="181"/>
                                </a:lnTo>
                                <a:lnTo>
                                  <a:pt x="2007" y="205"/>
                                </a:lnTo>
                                <a:close/>
                                <a:moveTo>
                                  <a:pt x="2007" y="205"/>
                                </a:moveTo>
                                <a:lnTo>
                                  <a:pt x="2007" y="1430"/>
                                </a:lnTo>
                                <a:lnTo>
                                  <a:pt x="2000" y="1454"/>
                                </a:lnTo>
                                <a:lnTo>
                                  <a:pt x="1980" y="1477"/>
                                </a:lnTo>
                                <a:lnTo>
                                  <a:pt x="1948" y="1499"/>
                                </a:lnTo>
                                <a:lnTo>
                                  <a:pt x="1905" y="1520"/>
                                </a:lnTo>
                                <a:lnTo>
                                  <a:pt x="1851" y="1540"/>
                                </a:lnTo>
                                <a:lnTo>
                                  <a:pt x="1786" y="1558"/>
                                </a:lnTo>
                                <a:lnTo>
                                  <a:pt x="1713" y="1575"/>
                                </a:lnTo>
                                <a:lnTo>
                                  <a:pt x="1631" y="1590"/>
                                </a:lnTo>
                                <a:lnTo>
                                  <a:pt x="1541" y="1603"/>
                                </a:lnTo>
                                <a:lnTo>
                                  <a:pt x="1445" y="1614"/>
                                </a:lnTo>
                                <a:lnTo>
                                  <a:pt x="1342" y="1623"/>
                                </a:lnTo>
                                <a:lnTo>
                                  <a:pt x="1234" y="1629"/>
                                </a:lnTo>
                                <a:lnTo>
                                  <a:pt x="1121" y="1634"/>
                                </a:lnTo>
                                <a:lnTo>
                                  <a:pt x="1004" y="1635"/>
                                </a:lnTo>
                                <a:lnTo>
                                  <a:pt x="887" y="1634"/>
                                </a:lnTo>
                                <a:lnTo>
                                  <a:pt x="774" y="1629"/>
                                </a:lnTo>
                                <a:lnTo>
                                  <a:pt x="665" y="1623"/>
                                </a:lnTo>
                                <a:lnTo>
                                  <a:pt x="562" y="1614"/>
                                </a:lnTo>
                                <a:lnTo>
                                  <a:pt x="466" y="1603"/>
                                </a:lnTo>
                                <a:lnTo>
                                  <a:pt x="376" y="1590"/>
                                </a:lnTo>
                                <a:lnTo>
                                  <a:pt x="294" y="1575"/>
                                </a:lnTo>
                                <a:lnTo>
                                  <a:pt x="221" y="1558"/>
                                </a:lnTo>
                                <a:lnTo>
                                  <a:pt x="157" y="1540"/>
                                </a:lnTo>
                                <a:lnTo>
                                  <a:pt x="102" y="1520"/>
                                </a:lnTo>
                                <a:lnTo>
                                  <a:pt x="59" y="1499"/>
                                </a:lnTo>
                                <a:lnTo>
                                  <a:pt x="27" y="1477"/>
                                </a:lnTo>
                                <a:lnTo>
                                  <a:pt x="7" y="1454"/>
                                </a:lnTo>
                                <a:lnTo>
                                  <a:pt x="0" y="1430"/>
                                </a:lnTo>
                                <a:lnTo>
                                  <a:pt x="0" y="205"/>
                                </a:lnTo>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Text Box 8"/>
                        <wps:cNvSpPr txBox="1">
                          <a:spLocks noChangeArrowheads="1"/>
                        </wps:cNvSpPr>
                        <wps:spPr bwMode="auto">
                          <a:xfrm>
                            <a:off x="7266" y="2330"/>
                            <a:ext cx="1250"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19A0F" w14:textId="77777777" w:rsidR="00983E5D" w:rsidRDefault="00983E5D" w:rsidP="00726E9E">
                              <w:pPr>
                                <w:spacing w:line="244" w:lineRule="exact"/>
                              </w:pPr>
                              <w:r>
                                <w:t>DATA BA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6663E7" id="Group 28" o:spid="_x0000_s1036" style="position:absolute;margin-left:296.4pt;margin-top:133.85pt;width:100.35pt;height:81.75pt;z-index:-251629568;mso-wrap-distance-left:0;mso-wrap-distance-right:0;mso-position-horizontal-relative:page" coordorigin="6878,1615" coordsize="2007,1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">
                <v:shape id="AutoShape 3" o:spid="_x0000_s1037" style="position:absolute;left:6878;top:1615;width:2007;height:1635;visibility:visible;mso-wrap-style:square;v-text-anchor:top" coordsize="2007,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" path="m2007,205r-7,24l1980,252r-32,22l1905,295r-54,19l1786,333r-73,16l1631,364r-90,13l1445,388r-103,9l1234,404r-113,4l1004,409,887,408,774,404,665,397,562,388,466,377,376,364,294,349,221,333,157,314,102,295,59,274,27,252,7,229,,205,7,181,27,158,59,136r43,-21l157,95,221,77,294,60,376,45,466,32,562,21,665,12,774,6,887,2,1004,r117,2l1234,6r108,6l1445,21r96,11l1631,45r82,15l1786,77r65,18l1905,115r43,21l1980,158r20,23l2007,205xm2007,205r,1225l2000,1454r-20,23l1948,1499r-43,21l1851,1540r-65,18l1713,1575r-82,15l1541,1603r-96,11l1342,1623r-108,6l1121,1634r-117,1l887,1634r-113,-5l665,1623r-103,-9l466,1603r-90,-13l294,1575r-73,-17l157,1540r-55,-20l59,1499,27,1477,7,1454,,1430,,205e" filled="f" strokeweight=".96pt">
                  <v:path arrowok="t" o:connecttype="custom" o:connectlocs="2000,1844;1948,1889;1851,1929;1713,1964;1541,1992;1342,2012;1121,2023;887,2023;665,2012;466,1992;294,1964;157,1929;59,1889;7,1844;7,1796;59,1751;157,1710;294,1675;466,1647;665,1627;887,1617;1121,1617;1342,1627;1541,1647;1713,1675;1851,1710;1948,1751;2000,1796;2007,1820;2000,3069;1948,3114;1851,3155;1713,3190;1541,3218;1342,3238;1121,3249;887,3249;665,3238;466,3218;294,3190;157,3155;59,3114;7,3069;0,1820" o:connectangles="0,0,0,0,0,0,0,0,0,0,0,0,0,0,0,0,0,0,0,0,0,0,0,0,0,0,0,0,0,0,0,0,0,0,0,0,0,0,0,0,0,0,0,0"/>
                </v:shape>
                <v:shapetype id="_x0000_t202" coordsize="21600,21600" o:spt="202" path="m,l,21600r21600,l21600,xe">
                  <v:stroke joinstyle="miter"/>
                  <v:path gradientshapeok="t" o:connecttype="rect"/>
                </v:shapetype>
                <v:shape id="Text Box 8" o:spid="_x0000_s1038" type="#_x0000_t202" style="position:absolute;left:7266;top:2330;width:1250;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2E519A0F" w14:textId="77777777" w:rsidR="00983E5D" w:rsidRDefault="00983E5D" w:rsidP="00726E9E">
                        <w:pPr>
                          <w:spacing w:line="244" w:lineRule="exact"/>
                        </w:pPr>
                        <w:r>
                          <w:t>DATA BASE</w:t>
                        </w:r>
                      </w:p>
                    </w:txbxContent>
                  </v:textbox>
                </v:shape>
                <w10:wrap type="topAndBottom" anchorx="page"/>
              </v:group>
            </w:pict>
          </mc:Fallback>
        </mc:AlternateContent>
      </w:r>
      <w:r w:rsidR="00726E9E">
        <w:rPr>
          <w:noProof/>
        </w:rPr>
        <mc:AlternateContent>
          <mc:Choice Requires="wps">
            <w:drawing>
              <wp:anchor distT="0" distB="0" distL="114300" distR="114300" simplePos="0" relativeHeight="251696128" behindDoc="0" locked="0" layoutInCell="1" allowOverlap="1" wp14:anchorId="787D7512" wp14:editId="2165F4E4">
                <wp:simplePos x="0" y="0"/>
                <wp:positionH relativeFrom="column">
                  <wp:posOffset>3489960</wp:posOffset>
                </wp:positionH>
                <wp:positionV relativeFrom="paragraph">
                  <wp:posOffset>1073150</wp:posOffset>
                </wp:positionV>
                <wp:extent cx="0" cy="617220"/>
                <wp:effectExtent l="76200" t="0" r="57150" b="49530"/>
                <wp:wrapNone/>
                <wp:docPr id="43" name="Straight Arrow Connector 43"/>
                <wp:cNvGraphicFramePr/>
                <a:graphic xmlns:a="http://schemas.openxmlformats.org/drawingml/2006/main">
                  <a:graphicData uri="http://schemas.microsoft.com/office/word/2010/wordprocessingShape">
                    <wps:wsp>
                      <wps:cNvCnPr/>
                      <wps:spPr>
                        <a:xfrm>
                          <a:off x="0" y="0"/>
                          <a:ext cx="0" cy="6172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83E514" id="Straight Arrow Connector 43" o:spid="_x0000_s1026" type="#_x0000_t32" style="position:absolute;margin-left:274.8pt;margin-top:84.5pt;width:0;height:48.6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" strokecolor="black [3213]" strokeweight=".5pt">
                <v:stroke endarrow="block" joinstyle="miter"/>
              </v:shape>
            </w:pict>
          </mc:Fallback>
        </mc:AlternateContent>
      </w:r>
      <w:r w:rsidR="00726E9E">
        <w:rPr>
          <w:noProof/>
        </w:rPr>
        <mc:AlternateContent>
          <mc:Choice Requires="wps">
            <w:drawing>
              <wp:anchor distT="0" distB="0" distL="114300" distR="114300" simplePos="0" relativeHeight="251685888" behindDoc="0" locked="0" layoutInCell="1" allowOverlap="1" wp14:anchorId="5B2EBFE0" wp14:editId="56D979F6">
                <wp:simplePos x="0" y="0"/>
                <wp:positionH relativeFrom="column">
                  <wp:posOffset>1866900</wp:posOffset>
                </wp:positionH>
                <wp:positionV relativeFrom="paragraph">
                  <wp:posOffset>557530</wp:posOffset>
                </wp:positionV>
                <wp:extent cx="3200400" cy="525780"/>
                <wp:effectExtent l="0" t="0" r="19050" b="26670"/>
                <wp:wrapNone/>
                <wp:docPr id="27" name="Rectangle 27"/>
                <wp:cNvGraphicFramePr/>
                <a:graphic xmlns:a="http://schemas.openxmlformats.org/drawingml/2006/main">
                  <a:graphicData uri="http://schemas.microsoft.com/office/word/2010/wordprocessingShape">
                    <wps:wsp>
                      <wps:cNvSpPr/>
                      <wps:spPr>
                        <a:xfrm>
                          <a:off x="0" y="0"/>
                          <a:ext cx="3200400" cy="5257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D46C26E" w14:textId="0252A2A7" w:rsidR="00983E5D" w:rsidRPr="00D306C2" w:rsidRDefault="00983E5D" w:rsidP="00D306C2">
                            <w:pPr>
                              <w:jc w:val="center"/>
                              <w:rPr>
                                <w:lang w:val="en-US"/>
                              </w:rPr>
                            </w:pPr>
                            <w:r>
                              <w:rPr>
                                <w:lang w:val="en-US"/>
                              </w:rPr>
                              <w:t>REAL TIME TEST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2EBFE0" id="Rectangle 27" o:spid="_x0000_s1039" style="position:absolute;margin-left:147pt;margin-top:43.9pt;width:252pt;height:41.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" fillcolor="white [3201]" strokecolor="black [3213]" strokeweight="1pt">
                <v:textbox>
                  <w:txbxContent>
                    <w:p w14:paraId="6D46C26E" w14:textId="0252A2A7" w:rsidR="00983E5D" w:rsidRPr="00D306C2" w:rsidRDefault="00983E5D" w:rsidP="00D306C2">
                      <w:pPr>
                        <w:jc w:val="center"/>
                        <w:rPr>
                          <w:lang w:val="en-US"/>
                        </w:rPr>
                      </w:pPr>
                      <w:r>
                        <w:rPr>
                          <w:lang w:val="en-US"/>
                        </w:rPr>
                        <w:t>REAL TIME TEST MONITORING</w:t>
                      </w:r>
                    </w:p>
                  </w:txbxContent>
                </v:textbox>
              </v:rect>
            </w:pict>
          </mc:Fallback>
        </mc:AlternateContent>
      </w:r>
      <w:r w:rsidR="00726E9E">
        <w:rPr>
          <w:noProof/>
        </w:rPr>
        <mc:AlternateContent>
          <mc:Choice Requires="wps">
            <w:drawing>
              <wp:anchor distT="0" distB="0" distL="114300" distR="114300" simplePos="0" relativeHeight="251695104" behindDoc="0" locked="0" layoutInCell="1" allowOverlap="1" wp14:anchorId="65628F51" wp14:editId="5F70847A">
                <wp:simplePos x="0" y="0"/>
                <wp:positionH relativeFrom="column">
                  <wp:posOffset>3474720</wp:posOffset>
                </wp:positionH>
                <wp:positionV relativeFrom="paragraph">
                  <wp:posOffset>36830</wp:posOffset>
                </wp:positionV>
                <wp:extent cx="7620" cy="518160"/>
                <wp:effectExtent l="76200" t="0" r="68580" b="53340"/>
                <wp:wrapNone/>
                <wp:docPr id="41" name="Straight Arrow Connector 41"/>
                <wp:cNvGraphicFramePr/>
                <a:graphic xmlns:a="http://schemas.openxmlformats.org/drawingml/2006/main">
                  <a:graphicData uri="http://schemas.microsoft.com/office/word/2010/wordprocessingShape">
                    <wps:wsp>
                      <wps:cNvCnPr/>
                      <wps:spPr>
                        <a:xfrm flipH="1">
                          <a:off x="0" y="0"/>
                          <a:ext cx="762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2D88C4" id="Straight Arrow Connector 41" o:spid="_x0000_s1026" type="#_x0000_t32" style="position:absolute;margin-left:273.6pt;margin-top:2.9pt;width:.6pt;height:40.8pt;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" strokecolor="black [3200]" strokeweight=".5pt">
                <v:stroke endarrow="block" joinstyle="miter"/>
              </v:shape>
            </w:pict>
          </mc:Fallback>
        </mc:AlternateContent>
      </w:r>
      <w:r w:rsidR="00726E9E">
        <w:rPr>
          <w:noProof/>
        </w:rPr>
        <mc:AlternateContent>
          <mc:Choice Requires="wps">
            <w:drawing>
              <wp:anchor distT="0" distB="0" distL="114300" distR="114300" simplePos="0" relativeHeight="251689984" behindDoc="0" locked="0" layoutInCell="1" allowOverlap="1" wp14:anchorId="55F4F355" wp14:editId="7A4EABAD">
                <wp:simplePos x="0" y="0"/>
                <wp:positionH relativeFrom="margin">
                  <wp:posOffset>4732020</wp:posOffset>
                </wp:positionH>
                <wp:positionV relativeFrom="paragraph">
                  <wp:posOffset>4730750</wp:posOffset>
                </wp:positionV>
                <wp:extent cx="1234440" cy="472440"/>
                <wp:effectExtent l="0" t="0" r="22860" b="22860"/>
                <wp:wrapNone/>
                <wp:docPr id="38" name="Rectangle 38"/>
                <wp:cNvGraphicFramePr/>
                <a:graphic xmlns:a="http://schemas.openxmlformats.org/drawingml/2006/main">
                  <a:graphicData uri="http://schemas.microsoft.com/office/word/2010/wordprocessingShape">
                    <wps:wsp>
                      <wps:cNvSpPr/>
                      <wps:spPr>
                        <a:xfrm>
                          <a:off x="0" y="0"/>
                          <a:ext cx="123444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7A1402" w14:textId="3395D584" w:rsidR="00983E5D" w:rsidRPr="00D306C2" w:rsidRDefault="00983E5D" w:rsidP="00726E9E">
                            <w:pPr>
                              <w:jc w:val="center"/>
                              <w:rPr>
                                <w:lang w:val="en-US"/>
                              </w:rPr>
                            </w:pPr>
                            <w:r>
                              <w:rPr>
                                <w:lang w:val="en-US"/>
                              </w:rPr>
                              <w:t>COMPLETED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4F355" id="Rectangle 38" o:spid="_x0000_s1040" style="position:absolute;margin-left:372.6pt;margin-top:372.5pt;width:97.2pt;height:37.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" fillcolor="white [3201]" strokecolor="black [3213]" strokeweight="1pt">
                <v:textbox>
                  <w:txbxContent>
                    <w:p w14:paraId="3A7A1402" w14:textId="3395D584" w:rsidR="00983E5D" w:rsidRPr="00D306C2" w:rsidRDefault="00983E5D" w:rsidP="00726E9E">
                      <w:pPr>
                        <w:jc w:val="center"/>
                        <w:rPr>
                          <w:lang w:val="en-US"/>
                        </w:rPr>
                      </w:pPr>
                      <w:r>
                        <w:rPr>
                          <w:lang w:val="en-US"/>
                        </w:rPr>
                        <w:t>COMPLETED TEST</w:t>
                      </w:r>
                    </w:p>
                  </w:txbxContent>
                </v:textbox>
                <w10:wrap anchorx="margin"/>
              </v:rect>
            </w:pict>
          </mc:Fallback>
        </mc:AlternateContent>
      </w:r>
      <w:r w:rsidR="00726E9E">
        <w:rPr>
          <w:noProof/>
        </w:rPr>
        <mc:AlternateContent>
          <mc:Choice Requires="wps">
            <w:drawing>
              <wp:anchor distT="0" distB="0" distL="114300" distR="114300" simplePos="0" relativeHeight="251692032" behindDoc="0" locked="0" layoutInCell="1" allowOverlap="1" wp14:anchorId="028E7A4C" wp14:editId="2E5314ED">
                <wp:simplePos x="0" y="0"/>
                <wp:positionH relativeFrom="column">
                  <wp:posOffset>731520</wp:posOffset>
                </wp:positionH>
                <wp:positionV relativeFrom="paragraph">
                  <wp:posOffset>4768850</wp:posOffset>
                </wp:positionV>
                <wp:extent cx="1417320" cy="495300"/>
                <wp:effectExtent l="0" t="0" r="11430" b="19050"/>
                <wp:wrapNone/>
                <wp:docPr id="39" name="Rectangle 39"/>
                <wp:cNvGraphicFramePr/>
                <a:graphic xmlns:a="http://schemas.openxmlformats.org/drawingml/2006/main">
                  <a:graphicData uri="http://schemas.microsoft.com/office/word/2010/wordprocessingShape">
                    <wps:wsp>
                      <wps:cNvSpPr/>
                      <wps:spPr>
                        <a:xfrm>
                          <a:off x="0" y="0"/>
                          <a:ext cx="1417320" cy="495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565A01" w14:textId="4ED5E650" w:rsidR="00983E5D" w:rsidRPr="00D306C2" w:rsidRDefault="00983E5D" w:rsidP="00726E9E">
                            <w:pPr>
                              <w:rPr>
                                <w:lang w:val="en-US"/>
                              </w:rPr>
                            </w:pPr>
                            <w:r>
                              <w:rPr>
                                <w:lang w:val="en-US"/>
                              </w:rPr>
                              <w:t>UPCOMING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E7A4C" id="Rectangle 39" o:spid="_x0000_s1041" style="position:absolute;margin-left:57.6pt;margin-top:375.5pt;width:111.6pt;height: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" fillcolor="white [3201]" strokecolor="black [3213]" strokeweight="1pt">
                <v:textbox>
                  <w:txbxContent>
                    <w:p w14:paraId="00565A01" w14:textId="4ED5E650" w:rsidR="00983E5D" w:rsidRPr="00D306C2" w:rsidRDefault="00983E5D" w:rsidP="00726E9E">
                      <w:pPr>
                        <w:rPr>
                          <w:lang w:val="en-US"/>
                        </w:rPr>
                      </w:pPr>
                      <w:r>
                        <w:rPr>
                          <w:lang w:val="en-US"/>
                        </w:rPr>
                        <w:t>UPCOMING TEST</w:t>
                      </w:r>
                    </w:p>
                  </w:txbxContent>
                </v:textbox>
              </v:rect>
            </w:pict>
          </mc:Fallback>
        </mc:AlternateContent>
      </w:r>
      <w:r w:rsidR="00726E9E">
        <w:rPr>
          <w:noProof/>
        </w:rPr>
        <mc:AlternateContent>
          <mc:Choice Requires="wps">
            <w:drawing>
              <wp:anchor distT="0" distB="0" distL="114300" distR="114300" simplePos="0" relativeHeight="251694080" behindDoc="0" locked="0" layoutInCell="1" allowOverlap="1" wp14:anchorId="57CE8ED6" wp14:editId="0785868C">
                <wp:simplePos x="0" y="0"/>
                <wp:positionH relativeFrom="column">
                  <wp:posOffset>2712720</wp:posOffset>
                </wp:positionH>
                <wp:positionV relativeFrom="paragraph">
                  <wp:posOffset>4753610</wp:posOffset>
                </wp:positionV>
                <wp:extent cx="1341120" cy="472440"/>
                <wp:effectExtent l="0" t="0" r="11430" b="22860"/>
                <wp:wrapNone/>
                <wp:docPr id="40" name="Rectangle 40"/>
                <wp:cNvGraphicFramePr/>
                <a:graphic xmlns:a="http://schemas.openxmlformats.org/drawingml/2006/main">
                  <a:graphicData uri="http://schemas.microsoft.com/office/word/2010/wordprocessingShape">
                    <wps:wsp>
                      <wps:cNvSpPr/>
                      <wps:spPr>
                        <a:xfrm>
                          <a:off x="0" y="0"/>
                          <a:ext cx="1341120" cy="47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EF05C1" w14:textId="6240380B" w:rsidR="00983E5D" w:rsidRPr="00D306C2" w:rsidRDefault="00983E5D" w:rsidP="00726E9E">
                            <w:pPr>
                              <w:jc w:val="center"/>
                              <w:rPr>
                                <w:lang w:val="en-US"/>
                              </w:rPr>
                            </w:pPr>
                            <w:r>
                              <w:rPr>
                                <w:lang w:val="en-US"/>
                              </w:rPr>
                              <w:t>ONGOING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E8ED6" id="Rectangle 40" o:spid="_x0000_s1042" style="position:absolute;margin-left:213.6pt;margin-top:374.3pt;width:105.6pt;height:37.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" fillcolor="white [3201]" strokecolor="black [3213]" strokeweight="1pt">
                <v:textbox>
                  <w:txbxContent>
                    <w:p w14:paraId="4BEF05C1" w14:textId="6240380B" w:rsidR="00983E5D" w:rsidRPr="00D306C2" w:rsidRDefault="00983E5D" w:rsidP="00726E9E">
                      <w:pPr>
                        <w:jc w:val="center"/>
                        <w:rPr>
                          <w:lang w:val="en-US"/>
                        </w:rPr>
                      </w:pPr>
                      <w:r>
                        <w:rPr>
                          <w:lang w:val="en-US"/>
                        </w:rPr>
                        <w:t>ONGOING TEST</w:t>
                      </w:r>
                    </w:p>
                  </w:txbxContent>
                </v:textbox>
              </v:rect>
            </w:pict>
          </mc:Fallback>
        </mc:AlternateContent>
      </w:r>
      <w:r w:rsidR="00D306C2">
        <w:tab/>
      </w:r>
    </w:p>
    <w:p w14:paraId="3415E1D8" w14:textId="7E169A74" w:rsidR="007B303A" w:rsidRDefault="007B303A" w:rsidP="00026162">
      <w:pPr>
        <w:spacing w:line="360" w:lineRule="auto"/>
      </w:pPr>
    </w:p>
    <w:p w14:paraId="44304C40" w14:textId="0BEA13B0" w:rsidR="007B303A" w:rsidRDefault="007B303A" w:rsidP="00026162">
      <w:pPr>
        <w:spacing w:line="360" w:lineRule="auto"/>
      </w:pPr>
    </w:p>
    <w:p w14:paraId="2E01F1A6" w14:textId="1BA03550" w:rsidR="007B303A" w:rsidRDefault="007B303A" w:rsidP="00026162">
      <w:pPr>
        <w:spacing w:line="360" w:lineRule="auto"/>
      </w:pPr>
    </w:p>
    <w:p w14:paraId="6C2A06E4" w14:textId="235747F3" w:rsidR="007B303A" w:rsidRDefault="007B303A" w:rsidP="00026162">
      <w:pPr>
        <w:spacing w:line="360" w:lineRule="auto"/>
      </w:pPr>
    </w:p>
    <w:p w14:paraId="666FF723" w14:textId="7068ECF4" w:rsidR="007B303A" w:rsidRDefault="007B303A" w:rsidP="00026162">
      <w:pPr>
        <w:spacing w:line="360" w:lineRule="auto"/>
      </w:pPr>
    </w:p>
    <w:p w14:paraId="0457346C" w14:textId="2082B661" w:rsidR="007B303A" w:rsidRDefault="007B303A" w:rsidP="00026162">
      <w:pPr>
        <w:spacing w:line="360" w:lineRule="auto"/>
      </w:pPr>
    </w:p>
    <w:p w14:paraId="519B61FB" w14:textId="510AC39B" w:rsidR="007B303A" w:rsidRDefault="007B303A" w:rsidP="00026162">
      <w:pPr>
        <w:spacing w:line="360" w:lineRule="auto"/>
      </w:pPr>
    </w:p>
    <w:p w14:paraId="24FF00F4" w14:textId="65D45CD7" w:rsidR="007B303A" w:rsidRDefault="007B303A" w:rsidP="00026162">
      <w:pPr>
        <w:spacing w:line="360" w:lineRule="auto"/>
      </w:pPr>
    </w:p>
    <w:p w14:paraId="1EFA99E5" w14:textId="0EEEAE5A" w:rsidR="007B303A" w:rsidRDefault="007B303A" w:rsidP="00026162">
      <w:pPr>
        <w:spacing w:line="360" w:lineRule="auto"/>
      </w:pPr>
    </w:p>
    <w:p w14:paraId="75A36319" w14:textId="181D9CF6" w:rsidR="007B303A" w:rsidRDefault="007B303A" w:rsidP="00026162">
      <w:pPr>
        <w:spacing w:line="360" w:lineRule="auto"/>
      </w:pPr>
    </w:p>
    <w:p w14:paraId="60F5D394" w14:textId="51C2B413" w:rsidR="007B303A" w:rsidRDefault="007B303A" w:rsidP="00026162">
      <w:pPr>
        <w:spacing w:line="360" w:lineRule="auto"/>
      </w:pPr>
    </w:p>
    <w:p w14:paraId="25E79B6E" w14:textId="4142A22E" w:rsidR="007B303A" w:rsidRDefault="007B303A" w:rsidP="00026162">
      <w:pPr>
        <w:spacing w:line="360" w:lineRule="auto"/>
      </w:pPr>
    </w:p>
    <w:p w14:paraId="34548E2C" w14:textId="393A4740" w:rsidR="007B303A" w:rsidRDefault="007B303A" w:rsidP="00026162">
      <w:pPr>
        <w:spacing w:line="360" w:lineRule="auto"/>
        <w:jc w:val="center"/>
        <w:rPr>
          <w:b/>
          <w:bCs/>
        </w:rPr>
      </w:pPr>
      <w:r>
        <w:rPr>
          <w:b/>
          <w:bCs/>
        </w:rPr>
        <w:t>Fig 6.1 Real Time Test Monitoring</w:t>
      </w:r>
    </w:p>
    <w:p w14:paraId="0BCC45E8" w14:textId="77777777" w:rsidR="00A72185" w:rsidRDefault="00A72185" w:rsidP="00026162">
      <w:pPr>
        <w:spacing w:line="360" w:lineRule="auto"/>
        <w:jc w:val="center"/>
        <w:rPr>
          <w:b/>
          <w:bCs/>
        </w:rPr>
      </w:pPr>
    </w:p>
    <w:p w14:paraId="46BD21AE" w14:textId="17BDE59D" w:rsidR="007B303A" w:rsidRPr="00A72185" w:rsidRDefault="00A72185" w:rsidP="00A72185">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CHAPTER 5</w:t>
      </w:r>
    </w:p>
    <w:p w14:paraId="7DF03828" w14:textId="03A7450E" w:rsidR="00A72185" w:rsidRPr="00A72185" w:rsidRDefault="00A72185" w:rsidP="00A72185">
      <w:pPr>
        <w:pStyle w:val="Heading2"/>
        <w:spacing w:line="480" w:lineRule="auto"/>
        <w:rPr>
          <w:rFonts w:ascii="Times New Roman" w:hAnsi="Times New Roman" w:cs="Times New Roman"/>
          <w:b/>
          <w:bCs/>
          <w:color w:val="auto"/>
          <w:sz w:val="24"/>
          <w:szCs w:val="24"/>
        </w:rPr>
      </w:pPr>
      <w:r w:rsidRPr="00A72185">
        <w:rPr>
          <w:rFonts w:ascii="Times New Roman" w:hAnsi="Times New Roman" w:cs="Times New Roman"/>
          <w:b/>
          <w:bCs/>
          <w:color w:val="auto"/>
          <w:sz w:val="24"/>
          <w:szCs w:val="24"/>
        </w:rPr>
        <w:t>5.</w:t>
      </w:r>
      <w:r w:rsidR="00AD0E12" w:rsidRPr="00A72185">
        <w:rPr>
          <w:rFonts w:ascii="Times New Roman" w:hAnsi="Times New Roman" w:cs="Times New Roman"/>
          <w:b/>
          <w:bCs/>
          <w:color w:val="auto"/>
          <w:sz w:val="24"/>
          <w:szCs w:val="24"/>
        </w:rPr>
        <w:t>2 Database Design:</w:t>
      </w:r>
    </w:p>
    <w:p w14:paraId="557C0E29" w14:textId="082A9011" w:rsidR="00AD0E12" w:rsidRDefault="00AD0E12" w:rsidP="00026162">
      <w:pPr>
        <w:spacing w:line="360" w:lineRule="auto"/>
        <w:rPr>
          <w:rFonts w:ascii="Times New Roman" w:hAnsi="Times New Roman" w:cs="Times New Roman"/>
          <w:sz w:val="24"/>
          <w:szCs w:val="24"/>
        </w:rPr>
      </w:pPr>
      <w:r>
        <w:tab/>
      </w:r>
      <w:r w:rsidRPr="00AD0E12">
        <w:rPr>
          <w:rFonts w:ascii="Times New Roman" w:hAnsi="Times New Roman" w:cs="Times New Roman"/>
          <w:sz w:val="24"/>
          <w:szCs w:val="24"/>
        </w:rPr>
        <w:t xml:space="preserve">The first step in the database design was to </w:t>
      </w:r>
      <w:proofErr w:type="spellStart"/>
      <w:r w:rsidRPr="00AD0E12">
        <w:rPr>
          <w:rFonts w:ascii="Times New Roman" w:hAnsi="Times New Roman" w:cs="Times New Roman"/>
          <w:sz w:val="24"/>
          <w:szCs w:val="24"/>
        </w:rPr>
        <w:t>analyze</w:t>
      </w:r>
      <w:proofErr w:type="spellEnd"/>
      <w:r w:rsidRPr="00AD0E12">
        <w:rPr>
          <w:rFonts w:ascii="Times New Roman" w:hAnsi="Times New Roman" w:cs="Times New Roman"/>
          <w:sz w:val="24"/>
          <w:szCs w:val="24"/>
        </w:rPr>
        <w:t xml:space="preserve"> the data that would be collected and determine the expected uses of the data. To aid in the management of the data and tables, each table would have at least one field that contained a unique identifier for that record, a field to identify who was doing the data entry, and another field to track when the data was entered. In most cases these fields are hidden from the user and are updated automatically by the system. This information is accessible by the administrator for troubleshooting purposes.</w:t>
      </w:r>
    </w:p>
    <w:p w14:paraId="63E57F17" w14:textId="77777777" w:rsidR="00A72185" w:rsidRDefault="00A72185" w:rsidP="00026162">
      <w:pPr>
        <w:spacing w:line="360" w:lineRule="auto"/>
        <w:rPr>
          <w:rFonts w:ascii="Times New Roman" w:hAnsi="Times New Roman" w:cs="Times New Roman"/>
          <w:sz w:val="24"/>
          <w:szCs w:val="24"/>
        </w:rPr>
      </w:pPr>
    </w:p>
    <w:p w14:paraId="2A2BBDE5" w14:textId="547E30FF" w:rsidR="00AD0E12" w:rsidRDefault="00AD0E12"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A72185">
        <w:rPr>
          <w:rFonts w:ascii="Times New Roman" w:hAnsi="Times New Roman" w:cs="Times New Roman"/>
          <w:b/>
          <w:bCs/>
          <w:sz w:val="24"/>
          <w:szCs w:val="24"/>
        </w:rPr>
        <w:t>5</w:t>
      </w:r>
      <w:r>
        <w:rPr>
          <w:rFonts w:ascii="Times New Roman" w:hAnsi="Times New Roman" w:cs="Times New Roman"/>
          <w:b/>
          <w:bCs/>
          <w:sz w:val="24"/>
          <w:szCs w:val="24"/>
        </w:rPr>
        <w:t xml:space="preserve">.2.1: </w:t>
      </w:r>
      <w:proofErr w:type="spellStart"/>
      <w:r>
        <w:rPr>
          <w:rFonts w:ascii="Times New Roman" w:hAnsi="Times New Roman" w:cs="Times New Roman"/>
          <w:b/>
          <w:bCs/>
          <w:sz w:val="24"/>
          <w:szCs w:val="24"/>
        </w:rPr>
        <w:t>StudentDetails</w:t>
      </w:r>
      <w:proofErr w:type="spellEnd"/>
    </w:p>
    <w:p w14:paraId="53F1C92B" w14:textId="2AA1C0F3" w:rsidR="00AD0E12" w:rsidRDefault="005E707E" w:rsidP="00026162">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In this database table consists of the students details and login details.</w:t>
      </w:r>
    </w:p>
    <w:tbl>
      <w:tblPr>
        <w:tblStyle w:val="TableGrid"/>
        <w:tblW w:w="9698" w:type="dxa"/>
        <w:tblLook w:val="04A0" w:firstRow="1" w:lastRow="0" w:firstColumn="1" w:lastColumn="0" w:noHBand="0" w:noVBand="1"/>
      </w:tblPr>
      <w:tblGrid>
        <w:gridCol w:w="2424"/>
        <w:gridCol w:w="2424"/>
        <w:gridCol w:w="2424"/>
        <w:gridCol w:w="2426"/>
      </w:tblGrid>
      <w:tr w:rsidR="005E707E" w14:paraId="11A93FC1" w14:textId="77777777" w:rsidTr="005E707E">
        <w:trPr>
          <w:trHeight w:val="814"/>
        </w:trPr>
        <w:tc>
          <w:tcPr>
            <w:tcW w:w="2424" w:type="dxa"/>
          </w:tcPr>
          <w:p w14:paraId="6B2B06E2" w14:textId="78BE79BE"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6CB3ED95" w14:textId="76FD6E7E"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4DAE531B" w14:textId="296786CB"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33B714E4" w14:textId="0E1F5578"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5E707E" w14:paraId="2CDE2875" w14:textId="77777777" w:rsidTr="005E707E">
        <w:trPr>
          <w:trHeight w:val="507"/>
        </w:trPr>
        <w:tc>
          <w:tcPr>
            <w:tcW w:w="2424" w:type="dxa"/>
          </w:tcPr>
          <w:p w14:paraId="7A3EA125" w14:textId="36A88A27"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tudentName</w:t>
            </w:r>
            <w:proofErr w:type="spellEnd"/>
          </w:p>
        </w:tc>
        <w:tc>
          <w:tcPr>
            <w:tcW w:w="2424" w:type="dxa"/>
          </w:tcPr>
          <w:p w14:paraId="4FB8F6CF" w14:textId="3696E2B2"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5E15279" w14:textId="35D6A4DB"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30259552" w14:textId="58F1DBF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5275520B" w14:textId="77777777" w:rsidTr="005E707E">
        <w:trPr>
          <w:trHeight w:val="507"/>
        </w:trPr>
        <w:tc>
          <w:tcPr>
            <w:tcW w:w="2424" w:type="dxa"/>
          </w:tcPr>
          <w:p w14:paraId="0AB6C566" w14:textId="1584F9C9"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EmailId</w:t>
            </w:r>
            <w:proofErr w:type="spellEnd"/>
          </w:p>
        </w:tc>
        <w:tc>
          <w:tcPr>
            <w:tcW w:w="2424" w:type="dxa"/>
          </w:tcPr>
          <w:p w14:paraId="20BF8E82" w14:textId="60086A1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6FCACA65" w14:textId="18D5AAB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51C3753C" w14:textId="0B768A97"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5E707E" w14:paraId="362662C6" w14:textId="77777777" w:rsidTr="005E707E">
        <w:trPr>
          <w:trHeight w:val="516"/>
        </w:trPr>
        <w:tc>
          <w:tcPr>
            <w:tcW w:w="2424" w:type="dxa"/>
          </w:tcPr>
          <w:p w14:paraId="1ED0157A" w14:textId="34568292"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assword</w:t>
            </w:r>
          </w:p>
        </w:tc>
        <w:tc>
          <w:tcPr>
            <w:tcW w:w="2424" w:type="dxa"/>
          </w:tcPr>
          <w:p w14:paraId="2FD4BD04" w14:textId="1195A3F4"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F64182D" w14:textId="31E5B3EF"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E002209" w14:textId="6A49754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5E707E" w14:paraId="42FD78B6" w14:textId="77777777" w:rsidTr="005E707E">
        <w:trPr>
          <w:trHeight w:val="507"/>
        </w:trPr>
        <w:tc>
          <w:tcPr>
            <w:tcW w:w="2424" w:type="dxa"/>
          </w:tcPr>
          <w:p w14:paraId="42C34FA2" w14:textId="120A12BA"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MobileNumber</w:t>
            </w:r>
            <w:proofErr w:type="spellEnd"/>
          </w:p>
        </w:tc>
        <w:tc>
          <w:tcPr>
            <w:tcW w:w="2424" w:type="dxa"/>
          </w:tcPr>
          <w:p w14:paraId="59D2DA95" w14:textId="7C8E0244"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9187314" w14:textId="026B326A"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A037DCB" w14:textId="10F0A26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611945EA" w14:textId="77777777" w:rsidTr="005E707E">
        <w:trPr>
          <w:trHeight w:val="44"/>
        </w:trPr>
        <w:tc>
          <w:tcPr>
            <w:tcW w:w="2424" w:type="dxa"/>
          </w:tcPr>
          <w:p w14:paraId="310DF743" w14:textId="0E1D4537"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BatchType</w:t>
            </w:r>
            <w:proofErr w:type="spellEnd"/>
          </w:p>
        </w:tc>
        <w:tc>
          <w:tcPr>
            <w:tcW w:w="2424" w:type="dxa"/>
          </w:tcPr>
          <w:p w14:paraId="7FD392BD" w14:textId="3C82CE88"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2B14ED9" w14:textId="2B91F11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172AD425" w14:textId="71BC68B1"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42319D93" w14:textId="77777777" w:rsidTr="005E707E">
        <w:trPr>
          <w:trHeight w:val="44"/>
        </w:trPr>
        <w:tc>
          <w:tcPr>
            <w:tcW w:w="2424" w:type="dxa"/>
          </w:tcPr>
          <w:p w14:paraId="6020B866" w14:textId="009990EC"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624F0DEC" w14:textId="7753ED76"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0DD61405" w14:textId="25FAC1DF"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68CAABE7" w14:textId="788E865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030A4A08" w14:textId="77777777" w:rsidTr="005E707E">
        <w:trPr>
          <w:trHeight w:val="44"/>
        </w:trPr>
        <w:tc>
          <w:tcPr>
            <w:tcW w:w="2424" w:type="dxa"/>
          </w:tcPr>
          <w:p w14:paraId="364E288A" w14:textId="43F1EBCD"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lass</w:t>
            </w:r>
            <w:proofErr w:type="spellEnd"/>
          </w:p>
        </w:tc>
        <w:tc>
          <w:tcPr>
            <w:tcW w:w="2424" w:type="dxa"/>
          </w:tcPr>
          <w:p w14:paraId="6F761271" w14:textId="0BB5382F" w:rsidR="005E707E"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Varchar </w:t>
            </w:r>
          </w:p>
        </w:tc>
        <w:tc>
          <w:tcPr>
            <w:tcW w:w="2424" w:type="dxa"/>
          </w:tcPr>
          <w:p w14:paraId="1FAE70DD" w14:textId="1164BA6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22C92D9" w14:textId="2544751B"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6A6B7C0D" w14:textId="77777777" w:rsidTr="005E707E">
        <w:trPr>
          <w:trHeight w:val="44"/>
        </w:trPr>
        <w:tc>
          <w:tcPr>
            <w:tcW w:w="2424" w:type="dxa"/>
          </w:tcPr>
          <w:p w14:paraId="05908745" w14:textId="490B0A57"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ection</w:t>
            </w:r>
          </w:p>
        </w:tc>
        <w:tc>
          <w:tcPr>
            <w:tcW w:w="2424" w:type="dxa"/>
          </w:tcPr>
          <w:p w14:paraId="14A20E6D" w14:textId="6FC6CAE9"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8103375" w14:textId="3990C87A"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092CA67" w14:textId="0C308BBC"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5E707E" w14:paraId="3B4A9AE4" w14:textId="77777777" w:rsidTr="005E707E">
        <w:trPr>
          <w:trHeight w:val="44"/>
        </w:trPr>
        <w:tc>
          <w:tcPr>
            <w:tcW w:w="2424" w:type="dxa"/>
          </w:tcPr>
          <w:p w14:paraId="7C3B6C0B" w14:textId="1E6A9478" w:rsid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hoolName</w:t>
            </w:r>
            <w:proofErr w:type="spellEnd"/>
          </w:p>
        </w:tc>
        <w:tc>
          <w:tcPr>
            <w:tcW w:w="2424" w:type="dxa"/>
          </w:tcPr>
          <w:p w14:paraId="0EACCF18" w14:textId="14A0BD0D"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1691912E" w14:textId="23DAE380"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0</w:t>
            </w:r>
          </w:p>
        </w:tc>
        <w:tc>
          <w:tcPr>
            <w:tcW w:w="2426" w:type="dxa"/>
          </w:tcPr>
          <w:p w14:paraId="697B53CC" w14:textId="240D7040" w:rsidR="005E707E" w:rsidRDefault="005E707E"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7ADD5F89" w14:textId="1B1F5A60" w:rsidR="00787F44" w:rsidRDefault="00787F44" w:rsidP="00026162">
      <w:pPr>
        <w:spacing w:line="360" w:lineRule="auto"/>
        <w:rPr>
          <w:rFonts w:ascii="Times New Roman" w:hAnsi="Times New Roman" w:cs="Times New Roman"/>
          <w:sz w:val="24"/>
          <w:szCs w:val="24"/>
        </w:rPr>
      </w:pPr>
    </w:p>
    <w:p w14:paraId="1CDAC8F4" w14:textId="105BF556" w:rsidR="00A72185" w:rsidRDefault="00A72185" w:rsidP="00026162">
      <w:pPr>
        <w:spacing w:line="360" w:lineRule="auto"/>
        <w:rPr>
          <w:rFonts w:ascii="Times New Roman" w:hAnsi="Times New Roman" w:cs="Times New Roman"/>
          <w:sz w:val="24"/>
          <w:szCs w:val="24"/>
        </w:rPr>
      </w:pPr>
    </w:p>
    <w:p w14:paraId="32DF9CAA" w14:textId="77777777" w:rsidR="00A72185" w:rsidRDefault="00A72185" w:rsidP="00026162">
      <w:pPr>
        <w:spacing w:line="360" w:lineRule="auto"/>
        <w:rPr>
          <w:rFonts w:ascii="Times New Roman" w:hAnsi="Times New Roman" w:cs="Times New Roman"/>
          <w:sz w:val="24"/>
          <w:szCs w:val="24"/>
        </w:rPr>
      </w:pPr>
    </w:p>
    <w:p w14:paraId="37BBCB72" w14:textId="08ECD3D1" w:rsidR="00787F44" w:rsidRPr="00A72185" w:rsidRDefault="00A72185" w:rsidP="00A72185">
      <w:pPr>
        <w:pStyle w:val="BodyText"/>
        <w:spacing w:before="76" w:line="360" w:lineRule="auto"/>
        <w:ind w:left="280" w:right="-613"/>
        <w:jc w:val="right"/>
        <w:rPr>
          <w:rFonts w:ascii="Times New Roman" w:hAnsi="Times New Roman" w:cs="Times New Roman"/>
          <w:b/>
          <w:bCs/>
        </w:rPr>
      </w:pPr>
      <w:r>
        <w:rPr>
          <w:rFonts w:ascii="Times New Roman" w:hAnsi="Times New Roman" w:cs="Times New Roman"/>
          <w:b/>
          <w:bCs/>
        </w:rPr>
        <w:lastRenderedPageBreak/>
        <w:t>CHAPTER 5</w:t>
      </w:r>
    </w:p>
    <w:p w14:paraId="372E837C" w14:textId="12D4D121" w:rsidR="005E707E" w:rsidRDefault="005E707E"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A72185">
        <w:rPr>
          <w:rFonts w:ascii="Times New Roman" w:hAnsi="Times New Roman" w:cs="Times New Roman"/>
          <w:b/>
          <w:sz w:val="24"/>
          <w:szCs w:val="24"/>
        </w:rPr>
        <w:t>5</w:t>
      </w:r>
      <w:r>
        <w:rPr>
          <w:rFonts w:ascii="Times New Roman" w:hAnsi="Times New Roman" w:cs="Times New Roman"/>
          <w:b/>
          <w:sz w:val="24"/>
          <w:szCs w:val="24"/>
        </w:rPr>
        <w:t xml:space="preserve">.2.2: </w:t>
      </w:r>
      <w:proofErr w:type="spellStart"/>
      <w:r>
        <w:rPr>
          <w:rFonts w:ascii="Times New Roman" w:hAnsi="Times New Roman" w:cs="Times New Roman"/>
          <w:b/>
          <w:sz w:val="24"/>
          <w:szCs w:val="24"/>
        </w:rPr>
        <w:t>TestDetails</w:t>
      </w:r>
      <w:proofErr w:type="spellEnd"/>
      <w:r>
        <w:rPr>
          <w:rFonts w:ascii="Times New Roman" w:hAnsi="Times New Roman" w:cs="Times New Roman"/>
          <w:b/>
          <w:sz w:val="24"/>
          <w:szCs w:val="24"/>
        </w:rPr>
        <w:t>:</w:t>
      </w:r>
    </w:p>
    <w:p w14:paraId="43D2D900" w14:textId="5773F8AF" w:rsidR="00787F44" w:rsidRPr="00787F44" w:rsidRDefault="00787F44" w:rsidP="00026162">
      <w:pPr>
        <w:spacing w:line="36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In this table, it consists details tests with having primary key as </w:t>
      </w:r>
      <w:proofErr w:type="spellStart"/>
      <w:r>
        <w:rPr>
          <w:rFonts w:ascii="Times New Roman" w:hAnsi="Times New Roman" w:cs="Times New Roman"/>
          <w:bCs/>
          <w:sz w:val="24"/>
          <w:szCs w:val="24"/>
        </w:rPr>
        <w:t>TestId</w:t>
      </w:r>
      <w:proofErr w:type="spellEnd"/>
      <w:r>
        <w:rPr>
          <w:rFonts w:ascii="Times New Roman" w:hAnsi="Times New Roman" w:cs="Times New Roman"/>
          <w:bCs/>
          <w:sz w:val="24"/>
          <w:szCs w:val="24"/>
        </w:rPr>
        <w:t xml:space="preserve"> and foreign key as </w:t>
      </w:r>
      <w:proofErr w:type="spellStart"/>
      <w:r>
        <w:rPr>
          <w:rFonts w:ascii="Times New Roman" w:hAnsi="Times New Roman" w:cs="Times New Roman"/>
          <w:bCs/>
          <w:sz w:val="24"/>
          <w:szCs w:val="24"/>
        </w:rPr>
        <w:t>SClass</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BatchType</w:t>
      </w:r>
      <w:proofErr w:type="spellEnd"/>
    </w:p>
    <w:tbl>
      <w:tblPr>
        <w:tblStyle w:val="TableGrid"/>
        <w:tblW w:w="9698" w:type="dxa"/>
        <w:tblLook w:val="04A0" w:firstRow="1" w:lastRow="0" w:firstColumn="1" w:lastColumn="0" w:noHBand="0" w:noVBand="1"/>
      </w:tblPr>
      <w:tblGrid>
        <w:gridCol w:w="2424"/>
        <w:gridCol w:w="2424"/>
        <w:gridCol w:w="2424"/>
        <w:gridCol w:w="2426"/>
      </w:tblGrid>
      <w:tr w:rsidR="005E707E" w:rsidRPr="005E707E" w14:paraId="6384F6F5" w14:textId="77777777" w:rsidTr="005E707E">
        <w:trPr>
          <w:trHeight w:val="814"/>
        </w:trPr>
        <w:tc>
          <w:tcPr>
            <w:tcW w:w="2424" w:type="dxa"/>
          </w:tcPr>
          <w:p w14:paraId="21CECEF2"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15E5EE10"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30EA8E9D"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316DFCB8" w14:textId="77777777" w:rsidR="005E707E" w:rsidRPr="005E707E" w:rsidRDefault="005E707E"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5E707E" w:rsidRPr="005E707E" w14:paraId="5CCEEFB0" w14:textId="77777777" w:rsidTr="005E707E">
        <w:trPr>
          <w:trHeight w:val="814"/>
        </w:trPr>
        <w:tc>
          <w:tcPr>
            <w:tcW w:w="2424" w:type="dxa"/>
          </w:tcPr>
          <w:p w14:paraId="3FC54CC3" w14:textId="38C0E1E2" w:rsidR="005E707E" w:rsidRPr="005E707E" w:rsidRDefault="005E707E"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F1EA0E5" w14:textId="1796DE54" w:rsidR="005E707E"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250F32AE" w14:textId="3EA98867" w:rsidR="005E707E" w:rsidRPr="00787F44" w:rsidRDefault="00787F44" w:rsidP="00026162">
            <w:pPr>
              <w:spacing w:before="240" w:line="360" w:lineRule="auto"/>
              <w:rPr>
                <w:rFonts w:ascii="Times New Roman" w:hAnsi="Times New Roman" w:cs="Times New Roman"/>
                <w:sz w:val="24"/>
                <w:szCs w:val="24"/>
              </w:rPr>
            </w:pPr>
            <w:r w:rsidRPr="00787F44">
              <w:rPr>
                <w:rFonts w:ascii="Times New Roman" w:hAnsi="Times New Roman" w:cs="Times New Roman"/>
                <w:sz w:val="24"/>
                <w:szCs w:val="24"/>
              </w:rPr>
              <w:t>20</w:t>
            </w:r>
          </w:p>
        </w:tc>
        <w:tc>
          <w:tcPr>
            <w:tcW w:w="2426" w:type="dxa"/>
          </w:tcPr>
          <w:p w14:paraId="53180D9C" w14:textId="2F81D348" w:rsidR="005E707E"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rsidRPr="005E707E" w14:paraId="6BCA0FB6" w14:textId="77777777" w:rsidTr="005E707E">
        <w:trPr>
          <w:trHeight w:val="814"/>
        </w:trPr>
        <w:tc>
          <w:tcPr>
            <w:tcW w:w="2424" w:type="dxa"/>
          </w:tcPr>
          <w:p w14:paraId="27698BB9" w14:textId="001E38A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Name</w:t>
            </w:r>
            <w:proofErr w:type="spellEnd"/>
          </w:p>
        </w:tc>
        <w:tc>
          <w:tcPr>
            <w:tcW w:w="2424" w:type="dxa"/>
          </w:tcPr>
          <w:p w14:paraId="172203F6" w14:textId="00339DA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0EFEC059" w14:textId="721B15F0" w:rsidR="00787F44" w:rsidRP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5E25D0D9" w14:textId="1311822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14F81DF" w14:textId="77777777" w:rsidTr="005E707E">
        <w:trPr>
          <w:trHeight w:val="814"/>
        </w:trPr>
        <w:tc>
          <w:tcPr>
            <w:tcW w:w="2424" w:type="dxa"/>
          </w:tcPr>
          <w:p w14:paraId="51C2439B" w14:textId="621B7AB6"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DateofCreation</w:t>
            </w:r>
            <w:proofErr w:type="spellEnd"/>
          </w:p>
        </w:tc>
        <w:tc>
          <w:tcPr>
            <w:tcW w:w="2424" w:type="dxa"/>
          </w:tcPr>
          <w:p w14:paraId="24A8823A" w14:textId="256FA11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atetime</w:t>
            </w:r>
          </w:p>
        </w:tc>
        <w:tc>
          <w:tcPr>
            <w:tcW w:w="2424" w:type="dxa"/>
          </w:tcPr>
          <w:p w14:paraId="6F98BAA4" w14:textId="5FF2F42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513D2209" w14:textId="79C1F65F"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4582F03E" w14:textId="77777777" w:rsidTr="005E707E">
        <w:trPr>
          <w:trHeight w:val="814"/>
        </w:trPr>
        <w:tc>
          <w:tcPr>
            <w:tcW w:w="2424" w:type="dxa"/>
          </w:tcPr>
          <w:p w14:paraId="066F4684" w14:textId="5C2CA98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oofSubject</w:t>
            </w:r>
            <w:proofErr w:type="spellEnd"/>
          </w:p>
        </w:tc>
        <w:tc>
          <w:tcPr>
            <w:tcW w:w="2424" w:type="dxa"/>
          </w:tcPr>
          <w:p w14:paraId="75F0F15E" w14:textId="0B65C71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3768A4ED" w14:textId="5D79E66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w:t>
            </w:r>
          </w:p>
        </w:tc>
        <w:tc>
          <w:tcPr>
            <w:tcW w:w="2426" w:type="dxa"/>
          </w:tcPr>
          <w:p w14:paraId="448BE2A7" w14:textId="1AFBDE4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1353030" w14:textId="77777777" w:rsidTr="005E707E">
        <w:trPr>
          <w:trHeight w:val="814"/>
        </w:trPr>
        <w:tc>
          <w:tcPr>
            <w:tcW w:w="2424" w:type="dxa"/>
          </w:tcPr>
          <w:p w14:paraId="2A0700A4" w14:textId="1B17EB5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oofQuestions</w:t>
            </w:r>
            <w:proofErr w:type="spellEnd"/>
          </w:p>
        </w:tc>
        <w:tc>
          <w:tcPr>
            <w:tcW w:w="2424" w:type="dxa"/>
          </w:tcPr>
          <w:p w14:paraId="69B06519" w14:textId="2E29315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2F2361E6" w14:textId="7D561C75"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w:t>
            </w:r>
          </w:p>
        </w:tc>
        <w:tc>
          <w:tcPr>
            <w:tcW w:w="2426" w:type="dxa"/>
          </w:tcPr>
          <w:p w14:paraId="7B6F8B05" w14:textId="46A6C72F"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5F09375B" w14:textId="77777777" w:rsidTr="005E707E">
        <w:trPr>
          <w:trHeight w:val="814"/>
        </w:trPr>
        <w:tc>
          <w:tcPr>
            <w:tcW w:w="2424" w:type="dxa"/>
          </w:tcPr>
          <w:p w14:paraId="4F4A161E" w14:textId="01FF024E"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BatchType</w:t>
            </w:r>
            <w:proofErr w:type="spellEnd"/>
          </w:p>
        </w:tc>
        <w:tc>
          <w:tcPr>
            <w:tcW w:w="2424" w:type="dxa"/>
          </w:tcPr>
          <w:p w14:paraId="683F6353" w14:textId="60E9D8E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62D24C9A" w14:textId="25E5FBB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38D1ADE7" w14:textId="16789AB3"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Foreign Key</w:t>
            </w:r>
          </w:p>
        </w:tc>
      </w:tr>
      <w:tr w:rsidR="00787F44" w:rsidRPr="005E707E" w14:paraId="0FF86367" w14:textId="77777777" w:rsidTr="005E707E">
        <w:trPr>
          <w:trHeight w:val="814"/>
        </w:trPr>
        <w:tc>
          <w:tcPr>
            <w:tcW w:w="2424" w:type="dxa"/>
          </w:tcPr>
          <w:p w14:paraId="35B824E3" w14:textId="031FC94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uration</w:t>
            </w:r>
          </w:p>
        </w:tc>
        <w:tc>
          <w:tcPr>
            <w:tcW w:w="2424" w:type="dxa"/>
          </w:tcPr>
          <w:p w14:paraId="746BEB08" w14:textId="3C65482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6B24988D" w14:textId="48DF048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75FD42CB" w14:textId="4A91390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175ECBFB" w14:textId="77777777" w:rsidTr="005E707E">
        <w:trPr>
          <w:trHeight w:val="814"/>
        </w:trPr>
        <w:tc>
          <w:tcPr>
            <w:tcW w:w="2424" w:type="dxa"/>
          </w:tcPr>
          <w:p w14:paraId="14470FA8" w14:textId="2566EB17"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ExamType</w:t>
            </w:r>
            <w:proofErr w:type="spellEnd"/>
          </w:p>
        </w:tc>
        <w:tc>
          <w:tcPr>
            <w:tcW w:w="2424" w:type="dxa"/>
          </w:tcPr>
          <w:p w14:paraId="053064D2" w14:textId="2A864DC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C987607" w14:textId="4C463C7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6FF4A4AF" w14:textId="4AA6A54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65833A2" w14:textId="77777777" w:rsidTr="005E707E">
        <w:trPr>
          <w:trHeight w:val="814"/>
        </w:trPr>
        <w:tc>
          <w:tcPr>
            <w:tcW w:w="2424" w:type="dxa"/>
          </w:tcPr>
          <w:p w14:paraId="6B4F8411" w14:textId="444EFB4B"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Class</w:t>
            </w:r>
            <w:proofErr w:type="spellEnd"/>
          </w:p>
        </w:tc>
        <w:tc>
          <w:tcPr>
            <w:tcW w:w="2424" w:type="dxa"/>
          </w:tcPr>
          <w:p w14:paraId="648A73DD" w14:textId="009F61E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2E8BD082" w14:textId="21FDEAE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44CAE24B" w14:textId="5EE7D1B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Foreign Key</w:t>
            </w:r>
          </w:p>
        </w:tc>
      </w:tr>
      <w:tr w:rsidR="00787F44" w:rsidRPr="005E707E" w14:paraId="517511CD" w14:textId="77777777" w:rsidTr="005E707E">
        <w:trPr>
          <w:trHeight w:val="814"/>
        </w:trPr>
        <w:tc>
          <w:tcPr>
            <w:tcW w:w="2424" w:type="dxa"/>
          </w:tcPr>
          <w:p w14:paraId="4D7C273F" w14:textId="10BB2DC2"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PositiveMark</w:t>
            </w:r>
            <w:proofErr w:type="spellEnd"/>
          </w:p>
        </w:tc>
        <w:tc>
          <w:tcPr>
            <w:tcW w:w="2424" w:type="dxa"/>
          </w:tcPr>
          <w:p w14:paraId="2EFA8516" w14:textId="2B163DC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5BD077BB" w14:textId="19F6CAA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678E197F" w14:textId="1A87CC8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519E4378" w14:textId="77777777" w:rsidTr="005E707E">
        <w:trPr>
          <w:trHeight w:val="814"/>
        </w:trPr>
        <w:tc>
          <w:tcPr>
            <w:tcW w:w="2424" w:type="dxa"/>
          </w:tcPr>
          <w:p w14:paraId="07274330" w14:textId="47712E26"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NegativeMark</w:t>
            </w:r>
            <w:proofErr w:type="spellEnd"/>
          </w:p>
        </w:tc>
        <w:tc>
          <w:tcPr>
            <w:tcW w:w="2424" w:type="dxa"/>
          </w:tcPr>
          <w:p w14:paraId="08493A7E" w14:textId="319E3FB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7C55B422" w14:textId="1B0C51A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7EEC7DAD" w14:textId="20AD8C7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E997B0E" w14:textId="77777777" w:rsidTr="005E707E">
        <w:trPr>
          <w:trHeight w:val="814"/>
        </w:trPr>
        <w:tc>
          <w:tcPr>
            <w:tcW w:w="2424" w:type="dxa"/>
          </w:tcPr>
          <w:p w14:paraId="1F6632F0" w14:textId="0830A401"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otalMark</w:t>
            </w:r>
            <w:proofErr w:type="spellEnd"/>
          </w:p>
        </w:tc>
        <w:tc>
          <w:tcPr>
            <w:tcW w:w="2424" w:type="dxa"/>
          </w:tcPr>
          <w:p w14:paraId="2EBCDD95" w14:textId="3F1A541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1E8D600B" w14:textId="7FB0859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w:t>
            </w:r>
          </w:p>
        </w:tc>
        <w:tc>
          <w:tcPr>
            <w:tcW w:w="2426" w:type="dxa"/>
          </w:tcPr>
          <w:p w14:paraId="30AA4157" w14:textId="159EE5D9"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132E3003" w14:textId="77777777" w:rsidTr="005E707E">
        <w:trPr>
          <w:trHeight w:val="814"/>
        </w:trPr>
        <w:tc>
          <w:tcPr>
            <w:tcW w:w="2424" w:type="dxa"/>
          </w:tcPr>
          <w:p w14:paraId="5D19B7B5" w14:textId="08AE3FB0"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tartTime</w:t>
            </w:r>
            <w:proofErr w:type="spellEnd"/>
          </w:p>
        </w:tc>
        <w:tc>
          <w:tcPr>
            <w:tcW w:w="2424" w:type="dxa"/>
          </w:tcPr>
          <w:p w14:paraId="3EA98B4C" w14:textId="538862D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ime </w:t>
            </w:r>
          </w:p>
        </w:tc>
        <w:tc>
          <w:tcPr>
            <w:tcW w:w="2424" w:type="dxa"/>
          </w:tcPr>
          <w:p w14:paraId="0951B5B5" w14:textId="3243AFB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7</w:t>
            </w:r>
          </w:p>
        </w:tc>
        <w:tc>
          <w:tcPr>
            <w:tcW w:w="2426" w:type="dxa"/>
          </w:tcPr>
          <w:p w14:paraId="1EB4A517" w14:textId="6D828225"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29A3A708" w14:textId="77777777" w:rsidTr="005E707E">
        <w:trPr>
          <w:trHeight w:val="814"/>
        </w:trPr>
        <w:tc>
          <w:tcPr>
            <w:tcW w:w="2424" w:type="dxa"/>
          </w:tcPr>
          <w:p w14:paraId="1BFF4311" w14:textId="7492BBC2"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IsCreatorVerify</w:t>
            </w:r>
            <w:proofErr w:type="spellEnd"/>
          </w:p>
        </w:tc>
        <w:tc>
          <w:tcPr>
            <w:tcW w:w="2424" w:type="dxa"/>
          </w:tcPr>
          <w:p w14:paraId="2ABCAA83" w14:textId="2F8A6070"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22E62B13" w14:textId="3358E3A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30F3651" w14:textId="6300599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7F2A1AEB" w14:textId="77777777" w:rsidTr="005E707E">
        <w:trPr>
          <w:trHeight w:val="814"/>
        </w:trPr>
        <w:tc>
          <w:tcPr>
            <w:tcW w:w="2424" w:type="dxa"/>
          </w:tcPr>
          <w:p w14:paraId="3C8B163F" w14:textId="3574E1A3"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TeacherVerify</w:t>
            </w:r>
            <w:proofErr w:type="spellEnd"/>
          </w:p>
        </w:tc>
        <w:tc>
          <w:tcPr>
            <w:tcW w:w="2424" w:type="dxa"/>
          </w:tcPr>
          <w:p w14:paraId="3EE155EA" w14:textId="59531EB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65A9C27B" w14:textId="681CE43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3C96C5AC" w14:textId="38D58537"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0EC2DC25" w14:textId="77777777" w:rsidTr="005E707E">
        <w:trPr>
          <w:trHeight w:val="814"/>
        </w:trPr>
        <w:tc>
          <w:tcPr>
            <w:tcW w:w="2424" w:type="dxa"/>
          </w:tcPr>
          <w:p w14:paraId="0838A19A" w14:textId="5F1F7E43"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AutoLaunch</w:t>
            </w:r>
            <w:proofErr w:type="spellEnd"/>
          </w:p>
        </w:tc>
        <w:tc>
          <w:tcPr>
            <w:tcW w:w="2424" w:type="dxa"/>
          </w:tcPr>
          <w:p w14:paraId="7F9C4E3C" w14:textId="65DC9CD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2A7243F7" w14:textId="58BF26CD"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CA6316B" w14:textId="5C079D7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rsidRPr="005E707E" w14:paraId="33002518" w14:textId="77777777" w:rsidTr="005E707E">
        <w:trPr>
          <w:trHeight w:val="814"/>
        </w:trPr>
        <w:tc>
          <w:tcPr>
            <w:tcW w:w="2424" w:type="dxa"/>
          </w:tcPr>
          <w:p w14:paraId="26FE43FE" w14:textId="7BEA1EA1"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IsTimeExceed</w:t>
            </w:r>
            <w:proofErr w:type="spellEnd"/>
          </w:p>
        </w:tc>
        <w:tc>
          <w:tcPr>
            <w:tcW w:w="2424" w:type="dxa"/>
          </w:tcPr>
          <w:p w14:paraId="038339B3" w14:textId="64C24433"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Bit</w:t>
            </w:r>
          </w:p>
        </w:tc>
        <w:tc>
          <w:tcPr>
            <w:tcW w:w="2424" w:type="dxa"/>
          </w:tcPr>
          <w:p w14:paraId="5C493402" w14:textId="22EEB35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7F5D2277" w14:textId="5C42105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1E5AF0A6" w14:textId="17183DD9" w:rsidR="005E707E" w:rsidRDefault="005E707E" w:rsidP="00026162">
      <w:pPr>
        <w:spacing w:line="360" w:lineRule="auto"/>
        <w:rPr>
          <w:rFonts w:ascii="Times New Roman" w:hAnsi="Times New Roman" w:cs="Times New Roman"/>
          <w:b/>
          <w:sz w:val="24"/>
          <w:szCs w:val="24"/>
        </w:rPr>
      </w:pPr>
    </w:p>
    <w:p w14:paraId="1809735E" w14:textId="60085831" w:rsidR="00787F44" w:rsidRDefault="00787F44"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A72185">
        <w:rPr>
          <w:rFonts w:ascii="Times New Roman" w:hAnsi="Times New Roman" w:cs="Times New Roman"/>
          <w:b/>
          <w:sz w:val="24"/>
          <w:szCs w:val="24"/>
        </w:rPr>
        <w:t>5</w:t>
      </w:r>
      <w:r>
        <w:rPr>
          <w:rFonts w:ascii="Times New Roman" w:hAnsi="Times New Roman" w:cs="Times New Roman"/>
          <w:b/>
          <w:sz w:val="24"/>
          <w:szCs w:val="24"/>
        </w:rPr>
        <w:t>.2.3: Test Taken Status:</w:t>
      </w:r>
    </w:p>
    <w:tbl>
      <w:tblPr>
        <w:tblStyle w:val="TableGrid"/>
        <w:tblW w:w="9698" w:type="dxa"/>
        <w:tblLook w:val="04A0" w:firstRow="1" w:lastRow="0" w:firstColumn="1" w:lastColumn="0" w:noHBand="0" w:noVBand="1"/>
      </w:tblPr>
      <w:tblGrid>
        <w:gridCol w:w="2424"/>
        <w:gridCol w:w="2424"/>
        <w:gridCol w:w="2424"/>
        <w:gridCol w:w="2426"/>
      </w:tblGrid>
      <w:tr w:rsidR="00787F44" w:rsidRPr="005E707E" w14:paraId="1C6008FC" w14:textId="77777777" w:rsidTr="00574814">
        <w:trPr>
          <w:trHeight w:val="814"/>
        </w:trPr>
        <w:tc>
          <w:tcPr>
            <w:tcW w:w="2424" w:type="dxa"/>
          </w:tcPr>
          <w:p w14:paraId="02B55027"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00D09461"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5CD90729"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0CF48A08" w14:textId="77777777" w:rsidR="00787F44" w:rsidRPr="005E707E" w:rsidRDefault="00787F44"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787F44" w14:paraId="0039C6FD" w14:textId="77777777" w:rsidTr="00574814">
        <w:trPr>
          <w:trHeight w:val="507"/>
        </w:trPr>
        <w:tc>
          <w:tcPr>
            <w:tcW w:w="2424" w:type="dxa"/>
          </w:tcPr>
          <w:p w14:paraId="2B45683E" w14:textId="5A99EE74"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id</w:t>
            </w:r>
          </w:p>
        </w:tc>
        <w:tc>
          <w:tcPr>
            <w:tcW w:w="2424" w:type="dxa"/>
          </w:tcPr>
          <w:p w14:paraId="20BCCAF2" w14:textId="7FE4C7D1"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05C27724" w14:textId="6C23C238"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0614FA9" w14:textId="6B01F0A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14:paraId="33525DBC" w14:textId="77777777" w:rsidTr="00574814">
        <w:trPr>
          <w:trHeight w:val="507"/>
        </w:trPr>
        <w:tc>
          <w:tcPr>
            <w:tcW w:w="2424" w:type="dxa"/>
          </w:tcPr>
          <w:p w14:paraId="0DD3B010" w14:textId="666085C9" w:rsidR="00787F44" w:rsidRDefault="00787F44"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D16167B" w14:textId="1595051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Int </w:t>
            </w:r>
          </w:p>
        </w:tc>
        <w:tc>
          <w:tcPr>
            <w:tcW w:w="2424" w:type="dxa"/>
          </w:tcPr>
          <w:p w14:paraId="236916CC" w14:textId="6ADD21BA"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19C46BC" w14:textId="6852224E"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787F44" w14:paraId="0A6CF5E0" w14:textId="77777777" w:rsidTr="00574814">
        <w:trPr>
          <w:trHeight w:val="507"/>
        </w:trPr>
        <w:tc>
          <w:tcPr>
            <w:tcW w:w="2424" w:type="dxa"/>
          </w:tcPr>
          <w:p w14:paraId="37792FA2" w14:textId="1DE14F4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Status</w:t>
            </w:r>
          </w:p>
        </w:tc>
        <w:tc>
          <w:tcPr>
            <w:tcW w:w="2424" w:type="dxa"/>
          </w:tcPr>
          <w:p w14:paraId="3F253989" w14:textId="70ED815B"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121D14E3" w14:textId="28DE6566"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00B71353" w14:textId="7243B262" w:rsidR="00787F44" w:rsidRDefault="00787F44"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r w:rsidR="00787F44" w14:paraId="03889C8A" w14:textId="77777777" w:rsidTr="00574814">
        <w:trPr>
          <w:trHeight w:val="507"/>
        </w:trPr>
        <w:tc>
          <w:tcPr>
            <w:tcW w:w="2424" w:type="dxa"/>
          </w:tcPr>
          <w:p w14:paraId="7EE50EE6" w14:textId="26A63F55" w:rsidR="00787F44"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LoginTime</w:t>
            </w:r>
            <w:proofErr w:type="spellEnd"/>
          </w:p>
        </w:tc>
        <w:tc>
          <w:tcPr>
            <w:tcW w:w="2424" w:type="dxa"/>
          </w:tcPr>
          <w:p w14:paraId="34798C56" w14:textId="00D01903"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datetime </w:t>
            </w:r>
          </w:p>
        </w:tc>
        <w:tc>
          <w:tcPr>
            <w:tcW w:w="2424" w:type="dxa"/>
          </w:tcPr>
          <w:p w14:paraId="36097F9B" w14:textId="547BAE4C"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Default</w:t>
            </w:r>
          </w:p>
        </w:tc>
        <w:tc>
          <w:tcPr>
            <w:tcW w:w="2426" w:type="dxa"/>
          </w:tcPr>
          <w:p w14:paraId="25713846" w14:textId="4A8C3CB0" w:rsidR="00787F44"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60C1B7CE" w14:textId="77777777" w:rsidR="00787F44" w:rsidRPr="00787F44" w:rsidRDefault="00787F44" w:rsidP="00026162">
      <w:pPr>
        <w:spacing w:line="360" w:lineRule="auto"/>
        <w:rPr>
          <w:rFonts w:ascii="Times New Roman" w:hAnsi="Times New Roman" w:cs="Times New Roman"/>
          <w:b/>
          <w:sz w:val="24"/>
          <w:szCs w:val="24"/>
        </w:rPr>
      </w:pPr>
    </w:p>
    <w:p w14:paraId="145AF286" w14:textId="2CF7D431" w:rsidR="005E707E" w:rsidRDefault="00DF7E5D"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A72185">
        <w:rPr>
          <w:rFonts w:ascii="Times New Roman" w:hAnsi="Times New Roman" w:cs="Times New Roman"/>
          <w:b/>
          <w:sz w:val="24"/>
          <w:szCs w:val="24"/>
        </w:rPr>
        <w:t>5</w:t>
      </w:r>
      <w:r>
        <w:rPr>
          <w:rFonts w:ascii="Times New Roman" w:hAnsi="Times New Roman" w:cs="Times New Roman"/>
          <w:b/>
          <w:sz w:val="24"/>
          <w:szCs w:val="24"/>
        </w:rPr>
        <w:t xml:space="preserve">.2.4: </w:t>
      </w:r>
      <w:proofErr w:type="spellStart"/>
      <w:r>
        <w:rPr>
          <w:rFonts w:ascii="Times New Roman" w:hAnsi="Times New Roman" w:cs="Times New Roman"/>
          <w:b/>
          <w:sz w:val="24"/>
          <w:szCs w:val="24"/>
        </w:rPr>
        <w:t>StudentPingTime</w:t>
      </w:r>
      <w:proofErr w:type="spellEnd"/>
    </w:p>
    <w:tbl>
      <w:tblPr>
        <w:tblStyle w:val="TableGrid"/>
        <w:tblW w:w="9698" w:type="dxa"/>
        <w:tblLook w:val="04A0" w:firstRow="1" w:lastRow="0" w:firstColumn="1" w:lastColumn="0" w:noHBand="0" w:noVBand="1"/>
      </w:tblPr>
      <w:tblGrid>
        <w:gridCol w:w="2424"/>
        <w:gridCol w:w="2424"/>
        <w:gridCol w:w="2424"/>
        <w:gridCol w:w="2426"/>
      </w:tblGrid>
      <w:tr w:rsidR="00DF7E5D" w:rsidRPr="005E707E" w14:paraId="314D0D69" w14:textId="77777777" w:rsidTr="00574814">
        <w:trPr>
          <w:trHeight w:val="814"/>
        </w:trPr>
        <w:tc>
          <w:tcPr>
            <w:tcW w:w="2424" w:type="dxa"/>
          </w:tcPr>
          <w:p w14:paraId="2828528C"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2DF38141"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71B25D86"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62BABF62"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DF7E5D" w14:paraId="43101E37" w14:textId="77777777" w:rsidTr="00574814">
        <w:trPr>
          <w:trHeight w:val="507"/>
        </w:trPr>
        <w:tc>
          <w:tcPr>
            <w:tcW w:w="2424" w:type="dxa"/>
          </w:tcPr>
          <w:p w14:paraId="740843D1" w14:textId="1969912C"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7C1E9E7C"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3DB2FB1A"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1657D842"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163801F2" w14:textId="77777777" w:rsidTr="00574814">
        <w:trPr>
          <w:trHeight w:val="507"/>
        </w:trPr>
        <w:tc>
          <w:tcPr>
            <w:tcW w:w="2424" w:type="dxa"/>
          </w:tcPr>
          <w:p w14:paraId="1F778403" w14:textId="3892B4B4"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4710182B" w14:textId="0A2015C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Int </w:t>
            </w:r>
          </w:p>
        </w:tc>
        <w:tc>
          <w:tcPr>
            <w:tcW w:w="2424" w:type="dxa"/>
          </w:tcPr>
          <w:p w14:paraId="4F7C027C" w14:textId="723D8D2A"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63783938" w14:textId="4ECFD1D2"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01D81858" w14:textId="77777777" w:rsidTr="00574814">
        <w:trPr>
          <w:trHeight w:val="507"/>
        </w:trPr>
        <w:tc>
          <w:tcPr>
            <w:tcW w:w="2424" w:type="dxa"/>
          </w:tcPr>
          <w:p w14:paraId="4EE4DF52" w14:textId="6E516C87"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LastPingTime</w:t>
            </w:r>
            <w:proofErr w:type="spellEnd"/>
          </w:p>
        </w:tc>
        <w:tc>
          <w:tcPr>
            <w:tcW w:w="2424" w:type="dxa"/>
          </w:tcPr>
          <w:p w14:paraId="3D5827E7" w14:textId="412B4094"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9FF9DF5" w14:textId="3FED34A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100</w:t>
            </w:r>
          </w:p>
        </w:tc>
        <w:tc>
          <w:tcPr>
            <w:tcW w:w="2426" w:type="dxa"/>
          </w:tcPr>
          <w:p w14:paraId="5E5BC66C" w14:textId="11E7D94F"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060C7D1C" w14:textId="6D42F1D4" w:rsidR="00DF7E5D" w:rsidRDefault="00DF7E5D" w:rsidP="00026162">
      <w:pPr>
        <w:spacing w:line="360" w:lineRule="auto"/>
        <w:rPr>
          <w:rFonts w:ascii="Times New Roman" w:hAnsi="Times New Roman" w:cs="Times New Roman"/>
          <w:b/>
          <w:sz w:val="24"/>
          <w:szCs w:val="24"/>
        </w:rPr>
      </w:pPr>
    </w:p>
    <w:p w14:paraId="3C4430BA" w14:textId="1F0E19D4" w:rsidR="00A72185" w:rsidRDefault="00A72185" w:rsidP="00026162">
      <w:pPr>
        <w:spacing w:line="360" w:lineRule="auto"/>
        <w:rPr>
          <w:rFonts w:ascii="Times New Roman" w:hAnsi="Times New Roman" w:cs="Times New Roman"/>
          <w:b/>
          <w:sz w:val="24"/>
          <w:szCs w:val="24"/>
        </w:rPr>
      </w:pPr>
    </w:p>
    <w:p w14:paraId="7B018DB6" w14:textId="05A68C10" w:rsidR="00A72185" w:rsidRDefault="00A72185" w:rsidP="00026162">
      <w:pPr>
        <w:spacing w:line="360" w:lineRule="auto"/>
        <w:rPr>
          <w:rFonts w:ascii="Times New Roman" w:hAnsi="Times New Roman" w:cs="Times New Roman"/>
          <w:b/>
          <w:sz w:val="24"/>
          <w:szCs w:val="24"/>
        </w:rPr>
      </w:pPr>
    </w:p>
    <w:p w14:paraId="6157E88C" w14:textId="04813F8B" w:rsidR="00A72185" w:rsidRDefault="00A72185" w:rsidP="00026162">
      <w:pPr>
        <w:spacing w:line="360" w:lineRule="auto"/>
        <w:rPr>
          <w:rFonts w:ascii="Times New Roman" w:hAnsi="Times New Roman" w:cs="Times New Roman"/>
          <w:b/>
          <w:sz w:val="24"/>
          <w:szCs w:val="24"/>
        </w:rPr>
      </w:pPr>
    </w:p>
    <w:p w14:paraId="6D6F748F" w14:textId="54455188" w:rsidR="00A72185" w:rsidRPr="00A72185" w:rsidRDefault="00A72185" w:rsidP="00A72185">
      <w:pPr>
        <w:pStyle w:val="BodyText"/>
        <w:spacing w:before="76" w:line="360" w:lineRule="auto"/>
        <w:ind w:left="280" w:right="-613"/>
        <w:jc w:val="right"/>
        <w:rPr>
          <w:rFonts w:ascii="Times New Roman" w:hAnsi="Times New Roman" w:cs="Times New Roman"/>
          <w:b/>
          <w:bCs/>
        </w:rPr>
      </w:pPr>
      <w:r>
        <w:rPr>
          <w:rFonts w:ascii="Times New Roman" w:hAnsi="Times New Roman" w:cs="Times New Roman"/>
          <w:b/>
          <w:bCs/>
        </w:rPr>
        <w:lastRenderedPageBreak/>
        <w:t>CHAPTER 5</w:t>
      </w:r>
    </w:p>
    <w:p w14:paraId="64692CD7" w14:textId="6359208F" w:rsidR="00DF7E5D" w:rsidRDefault="00DF7E5D" w:rsidP="000261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A72185">
        <w:rPr>
          <w:rFonts w:ascii="Times New Roman" w:hAnsi="Times New Roman" w:cs="Times New Roman"/>
          <w:b/>
          <w:sz w:val="24"/>
          <w:szCs w:val="24"/>
        </w:rPr>
        <w:t>5</w:t>
      </w:r>
      <w:r>
        <w:rPr>
          <w:rFonts w:ascii="Times New Roman" w:hAnsi="Times New Roman" w:cs="Times New Roman"/>
          <w:b/>
          <w:sz w:val="24"/>
          <w:szCs w:val="24"/>
        </w:rPr>
        <w:t xml:space="preserve">.2.5: </w:t>
      </w:r>
      <w:proofErr w:type="spellStart"/>
      <w:r>
        <w:rPr>
          <w:rFonts w:ascii="Times New Roman" w:hAnsi="Times New Roman" w:cs="Times New Roman"/>
          <w:b/>
          <w:sz w:val="24"/>
          <w:szCs w:val="24"/>
        </w:rPr>
        <w:t>CompletedReason</w:t>
      </w:r>
      <w:proofErr w:type="spellEnd"/>
    </w:p>
    <w:tbl>
      <w:tblPr>
        <w:tblStyle w:val="TableGrid"/>
        <w:tblW w:w="9698" w:type="dxa"/>
        <w:tblLook w:val="04A0" w:firstRow="1" w:lastRow="0" w:firstColumn="1" w:lastColumn="0" w:noHBand="0" w:noVBand="1"/>
      </w:tblPr>
      <w:tblGrid>
        <w:gridCol w:w="2424"/>
        <w:gridCol w:w="2424"/>
        <w:gridCol w:w="2424"/>
        <w:gridCol w:w="2426"/>
      </w:tblGrid>
      <w:tr w:rsidR="00DF7E5D" w:rsidRPr="005E707E" w14:paraId="4BA7D479" w14:textId="77777777" w:rsidTr="00574814">
        <w:trPr>
          <w:trHeight w:val="814"/>
        </w:trPr>
        <w:tc>
          <w:tcPr>
            <w:tcW w:w="2424" w:type="dxa"/>
          </w:tcPr>
          <w:p w14:paraId="4CD06D7C"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Field Name</w:t>
            </w:r>
          </w:p>
        </w:tc>
        <w:tc>
          <w:tcPr>
            <w:tcW w:w="2424" w:type="dxa"/>
          </w:tcPr>
          <w:p w14:paraId="7305173E"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ata Type</w:t>
            </w:r>
          </w:p>
        </w:tc>
        <w:tc>
          <w:tcPr>
            <w:tcW w:w="2424" w:type="dxa"/>
          </w:tcPr>
          <w:p w14:paraId="2559A6A0"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Size</w:t>
            </w:r>
          </w:p>
        </w:tc>
        <w:tc>
          <w:tcPr>
            <w:tcW w:w="2426" w:type="dxa"/>
          </w:tcPr>
          <w:p w14:paraId="7B5A20C3" w14:textId="77777777" w:rsidR="00DF7E5D" w:rsidRPr="005E707E" w:rsidRDefault="00DF7E5D"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straints</w:t>
            </w:r>
          </w:p>
        </w:tc>
      </w:tr>
      <w:tr w:rsidR="00DF7E5D" w14:paraId="4A3AF1D2" w14:textId="77777777" w:rsidTr="00574814">
        <w:trPr>
          <w:trHeight w:val="507"/>
        </w:trPr>
        <w:tc>
          <w:tcPr>
            <w:tcW w:w="2424" w:type="dxa"/>
          </w:tcPr>
          <w:p w14:paraId="008EF4B6" w14:textId="24673733"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TestId</w:t>
            </w:r>
            <w:proofErr w:type="spellEnd"/>
          </w:p>
        </w:tc>
        <w:tc>
          <w:tcPr>
            <w:tcW w:w="2424" w:type="dxa"/>
          </w:tcPr>
          <w:p w14:paraId="074E99ED"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6D73C83A"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DD54814" w14:textId="7777777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27336838" w14:textId="77777777" w:rsidTr="00574814">
        <w:trPr>
          <w:trHeight w:val="507"/>
        </w:trPr>
        <w:tc>
          <w:tcPr>
            <w:tcW w:w="2424" w:type="dxa"/>
          </w:tcPr>
          <w:p w14:paraId="5DCE5E93" w14:textId="1BE490B9" w:rsidR="00DF7E5D" w:rsidRDefault="00DF7E5D" w:rsidP="00026162">
            <w:pPr>
              <w:spacing w:before="240" w:line="360" w:lineRule="auto"/>
              <w:rPr>
                <w:rFonts w:ascii="Times New Roman" w:hAnsi="Times New Roman" w:cs="Times New Roman"/>
                <w:sz w:val="24"/>
                <w:szCs w:val="24"/>
              </w:rPr>
            </w:pPr>
            <w:proofErr w:type="spellStart"/>
            <w:r>
              <w:rPr>
                <w:rFonts w:ascii="Times New Roman" w:hAnsi="Times New Roman" w:cs="Times New Roman"/>
                <w:sz w:val="24"/>
                <w:szCs w:val="24"/>
              </w:rPr>
              <w:t>SId</w:t>
            </w:r>
            <w:proofErr w:type="spellEnd"/>
          </w:p>
        </w:tc>
        <w:tc>
          <w:tcPr>
            <w:tcW w:w="2424" w:type="dxa"/>
          </w:tcPr>
          <w:p w14:paraId="510F27E9" w14:textId="669717D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Int</w:t>
            </w:r>
          </w:p>
        </w:tc>
        <w:tc>
          <w:tcPr>
            <w:tcW w:w="2424" w:type="dxa"/>
          </w:tcPr>
          <w:p w14:paraId="4D7AEECF" w14:textId="4F7AE217"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20</w:t>
            </w:r>
          </w:p>
        </w:tc>
        <w:tc>
          <w:tcPr>
            <w:tcW w:w="2426" w:type="dxa"/>
          </w:tcPr>
          <w:p w14:paraId="00285AE3" w14:textId="3289EBBA"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Primary Key</w:t>
            </w:r>
          </w:p>
        </w:tc>
      </w:tr>
      <w:tr w:rsidR="00DF7E5D" w14:paraId="7375D84C" w14:textId="77777777" w:rsidTr="00574814">
        <w:trPr>
          <w:trHeight w:val="507"/>
        </w:trPr>
        <w:tc>
          <w:tcPr>
            <w:tcW w:w="2424" w:type="dxa"/>
          </w:tcPr>
          <w:p w14:paraId="5B115A07" w14:textId="3E8B5DA0"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Reason</w:t>
            </w:r>
          </w:p>
        </w:tc>
        <w:tc>
          <w:tcPr>
            <w:tcW w:w="2424" w:type="dxa"/>
          </w:tcPr>
          <w:p w14:paraId="43B7995B" w14:textId="2240347D"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424" w:type="dxa"/>
          </w:tcPr>
          <w:p w14:paraId="75831797" w14:textId="6B900C0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50</w:t>
            </w:r>
          </w:p>
        </w:tc>
        <w:tc>
          <w:tcPr>
            <w:tcW w:w="2426" w:type="dxa"/>
          </w:tcPr>
          <w:p w14:paraId="412CEC66" w14:textId="1B78C991" w:rsidR="00DF7E5D" w:rsidRDefault="00DF7E5D"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Not Null</w:t>
            </w:r>
          </w:p>
        </w:tc>
      </w:tr>
    </w:tbl>
    <w:p w14:paraId="5B184308" w14:textId="03D9848A" w:rsidR="00DF7E5D" w:rsidRDefault="00DF7E5D" w:rsidP="00026162">
      <w:pPr>
        <w:spacing w:line="360" w:lineRule="auto"/>
        <w:rPr>
          <w:rFonts w:ascii="Times New Roman" w:hAnsi="Times New Roman" w:cs="Times New Roman"/>
          <w:b/>
          <w:sz w:val="24"/>
          <w:szCs w:val="24"/>
        </w:rPr>
      </w:pPr>
    </w:p>
    <w:p w14:paraId="57A05E2C" w14:textId="668E4A6C" w:rsidR="00DF7E5D" w:rsidRPr="00A72185" w:rsidRDefault="00DF7E5D" w:rsidP="00026162">
      <w:pPr>
        <w:pStyle w:val="Heading2"/>
        <w:spacing w:line="360" w:lineRule="auto"/>
        <w:rPr>
          <w:rFonts w:ascii="Times New Roman" w:hAnsi="Times New Roman" w:cs="Times New Roman"/>
          <w:b/>
          <w:bCs/>
          <w:color w:val="auto"/>
          <w:sz w:val="24"/>
          <w:szCs w:val="24"/>
        </w:rPr>
      </w:pPr>
      <w:r w:rsidRPr="00A72185">
        <w:rPr>
          <w:rFonts w:ascii="Times New Roman" w:hAnsi="Times New Roman" w:cs="Times New Roman"/>
          <w:b/>
          <w:bCs/>
          <w:color w:val="auto"/>
          <w:sz w:val="24"/>
          <w:szCs w:val="24"/>
        </w:rPr>
        <w:t>Normalization</w:t>
      </w:r>
    </w:p>
    <w:p w14:paraId="3E49A3AA" w14:textId="77777777" w:rsidR="00DF7E5D" w:rsidRDefault="00DF7E5D" w:rsidP="00026162">
      <w:pPr>
        <w:pStyle w:val="BodyText"/>
        <w:spacing w:before="183" w:line="360" w:lineRule="auto"/>
        <w:ind w:left="280" w:right="738" w:firstLine="719"/>
      </w:pPr>
      <w:r>
        <w:t>Database Normalization is a technique of organizing the data in the database. Normalization is a systematic approach of decomposing tables to eliminate data redundancy (repetition) and undesirable characteristics like Insertion, Update and Deletion Anomalies. It is a multi-step process that puts data into tabular form, removing duplicated data from the relation tables.</w:t>
      </w:r>
    </w:p>
    <w:p w14:paraId="2A1876E4" w14:textId="77777777" w:rsidR="00DF7E5D" w:rsidRDefault="00DF7E5D" w:rsidP="00026162">
      <w:pPr>
        <w:pStyle w:val="BodyText"/>
        <w:spacing w:before="2" w:line="360" w:lineRule="auto"/>
        <w:ind w:left="280"/>
      </w:pPr>
      <w:r>
        <w:t>Normalization is used for mainly two purposes,</w:t>
      </w:r>
    </w:p>
    <w:p w14:paraId="0795E345" w14:textId="77777777" w:rsidR="00DF7E5D" w:rsidRDefault="00DF7E5D" w:rsidP="00026162">
      <w:pPr>
        <w:pStyle w:val="ListParagraph"/>
        <w:widowControl w:val="0"/>
        <w:numPr>
          <w:ilvl w:val="2"/>
          <w:numId w:val="28"/>
        </w:numPr>
        <w:tabs>
          <w:tab w:val="left" w:pos="1171"/>
        </w:tabs>
        <w:autoSpaceDE w:val="0"/>
        <w:autoSpaceDN w:val="0"/>
        <w:spacing w:before="136" w:after="0" w:line="360" w:lineRule="auto"/>
        <w:contextualSpacing w:val="0"/>
        <w:jc w:val="both"/>
        <w:rPr>
          <w:sz w:val="24"/>
        </w:rPr>
      </w:pPr>
      <w:r>
        <w:rPr>
          <w:sz w:val="24"/>
        </w:rPr>
        <w:t>Eliminating redundant (useless)</w:t>
      </w:r>
      <w:r>
        <w:rPr>
          <w:spacing w:val="-2"/>
          <w:sz w:val="24"/>
        </w:rPr>
        <w:t xml:space="preserve"> </w:t>
      </w:r>
      <w:r>
        <w:rPr>
          <w:sz w:val="24"/>
        </w:rPr>
        <w:t>data.</w:t>
      </w:r>
    </w:p>
    <w:p w14:paraId="59A41342" w14:textId="267B0124" w:rsidR="00DF7E5D" w:rsidRPr="00A72185" w:rsidRDefault="00DF7E5D" w:rsidP="00A72185">
      <w:pPr>
        <w:pStyle w:val="ListParagraph"/>
        <w:widowControl w:val="0"/>
        <w:numPr>
          <w:ilvl w:val="2"/>
          <w:numId w:val="28"/>
        </w:numPr>
        <w:tabs>
          <w:tab w:val="left" w:pos="1171"/>
        </w:tabs>
        <w:autoSpaceDE w:val="0"/>
        <w:autoSpaceDN w:val="0"/>
        <w:spacing w:before="148" w:after="0" w:line="360" w:lineRule="auto"/>
        <w:contextualSpacing w:val="0"/>
        <w:jc w:val="both"/>
        <w:rPr>
          <w:sz w:val="24"/>
        </w:rPr>
      </w:pPr>
      <w:r>
        <w:rPr>
          <w:sz w:val="24"/>
        </w:rPr>
        <w:t xml:space="preserve">Ensuring data dependencies make sense </w:t>
      </w:r>
      <w:proofErr w:type="gramStart"/>
      <w:r>
        <w:rPr>
          <w:sz w:val="24"/>
        </w:rPr>
        <w:t>i.e.</w:t>
      </w:r>
      <w:proofErr w:type="gramEnd"/>
      <w:r>
        <w:rPr>
          <w:sz w:val="24"/>
        </w:rPr>
        <w:t xml:space="preserve"> data is logically</w:t>
      </w:r>
      <w:r>
        <w:rPr>
          <w:spacing w:val="-11"/>
          <w:sz w:val="24"/>
        </w:rPr>
        <w:t xml:space="preserve"> </w:t>
      </w:r>
      <w:r>
        <w:rPr>
          <w:sz w:val="24"/>
        </w:rPr>
        <w:t>stored.</w:t>
      </w:r>
    </w:p>
    <w:p w14:paraId="0683C291" w14:textId="77777777" w:rsidR="00DF7E5D" w:rsidRPr="00A72185" w:rsidRDefault="00DF7E5D" w:rsidP="00026162">
      <w:pPr>
        <w:pStyle w:val="Heading4"/>
        <w:spacing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Normalization Rule</w:t>
      </w:r>
    </w:p>
    <w:p w14:paraId="07CBE442" w14:textId="77777777" w:rsidR="00DF7E5D" w:rsidRDefault="00DF7E5D" w:rsidP="00026162">
      <w:pPr>
        <w:pStyle w:val="BodyText"/>
        <w:spacing w:before="132" w:line="360" w:lineRule="auto"/>
        <w:ind w:left="1000"/>
      </w:pPr>
      <w:r>
        <w:t>The following are the normal forms applied in this application,</w:t>
      </w:r>
    </w:p>
    <w:p w14:paraId="34007891" w14:textId="77777777" w:rsidR="00DF7E5D" w:rsidRDefault="00DF7E5D" w:rsidP="00026162">
      <w:pPr>
        <w:pStyle w:val="ListParagraph"/>
        <w:widowControl w:val="0"/>
        <w:numPr>
          <w:ilvl w:val="3"/>
          <w:numId w:val="28"/>
        </w:numPr>
        <w:tabs>
          <w:tab w:val="left" w:pos="2440"/>
          <w:tab w:val="left" w:pos="2441"/>
        </w:tabs>
        <w:autoSpaceDE w:val="0"/>
        <w:autoSpaceDN w:val="0"/>
        <w:spacing w:before="139" w:after="0" w:line="360" w:lineRule="auto"/>
        <w:ind w:hanging="361"/>
        <w:contextualSpacing w:val="0"/>
        <w:rPr>
          <w:sz w:val="24"/>
        </w:rPr>
      </w:pPr>
      <w:r>
        <w:rPr>
          <w:sz w:val="24"/>
        </w:rPr>
        <w:t>First Normal</w:t>
      </w:r>
      <w:r>
        <w:rPr>
          <w:spacing w:val="1"/>
          <w:sz w:val="24"/>
        </w:rPr>
        <w:t xml:space="preserve"> </w:t>
      </w:r>
      <w:r>
        <w:rPr>
          <w:sz w:val="24"/>
        </w:rPr>
        <w:t>Form</w:t>
      </w:r>
    </w:p>
    <w:p w14:paraId="4B2BF1D1" w14:textId="4B6F47DD" w:rsidR="00DF7E5D" w:rsidRPr="00A72185" w:rsidRDefault="00DF7E5D" w:rsidP="00A72185">
      <w:pPr>
        <w:pStyle w:val="ListParagraph"/>
        <w:widowControl w:val="0"/>
        <w:numPr>
          <w:ilvl w:val="3"/>
          <w:numId w:val="28"/>
        </w:numPr>
        <w:tabs>
          <w:tab w:val="left" w:pos="2440"/>
          <w:tab w:val="left" w:pos="2441"/>
        </w:tabs>
        <w:autoSpaceDE w:val="0"/>
        <w:autoSpaceDN w:val="0"/>
        <w:spacing w:before="138" w:after="0" w:line="360" w:lineRule="auto"/>
        <w:ind w:hanging="361"/>
        <w:contextualSpacing w:val="0"/>
        <w:rPr>
          <w:sz w:val="24"/>
        </w:rPr>
      </w:pPr>
      <w:r>
        <w:rPr>
          <w:sz w:val="24"/>
        </w:rPr>
        <w:t>Second Normal</w:t>
      </w:r>
      <w:r>
        <w:rPr>
          <w:spacing w:val="1"/>
          <w:sz w:val="24"/>
        </w:rPr>
        <w:t xml:space="preserve"> </w:t>
      </w:r>
      <w:r>
        <w:rPr>
          <w:sz w:val="24"/>
        </w:rPr>
        <w:t>Form</w:t>
      </w:r>
    </w:p>
    <w:p w14:paraId="6FE8C859" w14:textId="77777777" w:rsidR="00DF7E5D" w:rsidRPr="00A72185" w:rsidRDefault="00DF7E5D" w:rsidP="00026162">
      <w:pPr>
        <w:pStyle w:val="Heading4"/>
        <w:spacing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First Normal Form (1NF)</w:t>
      </w:r>
    </w:p>
    <w:p w14:paraId="4B685C2C" w14:textId="1186D9CC" w:rsidR="00DF7E5D" w:rsidRPr="00A72185" w:rsidRDefault="00DF7E5D" w:rsidP="00A72185">
      <w:pPr>
        <w:pStyle w:val="BodyText"/>
        <w:spacing w:before="135" w:line="360" w:lineRule="auto"/>
        <w:ind w:left="280" w:right="742" w:firstLine="719"/>
      </w:pPr>
      <w:r>
        <w:t>In the database as per the rule of first normal form (1NF), an attribute (column) of a table cannot hold multiple values. It should hold only atomic values.</w:t>
      </w:r>
    </w:p>
    <w:p w14:paraId="7DA4E157" w14:textId="77777777" w:rsidR="00DF7E5D" w:rsidRPr="00A72185" w:rsidRDefault="00DF7E5D" w:rsidP="00026162">
      <w:pPr>
        <w:pStyle w:val="Heading4"/>
        <w:spacing w:before="1" w:line="360" w:lineRule="auto"/>
        <w:rPr>
          <w:rFonts w:ascii="Times New Roman" w:hAnsi="Times New Roman" w:cs="Times New Roman"/>
          <w:b/>
          <w:bCs/>
          <w:i w:val="0"/>
          <w:iCs w:val="0"/>
          <w:color w:val="auto"/>
          <w:sz w:val="24"/>
          <w:szCs w:val="24"/>
        </w:rPr>
      </w:pPr>
      <w:r w:rsidRPr="00A72185">
        <w:rPr>
          <w:rFonts w:ascii="Times New Roman" w:hAnsi="Times New Roman" w:cs="Times New Roman"/>
          <w:b/>
          <w:bCs/>
          <w:i w:val="0"/>
          <w:iCs w:val="0"/>
          <w:color w:val="auto"/>
          <w:sz w:val="24"/>
          <w:szCs w:val="24"/>
        </w:rPr>
        <w:t>Second Normal Form (2NF)</w:t>
      </w:r>
    </w:p>
    <w:p w14:paraId="3965D33F" w14:textId="3C4B2BC1" w:rsidR="00DF7E5D" w:rsidRDefault="00DF7E5D" w:rsidP="00026162">
      <w:pPr>
        <w:pStyle w:val="BodyText"/>
        <w:spacing w:before="132" w:line="360" w:lineRule="auto"/>
        <w:ind w:left="280" w:right="737" w:firstLine="719"/>
      </w:pPr>
      <w:r>
        <w:t>By introducing the primary key wherever it is necessary, the database tables will in second normal form (2NF).</w:t>
      </w:r>
    </w:p>
    <w:p w14:paraId="2ADA5272" w14:textId="67F1C975" w:rsidR="00A72185" w:rsidRPr="00A72185" w:rsidRDefault="00A72185" w:rsidP="00A72185">
      <w:pPr>
        <w:pStyle w:val="BodyText"/>
        <w:spacing w:before="76" w:line="360" w:lineRule="auto"/>
        <w:ind w:left="280" w:right="95"/>
        <w:jc w:val="right"/>
        <w:rPr>
          <w:rFonts w:ascii="Times New Roman" w:hAnsi="Times New Roman" w:cs="Times New Roman"/>
          <w:b/>
          <w:bCs/>
        </w:rPr>
      </w:pPr>
      <w:r>
        <w:rPr>
          <w:rFonts w:ascii="Times New Roman" w:hAnsi="Times New Roman" w:cs="Times New Roman"/>
          <w:b/>
          <w:bCs/>
        </w:rPr>
        <w:lastRenderedPageBreak/>
        <w:t>CHAPTER 5</w:t>
      </w:r>
    </w:p>
    <w:p w14:paraId="4ABE52D6" w14:textId="6F0E0199" w:rsidR="00DF7E5D" w:rsidRPr="00A72185" w:rsidRDefault="00DF7E5D" w:rsidP="00026162">
      <w:pPr>
        <w:pStyle w:val="Heading2"/>
        <w:spacing w:line="360" w:lineRule="auto"/>
        <w:rPr>
          <w:rFonts w:ascii="Times New Roman" w:hAnsi="Times New Roman" w:cs="Times New Roman"/>
          <w:b/>
          <w:bCs/>
          <w:color w:val="auto"/>
          <w:sz w:val="22"/>
          <w:szCs w:val="22"/>
        </w:rPr>
      </w:pPr>
      <w:r w:rsidRPr="00A72185">
        <w:rPr>
          <w:rFonts w:ascii="Times New Roman" w:hAnsi="Times New Roman" w:cs="Times New Roman"/>
          <w:b/>
          <w:bCs/>
          <w:color w:val="auto"/>
          <w:sz w:val="22"/>
          <w:szCs w:val="22"/>
        </w:rPr>
        <w:t>Third Normal Form (3NF)</w:t>
      </w:r>
    </w:p>
    <w:p w14:paraId="12BFBC14" w14:textId="05698620" w:rsidR="00416089" w:rsidRPr="00A72185" w:rsidRDefault="00DF7E5D" w:rsidP="00026162">
      <w:pPr>
        <w:spacing w:line="360" w:lineRule="auto"/>
        <w:rPr>
          <w:rFonts w:ascii="Times New Roman" w:hAnsi="Times New Roman" w:cs="Times New Roman"/>
          <w:sz w:val="24"/>
          <w:szCs w:val="24"/>
        </w:rPr>
      </w:pPr>
      <w:r>
        <w:tab/>
      </w:r>
      <w:r w:rsidRPr="00A72185">
        <w:rPr>
          <w:rFonts w:ascii="Times New Roman" w:hAnsi="Times New Roman" w:cs="Times New Roman"/>
          <w:sz w:val="24"/>
          <w:szCs w:val="24"/>
        </w:rPr>
        <w:t xml:space="preserve">There are no transitive functional dependencies and hence </w:t>
      </w:r>
      <w:r w:rsidR="00A72185" w:rsidRPr="00A72185">
        <w:rPr>
          <w:rFonts w:ascii="Times New Roman" w:hAnsi="Times New Roman" w:cs="Times New Roman"/>
          <w:sz w:val="24"/>
          <w:szCs w:val="24"/>
        </w:rPr>
        <w:t>our</w:t>
      </w:r>
      <w:r w:rsidRPr="00A72185">
        <w:rPr>
          <w:rFonts w:ascii="Times New Roman" w:hAnsi="Times New Roman" w:cs="Times New Roman"/>
          <w:sz w:val="24"/>
          <w:szCs w:val="24"/>
        </w:rPr>
        <w:t xml:space="preserve"> </w:t>
      </w:r>
      <w:r w:rsidR="00A72185" w:rsidRPr="00A72185">
        <w:rPr>
          <w:rFonts w:ascii="Times New Roman" w:hAnsi="Times New Roman" w:cs="Times New Roman"/>
          <w:sz w:val="24"/>
          <w:szCs w:val="24"/>
        </w:rPr>
        <w:t>table</w:t>
      </w:r>
      <w:r w:rsidRPr="00A72185">
        <w:rPr>
          <w:rFonts w:ascii="Times New Roman" w:hAnsi="Times New Roman" w:cs="Times New Roman"/>
          <w:sz w:val="24"/>
          <w:szCs w:val="24"/>
        </w:rPr>
        <w:t xml:space="preserve"> is in 3NF.</w:t>
      </w:r>
    </w:p>
    <w:p w14:paraId="2BBF328C" w14:textId="52560D57" w:rsidR="00A72185" w:rsidRPr="00A72185" w:rsidRDefault="00A72185" w:rsidP="00A72185">
      <w:pPr>
        <w:pStyle w:val="Heading2"/>
        <w:numPr>
          <w:ilvl w:val="1"/>
          <w:numId w:val="39"/>
        </w:numPr>
        <w:spacing w:line="360" w:lineRule="auto"/>
        <w:rPr>
          <w:rFonts w:ascii="Times New Roman" w:hAnsi="Times New Roman" w:cs="Times New Roman"/>
          <w:b/>
          <w:bCs/>
          <w:color w:val="auto"/>
          <w:sz w:val="24"/>
          <w:szCs w:val="24"/>
          <w:lang w:val="en-US"/>
        </w:rPr>
      </w:pPr>
      <w:proofErr w:type="spellStart"/>
      <w:r w:rsidRPr="00FA1525">
        <w:rPr>
          <w:rFonts w:ascii="Times New Roman" w:hAnsi="Times New Roman" w:cs="Times New Roman"/>
          <w:b/>
          <w:bCs/>
          <w:color w:val="auto"/>
          <w:sz w:val="24"/>
          <w:szCs w:val="24"/>
          <w:lang w:val="en-US"/>
        </w:rPr>
        <w:t>Data</w:t>
      </w:r>
      <w:r>
        <w:rPr>
          <w:rFonts w:ascii="Times New Roman" w:hAnsi="Times New Roman" w:cs="Times New Roman"/>
          <w:b/>
          <w:bCs/>
          <w:color w:val="auto"/>
          <w:sz w:val="24"/>
          <w:szCs w:val="24"/>
          <w:lang w:val="en-US"/>
        </w:rPr>
        <w:t>Base</w:t>
      </w:r>
      <w:proofErr w:type="spellEnd"/>
      <w:r w:rsidRPr="00FA1525">
        <w:rPr>
          <w:rFonts w:ascii="Times New Roman" w:hAnsi="Times New Roman" w:cs="Times New Roman"/>
          <w:b/>
          <w:bCs/>
          <w:color w:val="auto"/>
          <w:sz w:val="24"/>
          <w:szCs w:val="24"/>
          <w:lang w:val="en-US"/>
        </w:rPr>
        <w:t xml:space="preserve"> Dictionary</w:t>
      </w:r>
    </w:p>
    <w:tbl>
      <w:tblPr>
        <w:tblStyle w:val="TableGrid"/>
        <w:tblW w:w="9530" w:type="dxa"/>
        <w:tblInd w:w="104" w:type="dxa"/>
        <w:tblLook w:val="04A0" w:firstRow="1" w:lastRow="0" w:firstColumn="1" w:lastColumn="0" w:noHBand="0" w:noVBand="1"/>
      </w:tblPr>
      <w:tblGrid>
        <w:gridCol w:w="1876"/>
        <w:gridCol w:w="1559"/>
        <w:gridCol w:w="1418"/>
        <w:gridCol w:w="4677"/>
      </w:tblGrid>
      <w:tr w:rsidR="004C3261" w:rsidRPr="00FA1525" w14:paraId="00DE3EBB" w14:textId="77777777" w:rsidTr="004C3261">
        <w:trPr>
          <w:trHeight w:val="638"/>
        </w:trPr>
        <w:tc>
          <w:tcPr>
            <w:tcW w:w="1876" w:type="dxa"/>
          </w:tcPr>
          <w:p w14:paraId="6102F901" w14:textId="77777777" w:rsidR="004C3261" w:rsidRPr="00FA1525" w:rsidRDefault="004C3261" w:rsidP="00024901">
            <w:pPr>
              <w:spacing w:before="240" w:line="360" w:lineRule="auto"/>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Field Name</w:t>
            </w:r>
          </w:p>
        </w:tc>
        <w:tc>
          <w:tcPr>
            <w:tcW w:w="1559" w:type="dxa"/>
          </w:tcPr>
          <w:p w14:paraId="102BB6F5" w14:textId="1CB7079B" w:rsidR="004C3261" w:rsidRPr="00FA1525" w:rsidRDefault="00024901" w:rsidP="00024901">
            <w:pPr>
              <w:spacing w:before="240" w:line="360" w:lineRule="auto"/>
              <w:ind w:left="39"/>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418" w:type="dxa"/>
          </w:tcPr>
          <w:p w14:paraId="68E53624" w14:textId="77777777" w:rsidR="004C3261" w:rsidRDefault="00024901" w:rsidP="00024901">
            <w:pPr>
              <w:spacing w:before="240" w:line="360" w:lineRule="auto"/>
              <w:ind w:left="-10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 Size</w:t>
            </w:r>
          </w:p>
          <w:p w14:paraId="08713268" w14:textId="6F249140" w:rsidR="00024901" w:rsidRPr="00FA1525" w:rsidRDefault="00024901" w:rsidP="00024901">
            <w:pPr>
              <w:spacing w:before="240" w:line="360" w:lineRule="auto"/>
              <w:ind w:left="-104"/>
              <w:jc w:val="center"/>
              <w:rPr>
                <w:rFonts w:ascii="Times New Roman" w:hAnsi="Times New Roman" w:cs="Times New Roman"/>
                <w:b/>
                <w:bCs/>
                <w:sz w:val="24"/>
                <w:szCs w:val="24"/>
                <w:lang w:val="en-US"/>
              </w:rPr>
            </w:pPr>
          </w:p>
        </w:tc>
        <w:tc>
          <w:tcPr>
            <w:tcW w:w="4677" w:type="dxa"/>
          </w:tcPr>
          <w:p w14:paraId="4A177487" w14:textId="459BE371" w:rsidR="004C3261" w:rsidRPr="00FA1525" w:rsidRDefault="004C3261" w:rsidP="00024901">
            <w:pPr>
              <w:spacing w:before="240" w:line="360" w:lineRule="auto"/>
              <w:ind w:left="-114"/>
              <w:jc w:val="center"/>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Description</w:t>
            </w:r>
          </w:p>
        </w:tc>
      </w:tr>
      <w:tr w:rsidR="004C3261" w:rsidRPr="00FA1525" w14:paraId="727B634B" w14:textId="77777777" w:rsidTr="004C3261">
        <w:trPr>
          <w:trHeight w:val="638"/>
        </w:trPr>
        <w:tc>
          <w:tcPr>
            <w:tcW w:w="1876" w:type="dxa"/>
          </w:tcPr>
          <w:p w14:paraId="69193DAF"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tudentName</w:t>
            </w:r>
          </w:p>
        </w:tc>
        <w:tc>
          <w:tcPr>
            <w:tcW w:w="1559" w:type="dxa"/>
          </w:tcPr>
          <w:p w14:paraId="1683E592" w14:textId="657483A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28849692" w14:textId="1BA93FB8"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086053CC" w14:textId="79A776C7"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Student</w:t>
            </w:r>
          </w:p>
        </w:tc>
      </w:tr>
      <w:tr w:rsidR="004C3261" w:rsidRPr="00FA1525" w14:paraId="6E1C7121" w14:textId="77777777" w:rsidTr="004C3261">
        <w:trPr>
          <w:trHeight w:val="667"/>
        </w:trPr>
        <w:tc>
          <w:tcPr>
            <w:tcW w:w="1876" w:type="dxa"/>
          </w:tcPr>
          <w:p w14:paraId="029D1834"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EmailId</w:t>
            </w:r>
            <w:proofErr w:type="spellEnd"/>
          </w:p>
        </w:tc>
        <w:tc>
          <w:tcPr>
            <w:tcW w:w="1559" w:type="dxa"/>
          </w:tcPr>
          <w:p w14:paraId="01D2246C" w14:textId="0282FB3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3AE9A54A" w14:textId="2149CB36"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5FB6425A" w14:textId="019136A2"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Email Id</w:t>
            </w:r>
          </w:p>
        </w:tc>
      </w:tr>
      <w:tr w:rsidR="004C3261" w:rsidRPr="00FA1525" w14:paraId="41AE1AEA" w14:textId="77777777" w:rsidTr="004C3261">
        <w:trPr>
          <w:trHeight w:val="638"/>
        </w:trPr>
        <w:tc>
          <w:tcPr>
            <w:tcW w:w="1876" w:type="dxa"/>
          </w:tcPr>
          <w:p w14:paraId="542CE830"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Password</w:t>
            </w:r>
          </w:p>
        </w:tc>
        <w:tc>
          <w:tcPr>
            <w:tcW w:w="1559" w:type="dxa"/>
          </w:tcPr>
          <w:p w14:paraId="2BCD40EA" w14:textId="24729D11"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5CF4C560" w14:textId="1362CFA9"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59D4542D" w14:textId="3076E9D1"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Password for Student to login</w:t>
            </w:r>
          </w:p>
        </w:tc>
      </w:tr>
      <w:tr w:rsidR="004C3261" w:rsidRPr="00FA1525" w14:paraId="6817F517" w14:textId="77777777" w:rsidTr="004C3261">
        <w:trPr>
          <w:trHeight w:val="638"/>
        </w:trPr>
        <w:tc>
          <w:tcPr>
            <w:tcW w:w="1876" w:type="dxa"/>
          </w:tcPr>
          <w:p w14:paraId="4F4B514F"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MobileNumber</w:t>
            </w:r>
            <w:proofErr w:type="spellEnd"/>
          </w:p>
        </w:tc>
        <w:tc>
          <w:tcPr>
            <w:tcW w:w="1559" w:type="dxa"/>
          </w:tcPr>
          <w:p w14:paraId="43BBA3E2" w14:textId="75DDB9F1"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2C9A4B63" w14:textId="0745C71B"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177B166C" w14:textId="3544D489"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Mobile Number of Student</w:t>
            </w:r>
          </w:p>
        </w:tc>
      </w:tr>
      <w:tr w:rsidR="004C3261" w:rsidRPr="00FA1525" w14:paraId="454A0662" w14:textId="77777777" w:rsidTr="004C3261">
        <w:trPr>
          <w:trHeight w:val="638"/>
        </w:trPr>
        <w:tc>
          <w:tcPr>
            <w:tcW w:w="1876" w:type="dxa"/>
          </w:tcPr>
          <w:p w14:paraId="7A22549C"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BatchType</w:t>
            </w:r>
            <w:proofErr w:type="spellEnd"/>
          </w:p>
        </w:tc>
        <w:tc>
          <w:tcPr>
            <w:tcW w:w="1559" w:type="dxa"/>
          </w:tcPr>
          <w:p w14:paraId="3F8CC7BD" w14:textId="514B86B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6F31BAA0" w14:textId="26A348FE"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1214DC09" w14:textId="364AD09C"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Batch Type</w:t>
            </w:r>
          </w:p>
        </w:tc>
      </w:tr>
      <w:tr w:rsidR="004C3261" w:rsidRPr="00FA1525" w14:paraId="4CA2543C" w14:textId="77777777" w:rsidTr="004C3261">
        <w:trPr>
          <w:trHeight w:val="638"/>
        </w:trPr>
        <w:tc>
          <w:tcPr>
            <w:tcW w:w="1876" w:type="dxa"/>
          </w:tcPr>
          <w:p w14:paraId="43E3B185"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id</w:t>
            </w:r>
          </w:p>
        </w:tc>
        <w:tc>
          <w:tcPr>
            <w:tcW w:w="1559" w:type="dxa"/>
          </w:tcPr>
          <w:p w14:paraId="602A9C89" w14:textId="01CDA9B7"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3ADC940F" w14:textId="462FEA93"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111E25F1" w14:textId="61D170AD"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Id</w:t>
            </w:r>
          </w:p>
        </w:tc>
      </w:tr>
      <w:tr w:rsidR="004C3261" w:rsidRPr="00FA1525" w14:paraId="7A231F02" w14:textId="77777777" w:rsidTr="004C3261">
        <w:trPr>
          <w:trHeight w:val="667"/>
        </w:trPr>
        <w:tc>
          <w:tcPr>
            <w:tcW w:w="1876" w:type="dxa"/>
          </w:tcPr>
          <w:p w14:paraId="0A8658CB"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Class</w:t>
            </w:r>
            <w:proofErr w:type="spellEnd"/>
          </w:p>
        </w:tc>
        <w:tc>
          <w:tcPr>
            <w:tcW w:w="1559" w:type="dxa"/>
          </w:tcPr>
          <w:p w14:paraId="4955BCC9" w14:textId="081C62D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29AFD234" w14:textId="387DA941"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5F0912CD" w14:textId="3B28DCEA"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Class</w:t>
            </w:r>
          </w:p>
        </w:tc>
      </w:tr>
      <w:tr w:rsidR="004C3261" w:rsidRPr="00FA1525" w14:paraId="33AC5034" w14:textId="77777777" w:rsidTr="004C3261">
        <w:trPr>
          <w:trHeight w:val="667"/>
        </w:trPr>
        <w:tc>
          <w:tcPr>
            <w:tcW w:w="1876" w:type="dxa"/>
          </w:tcPr>
          <w:p w14:paraId="30697614"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ection</w:t>
            </w:r>
          </w:p>
        </w:tc>
        <w:tc>
          <w:tcPr>
            <w:tcW w:w="1559" w:type="dxa"/>
          </w:tcPr>
          <w:p w14:paraId="008828A6" w14:textId="518F186E"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365BCD08" w14:textId="63EB1582"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58E3BBE6" w14:textId="591FDC85"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Class Section</w:t>
            </w:r>
          </w:p>
        </w:tc>
      </w:tr>
      <w:tr w:rsidR="004C3261" w:rsidRPr="00FA1525" w14:paraId="71FE805B" w14:textId="77777777" w:rsidTr="004C3261">
        <w:trPr>
          <w:trHeight w:val="667"/>
        </w:trPr>
        <w:tc>
          <w:tcPr>
            <w:tcW w:w="1876" w:type="dxa"/>
          </w:tcPr>
          <w:p w14:paraId="748DB913"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choolName</w:t>
            </w:r>
            <w:proofErr w:type="spellEnd"/>
          </w:p>
        </w:tc>
        <w:tc>
          <w:tcPr>
            <w:tcW w:w="1559" w:type="dxa"/>
          </w:tcPr>
          <w:p w14:paraId="51B134BF" w14:textId="01B66EF5"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6CFFDBFA" w14:textId="6AE5247E"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7C01F41A" w14:textId="7AD58943"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School</w:t>
            </w:r>
          </w:p>
        </w:tc>
      </w:tr>
      <w:tr w:rsidR="004C3261" w:rsidRPr="00FA1525" w14:paraId="7CD40C75" w14:textId="77777777" w:rsidTr="004C3261">
        <w:trPr>
          <w:trHeight w:val="667"/>
        </w:trPr>
        <w:tc>
          <w:tcPr>
            <w:tcW w:w="1876" w:type="dxa"/>
          </w:tcPr>
          <w:p w14:paraId="4B8F0716"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estId</w:t>
            </w:r>
            <w:proofErr w:type="spellEnd"/>
          </w:p>
        </w:tc>
        <w:tc>
          <w:tcPr>
            <w:tcW w:w="1559" w:type="dxa"/>
          </w:tcPr>
          <w:p w14:paraId="64FCC0B3" w14:textId="3E8B0F7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5848A9CE" w14:textId="1A03C70A"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20</w:t>
            </w:r>
          </w:p>
        </w:tc>
        <w:tc>
          <w:tcPr>
            <w:tcW w:w="4677" w:type="dxa"/>
          </w:tcPr>
          <w:p w14:paraId="490FC3B7" w14:textId="2EA703C7"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Id</w:t>
            </w:r>
          </w:p>
        </w:tc>
      </w:tr>
      <w:tr w:rsidR="004C3261" w:rsidRPr="00FA1525" w14:paraId="19C04087" w14:textId="77777777" w:rsidTr="004C3261">
        <w:trPr>
          <w:trHeight w:val="667"/>
        </w:trPr>
        <w:tc>
          <w:tcPr>
            <w:tcW w:w="1876" w:type="dxa"/>
          </w:tcPr>
          <w:p w14:paraId="6DEEE18F"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Status</w:t>
            </w:r>
          </w:p>
        </w:tc>
        <w:tc>
          <w:tcPr>
            <w:tcW w:w="1559" w:type="dxa"/>
          </w:tcPr>
          <w:p w14:paraId="05AD74A3" w14:textId="5799DED5"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066C0D87" w14:textId="25629174"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00500AF0" w14:textId="76A72CBC"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Status while Writing Test</w:t>
            </w:r>
          </w:p>
        </w:tc>
      </w:tr>
      <w:tr w:rsidR="004C3261" w:rsidRPr="00FA1525" w14:paraId="26CDF94B" w14:textId="77777777" w:rsidTr="004C3261">
        <w:trPr>
          <w:trHeight w:val="667"/>
        </w:trPr>
        <w:tc>
          <w:tcPr>
            <w:tcW w:w="1876" w:type="dxa"/>
          </w:tcPr>
          <w:p w14:paraId="7F783C61"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LoginTime</w:t>
            </w:r>
            <w:proofErr w:type="spellEnd"/>
          </w:p>
        </w:tc>
        <w:tc>
          <w:tcPr>
            <w:tcW w:w="1559" w:type="dxa"/>
          </w:tcPr>
          <w:p w14:paraId="08C53CA9" w14:textId="74035799"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5F24D09B" w14:textId="6E0BC33A"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42B14C6E" w14:textId="7A4FB6CD"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Student Login Time</w:t>
            </w:r>
          </w:p>
        </w:tc>
      </w:tr>
      <w:tr w:rsidR="004C3261" w:rsidRPr="00FA1525" w14:paraId="5A0244B6" w14:textId="77777777" w:rsidTr="004C3261">
        <w:trPr>
          <w:trHeight w:val="667"/>
        </w:trPr>
        <w:tc>
          <w:tcPr>
            <w:tcW w:w="1876" w:type="dxa"/>
          </w:tcPr>
          <w:p w14:paraId="19B452F7"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Reason</w:t>
            </w:r>
          </w:p>
        </w:tc>
        <w:tc>
          <w:tcPr>
            <w:tcW w:w="1559" w:type="dxa"/>
          </w:tcPr>
          <w:p w14:paraId="30B3D1F0" w14:textId="37151725"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19BA873" w14:textId="4371C342"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35DF7E6F" w14:textId="579B0856"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Completed Reason</w:t>
            </w:r>
          </w:p>
        </w:tc>
      </w:tr>
      <w:tr w:rsidR="004C3261" w:rsidRPr="00FA1525" w14:paraId="4CA9FD50" w14:textId="77777777" w:rsidTr="004C3261">
        <w:trPr>
          <w:trHeight w:val="667"/>
        </w:trPr>
        <w:tc>
          <w:tcPr>
            <w:tcW w:w="1876" w:type="dxa"/>
          </w:tcPr>
          <w:p w14:paraId="2412D289"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estName</w:t>
            </w:r>
            <w:proofErr w:type="spellEnd"/>
          </w:p>
        </w:tc>
        <w:tc>
          <w:tcPr>
            <w:tcW w:w="1559" w:type="dxa"/>
          </w:tcPr>
          <w:p w14:paraId="27A24BD9" w14:textId="5CC65D3B"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67F54884" w14:textId="5B1ED923"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01239223" w14:textId="7B9A427A"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ame of the Test</w:t>
            </w:r>
          </w:p>
        </w:tc>
      </w:tr>
      <w:tr w:rsidR="004C3261" w:rsidRPr="00FA1525" w14:paraId="7E18EFCF" w14:textId="77777777" w:rsidTr="004C3261">
        <w:trPr>
          <w:trHeight w:val="667"/>
        </w:trPr>
        <w:tc>
          <w:tcPr>
            <w:tcW w:w="1876" w:type="dxa"/>
          </w:tcPr>
          <w:p w14:paraId="3067D389"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DateOfCreation</w:t>
            </w:r>
            <w:proofErr w:type="spellEnd"/>
          </w:p>
        </w:tc>
        <w:tc>
          <w:tcPr>
            <w:tcW w:w="1559" w:type="dxa"/>
          </w:tcPr>
          <w:p w14:paraId="1784CDA6" w14:textId="3D36B881"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3D80AD35" w14:textId="4C4567B8"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1A2AFC2C" w14:textId="47EBD615"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Creation Date</w:t>
            </w:r>
          </w:p>
        </w:tc>
      </w:tr>
      <w:tr w:rsidR="004C3261" w:rsidRPr="00FA1525" w14:paraId="032452AE" w14:textId="77777777" w:rsidTr="004C3261">
        <w:trPr>
          <w:trHeight w:val="667"/>
        </w:trPr>
        <w:tc>
          <w:tcPr>
            <w:tcW w:w="1876" w:type="dxa"/>
          </w:tcPr>
          <w:p w14:paraId="1DB4D183"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NoOfSubject</w:t>
            </w:r>
            <w:proofErr w:type="spellEnd"/>
          </w:p>
        </w:tc>
        <w:tc>
          <w:tcPr>
            <w:tcW w:w="1559" w:type="dxa"/>
          </w:tcPr>
          <w:p w14:paraId="00EAEA36" w14:textId="2E008E06"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66A325D1" w14:textId="665537E5"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3CD64510" w14:textId="0C81B255"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Number of </w:t>
            </w:r>
            <w:proofErr w:type="gramStart"/>
            <w:r w:rsidRPr="00FA1525">
              <w:rPr>
                <w:rFonts w:ascii="Times New Roman" w:hAnsi="Times New Roman" w:cs="Times New Roman"/>
                <w:sz w:val="24"/>
                <w:szCs w:val="24"/>
                <w:lang w:val="en-US"/>
              </w:rPr>
              <w:t>subject</w:t>
            </w:r>
            <w:proofErr w:type="gramEnd"/>
            <w:r w:rsidRPr="00FA1525">
              <w:rPr>
                <w:rFonts w:ascii="Times New Roman" w:hAnsi="Times New Roman" w:cs="Times New Roman"/>
                <w:sz w:val="24"/>
                <w:szCs w:val="24"/>
                <w:lang w:val="en-US"/>
              </w:rPr>
              <w:t xml:space="preserve"> in test</w:t>
            </w:r>
          </w:p>
        </w:tc>
      </w:tr>
      <w:tr w:rsidR="004C3261" w:rsidRPr="00FA1525" w14:paraId="6B96D356" w14:textId="77777777" w:rsidTr="004C3261">
        <w:trPr>
          <w:trHeight w:val="667"/>
        </w:trPr>
        <w:tc>
          <w:tcPr>
            <w:tcW w:w="1876" w:type="dxa"/>
          </w:tcPr>
          <w:p w14:paraId="238484DA"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lastRenderedPageBreak/>
              <w:t>NoOfQuestion</w:t>
            </w:r>
            <w:proofErr w:type="spellEnd"/>
          </w:p>
        </w:tc>
        <w:tc>
          <w:tcPr>
            <w:tcW w:w="1559" w:type="dxa"/>
          </w:tcPr>
          <w:p w14:paraId="462A556D" w14:textId="3F9F9D49"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2F53B699" w14:textId="6961D096"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2DE9560C" w14:textId="1BEEB2F2"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umber of Question in test</w:t>
            </w:r>
          </w:p>
        </w:tc>
      </w:tr>
      <w:tr w:rsidR="004C3261" w:rsidRPr="00FA1525" w14:paraId="6660EAD8" w14:textId="77777777" w:rsidTr="004C3261">
        <w:trPr>
          <w:trHeight w:val="667"/>
        </w:trPr>
        <w:tc>
          <w:tcPr>
            <w:tcW w:w="1876" w:type="dxa"/>
          </w:tcPr>
          <w:p w14:paraId="1436874D"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Duration</w:t>
            </w:r>
          </w:p>
        </w:tc>
        <w:tc>
          <w:tcPr>
            <w:tcW w:w="1559" w:type="dxa"/>
          </w:tcPr>
          <w:p w14:paraId="0AE09F2F" w14:textId="4682859B"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02182774" w14:textId="184C7350"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0AF14E99" w14:textId="3990C667"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Duration</w:t>
            </w:r>
          </w:p>
        </w:tc>
      </w:tr>
      <w:tr w:rsidR="004C3261" w:rsidRPr="00FA1525" w14:paraId="52DBB5D7" w14:textId="77777777" w:rsidTr="004C3261">
        <w:trPr>
          <w:trHeight w:val="667"/>
        </w:trPr>
        <w:tc>
          <w:tcPr>
            <w:tcW w:w="1876" w:type="dxa"/>
          </w:tcPr>
          <w:p w14:paraId="2F1E4134" w14:textId="242071A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ExamType</w:t>
            </w:r>
            <w:proofErr w:type="spellEnd"/>
          </w:p>
        </w:tc>
        <w:tc>
          <w:tcPr>
            <w:tcW w:w="1559" w:type="dxa"/>
          </w:tcPr>
          <w:p w14:paraId="61E29D24" w14:textId="544880FE"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BD862C3" w14:textId="3E3A31E6"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0</w:t>
            </w:r>
          </w:p>
        </w:tc>
        <w:tc>
          <w:tcPr>
            <w:tcW w:w="4677" w:type="dxa"/>
          </w:tcPr>
          <w:p w14:paraId="36B82E79" w14:textId="73AE2BEF"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ype of Exam</w:t>
            </w:r>
          </w:p>
        </w:tc>
      </w:tr>
      <w:tr w:rsidR="004C3261" w:rsidRPr="00FA1525" w14:paraId="649BFF88" w14:textId="77777777" w:rsidTr="004C3261">
        <w:trPr>
          <w:trHeight w:val="667"/>
        </w:trPr>
        <w:tc>
          <w:tcPr>
            <w:tcW w:w="1876" w:type="dxa"/>
          </w:tcPr>
          <w:p w14:paraId="51DBE9CC"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PositiveMark</w:t>
            </w:r>
            <w:proofErr w:type="spellEnd"/>
          </w:p>
        </w:tc>
        <w:tc>
          <w:tcPr>
            <w:tcW w:w="1559" w:type="dxa"/>
          </w:tcPr>
          <w:p w14:paraId="743958C1" w14:textId="1E379D06"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5A78CEF7" w14:textId="5F45F9DE"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7CA51823" w14:textId="3751DC2F"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Positive Mark for Question</w:t>
            </w:r>
          </w:p>
        </w:tc>
      </w:tr>
      <w:tr w:rsidR="004C3261" w:rsidRPr="00FA1525" w14:paraId="05A6814B" w14:textId="77777777" w:rsidTr="004C3261">
        <w:trPr>
          <w:trHeight w:val="667"/>
        </w:trPr>
        <w:tc>
          <w:tcPr>
            <w:tcW w:w="1876" w:type="dxa"/>
          </w:tcPr>
          <w:p w14:paraId="4FA6F852"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NegativeMark</w:t>
            </w:r>
            <w:proofErr w:type="spellEnd"/>
          </w:p>
        </w:tc>
        <w:tc>
          <w:tcPr>
            <w:tcW w:w="1559" w:type="dxa"/>
          </w:tcPr>
          <w:p w14:paraId="6D7455F9" w14:textId="618FA943"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4E5C9571" w14:textId="18C1BBE7"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53913B8D" w14:textId="67A8B60A"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Negative Mark for Question</w:t>
            </w:r>
          </w:p>
        </w:tc>
      </w:tr>
      <w:tr w:rsidR="004C3261" w:rsidRPr="00FA1525" w14:paraId="1EE2ECC6" w14:textId="77777777" w:rsidTr="004C3261">
        <w:trPr>
          <w:trHeight w:val="667"/>
        </w:trPr>
        <w:tc>
          <w:tcPr>
            <w:tcW w:w="1876" w:type="dxa"/>
          </w:tcPr>
          <w:p w14:paraId="5FBAD164"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TotalMark</w:t>
            </w:r>
            <w:proofErr w:type="spellEnd"/>
          </w:p>
        </w:tc>
        <w:tc>
          <w:tcPr>
            <w:tcW w:w="1559" w:type="dxa"/>
          </w:tcPr>
          <w:p w14:paraId="2E2942F9" w14:textId="07FA6D12"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6EEF2424" w14:textId="30949D21"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677" w:type="dxa"/>
          </w:tcPr>
          <w:p w14:paraId="1CFFDD8B" w14:textId="50DDFAE6"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otal mark for Test</w:t>
            </w:r>
          </w:p>
        </w:tc>
      </w:tr>
      <w:tr w:rsidR="004C3261" w:rsidRPr="00FA1525" w14:paraId="54B113B1" w14:textId="77777777" w:rsidTr="004C3261">
        <w:trPr>
          <w:trHeight w:val="667"/>
        </w:trPr>
        <w:tc>
          <w:tcPr>
            <w:tcW w:w="1876" w:type="dxa"/>
          </w:tcPr>
          <w:p w14:paraId="02A22227"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StartTime</w:t>
            </w:r>
            <w:proofErr w:type="spellEnd"/>
          </w:p>
        </w:tc>
        <w:tc>
          <w:tcPr>
            <w:tcW w:w="1559" w:type="dxa"/>
          </w:tcPr>
          <w:p w14:paraId="5FCEF33D" w14:textId="2D051BCC"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Datetime</w:t>
            </w:r>
          </w:p>
        </w:tc>
        <w:tc>
          <w:tcPr>
            <w:tcW w:w="1418" w:type="dxa"/>
          </w:tcPr>
          <w:p w14:paraId="2CD40B15" w14:textId="6024E36F"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2104EAD1" w14:textId="674A6A11"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Start Time</w:t>
            </w:r>
          </w:p>
        </w:tc>
      </w:tr>
      <w:tr w:rsidR="004C3261" w:rsidRPr="00FA1525" w14:paraId="14A4364D" w14:textId="77777777" w:rsidTr="004C3261">
        <w:trPr>
          <w:trHeight w:val="667"/>
        </w:trPr>
        <w:tc>
          <w:tcPr>
            <w:tcW w:w="1876" w:type="dxa"/>
          </w:tcPr>
          <w:p w14:paraId="284D4DE3"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IsAutoLaunch</w:t>
            </w:r>
            <w:proofErr w:type="spellEnd"/>
          </w:p>
        </w:tc>
        <w:tc>
          <w:tcPr>
            <w:tcW w:w="1559" w:type="dxa"/>
          </w:tcPr>
          <w:p w14:paraId="07231159" w14:textId="320F4700"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Bit</w:t>
            </w:r>
          </w:p>
        </w:tc>
        <w:tc>
          <w:tcPr>
            <w:tcW w:w="1418" w:type="dxa"/>
          </w:tcPr>
          <w:p w14:paraId="423640D8" w14:textId="659FAD41"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38B1B61D" w14:textId="5DB9F699"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Test is Auto Launch</w:t>
            </w:r>
          </w:p>
        </w:tc>
      </w:tr>
      <w:tr w:rsidR="004C3261" w:rsidRPr="00FA1525" w14:paraId="5F90C6FC" w14:textId="77777777" w:rsidTr="004C3261">
        <w:trPr>
          <w:trHeight w:val="667"/>
        </w:trPr>
        <w:tc>
          <w:tcPr>
            <w:tcW w:w="1876" w:type="dxa"/>
          </w:tcPr>
          <w:p w14:paraId="7AC3F18D"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IsTimeExceed</w:t>
            </w:r>
            <w:proofErr w:type="spellEnd"/>
          </w:p>
        </w:tc>
        <w:tc>
          <w:tcPr>
            <w:tcW w:w="1559" w:type="dxa"/>
          </w:tcPr>
          <w:p w14:paraId="7BB68FC4" w14:textId="5014C785"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Bit</w:t>
            </w:r>
          </w:p>
        </w:tc>
        <w:tc>
          <w:tcPr>
            <w:tcW w:w="1418" w:type="dxa"/>
          </w:tcPr>
          <w:p w14:paraId="7C380EA6" w14:textId="157CD25D"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Default</w:t>
            </w:r>
          </w:p>
        </w:tc>
        <w:tc>
          <w:tcPr>
            <w:tcW w:w="4677" w:type="dxa"/>
          </w:tcPr>
          <w:p w14:paraId="4A16964C" w14:textId="094CCDBD"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 xml:space="preserve">Test date is </w:t>
            </w:r>
            <w:r w:rsidR="00024901" w:rsidRPr="00FA1525">
              <w:rPr>
                <w:rFonts w:ascii="Times New Roman" w:hAnsi="Times New Roman" w:cs="Times New Roman"/>
                <w:sz w:val="24"/>
                <w:szCs w:val="24"/>
                <w:lang w:val="en-US"/>
              </w:rPr>
              <w:t>exceeded</w:t>
            </w:r>
          </w:p>
        </w:tc>
      </w:tr>
      <w:tr w:rsidR="004C3261" w:rsidRPr="00FA1525" w14:paraId="2623FC13" w14:textId="77777777" w:rsidTr="004C3261">
        <w:trPr>
          <w:trHeight w:val="667"/>
        </w:trPr>
        <w:tc>
          <w:tcPr>
            <w:tcW w:w="1876" w:type="dxa"/>
          </w:tcPr>
          <w:p w14:paraId="502EA888" w14:textId="77777777" w:rsidR="004C3261" w:rsidRPr="00FA1525" w:rsidRDefault="004C3261" w:rsidP="004C3261">
            <w:pPr>
              <w:spacing w:before="240" w:line="360" w:lineRule="auto"/>
              <w:rPr>
                <w:rFonts w:ascii="Times New Roman" w:hAnsi="Times New Roman" w:cs="Times New Roman"/>
                <w:sz w:val="24"/>
                <w:szCs w:val="24"/>
                <w:lang w:val="en-US"/>
              </w:rPr>
            </w:pPr>
            <w:proofErr w:type="spellStart"/>
            <w:r w:rsidRPr="00FA1525">
              <w:rPr>
                <w:rFonts w:ascii="Times New Roman" w:hAnsi="Times New Roman" w:cs="Times New Roman"/>
                <w:sz w:val="24"/>
                <w:szCs w:val="24"/>
                <w:lang w:val="en-US"/>
              </w:rPr>
              <w:t>QNo</w:t>
            </w:r>
            <w:proofErr w:type="spellEnd"/>
          </w:p>
        </w:tc>
        <w:tc>
          <w:tcPr>
            <w:tcW w:w="1559" w:type="dxa"/>
          </w:tcPr>
          <w:p w14:paraId="606CDB8A" w14:textId="2277BBC3"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418" w:type="dxa"/>
          </w:tcPr>
          <w:p w14:paraId="750B3912" w14:textId="666AFF94"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677" w:type="dxa"/>
          </w:tcPr>
          <w:p w14:paraId="29045455" w14:textId="0D9700ED"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Number</w:t>
            </w:r>
          </w:p>
        </w:tc>
      </w:tr>
      <w:tr w:rsidR="004C3261" w:rsidRPr="00FA1525" w14:paraId="2A7D5E44" w14:textId="77777777" w:rsidTr="004C3261">
        <w:trPr>
          <w:trHeight w:val="667"/>
        </w:trPr>
        <w:tc>
          <w:tcPr>
            <w:tcW w:w="1876" w:type="dxa"/>
          </w:tcPr>
          <w:p w14:paraId="4D8A2B69"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Question</w:t>
            </w:r>
          </w:p>
        </w:tc>
        <w:tc>
          <w:tcPr>
            <w:tcW w:w="1559" w:type="dxa"/>
          </w:tcPr>
          <w:p w14:paraId="6DC9C3FD" w14:textId="731C7674"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76D7FC40" w14:textId="586CF79F"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48B03210" w14:textId="4A99517D"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Details</w:t>
            </w:r>
          </w:p>
        </w:tc>
      </w:tr>
      <w:tr w:rsidR="004C3261" w:rsidRPr="00FA1525" w14:paraId="1880250B" w14:textId="77777777" w:rsidTr="004C3261">
        <w:trPr>
          <w:trHeight w:val="667"/>
        </w:trPr>
        <w:tc>
          <w:tcPr>
            <w:tcW w:w="1876" w:type="dxa"/>
          </w:tcPr>
          <w:p w14:paraId="26961100"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Option</w:t>
            </w:r>
          </w:p>
        </w:tc>
        <w:tc>
          <w:tcPr>
            <w:tcW w:w="1559" w:type="dxa"/>
          </w:tcPr>
          <w:p w14:paraId="30E3E4E7" w14:textId="0FEB7B7D"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16D67A06" w14:textId="62A3B3E2"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6616EC9D" w14:textId="56F52D44"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Options</w:t>
            </w:r>
          </w:p>
        </w:tc>
      </w:tr>
      <w:tr w:rsidR="004C3261" w:rsidRPr="00FA1525" w14:paraId="1B5AF214" w14:textId="77777777" w:rsidTr="004C3261">
        <w:trPr>
          <w:trHeight w:val="667"/>
        </w:trPr>
        <w:tc>
          <w:tcPr>
            <w:tcW w:w="1876" w:type="dxa"/>
          </w:tcPr>
          <w:p w14:paraId="0719E0F4" w14:textId="77777777" w:rsidR="004C3261" w:rsidRPr="00FA1525" w:rsidRDefault="004C3261" w:rsidP="004C3261">
            <w:pPr>
              <w:spacing w:before="240" w:line="360" w:lineRule="auto"/>
              <w:rPr>
                <w:rFonts w:ascii="Times New Roman" w:hAnsi="Times New Roman" w:cs="Times New Roman"/>
                <w:sz w:val="24"/>
                <w:szCs w:val="24"/>
                <w:lang w:val="en-US"/>
              </w:rPr>
            </w:pPr>
            <w:r w:rsidRPr="00FA1525">
              <w:rPr>
                <w:rFonts w:ascii="Times New Roman" w:hAnsi="Times New Roman" w:cs="Times New Roman"/>
                <w:sz w:val="24"/>
                <w:szCs w:val="24"/>
                <w:lang w:val="en-US"/>
              </w:rPr>
              <w:t>Answer</w:t>
            </w:r>
          </w:p>
        </w:tc>
        <w:tc>
          <w:tcPr>
            <w:tcW w:w="1559" w:type="dxa"/>
          </w:tcPr>
          <w:p w14:paraId="416050AC" w14:textId="534B80FF" w:rsidR="004C3261" w:rsidRPr="00FA1525" w:rsidRDefault="00024901" w:rsidP="00024901">
            <w:pPr>
              <w:spacing w:before="240" w:line="360" w:lineRule="auto"/>
              <w:ind w:left="-103" w:firstLine="147"/>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418" w:type="dxa"/>
          </w:tcPr>
          <w:p w14:paraId="41DF6B36" w14:textId="3D38CA8E" w:rsidR="004C3261" w:rsidRPr="00FA1525" w:rsidRDefault="00024901" w:rsidP="00024901">
            <w:pPr>
              <w:spacing w:before="240" w:line="360" w:lineRule="auto"/>
              <w:ind w:left="-104"/>
              <w:jc w:val="center"/>
              <w:rPr>
                <w:rFonts w:ascii="Times New Roman" w:hAnsi="Times New Roman" w:cs="Times New Roman"/>
                <w:sz w:val="24"/>
                <w:szCs w:val="24"/>
                <w:lang w:val="en-US"/>
              </w:rPr>
            </w:pPr>
            <w:r>
              <w:rPr>
                <w:rFonts w:ascii="Times New Roman" w:hAnsi="Times New Roman" w:cs="Times New Roman"/>
                <w:sz w:val="24"/>
                <w:szCs w:val="24"/>
                <w:lang w:val="en-US"/>
              </w:rPr>
              <w:t>100</w:t>
            </w:r>
          </w:p>
        </w:tc>
        <w:tc>
          <w:tcPr>
            <w:tcW w:w="4677" w:type="dxa"/>
          </w:tcPr>
          <w:p w14:paraId="06D7AED6" w14:textId="3D13F65F" w:rsidR="004C3261" w:rsidRPr="00FA1525" w:rsidRDefault="004C3261" w:rsidP="004C3261">
            <w:pPr>
              <w:spacing w:before="240" w:line="360" w:lineRule="auto"/>
              <w:ind w:left="709"/>
              <w:rPr>
                <w:rFonts w:ascii="Times New Roman" w:hAnsi="Times New Roman" w:cs="Times New Roman"/>
                <w:sz w:val="24"/>
                <w:szCs w:val="24"/>
                <w:lang w:val="en-US"/>
              </w:rPr>
            </w:pPr>
            <w:r w:rsidRPr="00FA1525">
              <w:rPr>
                <w:rFonts w:ascii="Times New Roman" w:hAnsi="Times New Roman" w:cs="Times New Roman"/>
                <w:sz w:val="24"/>
                <w:szCs w:val="24"/>
                <w:lang w:val="en-US"/>
              </w:rPr>
              <w:t>Question Answer</w:t>
            </w:r>
          </w:p>
        </w:tc>
      </w:tr>
    </w:tbl>
    <w:p w14:paraId="05D6389F" w14:textId="0646D5BA" w:rsidR="00024901" w:rsidRDefault="00024901" w:rsidP="00026162">
      <w:pPr>
        <w:pStyle w:val="Heading2"/>
        <w:spacing w:line="360" w:lineRule="auto"/>
      </w:pPr>
    </w:p>
    <w:p w14:paraId="6681E941" w14:textId="20DE54A8" w:rsidR="00024901" w:rsidRDefault="00024901" w:rsidP="00024901"/>
    <w:p w14:paraId="0C62760B" w14:textId="385742A3" w:rsidR="00024901" w:rsidRDefault="00024901" w:rsidP="00024901"/>
    <w:p w14:paraId="06A43B5D" w14:textId="65861196" w:rsidR="00024901" w:rsidRDefault="00024901" w:rsidP="00024901"/>
    <w:p w14:paraId="635D872C" w14:textId="77777777" w:rsidR="00024901" w:rsidRPr="00024901" w:rsidRDefault="00024901" w:rsidP="00024901"/>
    <w:p w14:paraId="052BEDCB" w14:textId="07602417" w:rsidR="00416089" w:rsidRPr="00D905C0" w:rsidRDefault="00D905C0" w:rsidP="00026162">
      <w:pPr>
        <w:pStyle w:val="Heading2"/>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5</w:t>
      </w:r>
      <w:r w:rsidR="00416089" w:rsidRPr="00D905C0">
        <w:rPr>
          <w:rFonts w:ascii="Times New Roman" w:hAnsi="Times New Roman" w:cs="Times New Roman"/>
          <w:b/>
          <w:bCs/>
          <w:color w:val="auto"/>
          <w:sz w:val="24"/>
          <w:szCs w:val="24"/>
        </w:rPr>
        <w:t>.4. E-R Diagram:</w:t>
      </w:r>
    </w:p>
    <w:p w14:paraId="13F7818C" w14:textId="2EFD2023" w:rsidR="00366D0D" w:rsidRPr="00574814" w:rsidRDefault="00D905C0" w:rsidP="00026162">
      <w:pPr>
        <w:spacing w:line="360" w:lineRule="auto"/>
      </w:pPr>
      <w:r>
        <w:rPr>
          <w:b/>
          <w:noProof/>
          <w:sz w:val="20"/>
        </w:rPr>
        <mc:AlternateContent>
          <mc:Choice Requires="wps">
            <w:drawing>
              <wp:anchor distT="0" distB="0" distL="114300" distR="114300" simplePos="0" relativeHeight="251726848" behindDoc="0" locked="0" layoutInCell="1" allowOverlap="1" wp14:anchorId="0D308135" wp14:editId="2929EAC9">
                <wp:simplePos x="0" y="0"/>
                <wp:positionH relativeFrom="column">
                  <wp:posOffset>3139440</wp:posOffset>
                </wp:positionH>
                <wp:positionV relativeFrom="paragraph">
                  <wp:posOffset>2012315</wp:posOffset>
                </wp:positionV>
                <wp:extent cx="0" cy="386715"/>
                <wp:effectExtent l="0" t="0" r="38100" b="13335"/>
                <wp:wrapNone/>
                <wp:docPr id="150" name="Straight Connector 150"/>
                <wp:cNvGraphicFramePr/>
                <a:graphic xmlns:a="http://schemas.openxmlformats.org/drawingml/2006/main">
                  <a:graphicData uri="http://schemas.microsoft.com/office/word/2010/wordprocessingShape">
                    <wps:wsp>
                      <wps:cNvCnPr/>
                      <wps:spPr>
                        <a:xfrm flipV="1">
                          <a:off x="0" y="0"/>
                          <a:ext cx="0" cy="386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CCD8D8" id="Straight Connector 150"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2pt,158.45pt" to="247.2pt,1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" strokecolor="black [3200]" strokeweight=".5pt">
                <v:stroke joinstyle="miter"/>
              </v:line>
            </w:pict>
          </mc:Fallback>
        </mc:AlternateContent>
      </w:r>
      <w:r w:rsidR="00952321">
        <w:rPr>
          <w:noProof/>
        </w:rPr>
        <mc:AlternateContent>
          <mc:Choice Requires="wps">
            <w:drawing>
              <wp:anchor distT="0" distB="0" distL="114300" distR="114300" simplePos="0" relativeHeight="251712512" behindDoc="0" locked="0" layoutInCell="1" allowOverlap="1" wp14:anchorId="31251AE1" wp14:editId="20A9585D">
                <wp:simplePos x="0" y="0"/>
                <wp:positionH relativeFrom="column">
                  <wp:posOffset>3048000</wp:posOffset>
                </wp:positionH>
                <wp:positionV relativeFrom="paragraph">
                  <wp:posOffset>648335</wp:posOffset>
                </wp:positionV>
                <wp:extent cx="960120" cy="1087120"/>
                <wp:effectExtent l="0" t="0" r="30480" b="17780"/>
                <wp:wrapNone/>
                <wp:docPr id="135"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0120" cy="108712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B68FB52" id="Line 58"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pt,51.05pt" to="315.6pt,1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" strokeweight=".48pt"/>
            </w:pict>
          </mc:Fallback>
        </mc:AlternateContent>
      </w:r>
      <w:r w:rsidR="00366D0D">
        <w:rPr>
          <w:noProof/>
        </w:rPr>
        <mc:AlternateContent>
          <mc:Choice Requires="wpg">
            <w:drawing>
              <wp:anchor distT="0" distB="0" distL="0" distR="0" simplePos="0" relativeHeight="251709440" behindDoc="1" locked="0" layoutInCell="1" allowOverlap="1" wp14:anchorId="3A09C157" wp14:editId="31055B01">
                <wp:simplePos x="0" y="0"/>
                <wp:positionH relativeFrom="page">
                  <wp:posOffset>1203960</wp:posOffset>
                </wp:positionH>
                <wp:positionV relativeFrom="paragraph">
                  <wp:posOffset>242570</wp:posOffset>
                </wp:positionV>
                <wp:extent cx="5147310" cy="1777365"/>
                <wp:effectExtent l="0" t="0" r="15240" b="1333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7310" cy="1777365"/>
                          <a:chOff x="1898" y="373"/>
                          <a:chExt cx="8106" cy="2799"/>
                        </a:xfrm>
                      </wpg:grpSpPr>
                      <wps:wsp>
                        <wps:cNvPr id="69" name="AutoShape 51"/>
                        <wps:cNvSpPr>
                          <a:spLocks/>
                        </wps:cNvSpPr>
                        <wps:spPr bwMode="auto">
                          <a:xfrm>
                            <a:off x="1898" y="1077"/>
                            <a:ext cx="2012" cy="1460"/>
                          </a:xfrm>
                          <a:custGeom>
                            <a:avLst/>
                            <a:gdLst>
                              <a:gd name="T0" fmla="+- 0 1905 1898"/>
                              <a:gd name="T1" fmla="*/ T0 w 2012"/>
                              <a:gd name="T2" fmla="+- 0 2180 1077"/>
                              <a:gd name="T3" fmla="*/ 2180 h 1460"/>
                              <a:gd name="T4" fmla="+- 0 1954 1898"/>
                              <a:gd name="T5" fmla="*/ T4 w 2012"/>
                              <a:gd name="T6" fmla="+- 0 2105 1077"/>
                              <a:gd name="T7" fmla="*/ 2105 h 1460"/>
                              <a:gd name="T8" fmla="+- 0 2047 1898"/>
                              <a:gd name="T9" fmla="*/ T8 w 2012"/>
                              <a:gd name="T10" fmla="+- 0 2038 1077"/>
                              <a:gd name="T11" fmla="*/ 2038 h 1460"/>
                              <a:gd name="T12" fmla="+- 0 2177 1898"/>
                              <a:gd name="T13" fmla="*/ T12 w 2012"/>
                              <a:gd name="T14" fmla="+- 0 1983 1077"/>
                              <a:gd name="T15" fmla="*/ 1983 h 1460"/>
                              <a:gd name="T16" fmla="+- 0 2338 1898"/>
                              <a:gd name="T17" fmla="*/ T16 w 2012"/>
                              <a:gd name="T18" fmla="+- 0 1940 1077"/>
                              <a:gd name="T19" fmla="*/ 1940 h 1460"/>
                              <a:gd name="T20" fmla="+- 0 2523 1898"/>
                              <a:gd name="T21" fmla="*/ T20 w 2012"/>
                              <a:gd name="T22" fmla="+- 0 1912 1077"/>
                              <a:gd name="T23" fmla="*/ 1912 h 1460"/>
                              <a:gd name="T24" fmla="+- 0 2728 1898"/>
                              <a:gd name="T25" fmla="*/ T24 w 2012"/>
                              <a:gd name="T26" fmla="+- 0 1903 1077"/>
                              <a:gd name="T27" fmla="*/ 1903 h 1460"/>
                              <a:gd name="T28" fmla="+- 0 2932 1898"/>
                              <a:gd name="T29" fmla="*/ T28 w 2012"/>
                              <a:gd name="T30" fmla="+- 0 1912 1077"/>
                              <a:gd name="T31" fmla="*/ 1912 h 1460"/>
                              <a:gd name="T32" fmla="+- 0 3117 1898"/>
                              <a:gd name="T33" fmla="*/ T32 w 2012"/>
                              <a:gd name="T34" fmla="+- 0 1940 1077"/>
                              <a:gd name="T35" fmla="*/ 1940 h 1460"/>
                              <a:gd name="T36" fmla="+- 0 3278 1898"/>
                              <a:gd name="T37" fmla="*/ T36 w 2012"/>
                              <a:gd name="T38" fmla="+- 0 1983 1077"/>
                              <a:gd name="T39" fmla="*/ 1983 h 1460"/>
                              <a:gd name="T40" fmla="+- 0 3408 1898"/>
                              <a:gd name="T41" fmla="*/ T40 w 2012"/>
                              <a:gd name="T42" fmla="+- 0 2038 1077"/>
                              <a:gd name="T43" fmla="*/ 2038 h 1460"/>
                              <a:gd name="T44" fmla="+- 0 3501 1898"/>
                              <a:gd name="T45" fmla="*/ T44 w 2012"/>
                              <a:gd name="T46" fmla="+- 0 2105 1077"/>
                              <a:gd name="T47" fmla="*/ 2105 h 1460"/>
                              <a:gd name="T48" fmla="+- 0 3550 1898"/>
                              <a:gd name="T49" fmla="*/ T48 w 2012"/>
                              <a:gd name="T50" fmla="+- 0 2180 1077"/>
                              <a:gd name="T51" fmla="*/ 2180 h 1460"/>
                              <a:gd name="T52" fmla="+- 0 3550 1898"/>
                              <a:gd name="T53" fmla="*/ T52 w 2012"/>
                              <a:gd name="T54" fmla="+- 0 2259 1077"/>
                              <a:gd name="T55" fmla="*/ 2259 h 1460"/>
                              <a:gd name="T56" fmla="+- 0 3501 1898"/>
                              <a:gd name="T57" fmla="*/ T56 w 2012"/>
                              <a:gd name="T58" fmla="+- 0 2334 1077"/>
                              <a:gd name="T59" fmla="*/ 2334 h 1460"/>
                              <a:gd name="T60" fmla="+- 0 3408 1898"/>
                              <a:gd name="T61" fmla="*/ T60 w 2012"/>
                              <a:gd name="T62" fmla="+- 0 2400 1077"/>
                              <a:gd name="T63" fmla="*/ 2400 h 1460"/>
                              <a:gd name="T64" fmla="+- 0 3278 1898"/>
                              <a:gd name="T65" fmla="*/ T64 w 2012"/>
                              <a:gd name="T66" fmla="+- 0 2456 1077"/>
                              <a:gd name="T67" fmla="*/ 2456 h 1460"/>
                              <a:gd name="T68" fmla="+- 0 3117 1898"/>
                              <a:gd name="T69" fmla="*/ T68 w 2012"/>
                              <a:gd name="T70" fmla="+- 0 2499 1077"/>
                              <a:gd name="T71" fmla="*/ 2499 h 1460"/>
                              <a:gd name="T72" fmla="+- 0 2932 1898"/>
                              <a:gd name="T73" fmla="*/ T72 w 2012"/>
                              <a:gd name="T74" fmla="+- 0 2527 1077"/>
                              <a:gd name="T75" fmla="*/ 2527 h 1460"/>
                              <a:gd name="T76" fmla="+- 0 2728 1898"/>
                              <a:gd name="T77" fmla="*/ T76 w 2012"/>
                              <a:gd name="T78" fmla="+- 0 2536 1077"/>
                              <a:gd name="T79" fmla="*/ 2536 h 1460"/>
                              <a:gd name="T80" fmla="+- 0 2523 1898"/>
                              <a:gd name="T81" fmla="*/ T80 w 2012"/>
                              <a:gd name="T82" fmla="+- 0 2527 1077"/>
                              <a:gd name="T83" fmla="*/ 2527 h 1460"/>
                              <a:gd name="T84" fmla="+- 0 2338 1898"/>
                              <a:gd name="T85" fmla="*/ T84 w 2012"/>
                              <a:gd name="T86" fmla="+- 0 2499 1077"/>
                              <a:gd name="T87" fmla="*/ 2499 h 1460"/>
                              <a:gd name="T88" fmla="+- 0 2177 1898"/>
                              <a:gd name="T89" fmla="*/ T88 w 2012"/>
                              <a:gd name="T90" fmla="+- 0 2456 1077"/>
                              <a:gd name="T91" fmla="*/ 2456 h 1460"/>
                              <a:gd name="T92" fmla="+- 0 2047 1898"/>
                              <a:gd name="T93" fmla="*/ T92 w 2012"/>
                              <a:gd name="T94" fmla="+- 0 2400 1077"/>
                              <a:gd name="T95" fmla="*/ 2400 h 1460"/>
                              <a:gd name="T96" fmla="+- 0 1954 1898"/>
                              <a:gd name="T97" fmla="*/ T96 w 2012"/>
                              <a:gd name="T98" fmla="+- 0 2334 1077"/>
                              <a:gd name="T99" fmla="*/ 2334 h 1460"/>
                              <a:gd name="T100" fmla="+- 0 1905 1898"/>
                              <a:gd name="T101" fmla="*/ T100 w 2012"/>
                              <a:gd name="T102" fmla="+- 0 2259 1077"/>
                              <a:gd name="T103" fmla="*/ 2259 h 1460"/>
                              <a:gd name="T104" fmla="+- 0 2033 1898"/>
                              <a:gd name="T105" fmla="*/ T104 w 2012"/>
                              <a:gd name="T106" fmla="+- 0 1394 1077"/>
                              <a:gd name="T107" fmla="*/ 1394 h 1460"/>
                              <a:gd name="T108" fmla="+- 0 2058 1898"/>
                              <a:gd name="T109" fmla="*/ T108 w 2012"/>
                              <a:gd name="T110" fmla="+- 0 1321 1077"/>
                              <a:gd name="T111" fmla="*/ 1321 h 1460"/>
                              <a:gd name="T112" fmla="+- 0 2128 1898"/>
                              <a:gd name="T113" fmla="*/ T112 w 2012"/>
                              <a:gd name="T114" fmla="+- 0 1254 1077"/>
                              <a:gd name="T115" fmla="*/ 1254 h 1460"/>
                              <a:gd name="T116" fmla="+- 0 2239 1898"/>
                              <a:gd name="T117" fmla="*/ T116 w 2012"/>
                              <a:gd name="T118" fmla="+- 0 1196 1077"/>
                              <a:gd name="T119" fmla="*/ 1196 h 1460"/>
                              <a:gd name="T120" fmla="+- 0 2384 1898"/>
                              <a:gd name="T121" fmla="*/ T120 w 2012"/>
                              <a:gd name="T122" fmla="+- 0 1147 1077"/>
                              <a:gd name="T123" fmla="*/ 1147 h 1460"/>
                              <a:gd name="T124" fmla="+- 0 2559 1898"/>
                              <a:gd name="T125" fmla="*/ T124 w 2012"/>
                              <a:gd name="T126" fmla="+- 0 1109 1077"/>
                              <a:gd name="T127" fmla="*/ 1109 h 1460"/>
                              <a:gd name="T128" fmla="+- 0 2756 1898"/>
                              <a:gd name="T129" fmla="*/ T128 w 2012"/>
                              <a:gd name="T130" fmla="+- 0 1085 1077"/>
                              <a:gd name="T131" fmla="*/ 1085 h 1460"/>
                              <a:gd name="T132" fmla="+- 0 2971 1898"/>
                              <a:gd name="T133" fmla="*/ T132 w 2012"/>
                              <a:gd name="T134" fmla="+- 0 1077 1077"/>
                              <a:gd name="T135" fmla="*/ 1077 h 1460"/>
                              <a:gd name="T136" fmla="+- 0 3186 1898"/>
                              <a:gd name="T137" fmla="*/ T136 w 2012"/>
                              <a:gd name="T138" fmla="+- 0 1085 1077"/>
                              <a:gd name="T139" fmla="*/ 1085 h 1460"/>
                              <a:gd name="T140" fmla="+- 0 3384 1898"/>
                              <a:gd name="T141" fmla="*/ T140 w 2012"/>
                              <a:gd name="T142" fmla="+- 0 1109 1077"/>
                              <a:gd name="T143" fmla="*/ 1109 h 1460"/>
                              <a:gd name="T144" fmla="+- 0 3558 1898"/>
                              <a:gd name="T145" fmla="*/ T144 w 2012"/>
                              <a:gd name="T146" fmla="+- 0 1147 1077"/>
                              <a:gd name="T147" fmla="*/ 1147 h 1460"/>
                              <a:gd name="T148" fmla="+- 0 3703 1898"/>
                              <a:gd name="T149" fmla="*/ T148 w 2012"/>
                              <a:gd name="T150" fmla="+- 0 1196 1077"/>
                              <a:gd name="T151" fmla="*/ 1196 h 1460"/>
                              <a:gd name="T152" fmla="+- 0 3814 1898"/>
                              <a:gd name="T153" fmla="*/ T152 w 2012"/>
                              <a:gd name="T154" fmla="+- 0 1254 1077"/>
                              <a:gd name="T155" fmla="*/ 1254 h 1460"/>
                              <a:gd name="T156" fmla="+- 0 3885 1898"/>
                              <a:gd name="T157" fmla="*/ T156 w 2012"/>
                              <a:gd name="T158" fmla="+- 0 1321 1077"/>
                              <a:gd name="T159" fmla="*/ 1321 h 1460"/>
                              <a:gd name="T160" fmla="+- 0 3910 1898"/>
                              <a:gd name="T161" fmla="*/ T160 w 2012"/>
                              <a:gd name="T162" fmla="+- 0 1394 1077"/>
                              <a:gd name="T163" fmla="*/ 1394 h 1460"/>
                              <a:gd name="T164" fmla="+- 0 3885 1898"/>
                              <a:gd name="T165" fmla="*/ T164 w 2012"/>
                              <a:gd name="T166" fmla="+- 0 1466 1077"/>
                              <a:gd name="T167" fmla="*/ 1466 h 1460"/>
                              <a:gd name="T168" fmla="+- 0 3814 1898"/>
                              <a:gd name="T169" fmla="*/ T168 w 2012"/>
                              <a:gd name="T170" fmla="+- 0 1533 1077"/>
                              <a:gd name="T171" fmla="*/ 1533 h 1460"/>
                              <a:gd name="T172" fmla="+- 0 3703 1898"/>
                              <a:gd name="T173" fmla="*/ T172 w 2012"/>
                              <a:gd name="T174" fmla="+- 0 1592 1077"/>
                              <a:gd name="T175" fmla="*/ 1592 h 1460"/>
                              <a:gd name="T176" fmla="+- 0 3558 1898"/>
                              <a:gd name="T177" fmla="*/ T176 w 2012"/>
                              <a:gd name="T178" fmla="+- 0 1641 1077"/>
                              <a:gd name="T179" fmla="*/ 1641 h 1460"/>
                              <a:gd name="T180" fmla="+- 0 3384 1898"/>
                              <a:gd name="T181" fmla="*/ T180 w 2012"/>
                              <a:gd name="T182" fmla="+- 0 1678 1077"/>
                              <a:gd name="T183" fmla="*/ 1678 h 1460"/>
                              <a:gd name="T184" fmla="+- 0 3186 1898"/>
                              <a:gd name="T185" fmla="*/ T184 w 2012"/>
                              <a:gd name="T186" fmla="+- 0 1702 1077"/>
                              <a:gd name="T187" fmla="*/ 1702 h 1460"/>
                              <a:gd name="T188" fmla="+- 0 2971 1898"/>
                              <a:gd name="T189" fmla="*/ T188 w 2012"/>
                              <a:gd name="T190" fmla="+- 0 1711 1077"/>
                              <a:gd name="T191" fmla="*/ 1711 h 1460"/>
                              <a:gd name="T192" fmla="+- 0 2756 1898"/>
                              <a:gd name="T193" fmla="*/ T192 w 2012"/>
                              <a:gd name="T194" fmla="+- 0 1702 1077"/>
                              <a:gd name="T195" fmla="*/ 1702 h 1460"/>
                              <a:gd name="T196" fmla="+- 0 2559 1898"/>
                              <a:gd name="T197" fmla="*/ T196 w 2012"/>
                              <a:gd name="T198" fmla="+- 0 1678 1077"/>
                              <a:gd name="T199" fmla="*/ 1678 h 1460"/>
                              <a:gd name="T200" fmla="+- 0 2384 1898"/>
                              <a:gd name="T201" fmla="*/ T200 w 2012"/>
                              <a:gd name="T202" fmla="+- 0 1641 1077"/>
                              <a:gd name="T203" fmla="*/ 1641 h 1460"/>
                              <a:gd name="T204" fmla="+- 0 2239 1898"/>
                              <a:gd name="T205" fmla="*/ T204 w 2012"/>
                              <a:gd name="T206" fmla="+- 0 1592 1077"/>
                              <a:gd name="T207" fmla="*/ 1592 h 1460"/>
                              <a:gd name="T208" fmla="+- 0 2128 1898"/>
                              <a:gd name="T209" fmla="*/ T208 w 2012"/>
                              <a:gd name="T210" fmla="+- 0 1533 1077"/>
                              <a:gd name="T211" fmla="*/ 1533 h 1460"/>
                              <a:gd name="T212" fmla="+- 0 2058 1898"/>
                              <a:gd name="T213" fmla="*/ T212 w 2012"/>
                              <a:gd name="T214" fmla="+- 0 1466 1077"/>
                              <a:gd name="T215" fmla="*/ 1466 h 1460"/>
                              <a:gd name="T216" fmla="+- 0 2033 1898"/>
                              <a:gd name="T217" fmla="*/ T216 w 2012"/>
                              <a:gd name="T218" fmla="+- 0 1394 1077"/>
                              <a:gd name="T219" fmla="*/ 1394 h 1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Lst>
                            <a:rect l="0" t="0" r="r" b="b"/>
                            <a:pathLst>
                              <a:path w="2012" h="1460">
                                <a:moveTo>
                                  <a:pt x="0" y="1142"/>
                                </a:moveTo>
                                <a:lnTo>
                                  <a:pt x="7" y="1103"/>
                                </a:lnTo>
                                <a:lnTo>
                                  <a:pt x="26" y="1064"/>
                                </a:lnTo>
                                <a:lnTo>
                                  <a:pt x="56" y="1028"/>
                                </a:lnTo>
                                <a:lnTo>
                                  <a:pt x="98" y="993"/>
                                </a:lnTo>
                                <a:lnTo>
                                  <a:pt x="149" y="961"/>
                                </a:lnTo>
                                <a:lnTo>
                                  <a:pt x="210" y="932"/>
                                </a:lnTo>
                                <a:lnTo>
                                  <a:pt x="279" y="906"/>
                                </a:lnTo>
                                <a:lnTo>
                                  <a:pt x="356" y="882"/>
                                </a:lnTo>
                                <a:lnTo>
                                  <a:pt x="440" y="863"/>
                                </a:lnTo>
                                <a:lnTo>
                                  <a:pt x="530" y="847"/>
                                </a:lnTo>
                                <a:lnTo>
                                  <a:pt x="625" y="835"/>
                                </a:lnTo>
                                <a:lnTo>
                                  <a:pt x="726" y="828"/>
                                </a:lnTo>
                                <a:lnTo>
                                  <a:pt x="830" y="826"/>
                                </a:lnTo>
                                <a:lnTo>
                                  <a:pt x="934" y="828"/>
                                </a:lnTo>
                                <a:lnTo>
                                  <a:pt x="1034" y="835"/>
                                </a:lnTo>
                                <a:lnTo>
                                  <a:pt x="1129" y="847"/>
                                </a:lnTo>
                                <a:lnTo>
                                  <a:pt x="1219" y="863"/>
                                </a:lnTo>
                                <a:lnTo>
                                  <a:pt x="1303" y="882"/>
                                </a:lnTo>
                                <a:lnTo>
                                  <a:pt x="1380" y="906"/>
                                </a:lnTo>
                                <a:lnTo>
                                  <a:pt x="1450" y="932"/>
                                </a:lnTo>
                                <a:lnTo>
                                  <a:pt x="1510" y="961"/>
                                </a:lnTo>
                                <a:lnTo>
                                  <a:pt x="1562" y="993"/>
                                </a:lnTo>
                                <a:lnTo>
                                  <a:pt x="1603" y="1028"/>
                                </a:lnTo>
                                <a:lnTo>
                                  <a:pt x="1633" y="1064"/>
                                </a:lnTo>
                                <a:lnTo>
                                  <a:pt x="1652" y="1103"/>
                                </a:lnTo>
                                <a:lnTo>
                                  <a:pt x="1659" y="1142"/>
                                </a:lnTo>
                                <a:lnTo>
                                  <a:pt x="1652" y="1182"/>
                                </a:lnTo>
                                <a:lnTo>
                                  <a:pt x="1633" y="1220"/>
                                </a:lnTo>
                                <a:lnTo>
                                  <a:pt x="1603" y="1257"/>
                                </a:lnTo>
                                <a:lnTo>
                                  <a:pt x="1562" y="1291"/>
                                </a:lnTo>
                                <a:lnTo>
                                  <a:pt x="1510" y="1323"/>
                                </a:lnTo>
                                <a:lnTo>
                                  <a:pt x="1450" y="1353"/>
                                </a:lnTo>
                                <a:lnTo>
                                  <a:pt x="1380" y="1379"/>
                                </a:lnTo>
                                <a:lnTo>
                                  <a:pt x="1303" y="1402"/>
                                </a:lnTo>
                                <a:lnTo>
                                  <a:pt x="1219" y="1422"/>
                                </a:lnTo>
                                <a:lnTo>
                                  <a:pt x="1129" y="1438"/>
                                </a:lnTo>
                                <a:lnTo>
                                  <a:pt x="1034" y="1450"/>
                                </a:lnTo>
                                <a:lnTo>
                                  <a:pt x="934" y="1457"/>
                                </a:lnTo>
                                <a:lnTo>
                                  <a:pt x="830" y="1459"/>
                                </a:lnTo>
                                <a:lnTo>
                                  <a:pt x="726" y="1457"/>
                                </a:lnTo>
                                <a:lnTo>
                                  <a:pt x="625" y="1450"/>
                                </a:lnTo>
                                <a:lnTo>
                                  <a:pt x="530" y="1438"/>
                                </a:lnTo>
                                <a:lnTo>
                                  <a:pt x="440" y="1422"/>
                                </a:lnTo>
                                <a:lnTo>
                                  <a:pt x="356" y="1402"/>
                                </a:lnTo>
                                <a:lnTo>
                                  <a:pt x="279" y="1379"/>
                                </a:lnTo>
                                <a:lnTo>
                                  <a:pt x="210" y="1353"/>
                                </a:lnTo>
                                <a:lnTo>
                                  <a:pt x="149" y="1323"/>
                                </a:lnTo>
                                <a:lnTo>
                                  <a:pt x="98" y="1291"/>
                                </a:lnTo>
                                <a:lnTo>
                                  <a:pt x="56" y="1257"/>
                                </a:lnTo>
                                <a:lnTo>
                                  <a:pt x="26" y="1220"/>
                                </a:lnTo>
                                <a:lnTo>
                                  <a:pt x="7" y="1182"/>
                                </a:lnTo>
                                <a:lnTo>
                                  <a:pt x="0" y="1142"/>
                                </a:lnTo>
                                <a:close/>
                                <a:moveTo>
                                  <a:pt x="135" y="317"/>
                                </a:moveTo>
                                <a:lnTo>
                                  <a:pt x="141" y="280"/>
                                </a:lnTo>
                                <a:lnTo>
                                  <a:pt x="160" y="244"/>
                                </a:lnTo>
                                <a:lnTo>
                                  <a:pt x="190" y="210"/>
                                </a:lnTo>
                                <a:lnTo>
                                  <a:pt x="230" y="177"/>
                                </a:lnTo>
                                <a:lnTo>
                                  <a:pt x="281" y="147"/>
                                </a:lnTo>
                                <a:lnTo>
                                  <a:pt x="341" y="119"/>
                                </a:lnTo>
                                <a:lnTo>
                                  <a:pt x="410" y="93"/>
                                </a:lnTo>
                                <a:lnTo>
                                  <a:pt x="486" y="70"/>
                                </a:lnTo>
                                <a:lnTo>
                                  <a:pt x="570" y="49"/>
                                </a:lnTo>
                                <a:lnTo>
                                  <a:pt x="661" y="32"/>
                                </a:lnTo>
                                <a:lnTo>
                                  <a:pt x="757" y="18"/>
                                </a:lnTo>
                                <a:lnTo>
                                  <a:pt x="858" y="8"/>
                                </a:lnTo>
                                <a:lnTo>
                                  <a:pt x="964" y="2"/>
                                </a:lnTo>
                                <a:lnTo>
                                  <a:pt x="1073" y="0"/>
                                </a:lnTo>
                                <a:lnTo>
                                  <a:pt x="1183" y="2"/>
                                </a:lnTo>
                                <a:lnTo>
                                  <a:pt x="1288" y="8"/>
                                </a:lnTo>
                                <a:lnTo>
                                  <a:pt x="1390" y="18"/>
                                </a:lnTo>
                                <a:lnTo>
                                  <a:pt x="1486" y="32"/>
                                </a:lnTo>
                                <a:lnTo>
                                  <a:pt x="1576" y="49"/>
                                </a:lnTo>
                                <a:lnTo>
                                  <a:pt x="1660" y="70"/>
                                </a:lnTo>
                                <a:lnTo>
                                  <a:pt x="1737" y="93"/>
                                </a:lnTo>
                                <a:lnTo>
                                  <a:pt x="1805" y="119"/>
                                </a:lnTo>
                                <a:lnTo>
                                  <a:pt x="1865" y="147"/>
                                </a:lnTo>
                                <a:lnTo>
                                  <a:pt x="1916" y="177"/>
                                </a:lnTo>
                                <a:lnTo>
                                  <a:pt x="1957" y="210"/>
                                </a:lnTo>
                                <a:lnTo>
                                  <a:pt x="1987" y="244"/>
                                </a:lnTo>
                                <a:lnTo>
                                  <a:pt x="2005" y="280"/>
                                </a:lnTo>
                                <a:lnTo>
                                  <a:pt x="2012" y="317"/>
                                </a:lnTo>
                                <a:lnTo>
                                  <a:pt x="2005" y="354"/>
                                </a:lnTo>
                                <a:lnTo>
                                  <a:pt x="1987" y="389"/>
                                </a:lnTo>
                                <a:lnTo>
                                  <a:pt x="1957" y="424"/>
                                </a:lnTo>
                                <a:lnTo>
                                  <a:pt x="1916" y="456"/>
                                </a:lnTo>
                                <a:lnTo>
                                  <a:pt x="1865" y="487"/>
                                </a:lnTo>
                                <a:lnTo>
                                  <a:pt x="1805" y="515"/>
                                </a:lnTo>
                                <a:lnTo>
                                  <a:pt x="1737" y="541"/>
                                </a:lnTo>
                                <a:lnTo>
                                  <a:pt x="1660" y="564"/>
                                </a:lnTo>
                                <a:lnTo>
                                  <a:pt x="1576" y="584"/>
                                </a:lnTo>
                                <a:lnTo>
                                  <a:pt x="1486" y="601"/>
                                </a:lnTo>
                                <a:lnTo>
                                  <a:pt x="1390" y="615"/>
                                </a:lnTo>
                                <a:lnTo>
                                  <a:pt x="1288" y="625"/>
                                </a:lnTo>
                                <a:lnTo>
                                  <a:pt x="1183" y="631"/>
                                </a:lnTo>
                                <a:lnTo>
                                  <a:pt x="1073" y="634"/>
                                </a:lnTo>
                                <a:lnTo>
                                  <a:pt x="964" y="631"/>
                                </a:lnTo>
                                <a:lnTo>
                                  <a:pt x="858" y="625"/>
                                </a:lnTo>
                                <a:lnTo>
                                  <a:pt x="757" y="615"/>
                                </a:lnTo>
                                <a:lnTo>
                                  <a:pt x="661" y="601"/>
                                </a:lnTo>
                                <a:lnTo>
                                  <a:pt x="570" y="584"/>
                                </a:lnTo>
                                <a:lnTo>
                                  <a:pt x="486" y="564"/>
                                </a:lnTo>
                                <a:lnTo>
                                  <a:pt x="410" y="541"/>
                                </a:lnTo>
                                <a:lnTo>
                                  <a:pt x="341" y="515"/>
                                </a:lnTo>
                                <a:lnTo>
                                  <a:pt x="281" y="487"/>
                                </a:lnTo>
                                <a:lnTo>
                                  <a:pt x="230" y="456"/>
                                </a:lnTo>
                                <a:lnTo>
                                  <a:pt x="190" y="424"/>
                                </a:lnTo>
                                <a:lnTo>
                                  <a:pt x="160" y="389"/>
                                </a:lnTo>
                                <a:lnTo>
                                  <a:pt x="141" y="354"/>
                                </a:lnTo>
                                <a:lnTo>
                                  <a:pt x="135" y="317"/>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Line 52"/>
                        <wps:cNvCnPr>
                          <a:cxnSpLocks noChangeShapeType="1"/>
                        </wps:cNvCnPr>
                        <wps:spPr bwMode="auto">
                          <a:xfrm>
                            <a:off x="2208" y="1557"/>
                            <a:ext cx="150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1" name="AutoShape 53"/>
                        <wps:cNvSpPr>
                          <a:spLocks/>
                        </wps:cNvSpPr>
                        <wps:spPr bwMode="auto">
                          <a:xfrm>
                            <a:off x="3374" y="373"/>
                            <a:ext cx="3569" cy="639"/>
                          </a:xfrm>
                          <a:custGeom>
                            <a:avLst/>
                            <a:gdLst>
                              <a:gd name="T0" fmla="+- 0 3381 3374"/>
                              <a:gd name="T1" fmla="*/ T0 w 3569"/>
                              <a:gd name="T2" fmla="+- 0 687 374"/>
                              <a:gd name="T3" fmla="*/ 687 h 639"/>
                              <a:gd name="T4" fmla="+- 0 3428 3374"/>
                              <a:gd name="T5" fmla="*/ T4 w 3569"/>
                              <a:gd name="T6" fmla="+- 0 622 374"/>
                              <a:gd name="T7" fmla="*/ 622 h 639"/>
                              <a:gd name="T8" fmla="+- 0 3518 3374"/>
                              <a:gd name="T9" fmla="*/ T8 w 3569"/>
                              <a:gd name="T10" fmla="+- 0 564 374"/>
                              <a:gd name="T11" fmla="*/ 564 h 639"/>
                              <a:gd name="T12" fmla="+- 0 3645 3374"/>
                              <a:gd name="T13" fmla="*/ T12 w 3569"/>
                              <a:gd name="T14" fmla="+- 0 514 374"/>
                              <a:gd name="T15" fmla="*/ 514 h 639"/>
                              <a:gd name="T16" fmla="+- 0 3804 3374"/>
                              <a:gd name="T17" fmla="*/ T16 w 3569"/>
                              <a:gd name="T18" fmla="+- 0 474 374"/>
                              <a:gd name="T19" fmla="*/ 474 h 639"/>
                              <a:gd name="T20" fmla="+- 0 3988 3374"/>
                              <a:gd name="T21" fmla="*/ T20 w 3569"/>
                              <a:gd name="T22" fmla="+- 0 446 374"/>
                              <a:gd name="T23" fmla="*/ 446 h 639"/>
                              <a:gd name="T24" fmla="+- 0 4192 3374"/>
                              <a:gd name="T25" fmla="*/ T24 w 3569"/>
                              <a:gd name="T26" fmla="+- 0 431 374"/>
                              <a:gd name="T27" fmla="*/ 431 h 639"/>
                              <a:gd name="T28" fmla="+- 0 4408 3374"/>
                              <a:gd name="T29" fmla="*/ T28 w 3569"/>
                              <a:gd name="T30" fmla="+- 0 431 374"/>
                              <a:gd name="T31" fmla="*/ 431 h 639"/>
                              <a:gd name="T32" fmla="+- 0 4612 3374"/>
                              <a:gd name="T33" fmla="*/ T32 w 3569"/>
                              <a:gd name="T34" fmla="+- 0 446 374"/>
                              <a:gd name="T35" fmla="*/ 446 h 639"/>
                              <a:gd name="T36" fmla="+- 0 4796 3374"/>
                              <a:gd name="T37" fmla="*/ T36 w 3569"/>
                              <a:gd name="T38" fmla="+- 0 474 374"/>
                              <a:gd name="T39" fmla="*/ 474 h 639"/>
                              <a:gd name="T40" fmla="+- 0 4954 3374"/>
                              <a:gd name="T41" fmla="*/ T40 w 3569"/>
                              <a:gd name="T42" fmla="+- 0 514 374"/>
                              <a:gd name="T43" fmla="*/ 514 h 639"/>
                              <a:gd name="T44" fmla="+- 0 5081 3374"/>
                              <a:gd name="T45" fmla="*/ T44 w 3569"/>
                              <a:gd name="T46" fmla="+- 0 564 374"/>
                              <a:gd name="T47" fmla="*/ 564 h 639"/>
                              <a:gd name="T48" fmla="+- 0 5171 3374"/>
                              <a:gd name="T49" fmla="*/ T48 w 3569"/>
                              <a:gd name="T50" fmla="+- 0 622 374"/>
                              <a:gd name="T51" fmla="*/ 622 h 639"/>
                              <a:gd name="T52" fmla="+- 0 5219 3374"/>
                              <a:gd name="T53" fmla="*/ T52 w 3569"/>
                              <a:gd name="T54" fmla="+- 0 687 374"/>
                              <a:gd name="T55" fmla="*/ 687 h 639"/>
                              <a:gd name="T56" fmla="+- 0 5219 3374"/>
                              <a:gd name="T57" fmla="*/ T56 w 3569"/>
                              <a:gd name="T58" fmla="+- 0 755 374"/>
                              <a:gd name="T59" fmla="*/ 755 h 639"/>
                              <a:gd name="T60" fmla="+- 0 5171 3374"/>
                              <a:gd name="T61" fmla="*/ T60 w 3569"/>
                              <a:gd name="T62" fmla="+- 0 819 374"/>
                              <a:gd name="T63" fmla="*/ 819 h 639"/>
                              <a:gd name="T64" fmla="+- 0 5081 3374"/>
                              <a:gd name="T65" fmla="*/ T64 w 3569"/>
                              <a:gd name="T66" fmla="+- 0 877 374"/>
                              <a:gd name="T67" fmla="*/ 877 h 639"/>
                              <a:gd name="T68" fmla="+- 0 4954 3374"/>
                              <a:gd name="T69" fmla="*/ T68 w 3569"/>
                              <a:gd name="T70" fmla="+- 0 927 374"/>
                              <a:gd name="T71" fmla="*/ 927 h 639"/>
                              <a:gd name="T72" fmla="+- 0 4796 3374"/>
                              <a:gd name="T73" fmla="*/ T72 w 3569"/>
                              <a:gd name="T74" fmla="+- 0 967 374"/>
                              <a:gd name="T75" fmla="*/ 967 h 639"/>
                              <a:gd name="T76" fmla="+- 0 4612 3374"/>
                              <a:gd name="T77" fmla="*/ T76 w 3569"/>
                              <a:gd name="T78" fmla="+- 0 995 374"/>
                              <a:gd name="T79" fmla="*/ 995 h 639"/>
                              <a:gd name="T80" fmla="+- 0 4408 3374"/>
                              <a:gd name="T81" fmla="*/ T80 w 3569"/>
                              <a:gd name="T82" fmla="+- 0 1010 374"/>
                              <a:gd name="T83" fmla="*/ 1010 h 639"/>
                              <a:gd name="T84" fmla="+- 0 4192 3374"/>
                              <a:gd name="T85" fmla="*/ T84 w 3569"/>
                              <a:gd name="T86" fmla="+- 0 1010 374"/>
                              <a:gd name="T87" fmla="*/ 1010 h 639"/>
                              <a:gd name="T88" fmla="+- 0 3988 3374"/>
                              <a:gd name="T89" fmla="*/ T88 w 3569"/>
                              <a:gd name="T90" fmla="+- 0 995 374"/>
                              <a:gd name="T91" fmla="*/ 995 h 639"/>
                              <a:gd name="T92" fmla="+- 0 3804 3374"/>
                              <a:gd name="T93" fmla="*/ T92 w 3569"/>
                              <a:gd name="T94" fmla="+- 0 967 374"/>
                              <a:gd name="T95" fmla="*/ 967 h 639"/>
                              <a:gd name="T96" fmla="+- 0 3645 3374"/>
                              <a:gd name="T97" fmla="*/ T96 w 3569"/>
                              <a:gd name="T98" fmla="+- 0 927 374"/>
                              <a:gd name="T99" fmla="*/ 927 h 639"/>
                              <a:gd name="T100" fmla="+- 0 3518 3374"/>
                              <a:gd name="T101" fmla="*/ T100 w 3569"/>
                              <a:gd name="T102" fmla="+- 0 877 374"/>
                              <a:gd name="T103" fmla="*/ 877 h 639"/>
                              <a:gd name="T104" fmla="+- 0 3428 3374"/>
                              <a:gd name="T105" fmla="*/ T104 w 3569"/>
                              <a:gd name="T106" fmla="+- 0 819 374"/>
                              <a:gd name="T107" fmla="*/ 819 h 639"/>
                              <a:gd name="T108" fmla="+- 0 3381 3374"/>
                              <a:gd name="T109" fmla="*/ T108 w 3569"/>
                              <a:gd name="T110" fmla="+- 0 755 374"/>
                              <a:gd name="T111" fmla="*/ 755 h 639"/>
                              <a:gd name="T112" fmla="+- 0 5489 3374"/>
                              <a:gd name="T113" fmla="*/ T112 w 3569"/>
                              <a:gd name="T114" fmla="+- 0 647 374"/>
                              <a:gd name="T115" fmla="*/ 647 h 639"/>
                              <a:gd name="T116" fmla="+- 0 5520 3374"/>
                              <a:gd name="T117" fmla="*/ T116 w 3569"/>
                              <a:gd name="T118" fmla="+- 0 568 374"/>
                              <a:gd name="T119" fmla="*/ 568 h 639"/>
                              <a:gd name="T120" fmla="+- 0 5606 3374"/>
                              <a:gd name="T121" fmla="*/ T120 w 3569"/>
                              <a:gd name="T122" fmla="+- 0 498 374"/>
                              <a:gd name="T123" fmla="*/ 498 h 639"/>
                              <a:gd name="T124" fmla="+- 0 5739 3374"/>
                              <a:gd name="T125" fmla="*/ T124 w 3569"/>
                              <a:gd name="T126" fmla="+- 0 441 374"/>
                              <a:gd name="T127" fmla="*/ 441 h 639"/>
                              <a:gd name="T128" fmla="+- 0 5909 3374"/>
                              <a:gd name="T129" fmla="*/ T128 w 3569"/>
                              <a:gd name="T130" fmla="+- 0 399 374"/>
                              <a:gd name="T131" fmla="*/ 399 h 639"/>
                              <a:gd name="T132" fmla="+- 0 6109 3374"/>
                              <a:gd name="T133" fmla="*/ T132 w 3569"/>
                              <a:gd name="T134" fmla="+- 0 377 374"/>
                              <a:gd name="T135" fmla="*/ 377 h 639"/>
                              <a:gd name="T136" fmla="+- 0 6323 3374"/>
                              <a:gd name="T137" fmla="*/ T136 w 3569"/>
                              <a:gd name="T138" fmla="+- 0 377 374"/>
                              <a:gd name="T139" fmla="*/ 377 h 639"/>
                              <a:gd name="T140" fmla="+- 0 6523 3374"/>
                              <a:gd name="T141" fmla="*/ T140 w 3569"/>
                              <a:gd name="T142" fmla="+- 0 399 374"/>
                              <a:gd name="T143" fmla="*/ 399 h 639"/>
                              <a:gd name="T144" fmla="+- 0 6693 3374"/>
                              <a:gd name="T145" fmla="*/ T144 w 3569"/>
                              <a:gd name="T146" fmla="+- 0 441 374"/>
                              <a:gd name="T147" fmla="*/ 441 h 639"/>
                              <a:gd name="T148" fmla="+- 0 6826 3374"/>
                              <a:gd name="T149" fmla="*/ T148 w 3569"/>
                              <a:gd name="T150" fmla="+- 0 498 374"/>
                              <a:gd name="T151" fmla="*/ 498 h 639"/>
                              <a:gd name="T152" fmla="+- 0 6912 3374"/>
                              <a:gd name="T153" fmla="*/ T152 w 3569"/>
                              <a:gd name="T154" fmla="+- 0 568 374"/>
                              <a:gd name="T155" fmla="*/ 568 h 639"/>
                              <a:gd name="T156" fmla="+- 0 6943 3374"/>
                              <a:gd name="T157" fmla="*/ T156 w 3569"/>
                              <a:gd name="T158" fmla="+- 0 647 374"/>
                              <a:gd name="T159" fmla="*/ 647 h 639"/>
                              <a:gd name="T160" fmla="+- 0 6912 3374"/>
                              <a:gd name="T161" fmla="*/ T160 w 3569"/>
                              <a:gd name="T162" fmla="+- 0 726 374"/>
                              <a:gd name="T163" fmla="*/ 726 h 639"/>
                              <a:gd name="T164" fmla="+- 0 6826 3374"/>
                              <a:gd name="T165" fmla="*/ T164 w 3569"/>
                              <a:gd name="T166" fmla="+- 0 796 374"/>
                              <a:gd name="T167" fmla="*/ 796 h 639"/>
                              <a:gd name="T168" fmla="+- 0 6693 3374"/>
                              <a:gd name="T169" fmla="*/ T168 w 3569"/>
                              <a:gd name="T170" fmla="+- 0 854 374"/>
                              <a:gd name="T171" fmla="*/ 854 h 639"/>
                              <a:gd name="T172" fmla="+- 0 6523 3374"/>
                              <a:gd name="T173" fmla="*/ T172 w 3569"/>
                              <a:gd name="T174" fmla="+- 0 896 374"/>
                              <a:gd name="T175" fmla="*/ 896 h 639"/>
                              <a:gd name="T176" fmla="+- 0 6323 3374"/>
                              <a:gd name="T177" fmla="*/ T176 w 3569"/>
                              <a:gd name="T178" fmla="+- 0 918 374"/>
                              <a:gd name="T179" fmla="*/ 918 h 639"/>
                              <a:gd name="T180" fmla="+- 0 6109 3374"/>
                              <a:gd name="T181" fmla="*/ T180 w 3569"/>
                              <a:gd name="T182" fmla="+- 0 918 374"/>
                              <a:gd name="T183" fmla="*/ 918 h 639"/>
                              <a:gd name="T184" fmla="+- 0 5909 3374"/>
                              <a:gd name="T185" fmla="*/ T184 w 3569"/>
                              <a:gd name="T186" fmla="+- 0 896 374"/>
                              <a:gd name="T187" fmla="*/ 896 h 639"/>
                              <a:gd name="T188" fmla="+- 0 5739 3374"/>
                              <a:gd name="T189" fmla="*/ T188 w 3569"/>
                              <a:gd name="T190" fmla="+- 0 854 374"/>
                              <a:gd name="T191" fmla="*/ 854 h 639"/>
                              <a:gd name="T192" fmla="+- 0 5606 3374"/>
                              <a:gd name="T193" fmla="*/ T192 w 3569"/>
                              <a:gd name="T194" fmla="+- 0 796 374"/>
                              <a:gd name="T195" fmla="*/ 796 h 639"/>
                              <a:gd name="T196" fmla="+- 0 5520 3374"/>
                              <a:gd name="T197" fmla="*/ T196 w 3569"/>
                              <a:gd name="T198" fmla="+- 0 726 374"/>
                              <a:gd name="T199" fmla="*/ 726 h 639"/>
                              <a:gd name="T200" fmla="+- 0 5489 3374"/>
                              <a:gd name="T201" fmla="*/ T200 w 3569"/>
                              <a:gd name="T202" fmla="+- 0 647 374"/>
                              <a:gd name="T203" fmla="*/ 647 h 6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3569" h="639">
                                <a:moveTo>
                                  <a:pt x="0" y="347"/>
                                </a:moveTo>
                                <a:lnTo>
                                  <a:pt x="7" y="313"/>
                                </a:lnTo>
                                <a:lnTo>
                                  <a:pt x="25" y="280"/>
                                </a:lnTo>
                                <a:lnTo>
                                  <a:pt x="54" y="248"/>
                                </a:lnTo>
                                <a:lnTo>
                                  <a:pt x="94" y="218"/>
                                </a:lnTo>
                                <a:lnTo>
                                  <a:pt x="144" y="190"/>
                                </a:lnTo>
                                <a:lnTo>
                                  <a:pt x="204" y="164"/>
                                </a:lnTo>
                                <a:lnTo>
                                  <a:pt x="271" y="140"/>
                                </a:lnTo>
                                <a:lnTo>
                                  <a:pt x="347" y="119"/>
                                </a:lnTo>
                                <a:lnTo>
                                  <a:pt x="430" y="100"/>
                                </a:lnTo>
                                <a:lnTo>
                                  <a:pt x="519" y="85"/>
                                </a:lnTo>
                                <a:lnTo>
                                  <a:pt x="614" y="72"/>
                                </a:lnTo>
                                <a:lnTo>
                                  <a:pt x="713" y="63"/>
                                </a:lnTo>
                                <a:lnTo>
                                  <a:pt x="818" y="57"/>
                                </a:lnTo>
                                <a:lnTo>
                                  <a:pt x="926" y="55"/>
                                </a:lnTo>
                                <a:lnTo>
                                  <a:pt x="1034" y="57"/>
                                </a:lnTo>
                                <a:lnTo>
                                  <a:pt x="1138" y="63"/>
                                </a:lnTo>
                                <a:lnTo>
                                  <a:pt x="1238" y="72"/>
                                </a:lnTo>
                                <a:lnTo>
                                  <a:pt x="1332" y="85"/>
                                </a:lnTo>
                                <a:lnTo>
                                  <a:pt x="1422" y="100"/>
                                </a:lnTo>
                                <a:lnTo>
                                  <a:pt x="1504" y="119"/>
                                </a:lnTo>
                                <a:lnTo>
                                  <a:pt x="1580" y="140"/>
                                </a:lnTo>
                                <a:lnTo>
                                  <a:pt x="1648" y="164"/>
                                </a:lnTo>
                                <a:lnTo>
                                  <a:pt x="1707" y="190"/>
                                </a:lnTo>
                                <a:lnTo>
                                  <a:pt x="1757" y="218"/>
                                </a:lnTo>
                                <a:lnTo>
                                  <a:pt x="1797" y="248"/>
                                </a:lnTo>
                                <a:lnTo>
                                  <a:pt x="1826" y="280"/>
                                </a:lnTo>
                                <a:lnTo>
                                  <a:pt x="1845" y="313"/>
                                </a:lnTo>
                                <a:lnTo>
                                  <a:pt x="1851" y="347"/>
                                </a:lnTo>
                                <a:lnTo>
                                  <a:pt x="1845" y="381"/>
                                </a:lnTo>
                                <a:lnTo>
                                  <a:pt x="1826" y="413"/>
                                </a:lnTo>
                                <a:lnTo>
                                  <a:pt x="1797" y="445"/>
                                </a:lnTo>
                                <a:lnTo>
                                  <a:pt x="1757" y="475"/>
                                </a:lnTo>
                                <a:lnTo>
                                  <a:pt x="1707" y="503"/>
                                </a:lnTo>
                                <a:lnTo>
                                  <a:pt x="1648" y="529"/>
                                </a:lnTo>
                                <a:lnTo>
                                  <a:pt x="1580" y="553"/>
                                </a:lnTo>
                                <a:lnTo>
                                  <a:pt x="1504" y="574"/>
                                </a:lnTo>
                                <a:lnTo>
                                  <a:pt x="1422" y="593"/>
                                </a:lnTo>
                                <a:lnTo>
                                  <a:pt x="1332" y="609"/>
                                </a:lnTo>
                                <a:lnTo>
                                  <a:pt x="1238" y="621"/>
                                </a:lnTo>
                                <a:lnTo>
                                  <a:pt x="1138" y="631"/>
                                </a:lnTo>
                                <a:lnTo>
                                  <a:pt x="1034" y="636"/>
                                </a:lnTo>
                                <a:lnTo>
                                  <a:pt x="926" y="638"/>
                                </a:lnTo>
                                <a:lnTo>
                                  <a:pt x="818" y="636"/>
                                </a:lnTo>
                                <a:lnTo>
                                  <a:pt x="713" y="631"/>
                                </a:lnTo>
                                <a:lnTo>
                                  <a:pt x="614" y="621"/>
                                </a:lnTo>
                                <a:lnTo>
                                  <a:pt x="519" y="609"/>
                                </a:lnTo>
                                <a:lnTo>
                                  <a:pt x="430" y="593"/>
                                </a:lnTo>
                                <a:lnTo>
                                  <a:pt x="347" y="574"/>
                                </a:lnTo>
                                <a:lnTo>
                                  <a:pt x="271" y="553"/>
                                </a:lnTo>
                                <a:lnTo>
                                  <a:pt x="204" y="529"/>
                                </a:lnTo>
                                <a:lnTo>
                                  <a:pt x="144" y="503"/>
                                </a:lnTo>
                                <a:lnTo>
                                  <a:pt x="94" y="475"/>
                                </a:lnTo>
                                <a:lnTo>
                                  <a:pt x="54" y="445"/>
                                </a:lnTo>
                                <a:lnTo>
                                  <a:pt x="25" y="413"/>
                                </a:lnTo>
                                <a:lnTo>
                                  <a:pt x="7" y="381"/>
                                </a:lnTo>
                                <a:lnTo>
                                  <a:pt x="0" y="347"/>
                                </a:lnTo>
                                <a:close/>
                                <a:moveTo>
                                  <a:pt x="2115" y="273"/>
                                </a:moveTo>
                                <a:lnTo>
                                  <a:pt x="2123" y="233"/>
                                </a:lnTo>
                                <a:lnTo>
                                  <a:pt x="2146" y="194"/>
                                </a:lnTo>
                                <a:lnTo>
                                  <a:pt x="2182" y="158"/>
                                </a:lnTo>
                                <a:lnTo>
                                  <a:pt x="2232" y="124"/>
                                </a:lnTo>
                                <a:lnTo>
                                  <a:pt x="2293" y="94"/>
                                </a:lnTo>
                                <a:lnTo>
                                  <a:pt x="2365" y="67"/>
                                </a:lnTo>
                                <a:lnTo>
                                  <a:pt x="2446" y="44"/>
                                </a:lnTo>
                                <a:lnTo>
                                  <a:pt x="2535" y="25"/>
                                </a:lnTo>
                                <a:lnTo>
                                  <a:pt x="2632" y="11"/>
                                </a:lnTo>
                                <a:lnTo>
                                  <a:pt x="2735" y="3"/>
                                </a:lnTo>
                                <a:lnTo>
                                  <a:pt x="2842" y="0"/>
                                </a:lnTo>
                                <a:lnTo>
                                  <a:pt x="2949" y="3"/>
                                </a:lnTo>
                                <a:lnTo>
                                  <a:pt x="3052" y="11"/>
                                </a:lnTo>
                                <a:lnTo>
                                  <a:pt x="3149" y="25"/>
                                </a:lnTo>
                                <a:lnTo>
                                  <a:pt x="3238" y="44"/>
                                </a:lnTo>
                                <a:lnTo>
                                  <a:pt x="3319" y="67"/>
                                </a:lnTo>
                                <a:lnTo>
                                  <a:pt x="3391" y="94"/>
                                </a:lnTo>
                                <a:lnTo>
                                  <a:pt x="3452" y="124"/>
                                </a:lnTo>
                                <a:lnTo>
                                  <a:pt x="3502" y="158"/>
                                </a:lnTo>
                                <a:lnTo>
                                  <a:pt x="3538" y="194"/>
                                </a:lnTo>
                                <a:lnTo>
                                  <a:pt x="3561" y="233"/>
                                </a:lnTo>
                                <a:lnTo>
                                  <a:pt x="3569" y="273"/>
                                </a:lnTo>
                                <a:lnTo>
                                  <a:pt x="3561" y="314"/>
                                </a:lnTo>
                                <a:lnTo>
                                  <a:pt x="3538" y="352"/>
                                </a:lnTo>
                                <a:lnTo>
                                  <a:pt x="3502" y="389"/>
                                </a:lnTo>
                                <a:lnTo>
                                  <a:pt x="3452" y="422"/>
                                </a:lnTo>
                                <a:lnTo>
                                  <a:pt x="3391" y="453"/>
                                </a:lnTo>
                                <a:lnTo>
                                  <a:pt x="3319" y="480"/>
                                </a:lnTo>
                                <a:lnTo>
                                  <a:pt x="3238" y="503"/>
                                </a:lnTo>
                                <a:lnTo>
                                  <a:pt x="3149" y="522"/>
                                </a:lnTo>
                                <a:lnTo>
                                  <a:pt x="3052" y="535"/>
                                </a:lnTo>
                                <a:lnTo>
                                  <a:pt x="2949" y="544"/>
                                </a:lnTo>
                                <a:lnTo>
                                  <a:pt x="2842" y="547"/>
                                </a:lnTo>
                                <a:lnTo>
                                  <a:pt x="2735" y="544"/>
                                </a:lnTo>
                                <a:lnTo>
                                  <a:pt x="2632" y="535"/>
                                </a:lnTo>
                                <a:lnTo>
                                  <a:pt x="2535" y="522"/>
                                </a:lnTo>
                                <a:lnTo>
                                  <a:pt x="2446" y="503"/>
                                </a:lnTo>
                                <a:lnTo>
                                  <a:pt x="2365" y="480"/>
                                </a:lnTo>
                                <a:lnTo>
                                  <a:pt x="2293" y="453"/>
                                </a:lnTo>
                                <a:lnTo>
                                  <a:pt x="2232" y="422"/>
                                </a:lnTo>
                                <a:lnTo>
                                  <a:pt x="2182" y="389"/>
                                </a:lnTo>
                                <a:lnTo>
                                  <a:pt x="2146" y="352"/>
                                </a:lnTo>
                                <a:lnTo>
                                  <a:pt x="2123" y="314"/>
                                </a:lnTo>
                                <a:lnTo>
                                  <a:pt x="2115" y="273"/>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Line 54"/>
                        <wps:cNvCnPr>
                          <a:cxnSpLocks noChangeShapeType="1"/>
                        </wps:cNvCnPr>
                        <wps:spPr bwMode="auto">
                          <a:xfrm>
                            <a:off x="6218" y="2715"/>
                            <a:ext cx="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3" name="Freeform 55"/>
                        <wps:cNvSpPr>
                          <a:spLocks/>
                        </wps:cNvSpPr>
                        <wps:spPr bwMode="auto">
                          <a:xfrm>
                            <a:off x="7358" y="409"/>
                            <a:ext cx="1592" cy="641"/>
                          </a:xfrm>
                          <a:custGeom>
                            <a:avLst/>
                            <a:gdLst>
                              <a:gd name="T0" fmla="+- 0 7358 7358"/>
                              <a:gd name="T1" fmla="*/ T0 w 1592"/>
                              <a:gd name="T2" fmla="+- 0 730 410"/>
                              <a:gd name="T3" fmla="*/ 730 h 641"/>
                              <a:gd name="T4" fmla="+- 0 7383 7358"/>
                              <a:gd name="T5" fmla="*/ T4 w 1592"/>
                              <a:gd name="T6" fmla="+- 0 651 410"/>
                              <a:gd name="T7" fmla="*/ 651 h 641"/>
                              <a:gd name="T8" fmla="+- 0 7452 7358"/>
                              <a:gd name="T9" fmla="*/ T8 w 1592"/>
                              <a:gd name="T10" fmla="+- 0 580 410"/>
                              <a:gd name="T11" fmla="*/ 580 h 641"/>
                              <a:gd name="T12" fmla="+- 0 7559 7358"/>
                              <a:gd name="T13" fmla="*/ T12 w 1592"/>
                              <a:gd name="T14" fmla="+- 0 517 410"/>
                              <a:gd name="T15" fmla="*/ 517 h 641"/>
                              <a:gd name="T16" fmla="+- 0 7626 7358"/>
                              <a:gd name="T17" fmla="*/ T16 w 1592"/>
                              <a:gd name="T18" fmla="+- 0 491 410"/>
                              <a:gd name="T19" fmla="*/ 491 h 641"/>
                              <a:gd name="T20" fmla="+- 0 7699 7358"/>
                              <a:gd name="T21" fmla="*/ T20 w 1592"/>
                              <a:gd name="T22" fmla="+- 0 467 410"/>
                              <a:gd name="T23" fmla="*/ 467 h 641"/>
                              <a:gd name="T24" fmla="+- 0 7780 7358"/>
                              <a:gd name="T25" fmla="*/ T24 w 1592"/>
                              <a:gd name="T26" fmla="+- 0 447 410"/>
                              <a:gd name="T27" fmla="*/ 447 h 641"/>
                              <a:gd name="T28" fmla="+- 0 7866 7358"/>
                              <a:gd name="T29" fmla="*/ T28 w 1592"/>
                              <a:gd name="T30" fmla="+- 0 431 410"/>
                              <a:gd name="T31" fmla="*/ 431 h 641"/>
                              <a:gd name="T32" fmla="+- 0 7958 7358"/>
                              <a:gd name="T33" fmla="*/ T32 w 1592"/>
                              <a:gd name="T34" fmla="+- 0 420 410"/>
                              <a:gd name="T35" fmla="*/ 420 h 641"/>
                              <a:gd name="T36" fmla="+- 0 8054 7358"/>
                              <a:gd name="T37" fmla="*/ T36 w 1592"/>
                              <a:gd name="T38" fmla="+- 0 412 410"/>
                              <a:gd name="T39" fmla="*/ 412 h 641"/>
                              <a:gd name="T40" fmla="+- 0 8154 7358"/>
                              <a:gd name="T41" fmla="*/ T40 w 1592"/>
                              <a:gd name="T42" fmla="+- 0 410 410"/>
                              <a:gd name="T43" fmla="*/ 410 h 641"/>
                              <a:gd name="T44" fmla="+- 0 8254 7358"/>
                              <a:gd name="T45" fmla="*/ T44 w 1592"/>
                              <a:gd name="T46" fmla="+- 0 412 410"/>
                              <a:gd name="T47" fmla="*/ 412 h 641"/>
                              <a:gd name="T48" fmla="+- 0 8350 7358"/>
                              <a:gd name="T49" fmla="*/ T48 w 1592"/>
                              <a:gd name="T50" fmla="+- 0 420 410"/>
                              <a:gd name="T51" fmla="*/ 420 h 641"/>
                              <a:gd name="T52" fmla="+- 0 8442 7358"/>
                              <a:gd name="T53" fmla="*/ T52 w 1592"/>
                              <a:gd name="T54" fmla="+- 0 431 410"/>
                              <a:gd name="T55" fmla="*/ 431 h 641"/>
                              <a:gd name="T56" fmla="+- 0 8528 7358"/>
                              <a:gd name="T57" fmla="*/ T56 w 1592"/>
                              <a:gd name="T58" fmla="+- 0 447 410"/>
                              <a:gd name="T59" fmla="*/ 447 h 641"/>
                              <a:gd name="T60" fmla="+- 0 8609 7358"/>
                              <a:gd name="T61" fmla="*/ T60 w 1592"/>
                              <a:gd name="T62" fmla="+- 0 467 410"/>
                              <a:gd name="T63" fmla="*/ 467 h 641"/>
                              <a:gd name="T64" fmla="+- 0 8682 7358"/>
                              <a:gd name="T65" fmla="*/ T64 w 1592"/>
                              <a:gd name="T66" fmla="+- 0 491 410"/>
                              <a:gd name="T67" fmla="*/ 491 h 641"/>
                              <a:gd name="T68" fmla="+- 0 8749 7358"/>
                              <a:gd name="T69" fmla="*/ T68 w 1592"/>
                              <a:gd name="T70" fmla="+- 0 517 410"/>
                              <a:gd name="T71" fmla="*/ 517 h 641"/>
                              <a:gd name="T72" fmla="+- 0 8807 7358"/>
                              <a:gd name="T73" fmla="*/ T72 w 1592"/>
                              <a:gd name="T74" fmla="+- 0 547 410"/>
                              <a:gd name="T75" fmla="*/ 547 h 641"/>
                              <a:gd name="T76" fmla="+- 0 8896 7358"/>
                              <a:gd name="T77" fmla="*/ T76 w 1592"/>
                              <a:gd name="T78" fmla="+- 0 614 410"/>
                              <a:gd name="T79" fmla="*/ 614 h 641"/>
                              <a:gd name="T80" fmla="+- 0 8943 7358"/>
                              <a:gd name="T81" fmla="*/ T80 w 1592"/>
                              <a:gd name="T82" fmla="+- 0 690 410"/>
                              <a:gd name="T83" fmla="*/ 690 h 641"/>
                              <a:gd name="T84" fmla="+- 0 8950 7358"/>
                              <a:gd name="T85" fmla="*/ T84 w 1592"/>
                              <a:gd name="T86" fmla="+- 0 730 410"/>
                              <a:gd name="T87" fmla="*/ 730 h 641"/>
                              <a:gd name="T88" fmla="+- 0 8943 7358"/>
                              <a:gd name="T89" fmla="*/ T88 w 1592"/>
                              <a:gd name="T90" fmla="+- 0 770 410"/>
                              <a:gd name="T91" fmla="*/ 770 h 641"/>
                              <a:gd name="T92" fmla="+- 0 8896 7358"/>
                              <a:gd name="T93" fmla="*/ T92 w 1592"/>
                              <a:gd name="T94" fmla="+- 0 846 410"/>
                              <a:gd name="T95" fmla="*/ 846 h 641"/>
                              <a:gd name="T96" fmla="+- 0 8807 7358"/>
                              <a:gd name="T97" fmla="*/ T96 w 1592"/>
                              <a:gd name="T98" fmla="+- 0 913 410"/>
                              <a:gd name="T99" fmla="*/ 913 h 641"/>
                              <a:gd name="T100" fmla="+- 0 8749 7358"/>
                              <a:gd name="T101" fmla="*/ T100 w 1592"/>
                              <a:gd name="T102" fmla="+- 0 943 410"/>
                              <a:gd name="T103" fmla="*/ 943 h 641"/>
                              <a:gd name="T104" fmla="+- 0 8682 7358"/>
                              <a:gd name="T105" fmla="*/ T104 w 1592"/>
                              <a:gd name="T106" fmla="+- 0 970 410"/>
                              <a:gd name="T107" fmla="*/ 970 h 641"/>
                              <a:gd name="T108" fmla="+- 0 8609 7358"/>
                              <a:gd name="T109" fmla="*/ T108 w 1592"/>
                              <a:gd name="T110" fmla="+- 0 993 410"/>
                              <a:gd name="T111" fmla="*/ 993 h 641"/>
                              <a:gd name="T112" fmla="+- 0 8528 7358"/>
                              <a:gd name="T113" fmla="*/ T112 w 1592"/>
                              <a:gd name="T114" fmla="+- 0 1013 410"/>
                              <a:gd name="T115" fmla="*/ 1013 h 641"/>
                              <a:gd name="T116" fmla="+- 0 8442 7358"/>
                              <a:gd name="T117" fmla="*/ T116 w 1592"/>
                              <a:gd name="T118" fmla="+- 0 1029 410"/>
                              <a:gd name="T119" fmla="*/ 1029 h 641"/>
                              <a:gd name="T120" fmla="+- 0 8350 7358"/>
                              <a:gd name="T121" fmla="*/ T120 w 1592"/>
                              <a:gd name="T122" fmla="+- 0 1041 410"/>
                              <a:gd name="T123" fmla="*/ 1041 h 641"/>
                              <a:gd name="T124" fmla="+- 0 8254 7358"/>
                              <a:gd name="T125" fmla="*/ T124 w 1592"/>
                              <a:gd name="T126" fmla="+- 0 1048 410"/>
                              <a:gd name="T127" fmla="*/ 1048 h 641"/>
                              <a:gd name="T128" fmla="+- 0 8154 7358"/>
                              <a:gd name="T129" fmla="*/ T128 w 1592"/>
                              <a:gd name="T130" fmla="+- 0 1051 410"/>
                              <a:gd name="T131" fmla="*/ 1051 h 641"/>
                              <a:gd name="T132" fmla="+- 0 8054 7358"/>
                              <a:gd name="T133" fmla="*/ T132 w 1592"/>
                              <a:gd name="T134" fmla="+- 0 1048 410"/>
                              <a:gd name="T135" fmla="*/ 1048 h 641"/>
                              <a:gd name="T136" fmla="+- 0 7958 7358"/>
                              <a:gd name="T137" fmla="*/ T136 w 1592"/>
                              <a:gd name="T138" fmla="+- 0 1041 410"/>
                              <a:gd name="T139" fmla="*/ 1041 h 641"/>
                              <a:gd name="T140" fmla="+- 0 7866 7358"/>
                              <a:gd name="T141" fmla="*/ T140 w 1592"/>
                              <a:gd name="T142" fmla="+- 0 1029 410"/>
                              <a:gd name="T143" fmla="*/ 1029 h 641"/>
                              <a:gd name="T144" fmla="+- 0 7780 7358"/>
                              <a:gd name="T145" fmla="*/ T144 w 1592"/>
                              <a:gd name="T146" fmla="+- 0 1013 410"/>
                              <a:gd name="T147" fmla="*/ 1013 h 641"/>
                              <a:gd name="T148" fmla="+- 0 7699 7358"/>
                              <a:gd name="T149" fmla="*/ T148 w 1592"/>
                              <a:gd name="T150" fmla="+- 0 993 410"/>
                              <a:gd name="T151" fmla="*/ 993 h 641"/>
                              <a:gd name="T152" fmla="+- 0 7626 7358"/>
                              <a:gd name="T153" fmla="*/ T152 w 1592"/>
                              <a:gd name="T154" fmla="+- 0 970 410"/>
                              <a:gd name="T155" fmla="*/ 970 h 641"/>
                              <a:gd name="T156" fmla="+- 0 7559 7358"/>
                              <a:gd name="T157" fmla="*/ T156 w 1592"/>
                              <a:gd name="T158" fmla="+- 0 943 410"/>
                              <a:gd name="T159" fmla="*/ 943 h 641"/>
                              <a:gd name="T160" fmla="+- 0 7501 7358"/>
                              <a:gd name="T161" fmla="*/ T160 w 1592"/>
                              <a:gd name="T162" fmla="+- 0 913 410"/>
                              <a:gd name="T163" fmla="*/ 913 h 641"/>
                              <a:gd name="T164" fmla="+- 0 7412 7358"/>
                              <a:gd name="T165" fmla="*/ T164 w 1592"/>
                              <a:gd name="T166" fmla="+- 0 846 410"/>
                              <a:gd name="T167" fmla="*/ 846 h 641"/>
                              <a:gd name="T168" fmla="+- 0 7365 7358"/>
                              <a:gd name="T169" fmla="*/ T168 w 1592"/>
                              <a:gd name="T170" fmla="+- 0 770 410"/>
                              <a:gd name="T171" fmla="*/ 770 h 641"/>
                              <a:gd name="T172" fmla="+- 0 7358 7358"/>
                              <a:gd name="T173" fmla="*/ T172 w 1592"/>
                              <a:gd name="T174" fmla="+- 0 730 410"/>
                              <a:gd name="T175" fmla="*/ 73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2" h="641">
                                <a:moveTo>
                                  <a:pt x="0" y="320"/>
                                </a:moveTo>
                                <a:lnTo>
                                  <a:pt x="25" y="241"/>
                                </a:lnTo>
                                <a:lnTo>
                                  <a:pt x="94" y="170"/>
                                </a:lnTo>
                                <a:lnTo>
                                  <a:pt x="201" y="107"/>
                                </a:lnTo>
                                <a:lnTo>
                                  <a:pt x="268" y="81"/>
                                </a:lnTo>
                                <a:lnTo>
                                  <a:pt x="341" y="57"/>
                                </a:lnTo>
                                <a:lnTo>
                                  <a:pt x="422" y="37"/>
                                </a:lnTo>
                                <a:lnTo>
                                  <a:pt x="508" y="21"/>
                                </a:lnTo>
                                <a:lnTo>
                                  <a:pt x="600" y="10"/>
                                </a:lnTo>
                                <a:lnTo>
                                  <a:pt x="696" y="2"/>
                                </a:lnTo>
                                <a:lnTo>
                                  <a:pt x="796" y="0"/>
                                </a:lnTo>
                                <a:lnTo>
                                  <a:pt x="896" y="2"/>
                                </a:lnTo>
                                <a:lnTo>
                                  <a:pt x="992" y="10"/>
                                </a:lnTo>
                                <a:lnTo>
                                  <a:pt x="1084" y="21"/>
                                </a:lnTo>
                                <a:lnTo>
                                  <a:pt x="1170" y="37"/>
                                </a:lnTo>
                                <a:lnTo>
                                  <a:pt x="1251" y="57"/>
                                </a:lnTo>
                                <a:lnTo>
                                  <a:pt x="1324" y="81"/>
                                </a:lnTo>
                                <a:lnTo>
                                  <a:pt x="1391" y="107"/>
                                </a:lnTo>
                                <a:lnTo>
                                  <a:pt x="1449" y="137"/>
                                </a:lnTo>
                                <a:lnTo>
                                  <a:pt x="1538" y="204"/>
                                </a:lnTo>
                                <a:lnTo>
                                  <a:pt x="1585" y="280"/>
                                </a:lnTo>
                                <a:lnTo>
                                  <a:pt x="1592" y="320"/>
                                </a:lnTo>
                                <a:lnTo>
                                  <a:pt x="1585" y="360"/>
                                </a:lnTo>
                                <a:lnTo>
                                  <a:pt x="1538" y="436"/>
                                </a:lnTo>
                                <a:lnTo>
                                  <a:pt x="1449" y="503"/>
                                </a:lnTo>
                                <a:lnTo>
                                  <a:pt x="1391" y="533"/>
                                </a:lnTo>
                                <a:lnTo>
                                  <a:pt x="1324" y="560"/>
                                </a:lnTo>
                                <a:lnTo>
                                  <a:pt x="1251" y="583"/>
                                </a:lnTo>
                                <a:lnTo>
                                  <a:pt x="1170" y="603"/>
                                </a:lnTo>
                                <a:lnTo>
                                  <a:pt x="1084" y="619"/>
                                </a:lnTo>
                                <a:lnTo>
                                  <a:pt x="992" y="631"/>
                                </a:lnTo>
                                <a:lnTo>
                                  <a:pt x="896" y="638"/>
                                </a:lnTo>
                                <a:lnTo>
                                  <a:pt x="796" y="641"/>
                                </a:lnTo>
                                <a:lnTo>
                                  <a:pt x="696" y="638"/>
                                </a:lnTo>
                                <a:lnTo>
                                  <a:pt x="600" y="631"/>
                                </a:lnTo>
                                <a:lnTo>
                                  <a:pt x="508" y="619"/>
                                </a:lnTo>
                                <a:lnTo>
                                  <a:pt x="422" y="603"/>
                                </a:lnTo>
                                <a:lnTo>
                                  <a:pt x="341" y="583"/>
                                </a:lnTo>
                                <a:lnTo>
                                  <a:pt x="268" y="560"/>
                                </a:lnTo>
                                <a:lnTo>
                                  <a:pt x="201" y="533"/>
                                </a:lnTo>
                                <a:lnTo>
                                  <a:pt x="143" y="503"/>
                                </a:lnTo>
                                <a:lnTo>
                                  <a:pt x="54" y="436"/>
                                </a:lnTo>
                                <a:lnTo>
                                  <a:pt x="7" y="360"/>
                                </a:lnTo>
                                <a:lnTo>
                                  <a:pt x="0" y="320"/>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Line 56"/>
                        <wps:cNvCnPr>
                          <a:cxnSpLocks noChangeShapeType="1"/>
                        </wps:cNvCnPr>
                        <wps:spPr bwMode="auto">
                          <a:xfrm>
                            <a:off x="6218" y="2716"/>
                            <a:ext cx="113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5" name="Freeform 57"/>
                        <wps:cNvSpPr>
                          <a:spLocks/>
                        </wps:cNvSpPr>
                        <wps:spPr bwMode="auto">
                          <a:xfrm>
                            <a:off x="7932" y="1168"/>
                            <a:ext cx="2072" cy="641"/>
                          </a:xfrm>
                          <a:custGeom>
                            <a:avLst/>
                            <a:gdLst>
                              <a:gd name="T0" fmla="+- 0 7932 7932"/>
                              <a:gd name="T1" fmla="*/ T0 w 2072"/>
                              <a:gd name="T2" fmla="+- 0 1489 1168"/>
                              <a:gd name="T3" fmla="*/ 1489 h 641"/>
                              <a:gd name="T4" fmla="+- 0 7956 7932"/>
                              <a:gd name="T5" fmla="*/ T4 w 2072"/>
                              <a:gd name="T6" fmla="+- 0 1420 1168"/>
                              <a:gd name="T7" fmla="*/ 1420 h 641"/>
                              <a:gd name="T8" fmla="+- 0 8024 7932"/>
                              <a:gd name="T9" fmla="*/ T8 w 2072"/>
                              <a:gd name="T10" fmla="+- 0 1356 1168"/>
                              <a:gd name="T11" fmla="*/ 1356 h 641"/>
                              <a:gd name="T12" fmla="+- 0 8132 7932"/>
                              <a:gd name="T13" fmla="*/ T12 w 2072"/>
                              <a:gd name="T14" fmla="+- 0 1299 1168"/>
                              <a:gd name="T15" fmla="*/ 1299 h 641"/>
                              <a:gd name="T16" fmla="+- 0 8199 7932"/>
                              <a:gd name="T17" fmla="*/ T16 w 2072"/>
                              <a:gd name="T18" fmla="+- 0 1274 1168"/>
                              <a:gd name="T19" fmla="*/ 1274 h 641"/>
                              <a:gd name="T20" fmla="+- 0 8274 7932"/>
                              <a:gd name="T21" fmla="*/ T20 w 2072"/>
                              <a:gd name="T22" fmla="+- 0 1251 1168"/>
                              <a:gd name="T23" fmla="*/ 1251 h 641"/>
                              <a:gd name="T24" fmla="+- 0 8356 7932"/>
                              <a:gd name="T25" fmla="*/ T24 w 2072"/>
                              <a:gd name="T26" fmla="+- 0 1230 1168"/>
                              <a:gd name="T27" fmla="*/ 1230 h 641"/>
                              <a:gd name="T28" fmla="+- 0 8445 7932"/>
                              <a:gd name="T29" fmla="*/ T28 w 2072"/>
                              <a:gd name="T30" fmla="+- 0 1212 1168"/>
                              <a:gd name="T31" fmla="*/ 1212 h 641"/>
                              <a:gd name="T32" fmla="+- 0 8540 7932"/>
                              <a:gd name="T33" fmla="*/ T32 w 2072"/>
                              <a:gd name="T34" fmla="+- 0 1197 1168"/>
                              <a:gd name="T35" fmla="*/ 1197 h 641"/>
                              <a:gd name="T36" fmla="+- 0 8640 7932"/>
                              <a:gd name="T37" fmla="*/ T36 w 2072"/>
                              <a:gd name="T38" fmla="+- 0 1185 1168"/>
                              <a:gd name="T39" fmla="*/ 1185 h 641"/>
                              <a:gd name="T40" fmla="+- 0 8745 7932"/>
                              <a:gd name="T41" fmla="*/ T40 w 2072"/>
                              <a:gd name="T42" fmla="+- 0 1176 1168"/>
                              <a:gd name="T43" fmla="*/ 1176 h 641"/>
                              <a:gd name="T44" fmla="+- 0 8855 7932"/>
                              <a:gd name="T45" fmla="*/ T44 w 2072"/>
                              <a:gd name="T46" fmla="+- 0 1170 1168"/>
                              <a:gd name="T47" fmla="*/ 1170 h 641"/>
                              <a:gd name="T48" fmla="+- 0 8968 7932"/>
                              <a:gd name="T49" fmla="*/ T48 w 2072"/>
                              <a:gd name="T50" fmla="+- 0 1168 1168"/>
                              <a:gd name="T51" fmla="*/ 1168 h 641"/>
                              <a:gd name="T52" fmla="+- 0 9080 7932"/>
                              <a:gd name="T53" fmla="*/ T52 w 2072"/>
                              <a:gd name="T54" fmla="+- 0 1170 1168"/>
                              <a:gd name="T55" fmla="*/ 1170 h 641"/>
                              <a:gd name="T56" fmla="+- 0 9190 7932"/>
                              <a:gd name="T57" fmla="*/ T56 w 2072"/>
                              <a:gd name="T58" fmla="+- 0 1176 1168"/>
                              <a:gd name="T59" fmla="*/ 1176 h 641"/>
                              <a:gd name="T60" fmla="+- 0 9295 7932"/>
                              <a:gd name="T61" fmla="*/ T60 w 2072"/>
                              <a:gd name="T62" fmla="+- 0 1185 1168"/>
                              <a:gd name="T63" fmla="*/ 1185 h 641"/>
                              <a:gd name="T64" fmla="+- 0 9395 7932"/>
                              <a:gd name="T65" fmla="*/ T64 w 2072"/>
                              <a:gd name="T66" fmla="+- 0 1197 1168"/>
                              <a:gd name="T67" fmla="*/ 1197 h 641"/>
                              <a:gd name="T68" fmla="+- 0 9490 7932"/>
                              <a:gd name="T69" fmla="*/ T68 w 2072"/>
                              <a:gd name="T70" fmla="+- 0 1212 1168"/>
                              <a:gd name="T71" fmla="*/ 1212 h 641"/>
                              <a:gd name="T72" fmla="+- 0 9579 7932"/>
                              <a:gd name="T73" fmla="*/ T72 w 2072"/>
                              <a:gd name="T74" fmla="+- 0 1230 1168"/>
                              <a:gd name="T75" fmla="*/ 1230 h 641"/>
                              <a:gd name="T76" fmla="+- 0 9661 7932"/>
                              <a:gd name="T77" fmla="*/ T76 w 2072"/>
                              <a:gd name="T78" fmla="+- 0 1251 1168"/>
                              <a:gd name="T79" fmla="*/ 1251 h 641"/>
                              <a:gd name="T80" fmla="+- 0 9736 7932"/>
                              <a:gd name="T81" fmla="*/ T80 w 2072"/>
                              <a:gd name="T82" fmla="+- 0 1274 1168"/>
                              <a:gd name="T83" fmla="*/ 1274 h 641"/>
                              <a:gd name="T84" fmla="+- 0 9803 7932"/>
                              <a:gd name="T85" fmla="*/ T84 w 2072"/>
                              <a:gd name="T86" fmla="+- 0 1299 1168"/>
                              <a:gd name="T87" fmla="*/ 1299 h 641"/>
                              <a:gd name="T88" fmla="+- 0 9862 7932"/>
                              <a:gd name="T89" fmla="*/ T88 w 2072"/>
                              <a:gd name="T90" fmla="+- 0 1327 1168"/>
                              <a:gd name="T91" fmla="*/ 1327 h 641"/>
                              <a:gd name="T92" fmla="+- 0 9950 7932"/>
                              <a:gd name="T93" fmla="*/ T92 w 2072"/>
                              <a:gd name="T94" fmla="+- 0 1387 1168"/>
                              <a:gd name="T95" fmla="*/ 1387 h 641"/>
                              <a:gd name="T96" fmla="+- 0 9997 7932"/>
                              <a:gd name="T97" fmla="*/ T96 w 2072"/>
                              <a:gd name="T98" fmla="+- 0 1454 1168"/>
                              <a:gd name="T99" fmla="*/ 1454 h 641"/>
                              <a:gd name="T100" fmla="+- 0 10003 7932"/>
                              <a:gd name="T101" fmla="*/ T100 w 2072"/>
                              <a:gd name="T102" fmla="+- 0 1489 1168"/>
                              <a:gd name="T103" fmla="*/ 1489 h 641"/>
                              <a:gd name="T104" fmla="+- 0 9997 7932"/>
                              <a:gd name="T105" fmla="*/ T104 w 2072"/>
                              <a:gd name="T106" fmla="+- 0 1524 1168"/>
                              <a:gd name="T107" fmla="*/ 1524 h 641"/>
                              <a:gd name="T108" fmla="+- 0 9950 7932"/>
                              <a:gd name="T109" fmla="*/ T108 w 2072"/>
                              <a:gd name="T110" fmla="+- 0 1590 1168"/>
                              <a:gd name="T111" fmla="*/ 1590 h 641"/>
                              <a:gd name="T112" fmla="+- 0 9862 7932"/>
                              <a:gd name="T113" fmla="*/ T112 w 2072"/>
                              <a:gd name="T114" fmla="+- 0 1650 1168"/>
                              <a:gd name="T115" fmla="*/ 1650 h 641"/>
                              <a:gd name="T116" fmla="+- 0 9803 7932"/>
                              <a:gd name="T117" fmla="*/ T116 w 2072"/>
                              <a:gd name="T118" fmla="+- 0 1678 1168"/>
                              <a:gd name="T119" fmla="*/ 1678 h 641"/>
                              <a:gd name="T120" fmla="+- 0 9736 7932"/>
                              <a:gd name="T121" fmla="*/ T120 w 2072"/>
                              <a:gd name="T122" fmla="+- 0 1703 1168"/>
                              <a:gd name="T123" fmla="*/ 1703 h 641"/>
                              <a:gd name="T124" fmla="+- 0 9661 7932"/>
                              <a:gd name="T125" fmla="*/ T124 w 2072"/>
                              <a:gd name="T126" fmla="+- 0 1726 1168"/>
                              <a:gd name="T127" fmla="*/ 1726 h 641"/>
                              <a:gd name="T128" fmla="+- 0 9579 7932"/>
                              <a:gd name="T129" fmla="*/ T128 w 2072"/>
                              <a:gd name="T130" fmla="+- 0 1747 1168"/>
                              <a:gd name="T131" fmla="*/ 1747 h 641"/>
                              <a:gd name="T132" fmla="+- 0 9490 7932"/>
                              <a:gd name="T133" fmla="*/ T132 w 2072"/>
                              <a:gd name="T134" fmla="+- 0 1765 1168"/>
                              <a:gd name="T135" fmla="*/ 1765 h 641"/>
                              <a:gd name="T136" fmla="+- 0 9395 7932"/>
                              <a:gd name="T137" fmla="*/ T136 w 2072"/>
                              <a:gd name="T138" fmla="+- 0 1781 1168"/>
                              <a:gd name="T139" fmla="*/ 1781 h 641"/>
                              <a:gd name="T140" fmla="+- 0 9295 7932"/>
                              <a:gd name="T141" fmla="*/ T140 w 2072"/>
                              <a:gd name="T142" fmla="+- 0 1793 1168"/>
                              <a:gd name="T143" fmla="*/ 1793 h 641"/>
                              <a:gd name="T144" fmla="+- 0 9190 7932"/>
                              <a:gd name="T145" fmla="*/ T144 w 2072"/>
                              <a:gd name="T146" fmla="+- 0 1802 1168"/>
                              <a:gd name="T147" fmla="*/ 1802 h 641"/>
                              <a:gd name="T148" fmla="+- 0 9080 7932"/>
                              <a:gd name="T149" fmla="*/ T148 w 2072"/>
                              <a:gd name="T150" fmla="+- 0 1807 1168"/>
                              <a:gd name="T151" fmla="*/ 1807 h 641"/>
                              <a:gd name="T152" fmla="+- 0 8968 7932"/>
                              <a:gd name="T153" fmla="*/ T152 w 2072"/>
                              <a:gd name="T154" fmla="+- 0 1809 1168"/>
                              <a:gd name="T155" fmla="*/ 1809 h 641"/>
                              <a:gd name="T156" fmla="+- 0 8855 7932"/>
                              <a:gd name="T157" fmla="*/ T156 w 2072"/>
                              <a:gd name="T158" fmla="+- 0 1807 1168"/>
                              <a:gd name="T159" fmla="*/ 1807 h 641"/>
                              <a:gd name="T160" fmla="+- 0 8745 7932"/>
                              <a:gd name="T161" fmla="*/ T160 w 2072"/>
                              <a:gd name="T162" fmla="+- 0 1802 1168"/>
                              <a:gd name="T163" fmla="*/ 1802 h 641"/>
                              <a:gd name="T164" fmla="+- 0 8640 7932"/>
                              <a:gd name="T165" fmla="*/ T164 w 2072"/>
                              <a:gd name="T166" fmla="+- 0 1793 1168"/>
                              <a:gd name="T167" fmla="*/ 1793 h 641"/>
                              <a:gd name="T168" fmla="+- 0 8540 7932"/>
                              <a:gd name="T169" fmla="*/ T168 w 2072"/>
                              <a:gd name="T170" fmla="+- 0 1781 1168"/>
                              <a:gd name="T171" fmla="*/ 1781 h 641"/>
                              <a:gd name="T172" fmla="+- 0 8445 7932"/>
                              <a:gd name="T173" fmla="*/ T172 w 2072"/>
                              <a:gd name="T174" fmla="+- 0 1765 1168"/>
                              <a:gd name="T175" fmla="*/ 1765 h 641"/>
                              <a:gd name="T176" fmla="+- 0 8356 7932"/>
                              <a:gd name="T177" fmla="*/ T176 w 2072"/>
                              <a:gd name="T178" fmla="+- 0 1747 1168"/>
                              <a:gd name="T179" fmla="*/ 1747 h 641"/>
                              <a:gd name="T180" fmla="+- 0 8274 7932"/>
                              <a:gd name="T181" fmla="*/ T180 w 2072"/>
                              <a:gd name="T182" fmla="+- 0 1726 1168"/>
                              <a:gd name="T183" fmla="*/ 1726 h 641"/>
                              <a:gd name="T184" fmla="+- 0 8199 7932"/>
                              <a:gd name="T185" fmla="*/ T184 w 2072"/>
                              <a:gd name="T186" fmla="+- 0 1703 1168"/>
                              <a:gd name="T187" fmla="*/ 1703 h 641"/>
                              <a:gd name="T188" fmla="+- 0 8132 7932"/>
                              <a:gd name="T189" fmla="*/ T188 w 2072"/>
                              <a:gd name="T190" fmla="+- 0 1678 1168"/>
                              <a:gd name="T191" fmla="*/ 1678 h 641"/>
                              <a:gd name="T192" fmla="+- 0 8073 7932"/>
                              <a:gd name="T193" fmla="*/ T192 w 2072"/>
                              <a:gd name="T194" fmla="+- 0 1650 1168"/>
                              <a:gd name="T195" fmla="*/ 1650 h 641"/>
                              <a:gd name="T196" fmla="+- 0 7985 7932"/>
                              <a:gd name="T197" fmla="*/ T196 w 2072"/>
                              <a:gd name="T198" fmla="+- 0 1590 1168"/>
                              <a:gd name="T199" fmla="*/ 1590 h 641"/>
                              <a:gd name="T200" fmla="+- 0 7938 7932"/>
                              <a:gd name="T201" fmla="*/ T200 w 2072"/>
                              <a:gd name="T202" fmla="+- 0 1524 1168"/>
                              <a:gd name="T203" fmla="*/ 1524 h 641"/>
                              <a:gd name="T204" fmla="+- 0 7932 7932"/>
                              <a:gd name="T205" fmla="*/ T204 w 2072"/>
                              <a:gd name="T206" fmla="+- 0 1489 1168"/>
                              <a:gd name="T207" fmla="*/ 1489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072" h="641">
                                <a:moveTo>
                                  <a:pt x="0" y="321"/>
                                </a:moveTo>
                                <a:lnTo>
                                  <a:pt x="24" y="252"/>
                                </a:lnTo>
                                <a:lnTo>
                                  <a:pt x="92" y="188"/>
                                </a:lnTo>
                                <a:lnTo>
                                  <a:pt x="200" y="131"/>
                                </a:lnTo>
                                <a:lnTo>
                                  <a:pt x="267" y="106"/>
                                </a:lnTo>
                                <a:lnTo>
                                  <a:pt x="342" y="83"/>
                                </a:lnTo>
                                <a:lnTo>
                                  <a:pt x="424" y="62"/>
                                </a:lnTo>
                                <a:lnTo>
                                  <a:pt x="513" y="44"/>
                                </a:lnTo>
                                <a:lnTo>
                                  <a:pt x="608" y="29"/>
                                </a:lnTo>
                                <a:lnTo>
                                  <a:pt x="708" y="17"/>
                                </a:lnTo>
                                <a:lnTo>
                                  <a:pt x="813" y="8"/>
                                </a:lnTo>
                                <a:lnTo>
                                  <a:pt x="923" y="2"/>
                                </a:lnTo>
                                <a:lnTo>
                                  <a:pt x="1036" y="0"/>
                                </a:lnTo>
                                <a:lnTo>
                                  <a:pt x="1148" y="2"/>
                                </a:lnTo>
                                <a:lnTo>
                                  <a:pt x="1258" y="8"/>
                                </a:lnTo>
                                <a:lnTo>
                                  <a:pt x="1363" y="17"/>
                                </a:lnTo>
                                <a:lnTo>
                                  <a:pt x="1463" y="29"/>
                                </a:lnTo>
                                <a:lnTo>
                                  <a:pt x="1558" y="44"/>
                                </a:lnTo>
                                <a:lnTo>
                                  <a:pt x="1647" y="62"/>
                                </a:lnTo>
                                <a:lnTo>
                                  <a:pt x="1729" y="83"/>
                                </a:lnTo>
                                <a:lnTo>
                                  <a:pt x="1804" y="106"/>
                                </a:lnTo>
                                <a:lnTo>
                                  <a:pt x="1871" y="131"/>
                                </a:lnTo>
                                <a:lnTo>
                                  <a:pt x="1930" y="159"/>
                                </a:lnTo>
                                <a:lnTo>
                                  <a:pt x="2018" y="219"/>
                                </a:lnTo>
                                <a:lnTo>
                                  <a:pt x="2065" y="286"/>
                                </a:lnTo>
                                <a:lnTo>
                                  <a:pt x="2071" y="321"/>
                                </a:lnTo>
                                <a:lnTo>
                                  <a:pt x="2065" y="356"/>
                                </a:lnTo>
                                <a:lnTo>
                                  <a:pt x="2018" y="422"/>
                                </a:lnTo>
                                <a:lnTo>
                                  <a:pt x="1930" y="482"/>
                                </a:lnTo>
                                <a:lnTo>
                                  <a:pt x="1871" y="510"/>
                                </a:lnTo>
                                <a:lnTo>
                                  <a:pt x="1804" y="535"/>
                                </a:lnTo>
                                <a:lnTo>
                                  <a:pt x="1729" y="558"/>
                                </a:lnTo>
                                <a:lnTo>
                                  <a:pt x="1647" y="579"/>
                                </a:lnTo>
                                <a:lnTo>
                                  <a:pt x="1558" y="597"/>
                                </a:lnTo>
                                <a:lnTo>
                                  <a:pt x="1463" y="613"/>
                                </a:lnTo>
                                <a:lnTo>
                                  <a:pt x="1363" y="625"/>
                                </a:lnTo>
                                <a:lnTo>
                                  <a:pt x="1258" y="634"/>
                                </a:lnTo>
                                <a:lnTo>
                                  <a:pt x="1148" y="639"/>
                                </a:lnTo>
                                <a:lnTo>
                                  <a:pt x="1036" y="641"/>
                                </a:lnTo>
                                <a:lnTo>
                                  <a:pt x="923" y="639"/>
                                </a:lnTo>
                                <a:lnTo>
                                  <a:pt x="813" y="634"/>
                                </a:lnTo>
                                <a:lnTo>
                                  <a:pt x="708" y="625"/>
                                </a:lnTo>
                                <a:lnTo>
                                  <a:pt x="608" y="613"/>
                                </a:lnTo>
                                <a:lnTo>
                                  <a:pt x="513" y="597"/>
                                </a:lnTo>
                                <a:lnTo>
                                  <a:pt x="424" y="579"/>
                                </a:lnTo>
                                <a:lnTo>
                                  <a:pt x="342" y="558"/>
                                </a:lnTo>
                                <a:lnTo>
                                  <a:pt x="267" y="535"/>
                                </a:lnTo>
                                <a:lnTo>
                                  <a:pt x="200" y="510"/>
                                </a:lnTo>
                                <a:lnTo>
                                  <a:pt x="141" y="482"/>
                                </a:lnTo>
                                <a:lnTo>
                                  <a:pt x="53" y="422"/>
                                </a:lnTo>
                                <a:lnTo>
                                  <a:pt x="6" y="356"/>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Line 58"/>
                        <wps:cNvCnPr>
                          <a:cxnSpLocks noChangeShapeType="1"/>
                        </wps:cNvCnPr>
                        <wps:spPr bwMode="auto">
                          <a:xfrm flipV="1">
                            <a:off x="6240" y="1012"/>
                            <a:ext cx="0" cy="1703"/>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77" name="Freeform 59"/>
                        <wps:cNvSpPr>
                          <a:spLocks/>
                        </wps:cNvSpPr>
                        <wps:spPr bwMode="auto">
                          <a:xfrm>
                            <a:off x="8128" y="1912"/>
                            <a:ext cx="1800" cy="641"/>
                          </a:xfrm>
                          <a:custGeom>
                            <a:avLst/>
                            <a:gdLst>
                              <a:gd name="T0" fmla="+- 0 8129 8129"/>
                              <a:gd name="T1" fmla="*/ T0 w 1800"/>
                              <a:gd name="T2" fmla="+- 0 2233 1912"/>
                              <a:gd name="T3" fmla="*/ 2233 h 641"/>
                              <a:gd name="T4" fmla="+- 0 8153 8129"/>
                              <a:gd name="T5" fmla="*/ T4 w 1800"/>
                              <a:gd name="T6" fmla="+- 0 2159 1912"/>
                              <a:gd name="T7" fmla="*/ 2159 h 641"/>
                              <a:gd name="T8" fmla="+- 0 8220 8129"/>
                              <a:gd name="T9" fmla="*/ T8 w 1800"/>
                              <a:gd name="T10" fmla="+- 0 2092 1912"/>
                              <a:gd name="T11" fmla="*/ 2092 h 641"/>
                              <a:gd name="T12" fmla="+- 0 8327 8129"/>
                              <a:gd name="T13" fmla="*/ T12 w 1800"/>
                              <a:gd name="T14" fmla="+- 0 2032 1912"/>
                              <a:gd name="T15" fmla="*/ 2032 h 641"/>
                              <a:gd name="T16" fmla="+- 0 8392 8129"/>
                              <a:gd name="T17" fmla="*/ T16 w 1800"/>
                              <a:gd name="T18" fmla="+- 0 2006 1912"/>
                              <a:gd name="T19" fmla="*/ 2006 h 641"/>
                              <a:gd name="T20" fmla="+- 0 8466 8129"/>
                              <a:gd name="T21" fmla="*/ T20 w 1800"/>
                              <a:gd name="T22" fmla="+- 0 1983 1912"/>
                              <a:gd name="T23" fmla="*/ 1983 h 641"/>
                              <a:gd name="T24" fmla="+- 0 8546 8129"/>
                              <a:gd name="T25" fmla="*/ T24 w 1800"/>
                              <a:gd name="T26" fmla="+- 0 1962 1912"/>
                              <a:gd name="T27" fmla="*/ 1962 h 641"/>
                              <a:gd name="T28" fmla="+- 0 8633 8129"/>
                              <a:gd name="T29" fmla="*/ T28 w 1800"/>
                              <a:gd name="T30" fmla="+- 0 1945 1912"/>
                              <a:gd name="T31" fmla="*/ 1945 h 641"/>
                              <a:gd name="T32" fmla="+- 0 8725 8129"/>
                              <a:gd name="T33" fmla="*/ T32 w 1800"/>
                              <a:gd name="T34" fmla="+- 0 1931 1912"/>
                              <a:gd name="T35" fmla="*/ 1931 h 641"/>
                              <a:gd name="T36" fmla="+- 0 8822 8129"/>
                              <a:gd name="T37" fmla="*/ T36 w 1800"/>
                              <a:gd name="T38" fmla="+- 0 1921 1912"/>
                              <a:gd name="T39" fmla="*/ 1921 h 641"/>
                              <a:gd name="T40" fmla="+- 0 8924 8129"/>
                              <a:gd name="T41" fmla="*/ T40 w 1800"/>
                              <a:gd name="T42" fmla="+- 0 1914 1912"/>
                              <a:gd name="T43" fmla="*/ 1914 h 641"/>
                              <a:gd name="T44" fmla="+- 0 9029 8129"/>
                              <a:gd name="T45" fmla="*/ T44 w 1800"/>
                              <a:gd name="T46" fmla="+- 0 1912 1912"/>
                              <a:gd name="T47" fmla="*/ 1912 h 641"/>
                              <a:gd name="T48" fmla="+- 0 9134 8129"/>
                              <a:gd name="T49" fmla="*/ T48 w 1800"/>
                              <a:gd name="T50" fmla="+- 0 1914 1912"/>
                              <a:gd name="T51" fmla="*/ 1914 h 641"/>
                              <a:gd name="T52" fmla="+- 0 9235 8129"/>
                              <a:gd name="T53" fmla="*/ T52 w 1800"/>
                              <a:gd name="T54" fmla="+- 0 1921 1912"/>
                              <a:gd name="T55" fmla="*/ 1921 h 641"/>
                              <a:gd name="T56" fmla="+- 0 9332 8129"/>
                              <a:gd name="T57" fmla="*/ T56 w 1800"/>
                              <a:gd name="T58" fmla="+- 0 1931 1912"/>
                              <a:gd name="T59" fmla="*/ 1931 h 641"/>
                              <a:gd name="T60" fmla="+- 0 9425 8129"/>
                              <a:gd name="T61" fmla="*/ T60 w 1800"/>
                              <a:gd name="T62" fmla="+- 0 1945 1912"/>
                              <a:gd name="T63" fmla="*/ 1945 h 641"/>
                              <a:gd name="T64" fmla="+- 0 9511 8129"/>
                              <a:gd name="T65" fmla="*/ T64 w 1800"/>
                              <a:gd name="T66" fmla="+- 0 1962 1912"/>
                              <a:gd name="T67" fmla="*/ 1962 h 641"/>
                              <a:gd name="T68" fmla="+- 0 9592 8129"/>
                              <a:gd name="T69" fmla="*/ T68 w 1800"/>
                              <a:gd name="T70" fmla="+- 0 1983 1912"/>
                              <a:gd name="T71" fmla="*/ 1983 h 641"/>
                              <a:gd name="T72" fmla="+- 0 9665 8129"/>
                              <a:gd name="T73" fmla="*/ T72 w 1800"/>
                              <a:gd name="T74" fmla="+- 0 2006 1912"/>
                              <a:gd name="T75" fmla="*/ 2006 h 641"/>
                              <a:gd name="T76" fmla="+- 0 9731 8129"/>
                              <a:gd name="T77" fmla="*/ T76 w 1800"/>
                              <a:gd name="T78" fmla="+- 0 2032 1912"/>
                              <a:gd name="T79" fmla="*/ 2032 h 641"/>
                              <a:gd name="T80" fmla="+- 0 9789 8129"/>
                              <a:gd name="T81" fmla="*/ T80 w 1800"/>
                              <a:gd name="T82" fmla="+- 0 2061 1912"/>
                              <a:gd name="T83" fmla="*/ 2061 h 641"/>
                              <a:gd name="T84" fmla="+- 0 9876 8129"/>
                              <a:gd name="T85" fmla="*/ T84 w 1800"/>
                              <a:gd name="T86" fmla="+- 0 2125 1912"/>
                              <a:gd name="T87" fmla="*/ 2125 h 641"/>
                              <a:gd name="T88" fmla="+- 0 9923 8129"/>
                              <a:gd name="T89" fmla="*/ T88 w 1800"/>
                              <a:gd name="T90" fmla="+- 0 2195 1912"/>
                              <a:gd name="T91" fmla="*/ 2195 h 641"/>
                              <a:gd name="T92" fmla="+- 0 9929 8129"/>
                              <a:gd name="T93" fmla="*/ T92 w 1800"/>
                              <a:gd name="T94" fmla="+- 0 2233 1912"/>
                              <a:gd name="T95" fmla="*/ 2233 h 641"/>
                              <a:gd name="T96" fmla="+- 0 9923 8129"/>
                              <a:gd name="T97" fmla="*/ T96 w 1800"/>
                              <a:gd name="T98" fmla="+- 0 2270 1912"/>
                              <a:gd name="T99" fmla="*/ 2270 h 641"/>
                              <a:gd name="T100" fmla="+- 0 9876 8129"/>
                              <a:gd name="T101" fmla="*/ T100 w 1800"/>
                              <a:gd name="T102" fmla="+- 0 2341 1912"/>
                              <a:gd name="T103" fmla="*/ 2341 h 641"/>
                              <a:gd name="T104" fmla="+- 0 9789 8129"/>
                              <a:gd name="T105" fmla="*/ T104 w 1800"/>
                              <a:gd name="T106" fmla="+- 0 2404 1912"/>
                              <a:gd name="T107" fmla="*/ 2404 h 641"/>
                              <a:gd name="T108" fmla="+- 0 9731 8129"/>
                              <a:gd name="T109" fmla="*/ T108 w 1800"/>
                              <a:gd name="T110" fmla="+- 0 2433 1912"/>
                              <a:gd name="T111" fmla="*/ 2433 h 641"/>
                              <a:gd name="T112" fmla="+- 0 9665 8129"/>
                              <a:gd name="T113" fmla="*/ T112 w 1800"/>
                              <a:gd name="T114" fmla="+- 0 2459 1912"/>
                              <a:gd name="T115" fmla="*/ 2459 h 641"/>
                              <a:gd name="T116" fmla="+- 0 9592 8129"/>
                              <a:gd name="T117" fmla="*/ T116 w 1800"/>
                              <a:gd name="T118" fmla="+- 0 2483 1912"/>
                              <a:gd name="T119" fmla="*/ 2483 h 641"/>
                              <a:gd name="T120" fmla="+- 0 9511 8129"/>
                              <a:gd name="T121" fmla="*/ T120 w 1800"/>
                              <a:gd name="T122" fmla="+- 0 2503 1912"/>
                              <a:gd name="T123" fmla="*/ 2503 h 641"/>
                              <a:gd name="T124" fmla="+- 0 9425 8129"/>
                              <a:gd name="T125" fmla="*/ T124 w 1800"/>
                              <a:gd name="T126" fmla="+- 0 2520 1912"/>
                              <a:gd name="T127" fmla="*/ 2520 h 641"/>
                              <a:gd name="T128" fmla="+- 0 9332 8129"/>
                              <a:gd name="T129" fmla="*/ T128 w 1800"/>
                              <a:gd name="T130" fmla="+- 0 2534 1912"/>
                              <a:gd name="T131" fmla="*/ 2534 h 641"/>
                              <a:gd name="T132" fmla="+- 0 9235 8129"/>
                              <a:gd name="T133" fmla="*/ T132 w 1800"/>
                              <a:gd name="T134" fmla="+- 0 2545 1912"/>
                              <a:gd name="T135" fmla="*/ 2545 h 641"/>
                              <a:gd name="T136" fmla="+- 0 9134 8129"/>
                              <a:gd name="T137" fmla="*/ T136 w 1800"/>
                              <a:gd name="T138" fmla="+- 0 2551 1912"/>
                              <a:gd name="T139" fmla="*/ 2551 h 641"/>
                              <a:gd name="T140" fmla="+- 0 9029 8129"/>
                              <a:gd name="T141" fmla="*/ T140 w 1800"/>
                              <a:gd name="T142" fmla="+- 0 2553 1912"/>
                              <a:gd name="T143" fmla="*/ 2553 h 641"/>
                              <a:gd name="T144" fmla="+- 0 8924 8129"/>
                              <a:gd name="T145" fmla="*/ T144 w 1800"/>
                              <a:gd name="T146" fmla="+- 0 2551 1912"/>
                              <a:gd name="T147" fmla="*/ 2551 h 641"/>
                              <a:gd name="T148" fmla="+- 0 8822 8129"/>
                              <a:gd name="T149" fmla="*/ T148 w 1800"/>
                              <a:gd name="T150" fmla="+- 0 2545 1912"/>
                              <a:gd name="T151" fmla="*/ 2545 h 641"/>
                              <a:gd name="T152" fmla="+- 0 8725 8129"/>
                              <a:gd name="T153" fmla="*/ T152 w 1800"/>
                              <a:gd name="T154" fmla="+- 0 2534 1912"/>
                              <a:gd name="T155" fmla="*/ 2534 h 641"/>
                              <a:gd name="T156" fmla="+- 0 8633 8129"/>
                              <a:gd name="T157" fmla="*/ T156 w 1800"/>
                              <a:gd name="T158" fmla="+- 0 2520 1912"/>
                              <a:gd name="T159" fmla="*/ 2520 h 641"/>
                              <a:gd name="T160" fmla="+- 0 8546 8129"/>
                              <a:gd name="T161" fmla="*/ T160 w 1800"/>
                              <a:gd name="T162" fmla="+- 0 2503 1912"/>
                              <a:gd name="T163" fmla="*/ 2503 h 641"/>
                              <a:gd name="T164" fmla="+- 0 8466 8129"/>
                              <a:gd name="T165" fmla="*/ T164 w 1800"/>
                              <a:gd name="T166" fmla="+- 0 2483 1912"/>
                              <a:gd name="T167" fmla="*/ 2483 h 641"/>
                              <a:gd name="T168" fmla="+- 0 8392 8129"/>
                              <a:gd name="T169" fmla="*/ T168 w 1800"/>
                              <a:gd name="T170" fmla="+- 0 2459 1912"/>
                              <a:gd name="T171" fmla="*/ 2459 h 641"/>
                              <a:gd name="T172" fmla="+- 0 8327 8129"/>
                              <a:gd name="T173" fmla="*/ T172 w 1800"/>
                              <a:gd name="T174" fmla="+- 0 2433 1912"/>
                              <a:gd name="T175" fmla="*/ 2433 h 641"/>
                              <a:gd name="T176" fmla="+- 0 8269 8129"/>
                              <a:gd name="T177" fmla="*/ T176 w 1800"/>
                              <a:gd name="T178" fmla="+- 0 2404 1912"/>
                              <a:gd name="T179" fmla="*/ 2404 h 641"/>
                              <a:gd name="T180" fmla="+- 0 8181 8129"/>
                              <a:gd name="T181" fmla="*/ T180 w 1800"/>
                              <a:gd name="T182" fmla="+- 0 2341 1912"/>
                              <a:gd name="T183" fmla="*/ 2341 h 641"/>
                              <a:gd name="T184" fmla="+- 0 8135 8129"/>
                              <a:gd name="T185" fmla="*/ T184 w 1800"/>
                              <a:gd name="T186" fmla="+- 0 2270 1912"/>
                              <a:gd name="T187" fmla="*/ 2270 h 641"/>
                              <a:gd name="T188" fmla="+- 0 8129 8129"/>
                              <a:gd name="T189" fmla="*/ T188 w 1800"/>
                              <a:gd name="T190" fmla="+- 0 2233 1912"/>
                              <a:gd name="T191" fmla="*/ 2233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800" h="641">
                                <a:moveTo>
                                  <a:pt x="0" y="321"/>
                                </a:moveTo>
                                <a:lnTo>
                                  <a:pt x="24" y="247"/>
                                </a:lnTo>
                                <a:lnTo>
                                  <a:pt x="91" y="180"/>
                                </a:lnTo>
                                <a:lnTo>
                                  <a:pt x="198" y="120"/>
                                </a:lnTo>
                                <a:lnTo>
                                  <a:pt x="263" y="94"/>
                                </a:lnTo>
                                <a:lnTo>
                                  <a:pt x="337" y="71"/>
                                </a:lnTo>
                                <a:lnTo>
                                  <a:pt x="417" y="50"/>
                                </a:lnTo>
                                <a:lnTo>
                                  <a:pt x="504" y="33"/>
                                </a:lnTo>
                                <a:lnTo>
                                  <a:pt x="596" y="19"/>
                                </a:lnTo>
                                <a:lnTo>
                                  <a:pt x="693" y="9"/>
                                </a:lnTo>
                                <a:lnTo>
                                  <a:pt x="795" y="2"/>
                                </a:lnTo>
                                <a:lnTo>
                                  <a:pt x="900" y="0"/>
                                </a:lnTo>
                                <a:lnTo>
                                  <a:pt x="1005" y="2"/>
                                </a:lnTo>
                                <a:lnTo>
                                  <a:pt x="1106" y="9"/>
                                </a:lnTo>
                                <a:lnTo>
                                  <a:pt x="1203" y="19"/>
                                </a:lnTo>
                                <a:lnTo>
                                  <a:pt x="1296" y="33"/>
                                </a:lnTo>
                                <a:lnTo>
                                  <a:pt x="1382" y="50"/>
                                </a:lnTo>
                                <a:lnTo>
                                  <a:pt x="1463" y="71"/>
                                </a:lnTo>
                                <a:lnTo>
                                  <a:pt x="1536" y="94"/>
                                </a:lnTo>
                                <a:lnTo>
                                  <a:pt x="1602" y="120"/>
                                </a:lnTo>
                                <a:lnTo>
                                  <a:pt x="1660" y="149"/>
                                </a:lnTo>
                                <a:lnTo>
                                  <a:pt x="1747" y="213"/>
                                </a:lnTo>
                                <a:lnTo>
                                  <a:pt x="1794" y="283"/>
                                </a:lnTo>
                                <a:lnTo>
                                  <a:pt x="1800" y="321"/>
                                </a:lnTo>
                                <a:lnTo>
                                  <a:pt x="1794" y="358"/>
                                </a:lnTo>
                                <a:lnTo>
                                  <a:pt x="1747" y="429"/>
                                </a:lnTo>
                                <a:lnTo>
                                  <a:pt x="1660" y="492"/>
                                </a:lnTo>
                                <a:lnTo>
                                  <a:pt x="1602" y="521"/>
                                </a:lnTo>
                                <a:lnTo>
                                  <a:pt x="1536" y="547"/>
                                </a:lnTo>
                                <a:lnTo>
                                  <a:pt x="1463" y="571"/>
                                </a:lnTo>
                                <a:lnTo>
                                  <a:pt x="1382" y="591"/>
                                </a:lnTo>
                                <a:lnTo>
                                  <a:pt x="1296" y="608"/>
                                </a:lnTo>
                                <a:lnTo>
                                  <a:pt x="1203" y="622"/>
                                </a:lnTo>
                                <a:lnTo>
                                  <a:pt x="1106" y="633"/>
                                </a:lnTo>
                                <a:lnTo>
                                  <a:pt x="1005" y="639"/>
                                </a:lnTo>
                                <a:lnTo>
                                  <a:pt x="900" y="641"/>
                                </a:lnTo>
                                <a:lnTo>
                                  <a:pt x="795" y="639"/>
                                </a:lnTo>
                                <a:lnTo>
                                  <a:pt x="693" y="633"/>
                                </a:lnTo>
                                <a:lnTo>
                                  <a:pt x="596" y="622"/>
                                </a:lnTo>
                                <a:lnTo>
                                  <a:pt x="504" y="608"/>
                                </a:lnTo>
                                <a:lnTo>
                                  <a:pt x="417" y="591"/>
                                </a:lnTo>
                                <a:lnTo>
                                  <a:pt x="337" y="571"/>
                                </a:lnTo>
                                <a:lnTo>
                                  <a:pt x="263" y="547"/>
                                </a:lnTo>
                                <a:lnTo>
                                  <a:pt x="198" y="521"/>
                                </a:lnTo>
                                <a:lnTo>
                                  <a:pt x="140" y="492"/>
                                </a:lnTo>
                                <a:lnTo>
                                  <a:pt x="52" y="429"/>
                                </a:lnTo>
                                <a:lnTo>
                                  <a:pt x="6" y="358"/>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AutoShape 60"/>
                        <wps:cNvSpPr>
                          <a:spLocks/>
                        </wps:cNvSpPr>
                        <wps:spPr bwMode="auto">
                          <a:xfrm>
                            <a:off x="3556" y="988"/>
                            <a:ext cx="4586" cy="1740"/>
                          </a:xfrm>
                          <a:custGeom>
                            <a:avLst/>
                            <a:gdLst>
                              <a:gd name="T0" fmla="+- 0 6329 3557"/>
                              <a:gd name="T1" fmla="*/ T0 w 4586"/>
                              <a:gd name="T2" fmla="+- 0 2712 988"/>
                              <a:gd name="T3" fmla="*/ 2712 h 1740"/>
                              <a:gd name="T4" fmla="+- 0 8143 3557"/>
                              <a:gd name="T5" fmla="*/ T4 w 4586"/>
                              <a:gd name="T6" fmla="+- 0 2191 988"/>
                              <a:gd name="T7" fmla="*/ 2191 h 1740"/>
                              <a:gd name="T8" fmla="+- 0 6240 3557"/>
                              <a:gd name="T9" fmla="*/ T8 w 4586"/>
                              <a:gd name="T10" fmla="+- 0 2713 988"/>
                              <a:gd name="T11" fmla="*/ 2713 h 1740"/>
                              <a:gd name="T12" fmla="+- 0 4800 3557"/>
                              <a:gd name="T13" fmla="*/ T12 w 4586"/>
                              <a:gd name="T14" fmla="+- 0 988 988"/>
                              <a:gd name="T15" fmla="*/ 988 h 1740"/>
                              <a:gd name="T16" fmla="+- 0 6239 3557"/>
                              <a:gd name="T17" fmla="*/ T16 w 4586"/>
                              <a:gd name="T18" fmla="+- 0 2728 988"/>
                              <a:gd name="T19" fmla="*/ 2728 h 1740"/>
                              <a:gd name="T20" fmla="+- 0 3905 3557"/>
                              <a:gd name="T21" fmla="*/ T20 w 4586"/>
                              <a:gd name="T22" fmla="+- 0 1456 988"/>
                              <a:gd name="T23" fmla="*/ 1456 h 1740"/>
                              <a:gd name="T24" fmla="+- 0 6240 3557"/>
                              <a:gd name="T25" fmla="*/ T24 w 4586"/>
                              <a:gd name="T26" fmla="+- 0 2712 988"/>
                              <a:gd name="T27" fmla="*/ 2712 h 1740"/>
                              <a:gd name="T28" fmla="+- 0 3557 3557"/>
                              <a:gd name="T29" fmla="*/ T28 w 4586"/>
                              <a:gd name="T30" fmla="+- 0 2191 988"/>
                              <a:gd name="T31" fmla="*/ 2191 h 17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586" h="1740">
                                <a:moveTo>
                                  <a:pt x="2772" y="1724"/>
                                </a:moveTo>
                                <a:lnTo>
                                  <a:pt x="4586" y="1203"/>
                                </a:lnTo>
                                <a:moveTo>
                                  <a:pt x="2683" y="1725"/>
                                </a:moveTo>
                                <a:lnTo>
                                  <a:pt x="1243" y="0"/>
                                </a:lnTo>
                                <a:moveTo>
                                  <a:pt x="2682" y="1740"/>
                                </a:moveTo>
                                <a:lnTo>
                                  <a:pt x="348" y="468"/>
                                </a:lnTo>
                                <a:moveTo>
                                  <a:pt x="2683" y="1724"/>
                                </a:moveTo>
                                <a:lnTo>
                                  <a:pt x="0" y="1203"/>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Text Box 61"/>
                        <wps:cNvSpPr txBox="1">
                          <a:spLocks noChangeArrowheads="1"/>
                        </wps:cNvSpPr>
                        <wps:spPr bwMode="auto">
                          <a:xfrm>
                            <a:off x="3826" y="597"/>
                            <a:ext cx="96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BD58E6" w14:textId="3A080C30" w:rsidR="00983E5D" w:rsidRPr="00366D0D" w:rsidRDefault="00983E5D" w:rsidP="00366D0D">
                              <w:pPr>
                                <w:spacing w:line="266" w:lineRule="exact"/>
                                <w:rPr>
                                  <w:u w:val="single"/>
                                  <w:lang w:val="en-US"/>
                                </w:rPr>
                              </w:pPr>
                              <w:r w:rsidRPr="00366D0D">
                                <w:rPr>
                                  <w:u w:val="single"/>
                                  <w:lang w:val="en-US"/>
                                </w:rPr>
                                <w:t>Password</w:t>
                              </w:r>
                            </w:p>
                          </w:txbxContent>
                        </wps:txbx>
                        <wps:bodyPr rot="0" vert="horz" wrap="square" lIns="0" tIns="0" rIns="0" bIns="0" anchor="t" anchorCtr="0" upright="1">
                          <a:noAutofit/>
                        </wps:bodyPr>
                      </wps:wsp>
                      <wps:wsp>
                        <wps:cNvPr id="80" name="Text Box 62"/>
                        <wps:cNvSpPr txBox="1">
                          <a:spLocks noChangeArrowheads="1"/>
                        </wps:cNvSpPr>
                        <wps:spPr bwMode="auto">
                          <a:xfrm>
                            <a:off x="5738" y="505"/>
                            <a:ext cx="1020" cy="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56191" w14:textId="4970AA99" w:rsidR="00983E5D" w:rsidRPr="00366D0D" w:rsidRDefault="00983E5D" w:rsidP="00366D0D">
                              <w:pPr>
                                <w:spacing w:line="266" w:lineRule="exact"/>
                                <w:rPr>
                                  <w:lang w:val="en-US"/>
                                </w:rPr>
                              </w:pPr>
                              <w:r>
                                <w:rPr>
                                  <w:lang w:val="en-US"/>
                                </w:rPr>
                                <w:t>Batch Type</w:t>
                              </w:r>
                            </w:p>
                          </w:txbxContent>
                        </wps:txbx>
                        <wps:bodyPr rot="0" vert="horz" wrap="square" lIns="0" tIns="0" rIns="0" bIns="0" anchor="t" anchorCtr="0" upright="1">
                          <a:noAutofit/>
                        </wps:bodyPr>
                      </wps:wsp>
                      <wps:wsp>
                        <wps:cNvPr id="81" name="Text Box 63"/>
                        <wps:cNvSpPr txBox="1">
                          <a:spLocks noChangeArrowheads="1"/>
                        </wps:cNvSpPr>
                        <wps:spPr bwMode="auto">
                          <a:xfrm>
                            <a:off x="8096" y="527"/>
                            <a:ext cx="68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637E1" w14:textId="51A82DBD" w:rsidR="00983E5D" w:rsidRPr="00366D0D" w:rsidRDefault="00983E5D" w:rsidP="00366D0D">
                              <w:pPr>
                                <w:spacing w:line="266" w:lineRule="exact"/>
                                <w:rPr>
                                  <w:lang w:val="en-US"/>
                                </w:rPr>
                              </w:pPr>
                              <w:r>
                                <w:rPr>
                                  <w:lang w:val="en-US"/>
                                </w:rPr>
                                <w:t>SId</w:t>
                              </w:r>
                            </w:p>
                          </w:txbxContent>
                        </wps:txbx>
                        <wps:bodyPr rot="0" vert="horz" wrap="square" lIns="0" tIns="0" rIns="0" bIns="0" anchor="t" anchorCtr="0" upright="1">
                          <a:noAutofit/>
                        </wps:bodyPr>
                      </wps:wsp>
                      <wps:wsp>
                        <wps:cNvPr id="82" name="Text Box 64"/>
                        <wps:cNvSpPr txBox="1">
                          <a:spLocks noChangeArrowheads="1"/>
                        </wps:cNvSpPr>
                        <wps:spPr bwMode="auto">
                          <a:xfrm>
                            <a:off x="2477" y="1254"/>
                            <a:ext cx="100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142A4B" w14:textId="64805E9A" w:rsidR="00983E5D" w:rsidRDefault="00983E5D" w:rsidP="00366D0D">
                              <w:pPr>
                                <w:spacing w:line="266" w:lineRule="exact"/>
                              </w:pPr>
                              <w:r>
                                <w:t>EmailID</w:t>
                              </w:r>
                            </w:p>
                          </w:txbxContent>
                        </wps:txbx>
                        <wps:bodyPr rot="0" vert="horz" wrap="square" lIns="0" tIns="0" rIns="0" bIns="0" anchor="t" anchorCtr="0" upright="1">
                          <a:noAutofit/>
                        </wps:bodyPr>
                      </wps:wsp>
                      <wps:wsp>
                        <wps:cNvPr id="83" name="Text Box 65"/>
                        <wps:cNvSpPr txBox="1">
                          <a:spLocks noChangeArrowheads="1"/>
                        </wps:cNvSpPr>
                        <wps:spPr bwMode="auto">
                          <a:xfrm>
                            <a:off x="8755" y="1333"/>
                            <a:ext cx="1126" cy="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8A78C" w14:textId="7712C6AD" w:rsidR="00983E5D" w:rsidRPr="00366D0D" w:rsidRDefault="00983E5D" w:rsidP="00366D0D">
                              <w:pPr>
                                <w:spacing w:line="266" w:lineRule="exact"/>
                                <w:rPr>
                                  <w:lang w:val="en-US"/>
                                </w:rPr>
                              </w:pPr>
                              <w:r>
                                <w:rPr>
                                  <w:lang w:val="en-US"/>
                                </w:rPr>
                                <w:t>SClass</w:t>
                              </w:r>
                            </w:p>
                          </w:txbxContent>
                        </wps:txbx>
                        <wps:bodyPr rot="0" vert="horz" wrap="square" lIns="0" tIns="0" rIns="0" bIns="0" anchor="t" anchorCtr="0" upright="1">
                          <a:noAutofit/>
                        </wps:bodyPr>
                      </wps:wsp>
                      <wps:wsp>
                        <wps:cNvPr id="84" name="Text Box 66"/>
                        <wps:cNvSpPr txBox="1">
                          <a:spLocks noChangeArrowheads="1"/>
                        </wps:cNvSpPr>
                        <wps:spPr bwMode="auto">
                          <a:xfrm>
                            <a:off x="2114" y="2041"/>
                            <a:ext cx="1309" cy="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01A78" w14:textId="76B6FA9C" w:rsidR="00983E5D" w:rsidRPr="00366D0D" w:rsidRDefault="00983E5D" w:rsidP="00366D0D">
                              <w:pPr>
                                <w:spacing w:line="266" w:lineRule="exact"/>
                                <w:rPr>
                                  <w:lang w:val="en-US"/>
                                </w:rPr>
                              </w:pPr>
                              <w:r>
                                <w:rPr>
                                  <w:lang w:val="en-US"/>
                                </w:rPr>
                                <w:t>StudentName</w:t>
                              </w:r>
                            </w:p>
                          </w:txbxContent>
                        </wps:txbx>
                        <wps:bodyPr rot="0" vert="horz" wrap="square" lIns="0" tIns="0" rIns="0" bIns="0" anchor="t" anchorCtr="0" upright="1">
                          <a:noAutofit/>
                        </wps:bodyPr>
                      </wps:wsp>
                      <wps:wsp>
                        <wps:cNvPr id="85" name="Text Box 67"/>
                        <wps:cNvSpPr txBox="1">
                          <a:spLocks noChangeArrowheads="1"/>
                        </wps:cNvSpPr>
                        <wps:spPr bwMode="auto">
                          <a:xfrm>
                            <a:off x="8778" y="2065"/>
                            <a:ext cx="97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41053" w14:textId="5D0E55B4" w:rsidR="00983E5D" w:rsidRPr="00366D0D" w:rsidRDefault="00983E5D" w:rsidP="00366D0D">
                              <w:pPr>
                                <w:spacing w:line="266" w:lineRule="exact"/>
                                <w:rPr>
                                  <w:lang w:val="en-US"/>
                                </w:rPr>
                              </w:pPr>
                              <w:r>
                                <w:rPr>
                                  <w:lang w:val="en-US"/>
                                </w:rPr>
                                <w:t>Section</w:t>
                              </w:r>
                            </w:p>
                          </w:txbxContent>
                        </wps:txbx>
                        <wps:bodyPr rot="0" vert="horz" wrap="square" lIns="0" tIns="0" rIns="0" bIns="0" anchor="t" anchorCtr="0" upright="1">
                          <a:noAutofit/>
                        </wps:bodyPr>
                      </wps:wsp>
                      <wps:wsp>
                        <wps:cNvPr id="86" name="Text Box 68"/>
                        <wps:cNvSpPr txBox="1">
                          <a:spLocks noChangeArrowheads="1"/>
                        </wps:cNvSpPr>
                        <wps:spPr bwMode="auto">
                          <a:xfrm>
                            <a:off x="5011" y="2718"/>
                            <a:ext cx="2475" cy="454"/>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E6C5D9A" w14:textId="7828A4FD" w:rsidR="00983E5D" w:rsidRPr="00952321" w:rsidRDefault="00983E5D" w:rsidP="00952321">
                              <w:pPr>
                                <w:spacing w:before="66"/>
                                <w:ind w:left="212"/>
                                <w:jc w:val="center"/>
                                <w:rPr>
                                  <w:lang w:val="en-US"/>
                                </w:rPr>
                              </w:pPr>
                              <w:r>
                                <w:rPr>
                                  <w:lang w:val="en-US"/>
                                </w:rPr>
                                <w:t>StudentDetai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09C157" id="Group 68" o:spid="_x0000_s1043" style="position:absolute;margin-left:94.8pt;margin-top:19.1pt;width:405.3pt;height:139.95pt;z-index:-251607040;mso-wrap-distance-left:0;mso-wrap-distance-right:0;mso-position-horizontal-relative:page" coordorigin="1898,373" coordsize="8106,27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">
                <v:shape id="AutoShape 51" o:spid="_x0000_s1044" style="position:absolute;left:1898;top:1077;width:2012;height:1460;visibility:visible;mso-wrap-style:square;v-text-anchor:top" coordsize="2012,1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" path="m,1142r7,-39l26,1064r30,-36l98,993r51,-32l210,932r69,-26l356,882r84,-19l530,847r95,-12l726,828r104,-2l934,828r100,7l1129,847r90,16l1303,882r77,24l1450,932r60,29l1562,993r41,35l1633,1064r19,39l1659,1142r-7,40l1633,1220r-30,37l1562,1291r-52,32l1450,1353r-70,26l1303,1402r-84,20l1129,1438r-95,12l934,1457r-104,2l726,1457r-101,-7l530,1438r-90,-16l356,1402r-77,-23l210,1353r-61,-30l98,1291,56,1257,26,1220,7,1182,,1142xm135,317r6,-37l160,244r30,-34l230,177r51,-30l341,119,410,93,486,70,570,49,661,32,757,18,858,8,964,2,1073,r110,2l1288,8r102,10l1486,32r90,17l1660,70r77,23l1805,119r60,28l1916,177r41,33l1987,244r18,36l2012,317r-7,37l1987,389r-30,35l1916,456r-51,31l1805,515r-68,26l1660,564r-84,20l1486,601r-96,14l1288,625r-105,6l1073,634,964,631,858,625,757,615,661,601,570,584,486,564,410,541,341,515,281,487,230,456,190,424,160,389,141,354r-6,-37xe" filled="f" strokeweight=".96pt">
                  <v:path arrowok="t" o:connecttype="custom" o:connectlocs="7,2180;56,2105;149,2038;279,1983;440,1940;625,1912;830,1903;1034,1912;1219,1940;1380,1983;1510,2038;1603,2105;1652,2180;1652,2259;1603,2334;1510,2400;1380,2456;1219,2499;1034,2527;830,2536;625,2527;440,2499;279,2456;149,2400;56,2334;7,2259;135,1394;160,1321;230,1254;341,1196;486,1147;661,1109;858,1085;1073,1077;1288,1085;1486,1109;1660,1147;1805,1196;1916,1254;1987,1321;2012,1394;1987,1466;1916,1533;1805,1592;1660,1641;1486,1678;1288,1702;1073,1711;858,1702;661,1678;486,1641;341,1592;230,1533;160,1466;135,1394" o:connectangles="0,0,0,0,0,0,0,0,0,0,0,0,0,0,0,0,0,0,0,0,0,0,0,0,0,0,0,0,0,0,0,0,0,0,0,0,0,0,0,0,0,0,0,0,0,0,0,0,0,0,0,0,0,0,0"/>
                </v:shape>
                <v:line id="Line 52" o:spid="_x0000_s1045" style="position:absolute;visibility:visible;mso-wrap-style:square" from="2208,1557" to="3713,1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" strokeweight=".48pt"/>
                <v:shape id="AutoShape 53" o:spid="_x0000_s1046" style="position:absolute;left:3374;top:373;width:3569;height:639;visibility:visible;mso-wrap-style:square;v-text-anchor:top" coordsize="3569,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" path="m,347l7,313,25,280,54,248,94,218r50,-28l204,164r67,-24l347,119r83,-19l519,85,614,72r99,-9l818,57,926,55r108,2l1138,63r100,9l1332,85r90,15l1504,119r76,21l1648,164r59,26l1757,218r40,30l1826,280r19,33l1851,347r-6,34l1826,413r-29,32l1757,475r-50,28l1648,529r-68,24l1504,574r-82,19l1332,609r-94,12l1138,631r-104,5l926,638,818,636,713,631,614,621,519,609,430,593,347,574,271,553,204,529,144,503,94,475,54,445,25,413,7,381,,347xm2115,273r8,-40l2146,194r36,-36l2232,124r61,-30l2365,67r81,-23l2535,25r97,-14l2735,3,2842,r107,3l3052,11r97,14l3238,44r81,23l3391,94r61,30l3502,158r36,36l3561,233r8,40l3561,314r-23,38l3502,389r-50,33l3391,453r-72,27l3238,503r-89,19l3052,535r-103,9l2842,547r-107,-3l2632,535r-97,-13l2446,503r-81,-23l2293,453r-61,-31l2182,389r-36,-37l2123,314r-8,-41xe" filled="f" strokeweight=".96pt">
                  <v:path arrowok="t" o:connecttype="custom" o:connectlocs="7,687;54,622;144,564;271,514;430,474;614,446;818,431;1034,431;1238,446;1422,474;1580,514;1707,564;1797,622;1845,687;1845,755;1797,819;1707,877;1580,927;1422,967;1238,995;1034,1010;818,1010;614,995;430,967;271,927;144,877;54,819;7,755;2115,647;2146,568;2232,498;2365,441;2535,399;2735,377;2949,377;3149,399;3319,441;3452,498;3538,568;3569,647;3538,726;3452,796;3319,854;3149,896;2949,918;2735,918;2535,896;2365,854;2232,796;2146,726;2115,647" o:connectangles="0,0,0,0,0,0,0,0,0,0,0,0,0,0,0,0,0,0,0,0,0,0,0,0,0,0,0,0,0,0,0,0,0,0,0,0,0,0,0,0,0,0,0,0,0,0,0,0,0,0,0"/>
                </v:shape>
                <v:line id="Line 54" o:spid="_x0000_s1047" style="position:absolute;visibility:visible;mso-wrap-style:square" from="6218,2715" to="6218,2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" strokeweight=".48pt"/>
                <v:shape id="Freeform 55" o:spid="_x0000_s1048" style="position:absolute;left:7358;top:409;width:1592;height:641;visibility:visible;mso-wrap-style:square;v-text-anchor:top" coordsize="159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" path="m,320l25,241,94,170,201,107,268,81,341,57,422,37,508,21,600,10,696,2,796,,896,2r96,8l1084,21r86,16l1251,57r73,24l1391,107r58,30l1538,204r47,76l1592,320r-7,40l1538,436r-89,67l1391,533r-67,27l1251,583r-81,20l1084,619r-92,12l896,638r-100,3l696,638r-96,-7l508,619,422,603,341,583,268,560,201,533,143,503,54,436,7,360,,320xe" filled="f" strokeweight=".96pt">
                  <v:path arrowok="t" o:connecttype="custom" o:connectlocs="0,730;25,651;94,580;201,517;268,491;341,467;422,447;508,431;600,420;696,412;796,410;896,412;992,420;1084,431;1170,447;1251,467;1324,491;1391,517;1449,547;1538,614;1585,690;1592,730;1585,770;1538,846;1449,913;1391,943;1324,970;1251,993;1170,1013;1084,1029;992,1041;896,1048;796,1051;696,1048;600,1041;508,1029;422,1013;341,993;268,970;201,943;143,913;54,846;7,770;0,730" o:connectangles="0,0,0,0,0,0,0,0,0,0,0,0,0,0,0,0,0,0,0,0,0,0,0,0,0,0,0,0,0,0,0,0,0,0,0,0,0,0,0,0,0,0,0,0"/>
                </v:shape>
                <v:line id="Line 56" o:spid="_x0000_s1049" style="position:absolute;visibility:visible;mso-wrap-style:square" from="6218,2716" to="7352,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" strokeweight=".48pt"/>
                <v:shape id="Freeform 57" o:spid="_x0000_s1050" style="position:absolute;left:7932;top:1168;width:2072;height:641;visibility:visible;mso-wrap-style:square;v-text-anchor:top" coordsize="207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" path="m,321l24,252,92,188,200,131r67,-25l342,83,424,62,513,44,608,29,708,17,813,8,923,2,1036,r112,2l1258,8r105,9l1463,29r95,15l1647,62r82,21l1804,106r67,25l1930,159r88,60l2065,286r6,35l2065,356r-47,66l1930,482r-59,28l1804,535r-75,23l1647,579r-89,18l1463,613r-100,12l1258,634r-110,5l1036,641,923,639,813,634,708,625,608,613,513,597,424,579,342,558,267,535,200,510,141,482,53,422,6,356,,321xe" filled="f" strokeweight=".96pt">
                  <v:path arrowok="t" o:connecttype="custom" o:connectlocs="0,1489;24,1420;92,1356;200,1299;267,1274;342,1251;424,1230;513,1212;608,1197;708,1185;813,1176;923,1170;1036,1168;1148,1170;1258,1176;1363,1185;1463,1197;1558,1212;1647,1230;1729,1251;1804,1274;1871,1299;1930,1327;2018,1387;2065,1454;2071,1489;2065,1524;2018,1590;1930,1650;1871,1678;1804,1703;1729,1726;1647,1747;1558,1765;1463,1781;1363,1793;1258,1802;1148,1807;1036,1809;923,1807;813,1802;708,1793;608,1781;513,1765;424,1747;342,1726;267,1703;200,1678;141,1650;53,1590;6,1524;0,1489" o:connectangles="0,0,0,0,0,0,0,0,0,0,0,0,0,0,0,0,0,0,0,0,0,0,0,0,0,0,0,0,0,0,0,0,0,0,0,0,0,0,0,0,0,0,0,0,0,0,0,0,0,0,0,0"/>
                </v:shape>
                <v:line id="Line 58" o:spid="_x0000_s1051" style="position:absolute;flip:y;visibility:visible;mso-wrap-style:square" from="6240,1012" to="6240,2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" strokeweight=".48pt"/>
                <v:shape id="Freeform 59" o:spid="_x0000_s1052" style="position:absolute;left:8128;top:1912;width:1800;height:641;visibility:visible;mso-wrap-style:square;v-text-anchor:top" coordsize="1800,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" path="m,321l24,247,91,180,198,120,263,94,337,71,417,50,504,33,596,19,693,9,795,2,900,r105,2l1106,9r97,10l1296,33r86,17l1463,71r73,23l1602,120r58,29l1747,213r47,70l1800,321r-6,37l1747,429r-87,63l1602,521r-66,26l1463,571r-81,20l1296,608r-93,14l1106,633r-101,6l900,641,795,639,693,633,596,622,504,608,417,591,337,571,263,547,198,521,140,492,52,429,6,358,,321xe" filled="f" strokeweight=".96pt">
                  <v:path arrowok="t" o:connecttype="custom" o:connectlocs="0,2233;24,2159;91,2092;198,2032;263,2006;337,1983;417,1962;504,1945;596,1931;693,1921;795,1914;900,1912;1005,1914;1106,1921;1203,1931;1296,1945;1382,1962;1463,1983;1536,2006;1602,2032;1660,2061;1747,2125;1794,2195;1800,2233;1794,2270;1747,2341;1660,2404;1602,2433;1536,2459;1463,2483;1382,2503;1296,2520;1203,2534;1106,2545;1005,2551;900,2553;795,2551;693,2545;596,2534;504,2520;417,2503;337,2483;263,2459;198,2433;140,2404;52,2341;6,2270;0,2233" o:connectangles="0,0,0,0,0,0,0,0,0,0,0,0,0,0,0,0,0,0,0,0,0,0,0,0,0,0,0,0,0,0,0,0,0,0,0,0,0,0,0,0,0,0,0,0,0,0,0,0"/>
                </v:shape>
                <v:shape id="AutoShape 60" o:spid="_x0000_s1053" style="position:absolute;left:3556;top:988;width:4586;height:1740;visibility:visible;mso-wrap-style:square;v-text-anchor:top" coordsize="4586,1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" path="m2772,1724l4586,1203m2683,1725l1243,m2682,1740l348,468m2683,1724l,1203e" filled="f" strokeweight=".48pt">
                  <v:path arrowok="t" o:connecttype="custom" o:connectlocs="2772,2712;4586,2191;2683,2713;1243,988;2682,2728;348,1456;2683,2712;0,2191" o:connectangles="0,0,0,0,0,0,0,0"/>
                </v:shape>
                <v:shape id="Text Box 61" o:spid="_x0000_s1054" type="#_x0000_t202" style="position:absolute;left:3826;top:597;width:96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" filled="f" stroked="f">
                  <v:textbox inset="0,0,0,0">
                    <w:txbxContent>
                      <w:p w14:paraId="57BD58E6" w14:textId="3A080C30" w:rsidR="00983E5D" w:rsidRPr="00366D0D" w:rsidRDefault="00983E5D" w:rsidP="00366D0D">
                        <w:pPr>
                          <w:spacing w:line="266" w:lineRule="exact"/>
                          <w:rPr>
                            <w:u w:val="single"/>
                            <w:lang w:val="en-US"/>
                          </w:rPr>
                        </w:pPr>
                        <w:r w:rsidRPr="00366D0D">
                          <w:rPr>
                            <w:u w:val="single"/>
                            <w:lang w:val="en-US"/>
                          </w:rPr>
                          <w:t>Password</w:t>
                        </w:r>
                      </w:p>
                    </w:txbxContent>
                  </v:textbox>
                </v:shape>
                <v:shape id="Text Box 62" o:spid="_x0000_s1055" type="#_x0000_t202" style="position:absolute;left:5738;top:505;width:1020;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59056191" w14:textId="4970AA99" w:rsidR="00983E5D" w:rsidRPr="00366D0D" w:rsidRDefault="00983E5D" w:rsidP="00366D0D">
                        <w:pPr>
                          <w:spacing w:line="266" w:lineRule="exact"/>
                          <w:rPr>
                            <w:lang w:val="en-US"/>
                          </w:rPr>
                        </w:pPr>
                        <w:r>
                          <w:rPr>
                            <w:lang w:val="en-US"/>
                          </w:rPr>
                          <w:t>Batch Type</w:t>
                        </w:r>
                      </w:p>
                    </w:txbxContent>
                  </v:textbox>
                </v:shape>
                <v:shape id="Text Box 63" o:spid="_x0000_s1056" type="#_x0000_t202" style="position:absolute;left:8096;top:527;width:68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56C637E1" w14:textId="51A82DBD" w:rsidR="00983E5D" w:rsidRPr="00366D0D" w:rsidRDefault="00983E5D" w:rsidP="00366D0D">
                        <w:pPr>
                          <w:spacing w:line="266" w:lineRule="exact"/>
                          <w:rPr>
                            <w:lang w:val="en-US"/>
                          </w:rPr>
                        </w:pPr>
                        <w:r>
                          <w:rPr>
                            <w:lang w:val="en-US"/>
                          </w:rPr>
                          <w:t>SId</w:t>
                        </w:r>
                      </w:p>
                    </w:txbxContent>
                  </v:textbox>
                </v:shape>
                <v:shape id="Text Box 64" o:spid="_x0000_s1057" type="#_x0000_t202" style="position:absolute;left:2477;top:1254;width:100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6A142A4B" w14:textId="64805E9A" w:rsidR="00983E5D" w:rsidRDefault="00983E5D" w:rsidP="00366D0D">
                        <w:pPr>
                          <w:spacing w:line="266" w:lineRule="exact"/>
                        </w:pPr>
                        <w:r>
                          <w:t>EmailID</w:t>
                        </w:r>
                      </w:p>
                    </w:txbxContent>
                  </v:textbox>
                </v:shape>
                <v:shape id="Text Box 65" o:spid="_x0000_s1058" type="#_x0000_t202" style="position:absolute;left:8755;top:1333;width:1126;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0A08A78C" w14:textId="7712C6AD" w:rsidR="00983E5D" w:rsidRPr="00366D0D" w:rsidRDefault="00983E5D" w:rsidP="00366D0D">
                        <w:pPr>
                          <w:spacing w:line="266" w:lineRule="exact"/>
                          <w:rPr>
                            <w:lang w:val="en-US"/>
                          </w:rPr>
                        </w:pPr>
                        <w:r>
                          <w:rPr>
                            <w:lang w:val="en-US"/>
                          </w:rPr>
                          <w:t>SClass</w:t>
                        </w:r>
                      </w:p>
                    </w:txbxContent>
                  </v:textbox>
                </v:shape>
                <v:shape id="Text Box 66" o:spid="_x0000_s1059" type="#_x0000_t202" style="position:absolute;left:2114;top:2041;width:1309;height: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51D01A78" w14:textId="76B6FA9C" w:rsidR="00983E5D" w:rsidRPr="00366D0D" w:rsidRDefault="00983E5D" w:rsidP="00366D0D">
                        <w:pPr>
                          <w:spacing w:line="266" w:lineRule="exact"/>
                          <w:rPr>
                            <w:lang w:val="en-US"/>
                          </w:rPr>
                        </w:pPr>
                        <w:r>
                          <w:rPr>
                            <w:lang w:val="en-US"/>
                          </w:rPr>
                          <w:t>StudentName</w:t>
                        </w:r>
                      </w:p>
                    </w:txbxContent>
                  </v:textbox>
                </v:shape>
                <v:shape id="Text Box 67" o:spid="_x0000_s1060" type="#_x0000_t202" style="position:absolute;left:8778;top:2065;width:979;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4D041053" w14:textId="5D0E55B4" w:rsidR="00983E5D" w:rsidRPr="00366D0D" w:rsidRDefault="00983E5D" w:rsidP="00366D0D">
                        <w:pPr>
                          <w:spacing w:line="266" w:lineRule="exact"/>
                          <w:rPr>
                            <w:lang w:val="en-US"/>
                          </w:rPr>
                        </w:pPr>
                        <w:r>
                          <w:rPr>
                            <w:lang w:val="en-US"/>
                          </w:rPr>
                          <w:t>Section</w:t>
                        </w:r>
                      </w:p>
                    </w:txbxContent>
                  </v:textbox>
                </v:shape>
                <v:shape id="Text Box 68" o:spid="_x0000_s1061" type="#_x0000_t202" style="position:absolute;left:5011;top:2718;width:2475;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1E6C5D9A" w14:textId="7828A4FD" w:rsidR="00983E5D" w:rsidRPr="00952321" w:rsidRDefault="00983E5D" w:rsidP="00952321">
                        <w:pPr>
                          <w:spacing w:before="66"/>
                          <w:ind w:left="212"/>
                          <w:jc w:val="center"/>
                          <w:rPr>
                            <w:lang w:val="en-US"/>
                          </w:rPr>
                        </w:pPr>
                        <w:r>
                          <w:rPr>
                            <w:lang w:val="en-US"/>
                          </w:rPr>
                          <w:t>StudentDetails</w:t>
                        </w:r>
                      </w:p>
                    </w:txbxContent>
                  </v:textbox>
                </v:shape>
                <w10:wrap type="topAndBottom" anchorx="page"/>
              </v:group>
            </w:pict>
          </mc:Fallback>
        </mc:AlternateContent>
      </w:r>
    </w:p>
    <w:p w14:paraId="19318113" w14:textId="2A119B38" w:rsidR="00366D0D" w:rsidRDefault="00366D0D" w:rsidP="00026162">
      <w:pPr>
        <w:pStyle w:val="BodyText"/>
        <w:spacing w:line="360" w:lineRule="auto"/>
        <w:rPr>
          <w:b/>
          <w:sz w:val="20"/>
        </w:rPr>
      </w:pPr>
    </w:p>
    <w:p w14:paraId="1B3165A2" w14:textId="007C87B8" w:rsidR="00366D0D" w:rsidRDefault="00D905C0" w:rsidP="00026162">
      <w:pPr>
        <w:pStyle w:val="BodyText"/>
        <w:spacing w:line="360" w:lineRule="auto"/>
        <w:rPr>
          <w:b/>
          <w:sz w:val="20"/>
        </w:rPr>
      </w:pPr>
      <w:r>
        <w:rPr>
          <w:b/>
          <w:noProof/>
          <w:sz w:val="20"/>
        </w:rPr>
        <mc:AlternateContent>
          <mc:Choice Requires="wps">
            <w:drawing>
              <wp:anchor distT="0" distB="0" distL="114300" distR="114300" simplePos="0" relativeHeight="251725824" behindDoc="0" locked="0" layoutInCell="1" allowOverlap="1" wp14:anchorId="203A829B" wp14:editId="6C1C50A7">
                <wp:simplePos x="0" y="0"/>
                <wp:positionH relativeFrom="column">
                  <wp:posOffset>3140710</wp:posOffset>
                </wp:positionH>
                <wp:positionV relativeFrom="paragraph">
                  <wp:posOffset>44450</wp:posOffset>
                </wp:positionV>
                <wp:extent cx="0" cy="922655"/>
                <wp:effectExtent l="0" t="0" r="38100" b="10795"/>
                <wp:wrapNone/>
                <wp:docPr id="148" name="Straight Connector 148"/>
                <wp:cNvGraphicFramePr/>
                <a:graphic xmlns:a="http://schemas.openxmlformats.org/drawingml/2006/main">
                  <a:graphicData uri="http://schemas.microsoft.com/office/word/2010/wordprocessingShape">
                    <wps:wsp>
                      <wps:cNvCnPr/>
                      <wps:spPr>
                        <a:xfrm flipH="1" flipV="1">
                          <a:off x="0" y="0"/>
                          <a:ext cx="0" cy="922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D0E801" id="Straight Connector 148"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3pt,3.5pt" to="247.3pt,7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" strokecolor="black [3200]" strokeweight=".5pt">
                <v:stroke joinstyle="miter"/>
              </v:line>
            </w:pict>
          </mc:Fallback>
        </mc:AlternateContent>
      </w:r>
    </w:p>
    <w:p w14:paraId="5114C660" w14:textId="07080428" w:rsidR="00366D0D" w:rsidRDefault="00366D0D" w:rsidP="00026162">
      <w:pPr>
        <w:pStyle w:val="BodyText"/>
        <w:spacing w:line="360" w:lineRule="auto"/>
        <w:rPr>
          <w:b/>
          <w:sz w:val="20"/>
        </w:rPr>
      </w:pPr>
    </w:p>
    <w:p w14:paraId="250B3881" w14:textId="69E21E86" w:rsidR="00366D0D" w:rsidRDefault="00366D0D" w:rsidP="00026162">
      <w:pPr>
        <w:pStyle w:val="BodyText"/>
        <w:spacing w:line="360" w:lineRule="auto"/>
        <w:rPr>
          <w:b/>
          <w:sz w:val="20"/>
        </w:rPr>
      </w:pPr>
    </w:p>
    <w:p w14:paraId="3A83685B" w14:textId="1B5AA83B" w:rsidR="00366D0D" w:rsidRDefault="00366D0D" w:rsidP="00026162">
      <w:pPr>
        <w:pStyle w:val="BodyText"/>
        <w:spacing w:line="360" w:lineRule="auto"/>
        <w:rPr>
          <w:b/>
          <w:sz w:val="20"/>
        </w:rPr>
      </w:pPr>
    </w:p>
    <w:p w14:paraId="5E474D70" w14:textId="19AA72F1" w:rsidR="00366D0D" w:rsidRDefault="00D905C0" w:rsidP="00026162">
      <w:pPr>
        <w:pStyle w:val="BodyText"/>
        <w:spacing w:line="360" w:lineRule="auto"/>
        <w:rPr>
          <w:b/>
          <w:sz w:val="20"/>
        </w:rPr>
      </w:pPr>
      <w:r>
        <w:rPr>
          <w:b/>
          <w:noProof/>
          <w:sz w:val="20"/>
        </w:rPr>
        <mc:AlternateContent>
          <mc:Choice Requires="wps">
            <w:drawing>
              <wp:anchor distT="0" distB="0" distL="114300" distR="114300" simplePos="0" relativeHeight="251717632" behindDoc="0" locked="0" layoutInCell="1" allowOverlap="1" wp14:anchorId="32CA2DFC" wp14:editId="3E666794">
                <wp:simplePos x="0" y="0"/>
                <wp:positionH relativeFrom="column">
                  <wp:posOffset>974090</wp:posOffset>
                </wp:positionH>
                <wp:positionV relativeFrom="paragraph">
                  <wp:posOffset>106045</wp:posOffset>
                </wp:positionV>
                <wp:extent cx="17780" cy="541655"/>
                <wp:effectExtent l="57150" t="0" r="58420" b="48895"/>
                <wp:wrapNone/>
                <wp:docPr id="139" name="Straight Arrow Connector 139"/>
                <wp:cNvGraphicFramePr/>
                <a:graphic xmlns:a="http://schemas.openxmlformats.org/drawingml/2006/main">
                  <a:graphicData uri="http://schemas.microsoft.com/office/word/2010/wordprocessingShape">
                    <wps:wsp>
                      <wps:cNvCnPr/>
                      <wps:spPr>
                        <a:xfrm>
                          <a:off x="0" y="0"/>
                          <a:ext cx="17780" cy="541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D0B1D" id="Straight Arrow Connector 139" o:spid="_x0000_s1026" type="#_x0000_t32" style="position:absolute;margin-left:76.7pt;margin-top:8.35pt;width:1.4pt;height:42.6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" strokecolor="black [3200]" strokeweight=".5pt">
                <v:stroke endarrow="block" joinstyle="miter"/>
              </v:shape>
            </w:pict>
          </mc:Fallback>
        </mc:AlternateContent>
      </w:r>
      <w:r>
        <w:rPr>
          <w:b/>
          <w:noProof/>
          <w:sz w:val="20"/>
        </w:rPr>
        <mc:AlternateContent>
          <mc:Choice Requires="wps">
            <w:drawing>
              <wp:anchor distT="0" distB="0" distL="114300" distR="114300" simplePos="0" relativeHeight="251724800" behindDoc="0" locked="0" layoutInCell="1" allowOverlap="1" wp14:anchorId="4C5D24FE" wp14:editId="6E5FFF37">
                <wp:simplePos x="0" y="0"/>
                <wp:positionH relativeFrom="column">
                  <wp:posOffset>982980</wp:posOffset>
                </wp:positionH>
                <wp:positionV relativeFrom="paragraph">
                  <wp:posOffset>90805</wp:posOffset>
                </wp:positionV>
                <wp:extent cx="4613910" cy="15240"/>
                <wp:effectExtent l="0" t="0" r="34290" b="22860"/>
                <wp:wrapNone/>
                <wp:docPr id="147" name="Straight Connector 147"/>
                <wp:cNvGraphicFramePr/>
                <a:graphic xmlns:a="http://schemas.openxmlformats.org/drawingml/2006/main">
                  <a:graphicData uri="http://schemas.microsoft.com/office/word/2010/wordprocessingShape">
                    <wps:wsp>
                      <wps:cNvCnPr/>
                      <wps:spPr>
                        <a:xfrm flipV="1">
                          <a:off x="0" y="0"/>
                          <a:ext cx="461391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33C095" id="Straight Connector 147"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7.15pt" to="440.7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" strokecolor="black [3200]" strokeweight=".5pt">
                <v:stroke joinstyle="miter"/>
              </v:line>
            </w:pict>
          </mc:Fallback>
        </mc:AlternateContent>
      </w:r>
      <w:r>
        <w:rPr>
          <w:b/>
          <w:noProof/>
          <w:sz w:val="20"/>
        </w:rPr>
        <mc:AlternateContent>
          <mc:Choice Requires="wps">
            <w:drawing>
              <wp:anchor distT="0" distB="0" distL="114300" distR="114300" simplePos="0" relativeHeight="251723776" behindDoc="0" locked="0" layoutInCell="1" allowOverlap="1" wp14:anchorId="051AD100" wp14:editId="3B084DE9">
                <wp:simplePos x="0" y="0"/>
                <wp:positionH relativeFrom="column">
                  <wp:posOffset>5588635</wp:posOffset>
                </wp:positionH>
                <wp:positionV relativeFrom="paragraph">
                  <wp:posOffset>98425</wp:posOffset>
                </wp:positionV>
                <wp:extent cx="17780" cy="541655"/>
                <wp:effectExtent l="57150" t="0" r="58420" b="48895"/>
                <wp:wrapNone/>
                <wp:docPr id="146" name="Straight Arrow Connector 146"/>
                <wp:cNvGraphicFramePr/>
                <a:graphic xmlns:a="http://schemas.openxmlformats.org/drawingml/2006/main">
                  <a:graphicData uri="http://schemas.microsoft.com/office/word/2010/wordprocessingShape">
                    <wps:wsp>
                      <wps:cNvCnPr/>
                      <wps:spPr>
                        <a:xfrm>
                          <a:off x="0" y="0"/>
                          <a:ext cx="17780" cy="541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B790E3" id="Straight Arrow Connector 146" o:spid="_x0000_s1026" type="#_x0000_t32" style="position:absolute;margin-left:440.05pt;margin-top:7.75pt;width:1.4pt;height:42.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" strokecolor="black [3200]" strokeweight=".5pt">
                <v:stroke endarrow="block" joinstyle="miter"/>
              </v:shape>
            </w:pict>
          </mc:Fallback>
        </mc:AlternateContent>
      </w:r>
    </w:p>
    <w:p w14:paraId="7072AE7B" w14:textId="325C4CE3" w:rsidR="00366D0D" w:rsidRDefault="00366D0D" w:rsidP="00026162">
      <w:pPr>
        <w:pStyle w:val="BodyText"/>
        <w:spacing w:line="360" w:lineRule="auto"/>
        <w:jc w:val="center"/>
        <w:rPr>
          <w:b/>
          <w:sz w:val="20"/>
        </w:rPr>
      </w:pPr>
    </w:p>
    <w:p w14:paraId="7A9C9AFE" w14:textId="2E0A7D89" w:rsidR="00366D0D" w:rsidRDefault="00366D0D" w:rsidP="00026162">
      <w:pPr>
        <w:pStyle w:val="BodyText"/>
        <w:spacing w:line="360" w:lineRule="auto"/>
        <w:rPr>
          <w:b/>
          <w:sz w:val="20"/>
        </w:rPr>
      </w:pPr>
    </w:p>
    <w:p w14:paraId="64F2FB48" w14:textId="15868243" w:rsidR="00366D0D" w:rsidRDefault="00D905C0" w:rsidP="00D905C0">
      <w:pPr>
        <w:pStyle w:val="BodyText"/>
        <w:tabs>
          <w:tab w:val="left" w:pos="8016"/>
        </w:tabs>
        <w:spacing w:line="360" w:lineRule="auto"/>
        <w:jc w:val="center"/>
        <w:rPr>
          <w:b/>
          <w:sz w:val="20"/>
        </w:rPr>
      </w:pPr>
      <w:r>
        <w:rPr>
          <w:b/>
          <w:noProof/>
          <w:sz w:val="20"/>
        </w:rPr>
        <mc:AlternateContent>
          <mc:Choice Requires="wps">
            <w:drawing>
              <wp:anchor distT="0" distB="0" distL="114300" distR="114300" simplePos="0" relativeHeight="251751424" behindDoc="0" locked="0" layoutInCell="1" allowOverlap="1" wp14:anchorId="56C79D90" wp14:editId="23740FDA">
                <wp:simplePos x="0" y="0"/>
                <wp:positionH relativeFrom="column">
                  <wp:posOffset>3168015</wp:posOffset>
                </wp:positionH>
                <wp:positionV relativeFrom="paragraph">
                  <wp:posOffset>24130</wp:posOffset>
                </wp:positionV>
                <wp:extent cx="33867" cy="2074334"/>
                <wp:effectExtent l="38100" t="0" r="61595" b="59690"/>
                <wp:wrapNone/>
                <wp:docPr id="105" name="Straight Arrow Connector 105"/>
                <wp:cNvGraphicFramePr/>
                <a:graphic xmlns:a="http://schemas.openxmlformats.org/drawingml/2006/main">
                  <a:graphicData uri="http://schemas.microsoft.com/office/word/2010/wordprocessingShape">
                    <wps:wsp>
                      <wps:cNvCnPr/>
                      <wps:spPr>
                        <a:xfrm>
                          <a:off x="0" y="0"/>
                          <a:ext cx="33867" cy="20743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7218C2" id="Straight Arrow Connector 105" o:spid="_x0000_s1026" type="#_x0000_t32" style="position:absolute;margin-left:249.45pt;margin-top:1.9pt;width:2.65pt;height:163.3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" strokecolor="black [3200]" strokeweight=".5pt">
                <v:stroke endarrow="block" joinstyle="miter"/>
              </v:shape>
            </w:pict>
          </mc:Fallback>
        </mc:AlternateContent>
      </w:r>
      <w:r>
        <w:rPr>
          <w:b/>
          <w:noProof/>
          <w:sz w:val="20"/>
        </w:rPr>
        <mc:AlternateContent>
          <mc:Choice Requires="wps">
            <w:drawing>
              <wp:anchor distT="0" distB="0" distL="114300" distR="114300" simplePos="0" relativeHeight="251750400" behindDoc="0" locked="0" layoutInCell="1" allowOverlap="1" wp14:anchorId="2F31DF8F" wp14:editId="0353757B">
                <wp:simplePos x="0" y="0"/>
                <wp:positionH relativeFrom="column">
                  <wp:posOffset>1827530</wp:posOffset>
                </wp:positionH>
                <wp:positionV relativeFrom="paragraph">
                  <wp:posOffset>24130</wp:posOffset>
                </wp:positionV>
                <wp:extent cx="2646468" cy="8467"/>
                <wp:effectExtent l="0" t="0" r="20955" b="29845"/>
                <wp:wrapNone/>
                <wp:docPr id="104" name="Straight Connector 104"/>
                <wp:cNvGraphicFramePr/>
                <a:graphic xmlns:a="http://schemas.openxmlformats.org/drawingml/2006/main">
                  <a:graphicData uri="http://schemas.microsoft.com/office/word/2010/wordprocessingShape">
                    <wps:wsp>
                      <wps:cNvCnPr/>
                      <wps:spPr>
                        <a:xfrm>
                          <a:off x="0" y="0"/>
                          <a:ext cx="2646468" cy="84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57E5A0" id="Straight Connector 104"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143.9pt,1.9pt" to="352.3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" strokecolor="black [3200]" strokeweight=".5pt">
                <v:stroke joinstyle="miter"/>
              </v:line>
            </w:pict>
          </mc:Fallback>
        </mc:AlternateContent>
      </w:r>
    </w:p>
    <w:p w14:paraId="6216BB07" w14:textId="09913A3E" w:rsidR="00366D0D" w:rsidRDefault="00D905C0" w:rsidP="00026162">
      <w:pPr>
        <w:pStyle w:val="BodyText"/>
        <w:spacing w:line="360" w:lineRule="auto"/>
        <w:rPr>
          <w:b/>
          <w:sz w:val="20"/>
        </w:rPr>
      </w:pPr>
      <w:r>
        <w:rPr>
          <w:noProof/>
        </w:rPr>
        <mc:AlternateContent>
          <mc:Choice Requires="wps">
            <w:drawing>
              <wp:anchor distT="0" distB="0" distL="114300" distR="114300" simplePos="0" relativeHeight="251716608" behindDoc="0" locked="0" layoutInCell="1" allowOverlap="1" wp14:anchorId="7F15EACE" wp14:editId="6F384917">
                <wp:simplePos x="0" y="0"/>
                <wp:positionH relativeFrom="column">
                  <wp:posOffset>5306060</wp:posOffset>
                </wp:positionH>
                <wp:positionV relativeFrom="paragraph">
                  <wp:posOffset>5715</wp:posOffset>
                </wp:positionV>
                <wp:extent cx="8890" cy="723900"/>
                <wp:effectExtent l="0" t="0" r="29210" b="19050"/>
                <wp:wrapNone/>
                <wp:docPr id="137"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90" cy="72390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CE74FCB" id="Line 24"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8pt,.45pt" to="418.5pt,5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" strokeweight=".48pt"/>
            </w:pict>
          </mc:Fallback>
        </mc:AlternateContent>
      </w:r>
    </w:p>
    <w:p w14:paraId="1D11EE69" w14:textId="4D87CDFA" w:rsidR="00366D0D" w:rsidRDefault="000B2240" w:rsidP="00026162">
      <w:pPr>
        <w:pStyle w:val="BodyText"/>
        <w:spacing w:line="360" w:lineRule="auto"/>
        <w:rPr>
          <w:b/>
          <w:sz w:val="20"/>
        </w:rPr>
      </w:pPr>
      <w:r>
        <w:rPr>
          <w:noProof/>
        </w:rPr>
        <mc:AlternateContent>
          <mc:Choice Requires="wpg">
            <w:drawing>
              <wp:anchor distT="0" distB="0" distL="114300" distR="114300" simplePos="0" relativeHeight="251708416" behindDoc="1" locked="0" layoutInCell="1" allowOverlap="1" wp14:anchorId="355FDF64" wp14:editId="116C7C18">
                <wp:simplePos x="0" y="0"/>
                <wp:positionH relativeFrom="page">
                  <wp:posOffset>584200</wp:posOffset>
                </wp:positionH>
                <wp:positionV relativeFrom="page">
                  <wp:posOffset>4946650</wp:posOffset>
                </wp:positionV>
                <wp:extent cx="6771640" cy="1605280"/>
                <wp:effectExtent l="0" t="0" r="10160" b="13970"/>
                <wp:wrapNone/>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71640" cy="1605280"/>
                          <a:chOff x="820" y="7696"/>
                          <a:chExt cx="10664" cy="2528"/>
                        </a:xfrm>
                      </wpg:grpSpPr>
                      <wps:wsp>
                        <wps:cNvPr id="90" name="Rectangle 5"/>
                        <wps:cNvSpPr>
                          <a:spLocks noChangeArrowheads="1"/>
                        </wps:cNvSpPr>
                        <wps:spPr bwMode="auto">
                          <a:xfrm>
                            <a:off x="1723" y="7696"/>
                            <a:ext cx="2472" cy="454"/>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9"/>
                        <wps:cNvSpPr>
                          <a:spLocks/>
                        </wps:cNvSpPr>
                        <wps:spPr bwMode="auto">
                          <a:xfrm>
                            <a:off x="868" y="8666"/>
                            <a:ext cx="1659" cy="634"/>
                          </a:xfrm>
                          <a:custGeom>
                            <a:avLst/>
                            <a:gdLst>
                              <a:gd name="T0" fmla="+- 0 869 869"/>
                              <a:gd name="T1" fmla="*/ T0 w 1659"/>
                              <a:gd name="T2" fmla="+- 0 8983 8666"/>
                              <a:gd name="T3" fmla="*/ 8983 h 634"/>
                              <a:gd name="T4" fmla="+- 0 894 869"/>
                              <a:gd name="T5" fmla="*/ T4 w 1659"/>
                              <a:gd name="T6" fmla="+- 0 8905 8666"/>
                              <a:gd name="T7" fmla="*/ 8905 h 634"/>
                              <a:gd name="T8" fmla="+- 0 966 869"/>
                              <a:gd name="T9" fmla="*/ T8 w 1659"/>
                              <a:gd name="T10" fmla="+- 0 8834 8666"/>
                              <a:gd name="T11" fmla="*/ 8834 h 634"/>
                              <a:gd name="T12" fmla="+- 0 1017 869"/>
                              <a:gd name="T13" fmla="*/ T12 w 1659"/>
                              <a:gd name="T14" fmla="+- 0 8802 8666"/>
                              <a:gd name="T15" fmla="*/ 8802 h 634"/>
                              <a:gd name="T16" fmla="+- 0 1078 869"/>
                              <a:gd name="T17" fmla="*/ T16 w 1659"/>
                              <a:gd name="T18" fmla="+- 0 8773 8666"/>
                              <a:gd name="T19" fmla="*/ 8773 h 634"/>
                              <a:gd name="T20" fmla="+- 0 1147 869"/>
                              <a:gd name="T21" fmla="*/ T20 w 1659"/>
                              <a:gd name="T22" fmla="+- 0 8746 8666"/>
                              <a:gd name="T23" fmla="*/ 8746 h 634"/>
                              <a:gd name="T24" fmla="+- 0 1224 869"/>
                              <a:gd name="T25" fmla="*/ T24 w 1659"/>
                              <a:gd name="T26" fmla="+- 0 8723 8666"/>
                              <a:gd name="T27" fmla="*/ 8723 h 634"/>
                              <a:gd name="T28" fmla="+- 0 1308 869"/>
                              <a:gd name="T29" fmla="*/ T28 w 1659"/>
                              <a:gd name="T30" fmla="+- 0 8704 8666"/>
                              <a:gd name="T31" fmla="*/ 8704 h 634"/>
                              <a:gd name="T32" fmla="+- 0 1398 869"/>
                              <a:gd name="T33" fmla="*/ T32 w 1659"/>
                              <a:gd name="T34" fmla="+- 0 8688 8666"/>
                              <a:gd name="T35" fmla="*/ 8688 h 634"/>
                              <a:gd name="T36" fmla="+- 0 1494 869"/>
                              <a:gd name="T37" fmla="*/ T36 w 1659"/>
                              <a:gd name="T38" fmla="+- 0 8676 8666"/>
                              <a:gd name="T39" fmla="*/ 8676 h 634"/>
                              <a:gd name="T40" fmla="+- 0 1594 869"/>
                              <a:gd name="T41" fmla="*/ T40 w 1659"/>
                              <a:gd name="T42" fmla="+- 0 8669 8666"/>
                              <a:gd name="T43" fmla="*/ 8669 h 634"/>
                              <a:gd name="T44" fmla="+- 0 1698 869"/>
                              <a:gd name="T45" fmla="*/ T44 w 1659"/>
                              <a:gd name="T46" fmla="+- 0 8666 8666"/>
                              <a:gd name="T47" fmla="*/ 8666 h 634"/>
                              <a:gd name="T48" fmla="+- 0 1802 869"/>
                              <a:gd name="T49" fmla="*/ T48 w 1659"/>
                              <a:gd name="T50" fmla="+- 0 8669 8666"/>
                              <a:gd name="T51" fmla="*/ 8669 h 634"/>
                              <a:gd name="T52" fmla="+- 0 1902 869"/>
                              <a:gd name="T53" fmla="*/ T52 w 1659"/>
                              <a:gd name="T54" fmla="+- 0 8676 8666"/>
                              <a:gd name="T55" fmla="*/ 8676 h 634"/>
                              <a:gd name="T56" fmla="+- 0 1998 869"/>
                              <a:gd name="T57" fmla="*/ T56 w 1659"/>
                              <a:gd name="T58" fmla="+- 0 8688 8666"/>
                              <a:gd name="T59" fmla="*/ 8688 h 634"/>
                              <a:gd name="T60" fmla="+- 0 2088 869"/>
                              <a:gd name="T61" fmla="*/ T60 w 1659"/>
                              <a:gd name="T62" fmla="+- 0 8704 8666"/>
                              <a:gd name="T63" fmla="*/ 8704 h 634"/>
                              <a:gd name="T64" fmla="+- 0 2172 869"/>
                              <a:gd name="T65" fmla="*/ T64 w 1659"/>
                              <a:gd name="T66" fmla="+- 0 8723 8666"/>
                              <a:gd name="T67" fmla="*/ 8723 h 634"/>
                              <a:gd name="T68" fmla="+- 0 2249 869"/>
                              <a:gd name="T69" fmla="*/ T68 w 1659"/>
                              <a:gd name="T70" fmla="+- 0 8746 8666"/>
                              <a:gd name="T71" fmla="*/ 8746 h 634"/>
                              <a:gd name="T72" fmla="+- 0 2318 869"/>
                              <a:gd name="T73" fmla="*/ T72 w 1659"/>
                              <a:gd name="T74" fmla="+- 0 8773 8666"/>
                              <a:gd name="T75" fmla="*/ 8773 h 634"/>
                              <a:gd name="T76" fmla="+- 0 2379 869"/>
                              <a:gd name="T77" fmla="*/ T76 w 1659"/>
                              <a:gd name="T78" fmla="+- 0 8802 8666"/>
                              <a:gd name="T79" fmla="*/ 8802 h 634"/>
                              <a:gd name="T80" fmla="+- 0 2430 869"/>
                              <a:gd name="T81" fmla="*/ T80 w 1659"/>
                              <a:gd name="T82" fmla="+- 0 8834 8666"/>
                              <a:gd name="T83" fmla="*/ 8834 h 634"/>
                              <a:gd name="T84" fmla="+- 0 2502 869"/>
                              <a:gd name="T85" fmla="*/ T84 w 1659"/>
                              <a:gd name="T86" fmla="+- 0 8905 8666"/>
                              <a:gd name="T87" fmla="*/ 8905 h 634"/>
                              <a:gd name="T88" fmla="+- 0 2527 869"/>
                              <a:gd name="T89" fmla="*/ T88 w 1659"/>
                              <a:gd name="T90" fmla="+- 0 8983 8666"/>
                              <a:gd name="T91" fmla="*/ 8983 h 634"/>
                              <a:gd name="T92" fmla="+- 0 2521 869"/>
                              <a:gd name="T93" fmla="*/ T92 w 1659"/>
                              <a:gd name="T94" fmla="+- 0 9023 8666"/>
                              <a:gd name="T95" fmla="*/ 9023 h 634"/>
                              <a:gd name="T96" fmla="+- 0 2471 869"/>
                              <a:gd name="T97" fmla="*/ T96 w 1659"/>
                              <a:gd name="T98" fmla="+- 0 9098 8666"/>
                              <a:gd name="T99" fmla="*/ 9098 h 634"/>
                              <a:gd name="T100" fmla="+- 0 2379 869"/>
                              <a:gd name="T101" fmla="*/ T100 w 1659"/>
                              <a:gd name="T102" fmla="+- 0 9164 8666"/>
                              <a:gd name="T103" fmla="*/ 9164 h 634"/>
                              <a:gd name="T104" fmla="+- 0 2318 869"/>
                              <a:gd name="T105" fmla="*/ T104 w 1659"/>
                              <a:gd name="T106" fmla="+- 0 9194 8666"/>
                              <a:gd name="T107" fmla="*/ 9194 h 634"/>
                              <a:gd name="T108" fmla="+- 0 2249 869"/>
                              <a:gd name="T109" fmla="*/ T108 w 1659"/>
                              <a:gd name="T110" fmla="+- 0 9220 8666"/>
                              <a:gd name="T111" fmla="*/ 9220 h 634"/>
                              <a:gd name="T112" fmla="+- 0 2172 869"/>
                              <a:gd name="T113" fmla="*/ T112 w 1659"/>
                              <a:gd name="T114" fmla="+- 0 9243 8666"/>
                              <a:gd name="T115" fmla="*/ 9243 h 634"/>
                              <a:gd name="T116" fmla="+- 0 2088 869"/>
                              <a:gd name="T117" fmla="*/ T116 w 1659"/>
                              <a:gd name="T118" fmla="+- 0 9263 8666"/>
                              <a:gd name="T119" fmla="*/ 9263 h 634"/>
                              <a:gd name="T120" fmla="+- 0 1998 869"/>
                              <a:gd name="T121" fmla="*/ T120 w 1659"/>
                              <a:gd name="T122" fmla="+- 0 9279 8666"/>
                              <a:gd name="T123" fmla="*/ 9279 h 634"/>
                              <a:gd name="T124" fmla="+- 0 1902 869"/>
                              <a:gd name="T125" fmla="*/ T124 w 1659"/>
                              <a:gd name="T126" fmla="+- 0 9290 8666"/>
                              <a:gd name="T127" fmla="*/ 9290 h 634"/>
                              <a:gd name="T128" fmla="+- 0 1802 869"/>
                              <a:gd name="T129" fmla="*/ T128 w 1659"/>
                              <a:gd name="T130" fmla="+- 0 9298 8666"/>
                              <a:gd name="T131" fmla="*/ 9298 h 634"/>
                              <a:gd name="T132" fmla="+- 0 1698 869"/>
                              <a:gd name="T133" fmla="*/ T132 w 1659"/>
                              <a:gd name="T134" fmla="+- 0 9300 8666"/>
                              <a:gd name="T135" fmla="*/ 9300 h 634"/>
                              <a:gd name="T136" fmla="+- 0 1594 869"/>
                              <a:gd name="T137" fmla="*/ T136 w 1659"/>
                              <a:gd name="T138" fmla="+- 0 9298 8666"/>
                              <a:gd name="T139" fmla="*/ 9298 h 634"/>
                              <a:gd name="T140" fmla="+- 0 1494 869"/>
                              <a:gd name="T141" fmla="*/ T140 w 1659"/>
                              <a:gd name="T142" fmla="+- 0 9290 8666"/>
                              <a:gd name="T143" fmla="*/ 9290 h 634"/>
                              <a:gd name="T144" fmla="+- 0 1398 869"/>
                              <a:gd name="T145" fmla="*/ T144 w 1659"/>
                              <a:gd name="T146" fmla="+- 0 9279 8666"/>
                              <a:gd name="T147" fmla="*/ 9279 h 634"/>
                              <a:gd name="T148" fmla="+- 0 1308 869"/>
                              <a:gd name="T149" fmla="*/ T148 w 1659"/>
                              <a:gd name="T150" fmla="+- 0 9263 8666"/>
                              <a:gd name="T151" fmla="*/ 9263 h 634"/>
                              <a:gd name="T152" fmla="+- 0 1224 869"/>
                              <a:gd name="T153" fmla="*/ T152 w 1659"/>
                              <a:gd name="T154" fmla="+- 0 9243 8666"/>
                              <a:gd name="T155" fmla="*/ 9243 h 634"/>
                              <a:gd name="T156" fmla="+- 0 1147 869"/>
                              <a:gd name="T157" fmla="*/ T156 w 1659"/>
                              <a:gd name="T158" fmla="+- 0 9220 8666"/>
                              <a:gd name="T159" fmla="*/ 9220 h 634"/>
                              <a:gd name="T160" fmla="+- 0 1078 869"/>
                              <a:gd name="T161" fmla="*/ T160 w 1659"/>
                              <a:gd name="T162" fmla="+- 0 9194 8666"/>
                              <a:gd name="T163" fmla="*/ 9194 h 634"/>
                              <a:gd name="T164" fmla="+- 0 1017 869"/>
                              <a:gd name="T165" fmla="*/ T164 w 1659"/>
                              <a:gd name="T166" fmla="+- 0 9164 8666"/>
                              <a:gd name="T167" fmla="*/ 9164 h 634"/>
                              <a:gd name="T168" fmla="+- 0 966 869"/>
                              <a:gd name="T169" fmla="*/ T168 w 1659"/>
                              <a:gd name="T170" fmla="+- 0 9132 8666"/>
                              <a:gd name="T171" fmla="*/ 9132 h 634"/>
                              <a:gd name="T172" fmla="+- 0 894 869"/>
                              <a:gd name="T173" fmla="*/ T172 w 1659"/>
                              <a:gd name="T174" fmla="+- 0 9061 8666"/>
                              <a:gd name="T175" fmla="*/ 9061 h 634"/>
                              <a:gd name="T176" fmla="+- 0 869 869"/>
                              <a:gd name="T177" fmla="*/ T176 w 1659"/>
                              <a:gd name="T178" fmla="+- 0 8983 8666"/>
                              <a:gd name="T179" fmla="*/ 8983 h 6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659" h="634">
                                <a:moveTo>
                                  <a:pt x="0" y="317"/>
                                </a:moveTo>
                                <a:lnTo>
                                  <a:pt x="25" y="239"/>
                                </a:lnTo>
                                <a:lnTo>
                                  <a:pt x="97" y="168"/>
                                </a:lnTo>
                                <a:lnTo>
                                  <a:pt x="148" y="136"/>
                                </a:lnTo>
                                <a:lnTo>
                                  <a:pt x="209" y="107"/>
                                </a:lnTo>
                                <a:lnTo>
                                  <a:pt x="278" y="80"/>
                                </a:lnTo>
                                <a:lnTo>
                                  <a:pt x="355" y="57"/>
                                </a:lnTo>
                                <a:lnTo>
                                  <a:pt x="439" y="38"/>
                                </a:lnTo>
                                <a:lnTo>
                                  <a:pt x="529" y="22"/>
                                </a:lnTo>
                                <a:lnTo>
                                  <a:pt x="625" y="10"/>
                                </a:lnTo>
                                <a:lnTo>
                                  <a:pt x="725" y="3"/>
                                </a:lnTo>
                                <a:lnTo>
                                  <a:pt x="829" y="0"/>
                                </a:lnTo>
                                <a:lnTo>
                                  <a:pt x="933" y="3"/>
                                </a:lnTo>
                                <a:lnTo>
                                  <a:pt x="1033" y="10"/>
                                </a:lnTo>
                                <a:lnTo>
                                  <a:pt x="1129" y="22"/>
                                </a:lnTo>
                                <a:lnTo>
                                  <a:pt x="1219" y="38"/>
                                </a:lnTo>
                                <a:lnTo>
                                  <a:pt x="1303" y="57"/>
                                </a:lnTo>
                                <a:lnTo>
                                  <a:pt x="1380" y="80"/>
                                </a:lnTo>
                                <a:lnTo>
                                  <a:pt x="1449" y="107"/>
                                </a:lnTo>
                                <a:lnTo>
                                  <a:pt x="1510" y="136"/>
                                </a:lnTo>
                                <a:lnTo>
                                  <a:pt x="1561" y="168"/>
                                </a:lnTo>
                                <a:lnTo>
                                  <a:pt x="1633" y="239"/>
                                </a:lnTo>
                                <a:lnTo>
                                  <a:pt x="1658" y="317"/>
                                </a:lnTo>
                                <a:lnTo>
                                  <a:pt x="1652" y="357"/>
                                </a:lnTo>
                                <a:lnTo>
                                  <a:pt x="1602" y="432"/>
                                </a:lnTo>
                                <a:lnTo>
                                  <a:pt x="1510" y="498"/>
                                </a:lnTo>
                                <a:lnTo>
                                  <a:pt x="1449" y="528"/>
                                </a:lnTo>
                                <a:lnTo>
                                  <a:pt x="1380" y="554"/>
                                </a:lnTo>
                                <a:lnTo>
                                  <a:pt x="1303" y="577"/>
                                </a:lnTo>
                                <a:lnTo>
                                  <a:pt x="1219" y="597"/>
                                </a:lnTo>
                                <a:lnTo>
                                  <a:pt x="1129" y="613"/>
                                </a:lnTo>
                                <a:lnTo>
                                  <a:pt x="1033" y="624"/>
                                </a:lnTo>
                                <a:lnTo>
                                  <a:pt x="933" y="632"/>
                                </a:lnTo>
                                <a:lnTo>
                                  <a:pt x="829" y="634"/>
                                </a:lnTo>
                                <a:lnTo>
                                  <a:pt x="725" y="632"/>
                                </a:lnTo>
                                <a:lnTo>
                                  <a:pt x="625" y="624"/>
                                </a:lnTo>
                                <a:lnTo>
                                  <a:pt x="529" y="613"/>
                                </a:lnTo>
                                <a:lnTo>
                                  <a:pt x="439" y="597"/>
                                </a:lnTo>
                                <a:lnTo>
                                  <a:pt x="355" y="577"/>
                                </a:lnTo>
                                <a:lnTo>
                                  <a:pt x="278" y="554"/>
                                </a:lnTo>
                                <a:lnTo>
                                  <a:pt x="209" y="528"/>
                                </a:lnTo>
                                <a:lnTo>
                                  <a:pt x="148" y="498"/>
                                </a:lnTo>
                                <a:lnTo>
                                  <a:pt x="97" y="466"/>
                                </a:lnTo>
                                <a:lnTo>
                                  <a:pt x="25" y="395"/>
                                </a:lnTo>
                                <a:lnTo>
                                  <a:pt x="0" y="317"/>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11"/>
                        <wps:cNvSpPr>
                          <a:spLocks/>
                        </wps:cNvSpPr>
                        <wps:spPr bwMode="auto">
                          <a:xfrm>
                            <a:off x="3564" y="8605"/>
                            <a:ext cx="1594" cy="641"/>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Line 12"/>
                        <wps:cNvCnPr>
                          <a:cxnSpLocks noChangeShapeType="1"/>
                        </wps:cNvCnPr>
                        <wps:spPr bwMode="auto">
                          <a:xfrm>
                            <a:off x="2851" y="8148"/>
                            <a:ext cx="1513" cy="457"/>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98" name="Freeform 13"/>
                        <wps:cNvSpPr>
                          <a:spLocks/>
                        </wps:cNvSpPr>
                        <wps:spPr bwMode="auto">
                          <a:xfrm>
                            <a:off x="3343" y="9583"/>
                            <a:ext cx="2072" cy="641"/>
                          </a:xfrm>
                          <a:custGeom>
                            <a:avLst/>
                            <a:gdLst>
                              <a:gd name="T0" fmla="+- 0 3343 3343"/>
                              <a:gd name="T1" fmla="*/ T0 w 2072"/>
                              <a:gd name="T2" fmla="+- 0 9904 9583"/>
                              <a:gd name="T3" fmla="*/ 9904 h 641"/>
                              <a:gd name="T4" fmla="+- 0 3367 3343"/>
                              <a:gd name="T5" fmla="*/ T4 w 2072"/>
                              <a:gd name="T6" fmla="+- 0 9835 9583"/>
                              <a:gd name="T7" fmla="*/ 9835 h 641"/>
                              <a:gd name="T8" fmla="+- 0 3435 3343"/>
                              <a:gd name="T9" fmla="*/ T8 w 2072"/>
                              <a:gd name="T10" fmla="+- 0 9771 9583"/>
                              <a:gd name="T11" fmla="*/ 9771 h 641"/>
                              <a:gd name="T12" fmla="+- 0 3543 3343"/>
                              <a:gd name="T13" fmla="*/ T12 w 2072"/>
                              <a:gd name="T14" fmla="+- 0 9714 9583"/>
                              <a:gd name="T15" fmla="*/ 9714 h 641"/>
                              <a:gd name="T16" fmla="+- 0 3610 3343"/>
                              <a:gd name="T17" fmla="*/ T16 w 2072"/>
                              <a:gd name="T18" fmla="+- 0 9689 9583"/>
                              <a:gd name="T19" fmla="*/ 9689 h 641"/>
                              <a:gd name="T20" fmla="+- 0 3685 3343"/>
                              <a:gd name="T21" fmla="*/ T20 w 2072"/>
                              <a:gd name="T22" fmla="+- 0 9666 9583"/>
                              <a:gd name="T23" fmla="*/ 9666 h 641"/>
                              <a:gd name="T24" fmla="+- 0 3767 3343"/>
                              <a:gd name="T25" fmla="*/ T24 w 2072"/>
                              <a:gd name="T26" fmla="+- 0 9645 9583"/>
                              <a:gd name="T27" fmla="*/ 9645 h 641"/>
                              <a:gd name="T28" fmla="+- 0 3856 3343"/>
                              <a:gd name="T29" fmla="*/ T28 w 2072"/>
                              <a:gd name="T30" fmla="+- 0 9627 9583"/>
                              <a:gd name="T31" fmla="*/ 9627 h 641"/>
                              <a:gd name="T32" fmla="+- 0 3951 3343"/>
                              <a:gd name="T33" fmla="*/ T32 w 2072"/>
                              <a:gd name="T34" fmla="+- 0 9612 9583"/>
                              <a:gd name="T35" fmla="*/ 9612 h 641"/>
                              <a:gd name="T36" fmla="+- 0 4051 3343"/>
                              <a:gd name="T37" fmla="*/ T36 w 2072"/>
                              <a:gd name="T38" fmla="+- 0 9600 9583"/>
                              <a:gd name="T39" fmla="*/ 9600 h 641"/>
                              <a:gd name="T40" fmla="+- 0 4157 3343"/>
                              <a:gd name="T41" fmla="*/ T40 w 2072"/>
                              <a:gd name="T42" fmla="+- 0 9591 9583"/>
                              <a:gd name="T43" fmla="*/ 9591 h 641"/>
                              <a:gd name="T44" fmla="+- 0 4266 3343"/>
                              <a:gd name="T45" fmla="*/ T44 w 2072"/>
                              <a:gd name="T46" fmla="+- 0 9585 9583"/>
                              <a:gd name="T47" fmla="*/ 9585 h 641"/>
                              <a:gd name="T48" fmla="+- 0 4379 3343"/>
                              <a:gd name="T49" fmla="*/ T48 w 2072"/>
                              <a:gd name="T50" fmla="+- 0 9583 9583"/>
                              <a:gd name="T51" fmla="*/ 9583 h 641"/>
                              <a:gd name="T52" fmla="+- 0 4492 3343"/>
                              <a:gd name="T53" fmla="*/ T52 w 2072"/>
                              <a:gd name="T54" fmla="+- 0 9585 9583"/>
                              <a:gd name="T55" fmla="*/ 9585 h 641"/>
                              <a:gd name="T56" fmla="+- 0 4601 3343"/>
                              <a:gd name="T57" fmla="*/ T56 w 2072"/>
                              <a:gd name="T58" fmla="+- 0 9591 9583"/>
                              <a:gd name="T59" fmla="*/ 9591 h 641"/>
                              <a:gd name="T60" fmla="+- 0 4706 3343"/>
                              <a:gd name="T61" fmla="*/ T60 w 2072"/>
                              <a:gd name="T62" fmla="+- 0 9600 9583"/>
                              <a:gd name="T63" fmla="*/ 9600 h 641"/>
                              <a:gd name="T64" fmla="+- 0 4807 3343"/>
                              <a:gd name="T65" fmla="*/ T64 w 2072"/>
                              <a:gd name="T66" fmla="+- 0 9612 9583"/>
                              <a:gd name="T67" fmla="*/ 9612 h 641"/>
                              <a:gd name="T68" fmla="+- 0 4902 3343"/>
                              <a:gd name="T69" fmla="*/ T68 w 2072"/>
                              <a:gd name="T70" fmla="+- 0 9627 9583"/>
                              <a:gd name="T71" fmla="*/ 9627 h 641"/>
                              <a:gd name="T72" fmla="+- 0 4990 3343"/>
                              <a:gd name="T73" fmla="*/ T72 w 2072"/>
                              <a:gd name="T74" fmla="+- 0 9645 9583"/>
                              <a:gd name="T75" fmla="*/ 9645 h 641"/>
                              <a:gd name="T76" fmla="+- 0 5073 3343"/>
                              <a:gd name="T77" fmla="*/ T76 w 2072"/>
                              <a:gd name="T78" fmla="+- 0 9666 9583"/>
                              <a:gd name="T79" fmla="*/ 9666 h 641"/>
                              <a:gd name="T80" fmla="+- 0 5148 3343"/>
                              <a:gd name="T81" fmla="*/ T80 w 2072"/>
                              <a:gd name="T82" fmla="+- 0 9689 9583"/>
                              <a:gd name="T83" fmla="*/ 9689 h 641"/>
                              <a:gd name="T84" fmla="+- 0 5215 3343"/>
                              <a:gd name="T85" fmla="*/ T84 w 2072"/>
                              <a:gd name="T86" fmla="+- 0 9714 9583"/>
                              <a:gd name="T87" fmla="*/ 9714 h 641"/>
                              <a:gd name="T88" fmla="+- 0 5273 3343"/>
                              <a:gd name="T89" fmla="*/ T88 w 2072"/>
                              <a:gd name="T90" fmla="+- 0 9742 9583"/>
                              <a:gd name="T91" fmla="*/ 9742 h 641"/>
                              <a:gd name="T92" fmla="+- 0 5362 3343"/>
                              <a:gd name="T93" fmla="*/ T92 w 2072"/>
                              <a:gd name="T94" fmla="+- 0 9802 9583"/>
                              <a:gd name="T95" fmla="*/ 9802 h 641"/>
                              <a:gd name="T96" fmla="+- 0 5408 3343"/>
                              <a:gd name="T97" fmla="*/ T96 w 2072"/>
                              <a:gd name="T98" fmla="+- 0 9869 9583"/>
                              <a:gd name="T99" fmla="*/ 9869 h 641"/>
                              <a:gd name="T100" fmla="+- 0 5414 3343"/>
                              <a:gd name="T101" fmla="*/ T100 w 2072"/>
                              <a:gd name="T102" fmla="+- 0 9904 9583"/>
                              <a:gd name="T103" fmla="*/ 9904 h 641"/>
                              <a:gd name="T104" fmla="+- 0 5408 3343"/>
                              <a:gd name="T105" fmla="*/ T104 w 2072"/>
                              <a:gd name="T106" fmla="+- 0 9939 9583"/>
                              <a:gd name="T107" fmla="*/ 9939 h 641"/>
                              <a:gd name="T108" fmla="+- 0 5362 3343"/>
                              <a:gd name="T109" fmla="*/ T108 w 2072"/>
                              <a:gd name="T110" fmla="+- 0 10005 9583"/>
                              <a:gd name="T111" fmla="*/ 10005 h 641"/>
                              <a:gd name="T112" fmla="+- 0 5273 3343"/>
                              <a:gd name="T113" fmla="*/ T112 w 2072"/>
                              <a:gd name="T114" fmla="+- 0 10065 9583"/>
                              <a:gd name="T115" fmla="*/ 10065 h 641"/>
                              <a:gd name="T116" fmla="+- 0 5215 3343"/>
                              <a:gd name="T117" fmla="*/ T116 w 2072"/>
                              <a:gd name="T118" fmla="+- 0 10093 9583"/>
                              <a:gd name="T119" fmla="*/ 10093 h 641"/>
                              <a:gd name="T120" fmla="+- 0 5148 3343"/>
                              <a:gd name="T121" fmla="*/ T120 w 2072"/>
                              <a:gd name="T122" fmla="+- 0 10118 9583"/>
                              <a:gd name="T123" fmla="*/ 10118 h 641"/>
                              <a:gd name="T124" fmla="+- 0 5073 3343"/>
                              <a:gd name="T125" fmla="*/ T124 w 2072"/>
                              <a:gd name="T126" fmla="+- 0 10141 9583"/>
                              <a:gd name="T127" fmla="*/ 10141 h 641"/>
                              <a:gd name="T128" fmla="+- 0 4990 3343"/>
                              <a:gd name="T129" fmla="*/ T128 w 2072"/>
                              <a:gd name="T130" fmla="+- 0 10162 9583"/>
                              <a:gd name="T131" fmla="*/ 10162 h 641"/>
                              <a:gd name="T132" fmla="+- 0 4902 3343"/>
                              <a:gd name="T133" fmla="*/ T132 w 2072"/>
                              <a:gd name="T134" fmla="+- 0 10180 9583"/>
                              <a:gd name="T135" fmla="*/ 10180 h 641"/>
                              <a:gd name="T136" fmla="+- 0 4807 3343"/>
                              <a:gd name="T137" fmla="*/ T136 w 2072"/>
                              <a:gd name="T138" fmla="+- 0 10195 9583"/>
                              <a:gd name="T139" fmla="*/ 10195 h 641"/>
                              <a:gd name="T140" fmla="+- 0 4706 3343"/>
                              <a:gd name="T141" fmla="*/ T140 w 2072"/>
                              <a:gd name="T142" fmla="+- 0 10208 9583"/>
                              <a:gd name="T143" fmla="*/ 10208 h 641"/>
                              <a:gd name="T144" fmla="+- 0 4601 3343"/>
                              <a:gd name="T145" fmla="*/ T144 w 2072"/>
                              <a:gd name="T146" fmla="+- 0 10217 9583"/>
                              <a:gd name="T147" fmla="*/ 10217 h 641"/>
                              <a:gd name="T148" fmla="+- 0 4492 3343"/>
                              <a:gd name="T149" fmla="*/ T148 w 2072"/>
                              <a:gd name="T150" fmla="+- 0 10222 9583"/>
                              <a:gd name="T151" fmla="*/ 10222 h 641"/>
                              <a:gd name="T152" fmla="+- 0 4379 3343"/>
                              <a:gd name="T153" fmla="*/ T152 w 2072"/>
                              <a:gd name="T154" fmla="+- 0 10224 9583"/>
                              <a:gd name="T155" fmla="*/ 10224 h 641"/>
                              <a:gd name="T156" fmla="+- 0 4266 3343"/>
                              <a:gd name="T157" fmla="*/ T156 w 2072"/>
                              <a:gd name="T158" fmla="+- 0 10222 9583"/>
                              <a:gd name="T159" fmla="*/ 10222 h 641"/>
                              <a:gd name="T160" fmla="+- 0 4157 3343"/>
                              <a:gd name="T161" fmla="*/ T160 w 2072"/>
                              <a:gd name="T162" fmla="+- 0 10217 9583"/>
                              <a:gd name="T163" fmla="*/ 10217 h 641"/>
                              <a:gd name="T164" fmla="+- 0 4051 3343"/>
                              <a:gd name="T165" fmla="*/ T164 w 2072"/>
                              <a:gd name="T166" fmla="+- 0 10208 9583"/>
                              <a:gd name="T167" fmla="*/ 10208 h 641"/>
                              <a:gd name="T168" fmla="+- 0 3951 3343"/>
                              <a:gd name="T169" fmla="*/ T168 w 2072"/>
                              <a:gd name="T170" fmla="+- 0 10195 9583"/>
                              <a:gd name="T171" fmla="*/ 10195 h 641"/>
                              <a:gd name="T172" fmla="+- 0 3856 3343"/>
                              <a:gd name="T173" fmla="*/ T172 w 2072"/>
                              <a:gd name="T174" fmla="+- 0 10180 9583"/>
                              <a:gd name="T175" fmla="*/ 10180 h 641"/>
                              <a:gd name="T176" fmla="+- 0 3767 3343"/>
                              <a:gd name="T177" fmla="*/ T176 w 2072"/>
                              <a:gd name="T178" fmla="+- 0 10162 9583"/>
                              <a:gd name="T179" fmla="*/ 10162 h 641"/>
                              <a:gd name="T180" fmla="+- 0 3685 3343"/>
                              <a:gd name="T181" fmla="*/ T180 w 2072"/>
                              <a:gd name="T182" fmla="+- 0 10141 9583"/>
                              <a:gd name="T183" fmla="*/ 10141 h 641"/>
                              <a:gd name="T184" fmla="+- 0 3610 3343"/>
                              <a:gd name="T185" fmla="*/ T184 w 2072"/>
                              <a:gd name="T186" fmla="+- 0 10118 9583"/>
                              <a:gd name="T187" fmla="*/ 10118 h 641"/>
                              <a:gd name="T188" fmla="+- 0 3543 3343"/>
                              <a:gd name="T189" fmla="*/ T188 w 2072"/>
                              <a:gd name="T190" fmla="+- 0 10093 9583"/>
                              <a:gd name="T191" fmla="*/ 10093 h 641"/>
                              <a:gd name="T192" fmla="+- 0 3485 3343"/>
                              <a:gd name="T193" fmla="*/ T192 w 2072"/>
                              <a:gd name="T194" fmla="+- 0 10065 9583"/>
                              <a:gd name="T195" fmla="*/ 10065 h 641"/>
                              <a:gd name="T196" fmla="+- 0 3396 3343"/>
                              <a:gd name="T197" fmla="*/ T196 w 2072"/>
                              <a:gd name="T198" fmla="+- 0 10005 9583"/>
                              <a:gd name="T199" fmla="*/ 10005 h 641"/>
                              <a:gd name="T200" fmla="+- 0 3349 3343"/>
                              <a:gd name="T201" fmla="*/ T200 w 2072"/>
                              <a:gd name="T202" fmla="+- 0 9939 9583"/>
                              <a:gd name="T203" fmla="*/ 9939 h 641"/>
                              <a:gd name="T204" fmla="+- 0 3343 3343"/>
                              <a:gd name="T205" fmla="*/ T204 w 2072"/>
                              <a:gd name="T206" fmla="+- 0 9904 9583"/>
                              <a:gd name="T207" fmla="*/ 9904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072" h="641">
                                <a:moveTo>
                                  <a:pt x="0" y="321"/>
                                </a:moveTo>
                                <a:lnTo>
                                  <a:pt x="24" y="252"/>
                                </a:lnTo>
                                <a:lnTo>
                                  <a:pt x="92" y="188"/>
                                </a:lnTo>
                                <a:lnTo>
                                  <a:pt x="200" y="131"/>
                                </a:lnTo>
                                <a:lnTo>
                                  <a:pt x="267" y="106"/>
                                </a:lnTo>
                                <a:lnTo>
                                  <a:pt x="342" y="83"/>
                                </a:lnTo>
                                <a:lnTo>
                                  <a:pt x="424" y="62"/>
                                </a:lnTo>
                                <a:lnTo>
                                  <a:pt x="513" y="44"/>
                                </a:lnTo>
                                <a:lnTo>
                                  <a:pt x="608" y="29"/>
                                </a:lnTo>
                                <a:lnTo>
                                  <a:pt x="708" y="17"/>
                                </a:lnTo>
                                <a:lnTo>
                                  <a:pt x="814" y="8"/>
                                </a:lnTo>
                                <a:lnTo>
                                  <a:pt x="923" y="2"/>
                                </a:lnTo>
                                <a:lnTo>
                                  <a:pt x="1036" y="0"/>
                                </a:lnTo>
                                <a:lnTo>
                                  <a:pt x="1149" y="2"/>
                                </a:lnTo>
                                <a:lnTo>
                                  <a:pt x="1258" y="8"/>
                                </a:lnTo>
                                <a:lnTo>
                                  <a:pt x="1363" y="17"/>
                                </a:lnTo>
                                <a:lnTo>
                                  <a:pt x="1464" y="29"/>
                                </a:lnTo>
                                <a:lnTo>
                                  <a:pt x="1559" y="44"/>
                                </a:lnTo>
                                <a:lnTo>
                                  <a:pt x="1647" y="62"/>
                                </a:lnTo>
                                <a:lnTo>
                                  <a:pt x="1730" y="83"/>
                                </a:lnTo>
                                <a:lnTo>
                                  <a:pt x="1805" y="106"/>
                                </a:lnTo>
                                <a:lnTo>
                                  <a:pt x="1872" y="131"/>
                                </a:lnTo>
                                <a:lnTo>
                                  <a:pt x="1930" y="159"/>
                                </a:lnTo>
                                <a:lnTo>
                                  <a:pt x="2019" y="219"/>
                                </a:lnTo>
                                <a:lnTo>
                                  <a:pt x="2065" y="286"/>
                                </a:lnTo>
                                <a:lnTo>
                                  <a:pt x="2071" y="321"/>
                                </a:lnTo>
                                <a:lnTo>
                                  <a:pt x="2065" y="356"/>
                                </a:lnTo>
                                <a:lnTo>
                                  <a:pt x="2019" y="422"/>
                                </a:lnTo>
                                <a:lnTo>
                                  <a:pt x="1930" y="482"/>
                                </a:lnTo>
                                <a:lnTo>
                                  <a:pt x="1872" y="510"/>
                                </a:lnTo>
                                <a:lnTo>
                                  <a:pt x="1805" y="535"/>
                                </a:lnTo>
                                <a:lnTo>
                                  <a:pt x="1730" y="558"/>
                                </a:lnTo>
                                <a:lnTo>
                                  <a:pt x="1647" y="579"/>
                                </a:lnTo>
                                <a:lnTo>
                                  <a:pt x="1559" y="597"/>
                                </a:lnTo>
                                <a:lnTo>
                                  <a:pt x="1464" y="612"/>
                                </a:lnTo>
                                <a:lnTo>
                                  <a:pt x="1363" y="625"/>
                                </a:lnTo>
                                <a:lnTo>
                                  <a:pt x="1258" y="634"/>
                                </a:lnTo>
                                <a:lnTo>
                                  <a:pt x="1149" y="639"/>
                                </a:lnTo>
                                <a:lnTo>
                                  <a:pt x="1036" y="641"/>
                                </a:lnTo>
                                <a:lnTo>
                                  <a:pt x="923" y="639"/>
                                </a:lnTo>
                                <a:lnTo>
                                  <a:pt x="814" y="634"/>
                                </a:lnTo>
                                <a:lnTo>
                                  <a:pt x="708" y="625"/>
                                </a:lnTo>
                                <a:lnTo>
                                  <a:pt x="608" y="612"/>
                                </a:lnTo>
                                <a:lnTo>
                                  <a:pt x="513" y="597"/>
                                </a:lnTo>
                                <a:lnTo>
                                  <a:pt x="424" y="579"/>
                                </a:lnTo>
                                <a:lnTo>
                                  <a:pt x="342" y="558"/>
                                </a:lnTo>
                                <a:lnTo>
                                  <a:pt x="267" y="535"/>
                                </a:lnTo>
                                <a:lnTo>
                                  <a:pt x="200" y="510"/>
                                </a:lnTo>
                                <a:lnTo>
                                  <a:pt x="142" y="482"/>
                                </a:lnTo>
                                <a:lnTo>
                                  <a:pt x="53" y="422"/>
                                </a:lnTo>
                                <a:lnTo>
                                  <a:pt x="6" y="356"/>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Line 14"/>
                        <wps:cNvCnPr>
                          <a:cxnSpLocks noChangeShapeType="1"/>
                        </wps:cNvCnPr>
                        <wps:spPr bwMode="auto">
                          <a:xfrm>
                            <a:off x="2856" y="8172"/>
                            <a:ext cx="1053" cy="1425"/>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0" name="Freeform 15"/>
                        <wps:cNvSpPr>
                          <a:spLocks/>
                        </wps:cNvSpPr>
                        <wps:spPr bwMode="auto">
                          <a:xfrm>
                            <a:off x="820" y="9580"/>
                            <a:ext cx="1875" cy="632"/>
                          </a:xfrm>
                          <a:custGeom>
                            <a:avLst/>
                            <a:gdLst>
                              <a:gd name="T0" fmla="+- 0 821 821"/>
                              <a:gd name="T1" fmla="*/ T0 w 1875"/>
                              <a:gd name="T2" fmla="+- 0 9896 9581"/>
                              <a:gd name="T3" fmla="*/ 9896 h 632"/>
                              <a:gd name="T4" fmla="+- 0 846 821"/>
                              <a:gd name="T5" fmla="*/ T4 w 1875"/>
                              <a:gd name="T6" fmla="+- 0 9824 9581"/>
                              <a:gd name="T7" fmla="*/ 9824 h 632"/>
                              <a:gd name="T8" fmla="+- 0 916 821"/>
                              <a:gd name="T9" fmla="*/ T8 w 1875"/>
                              <a:gd name="T10" fmla="+- 0 9758 9581"/>
                              <a:gd name="T11" fmla="*/ 9758 h 632"/>
                              <a:gd name="T12" fmla="+- 0 1027 821"/>
                              <a:gd name="T13" fmla="*/ T12 w 1875"/>
                              <a:gd name="T14" fmla="+- 0 9699 9581"/>
                              <a:gd name="T15" fmla="*/ 9699 h 632"/>
                              <a:gd name="T16" fmla="+- 0 1095 821"/>
                              <a:gd name="T17" fmla="*/ T16 w 1875"/>
                              <a:gd name="T18" fmla="+- 0 9673 9581"/>
                              <a:gd name="T19" fmla="*/ 9673 h 632"/>
                              <a:gd name="T20" fmla="+- 0 1172 821"/>
                              <a:gd name="T21" fmla="*/ T20 w 1875"/>
                              <a:gd name="T22" fmla="+- 0 9650 9581"/>
                              <a:gd name="T23" fmla="*/ 9650 h 632"/>
                              <a:gd name="T24" fmla="+- 0 1256 821"/>
                              <a:gd name="T25" fmla="*/ T24 w 1875"/>
                              <a:gd name="T26" fmla="+- 0 9630 9581"/>
                              <a:gd name="T27" fmla="*/ 9630 h 632"/>
                              <a:gd name="T28" fmla="+- 0 1346 821"/>
                              <a:gd name="T29" fmla="*/ T28 w 1875"/>
                              <a:gd name="T30" fmla="+- 0 9613 9581"/>
                              <a:gd name="T31" fmla="*/ 9613 h 632"/>
                              <a:gd name="T32" fmla="+- 0 1442 821"/>
                              <a:gd name="T33" fmla="*/ T32 w 1875"/>
                              <a:gd name="T34" fmla="+- 0 9599 9581"/>
                              <a:gd name="T35" fmla="*/ 9599 h 632"/>
                              <a:gd name="T36" fmla="+- 0 1543 821"/>
                              <a:gd name="T37" fmla="*/ T36 w 1875"/>
                              <a:gd name="T38" fmla="+- 0 9589 9581"/>
                              <a:gd name="T39" fmla="*/ 9589 h 632"/>
                              <a:gd name="T40" fmla="+- 0 1649 821"/>
                              <a:gd name="T41" fmla="*/ T40 w 1875"/>
                              <a:gd name="T42" fmla="+- 0 9583 9581"/>
                              <a:gd name="T43" fmla="*/ 9583 h 632"/>
                              <a:gd name="T44" fmla="+- 0 1758 821"/>
                              <a:gd name="T45" fmla="*/ T44 w 1875"/>
                              <a:gd name="T46" fmla="+- 0 9581 9581"/>
                              <a:gd name="T47" fmla="*/ 9581 h 632"/>
                              <a:gd name="T48" fmla="+- 0 1867 821"/>
                              <a:gd name="T49" fmla="*/ T48 w 1875"/>
                              <a:gd name="T50" fmla="+- 0 9583 9581"/>
                              <a:gd name="T51" fmla="*/ 9583 h 632"/>
                              <a:gd name="T52" fmla="+- 0 1973 821"/>
                              <a:gd name="T53" fmla="*/ T52 w 1875"/>
                              <a:gd name="T54" fmla="+- 0 9589 9581"/>
                              <a:gd name="T55" fmla="*/ 9589 h 632"/>
                              <a:gd name="T56" fmla="+- 0 2074 821"/>
                              <a:gd name="T57" fmla="*/ T56 w 1875"/>
                              <a:gd name="T58" fmla="+- 0 9599 9581"/>
                              <a:gd name="T59" fmla="*/ 9599 h 632"/>
                              <a:gd name="T60" fmla="+- 0 2170 821"/>
                              <a:gd name="T61" fmla="*/ T60 w 1875"/>
                              <a:gd name="T62" fmla="+- 0 9613 9581"/>
                              <a:gd name="T63" fmla="*/ 9613 h 632"/>
                              <a:gd name="T64" fmla="+- 0 2260 821"/>
                              <a:gd name="T65" fmla="*/ T64 w 1875"/>
                              <a:gd name="T66" fmla="+- 0 9630 9581"/>
                              <a:gd name="T67" fmla="*/ 9630 h 632"/>
                              <a:gd name="T68" fmla="+- 0 2344 821"/>
                              <a:gd name="T69" fmla="*/ T68 w 1875"/>
                              <a:gd name="T70" fmla="+- 0 9650 9581"/>
                              <a:gd name="T71" fmla="*/ 9650 h 632"/>
                              <a:gd name="T72" fmla="+- 0 2421 821"/>
                              <a:gd name="T73" fmla="*/ T72 w 1875"/>
                              <a:gd name="T74" fmla="+- 0 9673 9581"/>
                              <a:gd name="T75" fmla="*/ 9673 h 632"/>
                              <a:gd name="T76" fmla="+- 0 2489 821"/>
                              <a:gd name="T77" fmla="*/ T76 w 1875"/>
                              <a:gd name="T78" fmla="+- 0 9699 9581"/>
                              <a:gd name="T79" fmla="*/ 9699 h 632"/>
                              <a:gd name="T80" fmla="+- 0 2549 821"/>
                              <a:gd name="T81" fmla="*/ T80 w 1875"/>
                              <a:gd name="T82" fmla="+- 0 9727 9581"/>
                              <a:gd name="T83" fmla="*/ 9727 h 632"/>
                              <a:gd name="T84" fmla="+- 0 2641 821"/>
                              <a:gd name="T85" fmla="*/ T84 w 1875"/>
                              <a:gd name="T86" fmla="+- 0 9790 9581"/>
                              <a:gd name="T87" fmla="*/ 9790 h 632"/>
                              <a:gd name="T88" fmla="+- 0 2689 821"/>
                              <a:gd name="T89" fmla="*/ T88 w 1875"/>
                              <a:gd name="T90" fmla="+- 0 9860 9581"/>
                              <a:gd name="T91" fmla="*/ 9860 h 632"/>
                              <a:gd name="T92" fmla="+- 0 2695 821"/>
                              <a:gd name="T93" fmla="*/ T92 w 1875"/>
                              <a:gd name="T94" fmla="+- 0 9896 9581"/>
                              <a:gd name="T95" fmla="*/ 9896 h 632"/>
                              <a:gd name="T96" fmla="+- 0 2689 821"/>
                              <a:gd name="T97" fmla="*/ T96 w 1875"/>
                              <a:gd name="T98" fmla="+- 0 9933 9581"/>
                              <a:gd name="T99" fmla="*/ 9933 h 632"/>
                              <a:gd name="T100" fmla="+- 0 2641 821"/>
                              <a:gd name="T101" fmla="*/ T100 w 1875"/>
                              <a:gd name="T102" fmla="+- 0 10003 9581"/>
                              <a:gd name="T103" fmla="*/ 10003 h 632"/>
                              <a:gd name="T104" fmla="+- 0 2549 821"/>
                              <a:gd name="T105" fmla="*/ T104 w 1875"/>
                              <a:gd name="T106" fmla="+- 0 10066 9581"/>
                              <a:gd name="T107" fmla="*/ 10066 h 632"/>
                              <a:gd name="T108" fmla="+- 0 2489 821"/>
                              <a:gd name="T109" fmla="*/ T108 w 1875"/>
                              <a:gd name="T110" fmla="+- 0 10094 9581"/>
                              <a:gd name="T111" fmla="*/ 10094 h 632"/>
                              <a:gd name="T112" fmla="+- 0 2421 821"/>
                              <a:gd name="T113" fmla="*/ T112 w 1875"/>
                              <a:gd name="T114" fmla="+- 0 10120 9581"/>
                              <a:gd name="T115" fmla="*/ 10120 h 632"/>
                              <a:gd name="T116" fmla="+- 0 2344 821"/>
                              <a:gd name="T117" fmla="*/ T116 w 1875"/>
                              <a:gd name="T118" fmla="+- 0 10143 9581"/>
                              <a:gd name="T119" fmla="*/ 10143 h 632"/>
                              <a:gd name="T120" fmla="+- 0 2260 821"/>
                              <a:gd name="T121" fmla="*/ T120 w 1875"/>
                              <a:gd name="T122" fmla="+- 0 10163 9581"/>
                              <a:gd name="T123" fmla="*/ 10163 h 632"/>
                              <a:gd name="T124" fmla="+- 0 2170 821"/>
                              <a:gd name="T125" fmla="*/ T124 w 1875"/>
                              <a:gd name="T126" fmla="+- 0 10180 9581"/>
                              <a:gd name="T127" fmla="*/ 10180 h 632"/>
                              <a:gd name="T128" fmla="+- 0 2074 821"/>
                              <a:gd name="T129" fmla="*/ T128 w 1875"/>
                              <a:gd name="T130" fmla="+- 0 10194 9581"/>
                              <a:gd name="T131" fmla="*/ 10194 h 632"/>
                              <a:gd name="T132" fmla="+- 0 1973 821"/>
                              <a:gd name="T133" fmla="*/ T132 w 1875"/>
                              <a:gd name="T134" fmla="+- 0 10204 9581"/>
                              <a:gd name="T135" fmla="*/ 10204 h 632"/>
                              <a:gd name="T136" fmla="+- 0 1867 821"/>
                              <a:gd name="T137" fmla="*/ T136 w 1875"/>
                              <a:gd name="T138" fmla="+- 0 10210 9581"/>
                              <a:gd name="T139" fmla="*/ 10210 h 632"/>
                              <a:gd name="T140" fmla="+- 0 1758 821"/>
                              <a:gd name="T141" fmla="*/ T140 w 1875"/>
                              <a:gd name="T142" fmla="+- 0 10212 9581"/>
                              <a:gd name="T143" fmla="*/ 10212 h 632"/>
                              <a:gd name="T144" fmla="+- 0 1649 821"/>
                              <a:gd name="T145" fmla="*/ T144 w 1875"/>
                              <a:gd name="T146" fmla="+- 0 10210 9581"/>
                              <a:gd name="T147" fmla="*/ 10210 h 632"/>
                              <a:gd name="T148" fmla="+- 0 1543 821"/>
                              <a:gd name="T149" fmla="*/ T148 w 1875"/>
                              <a:gd name="T150" fmla="+- 0 10204 9581"/>
                              <a:gd name="T151" fmla="*/ 10204 h 632"/>
                              <a:gd name="T152" fmla="+- 0 1442 821"/>
                              <a:gd name="T153" fmla="*/ T152 w 1875"/>
                              <a:gd name="T154" fmla="+- 0 10194 9581"/>
                              <a:gd name="T155" fmla="*/ 10194 h 632"/>
                              <a:gd name="T156" fmla="+- 0 1346 821"/>
                              <a:gd name="T157" fmla="*/ T156 w 1875"/>
                              <a:gd name="T158" fmla="+- 0 10180 9581"/>
                              <a:gd name="T159" fmla="*/ 10180 h 632"/>
                              <a:gd name="T160" fmla="+- 0 1256 821"/>
                              <a:gd name="T161" fmla="*/ T160 w 1875"/>
                              <a:gd name="T162" fmla="+- 0 10163 9581"/>
                              <a:gd name="T163" fmla="*/ 10163 h 632"/>
                              <a:gd name="T164" fmla="+- 0 1172 821"/>
                              <a:gd name="T165" fmla="*/ T164 w 1875"/>
                              <a:gd name="T166" fmla="+- 0 10143 9581"/>
                              <a:gd name="T167" fmla="*/ 10143 h 632"/>
                              <a:gd name="T168" fmla="+- 0 1095 821"/>
                              <a:gd name="T169" fmla="*/ T168 w 1875"/>
                              <a:gd name="T170" fmla="+- 0 10120 9581"/>
                              <a:gd name="T171" fmla="*/ 10120 h 632"/>
                              <a:gd name="T172" fmla="+- 0 1027 821"/>
                              <a:gd name="T173" fmla="*/ T172 w 1875"/>
                              <a:gd name="T174" fmla="+- 0 10094 9581"/>
                              <a:gd name="T175" fmla="*/ 10094 h 632"/>
                              <a:gd name="T176" fmla="+- 0 967 821"/>
                              <a:gd name="T177" fmla="*/ T176 w 1875"/>
                              <a:gd name="T178" fmla="+- 0 10066 9581"/>
                              <a:gd name="T179" fmla="*/ 10066 h 632"/>
                              <a:gd name="T180" fmla="+- 0 875 821"/>
                              <a:gd name="T181" fmla="*/ T180 w 1875"/>
                              <a:gd name="T182" fmla="+- 0 10003 9581"/>
                              <a:gd name="T183" fmla="*/ 10003 h 632"/>
                              <a:gd name="T184" fmla="+- 0 827 821"/>
                              <a:gd name="T185" fmla="*/ T184 w 1875"/>
                              <a:gd name="T186" fmla="+- 0 9933 9581"/>
                              <a:gd name="T187" fmla="*/ 9933 h 632"/>
                              <a:gd name="T188" fmla="+- 0 821 821"/>
                              <a:gd name="T189" fmla="*/ T188 w 1875"/>
                              <a:gd name="T190" fmla="+- 0 9896 9581"/>
                              <a:gd name="T191" fmla="*/ 9896 h 6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875" h="632">
                                <a:moveTo>
                                  <a:pt x="0" y="315"/>
                                </a:moveTo>
                                <a:lnTo>
                                  <a:pt x="25" y="243"/>
                                </a:lnTo>
                                <a:lnTo>
                                  <a:pt x="95" y="177"/>
                                </a:lnTo>
                                <a:lnTo>
                                  <a:pt x="206" y="118"/>
                                </a:lnTo>
                                <a:lnTo>
                                  <a:pt x="274" y="92"/>
                                </a:lnTo>
                                <a:lnTo>
                                  <a:pt x="351" y="69"/>
                                </a:lnTo>
                                <a:lnTo>
                                  <a:pt x="435" y="49"/>
                                </a:lnTo>
                                <a:lnTo>
                                  <a:pt x="525" y="32"/>
                                </a:lnTo>
                                <a:lnTo>
                                  <a:pt x="621" y="18"/>
                                </a:lnTo>
                                <a:lnTo>
                                  <a:pt x="722" y="8"/>
                                </a:lnTo>
                                <a:lnTo>
                                  <a:pt x="828" y="2"/>
                                </a:lnTo>
                                <a:lnTo>
                                  <a:pt x="937" y="0"/>
                                </a:lnTo>
                                <a:lnTo>
                                  <a:pt x="1046" y="2"/>
                                </a:lnTo>
                                <a:lnTo>
                                  <a:pt x="1152" y="8"/>
                                </a:lnTo>
                                <a:lnTo>
                                  <a:pt x="1253" y="18"/>
                                </a:lnTo>
                                <a:lnTo>
                                  <a:pt x="1349" y="32"/>
                                </a:lnTo>
                                <a:lnTo>
                                  <a:pt x="1439" y="49"/>
                                </a:lnTo>
                                <a:lnTo>
                                  <a:pt x="1523" y="69"/>
                                </a:lnTo>
                                <a:lnTo>
                                  <a:pt x="1600" y="92"/>
                                </a:lnTo>
                                <a:lnTo>
                                  <a:pt x="1668" y="118"/>
                                </a:lnTo>
                                <a:lnTo>
                                  <a:pt x="1728" y="146"/>
                                </a:lnTo>
                                <a:lnTo>
                                  <a:pt x="1820" y="209"/>
                                </a:lnTo>
                                <a:lnTo>
                                  <a:pt x="1868" y="279"/>
                                </a:lnTo>
                                <a:lnTo>
                                  <a:pt x="1874" y="315"/>
                                </a:lnTo>
                                <a:lnTo>
                                  <a:pt x="1868" y="352"/>
                                </a:lnTo>
                                <a:lnTo>
                                  <a:pt x="1820" y="422"/>
                                </a:lnTo>
                                <a:lnTo>
                                  <a:pt x="1728" y="485"/>
                                </a:lnTo>
                                <a:lnTo>
                                  <a:pt x="1668" y="513"/>
                                </a:lnTo>
                                <a:lnTo>
                                  <a:pt x="1600" y="539"/>
                                </a:lnTo>
                                <a:lnTo>
                                  <a:pt x="1523" y="562"/>
                                </a:lnTo>
                                <a:lnTo>
                                  <a:pt x="1439" y="582"/>
                                </a:lnTo>
                                <a:lnTo>
                                  <a:pt x="1349" y="599"/>
                                </a:lnTo>
                                <a:lnTo>
                                  <a:pt x="1253" y="613"/>
                                </a:lnTo>
                                <a:lnTo>
                                  <a:pt x="1152" y="623"/>
                                </a:lnTo>
                                <a:lnTo>
                                  <a:pt x="1046" y="629"/>
                                </a:lnTo>
                                <a:lnTo>
                                  <a:pt x="937" y="631"/>
                                </a:lnTo>
                                <a:lnTo>
                                  <a:pt x="828" y="629"/>
                                </a:lnTo>
                                <a:lnTo>
                                  <a:pt x="722" y="623"/>
                                </a:lnTo>
                                <a:lnTo>
                                  <a:pt x="621" y="613"/>
                                </a:lnTo>
                                <a:lnTo>
                                  <a:pt x="525" y="599"/>
                                </a:lnTo>
                                <a:lnTo>
                                  <a:pt x="435" y="582"/>
                                </a:lnTo>
                                <a:lnTo>
                                  <a:pt x="351" y="562"/>
                                </a:lnTo>
                                <a:lnTo>
                                  <a:pt x="274" y="539"/>
                                </a:lnTo>
                                <a:lnTo>
                                  <a:pt x="206" y="513"/>
                                </a:lnTo>
                                <a:lnTo>
                                  <a:pt x="146" y="485"/>
                                </a:lnTo>
                                <a:lnTo>
                                  <a:pt x="54" y="422"/>
                                </a:lnTo>
                                <a:lnTo>
                                  <a:pt x="6" y="352"/>
                                </a:lnTo>
                                <a:lnTo>
                                  <a:pt x="0" y="315"/>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Line 16"/>
                        <wps:cNvCnPr>
                          <a:cxnSpLocks noChangeShapeType="1"/>
                        </wps:cNvCnPr>
                        <wps:spPr bwMode="auto">
                          <a:xfrm flipH="1">
                            <a:off x="2404" y="8100"/>
                            <a:ext cx="451" cy="1539"/>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3" name="Line 18"/>
                        <wps:cNvCnPr>
                          <a:cxnSpLocks noChangeShapeType="1"/>
                        </wps:cNvCnPr>
                        <wps:spPr bwMode="auto">
                          <a:xfrm flipH="1">
                            <a:off x="1912" y="8172"/>
                            <a:ext cx="944" cy="478"/>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08" name="Freeform 23"/>
                        <wps:cNvSpPr>
                          <a:spLocks/>
                        </wps:cNvSpPr>
                        <wps:spPr bwMode="auto">
                          <a:xfrm>
                            <a:off x="7788" y="8733"/>
                            <a:ext cx="1592" cy="641"/>
                          </a:xfrm>
                          <a:custGeom>
                            <a:avLst/>
                            <a:gdLst>
                              <a:gd name="T0" fmla="+- 0 7164 7164"/>
                              <a:gd name="T1" fmla="*/ T0 w 1592"/>
                              <a:gd name="T2" fmla="+- 0 8982 8662"/>
                              <a:gd name="T3" fmla="*/ 8982 h 641"/>
                              <a:gd name="T4" fmla="+- 0 7188 7164"/>
                              <a:gd name="T5" fmla="*/ T4 w 1592"/>
                              <a:gd name="T6" fmla="+- 0 8903 8662"/>
                              <a:gd name="T7" fmla="*/ 8903 h 641"/>
                              <a:gd name="T8" fmla="+- 0 7257 7164"/>
                              <a:gd name="T9" fmla="*/ T8 w 1592"/>
                              <a:gd name="T10" fmla="+- 0 8831 8662"/>
                              <a:gd name="T11" fmla="*/ 8831 h 641"/>
                              <a:gd name="T12" fmla="+- 0 7365 7164"/>
                              <a:gd name="T13" fmla="*/ T12 w 1592"/>
                              <a:gd name="T14" fmla="+- 0 8769 8662"/>
                              <a:gd name="T15" fmla="*/ 8769 h 641"/>
                              <a:gd name="T16" fmla="+- 0 7431 7164"/>
                              <a:gd name="T17" fmla="*/ T16 w 1592"/>
                              <a:gd name="T18" fmla="+- 0 8742 8662"/>
                              <a:gd name="T19" fmla="*/ 8742 h 641"/>
                              <a:gd name="T20" fmla="+- 0 7505 7164"/>
                              <a:gd name="T21" fmla="*/ T20 w 1592"/>
                              <a:gd name="T22" fmla="+- 0 8719 8662"/>
                              <a:gd name="T23" fmla="*/ 8719 h 641"/>
                              <a:gd name="T24" fmla="+- 0 7586 7164"/>
                              <a:gd name="T25" fmla="*/ T24 w 1592"/>
                              <a:gd name="T26" fmla="+- 0 8699 8662"/>
                              <a:gd name="T27" fmla="*/ 8699 h 641"/>
                              <a:gd name="T28" fmla="+- 0 7672 7164"/>
                              <a:gd name="T29" fmla="*/ T28 w 1592"/>
                              <a:gd name="T30" fmla="+- 0 8683 8662"/>
                              <a:gd name="T31" fmla="*/ 8683 h 641"/>
                              <a:gd name="T32" fmla="+- 0 7764 7164"/>
                              <a:gd name="T33" fmla="*/ T32 w 1592"/>
                              <a:gd name="T34" fmla="+- 0 8671 8662"/>
                              <a:gd name="T35" fmla="*/ 8671 h 641"/>
                              <a:gd name="T36" fmla="+- 0 7860 7164"/>
                              <a:gd name="T37" fmla="*/ T36 w 1592"/>
                              <a:gd name="T38" fmla="+- 0 8664 8662"/>
                              <a:gd name="T39" fmla="*/ 8664 h 641"/>
                              <a:gd name="T40" fmla="+- 0 7960 7164"/>
                              <a:gd name="T41" fmla="*/ T40 w 1592"/>
                              <a:gd name="T42" fmla="+- 0 8662 8662"/>
                              <a:gd name="T43" fmla="*/ 8662 h 641"/>
                              <a:gd name="T44" fmla="+- 0 8059 7164"/>
                              <a:gd name="T45" fmla="*/ T44 w 1592"/>
                              <a:gd name="T46" fmla="+- 0 8664 8662"/>
                              <a:gd name="T47" fmla="*/ 8664 h 641"/>
                              <a:gd name="T48" fmla="+- 0 8155 7164"/>
                              <a:gd name="T49" fmla="*/ T48 w 1592"/>
                              <a:gd name="T50" fmla="+- 0 8671 8662"/>
                              <a:gd name="T51" fmla="*/ 8671 h 641"/>
                              <a:gd name="T52" fmla="+- 0 8247 7164"/>
                              <a:gd name="T53" fmla="*/ T52 w 1592"/>
                              <a:gd name="T54" fmla="+- 0 8683 8662"/>
                              <a:gd name="T55" fmla="*/ 8683 h 641"/>
                              <a:gd name="T56" fmla="+- 0 8334 7164"/>
                              <a:gd name="T57" fmla="*/ T56 w 1592"/>
                              <a:gd name="T58" fmla="+- 0 8699 8662"/>
                              <a:gd name="T59" fmla="*/ 8699 h 641"/>
                              <a:gd name="T60" fmla="+- 0 8414 7164"/>
                              <a:gd name="T61" fmla="*/ T60 w 1592"/>
                              <a:gd name="T62" fmla="+- 0 8719 8662"/>
                              <a:gd name="T63" fmla="*/ 8719 h 641"/>
                              <a:gd name="T64" fmla="+- 0 8488 7164"/>
                              <a:gd name="T65" fmla="*/ T64 w 1592"/>
                              <a:gd name="T66" fmla="+- 0 8742 8662"/>
                              <a:gd name="T67" fmla="*/ 8742 h 641"/>
                              <a:gd name="T68" fmla="+- 0 8554 7164"/>
                              <a:gd name="T69" fmla="*/ T68 w 1592"/>
                              <a:gd name="T70" fmla="+- 0 8769 8662"/>
                              <a:gd name="T71" fmla="*/ 8769 h 641"/>
                              <a:gd name="T72" fmla="+- 0 8613 7164"/>
                              <a:gd name="T73" fmla="*/ T72 w 1592"/>
                              <a:gd name="T74" fmla="+- 0 8799 8662"/>
                              <a:gd name="T75" fmla="*/ 8799 h 641"/>
                              <a:gd name="T76" fmla="+- 0 8702 7164"/>
                              <a:gd name="T77" fmla="*/ T76 w 1592"/>
                              <a:gd name="T78" fmla="+- 0 8866 8662"/>
                              <a:gd name="T79" fmla="*/ 8866 h 641"/>
                              <a:gd name="T80" fmla="+- 0 8749 7164"/>
                              <a:gd name="T81" fmla="*/ T80 w 1592"/>
                              <a:gd name="T82" fmla="+- 0 8942 8662"/>
                              <a:gd name="T83" fmla="*/ 8942 h 641"/>
                              <a:gd name="T84" fmla="+- 0 8755 7164"/>
                              <a:gd name="T85" fmla="*/ T84 w 1592"/>
                              <a:gd name="T86" fmla="+- 0 8982 8662"/>
                              <a:gd name="T87" fmla="*/ 8982 h 641"/>
                              <a:gd name="T88" fmla="+- 0 8749 7164"/>
                              <a:gd name="T89" fmla="*/ T88 w 1592"/>
                              <a:gd name="T90" fmla="+- 0 9022 8662"/>
                              <a:gd name="T91" fmla="*/ 9022 h 641"/>
                              <a:gd name="T92" fmla="+- 0 8702 7164"/>
                              <a:gd name="T93" fmla="*/ T92 w 1592"/>
                              <a:gd name="T94" fmla="+- 0 9098 8662"/>
                              <a:gd name="T95" fmla="*/ 9098 h 641"/>
                              <a:gd name="T96" fmla="+- 0 8613 7164"/>
                              <a:gd name="T97" fmla="*/ T96 w 1592"/>
                              <a:gd name="T98" fmla="+- 0 9165 8662"/>
                              <a:gd name="T99" fmla="*/ 9165 h 641"/>
                              <a:gd name="T100" fmla="+- 0 8554 7164"/>
                              <a:gd name="T101" fmla="*/ T100 w 1592"/>
                              <a:gd name="T102" fmla="+- 0 9195 8662"/>
                              <a:gd name="T103" fmla="*/ 9195 h 641"/>
                              <a:gd name="T104" fmla="+- 0 8488 7164"/>
                              <a:gd name="T105" fmla="*/ T104 w 1592"/>
                              <a:gd name="T106" fmla="+- 0 9222 8662"/>
                              <a:gd name="T107" fmla="*/ 9222 h 641"/>
                              <a:gd name="T108" fmla="+- 0 8414 7164"/>
                              <a:gd name="T109" fmla="*/ T108 w 1592"/>
                              <a:gd name="T110" fmla="+- 0 9245 8662"/>
                              <a:gd name="T111" fmla="*/ 9245 h 641"/>
                              <a:gd name="T112" fmla="+- 0 8334 7164"/>
                              <a:gd name="T113" fmla="*/ T112 w 1592"/>
                              <a:gd name="T114" fmla="+- 0 9265 8662"/>
                              <a:gd name="T115" fmla="*/ 9265 h 641"/>
                              <a:gd name="T116" fmla="+- 0 8247 7164"/>
                              <a:gd name="T117" fmla="*/ T116 w 1592"/>
                              <a:gd name="T118" fmla="+- 0 9281 8662"/>
                              <a:gd name="T119" fmla="*/ 9281 h 641"/>
                              <a:gd name="T120" fmla="+- 0 8155 7164"/>
                              <a:gd name="T121" fmla="*/ T120 w 1592"/>
                              <a:gd name="T122" fmla="+- 0 9293 8662"/>
                              <a:gd name="T123" fmla="*/ 9293 h 641"/>
                              <a:gd name="T124" fmla="+- 0 8059 7164"/>
                              <a:gd name="T125" fmla="*/ T124 w 1592"/>
                              <a:gd name="T126" fmla="+- 0 9300 8662"/>
                              <a:gd name="T127" fmla="*/ 9300 h 641"/>
                              <a:gd name="T128" fmla="+- 0 7960 7164"/>
                              <a:gd name="T129" fmla="*/ T128 w 1592"/>
                              <a:gd name="T130" fmla="+- 0 9302 8662"/>
                              <a:gd name="T131" fmla="*/ 9302 h 641"/>
                              <a:gd name="T132" fmla="+- 0 7860 7164"/>
                              <a:gd name="T133" fmla="*/ T132 w 1592"/>
                              <a:gd name="T134" fmla="+- 0 9300 8662"/>
                              <a:gd name="T135" fmla="*/ 9300 h 641"/>
                              <a:gd name="T136" fmla="+- 0 7764 7164"/>
                              <a:gd name="T137" fmla="*/ T136 w 1592"/>
                              <a:gd name="T138" fmla="+- 0 9293 8662"/>
                              <a:gd name="T139" fmla="*/ 9293 h 641"/>
                              <a:gd name="T140" fmla="+- 0 7672 7164"/>
                              <a:gd name="T141" fmla="*/ T140 w 1592"/>
                              <a:gd name="T142" fmla="+- 0 9281 8662"/>
                              <a:gd name="T143" fmla="*/ 9281 h 641"/>
                              <a:gd name="T144" fmla="+- 0 7586 7164"/>
                              <a:gd name="T145" fmla="*/ T144 w 1592"/>
                              <a:gd name="T146" fmla="+- 0 9265 8662"/>
                              <a:gd name="T147" fmla="*/ 9265 h 641"/>
                              <a:gd name="T148" fmla="+- 0 7505 7164"/>
                              <a:gd name="T149" fmla="*/ T148 w 1592"/>
                              <a:gd name="T150" fmla="+- 0 9245 8662"/>
                              <a:gd name="T151" fmla="*/ 9245 h 641"/>
                              <a:gd name="T152" fmla="+- 0 7431 7164"/>
                              <a:gd name="T153" fmla="*/ T152 w 1592"/>
                              <a:gd name="T154" fmla="+- 0 9222 8662"/>
                              <a:gd name="T155" fmla="*/ 9222 h 641"/>
                              <a:gd name="T156" fmla="+- 0 7365 7164"/>
                              <a:gd name="T157" fmla="*/ T156 w 1592"/>
                              <a:gd name="T158" fmla="+- 0 9195 8662"/>
                              <a:gd name="T159" fmla="*/ 9195 h 641"/>
                              <a:gd name="T160" fmla="+- 0 7307 7164"/>
                              <a:gd name="T161" fmla="*/ T160 w 1592"/>
                              <a:gd name="T162" fmla="+- 0 9165 8662"/>
                              <a:gd name="T163" fmla="*/ 9165 h 641"/>
                              <a:gd name="T164" fmla="+- 0 7218 7164"/>
                              <a:gd name="T165" fmla="*/ T164 w 1592"/>
                              <a:gd name="T166" fmla="+- 0 9098 8662"/>
                              <a:gd name="T167" fmla="*/ 9098 h 641"/>
                              <a:gd name="T168" fmla="+- 0 7170 7164"/>
                              <a:gd name="T169" fmla="*/ T168 w 1592"/>
                              <a:gd name="T170" fmla="+- 0 9022 8662"/>
                              <a:gd name="T171" fmla="*/ 9022 h 641"/>
                              <a:gd name="T172" fmla="+- 0 7164 7164"/>
                              <a:gd name="T173" fmla="*/ T172 w 1592"/>
                              <a:gd name="T174" fmla="+- 0 8982 8662"/>
                              <a:gd name="T175" fmla="*/ 8982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2" h="641">
                                <a:moveTo>
                                  <a:pt x="0" y="320"/>
                                </a:moveTo>
                                <a:lnTo>
                                  <a:pt x="24" y="241"/>
                                </a:lnTo>
                                <a:lnTo>
                                  <a:pt x="93" y="169"/>
                                </a:lnTo>
                                <a:lnTo>
                                  <a:pt x="201" y="107"/>
                                </a:lnTo>
                                <a:lnTo>
                                  <a:pt x="267" y="80"/>
                                </a:lnTo>
                                <a:lnTo>
                                  <a:pt x="341" y="57"/>
                                </a:lnTo>
                                <a:lnTo>
                                  <a:pt x="422" y="37"/>
                                </a:lnTo>
                                <a:lnTo>
                                  <a:pt x="508" y="21"/>
                                </a:lnTo>
                                <a:lnTo>
                                  <a:pt x="600" y="9"/>
                                </a:lnTo>
                                <a:lnTo>
                                  <a:pt x="696" y="2"/>
                                </a:lnTo>
                                <a:lnTo>
                                  <a:pt x="796" y="0"/>
                                </a:lnTo>
                                <a:lnTo>
                                  <a:pt x="895" y="2"/>
                                </a:lnTo>
                                <a:lnTo>
                                  <a:pt x="991" y="9"/>
                                </a:lnTo>
                                <a:lnTo>
                                  <a:pt x="1083" y="21"/>
                                </a:lnTo>
                                <a:lnTo>
                                  <a:pt x="1170" y="37"/>
                                </a:lnTo>
                                <a:lnTo>
                                  <a:pt x="1250" y="57"/>
                                </a:lnTo>
                                <a:lnTo>
                                  <a:pt x="1324" y="80"/>
                                </a:lnTo>
                                <a:lnTo>
                                  <a:pt x="1390" y="107"/>
                                </a:lnTo>
                                <a:lnTo>
                                  <a:pt x="1449" y="137"/>
                                </a:lnTo>
                                <a:lnTo>
                                  <a:pt x="1538" y="204"/>
                                </a:lnTo>
                                <a:lnTo>
                                  <a:pt x="1585" y="280"/>
                                </a:lnTo>
                                <a:lnTo>
                                  <a:pt x="1591" y="320"/>
                                </a:lnTo>
                                <a:lnTo>
                                  <a:pt x="1585" y="360"/>
                                </a:lnTo>
                                <a:lnTo>
                                  <a:pt x="1538" y="436"/>
                                </a:lnTo>
                                <a:lnTo>
                                  <a:pt x="1449" y="503"/>
                                </a:lnTo>
                                <a:lnTo>
                                  <a:pt x="1390" y="533"/>
                                </a:lnTo>
                                <a:lnTo>
                                  <a:pt x="1324" y="560"/>
                                </a:lnTo>
                                <a:lnTo>
                                  <a:pt x="1250" y="583"/>
                                </a:lnTo>
                                <a:lnTo>
                                  <a:pt x="1170" y="603"/>
                                </a:lnTo>
                                <a:lnTo>
                                  <a:pt x="1083" y="619"/>
                                </a:lnTo>
                                <a:lnTo>
                                  <a:pt x="991" y="631"/>
                                </a:lnTo>
                                <a:lnTo>
                                  <a:pt x="895" y="638"/>
                                </a:lnTo>
                                <a:lnTo>
                                  <a:pt x="796" y="640"/>
                                </a:lnTo>
                                <a:lnTo>
                                  <a:pt x="696" y="638"/>
                                </a:lnTo>
                                <a:lnTo>
                                  <a:pt x="600" y="631"/>
                                </a:lnTo>
                                <a:lnTo>
                                  <a:pt x="508" y="619"/>
                                </a:lnTo>
                                <a:lnTo>
                                  <a:pt x="422" y="603"/>
                                </a:lnTo>
                                <a:lnTo>
                                  <a:pt x="341" y="583"/>
                                </a:lnTo>
                                <a:lnTo>
                                  <a:pt x="267" y="560"/>
                                </a:lnTo>
                                <a:lnTo>
                                  <a:pt x="201" y="533"/>
                                </a:lnTo>
                                <a:lnTo>
                                  <a:pt x="143" y="503"/>
                                </a:lnTo>
                                <a:lnTo>
                                  <a:pt x="54" y="436"/>
                                </a:lnTo>
                                <a:lnTo>
                                  <a:pt x="6" y="360"/>
                                </a:lnTo>
                                <a:lnTo>
                                  <a:pt x="0" y="320"/>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Line 24"/>
                        <wps:cNvCnPr>
                          <a:cxnSpLocks noChangeShapeType="1"/>
                        </wps:cNvCnPr>
                        <wps:spPr bwMode="auto">
                          <a:xfrm flipH="1">
                            <a:off x="8716" y="8172"/>
                            <a:ext cx="940" cy="561"/>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0" name="Freeform 25"/>
                        <wps:cNvSpPr>
                          <a:spLocks/>
                        </wps:cNvSpPr>
                        <wps:spPr bwMode="auto">
                          <a:xfrm>
                            <a:off x="9828" y="8616"/>
                            <a:ext cx="1656" cy="632"/>
                          </a:xfrm>
                          <a:custGeom>
                            <a:avLst/>
                            <a:gdLst>
                              <a:gd name="T0" fmla="+- 0 9828 9828"/>
                              <a:gd name="T1" fmla="*/ T0 w 1656"/>
                              <a:gd name="T2" fmla="+- 0 8932 8616"/>
                              <a:gd name="T3" fmla="*/ 8932 h 632"/>
                              <a:gd name="T4" fmla="+- 0 9853 9828"/>
                              <a:gd name="T5" fmla="*/ T4 w 1656"/>
                              <a:gd name="T6" fmla="+- 0 8854 8616"/>
                              <a:gd name="T7" fmla="*/ 8854 h 632"/>
                              <a:gd name="T8" fmla="+- 0 9925 9828"/>
                              <a:gd name="T9" fmla="*/ T8 w 1656"/>
                              <a:gd name="T10" fmla="+- 0 8783 8616"/>
                              <a:gd name="T11" fmla="*/ 8783 h 632"/>
                              <a:gd name="T12" fmla="+- 0 9976 9828"/>
                              <a:gd name="T13" fmla="*/ T12 w 1656"/>
                              <a:gd name="T14" fmla="+- 0 8751 8616"/>
                              <a:gd name="T15" fmla="*/ 8751 h 632"/>
                              <a:gd name="T16" fmla="+- 0 10037 9828"/>
                              <a:gd name="T17" fmla="*/ T16 w 1656"/>
                              <a:gd name="T18" fmla="+- 0 8722 8616"/>
                              <a:gd name="T19" fmla="*/ 8722 h 632"/>
                              <a:gd name="T20" fmla="+- 0 10106 9828"/>
                              <a:gd name="T21" fmla="*/ T20 w 1656"/>
                              <a:gd name="T22" fmla="+- 0 8696 8616"/>
                              <a:gd name="T23" fmla="*/ 8696 h 632"/>
                              <a:gd name="T24" fmla="+- 0 10183 9828"/>
                              <a:gd name="T25" fmla="*/ T24 w 1656"/>
                              <a:gd name="T26" fmla="+- 0 8673 8616"/>
                              <a:gd name="T27" fmla="*/ 8673 h 632"/>
                              <a:gd name="T28" fmla="+- 0 10267 9828"/>
                              <a:gd name="T29" fmla="*/ T28 w 1656"/>
                              <a:gd name="T30" fmla="+- 0 8653 8616"/>
                              <a:gd name="T31" fmla="*/ 8653 h 632"/>
                              <a:gd name="T32" fmla="+- 0 10357 9828"/>
                              <a:gd name="T33" fmla="*/ T32 w 1656"/>
                              <a:gd name="T34" fmla="+- 0 8637 8616"/>
                              <a:gd name="T35" fmla="*/ 8637 h 632"/>
                              <a:gd name="T36" fmla="+- 0 10452 9828"/>
                              <a:gd name="T37" fmla="*/ T36 w 1656"/>
                              <a:gd name="T38" fmla="+- 0 8626 8616"/>
                              <a:gd name="T39" fmla="*/ 8626 h 632"/>
                              <a:gd name="T40" fmla="+- 0 10552 9828"/>
                              <a:gd name="T41" fmla="*/ T40 w 1656"/>
                              <a:gd name="T42" fmla="+- 0 8618 8616"/>
                              <a:gd name="T43" fmla="*/ 8618 h 632"/>
                              <a:gd name="T44" fmla="+- 0 10656 9828"/>
                              <a:gd name="T45" fmla="*/ T44 w 1656"/>
                              <a:gd name="T46" fmla="+- 0 8616 8616"/>
                              <a:gd name="T47" fmla="*/ 8616 h 632"/>
                              <a:gd name="T48" fmla="+- 0 10760 9828"/>
                              <a:gd name="T49" fmla="*/ T48 w 1656"/>
                              <a:gd name="T50" fmla="+- 0 8618 8616"/>
                              <a:gd name="T51" fmla="*/ 8618 h 632"/>
                              <a:gd name="T52" fmla="+- 0 10860 9828"/>
                              <a:gd name="T53" fmla="*/ T52 w 1656"/>
                              <a:gd name="T54" fmla="+- 0 8626 8616"/>
                              <a:gd name="T55" fmla="*/ 8626 h 632"/>
                              <a:gd name="T56" fmla="+- 0 10955 9828"/>
                              <a:gd name="T57" fmla="*/ T56 w 1656"/>
                              <a:gd name="T58" fmla="+- 0 8637 8616"/>
                              <a:gd name="T59" fmla="*/ 8637 h 632"/>
                              <a:gd name="T60" fmla="+- 0 11045 9828"/>
                              <a:gd name="T61" fmla="*/ T60 w 1656"/>
                              <a:gd name="T62" fmla="+- 0 8653 8616"/>
                              <a:gd name="T63" fmla="*/ 8653 h 632"/>
                              <a:gd name="T64" fmla="+- 0 11129 9828"/>
                              <a:gd name="T65" fmla="*/ T64 w 1656"/>
                              <a:gd name="T66" fmla="+- 0 8673 8616"/>
                              <a:gd name="T67" fmla="*/ 8673 h 632"/>
                              <a:gd name="T68" fmla="+- 0 11206 9828"/>
                              <a:gd name="T69" fmla="*/ T68 w 1656"/>
                              <a:gd name="T70" fmla="+- 0 8696 8616"/>
                              <a:gd name="T71" fmla="*/ 8696 h 632"/>
                              <a:gd name="T72" fmla="+- 0 11275 9828"/>
                              <a:gd name="T73" fmla="*/ T72 w 1656"/>
                              <a:gd name="T74" fmla="+- 0 8722 8616"/>
                              <a:gd name="T75" fmla="*/ 8722 h 632"/>
                              <a:gd name="T76" fmla="+- 0 11336 9828"/>
                              <a:gd name="T77" fmla="*/ T76 w 1656"/>
                              <a:gd name="T78" fmla="+- 0 8751 8616"/>
                              <a:gd name="T79" fmla="*/ 8751 h 632"/>
                              <a:gd name="T80" fmla="+- 0 11387 9828"/>
                              <a:gd name="T81" fmla="*/ T80 w 1656"/>
                              <a:gd name="T82" fmla="+- 0 8783 8616"/>
                              <a:gd name="T83" fmla="*/ 8783 h 632"/>
                              <a:gd name="T84" fmla="+- 0 11459 9828"/>
                              <a:gd name="T85" fmla="*/ T84 w 1656"/>
                              <a:gd name="T86" fmla="+- 0 8854 8616"/>
                              <a:gd name="T87" fmla="*/ 8854 h 632"/>
                              <a:gd name="T88" fmla="+- 0 11484 9828"/>
                              <a:gd name="T89" fmla="*/ T88 w 1656"/>
                              <a:gd name="T90" fmla="+- 0 8932 8616"/>
                              <a:gd name="T91" fmla="*/ 8932 h 632"/>
                              <a:gd name="T92" fmla="+- 0 11478 9828"/>
                              <a:gd name="T93" fmla="*/ T92 w 1656"/>
                              <a:gd name="T94" fmla="+- 0 8971 8616"/>
                              <a:gd name="T95" fmla="*/ 8971 h 632"/>
                              <a:gd name="T96" fmla="+- 0 11428 9828"/>
                              <a:gd name="T97" fmla="*/ T96 w 1656"/>
                              <a:gd name="T98" fmla="+- 0 9046 8616"/>
                              <a:gd name="T99" fmla="*/ 9046 h 632"/>
                              <a:gd name="T100" fmla="+- 0 11336 9828"/>
                              <a:gd name="T101" fmla="*/ T100 w 1656"/>
                              <a:gd name="T102" fmla="+- 0 9112 8616"/>
                              <a:gd name="T103" fmla="*/ 9112 h 632"/>
                              <a:gd name="T104" fmla="+- 0 11275 9828"/>
                              <a:gd name="T105" fmla="*/ T104 w 1656"/>
                              <a:gd name="T106" fmla="+- 0 9141 8616"/>
                              <a:gd name="T107" fmla="*/ 9141 h 632"/>
                              <a:gd name="T108" fmla="+- 0 11206 9828"/>
                              <a:gd name="T109" fmla="*/ T108 w 1656"/>
                              <a:gd name="T110" fmla="+- 0 9168 8616"/>
                              <a:gd name="T111" fmla="*/ 9168 h 632"/>
                              <a:gd name="T112" fmla="+- 0 11129 9828"/>
                              <a:gd name="T113" fmla="*/ T112 w 1656"/>
                              <a:gd name="T114" fmla="+- 0 9191 8616"/>
                              <a:gd name="T115" fmla="*/ 9191 h 632"/>
                              <a:gd name="T116" fmla="+- 0 11045 9828"/>
                              <a:gd name="T117" fmla="*/ T116 w 1656"/>
                              <a:gd name="T118" fmla="+- 0 9210 8616"/>
                              <a:gd name="T119" fmla="*/ 9210 h 632"/>
                              <a:gd name="T120" fmla="+- 0 10955 9828"/>
                              <a:gd name="T121" fmla="*/ T120 w 1656"/>
                              <a:gd name="T122" fmla="+- 0 9226 8616"/>
                              <a:gd name="T123" fmla="*/ 9226 h 632"/>
                              <a:gd name="T124" fmla="+- 0 10860 9828"/>
                              <a:gd name="T125" fmla="*/ T124 w 1656"/>
                              <a:gd name="T126" fmla="+- 0 9238 8616"/>
                              <a:gd name="T127" fmla="*/ 9238 h 632"/>
                              <a:gd name="T128" fmla="+- 0 10760 9828"/>
                              <a:gd name="T129" fmla="*/ T128 w 1656"/>
                              <a:gd name="T130" fmla="+- 0 9245 8616"/>
                              <a:gd name="T131" fmla="*/ 9245 h 632"/>
                              <a:gd name="T132" fmla="+- 0 10656 9828"/>
                              <a:gd name="T133" fmla="*/ T132 w 1656"/>
                              <a:gd name="T134" fmla="+- 0 9247 8616"/>
                              <a:gd name="T135" fmla="*/ 9247 h 632"/>
                              <a:gd name="T136" fmla="+- 0 10552 9828"/>
                              <a:gd name="T137" fmla="*/ T136 w 1656"/>
                              <a:gd name="T138" fmla="+- 0 9245 8616"/>
                              <a:gd name="T139" fmla="*/ 9245 h 632"/>
                              <a:gd name="T140" fmla="+- 0 10452 9828"/>
                              <a:gd name="T141" fmla="*/ T140 w 1656"/>
                              <a:gd name="T142" fmla="+- 0 9238 8616"/>
                              <a:gd name="T143" fmla="*/ 9238 h 632"/>
                              <a:gd name="T144" fmla="+- 0 10357 9828"/>
                              <a:gd name="T145" fmla="*/ T144 w 1656"/>
                              <a:gd name="T146" fmla="+- 0 9226 8616"/>
                              <a:gd name="T147" fmla="*/ 9226 h 632"/>
                              <a:gd name="T148" fmla="+- 0 10267 9828"/>
                              <a:gd name="T149" fmla="*/ T148 w 1656"/>
                              <a:gd name="T150" fmla="+- 0 9210 8616"/>
                              <a:gd name="T151" fmla="*/ 9210 h 632"/>
                              <a:gd name="T152" fmla="+- 0 10183 9828"/>
                              <a:gd name="T153" fmla="*/ T152 w 1656"/>
                              <a:gd name="T154" fmla="+- 0 9191 8616"/>
                              <a:gd name="T155" fmla="*/ 9191 h 632"/>
                              <a:gd name="T156" fmla="+- 0 10106 9828"/>
                              <a:gd name="T157" fmla="*/ T156 w 1656"/>
                              <a:gd name="T158" fmla="+- 0 9168 8616"/>
                              <a:gd name="T159" fmla="*/ 9168 h 632"/>
                              <a:gd name="T160" fmla="+- 0 10037 9828"/>
                              <a:gd name="T161" fmla="*/ T160 w 1656"/>
                              <a:gd name="T162" fmla="+- 0 9141 8616"/>
                              <a:gd name="T163" fmla="*/ 9141 h 632"/>
                              <a:gd name="T164" fmla="+- 0 9976 9828"/>
                              <a:gd name="T165" fmla="*/ T164 w 1656"/>
                              <a:gd name="T166" fmla="+- 0 9112 8616"/>
                              <a:gd name="T167" fmla="*/ 9112 h 632"/>
                              <a:gd name="T168" fmla="+- 0 9925 9828"/>
                              <a:gd name="T169" fmla="*/ T168 w 1656"/>
                              <a:gd name="T170" fmla="+- 0 9080 8616"/>
                              <a:gd name="T171" fmla="*/ 9080 h 632"/>
                              <a:gd name="T172" fmla="+- 0 9853 9828"/>
                              <a:gd name="T173" fmla="*/ T172 w 1656"/>
                              <a:gd name="T174" fmla="+- 0 9009 8616"/>
                              <a:gd name="T175" fmla="*/ 9009 h 632"/>
                              <a:gd name="T176" fmla="+- 0 9828 9828"/>
                              <a:gd name="T177" fmla="*/ T176 w 1656"/>
                              <a:gd name="T178" fmla="+- 0 8932 8616"/>
                              <a:gd name="T179" fmla="*/ 8932 h 6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656" h="632">
                                <a:moveTo>
                                  <a:pt x="0" y="316"/>
                                </a:moveTo>
                                <a:lnTo>
                                  <a:pt x="25" y="238"/>
                                </a:lnTo>
                                <a:lnTo>
                                  <a:pt x="97" y="167"/>
                                </a:lnTo>
                                <a:lnTo>
                                  <a:pt x="148" y="135"/>
                                </a:lnTo>
                                <a:lnTo>
                                  <a:pt x="209" y="106"/>
                                </a:lnTo>
                                <a:lnTo>
                                  <a:pt x="278" y="80"/>
                                </a:lnTo>
                                <a:lnTo>
                                  <a:pt x="355" y="57"/>
                                </a:lnTo>
                                <a:lnTo>
                                  <a:pt x="439" y="37"/>
                                </a:lnTo>
                                <a:lnTo>
                                  <a:pt x="529" y="21"/>
                                </a:lnTo>
                                <a:lnTo>
                                  <a:pt x="624" y="10"/>
                                </a:lnTo>
                                <a:lnTo>
                                  <a:pt x="724" y="2"/>
                                </a:lnTo>
                                <a:lnTo>
                                  <a:pt x="828" y="0"/>
                                </a:lnTo>
                                <a:lnTo>
                                  <a:pt x="932" y="2"/>
                                </a:lnTo>
                                <a:lnTo>
                                  <a:pt x="1032" y="10"/>
                                </a:lnTo>
                                <a:lnTo>
                                  <a:pt x="1127" y="21"/>
                                </a:lnTo>
                                <a:lnTo>
                                  <a:pt x="1217" y="37"/>
                                </a:lnTo>
                                <a:lnTo>
                                  <a:pt x="1301" y="57"/>
                                </a:lnTo>
                                <a:lnTo>
                                  <a:pt x="1378" y="80"/>
                                </a:lnTo>
                                <a:lnTo>
                                  <a:pt x="1447" y="106"/>
                                </a:lnTo>
                                <a:lnTo>
                                  <a:pt x="1508" y="135"/>
                                </a:lnTo>
                                <a:lnTo>
                                  <a:pt x="1559" y="167"/>
                                </a:lnTo>
                                <a:lnTo>
                                  <a:pt x="1631" y="238"/>
                                </a:lnTo>
                                <a:lnTo>
                                  <a:pt x="1656" y="316"/>
                                </a:lnTo>
                                <a:lnTo>
                                  <a:pt x="1650" y="355"/>
                                </a:lnTo>
                                <a:lnTo>
                                  <a:pt x="1600" y="430"/>
                                </a:lnTo>
                                <a:lnTo>
                                  <a:pt x="1508" y="496"/>
                                </a:lnTo>
                                <a:lnTo>
                                  <a:pt x="1447" y="525"/>
                                </a:lnTo>
                                <a:lnTo>
                                  <a:pt x="1378" y="552"/>
                                </a:lnTo>
                                <a:lnTo>
                                  <a:pt x="1301" y="575"/>
                                </a:lnTo>
                                <a:lnTo>
                                  <a:pt x="1217" y="594"/>
                                </a:lnTo>
                                <a:lnTo>
                                  <a:pt x="1127" y="610"/>
                                </a:lnTo>
                                <a:lnTo>
                                  <a:pt x="1032" y="622"/>
                                </a:lnTo>
                                <a:lnTo>
                                  <a:pt x="932" y="629"/>
                                </a:lnTo>
                                <a:lnTo>
                                  <a:pt x="828" y="631"/>
                                </a:lnTo>
                                <a:lnTo>
                                  <a:pt x="724" y="629"/>
                                </a:lnTo>
                                <a:lnTo>
                                  <a:pt x="624" y="622"/>
                                </a:lnTo>
                                <a:lnTo>
                                  <a:pt x="529" y="610"/>
                                </a:lnTo>
                                <a:lnTo>
                                  <a:pt x="439" y="594"/>
                                </a:lnTo>
                                <a:lnTo>
                                  <a:pt x="355" y="575"/>
                                </a:lnTo>
                                <a:lnTo>
                                  <a:pt x="278" y="552"/>
                                </a:lnTo>
                                <a:lnTo>
                                  <a:pt x="209" y="525"/>
                                </a:lnTo>
                                <a:lnTo>
                                  <a:pt x="148" y="496"/>
                                </a:lnTo>
                                <a:lnTo>
                                  <a:pt x="97" y="464"/>
                                </a:lnTo>
                                <a:lnTo>
                                  <a:pt x="25" y="393"/>
                                </a:lnTo>
                                <a:lnTo>
                                  <a:pt x="0" y="316"/>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Line 26"/>
                        <wps:cNvCnPr>
                          <a:cxnSpLocks noChangeShapeType="1"/>
                        </wps:cNvCnPr>
                        <wps:spPr bwMode="auto">
                          <a:xfrm>
                            <a:off x="9706" y="8172"/>
                            <a:ext cx="1014" cy="434"/>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s:wsp>
                        <wps:cNvPr id="119" name="Text Box 34"/>
                        <wps:cNvSpPr txBox="1">
                          <a:spLocks noChangeArrowheads="1"/>
                        </wps:cNvSpPr>
                        <wps:spPr bwMode="auto">
                          <a:xfrm>
                            <a:off x="2228" y="7745"/>
                            <a:ext cx="2143"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D70F7" w14:textId="5055545C" w:rsidR="00983E5D" w:rsidRPr="00952321" w:rsidRDefault="00983E5D" w:rsidP="00366D0D">
                              <w:pPr>
                                <w:spacing w:line="266" w:lineRule="exact"/>
                                <w:rPr>
                                  <w:lang w:val="en-US"/>
                                </w:rPr>
                              </w:pPr>
                              <w:r>
                                <w:rPr>
                                  <w:lang w:val="en-US"/>
                                </w:rPr>
                                <w:t>TestTakenStatus</w:t>
                              </w:r>
                            </w:p>
                          </w:txbxContent>
                        </wps:txbx>
                        <wps:bodyPr rot="0" vert="horz" wrap="square" lIns="0" tIns="0" rIns="0" bIns="0" anchor="t" anchorCtr="0" upright="1">
                          <a:noAutofit/>
                        </wps:bodyPr>
                      </wps:wsp>
                      <wps:wsp>
                        <wps:cNvPr id="121" name="Text Box 36"/>
                        <wps:cNvSpPr txBox="1">
                          <a:spLocks noChangeArrowheads="1"/>
                        </wps:cNvSpPr>
                        <wps:spPr bwMode="auto">
                          <a:xfrm>
                            <a:off x="1528" y="8825"/>
                            <a:ext cx="84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87990" w14:textId="190E2F73" w:rsidR="00983E5D" w:rsidRPr="00574814" w:rsidRDefault="00983E5D" w:rsidP="00366D0D">
                              <w:pPr>
                                <w:spacing w:line="266" w:lineRule="exact"/>
                                <w:rPr>
                                  <w:u w:val="single"/>
                                  <w:lang w:val="en-US"/>
                                </w:rPr>
                              </w:pPr>
                              <w:r w:rsidRPr="00574814">
                                <w:rPr>
                                  <w:u w:val="single"/>
                                  <w:lang w:val="en-US"/>
                                </w:rPr>
                                <w:t>SId</w:t>
                              </w:r>
                            </w:p>
                          </w:txbxContent>
                        </wps:txbx>
                        <wps:bodyPr rot="0" vert="horz" wrap="square" lIns="0" tIns="0" rIns="0" bIns="0" anchor="t" anchorCtr="0" upright="1">
                          <a:noAutofit/>
                        </wps:bodyPr>
                      </wps:wsp>
                      <wps:wsp>
                        <wps:cNvPr id="122" name="Text Box 37"/>
                        <wps:cNvSpPr txBox="1">
                          <a:spLocks noChangeArrowheads="1"/>
                        </wps:cNvSpPr>
                        <wps:spPr bwMode="auto">
                          <a:xfrm>
                            <a:off x="4114" y="8825"/>
                            <a:ext cx="68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C7C55" w14:textId="031BE96D" w:rsidR="00983E5D" w:rsidRPr="00952321" w:rsidRDefault="00983E5D" w:rsidP="00366D0D">
                              <w:pPr>
                                <w:spacing w:line="266" w:lineRule="exact"/>
                                <w:rPr>
                                  <w:lang w:val="en-US"/>
                                </w:rPr>
                              </w:pPr>
                              <w:r>
                                <w:rPr>
                                  <w:lang w:val="en-US"/>
                                </w:rPr>
                                <w:t>Status</w:t>
                              </w:r>
                            </w:p>
                          </w:txbxContent>
                        </wps:txbx>
                        <wps:bodyPr rot="0" vert="horz" wrap="square" lIns="0" tIns="0" rIns="0" bIns="0" anchor="t" anchorCtr="0" upright="1">
                          <a:noAutofit/>
                        </wps:bodyPr>
                      </wps:wsp>
                      <wps:wsp>
                        <wps:cNvPr id="123" name="Text Box 38"/>
                        <wps:cNvSpPr txBox="1">
                          <a:spLocks noChangeArrowheads="1"/>
                        </wps:cNvSpPr>
                        <wps:spPr bwMode="auto">
                          <a:xfrm>
                            <a:off x="8310" y="8845"/>
                            <a:ext cx="68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CA7576" w14:textId="4075F933" w:rsidR="00983E5D" w:rsidRPr="00574814" w:rsidRDefault="00983E5D" w:rsidP="00366D0D">
                              <w:pPr>
                                <w:spacing w:line="266" w:lineRule="exact"/>
                                <w:rPr>
                                  <w:u w:val="single"/>
                                  <w:lang w:val="en-US"/>
                                </w:rPr>
                              </w:pPr>
                              <w:r w:rsidRPr="00574814">
                                <w:rPr>
                                  <w:u w:val="single"/>
                                  <w:lang w:val="en-US"/>
                                </w:rPr>
                                <w:t>TestId</w:t>
                              </w:r>
                            </w:p>
                          </w:txbxContent>
                        </wps:txbx>
                        <wps:bodyPr rot="0" vert="horz" wrap="square" lIns="0" tIns="0" rIns="0" bIns="0" anchor="t" anchorCtr="0" upright="1">
                          <a:noAutofit/>
                        </wps:bodyPr>
                      </wps:wsp>
                      <wps:wsp>
                        <wps:cNvPr id="124" name="Text Box 39"/>
                        <wps:cNvSpPr txBox="1">
                          <a:spLocks noChangeArrowheads="1"/>
                        </wps:cNvSpPr>
                        <wps:spPr bwMode="auto">
                          <a:xfrm>
                            <a:off x="10617" y="8758"/>
                            <a:ext cx="84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090CA1" w14:textId="22FCEED8" w:rsidR="00983E5D" w:rsidRPr="00574814" w:rsidRDefault="00983E5D" w:rsidP="00366D0D">
                              <w:pPr>
                                <w:spacing w:line="266" w:lineRule="exact"/>
                                <w:rPr>
                                  <w:u w:val="single"/>
                                  <w:lang w:val="en-US"/>
                                </w:rPr>
                              </w:pPr>
                              <w:r w:rsidRPr="00574814">
                                <w:rPr>
                                  <w:u w:val="single"/>
                                  <w:lang w:val="en-US"/>
                                </w:rPr>
                                <w:t>SId</w:t>
                              </w:r>
                            </w:p>
                          </w:txbxContent>
                        </wps:txbx>
                        <wps:bodyPr rot="0" vert="horz" wrap="square" lIns="0" tIns="0" rIns="0" bIns="0" anchor="t" anchorCtr="0" upright="1">
                          <a:noAutofit/>
                        </wps:bodyPr>
                      </wps:wsp>
                      <wps:wsp>
                        <wps:cNvPr id="125" name="Text Box 40"/>
                        <wps:cNvSpPr txBox="1">
                          <a:spLocks noChangeArrowheads="1"/>
                        </wps:cNvSpPr>
                        <wps:spPr bwMode="auto">
                          <a:xfrm>
                            <a:off x="1422" y="9743"/>
                            <a:ext cx="100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65163" w14:textId="4A7BDCD4" w:rsidR="00983E5D" w:rsidRPr="00574814" w:rsidRDefault="00983E5D" w:rsidP="00366D0D">
                              <w:pPr>
                                <w:spacing w:line="266" w:lineRule="exact"/>
                                <w:rPr>
                                  <w:u w:val="single"/>
                                  <w:lang w:val="en-US"/>
                                </w:rPr>
                              </w:pPr>
                              <w:r w:rsidRPr="00574814">
                                <w:rPr>
                                  <w:u w:val="single"/>
                                  <w:lang w:val="en-US"/>
                                </w:rPr>
                                <w:t>TestId</w:t>
                              </w:r>
                            </w:p>
                          </w:txbxContent>
                        </wps:txbx>
                        <wps:bodyPr rot="0" vert="horz" wrap="square" lIns="0" tIns="0" rIns="0" bIns="0" anchor="t" anchorCtr="0" upright="1">
                          <a:noAutofit/>
                        </wps:bodyPr>
                      </wps:wsp>
                      <wps:wsp>
                        <wps:cNvPr id="126" name="Text Box 41"/>
                        <wps:cNvSpPr txBox="1">
                          <a:spLocks noChangeArrowheads="1"/>
                        </wps:cNvSpPr>
                        <wps:spPr bwMode="auto">
                          <a:xfrm>
                            <a:off x="3983" y="9743"/>
                            <a:ext cx="112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CEEBA" w14:textId="1A9AFCF1" w:rsidR="00983E5D" w:rsidRPr="00952321" w:rsidRDefault="00983E5D" w:rsidP="00366D0D">
                              <w:pPr>
                                <w:spacing w:line="266" w:lineRule="exact"/>
                                <w:rPr>
                                  <w:lang w:val="en-US"/>
                                </w:rPr>
                              </w:pPr>
                              <w:r>
                                <w:rPr>
                                  <w:lang w:val="en-US"/>
                                </w:rPr>
                                <w:t>LoginTime</w:t>
                              </w:r>
                            </w:p>
                          </w:txbxContent>
                        </wps:txbx>
                        <wps:bodyPr rot="0" vert="horz" wrap="square" lIns="0" tIns="0" rIns="0" bIns="0" anchor="t" anchorCtr="0" upright="1">
                          <a:noAutofit/>
                        </wps:bodyPr>
                      </wps:wsp>
                      <wps:wsp>
                        <wps:cNvPr id="128" name="Text Box 43"/>
                        <wps:cNvSpPr txBox="1">
                          <a:spLocks noChangeArrowheads="1"/>
                        </wps:cNvSpPr>
                        <wps:spPr bwMode="auto">
                          <a:xfrm>
                            <a:off x="9368" y="9477"/>
                            <a:ext cx="100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DDDDC" w14:textId="6A8F277D" w:rsidR="00983E5D" w:rsidRPr="00952321" w:rsidRDefault="00983E5D" w:rsidP="00366D0D">
                              <w:pPr>
                                <w:spacing w:line="266" w:lineRule="exact"/>
                                <w:rPr>
                                  <w:lang w:val="en-US"/>
                                </w:rPr>
                              </w:pPr>
                              <w:r>
                                <w:rPr>
                                  <w:lang w:val="en-US"/>
                                </w:rPr>
                                <w:t>Reason</w:t>
                              </w:r>
                            </w:p>
                          </w:txbxContent>
                        </wps:txbx>
                        <wps:bodyPr rot="0" vert="horz" wrap="square" lIns="0" tIns="0" rIns="0" bIns="0" anchor="t" anchorCtr="0" upright="1">
                          <a:noAutofit/>
                        </wps:bodyPr>
                      </wps:wsp>
                      <wps:wsp>
                        <wps:cNvPr id="134" name="Text Box 49"/>
                        <wps:cNvSpPr txBox="1">
                          <a:spLocks noChangeArrowheads="1"/>
                        </wps:cNvSpPr>
                        <wps:spPr bwMode="auto">
                          <a:xfrm>
                            <a:off x="8401" y="7711"/>
                            <a:ext cx="2472" cy="454"/>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8E4A68" w14:textId="38F5A144" w:rsidR="00983E5D" w:rsidRPr="00952321" w:rsidRDefault="00983E5D" w:rsidP="00D905C0">
                              <w:pPr>
                                <w:spacing w:before="65"/>
                                <w:ind w:left="210"/>
                                <w:jc w:val="center"/>
                                <w:rPr>
                                  <w:lang w:val="en-US"/>
                                </w:rPr>
                              </w:pPr>
                              <w:r>
                                <w:rPr>
                                  <w:lang w:val="en-US"/>
                                </w:rPr>
                                <w:t>CompletedReas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FDF64" id="Group 87" o:spid="_x0000_s1062" style="position:absolute;left:0;text-align:left;margin-left:46pt;margin-top:389.5pt;width:533.2pt;height:126.4pt;z-index:-251608064;mso-position-horizontal-relative:page;mso-position-vertical-relative:page" coordorigin="820,7696" coordsize="10664,2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">
                <v:rect id="Rectangle 5" o:spid="_x0000_s1063" style="position:absolute;left:1723;top:7696;width:2472;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" filled="f" strokeweight=".96pt"/>
                <v:shape id="Freeform 9" o:spid="_x0000_s1064" style="position:absolute;left:868;top:8666;width:1659;height:634;visibility:visible;mso-wrap-style:square;v-text-anchor:top" coordsize="165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" path="m,317l25,239,97,168r51,-32l209,107,278,80,355,57,439,38,529,22,625,10,725,3,829,,933,3r100,7l1129,22r90,16l1303,57r77,23l1449,107r61,29l1561,168r72,71l1658,317r-6,40l1602,432r-92,66l1449,528r-69,26l1303,577r-84,20l1129,613r-96,11l933,632r-104,2l725,632,625,624,529,613,439,597,355,577,278,554,209,528,148,498,97,466,25,395,,317xe" filled="f" strokeweight=".96pt">
                  <v:path arrowok="t" o:connecttype="custom" o:connectlocs="0,8983;25,8905;97,8834;148,8802;209,8773;278,8746;355,8723;439,8704;529,8688;625,8676;725,8669;829,8666;933,8669;1033,8676;1129,8688;1219,8704;1303,8723;1380,8746;1449,8773;1510,8802;1561,8834;1633,8905;1658,8983;1652,9023;1602,9098;1510,9164;1449,9194;1380,9220;1303,9243;1219,9263;1129,9279;1033,9290;933,9298;829,9300;725,9298;625,9290;529,9279;439,9263;355,9243;278,9220;209,9194;148,9164;97,9132;25,9061;0,8983" o:connectangles="0,0,0,0,0,0,0,0,0,0,0,0,0,0,0,0,0,0,0,0,0,0,0,0,0,0,0,0,0,0,0,0,0,0,0,0,0,0,0,0,0,0,0,0,0"/>
                </v:shape>
                <v:shape id="_x0000_s1065" style="position:absolute;left:3564;top:8605;width:1594;height:641;visibility:visible;mso-wrap-style:square;v-text-anchor:top" coordsize="159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&#1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path arrowok="t" o:connecttype="custom" o:connectlocs="0,8980;24,8901;93,8829;201,8767;268,8740;342,8717;422,8697;509,8681;601,8669;697,8662;797,8659;897,8662;993,8669;1085,8681;1171,8697;1252,8717;1326,8740;1392,8767;1451,8797;1540,8864;1587,8939;1594,8980;1587,9020;1540,9095;1451,9163;1392,9192;1326,9219;1252,9243;1171,9262;1085,9278;993,9290;897,9298;797,9300;697,9298;601,9290;509,9278;422,9262;342,9243;268,9219;201,9192;143,9163;54,9095;6,9020;0,8980" o:connectangles="0,0,0,0,0,0,0,0,0,0,0,0,0,0,0,0,0,0,0,0,0,0,0,0,0,0,0,0,0,0,0,0,0,0,0,0,0,0,0,0,0,0,0,0"/>
                </v:shape>
                <v:line id="Line 12" o:spid="_x0000_s1066" style="position:absolute;visibility:visible;mso-wrap-style:square" from="2851,8148" to="4364,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" strokeweight=".48pt"/>
                <v:shape id="Freeform 13" o:spid="_x0000_s1067" style="position:absolute;left:3343;top:9583;width:2072;height:641;visibility:visible;mso-wrap-style:square;v-text-anchor:top" coordsize="207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" path="m,321l24,252,92,188,200,131r67,-25l342,83,424,62,513,44,608,29,708,17,814,8,923,2,1036,r113,2l1258,8r105,9l1464,29r95,15l1647,62r83,21l1805,106r67,25l1930,159r89,60l2065,286r6,35l2065,356r-46,66l1930,482r-58,28l1805,535r-75,23l1647,579r-88,18l1464,612r-101,13l1258,634r-109,5l1036,641,923,639,814,634,708,625,608,612,513,597,424,579,342,558,267,535,200,510,142,482,53,422,6,356,,321xe" filled="f" strokeweight=".96pt">
                  <v:path arrowok="t" o:connecttype="custom" o:connectlocs="0,9904;24,9835;92,9771;200,9714;267,9689;342,9666;424,9645;513,9627;608,9612;708,9600;814,9591;923,9585;1036,9583;1149,9585;1258,9591;1363,9600;1464,9612;1559,9627;1647,9645;1730,9666;1805,9689;1872,9714;1930,9742;2019,9802;2065,9869;2071,9904;2065,9939;2019,10005;1930,10065;1872,10093;1805,10118;1730,10141;1647,10162;1559,10180;1464,10195;1363,10208;1258,10217;1149,10222;1036,10224;923,10222;814,10217;708,10208;608,10195;513,10180;424,10162;342,10141;267,10118;200,10093;142,10065;53,10005;6,9939;0,9904" o:connectangles="0,0,0,0,0,0,0,0,0,0,0,0,0,0,0,0,0,0,0,0,0,0,0,0,0,0,0,0,0,0,0,0,0,0,0,0,0,0,0,0,0,0,0,0,0,0,0,0,0,0,0,0"/>
                </v:shape>
                <v:line id="Line 14" o:spid="_x0000_s1068" style="position:absolute;visibility:visible;mso-wrap-style:square" from="2856,8172" to="3909,9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" strokeweight=".48pt"/>
                <v:shape id="Freeform 15" o:spid="_x0000_s1069" style="position:absolute;left:820;top:9580;width:1875;height:632;visibility:visible;mso-wrap-style:square;v-text-anchor:top" coordsize="187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" path="m,315l25,243,95,177,206,118,274,92,351,69,435,49,525,32,621,18,722,8,828,2,937,r109,2l1152,8r101,10l1349,32r90,17l1523,69r77,23l1668,118r60,28l1820,209r48,70l1874,315r-6,37l1820,422r-92,63l1668,513r-68,26l1523,562r-84,20l1349,599r-96,14l1152,623r-106,6l937,631,828,629,722,623,621,613,525,599,435,582,351,562,274,539,206,513,146,485,54,422,6,352,,315xe" filled="f" strokeweight=".96pt">
                  <v:path arrowok="t" o:connecttype="custom" o:connectlocs="0,9896;25,9824;95,9758;206,9699;274,9673;351,9650;435,9630;525,9613;621,9599;722,9589;828,9583;937,9581;1046,9583;1152,9589;1253,9599;1349,9613;1439,9630;1523,9650;1600,9673;1668,9699;1728,9727;1820,9790;1868,9860;1874,9896;1868,9933;1820,10003;1728,10066;1668,10094;1600,10120;1523,10143;1439,10163;1349,10180;1253,10194;1152,10204;1046,10210;937,10212;828,10210;722,10204;621,10194;525,10180;435,10163;351,10143;274,10120;206,10094;146,10066;54,10003;6,9933;0,9896" o:connectangles="0,0,0,0,0,0,0,0,0,0,0,0,0,0,0,0,0,0,0,0,0,0,0,0,0,0,0,0,0,0,0,0,0,0,0,0,0,0,0,0,0,0,0,0,0,0,0,0"/>
                </v:shape>
                <v:line id="Line 16" o:spid="_x0000_s1070" style="position:absolute;flip:x;visibility:visible;mso-wrap-style:square" from="2404,8100" to="2855,9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" strokeweight=".48pt"/>
                <v:line id="Line 18" o:spid="_x0000_s1071" style="position:absolute;flip:x;visibility:visible;mso-wrap-style:square" from="1912,8172" to="2856,8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" strokeweight=".48pt"/>
                <v:shape id="Freeform 23" o:spid="_x0000_s1072" style="position:absolute;left:7788;top:8733;width:1592;height:641;visibility:visible;mso-wrap-style:square;v-text-anchor:top" coordsize="1592,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" path="m,320l24,241,93,169,201,107,267,80,341,57,422,37,508,21,600,9,696,2,796,r99,2l991,9r92,12l1170,37r80,20l1324,80r66,27l1449,137r89,67l1585,280r6,40l1585,360r-47,76l1449,503r-59,30l1324,560r-74,23l1170,603r-87,16l991,631r-96,7l796,640,696,638r-96,-7l508,619,422,603,341,583,267,560,201,533,143,503,54,436,6,360,,320xe" filled="f" strokeweight=".96pt">
                  <v:path arrowok="t" o:connecttype="custom" o:connectlocs="0,8982;24,8903;93,8831;201,8769;267,8742;341,8719;422,8699;508,8683;600,8671;696,8664;796,8662;895,8664;991,8671;1083,8683;1170,8699;1250,8719;1324,8742;1390,8769;1449,8799;1538,8866;1585,8942;1591,8982;1585,9022;1538,9098;1449,9165;1390,9195;1324,9222;1250,9245;1170,9265;1083,9281;991,9293;895,9300;796,9302;696,9300;600,9293;508,9281;422,9265;341,9245;267,9222;201,9195;143,9165;54,9098;6,9022;0,8982" o:connectangles="0,0,0,0,0,0,0,0,0,0,0,0,0,0,0,0,0,0,0,0,0,0,0,0,0,0,0,0,0,0,0,0,0,0,0,0,0,0,0,0,0,0,0,0"/>
                </v:shape>
                <v:line id="Line 24" o:spid="_x0000_s1073" style="position:absolute;flip:x;visibility:visible;mso-wrap-style:square" from="8716,8172" to="9656,8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" strokeweight=".48pt"/>
                <v:shape id="Freeform 25" o:spid="_x0000_s1074" style="position:absolute;left:9828;top:8616;width:1656;height:632;visibility:visible;mso-wrap-style:square;v-text-anchor:top" coordsize="1656,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" path="m,316l25,238,97,167r51,-32l209,106,278,80,355,57,439,37,529,21,624,10,724,2,828,,932,2r100,8l1127,21r90,16l1301,57r77,23l1447,106r61,29l1559,167r72,71l1656,316r-6,39l1600,430r-92,66l1447,525r-69,27l1301,575r-84,19l1127,610r-95,12l932,629r-104,2l724,629,624,622,529,610,439,594,355,575,278,552,209,525,148,496,97,464,25,393,,316xe" filled="f" strokeweight=".96pt">
                  <v:path arrowok="t" o:connecttype="custom" o:connectlocs="0,8932;25,8854;97,8783;148,8751;209,8722;278,8696;355,8673;439,8653;529,8637;624,8626;724,8618;828,8616;932,8618;1032,8626;1127,8637;1217,8653;1301,8673;1378,8696;1447,8722;1508,8751;1559,8783;1631,8854;1656,8932;1650,8971;1600,9046;1508,9112;1447,9141;1378,9168;1301,9191;1217,9210;1127,9226;1032,9238;932,9245;828,9247;724,9245;624,9238;529,9226;439,9210;355,9191;278,9168;209,9141;148,9112;97,9080;25,9009;0,8932" o:connectangles="0,0,0,0,0,0,0,0,0,0,0,0,0,0,0,0,0,0,0,0,0,0,0,0,0,0,0,0,0,0,0,0,0,0,0,0,0,0,0,0,0,0,0,0,0"/>
                </v:shape>
                <v:line id="Line 26" o:spid="_x0000_s1075" style="position:absolute;visibility:visible;mso-wrap-style:square" from="9706,8172" to="10720,8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" strokeweight=".48pt"/>
                <v:shape id="Text Box 34" o:spid="_x0000_s1076" type="#_x0000_t202" style="position:absolute;left:2228;top:7745;width:2143;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13AD70F7" w14:textId="5055545C" w:rsidR="00983E5D" w:rsidRPr="00952321" w:rsidRDefault="00983E5D" w:rsidP="00366D0D">
                        <w:pPr>
                          <w:spacing w:line="266" w:lineRule="exact"/>
                          <w:rPr>
                            <w:lang w:val="en-US"/>
                          </w:rPr>
                        </w:pPr>
                        <w:r>
                          <w:rPr>
                            <w:lang w:val="en-US"/>
                          </w:rPr>
                          <w:t>TestTakenStatus</w:t>
                        </w:r>
                      </w:p>
                    </w:txbxContent>
                  </v:textbox>
                </v:shape>
                <v:shape id="Text Box 36" o:spid="_x0000_s1077" type="#_x0000_t202" style="position:absolute;left:1528;top:8825;width:84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6B287990" w14:textId="190E2F73" w:rsidR="00983E5D" w:rsidRPr="00574814" w:rsidRDefault="00983E5D" w:rsidP="00366D0D">
                        <w:pPr>
                          <w:spacing w:line="266" w:lineRule="exact"/>
                          <w:rPr>
                            <w:u w:val="single"/>
                            <w:lang w:val="en-US"/>
                          </w:rPr>
                        </w:pPr>
                        <w:r w:rsidRPr="00574814">
                          <w:rPr>
                            <w:u w:val="single"/>
                            <w:lang w:val="en-US"/>
                          </w:rPr>
                          <w:t>SId</w:t>
                        </w:r>
                      </w:p>
                    </w:txbxContent>
                  </v:textbox>
                </v:shape>
                <v:shape id="Text Box 37" o:spid="_x0000_s1078" type="#_x0000_t202" style="position:absolute;left:4114;top:8825;width:68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14:paraId="0ACC7C55" w14:textId="031BE96D" w:rsidR="00983E5D" w:rsidRPr="00952321" w:rsidRDefault="00983E5D" w:rsidP="00366D0D">
                        <w:pPr>
                          <w:spacing w:line="266" w:lineRule="exact"/>
                          <w:rPr>
                            <w:lang w:val="en-US"/>
                          </w:rPr>
                        </w:pPr>
                        <w:r>
                          <w:rPr>
                            <w:lang w:val="en-US"/>
                          </w:rPr>
                          <w:t>Status</w:t>
                        </w:r>
                      </w:p>
                    </w:txbxContent>
                  </v:textbox>
                </v:shape>
                <v:shape id="Text Box 38" o:spid="_x0000_s1079" type="#_x0000_t202" style="position:absolute;left:8310;top:8845;width:68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61CA7576" w14:textId="4075F933" w:rsidR="00983E5D" w:rsidRPr="00574814" w:rsidRDefault="00983E5D" w:rsidP="00366D0D">
                        <w:pPr>
                          <w:spacing w:line="266" w:lineRule="exact"/>
                          <w:rPr>
                            <w:u w:val="single"/>
                            <w:lang w:val="en-US"/>
                          </w:rPr>
                        </w:pPr>
                        <w:r w:rsidRPr="00574814">
                          <w:rPr>
                            <w:u w:val="single"/>
                            <w:lang w:val="en-US"/>
                          </w:rPr>
                          <w:t>TestId</w:t>
                        </w:r>
                      </w:p>
                    </w:txbxContent>
                  </v:textbox>
                </v:shape>
                <v:shape id="Text Box 39" o:spid="_x0000_s1080" type="#_x0000_t202" style="position:absolute;left:10617;top:8758;width:84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2F090CA1" w14:textId="22FCEED8" w:rsidR="00983E5D" w:rsidRPr="00574814" w:rsidRDefault="00983E5D" w:rsidP="00366D0D">
                        <w:pPr>
                          <w:spacing w:line="266" w:lineRule="exact"/>
                          <w:rPr>
                            <w:u w:val="single"/>
                            <w:lang w:val="en-US"/>
                          </w:rPr>
                        </w:pPr>
                        <w:r w:rsidRPr="00574814">
                          <w:rPr>
                            <w:u w:val="single"/>
                            <w:lang w:val="en-US"/>
                          </w:rPr>
                          <w:t>SId</w:t>
                        </w:r>
                      </w:p>
                    </w:txbxContent>
                  </v:textbox>
                </v:shape>
                <v:shape id="Text Box 40" o:spid="_x0000_s1081" type="#_x0000_t202" style="position:absolute;left:1422;top:9743;width:100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09365163" w14:textId="4A7BDCD4" w:rsidR="00983E5D" w:rsidRPr="00574814" w:rsidRDefault="00983E5D" w:rsidP="00366D0D">
                        <w:pPr>
                          <w:spacing w:line="266" w:lineRule="exact"/>
                          <w:rPr>
                            <w:u w:val="single"/>
                            <w:lang w:val="en-US"/>
                          </w:rPr>
                        </w:pPr>
                        <w:r w:rsidRPr="00574814">
                          <w:rPr>
                            <w:u w:val="single"/>
                            <w:lang w:val="en-US"/>
                          </w:rPr>
                          <w:t>TestId</w:t>
                        </w:r>
                      </w:p>
                    </w:txbxContent>
                  </v:textbox>
                </v:shape>
                <v:shape id="Text Box 41" o:spid="_x0000_s1082" type="#_x0000_t202" style="position:absolute;left:3983;top:9743;width:112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03DCEEBA" w14:textId="1A9AFCF1" w:rsidR="00983E5D" w:rsidRPr="00952321" w:rsidRDefault="00983E5D" w:rsidP="00366D0D">
                        <w:pPr>
                          <w:spacing w:line="266" w:lineRule="exact"/>
                          <w:rPr>
                            <w:lang w:val="en-US"/>
                          </w:rPr>
                        </w:pPr>
                        <w:r>
                          <w:rPr>
                            <w:lang w:val="en-US"/>
                          </w:rPr>
                          <w:t>LoginTime</w:t>
                        </w:r>
                      </w:p>
                    </w:txbxContent>
                  </v:textbox>
                </v:shape>
                <v:shape id="Text Box 43" o:spid="_x0000_s1083" type="#_x0000_t202" style="position:absolute;left:9368;top:9477;width:100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353DDDDC" w14:textId="6A8F277D" w:rsidR="00983E5D" w:rsidRPr="00952321" w:rsidRDefault="00983E5D" w:rsidP="00366D0D">
                        <w:pPr>
                          <w:spacing w:line="266" w:lineRule="exact"/>
                          <w:rPr>
                            <w:lang w:val="en-US"/>
                          </w:rPr>
                        </w:pPr>
                        <w:r>
                          <w:rPr>
                            <w:lang w:val="en-US"/>
                          </w:rPr>
                          <w:t>Reason</w:t>
                        </w:r>
                      </w:p>
                    </w:txbxContent>
                  </v:textbox>
                </v:shape>
                <v:shape id="Text Box 49" o:spid="_x0000_s1084" type="#_x0000_t202" style="position:absolute;left:8401;top:7711;width:2472;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318E4A68" w14:textId="38F5A144" w:rsidR="00983E5D" w:rsidRPr="00952321" w:rsidRDefault="00983E5D" w:rsidP="00D905C0">
                        <w:pPr>
                          <w:spacing w:before="65"/>
                          <w:ind w:left="210"/>
                          <w:jc w:val="center"/>
                          <w:rPr>
                            <w:lang w:val="en-US"/>
                          </w:rPr>
                        </w:pPr>
                        <w:r>
                          <w:rPr>
                            <w:lang w:val="en-US"/>
                          </w:rPr>
                          <w:t>CompletedReason</w:t>
                        </w:r>
                      </w:p>
                    </w:txbxContent>
                  </v:textbox>
                </v:shape>
                <w10:wrap anchorx="page" anchory="page"/>
              </v:group>
            </w:pict>
          </mc:Fallback>
        </mc:AlternateContent>
      </w:r>
    </w:p>
    <w:p w14:paraId="728B1C20" w14:textId="77777777" w:rsidR="00D905C0" w:rsidRDefault="00D905C0" w:rsidP="00026162">
      <w:pPr>
        <w:pStyle w:val="BodyText"/>
        <w:spacing w:line="360" w:lineRule="auto"/>
        <w:rPr>
          <w:b/>
          <w:sz w:val="20"/>
        </w:rPr>
      </w:pPr>
    </w:p>
    <w:p w14:paraId="1BADF616" w14:textId="4C11DBCF" w:rsidR="00366D0D" w:rsidRDefault="00952321" w:rsidP="00026162">
      <w:pPr>
        <w:pStyle w:val="BodyText"/>
        <w:spacing w:line="360" w:lineRule="auto"/>
        <w:rPr>
          <w:b/>
          <w:sz w:val="20"/>
        </w:rPr>
      </w:pPr>
      <w:r>
        <w:rPr>
          <w:noProof/>
        </w:rPr>
        <mc:AlternateContent>
          <mc:Choice Requires="wps">
            <w:drawing>
              <wp:anchor distT="0" distB="0" distL="114300" distR="114300" simplePos="0" relativeHeight="251714560" behindDoc="0" locked="0" layoutInCell="1" allowOverlap="1" wp14:anchorId="7998D7BB" wp14:editId="42F2F637">
                <wp:simplePos x="0" y="0"/>
                <wp:positionH relativeFrom="column">
                  <wp:posOffset>4756150</wp:posOffset>
                </wp:positionH>
                <wp:positionV relativeFrom="paragraph">
                  <wp:posOffset>81915</wp:posOffset>
                </wp:positionV>
                <wp:extent cx="1051560" cy="401320"/>
                <wp:effectExtent l="0" t="0" r="0" b="0"/>
                <wp:wrapNone/>
                <wp:docPr id="136" name="Freeform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51560" cy="401320"/>
                        </a:xfrm>
                        <a:custGeom>
                          <a:avLst/>
                          <a:gdLst>
                            <a:gd name="T0" fmla="+- 0 9828 9828"/>
                            <a:gd name="T1" fmla="*/ T0 w 1656"/>
                            <a:gd name="T2" fmla="+- 0 8932 8616"/>
                            <a:gd name="T3" fmla="*/ 8932 h 632"/>
                            <a:gd name="T4" fmla="+- 0 9853 9828"/>
                            <a:gd name="T5" fmla="*/ T4 w 1656"/>
                            <a:gd name="T6" fmla="+- 0 8854 8616"/>
                            <a:gd name="T7" fmla="*/ 8854 h 632"/>
                            <a:gd name="T8" fmla="+- 0 9925 9828"/>
                            <a:gd name="T9" fmla="*/ T8 w 1656"/>
                            <a:gd name="T10" fmla="+- 0 8783 8616"/>
                            <a:gd name="T11" fmla="*/ 8783 h 632"/>
                            <a:gd name="T12" fmla="+- 0 9976 9828"/>
                            <a:gd name="T13" fmla="*/ T12 w 1656"/>
                            <a:gd name="T14" fmla="+- 0 8751 8616"/>
                            <a:gd name="T15" fmla="*/ 8751 h 632"/>
                            <a:gd name="T16" fmla="+- 0 10037 9828"/>
                            <a:gd name="T17" fmla="*/ T16 w 1656"/>
                            <a:gd name="T18" fmla="+- 0 8722 8616"/>
                            <a:gd name="T19" fmla="*/ 8722 h 632"/>
                            <a:gd name="T20" fmla="+- 0 10106 9828"/>
                            <a:gd name="T21" fmla="*/ T20 w 1656"/>
                            <a:gd name="T22" fmla="+- 0 8696 8616"/>
                            <a:gd name="T23" fmla="*/ 8696 h 632"/>
                            <a:gd name="T24" fmla="+- 0 10183 9828"/>
                            <a:gd name="T25" fmla="*/ T24 w 1656"/>
                            <a:gd name="T26" fmla="+- 0 8673 8616"/>
                            <a:gd name="T27" fmla="*/ 8673 h 632"/>
                            <a:gd name="T28" fmla="+- 0 10267 9828"/>
                            <a:gd name="T29" fmla="*/ T28 w 1656"/>
                            <a:gd name="T30" fmla="+- 0 8653 8616"/>
                            <a:gd name="T31" fmla="*/ 8653 h 632"/>
                            <a:gd name="T32" fmla="+- 0 10357 9828"/>
                            <a:gd name="T33" fmla="*/ T32 w 1656"/>
                            <a:gd name="T34" fmla="+- 0 8637 8616"/>
                            <a:gd name="T35" fmla="*/ 8637 h 632"/>
                            <a:gd name="T36" fmla="+- 0 10452 9828"/>
                            <a:gd name="T37" fmla="*/ T36 w 1656"/>
                            <a:gd name="T38" fmla="+- 0 8626 8616"/>
                            <a:gd name="T39" fmla="*/ 8626 h 632"/>
                            <a:gd name="T40" fmla="+- 0 10552 9828"/>
                            <a:gd name="T41" fmla="*/ T40 w 1656"/>
                            <a:gd name="T42" fmla="+- 0 8618 8616"/>
                            <a:gd name="T43" fmla="*/ 8618 h 632"/>
                            <a:gd name="T44" fmla="+- 0 10656 9828"/>
                            <a:gd name="T45" fmla="*/ T44 w 1656"/>
                            <a:gd name="T46" fmla="+- 0 8616 8616"/>
                            <a:gd name="T47" fmla="*/ 8616 h 632"/>
                            <a:gd name="T48" fmla="+- 0 10760 9828"/>
                            <a:gd name="T49" fmla="*/ T48 w 1656"/>
                            <a:gd name="T50" fmla="+- 0 8618 8616"/>
                            <a:gd name="T51" fmla="*/ 8618 h 632"/>
                            <a:gd name="T52" fmla="+- 0 10860 9828"/>
                            <a:gd name="T53" fmla="*/ T52 w 1656"/>
                            <a:gd name="T54" fmla="+- 0 8626 8616"/>
                            <a:gd name="T55" fmla="*/ 8626 h 632"/>
                            <a:gd name="T56" fmla="+- 0 10955 9828"/>
                            <a:gd name="T57" fmla="*/ T56 w 1656"/>
                            <a:gd name="T58" fmla="+- 0 8637 8616"/>
                            <a:gd name="T59" fmla="*/ 8637 h 632"/>
                            <a:gd name="T60" fmla="+- 0 11045 9828"/>
                            <a:gd name="T61" fmla="*/ T60 w 1656"/>
                            <a:gd name="T62" fmla="+- 0 8653 8616"/>
                            <a:gd name="T63" fmla="*/ 8653 h 632"/>
                            <a:gd name="T64" fmla="+- 0 11129 9828"/>
                            <a:gd name="T65" fmla="*/ T64 w 1656"/>
                            <a:gd name="T66" fmla="+- 0 8673 8616"/>
                            <a:gd name="T67" fmla="*/ 8673 h 632"/>
                            <a:gd name="T68" fmla="+- 0 11206 9828"/>
                            <a:gd name="T69" fmla="*/ T68 w 1656"/>
                            <a:gd name="T70" fmla="+- 0 8696 8616"/>
                            <a:gd name="T71" fmla="*/ 8696 h 632"/>
                            <a:gd name="T72" fmla="+- 0 11275 9828"/>
                            <a:gd name="T73" fmla="*/ T72 w 1656"/>
                            <a:gd name="T74" fmla="+- 0 8722 8616"/>
                            <a:gd name="T75" fmla="*/ 8722 h 632"/>
                            <a:gd name="T76" fmla="+- 0 11336 9828"/>
                            <a:gd name="T77" fmla="*/ T76 w 1656"/>
                            <a:gd name="T78" fmla="+- 0 8751 8616"/>
                            <a:gd name="T79" fmla="*/ 8751 h 632"/>
                            <a:gd name="T80" fmla="+- 0 11387 9828"/>
                            <a:gd name="T81" fmla="*/ T80 w 1656"/>
                            <a:gd name="T82" fmla="+- 0 8783 8616"/>
                            <a:gd name="T83" fmla="*/ 8783 h 632"/>
                            <a:gd name="T84" fmla="+- 0 11459 9828"/>
                            <a:gd name="T85" fmla="*/ T84 w 1656"/>
                            <a:gd name="T86" fmla="+- 0 8854 8616"/>
                            <a:gd name="T87" fmla="*/ 8854 h 632"/>
                            <a:gd name="T88" fmla="+- 0 11484 9828"/>
                            <a:gd name="T89" fmla="*/ T88 w 1656"/>
                            <a:gd name="T90" fmla="+- 0 8932 8616"/>
                            <a:gd name="T91" fmla="*/ 8932 h 632"/>
                            <a:gd name="T92" fmla="+- 0 11478 9828"/>
                            <a:gd name="T93" fmla="*/ T92 w 1656"/>
                            <a:gd name="T94" fmla="+- 0 8971 8616"/>
                            <a:gd name="T95" fmla="*/ 8971 h 632"/>
                            <a:gd name="T96" fmla="+- 0 11428 9828"/>
                            <a:gd name="T97" fmla="*/ T96 w 1656"/>
                            <a:gd name="T98" fmla="+- 0 9046 8616"/>
                            <a:gd name="T99" fmla="*/ 9046 h 632"/>
                            <a:gd name="T100" fmla="+- 0 11336 9828"/>
                            <a:gd name="T101" fmla="*/ T100 w 1656"/>
                            <a:gd name="T102" fmla="+- 0 9112 8616"/>
                            <a:gd name="T103" fmla="*/ 9112 h 632"/>
                            <a:gd name="T104" fmla="+- 0 11275 9828"/>
                            <a:gd name="T105" fmla="*/ T104 w 1656"/>
                            <a:gd name="T106" fmla="+- 0 9141 8616"/>
                            <a:gd name="T107" fmla="*/ 9141 h 632"/>
                            <a:gd name="T108" fmla="+- 0 11206 9828"/>
                            <a:gd name="T109" fmla="*/ T108 w 1656"/>
                            <a:gd name="T110" fmla="+- 0 9168 8616"/>
                            <a:gd name="T111" fmla="*/ 9168 h 632"/>
                            <a:gd name="T112" fmla="+- 0 11129 9828"/>
                            <a:gd name="T113" fmla="*/ T112 w 1656"/>
                            <a:gd name="T114" fmla="+- 0 9191 8616"/>
                            <a:gd name="T115" fmla="*/ 9191 h 632"/>
                            <a:gd name="T116" fmla="+- 0 11045 9828"/>
                            <a:gd name="T117" fmla="*/ T116 w 1656"/>
                            <a:gd name="T118" fmla="+- 0 9210 8616"/>
                            <a:gd name="T119" fmla="*/ 9210 h 632"/>
                            <a:gd name="T120" fmla="+- 0 10955 9828"/>
                            <a:gd name="T121" fmla="*/ T120 w 1656"/>
                            <a:gd name="T122" fmla="+- 0 9226 8616"/>
                            <a:gd name="T123" fmla="*/ 9226 h 632"/>
                            <a:gd name="T124" fmla="+- 0 10860 9828"/>
                            <a:gd name="T125" fmla="*/ T124 w 1656"/>
                            <a:gd name="T126" fmla="+- 0 9238 8616"/>
                            <a:gd name="T127" fmla="*/ 9238 h 632"/>
                            <a:gd name="T128" fmla="+- 0 10760 9828"/>
                            <a:gd name="T129" fmla="*/ T128 w 1656"/>
                            <a:gd name="T130" fmla="+- 0 9245 8616"/>
                            <a:gd name="T131" fmla="*/ 9245 h 632"/>
                            <a:gd name="T132" fmla="+- 0 10656 9828"/>
                            <a:gd name="T133" fmla="*/ T132 w 1656"/>
                            <a:gd name="T134" fmla="+- 0 9247 8616"/>
                            <a:gd name="T135" fmla="*/ 9247 h 632"/>
                            <a:gd name="T136" fmla="+- 0 10552 9828"/>
                            <a:gd name="T137" fmla="*/ T136 w 1656"/>
                            <a:gd name="T138" fmla="+- 0 9245 8616"/>
                            <a:gd name="T139" fmla="*/ 9245 h 632"/>
                            <a:gd name="T140" fmla="+- 0 10452 9828"/>
                            <a:gd name="T141" fmla="*/ T140 w 1656"/>
                            <a:gd name="T142" fmla="+- 0 9238 8616"/>
                            <a:gd name="T143" fmla="*/ 9238 h 632"/>
                            <a:gd name="T144" fmla="+- 0 10357 9828"/>
                            <a:gd name="T145" fmla="*/ T144 w 1656"/>
                            <a:gd name="T146" fmla="+- 0 9226 8616"/>
                            <a:gd name="T147" fmla="*/ 9226 h 632"/>
                            <a:gd name="T148" fmla="+- 0 10267 9828"/>
                            <a:gd name="T149" fmla="*/ T148 w 1656"/>
                            <a:gd name="T150" fmla="+- 0 9210 8616"/>
                            <a:gd name="T151" fmla="*/ 9210 h 632"/>
                            <a:gd name="T152" fmla="+- 0 10183 9828"/>
                            <a:gd name="T153" fmla="*/ T152 w 1656"/>
                            <a:gd name="T154" fmla="+- 0 9191 8616"/>
                            <a:gd name="T155" fmla="*/ 9191 h 632"/>
                            <a:gd name="T156" fmla="+- 0 10106 9828"/>
                            <a:gd name="T157" fmla="*/ T156 w 1656"/>
                            <a:gd name="T158" fmla="+- 0 9168 8616"/>
                            <a:gd name="T159" fmla="*/ 9168 h 632"/>
                            <a:gd name="T160" fmla="+- 0 10037 9828"/>
                            <a:gd name="T161" fmla="*/ T160 w 1656"/>
                            <a:gd name="T162" fmla="+- 0 9141 8616"/>
                            <a:gd name="T163" fmla="*/ 9141 h 632"/>
                            <a:gd name="T164" fmla="+- 0 9976 9828"/>
                            <a:gd name="T165" fmla="*/ T164 w 1656"/>
                            <a:gd name="T166" fmla="+- 0 9112 8616"/>
                            <a:gd name="T167" fmla="*/ 9112 h 632"/>
                            <a:gd name="T168" fmla="+- 0 9925 9828"/>
                            <a:gd name="T169" fmla="*/ T168 w 1656"/>
                            <a:gd name="T170" fmla="+- 0 9080 8616"/>
                            <a:gd name="T171" fmla="*/ 9080 h 632"/>
                            <a:gd name="T172" fmla="+- 0 9853 9828"/>
                            <a:gd name="T173" fmla="*/ T172 w 1656"/>
                            <a:gd name="T174" fmla="+- 0 9009 8616"/>
                            <a:gd name="T175" fmla="*/ 9009 h 632"/>
                            <a:gd name="T176" fmla="+- 0 9828 9828"/>
                            <a:gd name="T177" fmla="*/ T176 w 1656"/>
                            <a:gd name="T178" fmla="+- 0 8932 8616"/>
                            <a:gd name="T179" fmla="*/ 8932 h 63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656" h="632">
                              <a:moveTo>
                                <a:pt x="0" y="316"/>
                              </a:moveTo>
                              <a:lnTo>
                                <a:pt x="25" y="238"/>
                              </a:lnTo>
                              <a:lnTo>
                                <a:pt x="97" y="167"/>
                              </a:lnTo>
                              <a:lnTo>
                                <a:pt x="148" y="135"/>
                              </a:lnTo>
                              <a:lnTo>
                                <a:pt x="209" y="106"/>
                              </a:lnTo>
                              <a:lnTo>
                                <a:pt x="278" y="80"/>
                              </a:lnTo>
                              <a:lnTo>
                                <a:pt x="355" y="57"/>
                              </a:lnTo>
                              <a:lnTo>
                                <a:pt x="439" y="37"/>
                              </a:lnTo>
                              <a:lnTo>
                                <a:pt x="529" y="21"/>
                              </a:lnTo>
                              <a:lnTo>
                                <a:pt x="624" y="10"/>
                              </a:lnTo>
                              <a:lnTo>
                                <a:pt x="724" y="2"/>
                              </a:lnTo>
                              <a:lnTo>
                                <a:pt x="828" y="0"/>
                              </a:lnTo>
                              <a:lnTo>
                                <a:pt x="932" y="2"/>
                              </a:lnTo>
                              <a:lnTo>
                                <a:pt x="1032" y="10"/>
                              </a:lnTo>
                              <a:lnTo>
                                <a:pt x="1127" y="21"/>
                              </a:lnTo>
                              <a:lnTo>
                                <a:pt x="1217" y="37"/>
                              </a:lnTo>
                              <a:lnTo>
                                <a:pt x="1301" y="57"/>
                              </a:lnTo>
                              <a:lnTo>
                                <a:pt x="1378" y="80"/>
                              </a:lnTo>
                              <a:lnTo>
                                <a:pt x="1447" y="106"/>
                              </a:lnTo>
                              <a:lnTo>
                                <a:pt x="1508" y="135"/>
                              </a:lnTo>
                              <a:lnTo>
                                <a:pt x="1559" y="167"/>
                              </a:lnTo>
                              <a:lnTo>
                                <a:pt x="1631" y="238"/>
                              </a:lnTo>
                              <a:lnTo>
                                <a:pt x="1656" y="316"/>
                              </a:lnTo>
                              <a:lnTo>
                                <a:pt x="1650" y="355"/>
                              </a:lnTo>
                              <a:lnTo>
                                <a:pt x="1600" y="430"/>
                              </a:lnTo>
                              <a:lnTo>
                                <a:pt x="1508" y="496"/>
                              </a:lnTo>
                              <a:lnTo>
                                <a:pt x="1447" y="525"/>
                              </a:lnTo>
                              <a:lnTo>
                                <a:pt x="1378" y="552"/>
                              </a:lnTo>
                              <a:lnTo>
                                <a:pt x="1301" y="575"/>
                              </a:lnTo>
                              <a:lnTo>
                                <a:pt x="1217" y="594"/>
                              </a:lnTo>
                              <a:lnTo>
                                <a:pt x="1127" y="610"/>
                              </a:lnTo>
                              <a:lnTo>
                                <a:pt x="1032" y="622"/>
                              </a:lnTo>
                              <a:lnTo>
                                <a:pt x="932" y="629"/>
                              </a:lnTo>
                              <a:lnTo>
                                <a:pt x="828" y="631"/>
                              </a:lnTo>
                              <a:lnTo>
                                <a:pt x="724" y="629"/>
                              </a:lnTo>
                              <a:lnTo>
                                <a:pt x="624" y="622"/>
                              </a:lnTo>
                              <a:lnTo>
                                <a:pt x="529" y="610"/>
                              </a:lnTo>
                              <a:lnTo>
                                <a:pt x="439" y="594"/>
                              </a:lnTo>
                              <a:lnTo>
                                <a:pt x="355" y="575"/>
                              </a:lnTo>
                              <a:lnTo>
                                <a:pt x="278" y="552"/>
                              </a:lnTo>
                              <a:lnTo>
                                <a:pt x="209" y="525"/>
                              </a:lnTo>
                              <a:lnTo>
                                <a:pt x="148" y="496"/>
                              </a:lnTo>
                              <a:lnTo>
                                <a:pt x="97" y="464"/>
                              </a:lnTo>
                              <a:lnTo>
                                <a:pt x="25" y="393"/>
                              </a:lnTo>
                              <a:lnTo>
                                <a:pt x="0" y="316"/>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DB7FE6B" id="Freeform 25" o:spid="_x0000_s1026" style="position:absolute;margin-left:374.5pt;margin-top:6.45pt;width:82.8pt;height:31.6pt;z-index:251714560;visibility:visible;mso-wrap-style:square;mso-wrap-distance-left:9pt;mso-wrap-distance-top:0;mso-wrap-distance-right:9pt;mso-wrap-distance-bottom:0;mso-position-horizontal:absolute;mso-position-horizontal-relative:text;mso-position-vertical:absolute;mso-position-vertical-relative:text;v-text-anchor:top" coordsize="1656,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" path="m,316l25,238,97,167r51,-32l209,106,278,80,355,57,439,37,529,21,624,10,724,2,828,,932,2r100,8l1127,21r90,16l1301,57r77,23l1447,106r61,29l1559,167r72,71l1656,316r-6,39l1600,430r-92,66l1447,525r-69,27l1301,575r-84,19l1127,610r-95,12l932,629r-104,2l724,629,624,622,529,610,439,594,355,575,278,552,209,525,148,496,97,464,25,393,,316xe" filled="f" strokeweight=".96pt">
                <v:path arrowok="t" o:connecttype="custom" o:connectlocs="0,5671820;15875,5622290;61595,5577205;93980,5556885;132715,5538470;176530,5521960;225425,5507355;278765,5494655;335915,5484495;396240,5477510;459740,5472430;525780,5471160;591820,5472430;655320,5477510;715645,5484495;772795,5494655;826135,5507355;875030,5521960;918845,5538470;957580,5556885;989965,5577205;1035685,5622290;1051560,5671820;1047750,5696585;1016000,5744210;957580,5786120;918845,5804535;875030,5821680;826135,5836285;772795,5848350;715645,5858510;655320,5866130;591820,5870575;525780,5871845;459740,5870575;396240,5866130;335915,5858510;278765,5848350;225425,5836285;176530,5821680;132715,5804535;93980,5786120;61595,5765800;15875,5720715;0,5671820" o:connectangles="0,0,0,0,0,0,0,0,0,0,0,0,0,0,0,0,0,0,0,0,0,0,0,0,0,0,0,0,0,0,0,0,0,0,0,0,0,0,0,0,0,0,0,0,0"/>
              </v:shape>
            </w:pict>
          </mc:Fallback>
        </mc:AlternateContent>
      </w:r>
    </w:p>
    <w:p w14:paraId="7BC6687B" w14:textId="16DB8856" w:rsidR="00366D0D" w:rsidRDefault="00366D0D" w:rsidP="00026162">
      <w:pPr>
        <w:pStyle w:val="BodyText"/>
        <w:spacing w:line="360" w:lineRule="auto"/>
        <w:rPr>
          <w:b/>
          <w:sz w:val="20"/>
        </w:rPr>
      </w:pPr>
    </w:p>
    <w:p w14:paraId="05A32342" w14:textId="77777777" w:rsidR="00366D0D" w:rsidRDefault="00366D0D" w:rsidP="00026162">
      <w:pPr>
        <w:pStyle w:val="BodyText"/>
        <w:spacing w:line="360" w:lineRule="auto"/>
        <w:rPr>
          <w:b/>
          <w:sz w:val="20"/>
        </w:rPr>
      </w:pPr>
    </w:p>
    <w:p w14:paraId="0E746EDB" w14:textId="5AFA2E76" w:rsidR="00366D0D" w:rsidRDefault="00366D0D" w:rsidP="00026162">
      <w:pPr>
        <w:pStyle w:val="BodyText"/>
        <w:tabs>
          <w:tab w:val="left" w:pos="3672"/>
        </w:tabs>
        <w:spacing w:line="360" w:lineRule="auto"/>
        <w:rPr>
          <w:b/>
          <w:sz w:val="20"/>
        </w:rPr>
      </w:pPr>
    </w:p>
    <w:p w14:paraId="23CD8155" w14:textId="72AB4FE1" w:rsidR="00366D0D" w:rsidRDefault="00366D0D" w:rsidP="00026162">
      <w:pPr>
        <w:pStyle w:val="BodyText"/>
        <w:spacing w:before="8" w:line="360" w:lineRule="auto"/>
        <w:rPr>
          <w:b/>
          <w:sz w:val="10"/>
        </w:rPr>
      </w:pPr>
    </w:p>
    <w:p w14:paraId="2D6CBDAE" w14:textId="07ECBF78" w:rsidR="00574814" w:rsidRDefault="00574814" w:rsidP="00026162">
      <w:pPr>
        <w:spacing w:line="360" w:lineRule="auto"/>
      </w:pPr>
      <w:r>
        <w:rPr>
          <w:noProof/>
        </w:rPr>
        <mc:AlternateContent>
          <mc:Choice Requires="wps">
            <w:drawing>
              <wp:anchor distT="0" distB="0" distL="114300" distR="114300" simplePos="0" relativeHeight="251727872" behindDoc="0" locked="0" layoutInCell="1" allowOverlap="1" wp14:anchorId="51656D92" wp14:editId="3951BF7E">
                <wp:simplePos x="0" y="0"/>
                <wp:positionH relativeFrom="column">
                  <wp:posOffset>2417445</wp:posOffset>
                </wp:positionH>
                <wp:positionV relativeFrom="paragraph">
                  <wp:posOffset>252730</wp:posOffset>
                </wp:positionV>
                <wp:extent cx="1591734" cy="355600"/>
                <wp:effectExtent l="0" t="0" r="27940" b="25400"/>
                <wp:wrapNone/>
                <wp:docPr id="33" name="Rectangle 33"/>
                <wp:cNvGraphicFramePr/>
                <a:graphic xmlns:a="http://schemas.openxmlformats.org/drawingml/2006/main">
                  <a:graphicData uri="http://schemas.microsoft.com/office/word/2010/wordprocessingShape">
                    <wps:wsp>
                      <wps:cNvSpPr/>
                      <wps:spPr>
                        <a:xfrm>
                          <a:off x="0" y="0"/>
                          <a:ext cx="1591734" cy="355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98720E" w14:textId="0E904808" w:rsidR="00983E5D" w:rsidRPr="00574814" w:rsidRDefault="00983E5D" w:rsidP="00574814">
                            <w:pPr>
                              <w:jc w:val="center"/>
                              <w:rPr>
                                <w:lang w:val="en-US"/>
                              </w:rPr>
                            </w:pPr>
                            <w:r>
                              <w:rPr>
                                <w:lang w:val="en-US"/>
                              </w:rPr>
                              <w:t>Test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56D92" id="Rectangle 33" o:spid="_x0000_s1085" style="position:absolute;margin-left:190.35pt;margin-top:19.9pt;width:125.35pt;height:2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" fillcolor="white [3201]" strokecolor="black [3213]" strokeweight="1pt">
                <v:textbox>
                  <w:txbxContent>
                    <w:p w14:paraId="5098720E" w14:textId="0E904808" w:rsidR="00983E5D" w:rsidRPr="00574814" w:rsidRDefault="00983E5D" w:rsidP="00574814">
                      <w:pPr>
                        <w:jc w:val="center"/>
                        <w:rPr>
                          <w:lang w:val="en-US"/>
                        </w:rPr>
                      </w:pPr>
                      <w:r>
                        <w:rPr>
                          <w:lang w:val="en-US"/>
                        </w:rPr>
                        <w:t>TestDetails</w:t>
                      </w:r>
                    </w:p>
                  </w:txbxContent>
                </v:textbox>
              </v:rect>
            </w:pict>
          </mc:Fallback>
        </mc:AlternateContent>
      </w:r>
      <w:r>
        <w:rPr>
          <w:noProof/>
        </w:rPr>
        <mc:AlternateContent>
          <mc:Choice Requires="wps">
            <w:drawing>
              <wp:anchor distT="0" distB="0" distL="114300" distR="114300" simplePos="0" relativeHeight="251740160" behindDoc="0" locked="0" layoutInCell="1" allowOverlap="1" wp14:anchorId="5D895879" wp14:editId="05001AA1">
                <wp:simplePos x="0" y="0"/>
                <wp:positionH relativeFrom="column">
                  <wp:posOffset>880533</wp:posOffset>
                </wp:positionH>
                <wp:positionV relativeFrom="paragraph">
                  <wp:posOffset>1529080</wp:posOffset>
                </wp:positionV>
                <wp:extent cx="1012190" cy="407035"/>
                <wp:effectExtent l="0" t="0" r="16510" b="12065"/>
                <wp:wrapNone/>
                <wp:docPr id="5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219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7D3E957F" w14:textId="48E90EE2" w:rsidR="00983E5D" w:rsidRPr="00574814" w:rsidRDefault="00983E5D" w:rsidP="00574814">
                            <w:pPr>
                              <w:jc w:val="center"/>
                              <w:rPr>
                                <w:lang w:val="en-US"/>
                              </w:rPr>
                            </w:pPr>
                            <w:r>
                              <w:rPr>
                                <w:lang w:val="en-US"/>
                              </w:rPr>
                              <w:t>TestName</w:t>
                            </w:r>
                          </w:p>
                        </w:txbxContent>
                      </wps:txbx>
                      <wps:bodyPr rot="0" vert="horz" wrap="square" lIns="91440" tIns="45720" rIns="91440" bIns="45720" anchor="t" anchorCtr="0" upright="1">
                        <a:noAutofit/>
                      </wps:bodyPr>
                    </wps:wsp>
                  </a:graphicData>
                </a:graphic>
              </wp:anchor>
            </w:drawing>
          </mc:Choice>
          <mc:Fallback>
            <w:pict>
              <v:shape w14:anchorId="5D895879" id="Freeform 11" o:spid="_x0000_s1086" style="position:absolute;margin-left:69.35pt;margin-top:120.4pt;width:79.7pt;height:32.05pt;z-index:251740160;visibility:visible;mso-wrap-style:square;mso-wrap-distance-left:9pt;mso-wrap-distance-top:0;mso-wrap-distance-right:9pt;mso-wrap-distance-bottom:0;mso-position-horizontal:absolute;mso-position-horizontal-relative:text;mso-position-vertical:absolute;mso-position-vertical-relative:text;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240,5652135;59055,5606415;127635,5567045;170180,5549900;217170,5535295;267970,5522595;323215,5512435;381635,5504815;442595,5500370;506095,5498465;569595,5500370;630555,5504815;688975,5512435;743585,5522595;795020,5535295;842010,5549900;883920,5567045;921385,5586095;977900,5628640;1007745,5676265;1012190,5702300;1007745,5727700;977900,5775325;921385,5818505;883920,5836920;842010,5854065;795020,5869305;743585,5881370;688975,5891530;630555,5899150;569595,5904230;506095,5905500;442595,5904230;381635,5899150;323215,5891530;267970,5881370;217170,5869305;170180,5854065;127635,5836920;90805,5818505;34290,5775325;3810,5727700;0,5702300" o:connectangles="0,0,0,0,0,0,0,0,0,0,0,0,0,0,0,0,0,0,0,0,0,0,0,0,0,0,0,0,0,0,0,0,0,0,0,0,0,0,0,0,0,0,0,0" textboxrect="0,0,1594,641"/>
                <v:textbox>
                  <w:txbxContent>
                    <w:p w14:paraId="7D3E957F" w14:textId="48E90EE2" w:rsidR="00983E5D" w:rsidRPr="00574814" w:rsidRDefault="00983E5D" w:rsidP="00574814">
                      <w:pPr>
                        <w:jc w:val="center"/>
                        <w:rPr>
                          <w:lang w:val="en-US"/>
                        </w:rPr>
                      </w:pPr>
                      <w:r>
                        <w:rPr>
                          <w:lang w:val="en-US"/>
                        </w:rPr>
                        <w:t>TestName</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3B396A66" wp14:editId="41FAAB66">
                <wp:simplePos x="0" y="0"/>
                <wp:positionH relativeFrom="column">
                  <wp:posOffset>2604982</wp:posOffset>
                </wp:positionH>
                <wp:positionV relativeFrom="paragraph">
                  <wp:posOffset>2286424</wp:posOffset>
                </wp:positionV>
                <wp:extent cx="1012190" cy="407035"/>
                <wp:effectExtent l="0" t="0" r="16510" b="12065"/>
                <wp:wrapNone/>
                <wp:docPr id="35"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219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B439C60" w14:textId="196ADE5B" w:rsidR="00983E5D" w:rsidRPr="00574814" w:rsidRDefault="00983E5D" w:rsidP="00574814">
                            <w:pPr>
                              <w:jc w:val="center"/>
                              <w:rPr>
                                <w:lang w:val="en-US"/>
                              </w:rPr>
                            </w:pPr>
                            <w:r>
                              <w:rPr>
                                <w:lang w:val="en-US"/>
                              </w:rPr>
                              <w:t>NoofSubject</w:t>
                            </w:r>
                          </w:p>
                        </w:txbxContent>
                      </wps:txbx>
                      <wps:bodyPr rot="0" vert="horz" wrap="square" lIns="91440" tIns="45720" rIns="91440" bIns="45720" anchor="t" anchorCtr="0" upright="1">
                        <a:noAutofit/>
                      </wps:bodyPr>
                    </wps:wsp>
                  </a:graphicData>
                </a:graphic>
              </wp:anchor>
            </w:drawing>
          </mc:Choice>
          <mc:Fallback>
            <w:pict>
              <v:shape w14:anchorId="3B396A66" id="_x0000_s1087" style="position:absolute;margin-left:205.1pt;margin-top:180.05pt;width:79.7pt;height:32.05pt;z-index:251729920;visibility:visible;mso-wrap-style:square;mso-wrap-distance-left:9pt;mso-wrap-distance-top:0;mso-wrap-distance-right:9pt;mso-wrap-distance-bottom:0;mso-position-horizontal:absolute;mso-position-horizontal-relative:text;mso-position-vertical:absolute;mso-position-vertical-relative:text;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240,5652135;59055,5606415;127635,5567045;170180,5549900;217170,5535295;267970,5522595;323215,5512435;381635,5504815;442595,5500370;506095,5498465;569595,5500370;630555,5504815;688975,5512435;743585,5522595;795020,5535295;842010,5549900;883920,5567045;921385,5586095;977900,5628640;1007745,5676265;1012190,5702300;1007745,5727700;977900,5775325;921385,5818505;883920,5836920;842010,5854065;795020,5869305;743585,5881370;688975,5891530;630555,5899150;569595,5904230;506095,5905500;442595,5904230;381635,5899150;323215,5891530;267970,5881370;217170,5869305;170180,5854065;127635,5836920;90805,5818505;34290,5775325;3810,5727700;0,5702300" o:connectangles="0,0,0,0,0,0,0,0,0,0,0,0,0,0,0,0,0,0,0,0,0,0,0,0,0,0,0,0,0,0,0,0,0,0,0,0,0,0,0,0,0,0,0,0" textboxrect="0,0,1594,641"/>
                <v:textbox>
                  <w:txbxContent>
                    <w:p w14:paraId="2B439C60" w14:textId="196ADE5B" w:rsidR="00983E5D" w:rsidRPr="00574814" w:rsidRDefault="00983E5D" w:rsidP="00574814">
                      <w:pPr>
                        <w:jc w:val="center"/>
                        <w:rPr>
                          <w:lang w:val="en-US"/>
                        </w:rPr>
                      </w:pPr>
                      <w:r>
                        <w:rPr>
                          <w:lang w:val="en-US"/>
                        </w:rPr>
                        <w:t>NoofSubject</w:t>
                      </w:r>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294F187D" wp14:editId="7F6C1684">
                <wp:simplePos x="0" y="0"/>
                <wp:positionH relativeFrom="column">
                  <wp:posOffset>4199044</wp:posOffset>
                </wp:positionH>
                <wp:positionV relativeFrom="paragraph">
                  <wp:posOffset>1393613</wp:posOffset>
                </wp:positionV>
                <wp:extent cx="1012190" cy="407035"/>
                <wp:effectExtent l="0" t="0" r="16510" b="12065"/>
                <wp:wrapNone/>
                <wp:docPr id="42"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219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0461D4D" w14:textId="073933A1" w:rsidR="00983E5D" w:rsidRPr="00574814" w:rsidRDefault="00983E5D" w:rsidP="00574814">
                            <w:pPr>
                              <w:jc w:val="center"/>
                              <w:rPr>
                                <w:lang w:val="en-US"/>
                              </w:rPr>
                            </w:pPr>
                            <w:r>
                              <w:rPr>
                                <w:lang w:val="en-US"/>
                              </w:rPr>
                              <w:t>BatchType</w:t>
                            </w:r>
                          </w:p>
                        </w:txbxContent>
                      </wps:txbx>
                      <wps:bodyPr rot="0" vert="horz" wrap="square" lIns="91440" tIns="45720" rIns="91440" bIns="45720" anchor="t" anchorCtr="0" upright="1">
                        <a:noAutofit/>
                      </wps:bodyPr>
                    </wps:wsp>
                  </a:graphicData>
                </a:graphic>
              </wp:anchor>
            </w:drawing>
          </mc:Choice>
          <mc:Fallback>
            <w:pict>
              <v:shape w14:anchorId="294F187D" id="_x0000_s1088" style="position:absolute;margin-left:330.65pt;margin-top:109.75pt;width:79.7pt;height:32.05pt;z-index:251734016;visibility:visible;mso-wrap-style:square;mso-wrap-distance-left:9pt;mso-wrap-distance-top:0;mso-wrap-distance-right:9pt;mso-wrap-distance-bottom:0;mso-position-horizontal:absolute;mso-position-horizontal-relative:text;mso-position-vertical:absolute;mso-position-vertical-relative:text;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240,5652135;59055,5606415;127635,5567045;170180,5549900;217170,5535295;267970,5522595;323215,5512435;381635,5504815;442595,5500370;506095,5498465;569595,5500370;630555,5504815;688975,5512435;743585,5522595;795020,5535295;842010,5549900;883920,5567045;921385,5586095;977900,5628640;1007745,5676265;1012190,5702300;1007745,5727700;977900,5775325;921385,5818505;883920,5836920;842010,5854065;795020,5869305;743585,5881370;688975,5891530;630555,5899150;569595,5904230;506095,5905500;442595,5904230;381635,5899150;323215,5891530;267970,5881370;217170,5869305;170180,5854065;127635,5836920;90805,5818505;34290,5775325;3810,5727700;0,5702300" o:connectangles="0,0,0,0,0,0,0,0,0,0,0,0,0,0,0,0,0,0,0,0,0,0,0,0,0,0,0,0,0,0,0,0,0,0,0,0,0,0,0,0,0,0,0,0" textboxrect="0,0,1594,641"/>
                <v:textbox>
                  <w:txbxContent>
                    <w:p w14:paraId="50461D4D" w14:textId="073933A1" w:rsidR="00983E5D" w:rsidRPr="00574814" w:rsidRDefault="00983E5D" w:rsidP="00574814">
                      <w:pPr>
                        <w:jc w:val="center"/>
                        <w:rPr>
                          <w:lang w:val="en-US"/>
                        </w:rPr>
                      </w:pPr>
                      <w:r>
                        <w:rPr>
                          <w:lang w:val="en-US"/>
                        </w:rPr>
                        <w:t>BatchType</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69B475D4" wp14:editId="4FD36EB4">
                <wp:simplePos x="0" y="0"/>
                <wp:positionH relativeFrom="margin">
                  <wp:align>right</wp:align>
                </wp:positionH>
                <wp:positionV relativeFrom="paragraph">
                  <wp:posOffset>843915</wp:posOffset>
                </wp:positionV>
                <wp:extent cx="1012190" cy="407035"/>
                <wp:effectExtent l="0" t="0" r="16510" b="12065"/>
                <wp:wrapNone/>
                <wp:docPr id="3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219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6046E07D" w14:textId="578D9BF4" w:rsidR="00983E5D" w:rsidRPr="00574814" w:rsidRDefault="00983E5D" w:rsidP="00574814">
                            <w:pPr>
                              <w:jc w:val="center"/>
                              <w:rPr>
                                <w:lang w:val="en-US"/>
                              </w:rPr>
                            </w:pPr>
                            <w:r>
                              <w:rPr>
                                <w:lang w:val="en-US"/>
                              </w:rPr>
                              <w:t>Duration</w:t>
                            </w:r>
                          </w:p>
                        </w:txbxContent>
                      </wps:txbx>
                      <wps:bodyPr rot="0" vert="horz" wrap="square" lIns="91440" tIns="45720" rIns="91440" bIns="45720" anchor="t" anchorCtr="0" upright="1">
                        <a:noAutofit/>
                      </wps:bodyPr>
                    </wps:wsp>
                  </a:graphicData>
                </a:graphic>
              </wp:anchor>
            </w:drawing>
          </mc:Choice>
          <mc:Fallback>
            <w:pict>
              <v:shape w14:anchorId="69B475D4" id="_x0000_s1089" style="position:absolute;margin-left:28.5pt;margin-top:66.45pt;width:79.7pt;height:32.05pt;z-index:251731968;visibility:visible;mso-wrap-style:square;mso-wrap-distance-left:9pt;mso-wrap-distance-top:0;mso-wrap-distance-right:9pt;mso-wrap-distance-bottom:0;mso-position-horizontal:right;mso-position-horizontal-relative:margin;mso-position-vertical:absolute;mso-position-vertical-relative:text;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240,5652135;59055,5606415;127635,5567045;170180,5549900;217170,5535295;267970,5522595;323215,5512435;381635,5504815;442595,5500370;506095,5498465;569595,5500370;630555,5504815;688975,5512435;743585,5522595;795020,5535295;842010,5549900;883920,5567045;921385,5586095;977900,5628640;1007745,5676265;1012190,5702300;1007745,5727700;977900,5775325;921385,5818505;883920,5836920;842010,5854065;795020,5869305;743585,5881370;688975,5891530;630555,5899150;569595,5904230;506095,5905500;442595,5904230;381635,5899150;323215,5891530;267970,5881370;217170,5869305;170180,5854065;127635,5836920;90805,5818505;34290,5775325;3810,5727700;0,5702300" o:connectangles="0,0,0,0,0,0,0,0,0,0,0,0,0,0,0,0,0,0,0,0,0,0,0,0,0,0,0,0,0,0,0,0,0,0,0,0,0,0,0,0,0,0,0,0" textboxrect="0,0,1594,641"/>
                <v:textbox>
                  <w:txbxContent>
                    <w:p w14:paraId="6046E07D" w14:textId="578D9BF4" w:rsidR="00983E5D" w:rsidRPr="00574814" w:rsidRDefault="00983E5D" w:rsidP="00574814">
                      <w:pPr>
                        <w:jc w:val="center"/>
                        <w:rPr>
                          <w:lang w:val="en-US"/>
                        </w:rPr>
                      </w:pPr>
                      <w:r>
                        <w:rPr>
                          <w:lang w:val="en-US"/>
                        </w:rPr>
                        <w:t>Duration</w:t>
                      </w:r>
                    </w:p>
                  </w:txbxContent>
                </v:textbox>
                <w10:wrap anchorx="margin"/>
              </v:shape>
            </w:pict>
          </mc:Fallback>
        </mc:AlternateContent>
      </w:r>
    </w:p>
    <w:p w14:paraId="50A85C52" w14:textId="61C09C46" w:rsidR="00D905C0" w:rsidRPr="00574814" w:rsidRDefault="00D905C0" w:rsidP="00026162">
      <w:pPr>
        <w:spacing w:line="360" w:lineRule="auto"/>
      </w:pPr>
      <w:r>
        <w:rPr>
          <w:noProof/>
        </w:rPr>
        <mc:AlternateContent>
          <mc:Choice Requires="wps">
            <w:drawing>
              <wp:anchor distT="0" distB="0" distL="114300" distR="114300" simplePos="0" relativeHeight="251745280" behindDoc="0" locked="0" layoutInCell="1" allowOverlap="1" wp14:anchorId="7F33D116" wp14:editId="12783BC3">
                <wp:simplePos x="0" y="0"/>
                <wp:positionH relativeFrom="column">
                  <wp:posOffset>2316479</wp:posOffset>
                </wp:positionH>
                <wp:positionV relativeFrom="paragraph">
                  <wp:posOffset>271146</wp:posOffset>
                </wp:positionV>
                <wp:extent cx="761365" cy="1264920"/>
                <wp:effectExtent l="0" t="0" r="19685" b="30480"/>
                <wp:wrapNone/>
                <wp:docPr id="89" name="Straight Connector 89"/>
                <wp:cNvGraphicFramePr/>
                <a:graphic xmlns:a="http://schemas.openxmlformats.org/drawingml/2006/main">
                  <a:graphicData uri="http://schemas.microsoft.com/office/word/2010/wordprocessingShape">
                    <wps:wsp>
                      <wps:cNvCnPr/>
                      <wps:spPr>
                        <a:xfrm flipH="1">
                          <a:off x="0" y="0"/>
                          <a:ext cx="761365" cy="1264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7C2F4E" id="Straight Connector 89" o:spid="_x0000_s1026" style="position:absolute;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4pt,21.35pt" to="242.35pt,1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" strokecolor="black [3200]" strokeweight=".5pt">
                <v:stroke joinstyle="miter"/>
              </v:line>
            </w:pict>
          </mc:Fallback>
        </mc:AlternateContent>
      </w:r>
      <w:r>
        <w:rPr>
          <w:noProof/>
        </w:rPr>
        <mc:AlternateContent>
          <mc:Choice Requires="wps">
            <w:drawing>
              <wp:anchor distT="0" distB="0" distL="114300" distR="114300" simplePos="0" relativeHeight="251749376" behindDoc="0" locked="0" layoutInCell="1" allowOverlap="1" wp14:anchorId="3C07DC44" wp14:editId="6AA54C48">
                <wp:simplePos x="0" y="0"/>
                <wp:positionH relativeFrom="column">
                  <wp:posOffset>3107690</wp:posOffset>
                </wp:positionH>
                <wp:positionV relativeFrom="paragraph">
                  <wp:posOffset>250190</wp:posOffset>
                </wp:positionV>
                <wp:extent cx="1676400" cy="304800"/>
                <wp:effectExtent l="0" t="0" r="19050" b="19050"/>
                <wp:wrapNone/>
                <wp:docPr id="102" name="Straight Connector 102"/>
                <wp:cNvGraphicFramePr/>
                <a:graphic xmlns:a="http://schemas.openxmlformats.org/drawingml/2006/main">
                  <a:graphicData uri="http://schemas.microsoft.com/office/word/2010/wordprocessingShape">
                    <wps:wsp>
                      <wps:cNvCnPr/>
                      <wps:spPr>
                        <a:xfrm>
                          <a:off x="0" y="0"/>
                          <a:ext cx="1676400" cy="304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1C98F4" id="Straight Connector 102"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244.7pt,19.7pt" to="376.7pt,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748352" behindDoc="0" locked="0" layoutInCell="1" allowOverlap="1" wp14:anchorId="2645F0E5" wp14:editId="2ECBA68F">
                <wp:simplePos x="0" y="0"/>
                <wp:positionH relativeFrom="column">
                  <wp:posOffset>3104515</wp:posOffset>
                </wp:positionH>
                <wp:positionV relativeFrom="paragraph">
                  <wp:posOffset>250825</wp:posOffset>
                </wp:positionV>
                <wp:extent cx="1642533" cy="787400"/>
                <wp:effectExtent l="0" t="0" r="34290" b="31750"/>
                <wp:wrapNone/>
                <wp:docPr id="93" name="Straight Connector 93"/>
                <wp:cNvGraphicFramePr/>
                <a:graphic xmlns:a="http://schemas.openxmlformats.org/drawingml/2006/main">
                  <a:graphicData uri="http://schemas.microsoft.com/office/word/2010/wordprocessingShape">
                    <wps:wsp>
                      <wps:cNvCnPr/>
                      <wps:spPr>
                        <a:xfrm>
                          <a:off x="0" y="0"/>
                          <a:ext cx="1642533" cy="787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D43D19" id="Straight Connector 93"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244.45pt,19.75pt" to="373.8pt,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747328" behindDoc="0" locked="0" layoutInCell="1" allowOverlap="1" wp14:anchorId="2CAC7386" wp14:editId="6262CC5B">
                <wp:simplePos x="0" y="0"/>
                <wp:positionH relativeFrom="column">
                  <wp:posOffset>3094355</wp:posOffset>
                </wp:positionH>
                <wp:positionV relativeFrom="paragraph">
                  <wp:posOffset>266065</wp:posOffset>
                </wp:positionV>
                <wp:extent cx="1007533" cy="1261533"/>
                <wp:effectExtent l="0" t="0" r="21590" b="34290"/>
                <wp:wrapNone/>
                <wp:docPr id="92" name="Straight Connector 92"/>
                <wp:cNvGraphicFramePr/>
                <a:graphic xmlns:a="http://schemas.openxmlformats.org/drawingml/2006/main">
                  <a:graphicData uri="http://schemas.microsoft.com/office/word/2010/wordprocessingShape">
                    <wps:wsp>
                      <wps:cNvCnPr/>
                      <wps:spPr>
                        <a:xfrm>
                          <a:off x="0" y="0"/>
                          <a:ext cx="1007533" cy="12615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C26C34" id="Straight Connector 92" o:spid="_x0000_s1026" style="position:absolute;z-index:251747328;visibility:visible;mso-wrap-style:square;mso-wrap-distance-left:9pt;mso-wrap-distance-top:0;mso-wrap-distance-right:9pt;mso-wrap-distance-bottom:0;mso-position-horizontal:absolute;mso-position-horizontal-relative:text;mso-position-vertical:absolute;mso-position-vertical-relative:text" from="243.65pt,20.95pt" to="323pt,12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746304" behindDoc="0" locked="0" layoutInCell="1" allowOverlap="1" wp14:anchorId="64774462" wp14:editId="353805AB">
                <wp:simplePos x="0" y="0"/>
                <wp:positionH relativeFrom="column">
                  <wp:posOffset>3077210</wp:posOffset>
                </wp:positionH>
                <wp:positionV relativeFrom="paragraph">
                  <wp:posOffset>240030</wp:posOffset>
                </wp:positionV>
                <wp:extent cx="25400" cy="1676400"/>
                <wp:effectExtent l="0" t="0" r="31750" b="19050"/>
                <wp:wrapNone/>
                <wp:docPr id="91" name="Straight Connector 91"/>
                <wp:cNvGraphicFramePr/>
                <a:graphic xmlns:a="http://schemas.openxmlformats.org/drawingml/2006/main">
                  <a:graphicData uri="http://schemas.microsoft.com/office/word/2010/wordprocessingShape">
                    <wps:wsp>
                      <wps:cNvCnPr/>
                      <wps:spPr>
                        <a:xfrm>
                          <a:off x="0" y="0"/>
                          <a:ext cx="25400" cy="1676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1040FD" id="Straight Connector 91"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242.3pt,18.9pt" to="244.3pt,1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" strokecolor="black [3200]" strokeweight=".5pt">
                <v:stroke joinstyle="miter"/>
              </v:line>
            </w:pict>
          </mc:Fallback>
        </mc:AlternateContent>
      </w:r>
      <w:r>
        <w:rPr>
          <w:noProof/>
        </w:rPr>
        <mc:AlternateContent>
          <mc:Choice Requires="wps">
            <w:drawing>
              <wp:anchor distT="0" distB="0" distL="114300" distR="114300" simplePos="0" relativeHeight="251744256" behindDoc="0" locked="0" layoutInCell="1" allowOverlap="1" wp14:anchorId="4D358B18" wp14:editId="4376DEDC">
                <wp:simplePos x="0" y="0"/>
                <wp:positionH relativeFrom="column">
                  <wp:posOffset>1619885</wp:posOffset>
                </wp:positionH>
                <wp:positionV relativeFrom="paragraph">
                  <wp:posOffset>273050</wp:posOffset>
                </wp:positionV>
                <wp:extent cx="1464733" cy="914400"/>
                <wp:effectExtent l="0" t="0" r="21590" b="19050"/>
                <wp:wrapNone/>
                <wp:docPr id="56" name="Straight Connector 56"/>
                <wp:cNvGraphicFramePr/>
                <a:graphic xmlns:a="http://schemas.openxmlformats.org/drawingml/2006/main">
                  <a:graphicData uri="http://schemas.microsoft.com/office/word/2010/wordprocessingShape">
                    <wps:wsp>
                      <wps:cNvCnPr/>
                      <wps:spPr>
                        <a:xfrm flipH="1">
                          <a:off x="0" y="0"/>
                          <a:ext cx="1464733" cy="914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ED106E" id="Straight Connector 56" o:spid="_x0000_s1026" style="position:absolute;flip:x;z-index:251744256;visibility:visible;mso-wrap-style:square;mso-wrap-distance-left:9pt;mso-wrap-distance-top:0;mso-wrap-distance-right:9pt;mso-wrap-distance-bottom:0;mso-position-horizontal:absolute;mso-position-horizontal-relative:text;mso-position-vertical:absolute;mso-position-vertical-relative:text" from="127.55pt,21.5pt" to="242.9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" strokecolor="black [3200]" strokeweight=".5pt">
                <v:stroke joinstyle="miter"/>
              </v:line>
            </w:pict>
          </mc:Fallback>
        </mc:AlternateContent>
      </w:r>
      <w:r>
        <w:rPr>
          <w:noProof/>
        </w:rPr>
        <mc:AlternateContent>
          <mc:Choice Requires="wps">
            <w:drawing>
              <wp:anchor distT="0" distB="0" distL="114300" distR="114300" simplePos="0" relativeHeight="251743232" behindDoc="0" locked="0" layoutInCell="1" allowOverlap="1" wp14:anchorId="601C5527" wp14:editId="16CB8E6D">
                <wp:simplePos x="0" y="0"/>
                <wp:positionH relativeFrom="column">
                  <wp:posOffset>1343025</wp:posOffset>
                </wp:positionH>
                <wp:positionV relativeFrom="paragraph">
                  <wp:posOffset>271780</wp:posOffset>
                </wp:positionV>
                <wp:extent cx="1736513" cy="448734"/>
                <wp:effectExtent l="0" t="0" r="16510" b="27940"/>
                <wp:wrapNone/>
                <wp:docPr id="55" name="Straight Connector 55"/>
                <wp:cNvGraphicFramePr/>
                <a:graphic xmlns:a="http://schemas.openxmlformats.org/drawingml/2006/main">
                  <a:graphicData uri="http://schemas.microsoft.com/office/word/2010/wordprocessingShape">
                    <wps:wsp>
                      <wps:cNvCnPr/>
                      <wps:spPr>
                        <a:xfrm flipH="1">
                          <a:off x="0" y="0"/>
                          <a:ext cx="1736513" cy="4487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D484D3" id="Straight Connector 55" o:spid="_x0000_s1026" style="position:absolute;flip:x;z-index:251743232;visibility:visible;mso-wrap-style:square;mso-wrap-distance-left:9pt;mso-wrap-distance-top:0;mso-wrap-distance-right:9pt;mso-wrap-distance-bottom:0;mso-position-horizontal:absolute;mso-position-horizontal-relative:text;mso-position-vertical:absolute;mso-position-vertical-relative:text" from="105.75pt,21.4pt" to="242.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" strokecolor="black [3200]" strokeweight=".5pt">
                <v:stroke joinstyle="miter"/>
              </v:line>
            </w:pict>
          </mc:Fallback>
        </mc:AlternateContent>
      </w:r>
    </w:p>
    <w:p w14:paraId="05E54E9D" w14:textId="207A0AE1" w:rsidR="00574814" w:rsidRPr="00574814" w:rsidRDefault="00D905C0" w:rsidP="00026162">
      <w:pPr>
        <w:spacing w:line="360" w:lineRule="auto"/>
      </w:pPr>
      <w:r>
        <w:rPr>
          <w:noProof/>
        </w:rPr>
        <mc:AlternateContent>
          <mc:Choice Requires="wps">
            <w:drawing>
              <wp:anchor distT="0" distB="0" distL="114300" distR="114300" simplePos="0" relativeHeight="251742208" behindDoc="0" locked="0" layoutInCell="1" allowOverlap="1" wp14:anchorId="4C942DB6" wp14:editId="451B4D5E">
                <wp:simplePos x="0" y="0"/>
                <wp:positionH relativeFrom="column">
                  <wp:posOffset>393700</wp:posOffset>
                </wp:positionH>
                <wp:positionV relativeFrom="paragraph">
                  <wp:posOffset>274955</wp:posOffset>
                </wp:positionV>
                <wp:extent cx="1012190" cy="407035"/>
                <wp:effectExtent l="0" t="0" r="16510" b="12065"/>
                <wp:wrapNone/>
                <wp:docPr id="52"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219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8D4EC7D" w14:textId="27798DB8" w:rsidR="00983E5D" w:rsidRPr="000B2240" w:rsidRDefault="00983E5D" w:rsidP="00574814">
                            <w:pPr>
                              <w:jc w:val="center"/>
                              <w:rPr>
                                <w:u w:val="single"/>
                                <w:lang w:val="en-US"/>
                              </w:rPr>
                            </w:pPr>
                            <w:r w:rsidRPr="000B2240">
                              <w:rPr>
                                <w:u w:val="single"/>
                                <w:lang w:val="en-US"/>
                              </w:rPr>
                              <w:t>TestId</w:t>
                            </w:r>
                          </w:p>
                        </w:txbxContent>
                      </wps:txbx>
                      <wps:bodyPr rot="0" vert="horz" wrap="square" lIns="91440" tIns="45720" rIns="91440" bIns="45720" anchor="t" anchorCtr="0" upright="1">
                        <a:noAutofit/>
                      </wps:bodyPr>
                    </wps:wsp>
                  </a:graphicData>
                </a:graphic>
              </wp:anchor>
            </w:drawing>
          </mc:Choice>
          <mc:Fallback>
            <w:pict>
              <v:shape w14:anchorId="4C942DB6" id="_x0000_s1090" style="position:absolute;margin-left:31pt;margin-top:21.65pt;width:79.7pt;height:32.05pt;z-index:251742208;visibility:visible;mso-wrap-style:square;mso-wrap-distance-left:9pt;mso-wrap-distance-top:0;mso-wrap-distance-right:9pt;mso-wrap-distance-bottom:0;mso-position-horizontal:absolute;mso-position-horizontal-relative:text;mso-position-vertical:absolute;mso-position-vertical-relative:text;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240,5652135;59055,5606415;127635,5567045;170180,5549900;217170,5535295;267970,5522595;323215,5512435;381635,5504815;442595,5500370;506095,5498465;569595,5500370;630555,5504815;688975,5512435;743585,5522595;795020,5535295;842010,5549900;883920,5567045;921385,5586095;977900,5628640;1007745,5676265;1012190,5702300;1007745,5727700;977900,5775325;921385,5818505;883920,5836920;842010,5854065;795020,5869305;743585,5881370;688975,5891530;630555,5899150;569595,5904230;506095,5905500;442595,5904230;381635,5899150;323215,5891530;267970,5881370;217170,5869305;170180,5854065;127635,5836920;90805,5818505;34290,5775325;3810,5727700;0,5702300" o:connectangles="0,0,0,0,0,0,0,0,0,0,0,0,0,0,0,0,0,0,0,0,0,0,0,0,0,0,0,0,0,0,0,0,0,0,0,0,0,0,0,0,0,0,0,0" textboxrect="0,0,1594,641"/>
                <v:textbox>
                  <w:txbxContent>
                    <w:p w14:paraId="08D4EC7D" w14:textId="27798DB8" w:rsidR="00983E5D" w:rsidRPr="000B2240" w:rsidRDefault="00983E5D" w:rsidP="00574814">
                      <w:pPr>
                        <w:jc w:val="center"/>
                        <w:rPr>
                          <w:u w:val="single"/>
                          <w:lang w:val="en-US"/>
                        </w:rPr>
                      </w:pPr>
                      <w:r w:rsidRPr="000B2240">
                        <w:rPr>
                          <w:u w:val="single"/>
                          <w:lang w:val="en-US"/>
                        </w:rPr>
                        <w:t>TestId</w:t>
                      </w:r>
                    </w:p>
                  </w:txbxContent>
                </v:textbox>
              </v:shape>
            </w:pict>
          </mc:Fallback>
        </mc:AlternateContent>
      </w:r>
    </w:p>
    <w:p w14:paraId="761B3C89" w14:textId="01900197" w:rsidR="00574814" w:rsidRDefault="00574814" w:rsidP="00026162">
      <w:pPr>
        <w:spacing w:line="360" w:lineRule="auto"/>
      </w:pPr>
    </w:p>
    <w:p w14:paraId="07A8B0C8" w14:textId="15AB216A" w:rsidR="00574814" w:rsidRDefault="00574814" w:rsidP="00026162">
      <w:pPr>
        <w:tabs>
          <w:tab w:val="left" w:pos="1627"/>
        </w:tabs>
        <w:spacing w:line="360" w:lineRule="auto"/>
      </w:pPr>
      <w:r>
        <w:tab/>
      </w:r>
    </w:p>
    <w:p w14:paraId="4840F238" w14:textId="612D8D4A" w:rsidR="007918D1" w:rsidRDefault="00D905C0" w:rsidP="00026162">
      <w:pPr>
        <w:tabs>
          <w:tab w:val="left" w:pos="1627"/>
        </w:tabs>
        <w:spacing w:line="360" w:lineRule="auto"/>
      </w:pPr>
      <w:r>
        <w:rPr>
          <w:noProof/>
        </w:rPr>
        <mc:AlternateContent>
          <mc:Choice Requires="wps">
            <w:drawing>
              <wp:anchor distT="0" distB="0" distL="114300" distR="114300" simplePos="0" relativeHeight="251736064" behindDoc="0" locked="0" layoutInCell="1" allowOverlap="1" wp14:anchorId="0E15028C" wp14:editId="1EF68721">
                <wp:simplePos x="0" y="0"/>
                <wp:positionH relativeFrom="column">
                  <wp:posOffset>3601720</wp:posOffset>
                </wp:positionH>
                <wp:positionV relativeFrom="paragraph">
                  <wp:posOffset>110490</wp:posOffset>
                </wp:positionV>
                <wp:extent cx="1058334" cy="407035"/>
                <wp:effectExtent l="0" t="0" r="27940" b="12065"/>
                <wp:wrapNone/>
                <wp:docPr id="4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58334"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5B41AE8D" w14:textId="22B9E12D" w:rsidR="00983E5D" w:rsidRPr="00574814" w:rsidRDefault="00983E5D" w:rsidP="00574814">
                            <w:pPr>
                              <w:jc w:val="center"/>
                              <w:rPr>
                                <w:lang w:val="en-US"/>
                              </w:rPr>
                            </w:pPr>
                            <w:r>
                              <w:rPr>
                                <w:lang w:val="en-US"/>
                              </w:rPr>
                              <w:t>NoofQuestions</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0E15028C" id="_x0000_s1091" style="position:absolute;margin-left:283.6pt;margin-top:8.7pt;width:83.35pt;height:32.0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5935,5652135;61747,5606415;133454,5567045;177938,5549900;227070,5535295;280186,5522595;337950,5512435;399033,5504815;462772,5500370;529167,5498465;595562,5500370;659301,5504815;720384,5512435;777484,5522595;831264,5535295;880396,5549900;924216,5567045;963389,5586095;1022481,5628640;1053686,5676265;1058334,5702300;1053686,5727700;1022481,5775325;963389,5818505;924216,5836920;880396,5854065;831264,5869305;777484,5881370;720384,5891530;659301,5899150;595562,5904230;529167,5905500;462772,5904230;399033,5899150;337950,5891530;280186,5881370;227070,5869305;177938,5854065;133454,5836920;94945,5818505;35853,5775325;3984,5727700;0,5702300" o:connectangles="0,0,0,0,0,0,0,0,0,0,0,0,0,0,0,0,0,0,0,0,0,0,0,0,0,0,0,0,0,0,0,0,0,0,0,0,0,0,0,0,0,0,0,0" textboxrect="0,0,1594,641"/>
                <v:textbox>
                  <w:txbxContent>
                    <w:p w14:paraId="5B41AE8D" w14:textId="22B9E12D" w:rsidR="00983E5D" w:rsidRPr="00574814" w:rsidRDefault="00983E5D" w:rsidP="00574814">
                      <w:pPr>
                        <w:jc w:val="center"/>
                        <w:rPr>
                          <w:lang w:val="en-US"/>
                        </w:rPr>
                      </w:pPr>
                      <w:r>
                        <w:rPr>
                          <w:lang w:val="en-US"/>
                        </w:rPr>
                        <w:t>NoofQuestions</w:t>
                      </w:r>
                    </w:p>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79178AD9" wp14:editId="2F439CDD">
                <wp:simplePos x="0" y="0"/>
                <wp:positionH relativeFrom="column">
                  <wp:posOffset>1612900</wp:posOffset>
                </wp:positionH>
                <wp:positionV relativeFrom="paragraph">
                  <wp:posOffset>116205</wp:posOffset>
                </wp:positionV>
                <wp:extent cx="1092200" cy="407035"/>
                <wp:effectExtent l="0" t="0" r="12700" b="12065"/>
                <wp:wrapNone/>
                <wp:docPr id="50"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00" cy="407035"/>
                        </a:xfrm>
                        <a:custGeom>
                          <a:avLst/>
                          <a:gdLst>
                            <a:gd name="T0" fmla="+- 0 3564 3564"/>
                            <a:gd name="T1" fmla="*/ T0 w 1594"/>
                            <a:gd name="T2" fmla="+- 0 8980 8659"/>
                            <a:gd name="T3" fmla="*/ 8980 h 641"/>
                            <a:gd name="T4" fmla="+- 0 3588 3564"/>
                            <a:gd name="T5" fmla="*/ T4 w 1594"/>
                            <a:gd name="T6" fmla="+- 0 8901 8659"/>
                            <a:gd name="T7" fmla="*/ 8901 h 641"/>
                            <a:gd name="T8" fmla="+- 0 3657 3564"/>
                            <a:gd name="T9" fmla="*/ T8 w 1594"/>
                            <a:gd name="T10" fmla="+- 0 8829 8659"/>
                            <a:gd name="T11" fmla="*/ 8829 h 641"/>
                            <a:gd name="T12" fmla="+- 0 3765 3564"/>
                            <a:gd name="T13" fmla="*/ T12 w 1594"/>
                            <a:gd name="T14" fmla="+- 0 8767 8659"/>
                            <a:gd name="T15" fmla="*/ 8767 h 641"/>
                            <a:gd name="T16" fmla="+- 0 3832 3564"/>
                            <a:gd name="T17" fmla="*/ T16 w 1594"/>
                            <a:gd name="T18" fmla="+- 0 8740 8659"/>
                            <a:gd name="T19" fmla="*/ 8740 h 641"/>
                            <a:gd name="T20" fmla="+- 0 3906 3564"/>
                            <a:gd name="T21" fmla="*/ T20 w 1594"/>
                            <a:gd name="T22" fmla="+- 0 8717 8659"/>
                            <a:gd name="T23" fmla="*/ 8717 h 641"/>
                            <a:gd name="T24" fmla="+- 0 3986 3564"/>
                            <a:gd name="T25" fmla="*/ T24 w 1594"/>
                            <a:gd name="T26" fmla="+- 0 8697 8659"/>
                            <a:gd name="T27" fmla="*/ 8697 h 641"/>
                            <a:gd name="T28" fmla="+- 0 4073 3564"/>
                            <a:gd name="T29" fmla="*/ T28 w 1594"/>
                            <a:gd name="T30" fmla="+- 0 8681 8659"/>
                            <a:gd name="T31" fmla="*/ 8681 h 641"/>
                            <a:gd name="T32" fmla="+- 0 4165 3564"/>
                            <a:gd name="T33" fmla="*/ T32 w 1594"/>
                            <a:gd name="T34" fmla="+- 0 8669 8659"/>
                            <a:gd name="T35" fmla="*/ 8669 h 641"/>
                            <a:gd name="T36" fmla="+- 0 4261 3564"/>
                            <a:gd name="T37" fmla="*/ T36 w 1594"/>
                            <a:gd name="T38" fmla="+- 0 8662 8659"/>
                            <a:gd name="T39" fmla="*/ 8662 h 641"/>
                            <a:gd name="T40" fmla="+- 0 4361 3564"/>
                            <a:gd name="T41" fmla="*/ T40 w 1594"/>
                            <a:gd name="T42" fmla="+- 0 8659 8659"/>
                            <a:gd name="T43" fmla="*/ 8659 h 641"/>
                            <a:gd name="T44" fmla="+- 0 4461 3564"/>
                            <a:gd name="T45" fmla="*/ T44 w 1594"/>
                            <a:gd name="T46" fmla="+- 0 8662 8659"/>
                            <a:gd name="T47" fmla="*/ 8662 h 641"/>
                            <a:gd name="T48" fmla="+- 0 4557 3564"/>
                            <a:gd name="T49" fmla="*/ T48 w 1594"/>
                            <a:gd name="T50" fmla="+- 0 8669 8659"/>
                            <a:gd name="T51" fmla="*/ 8669 h 641"/>
                            <a:gd name="T52" fmla="+- 0 4649 3564"/>
                            <a:gd name="T53" fmla="*/ T52 w 1594"/>
                            <a:gd name="T54" fmla="+- 0 8681 8659"/>
                            <a:gd name="T55" fmla="*/ 8681 h 641"/>
                            <a:gd name="T56" fmla="+- 0 4735 3564"/>
                            <a:gd name="T57" fmla="*/ T56 w 1594"/>
                            <a:gd name="T58" fmla="+- 0 8697 8659"/>
                            <a:gd name="T59" fmla="*/ 8697 h 641"/>
                            <a:gd name="T60" fmla="+- 0 4816 3564"/>
                            <a:gd name="T61" fmla="*/ T60 w 1594"/>
                            <a:gd name="T62" fmla="+- 0 8717 8659"/>
                            <a:gd name="T63" fmla="*/ 8717 h 641"/>
                            <a:gd name="T64" fmla="+- 0 4890 3564"/>
                            <a:gd name="T65" fmla="*/ T64 w 1594"/>
                            <a:gd name="T66" fmla="+- 0 8740 8659"/>
                            <a:gd name="T67" fmla="*/ 8740 h 641"/>
                            <a:gd name="T68" fmla="+- 0 4956 3564"/>
                            <a:gd name="T69" fmla="*/ T68 w 1594"/>
                            <a:gd name="T70" fmla="+- 0 8767 8659"/>
                            <a:gd name="T71" fmla="*/ 8767 h 641"/>
                            <a:gd name="T72" fmla="+- 0 5015 3564"/>
                            <a:gd name="T73" fmla="*/ T72 w 1594"/>
                            <a:gd name="T74" fmla="+- 0 8797 8659"/>
                            <a:gd name="T75" fmla="*/ 8797 h 641"/>
                            <a:gd name="T76" fmla="+- 0 5104 3564"/>
                            <a:gd name="T77" fmla="*/ T76 w 1594"/>
                            <a:gd name="T78" fmla="+- 0 8864 8659"/>
                            <a:gd name="T79" fmla="*/ 8864 h 641"/>
                            <a:gd name="T80" fmla="+- 0 5151 3564"/>
                            <a:gd name="T81" fmla="*/ T80 w 1594"/>
                            <a:gd name="T82" fmla="+- 0 8939 8659"/>
                            <a:gd name="T83" fmla="*/ 8939 h 641"/>
                            <a:gd name="T84" fmla="+- 0 5158 3564"/>
                            <a:gd name="T85" fmla="*/ T84 w 1594"/>
                            <a:gd name="T86" fmla="+- 0 8980 8659"/>
                            <a:gd name="T87" fmla="*/ 8980 h 641"/>
                            <a:gd name="T88" fmla="+- 0 5151 3564"/>
                            <a:gd name="T89" fmla="*/ T88 w 1594"/>
                            <a:gd name="T90" fmla="+- 0 9020 8659"/>
                            <a:gd name="T91" fmla="*/ 9020 h 641"/>
                            <a:gd name="T92" fmla="+- 0 5104 3564"/>
                            <a:gd name="T93" fmla="*/ T92 w 1594"/>
                            <a:gd name="T94" fmla="+- 0 9095 8659"/>
                            <a:gd name="T95" fmla="*/ 9095 h 641"/>
                            <a:gd name="T96" fmla="+- 0 5015 3564"/>
                            <a:gd name="T97" fmla="*/ T96 w 1594"/>
                            <a:gd name="T98" fmla="+- 0 9163 8659"/>
                            <a:gd name="T99" fmla="*/ 9163 h 641"/>
                            <a:gd name="T100" fmla="+- 0 4956 3564"/>
                            <a:gd name="T101" fmla="*/ T100 w 1594"/>
                            <a:gd name="T102" fmla="+- 0 9192 8659"/>
                            <a:gd name="T103" fmla="*/ 9192 h 641"/>
                            <a:gd name="T104" fmla="+- 0 4890 3564"/>
                            <a:gd name="T105" fmla="*/ T104 w 1594"/>
                            <a:gd name="T106" fmla="+- 0 9219 8659"/>
                            <a:gd name="T107" fmla="*/ 9219 h 641"/>
                            <a:gd name="T108" fmla="+- 0 4816 3564"/>
                            <a:gd name="T109" fmla="*/ T108 w 1594"/>
                            <a:gd name="T110" fmla="+- 0 9243 8659"/>
                            <a:gd name="T111" fmla="*/ 9243 h 641"/>
                            <a:gd name="T112" fmla="+- 0 4735 3564"/>
                            <a:gd name="T113" fmla="*/ T112 w 1594"/>
                            <a:gd name="T114" fmla="+- 0 9262 8659"/>
                            <a:gd name="T115" fmla="*/ 9262 h 641"/>
                            <a:gd name="T116" fmla="+- 0 4649 3564"/>
                            <a:gd name="T117" fmla="*/ T116 w 1594"/>
                            <a:gd name="T118" fmla="+- 0 9278 8659"/>
                            <a:gd name="T119" fmla="*/ 9278 h 641"/>
                            <a:gd name="T120" fmla="+- 0 4557 3564"/>
                            <a:gd name="T121" fmla="*/ T120 w 1594"/>
                            <a:gd name="T122" fmla="+- 0 9290 8659"/>
                            <a:gd name="T123" fmla="*/ 9290 h 641"/>
                            <a:gd name="T124" fmla="+- 0 4461 3564"/>
                            <a:gd name="T125" fmla="*/ T124 w 1594"/>
                            <a:gd name="T126" fmla="+- 0 9298 8659"/>
                            <a:gd name="T127" fmla="*/ 9298 h 641"/>
                            <a:gd name="T128" fmla="+- 0 4361 3564"/>
                            <a:gd name="T129" fmla="*/ T128 w 1594"/>
                            <a:gd name="T130" fmla="+- 0 9300 8659"/>
                            <a:gd name="T131" fmla="*/ 9300 h 641"/>
                            <a:gd name="T132" fmla="+- 0 4261 3564"/>
                            <a:gd name="T133" fmla="*/ T132 w 1594"/>
                            <a:gd name="T134" fmla="+- 0 9298 8659"/>
                            <a:gd name="T135" fmla="*/ 9298 h 641"/>
                            <a:gd name="T136" fmla="+- 0 4165 3564"/>
                            <a:gd name="T137" fmla="*/ T136 w 1594"/>
                            <a:gd name="T138" fmla="+- 0 9290 8659"/>
                            <a:gd name="T139" fmla="*/ 9290 h 641"/>
                            <a:gd name="T140" fmla="+- 0 4073 3564"/>
                            <a:gd name="T141" fmla="*/ T140 w 1594"/>
                            <a:gd name="T142" fmla="+- 0 9278 8659"/>
                            <a:gd name="T143" fmla="*/ 9278 h 641"/>
                            <a:gd name="T144" fmla="+- 0 3986 3564"/>
                            <a:gd name="T145" fmla="*/ T144 w 1594"/>
                            <a:gd name="T146" fmla="+- 0 9262 8659"/>
                            <a:gd name="T147" fmla="*/ 9262 h 641"/>
                            <a:gd name="T148" fmla="+- 0 3906 3564"/>
                            <a:gd name="T149" fmla="*/ T148 w 1594"/>
                            <a:gd name="T150" fmla="+- 0 9243 8659"/>
                            <a:gd name="T151" fmla="*/ 9243 h 641"/>
                            <a:gd name="T152" fmla="+- 0 3832 3564"/>
                            <a:gd name="T153" fmla="*/ T152 w 1594"/>
                            <a:gd name="T154" fmla="+- 0 9219 8659"/>
                            <a:gd name="T155" fmla="*/ 9219 h 641"/>
                            <a:gd name="T156" fmla="+- 0 3765 3564"/>
                            <a:gd name="T157" fmla="*/ T156 w 1594"/>
                            <a:gd name="T158" fmla="+- 0 9192 8659"/>
                            <a:gd name="T159" fmla="*/ 9192 h 641"/>
                            <a:gd name="T160" fmla="+- 0 3707 3564"/>
                            <a:gd name="T161" fmla="*/ T160 w 1594"/>
                            <a:gd name="T162" fmla="+- 0 9163 8659"/>
                            <a:gd name="T163" fmla="*/ 9163 h 641"/>
                            <a:gd name="T164" fmla="+- 0 3618 3564"/>
                            <a:gd name="T165" fmla="*/ T164 w 1594"/>
                            <a:gd name="T166" fmla="+- 0 9095 8659"/>
                            <a:gd name="T167" fmla="*/ 9095 h 641"/>
                            <a:gd name="T168" fmla="+- 0 3570 3564"/>
                            <a:gd name="T169" fmla="*/ T168 w 1594"/>
                            <a:gd name="T170" fmla="+- 0 9020 8659"/>
                            <a:gd name="T171" fmla="*/ 9020 h 641"/>
                            <a:gd name="T172" fmla="+- 0 3564 3564"/>
                            <a:gd name="T173" fmla="*/ T172 w 1594"/>
                            <a:gd name="T174" fmla="+- 0 8980 8659"/>
                            <a:gd name="T175" fmla="*/ 8980 h 6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594" h="641">
                              <a:moveTo>
                                <a:pt x="0" y="321"/>
                              </a:moveTo>
                              <a:lnTo>
                                <a:pt x="24" y="242"/>
                              </a:lnTo>
                              <a:lnTo>
                                <a:pt x="93" y="170"/>
                              </a:lnTo>
                              <a:lnTo>
                                <a:pt x="201" y="108"/>
                              </a:lnTo>
                              <a:lnTo>
                                <a:pt x="268" y="81"/>
                              </a:lnTo>
                              <a:lnTo>
                                <a:pt x="342" y="58"/>
                              </a:lnTo>
                              <a:lnTo>
                                <a:pt x="422" y="38"/>
                              </a:lnTo>
                              <a:lnTo>
                                <a:pt x="509" y="22"/>
                              </a:lnTo>
                              <a:lnTo>
                                <a:pt x="601" y="10"/>
                              </a:lnTo>
                              <a:lnTo>
                                <a:pt x="697" y="3"/>
                              </a:lnTo>
                              <a:lnTo>
                                <a:pt x="797" y="0"/>
                              </a:lnTo>
                              <a:lnTo>
                                <a:pt x="897" y="3"/>
                              </a:lnTo>
                              <a:lnTo>
                                <a:pt x="993" y="10"/>
                              </a:lnTo>
                              <a:lnTo>
                                <a:pt x="1085" y="22"/>
                              </a:lnTo>
                              <a:lnTo>
                                <a:pt x="1171" y="38"/>
                              </a:lnTo>
                              <a:lnTo>
                                <a:pt x="1252" y="58"/>
                              </a:lnTo>
                              <a:lnTo>
                                <a:pt x="1326" y="81"/>
                              </a:lnTo>
                              <a:lnTo>
                                <a:pt x="1392" y="108"/>
                              </a:lnTo>
                              <a:lnTo>
                                <a:pt x="1451" y="138"/>
                              </a:lnTo>
                              <a:lnTo>
                                <a:pt x="1540" y="205"/>
                              </a:lnTo>
                              <a:lnTo>
                                <a:pt x="1587" y="280"/>
                              </a:lnTo>
                              <a:lnTo>
                                <a:pt x="1594" y="321"/>
                              </a:lnTo>
                              <a:lnTo>
                                <a:pt x="1587" y="361"/>
                              </a:lnTo>
                              <a:lnTo>
                                <a:pt x="1540" y="436"/>
                              </a:lnTo>
                              <a:lnTo>
                                <a:pt x="1451" y="504"/>
                              </a:lnTo>
                              <a:lnTo>
                                <a:pt x="1392" y="533"/>
                              </a:lnTo>
                              <a:lnTo>
                                <a:pt x="1326" y="560"/>
                              </a:lnTo>
                              <a:lnTo>
                                <a:pt x="1252" y="584"/>
                              </a:lnTo>
                              <a:lnTo>
                                <a:pt x="1171" y="603"/>
                              </a:lnTo>
                              <a:lnTo>
                                <a:pt x="1085" y="619"/>
                              </a:lnTo>
                              <a:lnTo>
                                <a:pt x="993" y="631"/>
                              </a:lnTo>
                              <a:lnTo>
                                <a:pt x="897" y="639"/>
                              </a:lnTo>
                              <a:lnTo>
                                <a:pt x="797" y="641"/>
                              </a:lnTo>
                              <a:lnTo>
                                <a:pt x="697" y="639"/>
                              </a:lnTo>
                              <a:lnTo>
                                <a:pt x="601" y="631"/>
                              </a:lnTo>
                              <a:lnTo>
                                <a:pt x="509" y="619"/>
                              </a:lnTo>
                              <a:lnTo>
                                <a:pt x="422" y="603"/>
                              </a:lnTo>
                              <a:lnTo>
                                <a:pt x="342" y="584"/>
                              </a:lnTo>
                              <a:lnTo>
                                <a:pt x="268" y="560"/>
                              </a:lnTo>
                              <a:lnTo>
                                <a:pt x="201" y="533"/>
                              </a:lnTo>
                              <a:lnTo>
                                <a:pt x="143" y="504"/>
                              </a:lnTo>
                              <a:lnTo>
                                <a:pt x="54" y="436"/>
                              </a:lnTo>
                              <a:lnTo>
                                <a:pt x="6" y="361"/>
                              </a:lnTo>
                              <a:lnTo>
                                <a:pt x="0" y="321"/>
                              </a:lnTo>
                              <a:close/>
                            </a:path>
                          </a:pathLst>
                        </a:custGeom>
                        <a:noFill/>
                        <a:ln w="12192">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2FECCF11" w14:textId="4D3B7F3F" w:rsidR="00983E5D" w:rsidRPr="00574814" w:rsidRDefault="00983E5D" w:rsidP="00574814">
                            <w:pPr>
                              <w:jc w:val="center"/>
                              <w:rPr>
                                <w:lang w:val="en-US"/>
                              </w:rPr>
                            </w:pPr>
                            <w:r>
                              <w:rPr>
                                <w:lang w:val="en-US"/>
                              </w:rPr>
                              <w:t>DateofCreation</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79178AD9" id="_x0000_s1092" style="position:absolute;margin-left:127pt;margin-top:9.15pt;width:86pt;height:32.0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594,6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" adj="-11796480,,5400" path="m,321l24,242,93,170,201,108,268,81,342,58,422,38,509,22,601,10,697,3,797,,897,3r96,7l1085,22r86,16l1252,58r74,23l1392,108r59,30l1540,205r47,75l1594,321r-7,40l1540,436r-89,68l1392,533r-66,27l1252,584r-81,19l1085,619r-92,12l897,639r-100,2l697,639r-96,-8l509,619,422,603,342,584,268,560,201,533,143,504,54,436,6,361,,321xe" filled="f" strokeweight=".96pt">
                <v:stroke joinstyle="round"/>
                <v:formulas/>
                <v:path arrowok="t" o:connecttype="custom" o:connectlocs="0,5702300;16445,5652135;63723,5606415;137724,5567045;183632,5549900;234337,5535295;289152,5522595;348764,5512435;411802,5504815;477581,5500370;546100,5498465;614619,5500370;680398,5504815;743436,5512435;802363,5522595;857863,5535295;908568,5549900;953791,5567045;994217,5586095;1055199,5628640;1087404,5676265;1092200,5702300;1087404,5727700;1055199,5775325;994217,5818505;953791,5836920;908568,5854065;857863,5869305;802363,5881370;743436,5891530;680398,5899150;614619,5904230;546100,5905500;477581,5904230;411802,5899150;348764,5891530;289152,5881370;234337,5869305;183632,5854065;137724,5836920;97983,5818505;37001,5775325;4111,5727700;0,5702300" o:connectangles="0,0,0,0,0,0,0,0,0,0,0,0,0,0,0,0,0,0,0,0,0,0,0,0,0,0,0,0,0,0,0,0,0,0,0,0,0,0,0,0,0,0,0,0" textboxrect="0,0,1594,641"/>
                <v:textbox>
                  <w:txbxContent>
                    <w:p w14:paraId="2FECCF11" w14:textId="4D3B7F3F" w:rsidR="00983E5D" w:rsidRPr="00574814" w:rsidRDefault="00983E5D" w:rsidP="00574814">
                      <w:pPr>
                        <w:jc w:val="center"/>
                        <w:rPr>
                          <w:lang w:val="en-US"/>
                        </w:rPr>
                      </w:pPr>
                      <w:r>
                        <w:rPr>
                          <w:lang w:val="en-US"/>
                        </w:rPr>
                        <w:t>DateofCreation</w:t>
                      </w:r>
                    </w:p>
                  </w:txbxContent>
                </v:textbox>
              </v:shape>
            </w:pict>
          </mc:Fallback>
        </mc:AlternateContent>
      </w:r>
    </w:p>
    <w:p w14:paraId="0BE6185B" w14:textId="154112BC" w:rsidR="007918D1" w:rsidRDefault="007918D1" w:rsidP="00026162">
      <w:pPr>
        <w:tabs>
          <w:tab w:val="left" w:pos="1627"/>
        </w:tabs>
        <w:spacing w:line="360" w:lineRule="auto"/>
      </w:pPr>
    </w:p>
    <w:p w14:paraId="7C786832" w14:textId="32424552" w:rsidR="007918D1" w:rsidRDefault="007918D1" w:rsidP="00026162">
      <w:pPr>
        <w:tabs>
          <w:tab w:val="left" w:pos="1627"/>
        </w:tabs>
        <w:spacing w:line="360" w:lineRule="auto"/>
      </w:pPr>
    </w:p>
    <w:p w14:paraId="4682D549" w14:textId="77E805C5" w:rsidR="00D905C0" w:rsidRPr="00FA1525" w:rsidRDefault="00D905C0" w:rsidP="00D905C0">
      <w:pPr>
        <w:spacing w:before="240" w:line="360" w:lineRule="auto"/>
        <w:ind w:left="104"/>
        <w:jc w:val="right"/>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lastRenderedPageBreak/>
        <w:t xml:space="preserve">CHAPTER </w:t>
      </w:r>
      <w:r>
        <w:rPr>
          <w:rFonts w:ascii="Times New Roman" w:hAnsi="Times New Roman" w:cs="Times New Roman"/>
          <w:b/>
          <w:bCs/>
          <w:sz w:val="24"/>
          <w:szCs w:val="24"/>
          <w:lang w:val="en-US"/>
        </w:rPr>
        <w:t>6</w:t>
      </w:r>
    </w:p>
    <w:p w14:paraId="243D2CDC" w14:textId="1124B181" w:rsidR="00D905C0" w:rsidRPr="00A72185" w:rsidRDefault="00D905C0" w:rsidP="00D905C0">
      <w:pPr>
        <w:pStyle w:val="Heading1"/>
        <w:spacing w:line="360" w:lineRule="auto"/>
        <w:jc w:val="cente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SYSTEM</w:t>
      </w:r>
      <w:r w:rsidRPr="00A72185">
        <w:rPr>
          <w:rFonts w:ascii="Times New Roman" w:hAnsi="Times New Roman" w:cs="Times New Roman"/>
          <w:b/>
          <w:bCs/>
          <w:color w:val="auto"/>
          <w:sz w:val="24"/>
          <w:szCs w:val="24"/>
          <w:lang w:val="en-US"/>
        </w:rPr>
        <w:t xml:space="preserve"> DEVELOPMENT</w:t>
      </w:r>
    </w:p>
    <w:p w14:paraId="59EEB782" w14:textId="77777777" w:rsidR="00D905C0" w:rsidRPr="00D905C0" w:rsidRDefault="00D905C0" w:rsidP="00D905C0">
      <w:pPr>
        <w:pStyle w:val="Heading2"/>
        <w:spacing w:line="360" w:lineRule="auto"/>
        <w:rPr>
          <w:rFonts w:ascii="Times New Roman" w:hAnsi="Times New Roman" w:cs="Times New Roman"/>
          <w:b/>
          <w:bCs/>
          <w:sz w:val="24"/>
          <w:szCs w:val="24"/>
          <w:lang w:val="en-US"/>
        </w:rPr>
      </w:pPr>
      <w:r w:rsidRPr="00D905C0">
        <w:rPr>
          <w:rFonts w:ascii="Times New Roman" w:hAnsi="Times New Roman" w:cs="Times New Roman"/>
          <w:b/>
          <w:bCs/>
          <w:color w:val="auto"/>
          <w:sz w:val="24"/>
          <w:szCs w:val="24"/>
          <w:lang w:val="en-US"/>
        </w:rPr>
        <w:t>Special Feature of the Language:</w:t>
      </w:r>
    </w:p>
    <w:p w14:paraId="3602C9EC" w14:textId="77777777" w:rsidR="00D905C0" w:rsidRPr="00FA1525" w:rsidRDefault="00D905C0" w:rsidP="003F03AD">
      <w:pPr>
        <w:spacing w:line="360" w:lineRule="auto"/>
        <w:jc w:val="both"/>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WPF – Windows Presentation Foundation:</w:t>
      </w:r>
    </w:p>
    <w:p w14:paraId="24093874" w14:textId="77777777" w:rsidR="00D905C0" w:rsidRDefault="00D905C0" w:rsidP="003F03AD">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Windows Presentation Foundation </w:t>
      </w:r>
      <w:r w:rsidRPr="00FA1525">
        <w:rPr>
          <w:rFonts w:ascii="Times New Roman" w:hAnsi="Times New Roman" w:cs="Times New Roman"/>
        </w:rPr>
        <w:t>(</w:t>
      </w:r>
      <w:r w:rsidRPr="00FA1525">
        <w:rPr>
          <w:rFonts w:ascii="Times New Roman" w:hAnsi="Times New Roman" w:cs="Times New Roman"/>
          <w:b/>
        </w:rPr>
        <w:t>WPF</w:t>
      </w:r>
      <w:r w:rsidRPr="00FA1525">
        <w:rPr>
          <w:rFonts w:ascii="Times New Roman" w:hAnsi="Times New Roman" w:cs="Times New Roman"/>
        </w:rPr>
        <w:t>) is a free and open-source graphical subsystem (similar to WinForms) originally developed by Microsoft for rendering user interfaces in Windows-based applications. WPF, previously known as "Avalon", was initially released as part of .NET Framework 3.0 in 2006.</w:t>
      </w:r>
    </w:p>
    <w:p w14:paraId="10C78C31" w14:textId="77777777" w:rsidR="00D905C0" w:rsidRDefault="00D905C0" w:rsidP="003F03AD">
      <w:pPr>
        <w:pStyle w:val="BodyText"/>
        <w:spacing w:line="360" w:lineRule="auto"/>
        <w:ind w:left="280" w:firstLine="719"/>
        <w:rPr>
          <w:rFonts w:ascii="Times New Roman" w:hAnsi="Times New Roman" w:cs="Times New Roman"/>
        </w:rPr>
      </w:pPr>
    </w:p>
    <w:p w14:paraId="5259E34E" w14:textId="77777777" w:rsidR="00D905C0" w:rsidRPr="00FA1525" w:rsidRDefault="00D905C0" w:rsidP="003F03AD">
      <w:pPr>
        <w:pStyle w:val="BodyText"/>
        <w:spacing w:before="76" w:line="360" w:lineRule="auto"/>
        <w:ind w:left="280" w:firstLine="719"/>
        <w:rPr>
          <w:rFonts w:ascii="Times New Roman" w:hAnsi="Times New Roman" w:cs="Times New Roman"/>
        </w:rPr>
      </w:pPr>
      <w:r w:rsidRPr="00FA1525">
        <w:rPr>
          <w:rFonts w:ascii="Times New Roman" w:hAnsi="Times New Roman" w:cs="Times New Roman"/>
        </w:rPr>
        <w:t>WPF employs XAML, an XML-based language, to define and link various interface elements. WPF applications can be deployed as standalone desktop programs or hosted as an embedded</w:t>
      </w:r>
      <w:r w:rsidRPr="00FA1525">
        <w:rPr>
          <w:rFonts w:ascii="Times New Roman" w:hAnsi="Times New Roman" w:cs="Times New Roman"/>
          <w:spacing w:val="-16"/>
        </w:rPr>
        <w:t xml:space="preserve"> </w:t>
      </w:r>
      <w:r w:rsidRPr="00FA1525">
        <w:rPr>
          <w:rFonts w:ascii="Times New Roman" w:hAnsi="Times New Roman" w:cs="Times New Roman"/>
        </w:rPr>
        <w:t>object</w:t>
      </w:r>
      <w:r w:rsidRPr="00FA1525">
        <w:rPr>
          <w:rFonts w:ascii="Times New Roman" w:hAnsi="Times New Roman" w:cs="Times New Roman"/>
          <w:spacing w:val="-14"/>
        </w:rPr>
        <w:t xml:space="preserve"> </w:t>
      </w:r>
      <w:r w:rsidRPr="00FA1525">
        <w:rPr>
          <w:rFonts w:ascii="Times New Roman" w:hAnsi="Times New Roman" w:cs="Times New Roman"/>
        </w:rPr>
        <w:t>in</w:t>
      </w:r>
      <w:r w:rsidRPr="00FA1525">
        <w:rPr>
          <w:rFonts w:ascii="Times New Roman" w:hAnsi="Times New Roman" w:cs="Times New Roman"/>
          <w:spacing w:val="-15"/>
        </w:rPr>
        <w:t xml:space="preserve"> </w:t>
      </w:r>
      <w:r w:rsidRPr="00FA1525">
        <w:rPr>
          <w:rFonts w:ascii="Times New Roman" w:hAnsi="Times New Roman" w:cs="Times New Roman"/>
        </w:rPr>
        <w:t>a</w:t>
      </w:r>
      <w:r w:rsidRPr="00FA1525">
        <w:rPr>
          <w:rFonts w:ascii="Times New Roman" w:hAnsi="Times New Roman" w:cs="Times New Roman"/>
          <w:spacing w:val="-14"/>
        </w:rPr>
        <w:t xml:space="preserve"> </w:t>
      </w:r>
      <w:r w:rsidRPr="00FA1525">
        <w:rPr>
          <w:rFonts w:ascii="Times New Roman" w:hAnsi="Times New Roman" w:cs="Times New Roman"/>
        </w:rPr>
        <w:t>website.</w:t>
      </w:r>
      <w:r w:rsidRPr="00FA1525">
        <w:rPr>
          <w:rFonts w:ascii="Times New Roman" w:hAnsi="Times New Roman" w:cs="Times New Roman"/>
          <w:spacing w:val="-16"/>
        </w:rPr>
        <w:t xml:space="preserve"> </w:t>
      </w:r>
      <w:r w:rsidRPr="00FA1525">
        <w:rPr>
          <w:rFonts w:ascii="Times New Roman" w:hAnsi="Times New Roman" w:cs="Times New Roman"/>
        </w:rPr>
        <w:t>WPF</w:t>
      </w:r>
      <w:r w:rsidRPr="00FA1525">
        <w:rPr>
          <w:rFonts w:ascii="Times New Roman" w:hAnsi="Times New Roman" w:cs="Times New Roman"/>
          <w:spacing w:val="-16"/>
        </w:rPr>
        <w:t xml:space="preserve"> </w:t>
      </w:r>
      <w:r w:rsidRPr="00FA1525">
        <w:rPr>
          <w:rFonts w:ascii="Times New Roman" w:hAnsi="Times New Roman" w:cs="Times New Roman"/>
        </w:rPr>
        <w:t>aims</w:t>
      </w:r>
      <w:r w:rsidRPr="00FA1525">
        <w:rPr>
          <w:rFonts w:ascii="Times New Roman" w:hAnsi="Times New Roman" w:cs="Times New Roman"/>
          <w:spacing w:val="-16"/>
        </w:rPr>
        <w:t xml:space="preserve"> </w:t>
      </w:r>
      <w:r w:rsidRPr="00FA1525">
        <w:rPr>
          <w:rFonts w:ascii="Times New Roman" w:hAnsi="Times New Roman" w:cs="Times New Roman"/>
        </w:rPr>
        <w:t>to</w:t>
      </w:r>
      <w:r w:rsidRPr="00FA1525">
        <w:rPr>
          <w:rFonts w:ascii="Times New Roman" w:hAnsi="Times New Roman" w:cs="Times New Roman"/>
          <w:spacing w:val="-14"/>
        </w:rPr>
        <w:t xml:space="preserve"> </w:t>
      </w:r>
      <w:r w:rsidRPr="00FA1525">
        <w:rPr>
          <w:rFonts w:ascii="Times New Roman" w:hAnsi="Times New Roman" w:cs="Times New Roman"/>
        </w:rPr>
        <w:t>unify</w:t>
      </w:r>
      <w:r w:rsidRPr="00FA1525">
        <w:rPr>
          <w:rFonts w:ascii="Times New Roman" w:hAnsi="Times New Roman" w:cs="Times New Roman"/>
          <w:spacing w:val="-21"/>
        </w:rPr>
        <w:t xml:space="preserve"> </w:t>
      </w:r>
      <w:r w:rsidRPr="00FA1525">
        <w:rPr>
          <w:rFonts w:ascii="Times New Roman" w:hAnsi="Times New Roman" w:cs="Times New Roman"/>
        </w:rPr>
        <w:t>a</w:t>
      </w:r>
      <w:r w:rsidRPr="00FA1525">
        <w:rPr>
          <w:rFonts w:ascii="Times New Roman" w:hAnsi="Times New Roman" w:cs="Times New Roman"/>
          <w:spacing w:val="-11"/>
        </w:rPr>
        <w:t xml:space="preserve"> </w:t>
      </w:r>
      <w:r w:rsidRPr="00FA1525">
        <w:rPr>
          <w:rFonts w:ascii="Times New Roman" w:hAnsi="Times New Roman" w:cs="Times New Roman"/>
        </w:rPr>
        <w:t>number</w:t>
      </w:r>
      <w:r w:rsidRPr="00FA1525">
        <w:rPr>
          <w:rFonts w:ascii="Times New Roman" w:hAnsi="Times New Roman" w:cs="Times New Roman"/>
          <w:spacing w:val="-17"/>
        </w:rPr>
        <w:t xml:space="preserve"> </w:t>
      </w:r>
      <w:r w:rsidRPr="00FA1525">
        <w:rPr>
          <w:rFonts w:ascii="Times New Roman" w:hAnsi="Times New Roman" w:cs="Times New Roman"/>
        </w:rPr>
        <w:t>of</w:t>
      </w:r>
      <w:r w:rsidRPr="00FA1525">
        <w:rPr>
          <w:rFonts w:ascii="Times New Roman" w:hAnsi="Times New Roman" w:cs="Times New Roman"/>
          <w:spacing w:val="-13"/>
        </w:rPr>
        <w:t xml:space="preserve"> </w:t>
      </w:r>
      <w:r w:rsidRPr="00FA1525">
        <w:rPr>
          <w:rFonts w:ascii="Times New Roman" w:hAnsi="Times New Roman" w:cs="Times New Roman"/>
        </w:rPr>
        <w:t>common</w:t>
      </w:r>
      <w:r w:rsidRPr="00FA1525">
        <w:rPr>
          <w:rFonts w:ascii="Times New Roman" w:hAnsi="Times New Roman" w:cs="Times New Roman"/>
          <w:spacing w:val="-12"/>
        </w:rPr>
        <w:t xml:space="preserve"> </w:t>
      </w:r>
      <w:r w:rsidRPr="00FA1525">
        <w:rPr>
          <w:rFonts w:ascii="Times New Roman" w:hAnsi="Times New Roman" w:cs="Times New Roman"/>
        </w:rPr>
        <w:t>user</w:t>
      </w:r>
      <w:r w:rsidRPr="00FA1525">
        <w:rPr>
          <w:rFonts w:ascii="Times New Roman" w:hAnsi="Times New Roman" w:cs="Times New Roman"/>
          <w:spacing w:val="-13"/>
        </w:rPr>
        <w:t xml:space="preserve"> </w:t>
      </w:r>
      <w:r w:rsidRPr="00FA1525">
        <w:rPr>
          <w:rFonts w:ascii="Times New Roman" w:hAnsi="Times New Roman" w:cs="Times New Roman"/>
        </w:rPr>
        <w:t>interface</w:t>
      </w:r>
      <w:r w:rsidRPr="00FA1525">
        <w:rPr>
          <w:rFonts w:ascii="Times New Roman" w:hAnsi="Times New Roman" w:cs="Times New Roman"/>
          <w:spacing w:val="-13"/>
        </w:rPr>
        <w:t xml:space="preserve"> </w:t>
      </w:r>
      <w:r w:rsidRPr="00FA1525">
        <w:rPr>
          <w:rFonts w:ascii="Times New Roman" w:hAnsi="Times New Roman" w:cs="Times New Roman"/>
        </w:rPr>
        <w:t>elements, such as 2D/3D rendering, fixed and adaptive documents, typography, vector graphics, runtime animation, and pre-rendered media. These elements can then be linked and manipulated based on various events, user interactions, and data bindings. WPF uses XAML as its frontend language and C# as its backend</w:t>
      </w:r>
      <w:r w:rsidRPr="00FA1525">
        <w:rPr>
          <w:rFonts w:ascii="Times New Roman" w:hAnsi="Times New Roman" w:cs="Times New Roman"/>
          <w:spacing w:val="-3"/>
        </w:rPr>
        <w:t xml:space="preserve"> </w:t>
      </w:r>
      <w:r w:rsidRPr="00FA1525">
        <w:rPr>
          <w:rFonts w:ascii="Times New Roman" w:hAnsi="Times New Roman" w:cs="Times New Roman"/>
        </w:rPr>
        <w:t>languages.</w:t>
      </w:r>
    </w:p>
    <w:p w14:paraId="7A8FA269" w14:textId="47BA5603" w:rsidR="00D905C0" w:rsidRPr="00D905C0" w:rsidRDefault="00D905C0" w:rsidP="003F03AD">
      <w:pPr>
        <w:pStyle w:val="Heading4"/>
        <w:keepNext w:val="0"/>
        <w:keepLines w:val="0"/>
        <w:widowControl w:val="0"/>
        <w:tabs>
          <w:tab w:val="left" w:pos="821"/>
        </w:tabs>
        <w:autoSpaceDE w:val="0"/>
        <w:autoSpaceDN w:val="0"/>
        <w:spacing w:before="267" w:line="360" w:lineRule="auto"/>
        <w:jc w:val="both"/>
        <w:rPr>
          <w:rFonts w:ascii="Times New Roman" w:hAnsi="Times New Roman" w:cs="Times New Roman"/>
          <w:b/>
          <w:bCs/>
          <w:i w:val="0"/>
          <w:iCs w:val="0"/>
          <w:color w:val="auto"/>
          <w:sz w:val="24"/>
          <w:szCs w:val="24"/>
        </w:rPr>
      </w:pPr>
      <w:r w:rsidRPr="007B15A7">
        <w:rPr>
          <w:rFonts w:ascii="Times New Roman" w:hAnsi="Times New Roman" w:cs="Times New Roman"/>
          <w:b/>
          <w:bCs/>
          <w:i w:val="0"/>
          <w:iCs w:val="0"/>
          <w:color w:val="auto"/>
          <w:sz w:val="24"/>
          <w:szCs w:val="24"/>
        </w:rPr>
        <w:t>XAML</w:t>
      </w:r>
    </w:p>
    <w:p w14:paraId="73569D3D" w14:textId="77777777" w:rsidR="00D905C0" w:rsidRPr="00FA1525" w:rsidRDefault="00D905C0" w:rsidP="003F03AD">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XAML </w:t>
      </w:r>
      <w:r w:rsidRPr="00FA1525">
        <w:rPr>
          <w:rFonts w:ascii="Times New Roman" w:hAnsi="Times New Roman" w:cs="Times New Roman"/>
        </w:rPr>
        <w:t>stands for Extensible Application Markup Language. It is a declarative XML- based language developed by Microsoft that is used for initializing structured values and objects. It is mainly used for designing GUIs, however it can be used for other purposes as well, e.g., to declare workflow in Workflow Foundation.</w:t>
      </w:r>
    </w:p>
    <w:p w14:paraId="5CDB1A2E" w14:textId="77777777" w:rsidR="00D905C0" w:rsidRPr="00FA1525" w:rsidRDefault="00D905C0" w:rsidP="003F03AD">
      <w:pPr>
        <w:pStyle w:val="BodyText"/>
        <w:spacing w:before="159" w:line="360" w:lineRule="auto"/>
        <w:ind w:left="280"/>
        <w:rPr>
          <w:rFonts w:ascii="Times New Roman" w:hAnsi="Times New Roman" w:cs="Times New Roman"/>
        </w:rPr>
      </w:pPr>
      <w:r w:rsidRPr="00FA1525">
        <w:rPr>
          <w:rFonts w:ascii="Times New Roman" w:hAnsi="Times New Roman" w:cs="Times New Roman"/>
        </w:rPr>
        <w:t>XAML is used extensively in .NET Framework 3.0 &amp; .NET Framework 4.0 technologies, particularly Windows Presentation Foundation (WPF), Silverlight, Windows Workflow Foundation (WF), Windows Runtime XAML Framework and Windows Store apps.</w:t>
      </w:r>
    </w:p>
    <w:p w14:paraId="5C883BA3" w14:textId="6ABDD6EC" w:rsidR="00D905C0" w:rsidRPr="00FA1525" w:rsidRDefault="00D905C0" w:rsidP="003F03AD">
      <w:pPr>
        <w:pStyle w:val="BodyText"/>
        <w:spacing w:before="151" w:line="360" w:lineRule="auto"/>
        <w:ind w:left="280" w:firstLine="422"/>
        <w:rPr>
          <w:rFonts w:ascii="Times New Roman" w:hAnsi="Times New Roman" w:cs="Times New Roman"/>
        </w:rPr>
      </w:pPr>
      <w:r w:rsidRPr="00FA1525">
        <w:rPr>
          <w:rFonts w:ascii="Times New Roman" w:hAnsi="Times New Roman" w:cs="Times New Roman"/>
          <w:spacing w:val="-3"/>
        </w:rPr>
        <w:t xml:space="preserve">In </w:t>
      </w:r>
      <w:r w:rsidRPr="00FA1525">
        <w:rPr>
          <w:rFonts w:ascii="Times New Roman" w:hAnsi="Times New Roman" w:cs="Times New Roman"/>
        </w:rPr>
        <w:t xml:space="preserve">WPF, XAML forms a user interface markup language to define UI elements, data </w:t>
      </w:r>
      <w:proofErr w:type="gramStart"/>
      <w:r w:rsidRPr="00FA1525">
        <w:rPr>
          <w:rFonts w:ascii="Times New Roman" w:hAnsi="Times New Roman" w:cs="Times New Roman"/>
        </w:rPr>
        <w:t xml:space="preserve">binding,   </w:t>
      </w:r>
      <w:proofErr w:type="gramEnd"/>
      <w:r w:rsidRPr="00FA1525">
        <w:rPr>
          <w:rFonts w:ascii="Times New Roman" w:hAnsi="Times New Roman" w:cs="Times New Roman"/>
        </w:rPr>
        <w:t xml:space="preserve">   events,      and      other       features.       XAML       can       also       be       used in Silverlight applications, Windows 10 Mobile (previously Windows Phone) and Universal Windows</w:t>
      </w:r>
      <w:r w:rsidRPr="00FA1525">
        <w:rPr>
          <w:rFonts w:ascii="Times New Roman" w:hAnsi="Times New Roman" w:cs="Times New Roman"/>
          <w:spacing w:val="-9"/>
        </w:rPr>
        <w:t xml:space="preserve"> </w:t>
      </w:r>
      <w:r w:rsidRPr="00FA1525">
        <w:rPr>
          <w:rFonts w:ascii="Times New Roman" w:hAnsi="Times New Roman" w:cs="Times New Roman"/>
        </w:rPr>
        <w:t>Platform</w:t>
      </w:r>
      <w:r w:rsidRPr="00FA1525">
        <w:rPr>
          <w:rFonts w:ascii="Times New Roman" w:hAnsi="Times New Roman" w:cs="Times New Roman"/>
          <w:spacing w:val="-8"/>
        </w:rPr>
        <w:t xml:space="preserve"> </w:t>
      </w:r>
      <w:r w:rsidRPr="00FA1525">
        <w:rPr>
          <w:rFonts w:ascii="Times New Roman" w:hAnsi="Times New Roman" w:cs="Times New Roman"/>
        </w:rPr>
        <w:t>apps,</w:t>
      </w:r>
      <w:r w:rsidRPr="00FA1525">
        <w:rPr>
          <w:rFonts w:ascii="Times New Roman" w:hAnsi="Times New Roman" w:cs="Times New Roman"/>
          <w:spacing w:val="-11"/>
        </w:rPr>
        <w:t xml:space="preserve"> </w:t>
      </w:r>
      <w:r w:rsidRPr="00FA1525">
        <w:rPr>
          <w:rFonts w:ascii="Times New Roman" w:hAnsi="Times New Roman" w:cs="Times New Roman"/>
        </w:rPr>
        <w:t>also</w:t>
      </w:r>
      <w:r w:rsidRPr="00FA1525">
        <w:rPr>
          <w:rFonts w:ascii="Times New Roman" w:hAnsi="Times New Roman" w:cs="Times New Roman"/>
          <w:spacing w:val="-8"/>
        </w:rPr>
        <w:t xml:space="preserve"> </w:t>
      </w:r>
      <w:r w:rsidRPr="00FA1525">
        <w:rPr>
          <w:rFonts w:ascii="Times New Roman" w:hAnsi="Times New Roman" w:cs="Times New Roman"/>
        </w:rPr>
        <w:t>called</w:t>
      </w:r>
      <w:r w:rsidRPr="00FA1525">
        <w:rPr>
          <w:rFonts w:ascii="Times New Roman" w:hAnsi="Times New Roman" w:cs="Times New Roman"/>
          <w:spacing w:val="-8"/>
        </w:rPr>
        <w:t xml:space="preserve"> </w:t>
      </w:r>
      <w:r w:rsidRPr="00FA1525">
        <w:rPr>
          <w:rFonts w:ascii="Times New Roman" w:hAnsi="Times New Roman" w:cs="Times New Roman"/>
        </w:rPr>
        <w:t>Windows</w:t>
      </w:r>
      <w:r w:rsidRPr="00FA1525">
        <w:rPr>
          <w:rFonts w:ascii="Times New Roman" w:hAnsi="Times New Roman" w:cs="Times New Roman"/>
          <w:spacing w:val="-9"/>
        </w:rPr>
        <w:t xml:space="preserve"> </w:t>
      </w:r>
      <w:r w:rsidRPr="00FA1525">
        <w:rPr>
          <w:rFonts w:ascii="Times New Roman" w:hAnsi="Times New Roman" w:cs="Times New Roman"/>
        </w:rPr>
        <w:t>Store</w:t>
      </w:r>
      <w:r w:rsidRPr="00FA1525">
        <w:rPr>
          <w:rFonts w:ascii="Times New Roman" w:hAnsi="Times New Roman" w:cs="Times New Roman"/>
          <w:spacing w:val="-10"/>
        </w:rPr>
        <w:t xml:space="preserve"> </w:t>
      </w:r>
      <w:r w:rsidRPr="00FA1525">
        <w:rPr>
          <w:rFonts w:ascii="Times New Roman" w:hAnsi="Times New Roman" w:cs="Times New Roman"/>
        </w:rPr>
        <w:t>apps.</w:t>
      </w:r>
      <w:r w:rsidRPr="00FA1525">
        <w:rPr>
          <w:rFonts w:ascii="Times New Roman" w:hAnsi="Times New Roman" w:cs="Times New Roman"/>
          <w:spacing w:val="-13"/>
        </w:rPr>
        <w:t xml:space="preserve"> </w:t>
      </w:r>
      <w:r w:rsidRPr="00FA1525">
        <w:rPr>
          <w:rFonts w:ascii="Times New Roman" w:hAnsi="Times New Roman" w:cs="Times New Roman"/>
        </w:rPr>
        <w:t>Declare</w:t>
      </w:r>
      <w:r w:rsidRPr="00FA1525">
        <w:rPr>
          <w:rFonts w:ascii="Times New Roman" w:hAnsi="Times New Roman" w:cs="Times New Roman"/>
          <w:spacing w:val="-6"/>
        </w:rPr>
        <w:t xml:space="preserve"> </w:t>
      </w:r>
      <w:r w:rsidRPr="00FA1525">
        <w:rPr>
          <w:rFonts w:ascii="Times New Roman" w:hAnsi="Times New Roman" w:cs="Times New Roman"/>
        </w:rPr>
        <w:t>your</w:t>
      </w:r>
      <w:r w:rsidRPr="00FA1525">
        <w:rPr>
          <w:rFonts w:ascii="Times New Roman" w:hAnsi="Times New Roman" w:cs="Times New Roman"/>
          <w:spacing w:val="-9"/>
        </w:rPr>
        <w:t xml:space="preserve"> </w:t>
      </w:r>
      <w:r w:rsidRPr="00FA1525">
        <w:rPr>
          <w:rFonts w:ascii="Times New Roman" w:hAnsi="Times New Roman" w:cs="Times New Roman"/>
        </w:rPr>
        <w:t>UI</w:t>
      </w:r>
      <w:r w:rsidRPr="00FA1525">
        <w:rPr>
          <w:rFonts w:ascii="Times New Roman" w:hAnsi="Times New Roman" w:cs="Times New Roman"/>
          <w:spacing w:val="-12"/>
        </w:rPr>
        <w:t xml:space="preserve"> </w:t>
      </w:r>
      <w:r w:rsidRPr="00FA1525">
        <w:rPr>
          <w:rFonts w:ascii="Times New Roman" w:hAnsi="Times New Roman" w:cs="Times New Roman"/>
        </w:rPr>
        <w:t>in</w:t>
      </w:r>
      <w:r w:rsidRPr="00FA1525">
        <w:rPr>
          <w:rFonts w:ascii="Times New Roman" w:hAnsi="Times New Roman" w:cs="Times New Roman"/>
          <w:spacing w:val="-8"/>
        </w:rPr>
        <w:t xml:space="preserve"> </w:t>
      </w:r>
      <w:r w:rsidRPr="00FA1525">
        <w:rPr>
          <w:rFonts w:ascii="Times New Roman" w:hAnsi="Times New Roman" w:cs="Times New Roman"/>
        </w:rPr>
        <w:t>XAML</w:t>
      </w:r>
      <w:r w:rsidRPr="00FA1525">
        <w:rPr>
          <w:rFonts w:ascii="Times New Roman" w:hAnsi="Times New Roman" w:cs="Times New Roman"/>
          <w:spacing w:val="-14"/>
        </w:rPr>
        <w:t xml:space="preserve"> </w:t>
      </w:r>
      <w:r w:rsidRPr="00FA1525">
        <w:rPr>
          <w:rFonts w:ascii="Times New Roman" w:hAnsi="Times New Roman" w:cs="Times New Roman"/>
        </w:rPr>
        <w:t>has</w:t>
      </w:r>
      <w:r w:rsidRPr="00FA1525">
        <w:rPr>
          <w:rFonts w:ascii="Times New Roman" w:hAnsi="Times New Roman" w:cs="Times New Roman"/>
          <w:spacing w:val="-9"/>
        </w:rPr>
        <w:t xml:space="preserve"> </w:t>
      </w:r>
      <w:r w:rsidRPr="00FA1525">
        <w:rPr>
          <w:rFonts w:ascii="Times New Roman" w:hAnsi="Times New Roman" w:cs="Times New Roman"/>
        </w:rPr>
        <w:t>some advantages:</w:t>
      </w:r>
    </w:p>
    <w:p w14:paraId="7164CFC0" w14:textId="0FEB198B" w:rsidR="00D905C0" w:rsidRDefault="00D905C0" w:rsidP="003F03AD">
      <w:pPr>
        <w:pStyle w:val="BodyText"/>
        <w:spacing w:before="3" w:line="360" w:lineRule="auto"/>
        <w:rPr>
          <w:rFonts w:ascii="Times New Roman" w:hAnsi="Times New Roman" w:cs="Times New Roman"/>
        </w:rPr>
      </w:pPr>
    </w:p>
    <w:p w14:paraId="493F9BFF" w14:textId="28506FD0" w:rsidR="003F03AD" w:rsidRDefault="003F03AD" w:rsidP="003F03AD">
      <w:pPr>
        <w:pStyle w:val="BodyText"/>
        <w:spacing w:before="3" w:line="360" w:lineRule="auto"/>
        <w:rPr>
          <w:rFonts w:ascii="Times New Roman" w:hAnsi="Times New Roman" w:cs="Times New Roman"/>
        </w:rPr>
      </w:pPr>
    </w:p>
    <w:p w14:paraId="30DE40CD" w14:textId="22E0B530" w:rsidR="003F03AD" w:rsidRPr="003F03AD" w:rsidRDefault="003F03AD" w:rsidP="003F03AD">
      <w:pPr>
        <w:pStyle w:val="BodyText"/>
        <w:spacing w:before="151" w:line="360" w:lineRule="auto"/>
        <w:ind w:left="280"/>
        <w:jc w:val="right"/>
        <w:rPr>
          <w:rFonts w:ascii="Times New Roman" w:hAnsi="Times New Roman" w:cs="Times New Roman"/>
          <w:b/>
          <w:bCs/>
        </w:rPr>
      </w:pPr>
      <w:r>
        <w:rPr>
          <w:rFonts w:ascii="Times New Roman" w:hAnsi="Times New Roman" w:cs="Times New Roman"/>
          <w:b/>
          <w:bCs/>
        </w:rPr>
        <w:lastRenderedPageBreak/>
        <w:t>CHAPTER 6</w:t>
      </w:r>
    </w:p>
    <w:p w14:paraId="4382FC66" w14:textId="77777777" w:rsidR="00D905C0" w:rsidRPr="007B15A7" w:rsidRDefault="00D905C0" w:rsidP="003F03AD">
      <w:pPr>
        <w:pStyle w:val="ListParagraph"/>
        <w:widowControl w:val="0"/>
        <w:numPr>
          <w:ilvl w:val="0"/>
          <w:numId w:val="21"/>
        </w:numPr>
        <w:tabs>
          <w:tab w:val="left" w:pos="1000"/>
          <w:tab w:val="left" w:pos="1001"/>
        </w:tabs>
        <w:autoSpaceDE w:val="0"/>
        <w:autoSpaceDN w:val="0"/>
        <w:spacing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XAML code is short and clear to</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read</w:t>
      </w:r>
    </w:p>
    <w:p w14:paraId="1319B471" w14:textId="77777777" w:rsidR="00D905C0" w:rsidRPr="007B15A7" w:rsidRDefault="00D905C0" w:rsidP="003F03AD">
      <w:pPr>
        <w:pStyle w:val="ListParagraph"/>
        <w:widowControl w:val="0"/>
        <w:numPr>
          <w:ilvl w:val="0"/>
          <w:numId w:val="21"/>
        </w:numPr>
        <w:tabs>
          <w:tab w:val="left" w:pos="1000"/>
          <w:tab w:val="left" w:pos="1001"/>
        </w:tabs>
        <w:autoSpaceDE w:val="0"/>
        <w:autoSpaceDN w:val="0"/>
        <w:spacing w:before="140"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Separation of designer code and</w:t>
      </w:r>
      <w:r w:rsidRPr="007B15A7">
        <w:rPr>
          <w:rFonts w:ascii="Times New Roman" w:hAnsi="Times New Roman" w:cs="Times New Roman"/>
          <w:spacing w:val="-10"/>
          <w:sz w:val="24"/>
          <w:szCs w:val="24"/>
        </w:rPr>
        <w:t xml:space="preserve"> </w:t>
      </w:r>
      <w:r w:rsidRPr="007B15A7">
        <w:rPr>
          <w:rFonts w:ascii="Times New Roman" w:hAnsi="Times New Roman" w:cs="Times New Roman"/>
          <w:sz w:val="24"/>
          <w:szCs w:val="24"/>
        </w:rPr>
        <w:t>logic</w:t>
      </w:r>
    </w:p>
    <w:p w14:paraId="5C2C0F4B" w14:textId="77777777" w:rsidR="00D905C0" w:rsidRPr="007B15A7" w:rsidRDefault="00D905C0" w:rsidP="003F03AD">
      <w:pPr>
        <w:pStyle w:val="ListParagraph"/>
        <w:widowControl w:val="0"/>
        <w:numPr>
          <w:ilvl w:val="0"/>
          <w:numId w:val="21"/>
        </w:numPr>
        <w:tabs>
          <w:tab w:val="left" w:pos="1000"/>
          <w:tab w:val="left" w:pos="1001"/>
        </w:tabs>
        <w:autoSpaceDE w:val="0"/>
        <w:autoSpaceDN w:val="0"/>
        <w:spacing w:before="137"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Graphical design tools like Expression Blend require XAML as</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source.</w:t>
      </w:r>
    </w:p>
    <w:p w14:paraId="21538B96" w14:textId="77777777" w:rsidR="00D905C0" w:rsidRPr="007B15A7" w:rsidRDefault="00D905C0" w:rsidP="003F03AD">
      <w:pPr>
        <w:pStyle w:val="ListParagraph"/>
        <w:widowControl w:val="0"/>
        <w:numPr>
          <w:ilvl w:val="0"/>
          <w:numId w:val="21"/>
        </w:numPr>
        <w:tabs>
          <w:tab w:val="left" w:pos="1000"/>
          <w:tab w:val="left" w:pos="1001"/>
        </w:tabs>
        <w:autoSpaceDE w:val="0"/>
        <w:autoSpaceDN w:val="0"/>
        <w:spacing w:before="139"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The</w:t>
      </w:r>
      <w:r w:rsidRPr="007B15A7">
        <w:rPr>
          <w:rFonts w:ascii="Times New Roman" w:hAnsi="Times New Roman" w:cs="Times New Roman"/>
          <w:spacing w:val="-10"/>
          <w:sz w:val="24"/>
          <w:szCs w:val="24"/>
        </w:rPr>
        <w:t xml:space="preserve"> </w:t>
      </w:r>
      <w:r w:rsidRPr="007B15A7">
        <w:rPr>
          <w:rFonts w:ascii="Times New Roman" w:hAnsi="Times New Roman" w:cs="Times New Roman"/>
          <w:sz w:val="24"/>
          <w:szCs w:val="24"/>
        </w:rPr>
        <w:t>separation</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of</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XAML</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and</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UI</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logic</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allows</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it</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to</w:t>
      </w:r>
      <w:r w:rsidRPr="007B15A7">
        <w:rPr>
          <w:rFonts w:ascii="Times New Roman" w:hAnsi="Times New Roman" w:cs="Times New Roman"/>
          <w:spacing w:val="-6"/>
          <w:sz w:val="24"/>
          <w:szCs w:val="24"/>
        </w:rPr>
        <w:t xml:space="preserve"> </w:t>
      </w:r>
      <w:r w:rsidRPr="007B15A7">
        <w:rPr>
          <w:rFonts w:ascii="Times New Roman" w:hAnsi="Times New Roman" w:cs="Times New Roman"/>
          <w:sz w:val="24"/>
          <w:szCs w:val="24"/>
        </w:rPr>
        <w:t>clearly</w:t>
      </w:r>
      <w:r w:rsidRPr="007B15A7">
        <w:rPr>
          <w:rFonts w:ascii="Times New Roman" w:hAnsi="Times New Roman" w:cs="Times New Roman"/>
          <w:spacing w:val="-12"/>
          <w:sz w:val="24"/>
          <w:szCs w:val="24"/>
        </w:rPr>
        <w:t xml:space="preserve"> </w:t>
      </w:r>
      <w:r w:rsidRPr="007B15A7">
        <w:rPr>
          <w:rFonts w:ascii="Times New Roman" w:hAnsi="Times New Roman" w:cs="Times New Roman"/>
          <w:sz w:val="24"/>
          <w:szCs w:val="24"/>
        </w:rPr>
        <w:t>separate</w:t>
      </w:r>
      <w:r w:rsidRPr="007B15A7">
        <w:rPr>
          <w:rFonts w:ascii="Times New Roman" w:hAnsi="Times New Roman" w:cs="Times New Roman"/>
          <w:spacing w:val="-8"/>
          <w:sz w:val="24"/>
          <w:szCs w:val="24"/>
        </w:rPr>
        <w:t xml:space="preserve"> </w:t>
      </w:r>
      <w:r w:rsidRPr="007B15A7">
        <w:rPr>
          <w:rFonts w:ascii="Times New Roman" w:hAnsi="Times New Roman" w:cs="Times New Roman"/>
          <w:sz w:val="24"/>
          <w:szCs w:val="24"/>
        </w:rPr>
        <w:t>the</w:t>
      </w:r>
      <w:r w:rsidRPr="007B15A7">
        <w:rPr>
          <w:rFonts w:ascii="Times New Roman" w:hAnsi="Times New Roman" w:cs="Times New Roman"/>
          <w:spacing w:val="-7"/>
          <w:sz w:val="24"/>
          <w:szCs w:val="24"/>
        </w:rPr>
        <w:t xml:space="preserve"> </w:t>
      </w:r>
      <w:r w:rsidRPr="007B15A7">
        <w:rPr>
          <w:rFonts w:ascii="Times New Roman" w:hAnsi="Times New Roman" w:cs="Times New Roman"/>
          <w:sz w:val="24"/>
          <w:szCs w:val="24"/>
        </w:rPr>
        <w:t>roles</w:t>
      </w:r>
      <w:r w:rsidRPr="007B15A7">
        <w:rPr>
          <w:rFonts w:ascii="Times New Roman" w:hAnsi="Times New Roman" w:cs="Times New Roman"/>
          <w:spacing w:val="-5"/>
          <w:sz w:val="24"/>
          <w:szCs w:val="24"/>
        </w:rPr>
        <w:t xml:space="preserve"> </w:t>
      </w:r>
      <w:r w:rsidRPr="007B15A7">
        <w:rPr>
          <w:rFonts w:ascii="Times New Roman" w:hAnsi="Times New Roman" w:cs="Times New Roman"/>
          <w:sz w:val="24"/>
          <w:szCs w:val="24"/>
        </w:rPr>
        <w:t>of</w:t>
      </w:r>
      <w:r w:rsidRPr="007B15A7">
        <w:rPr>
          <w:rFonts w:ascii="Times New Roman" w:hAnsi="Times New Roman" w:cs="Times New Roman"/>
          <w:spacing w:val="-9"/>
          <w:sz w:val="24"/>
          <w:szCs w:val="24"/>
        </w:rPr>
        <w:t xml:space="preserve"> </w:t>
      </w:r>
      <w:r w:rsidRPr="007B15A7">
        <w:rPr>
          <w:rFonts w:ascii="Times New Roman" w:hAnsi="Times New Roman" w:cs="Times New Roman"/>
          <w:sz w:val="24"/>
          <w:szCs w:val="24"/>
        </w:rPr>
        <w:t>designer and</w:t>
      </w:r>
      <w:r w:rsidRPr="007B15A7">
        <w:rPr>
          <w:rFonts w:ascii="Times New Roman" w:hAnsi="Times New Roman" w:cs="Times New Roman"/>
          <w:spacing w:val="-1"/>
          <w:sz w:val="24"/>
          <w:szCs w:val="24"/>
        </w:rPr>
        <w:t xml:space="preserve"> </w:t>
      </w:r>
      <w:r w:rsidRPr="007B15A7">
        <w:rPr>
          <w:rFonts w:ascii="Times New Roman" w:hAnsi="Times New Roman" w:cs="Times New Roman"/>
          <w:sz w:val="24"/>
          <w:szCs w:val="24"/>
        </w:rPr>
        <w:t>developer.</w:t>
      </w:r>
    </w:p>
    <w:p w14:paraId="1D1EBD14" w14:textId="34FABFDC" w:rsidR="00D905C0" w:rsidRPr="003F03AD" w:rsidRDefault="00D905C0" w:rsidP="003F03AD">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b/>
          <w:bCs/>
          <w:i w:val="0"/>
          <w:iCs w:val="0"/>
          <w:color w:val="auto"/>
          <w:sz w:val="24"/>
          <w:szCs w:val="24"/>
        </w:rPr>
      </w:pPr>
      <w:proofErr w:type="gramStart"/>
      <w:r w:rsidRPr="003F03AD">
        <w:rPr>
          <w:rFonts w:ascii="Times New Roman" w:hAnsi="Times New Roman" w:cs="Times New Roman"/>
          <w:b/>
          <w:bCs/>
          <w:i w:val="0"/>
          <w:iCs w:val="0"/>
          <w:color w:val="auto"/>
          <w:sz w:val="24"/>
          <w:szCs w:val="24"/>
        </w:rPr>
        <w:t>C#</w:t>
      </w:r>
      <w:r w:rsidR="003F03AD">
        <w:rPr>
          <w:rFonts w:ascii="Times New Roman" w:hAnsi="Times New Roman" w:cs="Times New Roman"/>
          <w:b/>
          <w:bCs/>
          <w:i w:val="0"/>
          <w:iCs w:val="0"/>
          <w:color w:val="auto"/>
          <w:sz w:val="24"/>
          <w:szCs w:val="24"/>
        </w:rPr>
        <w:t>(</w:t>
      </w:r>
      <w:proofErr w:type="gramEnd"/>
      <w:r w:rsidR="003F03AD">
        <w:rPr>
          <w:rFonts w:ascii="Times New Roman" w:hAnsi="Times New Roman" w:cs="Times New Roman"/>
          <w:b/>
          <w:bCs/>
          <w:i w:val="0"/>
          <w:iCs w:val="0"/>
          <w:color w:val="auto"/>
          <w:sz w:val="24"/>
          <w:szCs w:val="24"/>
        </w:rPr>
        <w:t>C SHARP)</w:t>
      </w:r>
    </w:p>
    <w:p w14:paraId="3F487BF6" w14:textId="77777777" w:rsidR="00D905C0" w:rsidRPr="00FA1525" w:rsidRDefault="00D905C0" w:rsidP="003F03AD">
      <w:pPr>
        <w:pStyle w:val="BodyText"/>
        <w:spacing w:before="10" w:line="360" w:lineRule="auto"/>
        <w:rPr>
          <w:rFonts w:ascii="Times New Roman" w:hAnsi="Times New Roman" w:cs="Times New Roman"/>
          <w:b/>
        </w:rPr>
      </w:pPr>
    </w:p>
    <w:p w14:paraId="5AC86215" w14:textId="77777777" w:rsidR="00D905C0" w:rsidRPr="00FA1525" w:rsidRDefault="00D905C0" w:rsidP="003F03AD">
      <w:pPr>
        <w:pStyle w:val="BodyText"/>
        <w:spacing w:before="1" w:line="360" w:lineRule="auto"/>
        <w:ind w:left="280" w:firstLine="719"/>
        <w:rPr>
          <w:rFonts w:ascii="Times New Roman" w:hAnsi="Times New Roman" w:cs="Times New Roman"/>
        </w:rPr>
      </w:pPr>
      <w:r w:rsidRPr="00FA1525">
        <w:rPr>
          <w:rFonts w:ascii="Times New Roman" w:hAnsi="Times New Roman" w:cs="Times New Roman"/>
          <w:b/>
        </w:rPr>
        <w:t xml:space="preserve">C# </w:t>
      </w:r>
      <w:r w:rsidRPr="00FA1525">
        <w:rPr>
          <w:rFonts w:ascii="Times New Roman" w:hAnsi="Times New Roman" w:cs="Times New Roman"/>
        </w:rPr>
        <w:t xml:space="preserve">is a general-purpose, multi-paradigm programming language encompassing strong typing, lexically scoped, imperative, declarative, functional, generic, object-oriented (class- based), </w:t>
      </w:r>
      <w:proofErr w:type="gramStart"/>
      <w:r w:rsidRPr="00FA1525">
        <w:rPr>
          <w:rFonts w:ascii="Times New Roman" w:hAnsi="Times New Roman" w:cs="Times New Roman"/>
        </w:rPr>
        <w:t>and  component</w:t>
      </w:r>
      <w:proofErr w:type="gramEnd"/>
      <w:r w:rsidRPr="00FA1525">
        <w:rPr>
          <w:rFonts w:ascii="Times New Roman" w:hAnsi="Times New Roman" w:cs="Times New Roman"/>
        </w:rPr>
        <w:t>-oriented  was  developed  around  2000  by  Microsoft  as  part  of  its .NET initiative. C# was designed by Anders Hejlsberg. C# is used to develop web apps, desktop apps, mobile apps, games and much</w:t>
      </w:r>
      <w:r w:rsidRPr="00FA1525">
        <w:rPr>
          <w:rFonts w:ascii="Times New Roman" w:hAnsi="Times New Roman" w:cs="Times New Roman"/>
          <w:spacing w:val="-1"/>
        </w:rPr>
        <w:t xml:space="preserve"> </w:t>
      </w:r>
      <w:r w:rsidRPr="00FA1525">
        <w:rPr>
          <w:rFonts w:ascii="Times New Roman" w:hAnsi="Times New Roman" w:cs="Times New Roman"/>
        </w:rPr>
        <w:t>more.</w:t>
      </w:r>
    </w:p>
    <w:p w14:paraId="5467B80A" w14:textId="77777777" w:rsidR="00D905C0" w:rsidRPr="00FA1525" w:rsidRDefault="00D905C0" w:rsidP="003F03AD">
      <w:pPr>
        <w:pStyle w:val="BodyText"/>
        <w:spacing w:before="159" w:line="360" w:lineRule="auto"/>
        <w:ind w:left="280"/>
        <w:rPr>
          <w:rFonts w:ascii="Times New Roman" w:hAnsi="Times New Roman" w:cs="Times New Roman"/>
        </w:rPr>
      </w:pPr>
      <w:r w:rsidRPr="00FA1525">
        <w:rPr>
          <w:rFonts w:ascii="Times New Roman" w:hAnsi="Times New Roman" w:cs="Times New Roman"/>
        </w:rPr>
        <w:t>Key characteristics of C# language includes,</w:t>
      </w:r>
    </w:p>
    <w:p w14:paraId="2A0C2D81" w14:textId="77777777" w:rsidR="00D905C0" w:rsidRPr="00FA1525" w:rsidRDefault="00D905C0" w:rsidP="003F03AD">
      <w:pPr>
        <w:pStyle w:val="BodyText"/>
        <w:spacing w:before="6" w:line="360" w:lineRule="auto"/>
        <w:rPr>
          <w:rFonts w:ascii="Times New Roman" w:hAnsi="Times New Roman" w:cs="Times New Roman"/>
        </w:rPr>
      </w:pPr>
    </w:p>
    <w:p w14:paraId="303A677C"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Modern and easy</w:t>
      </w:r>
    </w:p>
    <w:p w14:paraId="4BA0CDAC"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before="136"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Fast and open</w:t>
      </w:r>
      <w:r w:rsidRPr="007B15A7">
        <w:rPr>
          <w:rFonts w:ascii="Times New Roman" w:hAnsi="Times New Roman" w:cs="Times New Roman"/>
          <w:spacing w:val="-1"/>
          <w:sz w:val="24"/>
          <w:szCs w:val="24"/>
        </w:rPr>
        <w:t xml:space="preserve"> </w:t>
      </w:r>
      <w:r w:rsidRPr="007B15A7">
        <w:rPr>
          <w:rFonts w:ascii="Times New Roman" w:hAnsi="Times New Roman" w:cs="Times New Roman"/>
          <w:sz w:val="24"/>
          <w:szCs w:val="24"/>
        </w:rPr>
        <w:t>source</w:t>
      </w:r>
    </w:p>
    <w:p w14:paraId="72FF2037"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Cross platform</w:t>
      </w:r>
    </w:p>
    <w:p w14:paraId="4083CAED"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before="136"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Safe</w:t>
      </w:r>
    </w:p>
    <w:p w14:paraId="1B0CC423"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Versatile</w:t>
      </w:r>
    </w:p>
    <w:p w14:paraId="53CD249E" w14:textId="77777777" w:rsidR="00D905C0" w:rsidRPr="007B15A7" w:rsidRDefault="00D905C0" w:rsidP="003F03AD">
      <w:pPr>
        <w:pStyle w:val="ListParagraph"/>
        <w:widowControl w:val="0"/>
        <w:numPr>
          <w:ilvl w:val="0"/>
          <w:numId w:val="20"/>
        </w:numPr>
        <w:tabs>
          <w:tab w:val="left" w:pos="1000"/>
          <w:tab w:val="left" w:pos="1001"/>
        </w:tabs>
        <w:autoSpaceDE w:val="0"/>
        <w:autoSpaceDN w:val="0"/>
        <w:spacing w:before="138" w:after="0" w:line="360" w:lineRule="auto"/>
        <w:jc w:val="both"/>
        <w:rPr>
          <w:rFonts w:ascii="Times New Roman" w:hAnsi="Times New Roman" w:cs="Times New Roman"/>
          <w:sz w:val="24"/>
          <w:szCs w:val="24"/>
        </w:rPr>
      </w:pPr>
      <w:r w:rsidRPr="007B15A7">
        <w:rPr>
          <w:rFonts w:ascii="Times New Roman" w:hAnsi="Times New Roman" w:cs="Times New Roman"/>
          <w:sz w:val="24"/>
          <w:szCs w:val="24"/>
        </w:rPr>
        <w:t>Evolving</w:t>
      </w:r>
    </w:p>
    <w:p w14:paraId="00029A31" w14:textId="77777777" w:rsidR="00D905C0" w:rsidRDefault="00D905C0" w:rsidP="003F03AD">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sz w:val="24"/>
          <w:szCs w:val="24"/>
        </w:rPr>
      </w:pPr>
    </w:p>
    <w:p w14:paraId="7EE206A4" w14:textId="77777777" w:rsidR="00D905C0" w:rsidRPr="007B15A7" w:rsidRDefault="00D905C0" w:rsidP="003F03AD">
      <w:pPr>
        <w:pStyle w:val="Heading4"/>
        <w:keepNext w:val="0"/>
        <w:keepLines w:val="0"/>
        <w:widowControl w:val="0"/>
        <w:tabs>
          <w:tab w:val="left" w:pos="821"/>
        </w:tabs>
        <w:autoSpaceDE w:val="0"/>
        <w:autoSpaceDN w:val="0"/>
        <w:spacing w:before="0" w:line="360" w:lineRule="auto"/>
        <w:jc w:val="both"/>
        <w:rPr>
          <w:rFonts w:ascii="Times New Roman" w:hAnsi="Times New Roman" w:cs="Times New Roman"/>
          <w:b/>
          <w:bCs/>
          <w:i w:val="0"/>
          <w:iCs w:val="0"/>
          <w:color w:val="auto"/>
          <w:sz w:val="24"/>
          <w:szCs w:val="24"/>
        </w:rPr>
      </w:pPr>
      <w:r w:rsidRPr="007B15A7">
        <w:rPr>
          <w:rFonts w:ascii="Times New Roman" w:hAnsi="Times New Roman" w:cs="Times New Roman"/>
          <w:b/>
          <w:bCs/>
          <w:i w:val="0"/>
          <w:iCs w:val="0"/>
          <w:color w:val="auto"/>
          <w:sz w:val="24"/>
          <w:szCs w:val="24"/>
        </w:rPr>
        <w:t>Microsoft SQL</w:t>
      </w:r>
      <w:r w:rsidRPr="007B15A7">
        <w:rPr>
          <w:rFonts w:ascii="Times New Roman" w:hAnsi="Times New Roman" w:cs="Times New Roman"/>
          <w:b/>
          <w:bCs/>
          <w:i w:val="0"/>
          <w:iCs w:val="0"/>
          <w:color w:val="auto"/>
          <w:spacing w:val="-1"/>
          <w:sz w:val="24"/>
          <w:szCs w:val="24"/>
        </w:rPr>
        <w:t xml:space="preserve"> </w:t>
      </w:r>
      <w:r w:rsidRPr="007B15A7">
        <w:rPr>
          <w:rFonts w:ascii="Times New Roman" w:hAnsi="Times New Roman" w:cs="Times New Roman"/>
          <w:b/>
          <w:bCs/>
          <w:i w:val="0"/>
          <w:iCs w:val="0"/>
          <w:color w:val="auto"/>
          <w:sz w:val="24"/>
          <w:szCs w:val="24"/>
        </w:rPr>
        <w:t>Server</w:t>
      </w:r>
    </w:p>
    <w:p w14:paraId="4025AE4D" w14:textId="77777777" w:rsidR="00D905C0" w:rsidRPr="00FA1525" w:rsidRDefault="00D905C0" w:rsidP="003F03AD">
      <w:pPr>
        <w:pStyle w:val="BodyText"/>
        <w:spacing w:line="360" w:lineRule="auto"/>
        <w:ind w:left="280" w:firstLine="719"/>
        <w:rPr>
          <w:rFonts w:ascii="Times New Roman" w:hAnsi="Times New Roman" w:cs="Times New Roman"/>
        </w:rPr>
      </w:pPr>
      <w:r w:rsidRPr="00FA1525">
        <w:rPr>
          <w:rFonts w:ascii="Times New Roman" w:hAnsi="Times New Roman" w:cs="Times New Roman"/>
          <w:b/>
        </w:rPr>
        <w:t xml:space="preserve">Microsoft SQL </w:t>
      </w:r>
      <w:proofErr w:type="gramStart"/>
      <w:r w:rsidRPr="00FA1525">
        <w:rPr>
          <w:rFonts w:ascii="Times New Roman" w:hAnsi="Times New Roman" w:cs="Times New Roman"/>
          <w:b/>
        </w:rPr>
        <w:t xml:space="preserve">Server  </w:t>
      </w:r>
      <w:r w:rsidRPr="00FA1525">
        <w:rPr>
          <w:rFonts w:ascii="Times New Roman" w:hAnsi="Times New Roman" w:cs="Times New Roman"/>
        </w:rPr>
        <w:t>is</w:t>
      </w:r>
      <w:proofErr w:type="gramEnd"/>
      <w:r w:rsidRPr="00FA1525">
        <w:rPr>
          <w:rFonts w:ascii="Times New Roman" w:hAnsi="Times New Roman" w:cs="Times New Roman"/>
        </w:rPr>
        <w:t xml:space="preserve">  a  relational  database  management  system  developed  by</w:t>
      </w:r>
      <w:r w:rsidRPr="00FA1525">
        <w:rPr>
          <w:rFonts w:ascii="Times New Roman" w:hAnsi="Times New Roman" w:cs="Times New Roman"/>
          <w:spacing w:val="-13"/>
        </w:rPr>
        <w:t xml:space="preserve"> </w:t>
      </w:r>
      <w:r w:rsidRPr="00FA1525">
        <w:rPr>
          <w:rFonts w:ascii="Times New Roman" w:hAnsi="Times New Roman" w:cs="Times New Roman"/>
        </w:rPr>
        <w:t>Microsoft.</w:t>
      </w:r>
      <w:r w:rsidRPr="00FA1525">
        <w:rPr>
          <w:rFonts w:ascii="Times New Roman" w:hAnsi="Times New Roman" w:cs="Times New Roman"/>
          <w:spacing w:val="-9"/>
        </w:rPr>
        <w:t xml:space="preserve"> </w:t>
      </w:r>
      <w:r w:rsidRPr="00FA1525">
        <w:rPr>
          <w:rFonts w:ascii="Times New Roman" w:hAnsi="Times New Roman" w:cs="Times New Roman"/>
        </w:rPr>
        <w:t>A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10"/>
        </w:rPr>
        <w:t xml:space="preserve"> </w:t>
      </w:r>
      <w:r w:rsidRPr="00FA1525">
        <w:rPr>
          <w:rFonts w:ascii="Times New Roman" w:hAnsi="Times New Roman" w:cs="Times New Roman"/>
        </w:rPr>
        <w:t>database</w:t>
      </w:r>
      <w:r w:rsidRPr="00FA1525">
        <w:rPr>
          <w:rFonts w:ascii="Times New Roman" w:hAnsi="Times New Roman" w:cs="Times New Roman"/>
          <w:spacing w:val="-8"/>
        </w:rPr>
        <w:t xml:space="preserve"> </w:t>
      </w:r>
      <w:r w:rsidRPr="00FA1525">
        <w:rPr>
          <w:rFonts w:ascii="Times New Roman" w:hAnsi="Times New Roman" w:cs="Times New Roman"/>
        </w:rPr>
        <w:t>server,</w:t>
      </w:r>
      <w:r w:rsidRPr="00FA1525">
        <w:rPr>
          <w:rFonts w:ascii="Times New Roman" w:hAnsi="Times New Roman" w:cs="Times New Roman"/>
          <w:spacing w:val="-9"/>
        </w:rPr>
        <w:t xml:space="preserve"> </w:t>
      </w:r>
      <w:r w:rsidRPr="00FA1525">
        <w:rPr>
          <w:rFonts w:ascii="Times New Roman" w:hAnsi="Times New Roman" w:cs="Times New Roman"/>
        </w:rPr>
        <w:t>it</w:t>
      </w:r>
      <w:r w:rsidRPr="00FA1525">
        <w:rPr>
          <w:rFonts w:ascii="Times New Roman" w:hAnsi="Times New Roman" w:cs="Times New Roman"/>
          <w:spacing w:val="-7"/>
        </w:rPr>
        <w:t xml:space="preserve"> </w:t>
      </w:r>
      <w:r w:rsidRPr="00FA1525">
        <w:rPr>
          <w:rFonts w:ascii="Times New Roman" w:hAnsi="Times New Roman" w:cs="Times New Roman"/>
        </w:rPr>
        <w:t>is</w:t>
      </w:r>
      <w:r w:rsidRPr="00FA1525">
        <w:rPr>
          <w:rFonts w:ascii="Times New Roman" w:hAnsi="Times New Roman" w:cs="Times New Roman"/>
          <w:spacing w:val="-8"/>
        </w:rPr>
        <w:t xml:space="preserve"> </w:t>
      </w:r>
      <w:r w:rsidRPr="00FA1525">
        <w:rPr>
          <w:rFonts w:ascii="Times New Roman" w:hAnsi="Times New Roman" w:cs="Times New Roman"/>
        </w:rPr>
        <w:t>a</w:t>
      </w:r>
      <w:r w:rsidRPr="00FA1525">
        <w:rPr>
          <w:rFonts w:ascii="Times New Roman" w:hAnsi="Times New Roman" w:cs="Times New Roman"/>
          <w:spacing w:val="-8"/>
        </w:rPr>
        <w:t xml:space="preserve"> </w:t>
      </w:r>
      <w:r w:rsidRPr="00FA1525">
        <w:rPr>
          <w:rFonts w:ascii="Times New Roman" w:hAnsi="Times New Roman" w:cs="Times New Roman"/>
        </w:rPr>
        <w:t>software</w:t>
      </w:r>
      <w:r w:rsidRPr="00FA1525">
        <w:rPr>
          <w:rFonts w:ascii="Times New Roman" w:hAnsi="Times New Roman" w:cs="Times New Roman"/>
          <w:spacing w:val="-9"/>
        </w:rPr>
        <w:t xml:space="preserve"> </w:t>
      </w:r>
      <w:r w:rsidRPr="00FA1525">
        <w:rPr>
          <w:rFonts w:ascii="Times New Roman" w:hAnsi="Times New Roman" w:cs="Times New Roman"/>
        </w:rPr>
        <w:t>product</w:t>
      </w:r>
      <w:r w:rsidRPr="00FA1525">
        <w:rPr>
          <w:rFonts w:ascii="Times New Roman" w:hAnsi="Times New Roman" w:cs="Times New Roman"/>
          <w:spacing w:val="-8"/>
        </w:rPr>
        <w:t xml:space="preserve"> </w:t>
      </w:r>
      <w:r w:rsidRPr="00FA1525">
        <w:rPr>
          <w:rFonts w:ascii="Times New Roman" w:hAnsi="Times New Roman" w:cs="Times New Roman"/>
        </w:rPr>
        <w:t>with</w:t>
      </w:r>
      <w:r w:rsidRPr="00FA1525">
        <w:rPr>
          <w:rFonts w:ascii="Times New Roman" w:hAnsi="Times New Roman" w:cs="Times New Roman"/>
          <w:spacing w:val="-7"/>
        </w:rPr>
        <w:t xml:space="preserve"> </w:t>
      </w:r>
      <w:r w:rsidRPr="00FA1525">
        <w:rPr>
          <w:rFonts w:ascii="Times New Roman" w:hAnsi="Times New Roman" w:cs="Times New Roman"/>
        </w:rPr>
        <w:t>the</w:t>
      </w:r>
      <w:r w:rsidRPr="00FA1525">
        <w:rPr>
          <w:rFonts w:ascii="Times New Roman" w:hAnsi="Times New Roman" w:cs="Times New Roman"/>
          <w:spacing w:val="-9"/>
        </w:rPr>
        <w:t xml:space="preserve"> </w:t>
      </w:r>
      <w:r w:rsidRPr="00FA1525">
        <w:rPr>
          <w:rFonts w:ascii="Times New Roman" w:hAnsi="Times New Roman" w:cs="Times New Roman"/>
        </w:rPr>
        <w:t>primary</w:t>
      </w:r>
      <w:r w:rsidRPr="00FA1525">
        <w:rPr>
          <w:rFonts w:ascii="Times New Roman" w:hAnsi="Times New Roman" w:cs="Times New Roman"/>
          <w:spacing w:val="-12"/>
        </w:rPr>
        <w:t xml:space="preserve"> </w:t>
      </w:r>
      <w:r w:rsidRPr="00FA1525">
        <w:rPr>
          <w:rFonts w:ascii="Times New Roman" w:hAnsi="Times New Roman" w:cs="Times New Roman"/>
        </w:rPr>
        <w:t>function</w:t>
      </w:r>
      <w:r w:rsidRPr="00FA1525">
        <w:rPr>
          <w:rFonts w:ascii="Times New Roman" w:hAnsi="Times New Roman" w:cs="Times New Roman"/>
          <w:spacing w:val="-9"/>
        </w:rPr>
        <w:t xml:space="preserve"> </w:t>
      </w:r>
      <w:r w:rsidRPr="00FA1525">
        <w:rPr>
          <w:rFonts w:ascii="Times New Roman" w:hAnsi="Times New Roman" w:cs="Times New Roman"/>
        </w:rPr>
        <w:t>of</w:t>
      </w:r>
      <w:r w:rsidRPr="00FA1525">
        <w:rPr>
          <w:rFonts w:ascii="Times New Roman" w:hAnsi="Times New Roman" w:cs="Times New Roman"/>
          <w:spacing w:val="-9"/>
        </w:rPr>
        <w:t xml:space="preserve"> </w:t>
      </w:r>
      <w:r w:rsidRPr="00FA1525">
        <w:rPr>
          <w:rFonts w:ascii="Times New Roman" w:hAnsi="Times New Roman" w:cs="Times New Roman"/>
        </w:rPr>
        <w:t>storing and retrieving data as requested by other software applications which may run either on the same computer or on another computer across a network (including the</w:t>
      </w:r>
      <w:r w:rsidRPr="00FA1525">
        <w:rPr>
          <w:rFonts w:ascii="Times New Roman" w:hAnsi="Times New Roman" w:cs="Times New Roman"/>
          <w:spacing w:val="-10"/>
        </w:rPr>
        <w:t xml:space="preserve"> </w:t>
      </w:r>
      <w:r w:rsidRPr="00FA1525">
        <w:rPr>
          <w:rFonts w:ascii="Times New Roman" w:hAnsi="Times New Roman" w:cs="Times New Roman"/>
        </w:rPr>
        <w:t>Internet).</w:t>
      </w:r>
    </w:p>
    <w:p w14:paraId="009C96D2" w14:textId="77777777" w:rsidR="00D905C0" w:rsidRPr="00FA1525" w:rsidRDefault="00D905C0" w:rsidP="003F03AD">
      <w:pPr>
        <w:pStyle w:val="BodyText"/>
        <w:spacing w:before="5" w:line="360" w:lineRule="auto"/>
        <w:rPr>
          <w:rFonts w:ascii="Times New Roman" w:hAnsi="Times New Roman" w:cs="Times New Roman"/>
        </w:rPr>
      </w:pPr>
    </w:p>
    <w:p w14:paraId="12529769" w14:textId="129F36A3" w:rsidR="00D905C0" w:rsidRDefault="00D905C0" w:rsidP="003F03AD">
      <w:pPr>
        <w:pStyle w:val="BodyText"/>
        <w:spacing w:line="360" w:lineRule="auto"/>
        <w:ind w:left="280" w:firstLine="779"/>
        <w:rPr>
          <w:rFonts w:ascii="Times New Roman" w:hAnsi="Times New Roman" w:cs="Times New Roman"/>
        </w:rPr>
      </w:pPr>
      <w:r w:rsidRPr="00FA1525">
        <w:rPr>
          <w:rFonts w:ascii="Times New Roman" w:hAnsi="Times New Roman" w:cs="Times New Roman"/>
        </w:rPr>
        <w:t>Microsoft SQL Server is one of the three market-leading database technologies, along with Oracle Database and IBM's DB2. Like other RDBMS software, Microsoft SQL Server is built on top of SQL, a standardized programming language that database administrators (DBAs) and other IT professionals use to manage databases and query the data they contain.</w:t>
      </w:r>
    </w:p>
    <w:p w14:paraId="00FFCB48" w14:textId="710DE264" w:rsidR="003F03AD" w:rsidRPr="003F03AD" w:rsidRDefault="003F03AD" w:rsidP="003F03AD">
      <w:pPr>
        <w:pStyle w:val="BodyText"/>
        <w:spacing w:line="360" w:lineRule="auto"/>
        <w:ind w:left="280" w:firstLine="779"/>
        <w:jc w:val="right"/>
        <w:rPr>
          <w:rFonts w:ascii="Times New Roman" w:hAnsi="Times New Roman" w:cs="Times New Roman"/>
          <w:b/>
          <w:bCs/>
        </w:rPr>
      </w:pPr>
      <w:r>
        <w:rPr>
          <w:rFonts w:ascii="Times New Roman" w:hAnsi="Times New Roman" w:cs="Times New Roman"/>
          <w:b/>
          <w:bCs/>
        </w:rPr>
        <w:lastRenderedPageBreak/>
        <w:t>CHAPTER 6</w:t>
      </w:r>
    </w:p>
    <w:p w14:paraId="05875591" w14:textId="36E6B03E" w:rsidR="00D905C0" w:rsidRDefault="00D905C0" w:rsidP="003F03AD">
      <w:pPr>
        <w:pStyle w:val="BodyText"/>
        <w:spacing w:before="76" w:line="360" w:lineRule="auto"/>
        <w:ind w:left="280"/>
        <w:rPr>
          <w:rFonts w:ascii="Times New Roman" w:hAnsi="Times New Roman" w:cs="Times New Roman"/>
        </w:rPr>
      </w:pPr>
      <w:r w:rsidRPr="00FA1525">
        <w:rPr>
          <w:rFonts w:ascii="Times New Roman" w:hAnsi="Times New Roman" w:cs="Times New Roman"/>
        </w:rPr>
        <w:t>SQL Server is tied to Transact-SQL (T-SQL), an implementation of SQL from Microsoft that adds a set of proprietary programming extensions to the standard language.</w:t>
      </w:r>
    </w:p>
    <w:p w14:paraId="4B0416FC" w14:textId="77777777" w:rsidR="003F03AD" w:rsidRPr="00FA1525" w:rsidRDefault="003F03AD" w:rsidP="003F03AD">
      <w:pPr>
        <w:pStyle w:val="BodyText"/>
        <w:spacing w:before="76" w:line="360" w:lineRule="auto"/>
        <w:ind w:left="280"/>
        <w:rPr>
          <w:rFonts w:ascii="Times New Roman" w:hAnsi="Times New Roman" w:cs="Times New Roman"/>
        </w:rPr>
      </w:pPr>
    </w:p>
    <w:p w14:paraId="33EA400E" w14:textId="77777777" w:rsidR="00D905C0" w:rsidRPr="00FA1525" w:rsidRDefault="00D905C0" w:rsidP="003F03AD">
      <w:pPr>
        <w:spacing w:line="360" w:lineRule="auto"/>
        <w:jc w:val="both"/>
        <w:rPr>
          <w:rFonts w:ascii="Times New Roman" w:hAnsi="Times New Roman" w:cs="Times New Roman"/>
          <w:b/>
          <w:bCs/>
          <w:sz w:val="24"/>
          <w:szCs w:val="24"/>
          <w:lang w:val="en-US"/>
        </w:rPr>
      </w:pPr>
      <w:r w:rsidRPr="00FA1525">
        <w:rPr>
          <w:rFonts w:ascii="Times New Roman" w:hAnsi="Times New Roman" w:cs="Times New Roman"/>
          <w:b/>
          <w:bCs/>
          <w:sz w:val="24"/>
          <w:szCs w:val="24"/>
          <w:lang w:val="en-US"/>
        </w:rPr>
        <w:t>SQL (Structured Query Language)</w:t>
      </w:r>
    </w:p>
    <w:p w14:paraId="3CA826E6" w14:textId="77777777" w:rsidR="00D905C0" w:rsidRPr="007B15A7" w:rsidRDefault="00D905C0" w:rsidP="003F03AD">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QL stands for Structured Query Language. SQL is used to communicate with a database. According to ANSI (American National Standards Institute), it is the standard language for relational database management systems.</w:t>
      </w:r>
    </w:p>
    <w:p w14:paraId="19E92487" w14:textId="77777777" w:rsidR="00D905C0" w:rsidRPr="007B15A7" w:rsidRDefault="00D905C0" w:rsidP="003F03AD">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QL statements are used to perform tasks such as update data on a database, or retrieve data from a database. Some common relational database management systems that use SQL are: Oracle, Microsoft SQL Server, MYSQL etc.</w:t>
      </w:r>
    </w:p>
    <w:p w14:paraId="202B1E78" w14:textId="77777777" w:rsidR="00D905C0" w:rsidRPr="007B15A7" w:rsidRDefault="00D905C0" w:rsidP="003F03AD">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Although most database systems use SQL, most of them also have their own additional proprietary extensions that are usually only used on their system.</w:t>
      </w:r>
    </w:p>
    <w:p w14:paraId="313CA9C0" w14:textId="77777777" w:rsidR="00D905C0" w:rsidRPr="007B15A7" w:rsidRDefault="00D905C0" w:rsidP="003F03AD">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However, the standard SQL commands such as "Select", "Insert", "Update", "Delete", "Create", and "Drop" can be used to accomplish almost everything that one needs to do with a database.</w:t>
      </w:r>
    </w:p>
    <w:p w14:paraId="7F490183" w14:textId="77777777" w:rsidR="00D905C0" w:rsidRPr="007B15A7" w:rsidRDefault="00D905C0" w:rsidP="003F03AD">
      <w:pPr>
        <w:pStyle w:val="ListParagraph"/>
        <w:numPr>
          <w:ilvl w:val="0"/>
          <w:numId w:val="27"/>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QL helps to generate useful strategies from a database and can easily interact with large and massive database, no matter what is the size.</w:t>
      </w:r>
    </w:p>
    <w:p w14:paraId="2ECC0BD5" w14:textId="77777777" w:rsidR="00D905C0" w:rsidRPr="007B15A7" w:rsidRDefault="00D905C0" w:rsidP="003F03AD">
      <w:p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These features make SQL a most powerful tool. Hence, here are some of the major SQL features which makes it a successful database programming language:</w:t>
      </w:r>
    </w:p>
    <w:p w14:paraId="64EEACFD" w14:textId="77777777" w:rsidR="00D905C0" w:rsidRPr="007B15A7"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High Performance, Availability and Security</w:t>
      </w:r>
    </w:p>
    <w:p w14:paraId="336F521C" w14:textId="77777777" w:rsidR="00D905C0" w:rsidRPr="007B15A7"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Scalability and Flexibility</w:t>
      </w:r>
    </w:p>
    <w:p w14:paraId="50ADBABC" w14:textId="77777777" w:rsidR="00D905C0" w:rsidRPr="007B15A7"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Robust Transactional Support</w:t>
      </w:r>
    </w:p>
    <w:p w14:paraId="33E1B1D6" w14:textId="77777777" w:rsidR="00D905C0" w:rsidRPr="007B15A7"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Comprehensive Application Development</w:t>
      </w:r>
    </w:p>
    <w:p w14:paraId="74703C06" w14:textId="77777777" w:rsidR="00D905C0" w:rsidRPr="007B15A7"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Management Ease</w:t>
      </w:r>
    </w:p>
    <w:p w14:paraId="10BBB7DB" w14:textId="76F2A0ED" w:rsidR="00D905C0" w:rsidRDefault="00D905C0" w:rsidP="003F03AD">
      <w:pPr>
        <w:pStyle w:val="ListParagraph"/>
        <w:numPr>
          <w:ilvl w:val="0"/>
          <w:numId w:val="24"/>
        </w:numPr>
        <w:spacing w:line="360" w:lineRule="auto"/>
        <w:jc w:val="both"/>
        <w:rPr>
          <w:rFonts w:ascii="Times New Roman" w:hAnsi="Times New Roman" w:cs="Times New Roman"/>
          <w:sz w:val="24"/>
          <w:szCs w:val="24"/>
          <w:lang w:val="en-US"/>
        </w:rPr>
      </w:pPr>
      <w:r w:rsidRPr="007B15A7">
        <w:rPr>
          <w:rFonts w:ascii="Times New Roman" w:hAnsi="Times New Roman" w:cs="Times New Roman"/>
          <w:sz w:val="24"/>
          <w:szCs w:val="24"/>
          <w:lang w:val="en-US"/>
        </w:rPr>
        <w:t>Open Source</w:t>
      </w:r>
    </w:p>
    <w:p w14:paraId="5514AD11" w14:textId="77777777" w:rsidR="003F03AD" w:rsidRPr="007B15A7" w:rsidRDefault="003F03AD" w:rsidP="003F03AD">
      <w:pPr>
        <w:pStyle w:val="ListParagraph"/>
        <w:spacing w:line="360" w:lineRule="auto"/>
        <w:jc w:val="both"/>
        <w:rPr>
          <w:rFonts w:ascii="Times New Roman" w:hAnsi="Times New Roman" w:cs="Times New Roman"/>
          <w:sz w:val="24"/>
          <w:szCs w:val="24"/>
          <w:lang w:val="en-US"/>
        </w:rPr>
      </w:pPr>
    </w:p>
    <w:p w14:paraId="3AD38F6A" w14:textId="04671D71" w:rsidR="003F03AD" w:rsidRDefault="003F03AD" w:rsidP="00026162">
      <w:pPr>
        <w:tabs>
          <w:tab w:val="left" w:pos="1627"/>
        </w:tabs>
        <w:spacing w:line="360" w:lineRule="auto"/>
        <w:rPr>
          <w:rFonts w:ascii="Times New Roman" w:hAnsi="Times New Roman" w:cs="Times New Roman"/>
          <w:b/>
          <w:bCs/>
          <w:sz w:val="24"/>
          <w:szCs w:val="24"/>
        </w:rPr>
      </w:pPr>
      <w:proofErr w:type="gramStart"/>
      <w:r>
        <w:rPr>
          <w:rFonts w:ascii="Times New Roman" w:hAnsi="Times New Roman" w:cs="Times New Roman"/>
          <w:b/>
          <w:bCs/>
          <w:sz w:val="24"/>
          <w:szCs w:val="24"/>
        </w:rPr>
        <w:t>RDLC(</w:t>
      </w:r>
      <w:proofErr w:type="gramEnd"/>
      <w:r>
        <w:rPr>
          <w:rFonts w:ascii="Times New Roman" w:hAnsi="Times New Roman" w:cs="Times New Roman"/>
          <w:b/>
          <w:bCs/>
          <w:sz w:val="24"/>
          <w:szCs w:val="24"/>
        </w:rPr>
        <w:t>REPORT DEFINITION LANGUAGE CLIENT):</w:t>
      </w:r>
    </w:p>
    <w:p w14:paraId="5D9C5D2E" w14:textId="02E12B02" w:rsidR="003F03AD" w:rsidRDefault="003F03AD" w:rsidP="003F03AD">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        </w:t>
      </w:r>
      <w:r w:rsidRPr="003F03AD">
        <w:rPr>
          <w:rFonts w:ascii="Times New Roman" w:hAnsi="Times New Roman" w:cs="Times New Roman"/>
          <w:sz w:val="24"/>
          <w:szCs w:val="24"/>
        </w:rPr>
        <w:t xml:space="preserve">RDLC is Report Definition Language Client-side. It is the extension of report file. It is used to create report s using Microsoft reporting technology. These files are created by the </w:t>
      </w:r>
      <w:r w:rsidRPr="003F03AD">
        <w:rPr>
          <w:rFonts w:ascii="Times New Roman" w:hAnsi="Times New Roman" w:cs="Times New Roman"/>
          <w:sz w:val="24"/>
          <w:szCs w:val="24"/>
        </w:rPr>
        <w:lastRenderedPageBreak/>
        <w:t>Visual Studio 2005 version of Report Designer. RDLC reports can be executed directly by the Report</w:t>
      </w:r>
      <w:r>
        <w:rPr>
          <w:rFonts w:ascii="Times New Roman" w:hAnsi="Times New Roman" w:cs="Times New Roman"/>
          <w:sz w:val="24"/>
          <w:szCs w:val="24"/>
        </w:rPr>
        <w:t xml:space="preserve"> </w:t>
      </w:r>
      <w:r w:rsidRPr="003F03AD">
        <w:rPr>
          <w:rFonts w:ascii="Times New Roman" w:hAnsi="Times New Roman" w:cs="Times New Roman"/>
          <w:sz w:val="24"/>
          <w:szCs w:val="24"/>
        </w:rPr>
        <w:t xml:space="preserve">Viewer control in client side. </w:t>
      </w:r>
    </w:p>
    <w:p w14:paraId="72B29C50" w14:textId="77777777" w:rsidR="003F03AD" w:rsidRPr="003F03AD" w:rsidRDefault="003F03AD" w:rsidP="003F03AD">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RDLC files are created by the Visual Studio 2005 version of Report Designer</w:t>
      </w:r>
    </w:p>
    <w:p w14:paraId="4923A8AA" w14:textId="77777777" w:rsidR="003F03AD" w:rsidRPr="003F03AD" w:rsidRDefault="003F03AD" w:rsidP="003F03AD">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It is used in Visual Studio</w:t>
      </w:r>
    </w:p>
    <w:p w14:paraId="780A687B" w14:textId="77777777" w:rsidR="003F03AD" w:rsidRPr="003F03AD" w:rsidRDefault="003F03AD" w:rsidP="003F03AD">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It is local report</w:t>
      </w:r>
    </w:p>
    <w:p w14:paraId="42573803" w14:textId="77777777" w:rsidR="003F03AD" w:rsidRPr="003F03AD" w:rsidRDefault="003F03AD" w:rsidP="003F03AD">
      <w:pPr>
        <w:pStyle w:val="ListParagraph"/>
        <w:numPr>
          <w:ilvl w:val="0"/>
          <w:numId w:val="40"/>
        </w:numPr>
        <w:spacing w:line="360" w:lineRule="auto"/>
        <w:rPr>
          <w:rFonts w:ascii="Times New Roman" w:hAnsi="Times New Roman" w:cs="Times New Roman"/>
          <w:sz w:val="24"/>
          <w:szCs w:val="24"/>
        </w:rPr>
      </w:pPr>
      <w:r w:rsidRPr="003F03AD">
        <w:rPr>
          <w:rFonts w:ascii="Times New Roman" w:hAnsi="Times New Roman" w:cs="Times New Roman"/>
          <w:sz w:val="24"/>
          <w:szCs w:val="24"/>
        </w:rPr>
        <w:t>No need a Reporting Services instance</w:t>
      </w:r>
    </w:p>
    <w:p w14:paraId="034E7052" w14:textId="133B8CA0" w:rsidR="003F03AD" w:rsidRDefault="003F03AD" w:rsidP="003F03AD">
      <w:pPr>
        <w:spacing w:line="360" w:lineRule="auto"/>
        <w:rPr>
          <w:rFonts w:ascii="Times New Roman" w:hAnsi="Times New Roman" w:cs="Times New Roman"/>
          <w:sz w:val="24"/>
          <w:szCs w:val="24"/>
        </w:rPr>
      </w:pPr>
    </w:p>
    <w:p w14:paraId="6E8E7FA3" w14:textId="6BC372D1" w:rsidR="003F03AD" w:rsidRDefault="003F03AD" w:rsidP="003F03AD">
      <w:pPr>
        <w:spacing w:line="360" w:lineRule="auto"/>
        <w:rPr>
          <w:rFonts w:ascii="Times New Roman" w:hAnsi="Times New Roman" w:cs="Times New Roman"/>
          <w:sz w:val="24"/>
          <w:szCs w:val="24"/>
        </w:rPr>
      </w:pPr>
    </w:p>
    <w:p w14:paraId="4418BDA0" w14:textId="042F8D27" w:rsidR="003F03AD" w:rsidRDefault="003F03AD" w:rsidP="003F03AD">
      <w:pPr>
        <w:spacing w:line="360" w:lineRule="auto"/>
        <w:rPr>
          <w:rFonts w:ascii="Times New Roman" w:hAnsi="Times New Roman" w:cs="Times New Roman"/>
          <w:sz w:val="24"/>
          <w:szCs w:val="24"/>
        </w:rPr>
      </w:pPr>
    </w:p>
    <w:p w14:paraId="2F46C578" w14:textId="49125E31" w:rsidR="003F03AD" w:rsidRDefault="003F03AD" w:rsidP="003F03AD">
      <w:pPr>
        <w:spacing w:line="360" w:lineRule="auto"/>
        <w:rPr>
          <w:rFonts w:ascii="Times New Roman" w:hAnsi="Times New Roman" w:cs="Times New Roman"/>
          <w:sz w:val="24"/>
          <w:szCs w:val="24"/>
        </w:rPr>
      </w:pPr>
    </w:p>
    <w:p w14:paraId="60B45038" w14:textId="00766D0F" w:rsidR="003F03AD" w:rsidRDefault="003F03AD" w:rsidP="003F03AD">
      <w:pPr>
        <w:spacing w:line="360" w:lineRule="auto"/>
        <w:rPr>
          <w:rFonts w:ascii="Times New Roman" w:hAnsi="Times New Roman" w:cs="Times New Roman"/>
          <w:sz w:val="24"/>
          <w:szCs w:val="24"/>
        </w:rPr>
      </w:pPr>
    </w:p>
    <w:p w14:paraId="5A427D76" w14:textId="43D40DBB" w:rsidR="003F03AD" w:rsidRDefault="003F03AD" w:rsidP="003F03AD">
      <w:pPr>
        <w:spacing w:line="360" w:lineRule="auto"/>
        <w:rPr>
          <w:rFonts w:ascii="Times New Roman" w:hAnsi="Times New Roman" w:cs="Times New Roman"/>
          <w:sz w:val="24"/>
          <w:szCs w:val="24"/>
        </w:rPr>
      </w:pPr>
    </w:p>
    <w:p w14:paraId="391F9986" w14:textId="0C517450" w:rsidR="003F03AD" w:rsidRDefault="003F03AD" w:rsidP="003F03AD">
      <w:pPr>
        <w:spacing w:line="360" w:lineRule="auto"/>
        <w:rPr>
          <w:rFonts w:ascii="Times New Roman" w:hAnsi="Times New Roman" w:cs="Times New Roman"/>
          <w:sz w:val="24"/>
          <w:szCs w:val="24"/>
        </w:rPr>
      </w:pPr>
    </w:p>
    <w:p w14:paraId="2BE7D13E" w14:textId="7753097E" w:rsidR="003F03AD" w:rsidRDefault="003F03AD" w:rsidP="003F03AD">
      <w:pPr>
        <w:spacing w:line="360" w:lineRule="auto"/>
        <w:rPr>
          <w:rFonts w:ascii="Times New Roman" w:hAnsi="Times New Roman" w:cs="Times New Roman"/>
          <w:sz w:val="24"/>
          <w:szCs w:val="24"/>
        </w:rPr>
      </w:pPr>
    </w:p>
    <w:p w14:paraId="47A01C09" w14:textId="64606972" w:rsidR="003F03AD" w:rsidRDefault="003F03AD" w:rsidP="003F03AD">
      <w:pPr>
        <w:spacing w:line="360" w:lineRule="auto"/>
        <w:rPr>
          <w:rFonts w:ascii="Times New Roman" w:hAnsi="Times New Roman" w:cs="Times New Roman"/>
          <w:sz w:val="24"/>
          <w:szCs w:val="24"/>
        </w:rPr>
      </w:pPr>
    </w:p>
    <w:p w14:paraId="61BA34FF" w14:textId="3F8FFAC5" w:rsidR="003F03AD" w:rsidRDefault="003F03AD" w:rsidP="003F03AD">
      <w:pPr>
        <w:spacing w:line="360" w:lineRule="auto"/>
        <w:rPr>
          <w:rFonts w:ascii="Times New Roman" w:hAnsi="Times New Roman" w:cs="Times New Roman"/>
          <w:sz w:val="24"/>
          <w:szCs w:val="24"/>
        </w:rPr>
      </w:pPr>
    </w:p>
    <w:p w14:paraId="11943322" w14:textId="7D7A517A" w:rsidR="003F03AD" w:rsidRDefault="003F03AD" w:rsidP="003F03AD">
      <w:pPr>
        <w:spacing w:line="360" w:lineRule="auto"/>
        <w:rPr>
          <w:rFonts w:ascii="Times New Roman" w:hAnsi="Times New Roman" w:cs="Times New Roman"/>
          <w:sz w:val="24"/>
          <w:szCs w:val="24"/>
        </w:rPr>
      </w:pPr>
    </w:p>
    <w:p w14:paraId="5894A304" w14:textId="593EA74B" w:rsidR="003F03AD" w:rsidRDefault="003F03AD" w:rsidP="003F03AD">
      <w:pPr>
        <w:spacing w:line="360" w:lineRule="auto"/>
        <w:rPr>
          <w:rFonts w:ascii="Times New Roman" w:hAnsi="Times New Roman" w:cs="Times New Roman"/>
          <w:sz w:val="24"/>
          <w:szCs w:val="24"/>
        </w:rPr>
      </w:pPr>
    </w:p>
    <w:p w14:paraId="53A4D617" w14:textId="75B61522" w:rsidR="003F03AD" w:rsidRDefault="003F03AD" w:rsidP="003F03AD">
      <w:pPr>
        <w:spacing w:line="360" w:lineRule="auto"/>
        <w:rPr>
          <w:rFonts w:ascii="Times New Roman" w:hAnsi="Times New Roman" w:cs="Times New Roman"/>
          <w:sz w:val="24"/>
          <w:szCs w:val="24"/>
        </w:rPr>
      </w:pPr>
    </w:p>
    <w:p w14:paraId="65559EF4" w14:textId="20BFDC2C" w:rsidR="003F03AD" w:rsidRDefault="003F03AD" w:rsidP="003F03AD">
      <w:pPr>
        <w:spacing w:line="360" w:lineRule="auto"/>
        <w:rPr>
          <w:rFonts w:ascii="Times New Roman" w:hAnsi="Times New Roman" w:cs="Times New Roman"/>
          <w:sz w:val="24"/>
          <w:szCs w:val="24"/>
        </w:rPr>
      </w:pPr>
    </w:p>
    <w:p w14:paraId="7B6E3C2D" w14:textId="4F079364" w:rsidR="003F03AD" w:rsidRDefault="003F03AD" w:rsidP="003F03AD">
      <w:pPr>
        <w:spacing w:line="360" w:lineRule="auto"/>
        <w:rPr>
          <w:rFonts w:ascii="Times New Roman" w:hAnsi="Times New Roman" w:cs="Times New Roman"/>
          <w:sz w:val="24"/>
          <w:szCs w:val="24"/>
        </w:rPr>
      </w:pPr>
    </w:p>
    <w:p w14:paraId="70AE45B5" w14:textId="68B51D8C" w:rsidR="003F03AD" w:rsidRDefault="003F03AD" w:rsidP="003F03AD">
      <w:pPr>
        <w:spacing w:line="360" w:lineRule="auto"/>
        <w:rPr>
          <w:rFonts w:ascii="Times New Roman" w:hAnsi="Times New Roman" w:cs="Times New Roman"/>
          <w:sz w:val="24"/>
          <w:szCs w:val="24"/>
        </w:rPr>
      </w:pPr>
    </w:p>
    <w:p w14:paraId="073B7A2D" w14:textId="0FCABC8F" w:rsidR="003F03AD" w:rsidRDefault="003F03AD" w:rsidP="003F03AD">
      <w:pPr>
        <w:spacing w:line="360" w:lineRule="auto"/>
        <w:rPr>
          <w:rFonts w:ascii="Times New Roman" w:hAnsi="Times New Roman" w:cs="Times New Roman"/>
          <w:sz w:val="24"/>
          <w:szCs w:val="24"/>
        </w:rPr>
      </w:pPr>
    </w:p>
    <w:p w14:paraId="6FB073DE" w14:textId="5F59F525" w:rsidR="003F03AD" w:rsidRDefault="003F03AD" w:rsidP="003F03AD">
      <w:pPr>
        <w:spacing w:line="360" w:lineRule="auto"/>
        <w:rPr>
          <w:rFonts w:ascii="Times New Roman" w:hAnsi="Times New Roman" w:cs="Times New Roman"/>
          <w:sz w:val="24"/>
          <w:szCs w:val="24"/>
        </w:rPr>
      </w:pPr>
    </w:p>
    <w:p w14:paraId="756DC0BC" w14:textId="0E87EB87" w:rsidR="003F03AD" w:rsidRDefault="003F03AD" w:rsidP="003F03AD">
      <w:pPr>
        <w:spacing w:line="360" w:lineRule="auto"/>
        <w:rPr>
          <w:rFonts w:ascii="Times New Roman" w:hAnsi="Times New Roman" w:cs="Times New Roman"/>
          <w:sz w:val="24"/>
          <w:szCs w:val="24"/>
        </w:rPr>
      </w:pPr>
    </w:p>
    <w:p w14:paraId="0F635E02" w14:textId="41C353F0" w:rsidR="003F03AD" w:rsidRPr="003F03AD" w:rsidRDefault="003F03AD" w:rsidP="003F03AD">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7</w:t>
      </w:r>
    </w:p>
    <w:p w14:paraId="6B5AAFB4" w14:textId="7E38E655" w:rsidR="00D4211D" w:rsidRDefault="00D4211D" w:rsidP="003F03AD">
      <w:pPr>
        <w:pStyle w:val="Heading1"/>
        <w:spacing w:line="360" w:lineRule="auto"/>
        <w:jc w:val="center"/>
        <w:rPr>
          <w:rFonts w:ascii="Times New Roman" w:hAnsi="Times New Roman" w:cs="Times New Roman"/>
          <w:b/>
          <w:bCs/>
          <w:color w:val="auto"/>
          <w:sz w:val="24"/>
          <w:szCs w:val="24"/>
        </w:rPr>
      </w:pPr>
      <w:r w:rsidRPr="003F03AD">
        <w:rPr>
          <w:rFonts w:ascii="Times New Roman" w:hAnsi="Times New Roman" w:cs="Times New Roman"/>
          <w:b/>
          <w:bCs/>
          <w:color w:val="auto"/>
          <w:sz w:val="24"/>
          <w:szCs w:val="24"/>
        </w:rPr>
        <w:t>IMPLEMENTATION AND TESTING</w:t>
      </w:r>
    </w:p>
    <w:p w14:paraId="67E94516" w14:textId="77777777" w:rsidR="003F03AD" w:rsidRPr="003F03AD" w:rsidRDefault="003F03AD" w:rsidP="003F03AD"/>
    <w:p w14:paraId="23240D24" w14:textId="77777777" w:rsidR="00D4211D" w:rsidRPr="00D4211D" w:rsidRDefault="00D4211D" w:rsidP="00026162">
      <w:pPr>
        <w:spacing w:line="360" w:lineRule="auto"/>
        <w:rPr>
          <w:rFonts w:ascii="Times New Roman" w:hAnsi="Times New Roman" w:cs="Times New Roman"/>
          <w:sz w:val="24"/>
          <w:szCs w:val="24"/>
        </w:rPr>
      </w:pPr>
      <w:r w:rsidRPr="00D4211D">
        <w:rPr>
          <w:rFonts w:ascii="Times New Roman" w:hAnsi="Times New Roman" w:cs="Times New Roman"/>
          <w:sz w:val="24"/>
          <w:szCs w:val="24"/>
        </w:rPr>
        <w:tab/>
        <w:t xml:space="preserve">Testing is a series of different tests that whose primary purpose is to fully exercise the </w:t>
      </w:r>
      <w:proofErr w:type="gramStart"/>
      <w:r w:rsidRPr="00D4211D">
        <w:rPr>
          <w:rFonts w:ascii="Times New Roman" w:hAnsi="Times New Roman" w:cs="Times New Roman"/>
          <w:sz w:val="24"/>
          <w:szCs w:val="24"/>
        </w:rPr>
        <w:t>computer based</w:t>
      </w:r>
      <w:proofErr w:type="gramEnd"/>
      <w:r w:rsidRPr="00D4211D">
        <w:rPr>
          <w:rFonts w:ascii="Times New Roman" w:hAnsi="Times New Roman" w:cs="Times New Roman"/>
          <w:sz w:val="24"/>
          <w:szCs w:val="24"/>
        </w:rPr>
        <w:t xml:space="preserve"> system. Although each test has a different purpose, all work should verify that all system element </w:t>
      </w:r>
      <w:proofErr w:type="gramStart"/>
      <w:r w:rsidRPr="00D4211D">
        <w:rPr>
          <w:rFonts w:ascii="Times New Roman" w:hAnsi="Times New Roman" w:cs="Times New Roman"/>
          <w:sz w:val="24"/>
          <w:szCs w:val="24"/>
        </w:rPr>
        <w:t>have</w:t>
      </w:r>
      <w:proofErr w:type="gramEnd"/>
      <w:r w:rsidRPr="00D4211D">
        <w:rPr>
          <w:rFonts w:ascii="Times New Roman" w:hAnsi="Times New Roman" w:cs="Times New Roman"/>
          <w:sz w:val="24"/>
          <w:szCs w:val="24"/>
        </w:rPr>
        <w:t xml:space="preserve"> been properly integrated and performed allocated function. Testing is the process of checking whether the developed system works according to the actual requirement and objectives of the system.</w:t>
      </w:r>
    </w:p>
    <w:p w14:paraId="24FA3C7F" w14:textId="1113784A" w:rsidR="00D4211D" w:rsidRDefault="00D4211D" w:rsidP="00026162">
      <w:pPr>
        <w:spacing w:line="360" w:lineRule="auto"/>
        <w:ind w:firstLine="720"/>
        <w:rPr>
          <w:rFonts w:ascii="Times New Roman" w:hAnsi="Times New Roman" w:cs="Times New Roman"/>
          <w:sz w:val="24"/>
          <w:szCs w:val="24"/>
        </w:rPr>
      </w:pPr>
      <w:r w:rsidRPr="00D4211D">
        <w:rPr>
          <w:rFonts w:ascii="Times New Roman" w:hAnsi="Times New Roman" w:cs="Times New Roman"/>
          <w:sz w:val="24"/>
          <w:szCs w:val="24"/>
        </w:rPr>
        <w:t xml:space="preserve">The philosophy behind testing is to find the errors. A good test is one that has a high probability of finding an undiscovered error. A successful test is one that uncovers the undiscovered error. Test cases are devised with this purpose in mind. A test case is a set of data that the system will process as an input. </w:t>
      </w:r>
      <w:proofErr w:type="gramStart"/>
      <w:r w:rsidRPr="00D4211D">
        <w:rPr>
          <w:rFonts w:ascii="Times New Roman" w:hAnsi="Times New Roman" w:cs="Times New Roman"/>
          <w:sz w:val="24"/>
          <w:szCs w:val="24"/>
        </w:rPr>
        <w:t>However</w:t>
      </w:r>
      <w:proofErr w:type="gramEnd"/>
      <w:r w:rsidRPr="00D4211D">
        <w:rPr>
          <w:rFonts w:ascii="Times New Roman" w:hAnsi="Times New Roman" w:cs="Times New Roman"/>
          <w:sz w:val="24"/>
          <w:szCs w:val="24"/>
        </w:rPr>
        <w:t xml:space="preserve"> the data are created with the intent of determining whether the system will process them correctly without any errors to produce the required output.</w:t>
      </w:r>
    </w:p>
    <w:p w14:paraId="32FA77F0" w14:textId="0F87D4C9" w:rsidR="00D4211D" w:rsidRDefault="00D4211D" w:rsidP="00026162">
      <w:pPr>
        <w:spacing w:line="360" w:lineRule="auto"/>
        <w:rPr>
          <w:rFonts w:ascii="Times New Roman" w:hAnsi="Times New Roman" w:cs="Times New Roman"/>
          <w:b/>
          <w:bCs/>
          <w:sz w:val="24"/>
          <w:szCs w:val="24"/>
        </w:rPr>
      </w:pPr>
      <w:r w:rsidRPr="00D4211D">
        <w:rPr>
          <w:rFonts w:ascii="Times New Roman" w:hAnsi="Times New Roman" w:cs="Times New Roman"/>
          <w:b/>
          <w:bCs/>
          <w:sz w:val="24"/>
          <w:szCs w:val="24"/>
        </w:rPr>
        <w:t>Types of Testing Done</w:t>
      </w:r>
      <w:r>
        <w:rPr>
          <w:rFonts w:ascii="Times New Roman" w:hAnsi="Times New Roman" w:cs="Times New Roman"/>
          <w:b/>
          <w:bCs/>
          <w:sz w:val="24"/>
          <w:szCs w:val="24"/>
        </w:rPr>
        <w:t>:</w:t>
      </w:r>
    </w:p>
    <w:p w14:paraId="68FAD2E6" w14:textId="1B71ABA3"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Unit Testing</w:t>
      </w:r>
    </w:p>
    <w:p w14:paraId="72D23FFD" w14:textId="1943BFB5"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Integration Testing</w:t>
      </w:r>
    </w:p>
    <w:p w14:paraId="571E5540" w14:textId="737F5F03" w:rsidR="00D4211D" w:rsidRPr="00D4211D" w:rsidRDefault="00D4211D" w:rsidP="00026162">
      <w:pPr>
        <w:pStyle w:val="ListParagraph"/>
        <w:numPr>
          <w:ilvl w:val="0"/>
          <w:numId w:val="30"/>
        </w:numPr>
        <w:spacing w:line="360" w:lineRule="auto"/>
        <w:rPr>
          <w:rFonts w:ascii="Times New Roman" w:hAnsi="Times New Roman" w:cs="Times New Roman"/>
          <w:b/>
          <w:bCs/>
          <w:sz w:val="24"/>
          <w:szCs w:val="24"/>
        </w:rPr>
      </w:pPr>
      <w:r>
        <w:rPr>
          <w:rFonts w:ascii="Times New Roman" w:hAnsi="Times New Roman" w:cs="Times New Roman"/>
          <w:sz w:val="24"/>
          <w:szCs w:val="24"/>
        </w:rPr>
        <w:t>Validation Testing</w:t>
      </w:r>
    </w:p>
    <w:p w14:paraId="786CDD90" w14:textId="55BE1F4D" w:rsidR="00D4211D" w:rsidRDefault="00D4211D"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Unit Testing:</w:t>
      </w:r>
    </w:p>
    <w:p w14:paraId="79C3A6BC" w14:textId="5276D4A4" w:rsidR="00D4211D" w:rsidRDefault="00D4211D" w:rsidP="00026162">
      <w:pPr>
        <w:spacing w:line="360" w:lineRule="auto"/>
        <w:rPr>
          <w:sz w:val="23"/>
          <w:szCs w:val="23"/>
        </w:rPr>
      </w:pPr>
      <w:r>
        <w:rPr>
          <w:rFonts w:ascii="Times New Roman" w:hAnsi="Times New Roman" w:cs="Times New Roman"/>
          <w:b/>
          <w:bCs/>
          <w:sz w:val="24"/>
          <w:szCs w:val="24"/>
        </w:rPr>
        <w:tab/>
      </w:r>
      <w:r w:rsidR="007E6206">
        <w:rPr>
          <w:sz w:val="23"/>
          <w:szCs w:val="23"/>
        </w:rPr>
        <w:t>All modules were tested and individually as soon as they were completed and were checked for their correct functionality. In all modules testing the process and loops and functions are processing correctly.</w:t>
      </w:r>
    </w:p>
    <w:tbl>
      <w:tblPr>
        <w:tblStyle w:val="TableGrid"/>
        <w:tblW w:w="0" w:type="auto"/>
        <w:tblLook w:val="04A0" w:firstRow="1" w:lastRow="0" w:firstColumn="1" w:lastColumn="0" w:noHBand="0" w:noVBand="1"/>
      </w:tblPr>
      <w:tblGrid>
        <w:gridCol w:w="1696"/>
        <w:gridCol w:w="1701"/>
        <w:gridCol w:w="1843"/>
        <w:gridCol w:w="1843"/>
        <w:gridCol w:w="1933"/>
      </w:tblGrid>
      <w:tr w:rsidR="007E6206" w14:paraId="0B3AB722" w14:textId="77777777" w:rsidTr="007E6206">
        <w:tc>
          <w:tcPr>
            <w:tcW w:w="1696" w:type="dxa"/>
          </w:tcPr>
          <w:p w14:paraId="14A9E4EB" w14:textId="32789BBC"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54BFD46D" w14:textId="261AA9BE"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5E453742" w14:textId="0DD9A294"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2065BAC4" w14:textId="10BE0E78"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79BAB83B" w14:textId="5EDF1942"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7E6206" w14:paraId="7372F183" w14:textId="77777777" w:rsidTr="007E6206">
        <w:trPr>
          <w:trHeight w:val="890"/>
        </w:trPr>
        <w:tc>
          <w:tcPr>
            <w:tcW w:w="1696" w:type="dxa"/>
          </w:tcPr>
          <w:p w14:paraId="66904507" w14:textId="49CA6D5F" w:rsidR="007E6206" w:rsidRPr="007E6206" w:rsidRDefault="007E6206"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47B507CB" w14:textId="5A2BD162"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To test whether each page is functioning properly</w:t>
            </w:r>
          </w:p>
        </w:tc>
        <w:tc>
          <w:tcPr>
            <w:tcW w:w="1843" w:type="dxa"/>
          </w:tcPr>
          <w:p w14:paraId="06F8BFF4" w14:textId="55B73746"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Opening page which disable for temporary </w:t>
            </w:r>
          </w:p>
        </w:tc>
        <w:tc>
          <w:tcPr>
            <w:tcW w:w="1843" w:type="dxa"/>
          </w:tcPr>
          <w:p w14:paraId="0FE8B8E1" w14:textId="0F292A7E"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Commenting Certain XAML tags</w:t>
            </w:r>
          </w:p>
        </w:tc>
        <w:tc>
          <w:tcPr>
            <w:tcW w:w="1933" w:type="dxa"/>
          </w:tcPr>
          <w:p w14:paraId="6E093CEB" w14:textId="3E1600ED"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pplication will not move to that page</w:t>
            </w:r>
          </w:p>
        </w:tc>
      </w:tr>
    </w:tbl>
    <w:p w14:paraId="33C87EC1" w14:textId="1647934A" w:rsidR="007E6206" w:rsidRDefault="007E6206" w:rsidP="00026162">
      <w:pPr>
        <w:spacing w:line="360" w:lineRule="auto"/>
        <w:rPr>
          <w:rFonts w:ascii="Times New Roman" w:hAnsi="Times New Roman" w:cs="Times New Roman"/>
          <w:b/>
          <w:bCs/>
          <w:sz w:val="24"/>
          <w:szCs w:val="24"/>
        </w:rPr>
      </w:pPr>
    </w:p>
    <w:p w14:paraId="15841649" w14:textId="001CD5E1" w:rsidR="007E6206" w:rsidRDefault="003F03AD" w:rsidP="003F03AD">
      <w:pPr>
        <w:spacing w:line="360" w:lineRule="auto"/>
        <w:jc w:val="right"/>
        <w:rPr>
          <w:rFonts w:ascii="Times New Roman" w:hAnsi="Times New Roman" w:cs="Times New Roman"/>
          <w:b/>
          <w:bCs/>
          <w:sz w:val="24"/>
          <w:szCs w:val="24"/>
        </w:rPr>
      </w:pPr>
      <w:r>
        <w:rPr>
          <w:rFonts w:ascii="Times New Roman" w:hAnsi="Times New Roman" w:cs="Times New Roman"/>
          <w:b/>
          <w:bCs/>
          <w:sz w:val="24"/>
          <w:szCs w:val="24"/>
        </w:rPr>
        <w:lastRenderedPageBreak/>
        <w:t>CHAPTER 7</w:t>
      </w:r>
    </w:p>
    <w:p w14:paraId="52EA3601" w14:textId="21E62772" w:rsidR="007E6206" w:rsidRDefault="007E6206"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Integration Testing:</w:t>
      </w:r>
    </w:p>
    <w:p w14:paraId="5F4D35AA" w14:textId="09AE05E7" w:rsidR="007E6206" w:rsidRDefault="007E6206" w:rsidP="00026162">
      <w:pPr>
        <w:spacing w:line="360" w:lineRule="auto"/>
        <w:ind w:firstLine="720"/>
        <w:rPr>
          <w:rFonts w:ascii="Times New Roman" w:hAnsi="Times New Roman" w:cs="Times New Roman"/>
          <w:b/>
          <w:bCs/>
          <w:sz w:val="24"/>
          <w:szCs w:val="24"/>
        </w:rPr>
      </w:pPr>
      <w:r>
        <w:rPr>
          <w:sz w:val="23"/>
          <w:szCs w:val="23"/>
        </w:rPr>
        <w:t xml:space="preserve">The entire project was split into small program; each of these single programs gives a frame as an output. These programs were tested individually at last all these programs where combined together by creating another program where all these constructors were used. It </w:t>
      </w:r>
      <w:proofErr w:type="gramStart"/>
      <w:r>
        <w:rPr>
          <w:sz w:val="23"/>
          <w:szCs w:val="23"/>
        </w:rPr>
        <w:t>give</w:t>
      </w:r>
      <w:proofErr w:type="gramEnd"/>
      <w:r>
        <w:rPr>
          <w:sz w:val="23"/>
          <w:szCs w:val="23"/>
        </w:rPr>
        <w:t xml:space="preserve"> a lot of problem by not functioning is an integrated manner. The user interface testing is important since the user has to declare that the arrangements made in frames are convenient and it is satisfied. When the frames </w:t>
      </w:r>
      <w:proofErr w:type="gramStart"/>
      <w:r>
        <w:rPr>
          <w:sz w:val="23"/>
          <w:szCs w:val="23"/>
        </w:rPr>
        <w:t>where</w:t>
      </w:r>
      <w:proofErr w:type="gramEnd"/>
      <w:r>
        <w:rPr>
          <w:sz w:val="23"/>
          <w:szCs w:val="23"/>
        </w:rPr>
        <w:t xml:space="preserve"> given for the test, the end user gave suggestion.</w:t>
      </w:r>
    </w:p>
    <w:tbl>
      <w:tblPr>
        <w:tblStyle w:val="TableGrid"/>
        <w:tblW w:w="0" w:type="auto"/>
        <w:tblLook w:val="04A0" w:firstRow="1" w:lastRow="0" w:firstColumn="1" w:lastColumn="0" w:noHBand="0" w:noVBand="1"/>
      </w:tblPr>
      <w:tblGrid>
        <w:gridCol w:w="1696"/>
        <w:gridCol w:w="1701"/>
        <w:gridCol w:w="1843"/>
        <w:gridCol w:w="1843"/>
        <w:gridCol w:w="1933"/>
      </w:tblGrid>
      <w:tr w:rsidR="007E6206" w14:paraId="71CAE009" w14:textId="77777777" w:rsidTr="00E6105B">
        <w:tc>
          <w:tcPr>
            <w:tcW w:w="1696" w:type="dxa"/>
          </w:tcPr>
          <w:p w14:paraId="263806BF"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4E67837C"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742C0B6D"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58BF5D91"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40755F03" w14:textId="77777777" w:rsidR="007E6206" w:rsidRDefault="007E6206"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7E6206" w:rsidRPr="007E6206" w14:paraId="2546EF11" w14:textId="77777777" w:rsidTr="00E6105B">
        <w:trPr>
          <w:trHeight w:val="890"/>
        </w:trPr>
        <w:tc>
          <w:tcPr>
            <w:tcW w:w="1696" w:type="dxa"/>
          </w:tcPr>
          <w:p w14:paraId="0F01B355" w14:textId="77777777" w:rsidR="007E6206" w:rsidRPr="007E6206" w:rsidRDefault="007E6206"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4F49734F" w14:textId="229A4867" w:rsidR="007E6206" w:rsidRPr="007E6206" w:rsidRDefault="007E6206"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o test whether each </w:t>
            </w:r>
            <w:r w:rsidR="00D4183A">
              <w:rPr>
                <w:rFonts w:ascii="Times New Roman" w:hAnsi="Times New Roman" w:cs="Times New Roman"/>
                <w:sz w:val="24"/>
                <w:szCs w:val="24"/>
              </w:rPr>
              <w:t>data is showing properly</w:t>
            </w:r>
          </w:p>
        </w:tc>
        <w:tc>
          <w:tcPr>
            <w:tcW w:w="1843" w:type="dxa"/>
          </w:tcPr>
          <w:p w14:paraId="4FD976B7" w14:textId="77F35A1B"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Opening Each Module</w:t>
            </w:r>
          </w:p>
        </w:tc>
        <w:tc>
          <w:tcPr>
            <w:tcW w:w="1843" w:type="dxa"/>
          </w:tcPr>
          <w:p w14:paraId="64AC1C3A" w14:textId="4B683242"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lter Database details</w:t>
            </w:r>
          </w:p>
        </w:tc>
        <w:tc>
          <w:tcPr>
            <w:tcW w:w="1933" w:type="dxa"/>
          </w:tcPr>
          <w:p w14:paraId="39C3BD6E" w14:textId="3EFED128" w:rsidR="007E6206" w:rsidRPr="007E6206" w:rsidRDefault="00D4183A" w:rsidP="00026162">
            <w:pPr>
              <w:spacing w:before="240" w:line="360" w:lineRule="auto"/>
              <w:rPr>
                <w:rFonts w:ascii="Times New Roman" w:hAnsi="Times New Roman" w:cs="Times New Roman"/>
                <w:sz w:val="24"/>
                <w:szCs w:val="24"/>
              </w:rPr>
            </w:pPr>
            <w:r>
              <w:rPr>
                <w:rFonts w:ascii="Times New Roman" w:hAnsi="Times New Roman" w:cs="Times New Roman"/>
                <w:sz w:val="24"/>
                <w:szCs w:val="24"/>
              </w:rPr>
              <w:t>Application should display wrong data</w:t>
            </w:r>
          </w:p>
        </w:tc>
      </w:tr>
    </w:tbl>
    <w:p w14:paraId="24472F59" w14:textId="50AAD135" w:rsidR="007E6206" w:rsidRDefault="007E6206" w:rsidP="00026162">
      <w:pPr>
        <w:spacing w:line="360" w:lineRule="auto"/>
        <w:rPr>
          <w:rFonts w:ascii="Times New Roman" w:hAnsi="Times New Roman" w:cs="Times New Roman"/>
          <w:b/>
          <w:bCs/>
          <w:sz w:val="24"/>
          <w:szCs w:val="24"/>
        </w:rPr>
      </w:pPr>
    </w:p>
    <w:p w14:paraId="4428CAC0" w14:textId="352057FF" w:rsidR="00D4183A" w:rsidRDefault="00D4183A" w:rsidP="00026162">
      <w:pPr>
        <w:spacing w:line="360" w:lineRule="auto"/>
        <w:rPr>
          <w:rFonts w:ascii="Times New Roman" w:hAnsi="Times New Roman" w:cs="Times New Roman"/>
          <w:b/>
          <w:bCs/>
          <w:sz w:val="24"/>
          <w:szCs w:val="24"/>
        </w:rPr>
      </w:pPr>
      <w:r>
        <w:rPr>
          <w:rFonts w:ascii="Times New Roman" w:hAnsi="Times New Roman" w:cs="Times New Roman"/>
          <w:b/>
          <w:bCs/>
          <w:sz w:val="24"/>
          <w:szCs w:val="24"/>
        </w:rPr>
        <w:t>Validation Testing:</w:t>
      </w:r>
    </w:p>
    <w:p w14:paraId="100796A5" w14:textId="2BACB068" w:rsidR="00D4183A" w:rsidRDefault="00D4183A" w:rsidP="00026162">
      <w:pPr>
        <w:spacing w:line="360" w:lineRule="auto"/>
        <w:ind w:firstLine="720"/>
        <w:rPr>
          <w:sz w:val="23"/>
          <w:szCs w:val="23"/>
        </w:rPr>
      </w:pPr>
      <w:r>
        <w:rPr>
          <w:sz w:val="23"/>
          <w:szCs w:val="23"/>
        </w:rPr>
        <w:t>In each module the required field validation is tested. Validation succeeds when the software function in a manner that can be reasonably accepted by the user. Determining if the system complies with the requirements and performs functions for which it is intended and meets the organization’s goals and user needs.</w:t>
      </w:r>
    </w:p>
    <w:tbl>
      <w:tblPr>
        <w:tblStyle w:val="TableGrid"/>
        <w:tblW w:w="0" w:type="auto"/>
        <w:tblLook w:val="04A0" w:firstRow="1" w:lastRow="0" w:firstColumn="1" w:lastColumn="0" w:noHBand="0" w:noVBand="1"/>
      </w:tblPr>
      <w:tblGrid>
        <w:gridCol w:w="1696"/>
        <w:gridCol w:w="1701"/>
        <w:gridCol w:w="1843"/>
        <w:gridCol w:w="1843"/>
        <w:gridCol w:w="1933"/>
      </w:tblGrid>
      <w:tr w:rsidR="00D4183A" w14:paraId="06C8FE68" w14:textId="77777777" w:rsidTr="00E6105B">
        <w:tc>
          <w:tcPr>
            <w:tcW w:w="1696" w:type="dxa"/>
          </w:tcPr>
          <w:p w14:paraId="44487624"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Id</w:t>
            </w:r>
          </w:p>
        </w:tc>
        <w:tc>
          <w:tcPr>
            <w:tcW w:w="1701" w:type="dxa"/>
          </w:tcPr>
          <w:p w14:paraId="2AE92B4E"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1843" w:type="dxa"/>
          </w:tcPr>
          <w:p w14:paraId="4E2F1C36"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Action</w:t>
            </w:r>
          </w:p>
        </w:tc>
        <w:tc>
          <w:tcPr>
            <w:tcW w:w="1843" w:type="dxa"/>
          </w:tcPr>
          <w:p w14:paraId="005A2B66"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Data</w:t>
            </w:r>
          </w:p>
        </w:tc>
        <w:tc>
          <w:tcPr>
            <w:tcW w:w="1933" w:type="dxa"/>
          </w:tcPr>
          <w:p w14:paraId="1E3F8B20" w14:textId="77777777" w:rsidR="00D4183A" w:rsidRDefault="00D4183A" w:rsidP="0002616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Result</w:t>
            </w:r>
          </w:p>
        </w:tc>
      </w:tr>
      <w:tr w:rsidR="00D4183A" w:rsidRPr="007E6206" w14:paraId="18702771" w14:textId="77777777" w:rsidTr="00E6105B">
        <w:trPr>
          <w:trHeight w:val="890"/>
        </w:trPr>
        <w:tc>
          <w:tcPr>
            <w:tcW w:w="1696" w:type="dxa"/>
          </w:tcPr>
          <w:p w14:paraId="67D48AFC" w14:textId="77777777" w:rsidR="00D4183A" w:rsidRPr="007E6206" w:rsidRDefault="00D4183A" w:rsidP="00026162">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01" w:type="dxa"/>
          </w:tcPr>
          <w:p w14:paraId="5FE4D005" w14:textId="55377FAA"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To test whether error message is displayed or not when try to get report without selecting any batch</w:t>
            </w:r>
          </w:p>
        </w:tc>
        <w:tc>
          <w:tcPr>
            <w:tcW w:w="1843" w:type="dxa"/>
          </w:tcPr>
          <w:p w14:paraId="680D2DED" w14:textId="6AAFE95A"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Opening completed module</w:t>
            </w:r>
          </w:p>
        </w:tc>
        <w:tc>
          <w:tcPr>
            <w:tcW w:w="1843" w:type="dxa"/>
          </w:tcPr>
          <w:p w14:paraId="5CA7BC55" w14:textId="391CADFB"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Not Selecting Any batch</w:t>
            </w:r>
          </w:p>
        </w:tc>
        <w:tc>
          <w:tcPr>
            <w:tcW w:w="1933" w:type="dxa"/>
          </w:tcPr>
          <w:p w14:paraId="29F0DD8D" w14:textId="089F0BB1" w:rsidR="00D4183A" w:rsidRPr="003F03AD" w:rsidRDefault="00D4183A" w:rsidP="00026162">
            <w:pPr>
              <w:spacing w:before="240" w:line="360" w:lineRule="auto"/>
              <w:rPr>
                <w:rFonts w:ascii="Times New Roman" w:hAnsi="Times New Roman" w:cs="Times New Roman"/>
              </w:rPr>
            </w:pPr>
            <w:r w:rsidRPr="003F03AD">
              <w:rPr>
                <w:rFonts w:ascii="Times New Roman" w:hAnsi="Times New Roman" w:cs="Times New Roman"/>
              </w:rPr>
              <w:t>Application should display error “Please Select Any Batch”</w:t>
            </w:r>
          </w:p>
        </w:tc>
      </w:tr>
    </w:tbl>
    <w:p w14:paraId="7E9BFCB4" w14:textId="2B970EE7" w:rsidR="00D4183A" w:rsidRDefault="00D4183A" w:rsidP="00026162">
      <w:pPr>
        <w:spacing w:line="360" w:lineRule="auto"/>
      </w:pPr>
    </w:p>
    <w:p w14:paraId="5D238D02" w14:textId="6EC50EC5" w:rsidR="00E6105B" w:rsidRDefault="004272FF" w:rsidP="004272FF">
      <w:pPr>
        <w:spacing w:line="360" w:lineRule="auto"/>
        <w:jc w:val="right"/>
        <w:rPr>
          <w:rFonts w:ascii="Times New Roman" w:hAnsi="Times New Roman" w:cs="Times New Roman"/>
          <w:b/>
          <w:bCs/>
          <w:sz w:val="24"/>
          <w:szCs w:val="24"/>
        </w:rPr>
      </w:pPr>
      <w:r w:rsidRPr="004272FF">
        <w:rPr>
          <w:rFonts w:ascii="Times New Roman" w:hAnsi="Times New Roman" w:cs="Times New Roman"/>
          <w:b/>
          <w:bCs/>
          <w:sz w:val="24"/>
          <w:szCs w:val="24"/>
        </w:rPr>
        <w:lastRenderedPageBreak/>
        <w:t>CHAPTER 8</w:t>
      </w:r>
    </w:p>
    <w:p w14:paraId="18D49660" w14:textId="3CAA7140" w:rsidR="004272FF" w:rsidRDefault="004272FF" w:rsidP="004272FF">
      <w:pPr>
        <w:pStyle w:val="Heading1"/>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CONCLUSION</w:t>
      </w:r>
    </w:p>
    <w:p w14:paraId="6BB6E7E6" w14:textId="492715ED" w:rsidR="004272FF" w:rsidRDefault="004272FF" w:rsidP="004272FF">
      <w:pPr>
        <w:rPr>
          <w:rFonts w:ascii="Times New Roman" w:hAnsi="Times New Roman" w:cs="Times New Roman"/>
          <w:b/>
          <w:bCs/>
          <w:sz w:val="24"/>
          <w:szCs w:val="24"/>
        </w:rPr>
      </w:pPr>
      <w:r>
        <w:rPr>
          <w:rFonts w:ascii="Times New Roman" w:hAnsi="Times New Roman" w:cs="Times New Roman"/>
          <w:b/>
          <w:bCs/>
          <w:sz w:val="24"/>
          <w:szCs w:val="24"/>
        </w:rPr>
        <w:t>Summary of the Project:</w:t>
      </w:r>
    </w:p>
    <w:p w14:paraId="0F999012" w14:textId="77777777" w:rsidR="004272FF" w:rsidRPr="004272FF" w:rsidRDefault="004272FF" w:rsidP="004272FF">
      <w:pPr>
        <w:pStyle w:val="Default"/>
        <w:spacing w:line="360" w:lineRule="auto"/>
      </w:pPr>
      <w:r>
        <w:rPr>
          <w:b/>
          <w:bCs/>
        </w:rPr>
        <w:tab/>
      </w:r>
      <w:r w:rsidRPr="004272FF">
        <w:t xml:space="preserve">The package was designed in such a way that future modifications can be done easily. The following conclusions can be deduced from the development of the project. </w:t>
      </w:r>
    </w:p>
    <w:p w14:paraId="1138B3B2" w14:textId="0559C59D" w:rsidR="004272FF" w:rsidRPr="004272FF" w:rsidRDefault="004272FF" w:rsidP="004272FF">
      <w:pPr>
        <w:pStyle w:val="Default"/>
        <w:numPr>
          <w:ilvl w:val="0"/>
          <w:numId w:val="30"/>
        </w:numPr>
        <w:spacing w:before="240" w:after="183"/>
      </w:pPr>
      <w:r w:rsidRPr="004272FF">
        <w:t xml:space="preserve">Automation of the entire system improves the efficiency </w:t>
      </w:r>
    </w:p>
    <w:p w14:paraId="47526D22" w14:textId="5FFECCEF" w:rsidR="004272FF" w:rsidRPr="004272FF" w:rsidRDefault="004272FF" w:rsidP="004272FF">
      <w:pPr>
        <w:pStyle w:val="Default"/>
        <w:numPr>
          <w:ilvl w:val="0"/>
          <w:numId w:val="30"/>
        </w:numPr>
        <w:spacing w:before="240" w:after="183"/>
      </w:pPr>
      <w:r w:rsidRPr="004272FF">
        <w:t xml:space="preserve">It provides a friendly graphical user interface which proves to be better when compared to the existing system. </w:t>
      </w:r>
    </w:p>
    <w:p w14:paraId="40319767" w14:textId="4D08CFCE" w:rsidR="004272FF" w:rsidRPr="004272FF" w:rsidRDefault="004272FF" w:rsidP="004272FF">
      <w:pPr>
        <w:pStyle w:val="Default"/>
        <w:numPr>
          <w:ilvl w:val="0"/>
          <w:numId w:val="30"/>
        </w:numPr>
        <w:spacing w:before="240" w:after="183"/>
      </w:pPr>
      <w:r w:rsidRPr="004272FF">
        <w:t xml:space="preserve">It gives appropriate access to the authorized users depending on their permissions. </w:t>
      </w:r>
    </w:p>
    <w:p w14:paraId="498A3364" w14:textId="6618E9A6" w:rsidR="004272FF" w:rsidRPr="004272FF" w:rsidRDefault="004272FF" w:rsidP="004272FF">
      <w:pPr>
        <w:pStyle w:val="Default"/>
        <w:numPr>
          <w:ilvl w:val="0"/>
          <w:numId w:val="30"/>
        </w:numPr>
        <w:spacing w:before="240" w:after="183"/>
      </w:pPr>
      <w:r w:rsidRPr="004272FF">
        <w:t xml:space="preserve">It effectively overcomes the delay in communications. </w:t>
      </w:r>
    </w:p>
    <w:p w14:paraId="55E26F86" w14:textId="64C88102" w:rsidR="004272FF" w:rsidRPr="004272FF" w:rsidRDefault="004272FF" w:rsidP="004272FF">
      <w:pPr>
        <w:pStyle w:val="Default"/>
        <w:numPr>
          <w:ilvl w:val="0"/>
          <w:numId w:val="30"/>
        </w:numPr>
        <w:spacing w:before="240" w:after="183"/>
      </w:pPr>
      <w:r w:rsidRPr="004272FF">
        <w:t xml:space="preserve">Updating of information becomes so easier. </w:t>
      </w:r>
    </w:p>
    <w:p w14:paraId="6ADD4C9B" w14:textId="7B0A25A8" w:rsidR="004272FF" w:rsidRPr="004272FF" w:rsidRDefault="004272FF" w:rsidP="004272FF">
      <w:pPr>
        <w:pStyle w:val="Default"/>
        <w:numPr>
          <w:ilvl w:val="0"/>
          <w:numId w:val="30"/>
        </w:numPr>
        <w:spacing w:before="240" w:after="183"/>
      </w:pPr>
      <w:r w:rsidRPr="004272FF">
        <w:t xml:space="preserve">System security, data security and reliability are the striking features. </w:t>
      </w:r>
    </w:p>
    <w:p w14:paraId="46D0C9D9" w14:textId="4F538881" w:rsidR="004272FF" w:rsidRPr="004272FF" w:rsidRDefault="004272FF" w:rsidP="004272FF">
      <w:pPr>
        <w:pStyle w:val="Default"/>
        <w:numPr>
          <w:ilvl w:val="0"/>
          <w:numId w:val="30"/>
        </w:numPr>
        <w:spacing w:before="240"/>
      </w:pPr>
      <w:r w:rsidRPr="004272FF">
        <w:t xml:space="preserve">The System has adequate scope for modification in future if it is necessary. </w:t>
      </w:r>
    </w:p>
    <w:p w14:paraId="7B8105C0" w14:textId="3EFFC075" w:rsidR="004272FF" w:rsidRDefault="004272FF" w:rsidP="004272FF">
      <w:pPr>
        <w:jc w:val="both"/>
        <w:rPr>
          <w:rFonts w:ascii="Times New Roman" w:hAnsi="Times New Roman" w:cs="Times New Roman"/>
          <w:sz w:val="24"/>
          <w:szCs w:val="24"/>
        </w:rPr>
      </w:pPr>
    </w:p>
    <w:p w14:paraId="74871800" w14:textId="0E53A9D7" w:rsidR="004272FF" w:rsidRDefault="004272FF" w:rsidP="004272FF">
      <w:pPr>
        <w:jc w:val="both"/>
        <w:rPr>
          <w:rFonts w:ascii="Times New Roman" w:hAnsi="Times New Roman" w:cs="Times New Roman"/>
          <w:b/>
          <w:bCs/>
          <w:sz w:val="24"/>
          <w:szCs w:val="24"/>
        </w:rPr>
      </w:pPr>
      <w:r>
        <w:rPr>
          <w:rFonts w:ascii="Times New Roman" w:hAnsi="Times New Roman" w:cs="Times New Roman"/>
          <w:b/>
          <w:bCs/>
          <w:sz w:val="24"/>
          <w:szCs w:val="24"/>
        </w:rPr>
        <w:t>Future Enhancements:</w:t>
      </w:r>
    </w:p>
    <w:p w14:paraId="40CD2A63" w14:textId="668B3EBB"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is application avoids the manual work and the problems concern with it. It is an easy way to obtain the information through visualization regarding performance of the student in the school academics offered in </w:t>
      </w:r>
      <w:r w:rsidRPr="004272FF">
        <w:rPr>
          <w:rFonts w:ascii="Times New Roman" w:hAnsi="Times New Roman" w:cs="Times New Roman"/>
          <w:b/>
          <w:bCs/>
          <w:sz w:val="24"/>
          <w:szCs w:val="24"/>
        </w:rPr>
        <w:t>REAL TEST MONITORING</w:t>
      </w:r>
      <w:r>
        <w:rPr>
          <w:rFonts w:ascii="Times New Roman" w:hAnsi="Times New Roman" w:cs="Times New Roman"/>
          <w:sz w:val="24"/>
          <w:szCs w:val="24"/>
        </w:rPr>
        <w:t>.</w:t>
      </w:r>
    </w:p>
    <w:p w14:paraId="1E57BFAC" w14:textId="367D422D"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future enhancement is that can add the </w:t>
      </w:r>
      <w:r w:rsidRPr="004272FF">
        <w:rPr>
          <w:rFonts w:ascii="Times New Roman" w:hAnsi="Times New Roman" w:cs="Times New Roman"/>
          <w:b/>
          <w:bCs/>
          <w:sz w:val="24"/>
          <w:szCs w:val="24"/>
        </w:rPr>
        <w:t>ANOMALIES DETECTION COMPUTER BASED SYSTEM.</w:t>
      </w:r>
      <w:r>
        <w:rPr>
          <w:rFonts w:ascii="Times New Roman" w:hAnsi="Times New Roman" w:cs="Times New Roman"/>
          <w:sz w:val="24"/>
          <w:szCs w:val="24"/>
        </w:rPr>
        <w:t xml:space="preserve"> It will help to improve the result of each student. This is the most important future enhancement that could think of at present.</w:t>
      </w:r>
    </w:p>
    <w:p w14:paraId="7E607CD4" w14:textId="625CFA1F"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Developing this application as an android application</w:t>
      </w:r>
    </w:p>
    <w:p w14:paraId="726B003A" w14:textId="701597A3" w:rsidR="004272FF" w:rsidRPr="004272FF" w:rsidRDefault="004272FF" w:rsidP="004272FF">
      <w:pPr>
        <w:pStyle w:val="ListParagraph"/>
        <w:numPr>
          <w:ilvl w:val="0"/>
          <w:numId w:val="42"/>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Adding more feature based on bugs, issues and customer requirements</w:t>
      </w:r>
    </w:p>
    <w:p w14:paraId="1FDA84B4" w14:textId="07CCC5C4" w:rsidR="004272FF" w:rsidRDefault="004272FF" w:rsidP="004272FF">
      <w:pPr>
        <w:spacing w:line="360" w:lineRule="auto"/>
        <w:jc w:val="both"/>
        <w:rPr>
          <w:rFonts w:ascii="Times New Roman" w:hAnsi="Times New Roman" w:cs="Times New Roman"/>
          <w:b/>
          <w:bCs/>
          <w:sz w:val="24"/>
          <w:szCs w:val="24"/>
        </w:rPr>
      </w:pPr>
    </w:p>
    <w:p w14:paraId="55CBAE78" w14:textId="01F10944" w:rsidR="004272FF" w:rsidRDefault="004272FF" w:rsidP="004272FF">
      <w:pPr>
        <w:spacing w:line="360" w:lineRule="auto"/>
        <w:jc w:val="both"/>
        <w:rPr>
          <w:rFonts w:ascii="Times New Roman" w:hAnsi="Times New Roman" w:cs="Times New Roman"/>
          <w:b/>
          <w:bCs/>
          <w:sz w:val="24"/>
          <w:szCs w:val="24"/>
        </w:rPr>
      </w:pPr>
    </w:p>
    <w:p w14:paraId="16FD16C0" w14:textId="065E7B34" w:rsidR="004272FF" w:rsidRDefault="004272FF" w:rsidP="004272FF">
      <w:pPr>
        <w:spacing w:line="360" w:lineRule="auto"/>
        <w:jc w:val="both"/>
        <w:rPr>
          <w:rFonts w:ascii="Times New Roman" w:hAnsi="Times New Roman" w:cs="Times New Roman"/>
          <w:b/>
          <w:bCs/>
          <w:sz w:val="24"/>
          <w:szCs w:val="24"/>
        </w:rPr>
      </w:pPr>
    </w:p>
    <w:p w14:paraId="71A92DE3" w14:textId="02525FEB" w:rsidR="004272FF" w:rsidRDefault="004272FF" w:rsidP="004272FF">
      <w:pPr>
        <w:spacing w:line="360" w:lineRule="auto"/>
        <w:jc w:val="both"/>
        <w:rPr>
          <w:rFonts w:ascii="Times New Roman" w:hAnsi="Times New Roman" w:cs="Times New Roman"/>
          <w:b/>
          <w:bCs/>
          <w:sz w:val="24"/>
          <w:szCs w:val="24"/>
        </w:rPr>
      </w:pPr>
    </w:p>
    <w:p w14:paraId="2D3676FD" w14:textId="1D7F9FBB" w:rsidR="004272FF" w:rsidRDefault="004272FF" w:rsidP="004272FF">
      <w:pPr>
        <w:spacing w:line="360" w:lineRule="auto"/>
        <w:jc w:val="both"/>
        <w:rPr>
          <w:rFonts w:ascii="Times New Roman" w:hAnsi="Times New Roman" w:cs="Times New Roman"/>
          <w:b/>
          <w:bCs/>
          <w:sz w:val="24"/>
          <w:szCs w:val="24"/>
        </w:rPr>
      </w:pPr>
    </w:p>
    <w:p w14:paraId="441F8EEB" w14:textId="09BA99E0" w:rsidR="004272FF" w:rsidRDefault="004272FF" w:rsidP="004272FF">
      <w:pPr>
        <w:spacing w:line="360" w:lineRule="auto"/>
        <w:jc w:val="both"/>
        <w:rPr>
          <w:rFonts w:ascii="Times New Roman" w:hAnsi="Times New Roman" w:cs="Times New Roman"/>
          <w:b/>
          <w:bCs/>
          <w:sz w:val="24"/>
          <w:szCs w:val="24"/>
        </w:rPr>
      </w:pPr>
    </w:p>
    <w:p w14:paraId="56ADEB4F" w14:textId="692913BB" w:rsidR="004272FF" w:rsidRDefault="004272FF" w:rsidP="004272FF">
      <w:pPr>
        <w:spacing w:line="360" w:lineRule="auto"/>
        <w:jc w:val="both"/>
        <w:rPr>
          <w:rFonts w:ascii="Times New Roman" w:hAnsi="Times New Roman" w:cs="Times New Roman"/>
          <w:b/>
          <w:bCs/>
          <w:sz w:val="24"/>
          <w:szCs w:val="24"/>
        </w:rPr>
      </w:pPr>
    </w:p>
    <w:p w14:paraId="72EE750A" w14:textId="78A7E673" w:rsidR="004272FF" w:rsidRDefault="004272FF" w:rsidP="004272FF">
      <w:pPr>
        <w:pStyle w:val="Heading1"/>
        <w:jc w:val="center"/>
        <w:rPr>
          <w:rFonts w:asciiTheme="minorHAnsi" w:eastAsiaTheme="minorHAnsi" w:hAnsiTheme="minorHAnsi" w:cstheme="minorBidi"/>
          <w:b/>
          <w:bCs/>
          <w:color w:val="auto"/>
          <w:sz w:val="22"/>
          <w:szCs w:val="22"/>
        </w:rPr>
      </w:pPr>
      <w:r>
        <w:rPr>
          <w:rFonts w:ascii="Times New Roman" w:hAnsi="Times New Roman" w:cs="Times New Roman"/>
          <w:b/>
          <w:bCs/>
          <w:color w:val="auto"/>
          <w:sz w:val="24"/>
          <w:szCs w:val="24"/>
        </w:rPr>
        <w:t>BIBLIOGRAPHY</w:t>
      </w:r>
    </w:p>
    <w:p w14:paraId="3C9A139E" w14:textId="77777777" w:rsidR="004272FF" w:rsidRPr="004272FF" w:rsidRDefault="004272FF" w:rsidP="004272FF">
      <w:pPr>
        <w:pStyle w:val="Heading4"/>
        <w:rPr>
          <w:rFonts w:ascii="Times New Roman" w:hAnsi="Times New Roman" w:cs="Times New Roman"/>
          <w:b/>
          <w:bCs/>
          <w:i w:val="0"/>
          <w:iCs w:val="0"/>
          <w:color w:val="auto"/>
          <w:sz w:val="24"/>
          <w:szCs w:val="24"/>
        </w:rPr>
      </w:pPr>
      <w:r w:rsidRPr="004272FF">
        <w:rPr>
          <w:rFonts w:ascii="Times New Roman" w:hAnsi="Times New Roman" w:cs="Times New Roman"/>
          <w:b/>
          <w:bCs/>
          <w:i w:val="0"/>
          <w:iCs w:val="0"/>
          <w:color w:val="auto"/>
          <w:sz w:val="24"/>
          <w:szCs w:val="24"/>
        </w:rPr>
        <w:t>Book References</w:t>
      </w:r>
    </w:p>
    <w:p w14:paraId="7DEF6F5C" w14:textId="77777777" w:rsidR="004272FF" w:rsidRPr="004272FF" w:rsidRDefault="004272FF" w:rsidP="004272FF">
      <w:pPr>
        <w:pStyle w:val="ListParagraph"/>
        <w:widowControl w:val="0"/>
        <w:numPr>
          <w:ilvl w:val="2"/>
          <w:numId w:val="43"/>
        </w:numPr>
        <w:tabs>
          <w:tab w:val="left" w:pos="1000"/>
          <w:tab w:val="left" w:pos="1001"/>
        </w:tabs>
        <w:autoSpaceDE w:val="0"/>
        <w:autoSpaceDN w:val="0"/>
        <w:spacing w:before="131" w:after="0" w:line="240" w:lineRule="auto"/>
        <w:ind w:hanging="361"/>
        <w:contextualSpacing w:val="0"/>
        <w:rPr>
          <w:rFonts w:ascii="Times New Roman" w:hAnsi="Times New Roman" w:cs="Times New Roman"/>
          <w:sz w:val="24"/>
        </w:rPr>
      </w:pPr>
      <w:r w:rsidRPr="004272FF">
        <w:rPr>
          <w:rFonts w:ascii="Times New Roman" w:hAnsi="Times New Roman" w:cs="Times New Roman"/>
          <w:sz w:val="24"/>
        </w:rPr>
        <w:t xml:space="preserve">Abraham </w:t>
      </w:r>
      <w:proofErr w:type="spellStart"/>
      <w:r w:rsidRPr="004272FF">
        <w:rPr>
          <w:rFonts w:ascii="Times New Roman" w:hAnsi="Times New Roman" w:cs="Times New Roman"/>
          <w:sz w:val="24"/>
        </w:rPr>
        <w:t>Silberschatz</w:t>
      </w:r>
      <w:proofErr w:type="spellEnd"/>
      <w:r w:rsidRPr="004272FF">
        <w:rPr>
          <w:rFonts w:ascii="Times New Roman" w:hAnsi="Times New Roman" w:cs="Times New Roman"/>
          <w:sz w:val="24"/>
        </w:rPr>
        <w:t>, “Database Systems”, McGraw Hill International,</w:t>
      </w:r>
      <w:r w:rsidRPr="004272FF">
        <w:rPr>
          <w:rFonts w:ascii="Times New Roman" w:hAnsi="Times New Roman" w:cs="Times New Roman"/>
          <w:spacing w:val="-6"/>
          <w:sz w:val="24"/>
        </w:rPr>
        <w:t xml:space="preserve"> </w:t>
      </w:r>
      <w:r w:rsidRPr="004272FF">
        <w:rPr>
          <w:rFonts w:ascii="Times New Roman" w:hAnsi="Times New Roman" w:cs="Times New Roman"/>
          <w:sz w:val="24"/>
        </w:rPr>
        <w:t>1997.</w:t>
      </w:r>
    </w:p>
    <w:p w14:paraId="659009E4" w14:textId="77777777" w:rsidR="004272FF" w:rsidRPr="004272FF" w:rsidRDefault="004272FF" w:rsidP="004272FF">
      <w:pPr>
        <w:pStyle w:val="ListParagraph"/>
        <w:widowControl w:val="0"/>
        <w:numPr>
          <w:ilvl w:val="2"/>
          <w:numId w:val="43"/>
        </w:numPr>
        <w:tabs>
          <w:tab w:val="left" w:pos="1000"/>
          <w:tab w:val="left" w:pos="1001"/>
        </w:tabs>
        <w:autoSpaceDE w:val="0"/>
        <w:autoSpaceDN w:val="0"/>
        <w:spacing w:before="138" w:after="0" w:line="350" w:lineRule="auto"/>
        <w:ind w:right="733"/>
        <w:contextualSpacing w:val="0"/>
        <w:rPr>
          <w:rFonts w:ascii="Times New Roman" w:hAnsi="Times New Roman" w:cs="Times New Roman"/>
          <w:sz w:val="24"/>
        </w:rPr>
      </w:pPr>
      <w:r w:rsidRPr="004272FF">
        <w:rPr>
          <w:rFonts w:ascii="Times New Roman" w:hAnsi="Times New Roman" w:cs="Times New Roman"/>
          <w:sz w:val="24"/>
        </w:rPr>
        <w:t>Roger S Pressman, “Software Engineering”, McGraw Hill, International 6th Edition, New York,</w:t>
      </w:r>
      <w:r w:rsidRPr="004272FF">
        <w:rPr>
          <w:rFonts w:ascii="Times New Roman" w:hAnsi="Times New Roman" w:cs="Times New Roman"/>
          <w:spacing w:val="-1"/>
          <w:sz w:val="24"/>
        </w:rPr>
        <w:t xml:space="preserve"> </w:t>
      </w:r>
      <w:r w:rsidRPr="004272FF">
        <w:rPr>
          <w:rFonts w:ascii="Times New Roman" w:hAnsi="Times New Roman" w:cs="Times New Roman"/>
          <w:sz w:val="24"/>
        </w:rPr>
        <w:t>2006.</w:t>
      </w:r>
    </w:p>
    <w:p w14:paraId="35FAE1ED" w14:textId="74135758" w:rsidR="004272FF" w:rsidRDefault="004272FF" w:rsidP="004272FF">
      <w:pPr>
        <w:pStyle w:val="Heading4"/>
        <w:spacing w:before="18"/>
        <w:rPr>
          <w:rFonts w:asciiTheme="minorHAnsi" w:eastAsiaTheme="minorHAnsi" w:hAnsiTheme="minorHAnsi" w:cstheme="minorBidi"/>
          <w:i w:val="0"/>
          <w:iCs w:val="0"/>
          <w:color w:val="auto"/>
        </w:rPr>
      </w:pPr>
      <w:r w:rsidRPr="004272FF">
        <w:rPr>
          <w:rFonts w:ascii="Times New Roman" w:hAnsi="Times New Roman" w:cs="Times New Roman"/>
          <w:b/>
          <w:bCs/>
          <w:i w:val="0"/>
          <w:iCs w:val="0"/>
          <w:color w:val="auto"/>
          <w:sz w:val="24"/>
          <w:szCs w:val="24"/>
        </w:rPr>
        <w:t>Web References</w:t>
      </w:r>
    </w:p>
    <w:p w14:paraId="250AB85E" w14:textId="650F276F" w:rsidR="004272FF" w:rsidRPr="007D1280" w:rsidRDefault="004272FF"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Windows Presentation Foundation (WPF)</w:t>
      </w:r>
    </w:p>
    <w:p w14:paraId="18E871F2" w14:textId="7BA33537" w:rsidR="007D1280" w:rsidRPr="007D1280" w:rsidRDefault="00811DC1" w:rsidP="007D1280">
      <w:pPr>
        <w:pStyle w:val="ListParagraph"/>
        <w:numPr>
          <w:ilvl w:val="0"/>
          <w:numId w:val="45"/>
        </w:numPr>
        <w:spacing w:before="240"/>
        <w:rPr>
          <w:rFonts w:ascii="Times New Roman" w:hAnsi="Times New Roman" w:cs="Times New Roman"/>
          <w:sz w:val="24"/>
          <w:szCs w:val="24"/>
        </w:rPr>
      </w:pPr>
      <w:hyperlink r:id="rId14" w:history="1">
        <w:r w:rsidR="007D1280" w:rsidRPr="007D1280">
          <w:rPr>
            <w:rStyle w:val="Hyperlink"/>
            <w:rFonts w:ascii="Times New Roman" w:hAnsi="Times New Roman" w:cs="Times New Roman"/>
            <w:sz w:val="24"/>
            <w:szCs w:val="24"/>
          </w:rPr>
          <w:t>https://docs.microsoft.com/en-us/dotnet/framework/wpf/</w:t>
        </w:r>
      </w:hyperlink>
    </w:p>
    <w:p w14:paraId="592822E2" w14:textId="404CA5BD" w:rsidR="004272FF" w:rsidRPr="007D1280" w:rsidRDefault="004272FF"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C Sharp (C#):</w:t>
      </w:r>
    </w:p>
    <w:p w14:paraId="577F1076" w14:textId="2CD3DB9B" w:rsidR="004272FF" w:rsidRPr="007D1280" w:rsidRDefault="00811DC1" w:rsidP="004272FF">
      <w:pPr>
        <w:pStyle w:val="ListParagraph"/>
        <w:numPr>
          <w:ilvl w:val="0"/>
          <w:numId w:val="45"/>
        </w:numPr>
        <w:spacing w:before="240"/>
        <w:rPr>
          <w:rFonts w:ascii="Times New Roman" w:hAnsi="Times New Roman" w:cs="Times New Roman"/>
          <w:sz w:val="24"/>
          <w:szCs w:val="24"/>
        </w:rPr>
      </w:pPr>
      <w:hyperlink r:id="rId15" w:history="1">
        <w:r w:rsidR="007D1280" w:rsidRPr="007D1280">
          <w:rPr>
            <w:rStyle w:val="Hyperlink"/>
            <w:rFonts w:ascii="Times New Roman" w:hAnsi="Times New Roman" w:cs="Times New Roman"/>
            <w:sz w:val="24"/>
            <w:szCs w:val="24"/>
          </w:rPr>
          <w:t>https://docs.microsoft.com/en-us/dotnet/csharp/</w:t>
        </w:r>
      </w:hyperlink>
    </w:p>
    <w:p w14:paraId="5B8D4275" w14:textId="179C49A4" w:rsidR="004272FF" w:rsidRPr="007D1280" w:rsidRDefault="007D1280" w:rsidP="004272FF">
      <w:pPr>
        <w:pStyle w:val="ListParagraph"/>
        <w:numPr>
          <w:ilvl w:val="0"/>
          <w:numId w:val="44"/>
        </w:numPr>
        <w:spacing w:before="240"/>
        <w:rPr>
          <w:rFonts w:ascii="Times New Roman" w:hAnsi="Times New Roman" w:cs="Times New Roman"/>
          <w:sz w:val="24"/>
          <w:szCs w:val="24"/>
        </w:rPr>
      </w:pPr>
      <w:r w:rsidRPr="007D1280">
        <w:rPr>
          <w:rFonts w:ascii="Times New Roman" w:hAnsi="Times New Roman" w:cs="Times New Roman"/>
          <w:b/>
          <w:bCs/>
          <w:sz w:val="24"/>
          <w:szCs w:val="24"/>
        </w:rPr>
        <w:t>MS SQL Server 2019</w:t>
      </w:r>
    </w:p>
    <w:p w14:paraId="417D18DA" w14:textId="4F77CC0A" w:rsidR="00983E5D" w:rsidRPr="00983E5D" w:rsidRDefault="00811DC1" w:rsidP="00983E5D">
      <w:pPr>
        <w:pStyle w:val="ListParagraph"/>
        <w:numPr>
          <w:ilvl w:val="0"/>
          <w:numId w:val="45"/>
        </w:numPr>
        <w:spacing w:before="240"/>
        <w:rPr>
          <w:rStyle w:val="Hyperlink"/>
          <w:rFonts w:ascii="Times New Roman" w:hAnsi="Times New Roman" w:cs="Times New Roman"/>
          <w:color w:val="auto"/>
          <w:sz w:val="24"/>
          <w:szCs w:val="24"/>
          <w:u w:val="none"/>
        </w:rPr>
      </w:pPr>
      <w:hyperlink r:id="rId16" w:history="1">
        <w:r w:rsidR="007D1280" w:rsidRPr="007D1280">
          <w:rPr>
            <w:rStyle w:val="Hyperlink"/>
            <w:rFonts w:ascii="Times New Roman" w:hAnsi="Times New Roman" w:cs="Times New Roman"/>
            <w:sz w:val="24"/>
            <w:szCs w:val="24"/>
          </w:rPr>
          <w:t>https://docs.microsoft.com/en-us/sql/2014-toc/?view=sql-server-2014</w:t>
        </w:r>
      </w:hyperlink>
    </w:p>
    <w:p w14:paraId="41DB7A31" w14:textId="27AC1ACB" w:rsidR="00983E5D" w:rsidRDefault="00983E5D" w:rsidP="00983E5D">
      <w:pPr>
        <w:spacing w:before="240"/>
        <w:rPr>
          <w:rFonts w:ascii="Times New Roman" w:hAnsi="Times New Roman" w:cs="Times New Roman"/>
          <w:sz w:val="24"/>
          <w:szCs w:val="24"/>
        </w:rPr>
      </w:pPr>
    </w:p>
    <w:p w14:paraId="108CB57E" w14:textId="011B4ACA" w:rsidR="00983E5D" w:rsidRDefault="00983E5D" w:rsidP="00983E5D">
      <w:pPr>
        <w:spacing w:before="240"/>
        <w:rPr>
          <w:rFonts w:ascii="Times New Roman" w:hAnsi="Times New Roman" w:cs="Times New Roman"/>
          <w:sz w:val="24"/>
          <w:szCs w:val="24"/>
        </w:rPr>
      </w:pPr>
    </w:p>
    <w:p w14:paraId="0F10DAB6" w14:textId="14A33BDB" w:rsidR="00983E5D" w:rsidRDefault="00983E5D" w:rsidP="00983E5D">
      <w:pPr>
        <w:spacing w:before="240"/>
        <w:rPr>
          <w:rFonts w:ascii="Times New Roman" w:hAnsi="Times New Roman" w:cs="Times New Roman"/>
          <w:sz w:val="24"/>
          <w:szCs w:val="24"/>
        </w:rPr>
      </w:pPr>
    </w:p>
    <w:p w14:paraId="553C0754" w14:textId="7AF1FDA3" w:rsidR="00983E5D" w:rsidRDefault="00983E5D" w:rsidP="00983E5D">
      <w:pPr>
        <w:spacing w:before="240"/>
        <w:rPr>
          <w:rFonts w:ascii="Times New Roman" w:hAnsi="Times New Roman" w:cs="Times New Roman"/>
          <w:sz w:val="24"/>
          <w:szCs w:val="24"/>
        </w:rPr>
      </w:pPr>
    </w:p>
    <w:p w14:paraId="309C4FC0" w14:textId="77AC4433" w:rsidR="00983E5D" w:rsidRDefault="00983E5D" w:rsidP="00983E5D">
      <w:pPr>
        <w:spacing w:before="240"/>
        <w:rPr>
          <w:rFonts w:ascii="Times New Roman" w:hAnsi="Times New Roman" w:cs="Times New Roman"/>
          <w:sz w:val="24"/>
          <w:szCs w:val="24"/>
        </w:rPr>
      </w:pPr>
    </w:p>
    <w:p w14:paraId="26C1555C" w14:textId="61F47593" w:rsidR="00983E5D" w:rsidRDefault="00983E5D" w:rsidP="00983E5D">
      <w:pPr>
        <w:spacing w:before="240"/>
        <w:rPr>
          <w:rFonts w:ascii="Times New Roman" w:hAnsi="Times New Roman" w:cs="Times New Roman"/>
          <w:sz w:val="24"/>
          <w:szCs w:val="24"/>
        </w:rPr>
      </w:pPr>
    </w:p>
    <w:p w14:paraId="7A4F695B" w14:textId="5389C9E9" w:rsidR="00983E5D" w:rsidRDefault="00983E5D" w:rsidP="00983E5D">
      <w:pPr>
        <w:spacing w:before="240"/>
        <w:rPr>
          <w:rFonts w:ascii="Times New Roman" w:hAnsi="Times New Roman" w:cs="Times New Roman"/>
          <w:sz w:val="24"/>
          <w:szCs w:val="24"/>
        </w:rPr>
      </w:pPr>
    </w:p>
    <w:p w14:paraId="6813C13D" w14:textId="58E939F2" w:rsidR="00983E5D" w:rsidRDefault="00983E5D" w:rsidP="00983E5D">
      <w:pPr>
        <w:spacing w:before="240"/>
        <w:rPr>
          <w:rFonts w:ascii="Times New Roman" w:hAnsi="Times New Roman" w:cs="Times New Roman"/>
          <w:sz w:val="24"/>
          <w:szCs w:val="24"/>
        </w:rPr>
      </w:pPr>
    </w:p>
    <w:p w14:paraId="0660CB44" w14:textId="4A6294B8" w:rsidR="00983E5D" w:rsidRDefault="00983E5D" w:rsidP="00983E5D">
      <w:pPr>
        <w:spacing w:before="240"/>
        <w:rPr>
          <w:rFonts w:ascii="Times New Roman" w:hAnsi="Times New Roman" w:cs="Times New Roman"/>
          <w:sz w:val="24"/>
          <w:szCs w:val="24"/>
        </w:rPr>
      </w:pPr>
    </w:p>
    <w:p w14:paraId="42F02658" w14:textId="11FBCD19" w:rsidR="00983E5D" w:rsidRDefault="00983E5D" w:rsidP="00983E5D">
      <w:pPr>
        <w:spacing w:before="240"/>
        <w:rPr>
          <w:rFonts w:ascii="Times New Roman" w:hAnsi="Times New Roman" w:cs="Times New Roman"/>
          <w:sz w:val="24"/>
          <w:szCs w:val="24"/>
        </w:rPr>
      </w:pPr>
    </w:p>
    <w:p w14:paraId="03F7E45E" w14:textId="5800AB09" w:rsidR="00983E5D" w:rsidRDefault="00983E5D" w:rsidP="00983E5D">
      <w:pPr>
        <w:spacing w:before="240"/>
        <w:rPr>
          <w:rFonts w:ascii="Times New Roman" w:hAnsi="Times New Roman" w:cs="Times New Roman"/>
          <w:sz w:val="24"/>
          <w:szCs w:val="24"/>
        </w:rPr>
      </w:pPr>
    </w:p>
    <w:p w14:paraId="2CAE5DA6" w14:textId="384B79EE" w:rsidR="00983E5D" w:rsidRDefault="00983E5D" w:rsidP="00983E5D">
      <w:pPr>
        <w:spacing w:before="240"/>
        <w:rPr>
          <w:rFonts w:ascii="Times New Roman" w:hAnsi="Times New Roman" w:cs="Times New Roman"/>
          <w:sz w:val="24"/>
          <w:szCs w:val="24"/>
        </w:rPr>
      </w:pPr>
    </w:p>
    <w:p w14:paraId="42916405" w14:textId="5EB6F55F" w:rsidR="00983E5D" w:rsidRDefault="00983E5D" w:rsidP="00983E5D">
      <w:pPr>
        <w:spacing w:before="240"/>
        <w:rPr>
          <w:rFonts w:ascii="Times New Roman" w:hAnsi="Times New Roman" w:cs="Times New Roman"/>
          <w:sz w:val="24"/>
          <w:szCs w:val="24"/>
        </w:rPr>
      </w:pPr>
    </w:p>
    <w:p w14:paraId="2BF02A62" w14:textId="3796C885" w:rsidR="00983E5D" w:rsidRDefault="00983E5D" w:rsidP="00983E5D">
      <w:pPr>
        <w:spacing w:before="240"/>
        <w:rPr>
          <w:rFonts w:ascii="Times New Roman" w:hAnsi="Times New Roman" w:cs="Times New Roman"/>
          <w:sz w:val="24"/>
          <w:szCs w:val="24"/>
        </w:rPr>
      </w:pPr>
    </w:p>
    <w:p w14:paraId="265F7D51" w14:textId="3857528F" w:rsidR="00983E5D" w:rsidRDefault="00983E5D" w:rsidP="00983E5D">
      <w:pPr>
        <w:spacing w:before="240"/>
        <w:rPr>
          <w:rFonts w:ascii="Times New Roman" w:hAnsi="Times New Roman" w:cs="Times New Roman"/>
          <w:sz w:val="24"/>
          <w:szCs w:val="24"/>
        </w:rPr>
      </w:pPr>
    </w:p>
    <w:p w14:paraId="09071264" w14:textId="6F594304" w:rsidR="00983E5D" w:rsidRDefault="00983E5D" w:rsidP="00983E5D">
      <w:pPr>
        <w:spacing w:before="240"/>
        <w:rPr>
          <w:rFonts w:ascii="Times New Roman" w:hAnsi="Times New Roman" w:cs="Times New Roman"/>
          <w:sz w:val="24"/>
          <w:szCs w:val="24"/>
        </w:rPr>
      </w:pPr>
    </w:p>
    <w:p w14:paraId="4E6CF59A" w14:textId="1BA2C366" w:rsidR="00983E5D" w:rsidRDefault="00983E5D" w:rsidP="00983E5D">
      <w:pPr>
        <w:spacing w:before="240"/>
        <w:jc w:val="right"/>
        <w:rPr>
          <w:rFonts w:ascii="Times New Roman" w:hAnsi="Times New Roman" w:cs="Times New Roman"/>
          <w:b/>
          <w:bCs/>
          <w:sz w:val="24"/>
          <w:szCs w:val="24"/>
        </w:rPr>
      </w:pPr>
      <w:r>
        <w:rPr>
          <w:rFonts w:ascii="Times New Roman" w:hAnsi="Times New Roman" w:cs="Times New Roman"/>
          <w:b/>
          <w:bCs/>
          <w:sz w:val="24"/>
          <w:szCs w:val="24"/>
        </w:rPr>
        <w:lastRenderedPageBreak/>
        <w:t>ANNEXURE</w:t>
      </w:r>
    </w:p>
    <w:p w14:paraId="4E2EDF72" w14:textId="34FADD3A" w:rsidR="00983E5D" w:rsidRDefault="00983E5D" w:rsidP="00983E5D">
      <w:pPr>
        <w:spacing w:before="240"/>
        <w:jc w:val="center"/>
        <w:rPr>
          <w:rFonts w:ascii="Times New Roman" w:hAnsi="Times New Roman" w:cs="Times New Roman"/>
          <w:b/>
          <w:bCs/>
          <w:sz w:val="24"/>
          <w:szCs w:val="24"/>
        </w:rPr>
      </w:pPr>
      <w:r>
        <w:rPr>
          <w:rFonts w:ascii="Times New Roman" w:hAnsi="Times New Roman" w:cs="Times New Roman"/>
          <w:b/>
          <w:bCs/>
          <w:sz w:val="24"/>
          <w:szCs w:val="24"/>
        </w:rPr>
        <w:t>USER INTERFACE SCREENSHOTS</w:t>
      </w:r>
    </w:p>
    <w:p w14:paraId="1705D350" w14:textId="1D520012" w:rsidR="00983E5D" w:rsidRDefault="00983E5D" w:rsidP="00983E5D">
      <w:pPr>
        <w:spacing w:before="240"/>
        <w:rPr>
          <w:rFonts w:ascii="Times New Roman" w:hAnsi="Times New Roman" w:cs="Times New Roman"/>
          <w:b/>
          <w:bCs/>
          <w:sz w:val="24"/>
          <w:szCs w:val="24"/>
        </w:rPr>
      </w:pPr>
      <w:r>
        <w:rPr>
          <w:rFonts w:ascii="Times New Roman" w:hAnsi="Times New Roman" w:cs="Times New Roman"/>
          <w:b/>
          <w:bCs/>
          <w:sz w:val="24"/>
          <w:szCs w:val="24"/>
        </w:rPr>
        <w:t>Upcoming Dashboard:</w:t>
      </w:r>
    </w:p>
    <w:p w14:paraId="6DD98362" w14:textId="4C92466E" w:rsidR="006452A4" w:rsidRDefault="006452A4" w:rsidP="00983E5D">
      <w:pPr>
        <w:spacing w:before="240"/>
        <w:rPr>
          <w:rFonts w:ascii="Times New Roman" w:hAnsi="Times New Roman" w:cs="Times New Roman"/>
          <w:b/>
          <w:bCs/>
          <w:sz w:val="24"/>
          <w:szCs w:val="24"/>
        </w:rPr>
      </w:pPr>
    </w:p>
    <w:p w14:paraId="22A4BF4E" w14:textId="254BE8E8" w:rsidR="006452A4" w:rsidRDefault="006452A4" w:rsidP="00983E5D">
      <w:pPr>
        <w:spacing w:before="240"/>
        <w:rPr>
          <w:rFonts w:ascii="Times New Roman" w:hAnsi="Times New Roman" w:cs="Times New Roman"/>
          <w:b/>
          <w:bCs/>
          <w:sz w:val="24"/>
          <w:szCs w:val="24"/>
        </w:rPr>
      </w:pPr>
    </w:p>
    <w:p w14:paraId="6C32D064" w14:textId="77777777" w:rsidR="006452A4" w:rsidRDefault="006452A4" w:rsidP="00983E5D">
      <w:pPr>
        <w:spacing w:before="240"/>
        <w:rPr>
          <w:rFonts w:ascii="Times New Roman" w:hAnsi="Times New Roman" w:cs="Times New Roman"/>
          <w:b/>
          <w:bCs/>
          <w:sz w:val="24"/>
          <w:szCs w:val="24"/>
        </w:rPr>
      </w:pPr>
    </w:p>
    <w:p w14:paraId="211214D4" w14:textId="32084394" w:rsidR="00983E5D" w:rsidRDefault="00983E5D"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9C3AC92" wp14:editId="163C2B33">
            <wp:extent cx="5971430" cy="458787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7">
                      <a:extLst>
                        <a:ext uri="{28A0092B-C50C-407E-A947-70E740481C1C}">
                          <a14:useLocalDpi xmlns:a14="http://schemas.microsoft.com/office/drawing/2010/main" val="0"/>
                        </a:ext>
                      </a:extLst>
                    </a:blip>
                    <a:stretch>
                      <a:fillRect/>
                    </a:stretch>
                  </pic:blipFill>
                  <pic:spPr>
                    <a:xfrm>
                      <a:off x="0" y="0"/>
                      <a:ext cx="6007141" cy="4615312"/>
                    </a:xfrm>
                    <a:prstGeom prst="rect">
                      <a:avLst/>
                    </a:prstGeom>
                  </pic:spPr>
                </pic:pic>
              </a:graphicData>
            </a:graphic>
          </wp:inline>
        </w:drawing>
      </w:r>
    </w:p>
    <w:p w14:paraId="393E8386" w14:textId="7FF17228" w:rsidR="006452A4" w:rsidRDefault="00983E5D" w:rsidP="006452A4">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Today Dashboard:</w:t>
      </w:r>
      <w:r w:rsidR="006452A4" w:rsidRPr="006452A4">
        <w:rPr>
          <w:rFonts w:ascii="Times New Roman" w:hAnsi="Times New Roman" w:cs="Times New Roman"/>
          <w:b/>
          <w:bCs/>
          <w:noProof/>
          <w:sz w:val="24"/>
          <w:szCs w:val="24"/>
        </w:rPr>
        <w:t xml:space="preserve"> </w:t>
      </w:r>
      <w:r w:rsidR="006452A4">
        <w:rPr>
          <w:rFonts w:ascii="Times New Roman" w:hAnsi="Times New Roman" w:cs="Times New Roman"/>
          <w:b/>
          <w:bCs/>
          <w:noProof/>
          <w:sz w:val="24"/>
          <w:szCs w:val="24"/>
        </w:rPr>
        <w:drawing>
          <wp:inline distT="0" distB="0" distL="0" distR="0" wp14:anchorId="04D92D91" wp14:editId="1AB5D58A">
            <wp:extent cx="5398936" cy="394542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8">
                      <a:extLst>
                        <a:ext uri="{28A0092B-C50C-407E-A947-70E740481C1C}">
                          <a14:useLocalDpi xmlns:a14="http://schemas.microsoft.com/office/drawing/2010/main" val="0"/>
                        </a:ext>
                      </a:extLst>
                    </a:blip>
                    <a:stretch>
                      <a:fillRect/>
                    </a:stretch>
                  </pic:blipFill>
                  <pic:spPr>
                    <a:xfrm>
                      <a:off x="0" y="0"/>
                      <a:ext cx="5408924" cy="3952721"/>
                    </a:xfrm>
                    <a:prstGeom prst="rect">
                      <a:avLst/>
                    </a:prstGeom>
                  </pic:spPr>
                </pic:pic>
              </a:graphicData>
            </a:graphic>
          </wp:inline>
        </w:drawing>
      </w:r>
    </w:p>
    <w:p w14:paraId="635D9EAC" w14:textId="003F84F0"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416124F" wp14:editId="40CD439D">
            <wp:extent cx="5731510" cy="412369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9">
                      <a:extLst>
                        <a:ext uri="{28A0092B-C50C-407E-A947-70E740481C1C}">
                          <a14:useLocalDpi xmlns:a14="http://schemas.microsoft.com/office/drawing/2010/main" val="0"/>
                        </a:ext>
                      </a:extLst>
                    </a:blip>
                    <a:stretch>
                      <a:fillRect/>
                    </a:stretch>
                  </pic:blipFill>
                  <pic:spPr>
                    <a:xfrm>
                      <a:off x="0" y="0"/>
                      <a:ext cx="5731510" cy="4123690"/>
                    </a:xfrm>
                    <a:prstGeom prst="rect">
                      <a:avLst/>
                    </a:prstGeom>
                  </pic:spPr>
                </pic:pic>
              </a:graphicData>
            </a:graphic>
          </wp:inline>
        </w:drawing>
      </w:r>
    </w:p>
    <w:p w14:paraId="1BE21AF9" w14:textId="77777777" w:rsidR="00461FA8" w:rsidRDefault="00461FA8" w:rsidP="00983E5D">
      <w:pPr>
        <w:spacing w:before="240"/>
        <w:rPr>
          <w:rFonts w:ascii="Times New Roman" w:hAnsi="Times New Roman" w:cs="Times New Roman"/>
          <w:b/>
          <w:bCs/>
          <w:noProof/>
          <w:sz w:val="24"/>
          <w:szCs w:val="24"/>
        </w:rPr>
      </w:pPr>
    </w:p>
    <w:p w14:paraId="1FDB99A5" w14:textId="4C3190E8"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1B4E358" wp14:editId="1154C348">
            <wp:extent cx="5731510" cy="404622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rotWithShape="1">
                    <a:blip r:embed="rId20">
                      <a:extLst>
                        <a:ext uri="{28A0092B-C50C-407E-A947-70E740481C1C}">
                          <a14:useLocalDpi xmlns:a14="http://schemas.microsoft.com/office/drawing/2010/main" val="0"/>
                        </a:ext>
                      </a:extLst>
                    </a:blip>
                    <a:srcRect b="6308"/>
                    <a:stretch/>
                  </pic:blipFill>
                  <pic:spPr bwMode="auto">
                    <a:xfrm>
                      <a:off x="0" y="0"/>
                      <a:ext cx="5731510" cy="4046220"/>
                    </a:xfrm>
                    <a:prstGeom prst="rect">
                      <a:avLst/>
                    </a:prstGeom>
                    <a:ln>
                      <a:noFill/>
                    </a:ln>
                    <a:extLst>
                      <a:ext uri="{53640926-AAD7-44D8-BBD7-CCE9431645EC}">
                        <a14:shadowObscured xmlns:a14="http://schemas.microsoft.com/office/drawing/2010/main"/>
                      </a:ext>
                    </a:extLst>
                  </pic:spPr>
                </pic:pic>
              </a:graphicData>
            </a:graphic>
          </wp:inline>
        </w:drawing>
      </w:r>
    </w:p>
    <w:p w14:paraId="2490F4F1" w14:textId="3F6B510A" w:rsidR="00461FA8" w:rsidRDefault="00461FA8" w:rsidP="00983E5D">
      <w:pPr>
        <w:spacing w:before="240"/>
        <w:rPr>
          <w:rFonts w:ascii="Times New Roman" w:hAnsi="Times New Roman" w:cs="Times New Roman"/>
          <w:b/>
          <w:bCs/>
          <w:sz w:val="24"/>
          <w:szCs w:val="24"/>
        </w:rPr>
      </w:pPr>
      <w:r>
        <w:rPr>
          <w:rFonts w:ascii="Times New Roman" w:hAnsi="Times New Roman" w:cs="Times New Roman"/>
          <w:b/>
          <w:bCs/>
          <w:sz w:val="24"/>
          <w:szCs w:val="24"/>
        </w:rPr>
        <w:t>Completed Dashboard:</w:t>
      </w:r>
    </w:p>
    <w:p w14:paraId="4535782A" w14:textId="77777777" w:rsidR="006452A4" w:rsidRDefault="00461FA8" w:rsidP="00983E5D">
      <w:pPr>
        <w:spacing w:before="2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3E67C66" wp14:editId="005CDFAC">
            <wp:extent cx="5731510" cy="3902075"/>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1">
                      <a:extLst>
                        <a:ext uri="{28A0092B-C50C-407E-A947-70E740481C1C}">
                          <a14:useLocalDpi xmlns:a14="http://schemas.microsoft.com/office/drawing/2010/main" val="0"/>
                        </a:ext>
                      </a:extLst>
                    </a:blip>
                    <a:stretch>
                      <a:fillRect/>
                    </a:stretch>
                  </pic:blipFill>
                  <pic:spPr>
                    <a:xfrm>
                      <a:off x="0" y="0"/>
                      <a:ext cx="5731510" cy="3902075"/>
                    </a:xfrm>
                    <a:prstGeom prst="rect">
                      <a:avLst/>
                    </a:prstGeom>
                  </pic:spPr>
                </pic:pic>
              </a:graphicData>
            </a:graphic>
          </wp:inline>
        </w:drawing>
      </w:r>
    </w:p>
    <w:p w14:paraId="1310D23D" w14:textId="7A7C28F9" w:rsidR="00461FA8" w:rsidRPr="00983E5D" w:rsidRDefault="006452A4" w:rsidP="006452A4">
      <w:pPr>
        <w:spacing w:before="240" w:line="72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C0C886F" wp14:editId="73F28BC9">
            <wp:extent cx="5406390" cy="3763987"/>
            <wp:effectExtent l="0" t="0" r="381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22">
                      <a:extLst>
                        <a:ext uri="{28A0092B-C50C-407E-A947-70E740481C1C}">
                          <a14:useLocalDpi xmlns:a14="http://schemas.microsoft.com/office/drawing/2010/main" val="0"/>
                        </a:ext>
                      </a:extLst>
                    </a:blip>
                    <a:stretch>
                      <a:fillRect/>
                    </a:stretch>
                  </pic:blipFill>
                  <pic:spPr>
                    <a:xfrm>
                      <a:off x="0" y="0"/>
                      <a:ext cx="5427068" cy="3778383"/>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083CC329" wp14:editId="267098CC">
            <wp:extent cx="5406887" cy="4083619"/>
            <wp:effectExtent l="0" t="0" r="381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3">
                      <a:extLst>
                        <a:ext uri="{28A0092B-C50C-407E-A947-70E740481C1C}">
                          <a14:useLocalDpi xmlns:a14="http://schemas.microsoft.com/office/drawing/2010/main" val="0"/>
                        </a:ext>
                      </a:extLst>
                    </a:blip>
                    <a:stretch>
                      <a:fillRect/>
                    </a:stretch>
                  </pic:blipFill>
                  <pic:spPr>
                    <a:xfrm>
                      <a:off x="0" y="0"/>
                      <a:ext cx="5427454" cy="4099152"/>
                    </a:xfrm>
                    <a:prstGeom prst="rect">
                      <a:avLst/>
                    </a:prstGeom>
                  </pic:spPr>
                </pic:pic>
              </a:graphicData>
            </a:graphic>
          </wp:inline>
        </w:drawing>
      </w:r>
      <w:r w:rsidR="00461FA8">
        <w:rPr>
          <w:rFonts w:ascii="Times New Roman" w:hAnsi="Times New Roman" w:cs="Times New Roman"/>
          <w:b/>
          <w:bCs/>
          <w:noProof/>
          <w:sz w:val="24"/>
          <w:szCs w:val="24"/>
        </w:rPr>
        <w:lastRenderedPageBreak/>
        <w:drawing>
          <wp:inline distT="0" distB="0" distL="0" distR="0" wp14:anchorId="16D5267B" wp14:editId="72ED5A3A">
            <wp:extent cx="5232400" cy="3534450"/>
            <wp:effectExtent l="0" t="0" r="635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4">
                      <a:extLst>
                        <a:ext uri="{28A0092B-C50C-407E-A947-70E740481C1C}">
                          <a14:useLocalDpi xmlns:a14="http://schemas.microsoft.com/office/drawing/2010/main" val="0"/>
                        </a:ext>
                      </a:extLst>
                    </a:blip>
                    <a:stretch>
                      <a:fillRect/>
                    </a:stretch>
                  </pic:blipFill>
                  <pic:spPr>
                    <a:xfrm>
                      <a:off x="0" y="0"/>
                      <a:ext cx="5234584" cy="3535925"/>
                    </a:xfrm>
                    <a:prstGeom prst="rect">
                      <a:avLst/>
                    </a:prstGeom>
                  </pic:spPr>
                </pic:pic>
              </a:graphicData>
            </a:graphic>
          </wp:inline>
        </w:drawing>
      </w:r>
      <w:r w:rsidR="00461FA8">
        <w:rPr>
          <w:rFonts w:ascii="Times New Roman" w:hAnsi="Times New Roman" w:cs="Times New Roman"/>
          <w:b/>
          <w:bCs/>
          <w:noProof/>
          <w:sz w:val="24"/>
          <w:szCs w:val="24"/>
        </w:rPr>
        <w:drawing>
          <wp:inline distT="0" distB="0" distL="0" distR="0" wp14:anchorId="0D1EDE88" wp14:editId="628E0010">
            <wp:extent cx="5731510" cy="3839210"/>
            <wp:effectExtent l="0" t="0" r="254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25">
                      <a:extLst>
                        <a:ext uri="{28A0092B-C50C-407E-A947-70E740481C1C}">
                          <a14:useLocalDpi xmlns:a14="http://schemas.microsoft.com/office/drawing/2010/main" val="0"/>
                        </a:ext>
                      </a:extLst>
                    </a:blip>
                    <a:stretch>
                      <a:fillRect/>
                    </a:stretch>
                  </pic:blipFill>
                  <pic:spPr>
                    <a:xfrm>
                      <a:off x="0" y="0"/>
                      <a:ext cx="5731510" cy="3839210"/>
                    </a:xfrm>
                    <a:prstGeom prst="rect">
                      <a:avLst/>
                    </a:prstGeom>
                  </pic:spPr>
                </pic:pic>
              </a:graphicData>
            </a:graphic>
          </wp:inline>
        </w:drawing>
      </w:r>
      <w:r w:rsidR="00461FA8">
        <w:rPr>
          <w:rFonts w:ascii="Times New Roman" w:hAnsi="Times New Roman" w:cs="Times New Roman"/>
          <w:b/>
          <w:bCs/>
          <w:noProof/>
          <w:sz w:val="24"/>
          <w:szCs w:val="24"/>
        </w:rPr>
        <w:lastRenderedPageBreak/>
        <w:drawing>
          <wp:inline distT="0" distB="0" distL="0" distR="0" wp14:anchorId="5584E388" wp14:editId="6CFA5F25">
            <wp:extent cx="5731510" cy="3828415"/>
            <wp:effectExtent l="0" t="0" r="254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6">
                      <a:extLst>
                        <a:ext uri="{28A0092B-C50C-407E-A947-70E740481C1C}">
                          <a14:useLocalDpi xmlns:a14="http://schemas.microsoft.com/office/drawing/2010/main" val="0"/>
                        </a:ext>
                      </a:extLst>
                    </a:blip>
                    <a:stretch>
                      <a:fillRect/>
                    </a:stretch>
                  </pic:blipFill>
                  <pic:spPr>
                    <a:xfrm>
                      <a:off x="0" y="0"/>
                      <a:ext cx="5731510" cy="3828415"/>
                    </a:xfrm>
                    <a:prstGeom prst="rect">
                      <a:avLst/>
                    </a:prstGeom>
                  </pic:spPr>
                </pic:pic>
              </a:graphicData>
            </a:graphic>
          </wp:inline>
        </w:drawing>
      </w:r>
      <w:r w:rsidR="00461FA8">
        <w:rPr>
          <w:rFonts w:ascii="Times New Roman" w:hAnsi="Times New Roman" w:cs="Times New Roman"/>
          <w:b/>
          <w:bCs/>
          <w:noProof/>
          <w:sz w:val="24"/>
          <w:szCs w:val="24"/>
        </w:rPr>
        <w:drawing>
          <wp:inline distT="0" distB="0" distL="0" distR="0" wp14:anchorId="2ED33C62" wp14:editId="78C33E23">
            <wp:extent cx="5731510" cy="4167505"/>
            <wp:effectExtent l="0" t="0" r="254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27">
                      <a:extLst>
                        <a:ext uri="{28A0092B-C50C-407E-A947-70E740481C1C}">
                          <a14:useLocalDpi xmlns:a14="http://schemas.microsoft.com/office/drawing/2010/main" val="0"/>
                        </a:ext>
                      </a:extLst>
                    </a:blip>
                    <a:stretch>
                      <a:fillRect/>
                    </a:stretch>
                  </pic:blipFill>
                  <pic:spPr>
                    <a:xfrm>
                      <a:off x="0" y="0"/>
                      <a:ext cx="5731510" cy="4167505"/>
                    </a:xfrm>
                    <a:prstGeom prst="rect">
                      <a:avLst/>
                    </a:prstGeom>
                  </pic:spPr>
                </pic:pic>
              </a:graphicData>
            </a:graphic>
          </wp:inline>
        </w:drawing>
      </w:r>
    </w:p>
    <w:p w14:paraId="236A703D" w14:textId="3FBB101D" w:rsidR="004272FF" w:rsidRDefault="009D013E" w:rsidP="009D013E">
      <w:pPr>
        <w:pStyle w:val="BodyText"/>
        <w:jc w:val="right"/>
        <w:rPr>
          <w:rFonts w:ascii="Times New Roman" w:hAnsi="Times New Roman" w:cs="Times New Roman"/>
          <w:b/>
          <w:bCs/>
          <w:szCs w:val="32"/>
        </w:rPr>
      </w:pPr>
      <w:r>
        <w:rPr>
          <w:rFonts w:ascii="Times New Roman" w:hAnsi="Times New Roman" w:cs="Times New Roman"/>
          <w:b/>
          <w:bCs/>
          <w:szCs w:val="32"/>
        </w:rPr>
        <w:lastRenderedPageBreak/>
        <w:t>ANEXURE</w:t>
      </w:r>
    </w:p>
    <w:p w14:paraId="066610B0" w14:textId="117784DF" w:rsidR="009D013E" w:rsidRDefault="009D013E" w:rsidP="009D013E">
      <w:pPr>
        <w:pStyle w:val="BodyText"/>
        <w:jc w:val="center"/>
        <w:rPr>
          <w:rFonts w:ascii="Times New Roman" w:hAnsi="Times New Roman" w:cs="Times New Roman"/>
          <w:b/>
          <w:bCs/>
          <w:szCs w:val="32"/>
        </w:rPr>
      </w:pPr>
      <w:r>
        <w:rPr>
          <w:rFonts w:ascii="Times New Roman" w:hAnsi="Times New Roman" w:cs="Times New Roman"/>
          <w:b/>
          <w:bCs/>
          <w:szCs w:val="32"/>
        </w:rPr>
        <w:t>SAMPLE CODES</w:t>
      </w:r>
    </w:p>
    <w:p w14:paraId="79F2EDC8" w14:textId="77991B99" w:rsidR="009D013E" w:rsidRDefault="009D013E" w:rsidP="009D013E">
      <w:pPr>
        <w:pStyle w:val="BodyText"/>
        <w:rPr>
          <w:rFonts w:ascii="Times New Roman" w:hAnsi="Times New Roman" w:cs="Times New Roman"/>
          <w:b/>
          <w:bCs/>
          <w:szCs w:val="32"/>
        </w:rPr>
      </w:pPr>
    </w:p>
    <w:p w14:paraId="47C4A5DB" w14:textId="56E255DC" w:rsidR="009D013E" w:rsidRDefault="009D013E" w:rsidP="009D013E">
      <w:pPr>
        <w:pStyle w:val="BodyText"/>
        <w:numPr>
          <w:ilvl w:val="0"/>
          <w:numId w:val="46"/>
        </w:numPr>
        <w:rPr>
          <w:rFonts w:ascii="Times New Roman" w:hAnsi="Times New Roman" w:cs="Times New Roman"/>
          <w:b/>
          <w:bCs/>
          <w:szCs w:val="32"/>
        </w:rPr>
      </w:pPr>
      <w:r>
        <w:rPr>
          <w:rFonts w:ascii="Times New Roman" w:hAnsi="Times New Roman" w:cs="Times New Roman"/>
          <w:b/>
          <w:bCs/>
          <w:szCs w:val="32"/>
        </w:rPr>
        <w:t>SQL TABLE CREATION:</w:t>
      </w:r>
    </w:p>
    <w:p w14:paraId="4404BFE0" w14:textId="0541BDE2" w:rsidR="009D013E" w:rsidRDefault="009D013E" w:rsidP="009D013E">
      <w:pPr>
        <w:pStyle w:val="BodyText"/>
        <w:ind w:left="720"/>
        <w:rPr>
          <w:rFonts w:ascii="Times New Roman" w:hAnsi="Times New Roman" w:cs="Times New Roman"/>
          <w:b/>
          <w:bCs/>
          <w:szCs w:val="32"/>
        </w:rPr>
      </w:pPr>
    </w:p>
    <w:p w14:paraId="40DCAEE0" w14:textId="77777777" w:rsidR="009D013E" w:rsidRPr="009D013E" w:rsidRDefault="009D013E" w:rsidP="009D013E">
      <w:pPr>
        <w:pStyle w:val="BodyText"/>
        <w:ind w:left="720"/>
        <w:rPr>
          <w:rFonts w:ascii="Times New Roman" w:hAnsi="Times New Roman" w:cs="Times New Roman"/>
          <w:szCs w:val="32"/>
        </w:rPr>
      </w:pPr>
    </w:p>
    <w:p w14:paraId="1C7B9DB5" w14:textId="7A7FF2C7"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create table </w:t>
      </w:r>
      <w:proofErr w:type="gramStart"/>
      <w:r w:rsidRPr="00210E72">
        <w:rPr>
          <w:rFonts w:ascii="Times New Roman" w:hAnsi="Times New Roman" w:cs="Times New Roman"/>
          <w:b/>
          <w:bCs/>
          <w:szCs w:val="32"/>
        </w:rPr>
        <w:t>StudentDetails</w:t>
      </w:r>
      <w:r w:rsidRPr="0087671C">
        <w:rPr>
          <w:rFonts w:ascii="Times New Roman" w:hAnsi="Times New Roman" w:cs="Times New Roman"/>
          <w:szCs w:val="32"/>
        </w:rPr>
        <w:t>(</w:t>
      </w:r>
      <w:proofErr w:type="gramEnd"/>
      <w:r w:rsidRPr="0087671C">
        <w:rPr>
          <w:rFonts w:ascii="Times New Roman" w:hAnsi="Times New Roman" w:cs="Times New Roman"/>
          <w:szCs w:val="32"/>
        </w:rPr>
        <w:t>StudentName varchar(50) not null,</w:t>
      </w:r>
    </w:p>
    <w:p w14:paraId="245AFAAB" w14:textId="77777777"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EmailId</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7E02808" w14:textId="77777777"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assword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D2DADBA" w14:textId="514F3CE6" w:rsidR="009D013E"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MobileNumber</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6CE8EEA5" w14:textId="1991B53B"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BatchType</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50) not null,</w:t>
      </w:r>
    </w:p>
    <w:p w14:paraId="4C2060D3" w14:textId="77777777"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Id</w:t>
      </w:r>
      <w:proofErr w:type="spellEnd"/>
      <w:r w:rsidRPr="0087671C">
        <w:rPr>
          <w:rFonts w:ascii="Times New Roman" w:hAnsi="Times New Roman" w:cs="Times New Roman"/>
          <w:szCs w:val="32"/>
        </w:rPr>
        <w:t xml:space="preserve"> int </w:t>
      </w:r>
      <w:proofErr w:type="gramStart"/>
      <w:r w:rsidRPr="0087671C">
        <w:rPr>
          <w:rFonts w:ascii="Times New Roman" w:hAnsi="Times New Roman" w:cs="Times New Roman"/>
          <w:szCs w:val="32"/>
        </w:rPr>
        <w:t>identity(</w:t>
      </w:r>
      <w:proofErr w:type="gramEnd"/>
      <w:r w:rsidRPr="0087671C">
        <w:rPr>
          <w:rFonts w:ascii="Times New Roman" w:hAnsi="Times New Roman" w:cs="Times New Roman"/>
          <w:szCs w:val="32"/>
        </w:rPr>
        <w:t>1,1),</w:t>
      </w:r>
    </w:p>
    <w:p w14:paraId="1E7767B4" w14:textId="5E2D50FE"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Class</w:t>
      </w:r>
      <w:proofErr w:type="spellEnd"/>
      <w:r w:rsidRPr="0087671C">
        <w:rPr>
          <w:rFonts w:ascii="Times New Roman" w:hAnsi="Times New Roman" w:cs="Times New Roman"/>
          <w:szCs w:val="32"/>
        </w:rPr>
        <w:t xml:space="preserve"> </w:t>
      </w:r>
      <w:proofErr w:type="spellStart"/>
      <w:proofErr w:type="gramStart"/>
      <w:r w:rsidRPr="0087671C">
        <w:rPr>
          <w:rFonts w:ascii="Times New Roman" w:hAnsi="Times New Roman" w:cs="Times New Roman"/>
          <w:szCs w:val="32"/>
        </w:rPr>
        <w:t>varhcar</w:t>
      </w:r>
      <w:proofErr w:type="spellEnd"/>
      <w:r w:rsidRPr="0087671C">
        <w:rPr>
          <w:rFonts w:ascii="Times New Roman" w:hAnsi="Times New Roman" w:cs="Times New Roman"/>
          <w:szCs w:val="32"/>
        </w:rPr>
        <w:t>(</w:t>
      </w:r>
      <w:proofErr w:type="gramEnd"/>
      <w:r w:rsidR="0087671C">
        <w:rPr>
          <w:rFonts w:ascii="Times New Roman" w:hAnsi="Times New Roman" w:cs="Times New Roman"/>
          <w:szCs w:val="32"/>
        </w:rPr>
        <w:t>20</w:t>
      </w:r>
      <w:r w:rsidRPr="0087671C">
        <w:rPr>
          <w:rFonts w:ascii="Times New Roman" w:hAnsi="Times New Roman" w:cs="Times New Roman"/>
          <w:szCs w:val="32"/>
        </w:rPr>
        <w:t>) not null,</w:t>
      </w:r>
    </w:p>
    <w:p w14:paraId="5EB09EF9" w14:textId="07C8CF98" w:rsidR="0087671C" w:rsidRPr="0087671C"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Section </w:t>
      </w:r>
      <w:proofErr w:type="spellStart"/>
      <w:proofErr w:type="gramStart"/>
      <w:r w:rsidRPr="0087671C">
        <w:rPr>
          <w:rFonts w:ascii="Times New Roman" w:hAnsi="Times New Roman" w:cs="Times New Roman"/>
          <w:szCs w:val="32"/>
        </w:rPr>
        <w:t>varhcar</w:t>
      </w:r>
      <w:proofErr w:type="spellEnd"/>
      <w:r w:rsidRPr="0087671C">
        <w:rPr>
          <w:rFonts w:ascii="Times New Roman" w:hAnsi="Times New Roman" w:cs="Times New Roman"/>
          <w:szCs w:val="32"/>
        </w:rPr>
        <w:t>(</w:t>
      </w:r>
      <w:proofErr w:type="gramEnd"/>
      <w:r w:rsidR="0087671C">
        <w:rPr>
          <w:rFonts w:ascii="Times New Roman" w:hAnsi="Times New Roman" w:cs="Times New Roman"/>
          <w:szCs w:val="32"/>
        </w:rPr>
        <w:t>20</w:t>
      </w:r>
      <w:r w:rsidRPr="0087671C">
        <w:rPr>
          <w:rFonts w:ascii="Times New Roman" w:hAnsi="Times New Roman" w:cs="Times New Roman"/>
          <w:szCs w:val="32"/>
        </w:rPr>
        <w:t>) not null,</w:t>
      </w:r>
    </w:p>
    <w:p w14:paraId="0F131772" w14:textId="2F8130F2" w:rsidR="0087671C" w:rsidRPr="0087671C" w:rsidRDefault="009D013E"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choolName</w:t>
      </w:r>
      <w:proofErr w:type="spellEnd"/>
      <w:r w:rsidRPr="0087671C">
        <w:rPr>
          <w:rFonts w:ascii="Times New Roman" w:hAnsi="Times New Roman" w:cs="Times New Roman"/>
          <w:szCs w:val="32"/>
        </w:rPr>
        <w:t xml:space="preserve"> </w:t>
      </w:r>
      <w:proofErr w:type="gramStart"/>
      <w:r w:rsidRPr="0087671C">
        <w:rPr>
          <w:rFonts w:ascii="Times New Roman" w:hAnsi="Times New Roman" w:cs="Times New Roman"/>
          <w:szCs w:val="32"/>
        </w:rPr>
        <w:t>varchar(</w:t>
      </w:r>
      <w:proofErr w:type="gramEnd"/>
      <w:r w:rsidR="0087671C">
        <w:rPr>
          <w:rFonts w:ascii="Times New Roman" w:hAnsi="Times New Roman" w:cs="Times New Roman"/>
          <w:szCs w:val="32"/>
        </w:rPr>
        <w:t>100</w:t>
      </w:r>
      <w:r w:rsidRPr="0087671C">
        <w:rPr>
          <w:rFonts w:ascii="Times New Roman" w:hAnsi="Times New Roman" w:cs="Times New Roman"/>
          <w:szCs w:val="32"/>
        </w:rPr>
        <w:t>) not null,</w:t>
      </w:r>
    </w:p>
    <w:p w14:paraId="461E41D8" w14:textId="53B60073" w:rsidR="009D013E" w:rsidRDefault="009D013E"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rimary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EmailId,Password</w:t>
      </w:r>
      <w:proofErr w:type="spellEnd"/>
      <w:r w:rsidRPr="0087671C">
        <w:rPr>
          <w:rFonts w:ascii="Times New Roman" w:hAnsi="Times New Roman" w:cs="Times New Roman"/>
          <w:szCs w:val="32"/>
        </w:rPr>
        <w:t>)</w:t>
      </w:r>
      <w:r w:rsidR="0087671C" w:rsidRPr="0087671C">
        <w:rPr>
          <w:rFonts w:ascii="Times New Roman" w:hAnsi="Times New Roman" w:cs="Times New Roman"/>
          <w:szCs w:val="32"/>
        </w:rPr>
        <w:t>;</w:t>
      </w:r>
    </w:p>
    <w:p w14:paraId="083C2714" w14:textId="06B3E1F1" w:rsidR="00C73933" w:rsidRDefault="00C73933" w:rsidP="0087671C">
      <w:pPr>
        <w:pStyle w:val="BodyText"/>
        <w:spacing w:line="360" w:lineRule="auto"/>
        <w:ind w:left="720"/>
        <w:rPr>
          <w:rFonts w:ascii="Times New Roman" w:hAnsi="Times New Roman" w:cs="Times New Roman"/>
          <w:szCs w:val="32"/>
        </w:rPr>
      </w:pPr>
    </w:p>
    <w:p w14:paraId="29EC16EF"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create table</w:t>
      </w:r>
      <w:r w:rsidRPr="00210E72">
        <w:rPr>
          <w:rFonts w:ascii="Times New Roman" w:hAnsi="Times New Roman" w:cs="Times New Roman"/>
          <w:b/>
          <w:bCs/>
          <w:sz w:val="24"/>
          <w:szCs w:val="24"/>
        </w:rPr>
        <w:t xml:space="preserve"> </w:t>
      </w:r>
      <w:proofErr w:type="spellStart"/>
      <w:proofErr w:type="gramStart"/>
      <w:r w:rsidRPr="00210E72">
        <w:rPr>
          <w:rFonts w:ascii="Times New Roman" w:hAnsi="Times New Roman" w:cs="Times New Roman"/>
          <w:b/>
          <w:bCs/>
          <w:sz w:val="24"/>
          <w:szCs w:val="24"/>
        </w:rPr>
        <w:t>TestDetails</w:t>
      </w:r>
      <w:proofErr w:type="spellEnd"/>
      <w:r w:rsidRPr="00210E72">
        <w:rPr>
          <w:rFonts w:ascii="Times New Roman" w:hAnsi="Times New Roman" w:cs="Times New Roman"/>
          <w:sz w:val="24"/>
          <w:szCs w:val="24"/>
        </w:rPr>
        <w:t>(</w:t>
      </w:r>
      <w:proofErr w:type="spellStart"/>
      <w:proofErr w:type="gramEnd"/>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 xml:space="preserve"> int identity(1,1) not null,</w:t>
      </w:r>
    </w:p>
    <w:p w14:paraId="61388BAA"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TestNam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152E57A"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DateofCreation</w:t>
      </w:r>
      <w:proofErr w:type="spellEnd"/>
      <w:r w:rsidRPr="00210E72">
        <w:rPr>
          <w:rFonts w:ascii="Times New Roman" w:hAnsi="Times New Roman" w:cs="Times New Roman"/>
          <w:sz w:val="24"/>
          <w:szCs w:val="24"/>
        </w:rPr>
        <w:t xml:space="preserve"> datetime not null,</w:t>
      </w:r>
    </w:p>
    <w:p w14:paraId="743A68A9"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NoofSubject</w:t>
      </w:r>
      <w:proofErr w:type="spellEnd"/>
      <w:r w:rsidRPr="00210E72">
        <w:rPr>
          <w:rFonts w:ascii="Times New Roman" w:hAnsi="Times New Roman" w:cs="Times New Roman"/>
          <w:sz w:val="24"/>
          <w:szCs w:val="24"/>
        </w:rPr>
        <w:t xml:space="preserve"> int not null,</w:t>
      </w:r>
    </w:p>
    <w:p w14:paraId="7FCE1872"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NoofQuestions</w:t>
      </w:r>
      <w:proofErr w:type="spellEnd"/>
      <w:r w:rsidRPr="00210E72">
        <w:rPr>
          <w:rFonts w:ascii="Times New Roman" w:hAnsi="Times New Roman" w:cs="Times New Roman"/>
          <w:sz w:val="24"/>
          <w:szCs w:val="24"/>
        </w:rPr>
        <w:t xml:space="preserve"> int not null,</w:t>
      </w:r>
    </w:p>
    <w:p w14:paraId="208CD3C3"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BatchTyp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5A4AD8A"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Duration int not null</w:t>
      </w:r>
    </w:p>
    <w:p w14:paraId="29A26ED6" w14:textId="77777777" w:rsidR="00C73933" w:rsidRDefault="00C73933" w:rsidP="00C73933">
      <w:pPr>
        <w:spacing w:after="0" w:line="360" w:lineRule="auto"/>
        <w:ind w:left="720"/>
        <w:jc w:val="both"/>
        <w:rPr>
          <w:rFonts w:ascii="Times New Roman" w:hAnsi="Times New Roman" w:cs="Times New Roman"/>
          <w:sz w:val="24"/>
          <w:szCs w:val="24"/>
        </w:rPr>
      </w:pPr>
      <w:proofErr w:type="gramStart"/>
      <w:r w:rsidRPr="00210E72">
        <w:rPr>
          <w:rFonts w:ascii="Times New Roman" w:hAnsi="Times New Roman" w:cs="Times New Roman"/>
          <w:sz w:val="24"/>
          <w:szCs w:val="24"/>
        </w:rPr>
        <w:t>,</w:t>
      </w:r>
      <w:proofErr w:type="spellStart"/>
      <w:r w:rsidRPr="00210E72">
        <w:rPr>
          <w:rFonts w:ascii="Times New Roman" w:hAnsi="Times New Roman" w:cs="Times New Roman"/>
          <w:sz w:val="24"/>
          <w:szCs w:val="24"/>
        </w:rPr>
        <w:t>ExamType</w:t>
      </w:r>
      <w:proofErr w:type="spellEnd"/>
      <w:proofErr w:type="gramEnd"/>
      <w:r w:rsidRPr="00210E72">
        <w:rPr>
          <w:rFonts w:ascii="Times New Roman" w:hAnsi="Times New Roman" w:cs="Times New Roman"/>
          <w:sz w:val="24"/>
          <w:szCs w:val="24"/>
        </w:rPr>
        <w:t xml:space="preserve"> varchar(50) not null,</w:t>
      </w:r>
    </w:p>
    <w:p w14:paraId="5782CA34"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SClass</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 xml:space="preserve">50) not null, </w:t>
      </w:r>
    </w:p>
    <w:p w14:paraId="4F940B26"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PositiveMark</w:t>
      </w:r>
      <w:proofErr w:type="spellEnd"/>
      <w:r w:rsidRPr="00210E72">
        <w:rPr>
          <w:rFonts w:ascii="Times New Roman" w:hAnsi="Times New Roman" w:cs="Times New Roman"/>
          <w:sz w:val="24"/>
          <w:szCs w:val="24"/>
        </w:rPr>
        <w:t xml:space="preserve"> int not null, </w:t>
      </w:r>
      <w:proofErr w:type="spellStart"/>
      <w:r w:rsidRPr="00210E72">
        <w:rPr>
          <w:rFonts w:ascii="Times New Roman" w:hAnsi="Times New Roman" w:cs="Times New Roman"/>
          <w:sz w:val="24"/>
          <w:szCs w:val="24"/>
        </w:rPr>
        <w:t>NegativeMark</w:t>
      </w:r>
      <w:proofErr w:type="spellEnd"/>
      <w:r w:rsidRPr="00210E72">
        <w:rPr>
          <w:rFonts w:ascii="Times New Roman" w:hAnsi="Times New Roman" w:cs="Times New Roman"/>
          <w:sz w:val="24"/>
          <w:szCs w:val="24"/>
        </w:rPr>
        <w:t xml:space="preserve"> int not null,</w:t>
      </w:r>
    </w:p>
    <w:p w14:paraId="7D7C9DF9"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 </w:t>
      </w:r>
      <w:proofErr w:type="spellStart"/>
      <w:r w:rsidRPr="00210E72">
        <w:rPr>
          <w:rFonts w:ascii="Times New Roman" w:hAnsi="Times New Roman" w:cs="Times New Roman"/>
          <w:sz w:val="24"/>
          <w:szCs w:val="24"/>
        </w:rPr>
        <w:t>TotalMark</w:t>
      </w:r>
      <w:proofErr w:type="spellEnd"/>
      <w:r w:rsidRPr="00210E72">
        <w:rPr>
          <w:rFonts w:ascii="Times New Roman" w:hAnsi="Times New Roman" w:cs="Times New Roman"/>
          <w:sz w:val="24"/>
          <w:szCs w:val="24"/>
        </w:rPr>
        <w:t xml:space="preserve"> int not null, </w:t>
      </w:r>
    </w:p>
    <w:p w14:paraId="30C54C40"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Start time not null,</w:t>
      </w:r>
    </w:p>
    <w:p w14:paraId="1C0AF138"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CreatorVerify</w:t>
      </w:r>
      <w:proofErr w:type="spellEnd"/>
      <w:r w:rsidRPr="00210E72">
        <w:rPr>
          <w:rFonts w:ascii="Times New Roman" w:hAnsi="Times New Roman" w:cs="Times New Roman"/>
          <w:sz w:val="24"/>
          <w:szCs w:val="24"/>
        </w:rPr>
        <w:t xml:space="preserve"> bit not null, </w:t>
      </w:r>
    </w:p>
    <w:p w14:paraId="6AD4AD22" w14:textId="6D5E5910"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TeacherVe</w:t>
      </w:r>
      <w:r>
        <w:rPr>
          <w:rFonts w:ascii="Times New Roman" w:hAnsi="Times New Roman" w:cs="Times New Roman"/>
          <w:sz w:val="24"/>
          <w:szCs w:val="24"/>
        </w:rPr>
        <w:t>rif</w:t>
      </w:r>
      <w:r w:rsidRPr="00210E72">
        <w:rPr>
          <w:rFonts w:ascii="Times New Roman" w:hAnsi="Times New Roman" w:cs="Times New Roman"/>
          <w:sz w:val="24"/>
          <w:szCs w:val="24"/>
        </w:rPr>
        <w:t>y</w:t>
      </w:r>
      <w:proofErr w:type="spellEnd"/>
      <w:r w:rsidRPr="00210E72">
        <w:rPr>
          <w:rFonts w:ascii="Times New Roman" w:hAnsi="Times New Roman" w:cs="Times New Roman"/>
          <w:sz w:val="24"/>
          <w:szCs w:val="24"/>
        </w:rPr>
        <w:t xml:space="preserve"> bit not null,</w:t>
      </w:r>
    </w:p>
    <w:p w14:paraId="7C02EF9A"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 </w:t>
      </w:r>
      <w:proofErr w:type="spellStart"/>
      <w:r w:rsidRPr="00210E72">
        <w:rPr>
          <w:rFonts w:ascii="Times New Roman" w:hAnsi="Times New Roman" w:cs="Times New Roman"/>
          <w:sz w:val="24"/>
          <w:szCs w:val="24"/>
        </w:rPr>
        <w:t>IsAutoLaunch</w:t>
      </w:r>
      <w:proofErr w:type="spellEnd"/>
      <w:r w:rsidRPr="00210E72">
        <w:rPr>
          <w:rFonts w:ascii="Times New Roman" w:hAnsi="Times New Roman" w:cs="Times New Roman"/>
          <w:sz w:val="24"/>
          <w:szCs w:val="24"/>
        </w:rPr>
        <w:t xml:space="preserve"> bit not null,</w:t>
      </w:r>
    </w:p>
    <w:p w14:paraId="17AEE9B3"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IsTimeExceed</w:t>
      </w:r>
      <w:proofErr w:type="spellEnd"/>
      <w:r w:rsidRPr="00210E72">
        <w:rPr>
          <w:rFonts w:ascii="Times New Roman" w:hAnsi="Times New Roman" w:cs="Times New Roman"/>
          <w:sz w:val="24"/>
          <w:szCs w:val="24"/>
        </w:rPr>
        <w:t xml:space="preserve"> bit not null,</w:t>
      </w:r>
    </w:p>
    <w:p w14:paraId="2C482A28" w14:textId="77777777"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t xml:space="preserve">primary </w:t>
      </w:r>
      <w:proofErr w:type="gramStart"/>
      <w:r w:rsidRPr="00210E72">
        <w:rPr>
          <w:rFonts w:ascii="Times New Roman" w:hAnsi="Times New Roman" w:cs="Times New Roman"/>
          <w:sz w:val="24"/>
          <w:szCs w:val="24"/>
        </w:rPr>
        <w:t>key(</w:t>
      </w:r>
      <w:proofErr w:type="spellStart"/>
      <w:proofErr w:type="gramEnd"/>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w:t>
      </w:r>
    </w:p>
    <w:p w14:paraId="3DEF8C74" w14:textId="77777777" w:rsidR="00C73933" w:rsidRDefault="00C73933" w:rsidP="0087671C">
      <w:pPr>
        <w:pStyle w:val="BodyText"/>
        <w:spacing w:line="360" w:lineRule="auto"/>
        <w:ind w:left="720"/>
        <w:rPr>
          <w:rFonts w:ascii="Times New Roman" w:hAnsi="Times New Roman" w:cs="Times New Roman"/>
          <w:szCs w:val="32"/>
        </w:rPr>
      </w:pPr>
    </w:p>
    <w:p w14:paraId="626D3242" w14:textId="77777777" w:rsidR="00C73933" w:rsidRDefault="00C73933" w:rsidP="00C73933">
      <w:pPr>
        <w:spacing w:after="0" w:line="360" w:lineRule="auto"/>
        <w:ind w:left="720"/>
        <w:jc w:val="both"/>
        <w:rPr>
          <w:rFonts w:ascii="Times New Roman" w:hAnsi="Times New Roman" w:cs="Times New Roman"/>
          <w:sz w:val="24"/>
          <w:szCs w:val="24"/>
        </w:rPr>
      </w:pPr>
    </w:p>
    <w:p w14:paraId="63AE655F" w14:textId="2B407249" w:rsidR="00C73933" w:rsidRDefault="00C73933" w:rsidP="00C73933">
      <w:pPr>
        <w:spacing w:after="0" w:line="360" w:lineRule="auto"/>
        <w:ind w:left="720"/>
        <w:jc w:val="both"/>
        <w:rPr>
          <w:rFonts w:ascii="Times New Roman" w:hAnsi="Times New Roman" w:cs="Times New Roman"/>
          <w:sz w:val="24"/>
          <w:szCs w:val="24"/>
        </w:rPr>
      </w:pPr>
      <w:r w:rsidRPr="00210E72">
        <w:rPr>
          <w:rFonts w:ascii="Times New Roman" w:hAnsi="Times New Roman" w:cs="Times New Roman"/>
          <w:sz w:val="24"/>
          <w:szCs w:val="24"/>
        </w:rPr>
        <w:lastRenderedPageBreak/>
        <w:t xml:space="preserve">create table </w:t>
      </w:r>
      <w:proofErr w:type="spellStart"/>
      <w:proofErr w:type="gramStart"/>
      <w:r w:rsidRPr="00C73933">
        <w:rPr>
          <w:rFonts w:ascii="Times New Roman" w:hAnsi="Times New Roman" w:cs="Times New Roman"/>
          <w:b/>
          <w:bCs/>
          <w:sz w:val="24"/>
          <w:szCs w:val="24"/>
        </w:rPr>
        <w:t>TestTakenStatus</w:t>
      </w:r>
      <w:proofErr w:type="spellEnd"/>
      <w:r w:rsidRPr="00210E72">
        <w:rPr>
          <w:rFonts w:ascii="Times New Roman" w:hAnsi="Times New Roman" w:cs="Times New Roman"/>
          <w:sz w:val="24"/>
          <w:szCs w:val="24"/>
        </w:rPr>
        <w:t>(</w:t>
      </w:r>
      <w:proofErr w:type="spellStart"/>
      <w:proofErr w:type="gramEnd"/>
      <w:r w:rsidRPr="00210E72">
        <w:rPr>
          <w:rFonts w:ascii="Times New Roman" w:hAnsi="Times New Roman" w:cs="Times New Roman"/>
          <w:sz w:val="24"/>
          <w:szCs w:val="24"/>
        </w:rPr>
        <w:t>SId</w:t>
      </w:r>
      <w:proofErr w:type="spellEnd"/>
      <w:r w:rsidRPr="00210E72">
        <w:rPr>
          <w:rFonts w:ascii="Times New Roman" w:hAnsi="Times New Roman" w:cs="Times New Roman"/>
          <w:sz w:val="24"/>
          <w:szCs w:val="24"/>
        </w:rPr>
        <w:t xml:space="preserve"> int not null,</w:t>
      </w:r>
    </w:p>
    <w:p w14:paraId="3473D031" w14:textId="77777777" w:rsidR="00C73933"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TestId</w:t>
      </w:r>
      <w:proofErr w:type="spellEnd"/>
      <w:r w:rsidRPr="00210E72">
        <w:rPr>
          <w:rFonts w:ascii="Times New Roman" w:hAnsi="Times New Roman" w:cs="Times New Roman"/>
          <w:sz w:val="24"/>
          <w:szCs w:val="24"/>
        </w:rPr>
        <w:t xml:space="preserve"> int not null, Status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50) not null,</w:t>
      </w:r>
    </w:p>
    <w:p w14:paraId="5A06CA1B" w14:textId="77777777" w:rsidR="00C73933" w:rsidRPr="00210E72" w:rsidRDefault="00C73933" w:rsidP="00C73933">
      <w:pPr>
        <w:spacing w:after="0" w:line="360" w:lineRule="auto"/>
        <w:ind w:left="720"/>
        <w:jc w:val="both"/>
        <w:rPr>
          <w:rFonts w:ascii="Times New Roman" w:hAnsi="Times New Roman" w:cs="Times New Roman"/>
          <w:sz w:val="24"/>
          <w:szCs w:val="24"/>
        </w:rPr>
      </w:pPr>
      <w:proofErr w:type="spellStart"/>
      <w:r w:rsidRPr="00210E72">
        <w:rPr>
          <w:rFonts w:ascii="Times New Roman" w:hAnsi="Times New Roman" w:cs="Times New Roman"/>
          <w:sz w:val="24"/>
          <w:szCs w:val="24"/>
        </w:rPr>
        <w:t>LoginTime</w:t>
      </w:r>
      <w:proofErr w:type="spellEnd"/>
      <w:r w:rsidRPr="00210E72">
        <w:rPr>
          <w:rFonts w:ascii="Times New Roman" w:hAnsi="Times New Roman" w:cs="Times New Roman"/>
          <w:sz w:val="24"/>
          <w:szCs w:val="24"/>
        </w:rPr>
        <w:t xml:space="preserve"> </w:t>
      </w:r>
      <w:proofErr w:type="gramStart"/>
      <w:r w:rsidRPr="00210E72">
        <w:rPr>
          <w:rFonts w:ascii="Times New Roman" w:hAnsi="Times New Roman" w:cs="Times New Roman"/>
          <w:sz w:val="24"/>
          <w:szCs w:val="24"/>
        </w:rPr>
        <w:t>varchar(</w:t>
      </w:r>
      <w:proofErr w:type="gramEnd"/>
      <w:r w:rsidRPr="00210E72">
        <w:rPr>
          <w:rFonts w:ascii="Times New Roman" w:hAnsi="Times New Roman" w:cs="Times New Roman"/>
          <w:sz w:val="24"/>
          <w:szCs w:val="24"/>
        </w:rPr>
        <w:t>100) not null,</w:t>
      </w:r>
    </w:p>
    <w:p w14:paraId="518453A3"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rPr>
        <w:t xml:space="preserve">primary </w:t>
      </w:r>
      <w:proofErr w:type="gramStart"/>
      <w:r w:rsidRPr="00210E72">
        <w:rPr>
          <w:rFonts w:ascii="Times New Roman" w:hAnsi="Times New Roman" w:cs="Times New Roman"/>
        </w:rPr>
        <w:t>key(</w:t>
      </w:r>
      <w:proofErr w:type="spellStart"/>
      <w:proofErr w:type="gramEnd"/>
      <w:r w:rsidRPr="00210E72">
        <w:rPr>
          <w:rFonts w:ascii="Times New Roman" w:hAnsi="Times New Roman" w:cs="Times New Roman"/>
        </w:rPr>
        <w:t>SId,TestId</w:t>
      </w:r>
      <w:proofErr w:type="spellEnd"/>
      <w:r w:rsidRPr="00210E72">
        <w:rPr>
          <w:rFonts w:ascii="Times New Roman" w:hAnsi="Times New Roman" w:cs="Times New Roman"/>
        </w:rPr>
        <w:t>)</w:t>
      </w:r>
      <w:r>
        <w:rPr>
          <w:rFonts w:ascii="Times New Roman" w:hAnsi="Times New Roman" w:cs="Times New Roman"/>
        </w:rPr>
        <w:t>,</w:t>
      </w:r>
      <w:r w:rsidRPr="00C73933">
        <w:rPr>
          <w:rFonts w:ascii="Times New Roman" w:hAnsi="Times New Roman" w:cs="Times New Roman"/>
          <w:szCs w:val="32"/>
        </w:rPr>
        <w:t xml:space="preserve"> </w:t>
      </w:r>
    </w:p>
    <w:p w14:paraId="5C896848"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Tes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w:t>
      </w:r>
    </w:p>
    <w:p w14:paraId="1E728AB8" w14:textId="77777777" w:rsidR="00C73933" w:rsidRPr="0087671C"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5456F31B" w14:textId="77777777" w:rsidR="00C73933" w:rsidRPr="00210E72" w:rsidRDefault="00C73933" w:rsidP="00C73933">
      <w:pPr>
        <w:pStyle w:val="BodyText"/>
        <w:spacing w:line="360" w:lineRule="auto"/>
        <w:ind w:left="720"/>
        <w:rPr>
          <w:rFonts w:ascii="Times New Roman" w:hAnsi="Times New Roman" w:cs="Times New Roman"/>
          <w:szCs w:val="32"/>
        </w:rPr>
      </w:pPr>
    </w:p>
    <w:p w14:paraId="26B92FF2"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create table </w:t>
      </w:r>
      <w:proofErr w:type="spellStart"/>
      <w:proofErr w:type="gramStart"/>
      <w:r w:rsidRPr="00210E72">
        <w:rPr>
          <w:rFonts w:ascii="Times New Roman" w:hAnsi="Times New Roman" w:cs="Times New Roman"/>
          <w:b/>
          <w:bCs/>
          <w:szCs w:val="32"/>
        </w:rPr>
        <w:t>StudentTestPingTime</w:t>
      </w:r>
      <w:proofErr w:type="spellEnd"/>
      <w:r w:rsidRPr="00210E72">
        <w:rPr>
          <w:rFonts w:ascii="Times New Roman" w:hAnsi="Times New Roman" w:cs="Times New Roman"/>
          <w:szCs w:val="32"/>
        </w:rPr>
        <w:t>(</w:t>
      </w:r>
      <w:proofErr w:type="spellStart"/>
      <w:proofErr w:type="gramEnd"/>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int not null,</w:t>
      </w:r>
    </w:p>
    <w:p w14:paraId="2971284A"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 </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int not null,</w:t>
      </w:r>
    </w:p>
    <w:p w14:paraId="75235C65"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 </w:t>
      </w:r>
      <w:proofErr w:type="spellStart"/>
      <w:r w:rsidRPr="00210E72">
        <w:rPr>
          <w:rFonts w:ascii="Times New Roman" w:hAnsi="Times New Roman" w:cs="Times New Roman"/>
          <w:szCs w:val="32"/>
        </w:rPr>
        <w:t>LastPingTime</w:t>
      </w:r>
      <w:proofErr w:type="spellEnd"/>
      <w:r w:rsidRPr="00210E72">
        <w:rPr>
          <w:rFonts w:ascii="Times New Roman" w:hAnsi="Times New Roman" w:cs="Times New Roman"/>
          <w:szCs w:val="32"/>
        </w:rPr>
        <w:t xml:space="preserve"> </w:t>
      </w:r>
      <w:proofErr w:type="gramStart"/>
      <w:r w:rsidRPr="00210E72">
        <w:rPr>
          <w:rFonts w:ascii="Times New Roman" w:hAnsi="Times New Roman" w:cs="Times New Roman"/>
          <w:szCs w:val="32"/>
        </w:rPr>
        <w:t>var</w:t>
      </w:r>
      <w:r>
        <w:rPr>
          <w:rFonts w:ascii="Times New Roman" w:hAnsi="Times New Roman" w:cs="Times New Roman"/>
          <w:szCs w:val="32"/>
        </w:rPr>
        <w:t>ch</w:t>
      </w:r>
      <w:r w:rsidRPr="00210E72">
        <w:rPr>
          <w:rFonts w:ascii="Times New Roman" w:hAnsi="Times New Roman" w:cs="Times New Roman"/>
          <w:szCs w:val="32"/>
        </w:rPr>
        <w:t>ar(</w:t>
      </w:r>
      <w:proofErr w:type="gramEnd"/>
      <w:r w:rsidRPr="00210E72">
        <w:rPr>
          <w:rFonts w:ascii="Times New Roman" w:hAnsi="Times New Roman" w:cs="Times New Roman"/>
          <w:szCs w:val="32"/>
        </w:rPr>
        <w:t>100) not null,</w:t>
      </w:r>
    </w:p>
    <w:p w14:paraId="689C93C3" w14:textId="77777777" w:rsidR="00C73933"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primary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TestId,SId</w:t>
      </w:r>
      <w:proofErr w:type="spellEnd"/>
      <w:r w:rsidRPr="00210E72">
        <w:rPr>
          <w:rFonts w:ascii="Times New Roman" w:hAnsi="Times New Roman" w:cs="Times New Roman"/>
          <w:szCs w:val="32"/>
        </w:rPr>
        <w:t>),foreign key(</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Tes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TestId</w:t>
      </w:r>
      <w:proofErr w:type="spellEnd"/>
      <w:r w:rsidRPr="00210E72">
        <w:rPr>
          <w:rFonts w:ascii="Times New Roman" w:hAnsi="Times New Roman" w:cs="Times New Roman"/>
          <w:szCs w:val="32"/>
        </w:rPr>
        <w:t>),</w:t>
      </w:r>
    </w:p>
    <w:p w14:paraId="59DD9075" w14:textId="77777777" w:rsidR="00C73933" w:rsidRPr="0087671C" w:rsidRDefault="00C73933" w:rsidP="00C73933">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405C773F" w14:textId="365783DA" w:rsidR="0087671C" w:rsidRDefault="0087671C" w:rsidP="0087671C">
      <w:pPr>
        <w:pStyle w:val="BodyText"/>
        <w:spacing w:line="360" w:lineRule="auto"/>
        <w:ind w:left="720"/>
        <w:rPr>
          <w:rFonts w:ascii="Times New Roman" w:hAnsi="Times New Roman" w:cs="Times New Roman"/>
          <w:szCs w:val="32"/>
        </w:rPr>
      </w:pPr>
    </w:p>
    <w:p w14:paraId="4ECDBE2B"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create table </w:t>
      </w:r>
      <w:proofErr w:type="spellStart"/>
      <w:proofErr w:type="gramStart"/>
      <w:r w:rsidRPr="00210E72">
        <w:rPr>
          <w:rFonts w:ascii="Times New Roman" w:hAnsi="Times New Roman" w:cs="Times New Roman"/>
          <w:b/>
          <w:bCs/>
          <w:szCs w:val="32"/>
        </w:rPr>
        <w:t>CompletedReason</w:t>
      </w:r>
      <w:proofErr w:type="spellEnd"/>
      <w:r w:rsidRPr="0087671C">
        <w:rPr>
          <w:rFonts w:ascii="Times New Roman" w:hAnsi="Times New Roman" w:cs="Times New Roman"/>
          <w:szCs w:val="32"/>
        </w:rPr>
        <w:t>(</w:t>
      </w:r>
      <w:proofErr w:type="spellStart"/>
      <w:proofErr w:type="gramEnd"/>
      <w:r w:rsidRPr="0087671C">
        <w:rPr>
          <w:rFonts w:ascii="Times New Roman" w:hAnsi="Times New Roman" w:cs="Times New Roman"/>
          <w:szCs w:val="32"/>
        </w:rPr>
        <w:t>Testid</w:t>
      </w:r>
      <w:proofErr w:type="spellEnd"/>
      <w:r w:rsidRPr="0087671C">
        <w:rPr>
          <w:rFonts w:ascii="Times New Roman" w:hAnsi="Times New Roman" w:cs="Times New Roman"/>
          <w:szCs w:val="32"/>
        </w:rPr>
        <w:t xml:space="preserve"> int not null,</w:t>
      </w:r>
    </w:p>
    <w:p w14:paraId="46055641" w14:textId="77777777" w:rsidR="0087671C" w:rsidRPr="0087671C" w:rsidRDefault="0087671C" w:rsidP="0087671C">
      <w:pPr>
        <w:pStyle w:val="BodyText"/>
        <w:spacing w:line="360" w:lineRule="auto"/>
        <w:ind w:left="720"/>
        <w:rPr>
          <w:rFonts w:ascii="Times New Roman" w:hAnsi="Times New Roman" w:cs="Times New Roman"/>
          <w:szCs w:val="32"/>
        </w:rPr>
      </w:pPr>
      <w:proofErr w:type="spellStart"/>
      <w:r w:rsidRPr="0087671C">
        <w:rPr>
          <w:rFonts w:ascii="Times New Roman" w:hAnsi="Times New Roman" w:cs="Times New Roman"/>
          <w:szCs w:val="32"/>
        </w:rPr>
        <w:t>SId</w:t>
      </w:r>
      <w:proofErr w:type="spellEnd"/>
      <w:r w:rsidRPr="0087671C">
        <w:rPr>
          <w:rFonts w:ascii="Times New Roman" w:hAnsi="Times New Roman" w:cs="Times New Roman"/>
          <w:szCs w:val="32"/>
        </w:rPr>
        <w:t xml:space="preserve"> int not null,</w:t>
      </w:r>
    </w:p>
    <w:p w14:paraId="55CAE543"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Reason </w:t>
      </w:r>
      <w:proofErr w:type="gramStart"/>
      <w:r w:rsidRPr="0087671C">
        <w:rPr>
          <w:rFonts w:ascii="Times New Roman" w:hAnsi="Times New Roman" w:cs="Times New Roman"/>
          <w:szCs w:val="32"/>
        </w:rPr>
        <w:t>varchar(</w:t>
      </w:r>
      <w:proofErr w:type="gramEnd"/>
      <w:r w:rsidRPr="0087671C">
        <w:rPr>
          <w:rFonts w:ascii="Times New Roman" w:hAnsi="Times New Roman" w:cs="Times New Roman"/>
          <w:szCs w:val="32"/>
        </w:rPr>
        <w:t>100) not null,</w:t>
      </w:r>
    </w:p>
    <w:p w14:paraId="63CA1986" w14:textId="77777777" w:rsidR="0087671C" w:rsidRPr="0087671C" w:rsidRDefault="0087671C" w:rsidP="0087671C">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primary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Testid,SId</w:t>
      </w:r>
      <w:proofErr w:type="spellEnd"/>
      <w:r w:rsidRPr="0087671C">
        <w:rPr>
          <w:rFonts w:ascii="Times New Roman" w:hAnsi="Times New Roman" w:cs="Times New Roman"/>
          <w:szCs w:val="32"/>
        </w:rPr>
        <w:t>),</w:t>
      </w:r>
    </w:p>
    <w:p w14:paraId="27DF7BE8" w14:textId="77777777" w:rsidR="00210E72" w:rsidRDefault="0087671C" w:rsidP="00210E72">
      <w:pPr>
        <w:pStyle w:val="BodyText"/>
        <w:spacing w:line="360" w:lineRule="auto"/>
        <w:ind w:left="720"/>
        <w:rPr>
          <w:rFonts w:ascii="Times New Roman" w:hAnsi="Times New Roman" w:cs="Times New Roman"/>
          <w:szCs w:val="32"/>
        </w:rPr>
      </w:pPr>
      <w:r w:rsidRPr="0087671C">
        <w:rPr>
          <w:rFonts w:ascii="Times New Roman" w:hAnsi="Times New Roman" w:cs="Times New Roman"/>
          <w:szCs w:val="32"/>
        </w:rPr>
        <w:t xml:space="preserve">foreign </w:t>
      </w:r>
      <w:proofErr w:type="gramStart"/>
      <w:r w:rsidRPr="0087671C">
        <w:rPr>
          <w:rFonts w:ascii="Times New Roman" w:hAnsi="Times New Roman" w:cs="Times New Roman"/>
          <w:szCs w:val="32"/>
        </w:rPr>
        <w:t>key(</w:t>
      </w:r>
      <w:proofErr w:type="spellStart"/>
      <w:proofErr w:type="gramEnd"/>
      <w:r w:rsidRPr="0087671C">
        <w:rPr>
          <w:rFonts w:ascii="Times New Roman" w:hAnsi="Times New Roman" w:cs="Times New Roman"/>
          <w:szCs w:val="32"/>
        </w:rPr>
        <w:t>Testid</w:t>
      </w:r>
      <w:proofErr w:type="spellEnd"/>
      <w:r w:rsidRPr="0087671C">
        <w:rPr>
          <w:rFonts w:ascii="Times New Roman" w:hAnsi="Times New Roman" w:cs="Times New Roman"/>
          <w:szCs w:val="32"/>
        </w:rPr>
        <w:t xml:space="preserve">) references </w:t>
      </w:r>
      <w:proofErr w:type="spellStart"/>
      <w:r w:rsidRPr="0087671C">
        <w:rPr>
          <w:rFonts w:ascii="Times New Roman" w:hAnsi="Times New Roman" w:cs="Times New Roman"/>
          <w:szCs w:val="32"/>
        </w:rPr>
        <w:t>TestDetails</w:t>
      </w:r>
      <w:proofErr w:type="spellEnd"/>
      <w:r w:rsidRPr="0087671C">
        <w:rPr>
          <w:rFonts w:ascii="Times New Roman" w:hAnsi="Times New Roman" w:cs="Times New Roman"/>
          <w:szCs w:val="32"/>
        </w:rPr>
        <w:t>(</w:t>
      </w:r>
      <w:proofErr w:type="spellStart"/>
      <w:r w:rsidRPr="0087671C">
        <w:rPr>
          <w:rFonts w:ascii="Times New Roman" w:hAnsi="Times New Roman" w:cs="Times New Roman"/>
          <w:szCs w:val="32"/>
        </w:rPr>
        <w:t>Testid</w:t>
      </w:r>
      <w:proofErr w:type="spellEnd"/>
      <w:r w:rsidRPr="0087671C">
        <w:rPr>
          <w:rFonts w:ascii="Times New Roman" w:hAnsi="Times New Roman" w:cs="Times New Roman"/>
          <w:szCs w:val="32"/>
        </w:rPr>
        <w:t>)</w:t>
      </w:r>
      <w:r w:rsidR="00210E72">
        <w:rPr>
          <w:rFonts w:ascii="Times New Roman" w:hAnsi="Times New Roman" w:cs="Times New Roman"/>
          <w:szCs w:val="32"/>
        </w:rPr>
        <w:t>,</w:t>
      </w:r>
      <w:r w:rsidR="00210E72" w:rsidRPr="00210E72">
        <w:rPr>
          <w:rFonts w:ascii="Times New Roman" w:hAnsi="Times New Roman" w:cs="Times New Roman"/>
          <w:szCs w:val="32"/>
        </w:rPr>
        <w:t xml:space="preserve"> </w:t>
      </w:r>
    </w:p>
    <w:p w14:paraId="05F5709F" w14:textId="16D942AC" w:rsidR="00210E72" w:rsidRPr="0087671C" w:rsidRDefault="00210E72" w:rsidP="00210E72">
      <w:pPr>
        <w:pStyle w:val="BodyText"/>
        <w:spacing w:line="360" w:lineRule="auto"/>
        <w:ind w:left="720"/>
        <w:rPr>
          <w:rFonts w:ascii="Times New Roman" w:hAnsi="Times New Roman" w:cs="Times New Roman"/>
          <w:szCs w:val="32"/>
        </w:rPr>
      </w:pPr>
      <w:r w:rsidRPr="00210E72">
        <w:rPr>
          <w:rFonts w:ascii="Times New Roman" w:hAnsi="Times New Roman" w:cs="Times New Roman"/>
          <w:szCs w:val="32"/>
        </w:rPr>
        <w:t xml:space="preserve">foreign </w:t>
      </w:r>
      <w:proofErr w:type="gramStart"/>
      <w:r w:rsidRPr="00210E72">
        <w:rPr>
          <w:rFonts w:ascii="Times New Roman" w:hAnsi="Times New Roman" w:cs="Times New Roman"/>
          <w:szCs w:val="32"/>
        </w:rPr>
        <w:t>key(</w:t>
      </w:r>
      <w:proofErr w:type="spellStart"/>
      <w:proofErr w:type="gramEnd"/>
      <w:r w:rsidRPr="00210E72">
        <w:rPr>
          <w:rFonts w:ascii="Times New Roman" w:hAnsi="Times New Roman" w:cs="Times New Roman"/>
          <w:szCs w:val="32"/>
        </w:rPr>
        <w:t>SId</w:t>
      </w:r>
      <w:proofErr w:type="spellEnd"/>
      <w:r w:rsidRPr="00210E72">
        <w:rPr>
          <w:rFonts w:ascii="Times New Roman" w:hAnsi="Times New Roman" w:cs="Times New Roman"/>
          <w:szCs w:val="32"/>
        </w:rPr>
        <w:t xml:space="preserve">) references </w:t>
      </w:r>
      <w:proofErr w:type="spellStart"/>
      <w:r w:rsidRPr="00210E72">
        <w:rPr>
          <w:rFonts w:ascii="Times New Roman" w:hAnsi="Times New Roman" w:cs="Times New Roman"/>
          <w:szCs w:val="32"/>
        </w:rPr>
        <w:t>StudentDetails</w:t>
      </w:r>
      <w:proofErr w:type="spellEnd"/>
      <w:r w:rsidRPr="00210E72">
        <w:rPr>
          <w:rFonts w:ascii="Times New Roman" w:hAnsi="Times New Roman" w:cs="Times New Roman"/>
          <w:szCs w:val="32"/>
        </w:rPr>
        <w:t>(</w:t>
      </w:r>
      <w:proofErr w:type="spellStart"/>
      <w:r w:rsidRPr="00210E72">
        <w:rPr>
          <w:rFonts w:ascii="Times New Roman" w:hAnsi="Times New Roman" w:cs="Times New Roman"/>
          <w:szCs w:val="32"/>
        </w:rPr>
        <w:t>SId</w:t>
      </w:r>
      <w:proofErr w:type="spellEnd"/>
      <w:r w:rsidRPr="00210E72">
        <w:rPr>
          <w:rFonts w:ascii="Times New Roman" w:hAnsi="Times New Roman" w:cs="Times New Roman"/>
          <w:szCs w:val="32"/>
        </w:rPr>
        <w:t>)</w:t>
      </w:r>
    </w:p>
    <w:p w14:paraId="566A2579" w14:textId="578B9D31" w:rsidR="0087671C" w:rsidRDefault="0087671C" w:rsidP="00C73933">
      <w:pPr>
        <w:pStyle w:val="BodyText"/>
        <w:spacing w:line="360" w:lineRule="auto"/>
        <w:rPr>
          <w:rFonts w:ascii="Times New Roman" w:hAnsi="Times New Roman" w:cs="Times New Roman"/>
          <w:szCs w:val="32"/>
        </w:rPr>
      </w:pPr>
    </w:p>
    <w:p w14:paraId="221A4DAC" w14:textId="2A3987B5" w:rsidR="00C73933" w:rsidRDefault="00C73933" w:rsidP="00C73933">
      <w:pPr>
        <w:pStyle w:val="BodyText"/>
        <w:numPr>
          <w:ilvl w:val="0"/>
          <w:numId w:val="46"/>
        </w:numPr>
        <w:spacing w:line="360" w:lineRule="auto"/>
        <w:rPr>
          <w:rFonts w:ascii="Times New Roman" w:hAnsi="Times New Roman" w:cs="Times New Roman"/>
          <w:b/>
          <w:bCs/>
          <w:szCs w:val="32"/>
        </w:rPr>
      </w:pPr>
      <w:r>
        <w:rPr>
          <w:rFonts w:ascii="Times New Roman" w:hAnsi="Times New Roman" w:cs="Times New Roman"/>
          <w:b/>
          <w:bCs/>
          <w:szCs w:val="32"/>
        </w:rPr>
        <w:t>WPF:</w:t>
      </w:r>
    </w:p>
    <w:p w14:paraId="7C17F53B" w14:textId="1D7A20DE" w:rsidR="00C73933" w:rsidRDefault="00C73933" w:rsidP="00C73933">
      <w:pPr>
        <w:pStyle w:val="BodyText"/>
        <w:spacing w:line="360" w:lineRule="auto"/>
        <w:ind w:left="720"/>
        <w:rPr>
          <w:rFonts w:ascii="Times New Roman" w:hAnsi="Times New Roman" w:cs="Times New Roman"/>
          <w:b/>
          <w:bCs/>
          <w:szCs w:val="32"/>
        </w:rPr>
      </w:pPr>
      <w:r>
        <w:rPr>
          <w:rFonts w:ascii="Times New Roman" w:hAnsi="Times New Roman" w:cs="Times New Roman"/>
          <w:b/>
          <w:bCs/>
          <w:szCs w:val="32"/>
        </w:rPr>
        <w:t>Upcoming Page:</w:t>
      </w:r>
    </w:p>
    <w:p w14:paraId="7C565E0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lt;Page </w:t>
      </w:r>
      <w:proofErr w:type="gramStart"/>
      <w:r w:rsidRPr="00BC5206">
        <w:rPr>
          <w:rFonts w:ascii="Times New Roman" w:hAnsi="Times New Roman" w:cs="Times New Roman"/>
          <w:sz w:val="20"/>
          <w:szCs w:val="20"/>
        </w:rPr>
        <w:t>x:Class</w:t>
      </w:r>
      <w:proofErr w:type="gramEnd"/>
      <w:r w:rsidRPr="00BC5206">
        <w:rPr>
          <w:rFonts w:ascii="Times New Roman" w:hAnsi="Times New Roman" w:cs="Times New Roman"/>
          <w:sz w:val="20"/>
          <w:szCs w:val="20"/>
        </w:rPr>
        <w:t>="OngoingPage1.App.View.Pages.UpComingTestDetails"</w:t>
      </w:r>
    </w:p>
    <w:p w14:paraId="18626F8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xmlns="http://schemas.microsoft.com/winfx/2006/xaml/presentation"</w:t>
      </w:r>
    </w:p>
    <w:p w14:paraId="135CE94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x</w:t>
      </w:r>
      <w:proofErr w:type="spellEnd"/>
      <w:r w:rsidRPr="00BC5206">
        <w:rPr>
          <w:rFonts w:ascii="Times New Roman" w:hAnsi="Times New Roman" w:cs="Times New Roman"/>
          <w:sz w:val="20"/>
          <w:szCs w:val="20"/>
        </w:rPr>
        <w:t>="http://schemas.microsoft.com/</w:t>
      </w:r>
      <w:proofErr w:type="spellStart"/>
      <w:r w:rsidRPr="00BC5206">
        <w:rPr>
          <w:rFonts w:ascii="Times New Roman" w:hAnsi="Times New Roman" w:cs="Times New Roman"/>
          <w:sz w:val="20"/>
          <w:szCs w:val="20"/>
        </w:rPr>
        <w:t>winfx</w:t>
      </w:r>
      <w:proofErr w:type="spellEnd"/>
      <w:r w:rsidRPr="00BC5206">
        <w:rPr>
          <w:rFonts w:ascii="Times New Roman" w:hAnsi="Times New Roman" w:cs="Times New Roman"/>
          <w:sz w:val="20"/>
          <w:szCs w:val="20"/>
        </w:rPr>
        <w:t>/2006/</w:t>
      </w:r>
      <w:proofErr w:type="spellStart"/>
      <w:r w:rsidRPr="00BC5206">
        <w:rPr>
          <w:rFonts w:ascii="Times New Roman" w:hAnsi="Times New Roman" w:cs="Times New Roman"/>
          <w:sz w:val="20"/>
          <w:szCs w:val="20"/>
        </w:rPr>
        <w:t>xaml</w:t>
      </w:r>
      <w:proofErr w:type="spellEnd"/>
      <w:r w:rsidRPr="00BC5206">
        <w:rPr>
          <w:rFonts w:ascii="Times New Roman" w:hAnsi="Times New Roman" w:cs="Times New Roman"/>
          <w:sz w:val="20"/>
          <w:szCs w:val="20"/>
        </w:rPr>
        <w:t>"</w:t>
      </w:r>
    </w:p>
    <w:p w14:paraId="6E6D355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xmlns:mc="http://schemas.openxmlformats.org/markup-compatibility/2006" </w:t>
      </w:r>
    </w:p>
    <w:p w14:paraId="6EA3EC1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gif</w:t>
      </w:r>
      <w:proofErr w:type="spellEnd"/>
      <w:r w:rsidRPr="00BC5206">
        <w:rPr>
          <w:rFonts w:ascii="Times New Roman" w:hAnsi="Times New Roman" w:cs="Times New Roman"/>
          <w:sz w:val="20"/>
          <w:szCs w:val="20"/>
        </w:rPr>
        <w:t>="http://wpfanimatedgif.codeplex.com"</w:t>
      </w:r>
    </w:p>
    <w:p w14:paraId="21A55C6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d</w:t>
      </w:r>
      <w:proofErr w:type="spellEnd"/>
      <w:proofErr w:type="gramEnd"/>
      <w:r w:rsidRPr="00BC5206">
        <w:rPr>
          <w:rFonts w:ascii="Times New Roman" w:hAnsi="Times New Roman" w:cs="Times New Roman"/>
          <w:sz w:val="20"/>
          <w:szCs w:val="20"/>
        </w:rPr>
        <w:t xml:space="preserve">="http://schemas.microsoft.com/expression/blend/2008" </w:t>
      </w:r>
    </w:p>
    <w:p w14:paraId="5FD7268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local</w:t>
      </w:r>
      <w:proofErr w:type="spellEnd"/>
      <w:proofErr w:type="gramEnd"/>
      <w:r w:rsidRPr="00BC5206">
        <w:rPr>
          <w:rFonts w:ascii="Times New Roman" w:hAnsi="Times New Roman" w:cs="Times New Roman"/>
          <w:sz w:val="20"/>
          <w:szCs w:val="20"/>
        </w:rPr>
        <w:t>="clr-namespace:OngoingPage1.App.View.Pages"</w:t>
      </w:r>
    </w:p>
    <w:p w14:paraId="5BEEB31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mc:Ignorable</w:t>
      </w:r>
      <w:proofErr w:type="spellEnd"/>
      <w:proofErr w:type="gramEnd"/>
      <w:r w:rsidRPr="00BC5206">
        <w:rPr>
          <w:rFonts w:ascii="Times New Roman" w:hAnsi="Times New Roman" w:cs="Times New Roman"/>
          <w:sz w:val="20"/>
          <w:szCs w:val="20"/>
        </w:rPr>
        <w:t xml:space="preserve">="d" </w:t>
      </w:r>
    </w:p>
    <w:p w14:paraId="6F5A026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d:DesignHeight</w:t>
      </w:r>
      <w:proofErr w:type="gramEnd"/>
      <w:r w:rsidRPr="00BC5206">
        <w:rPr>
          <w:rFonts w:ascii="Times New Roman" w:hAnsi="Times New Roman" w:cs="Times New Roman"/>
          <w:sz w:val="20"/>
          <w:szCs w:val="20"/>
        </w:rPr>
        <w:t>="600" d:DesignWidth="920"</w:t>
      </w:r>
    </w:p>
    <w:p w14:paraId="6B1A087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Title="</w:t>
      </w:r>
      <w:proofErr w:type="spellStart"/>
      <w:r w:rsidRPr="00BC5206">
        <w:rPr>
          <w:rFonts w:ascii="Times New Roman" w:hAnsi="Times New Roman" w:cs="Times New Roman"/>
          <w:sz w:val="20"/>
          <w:szCs w:val="20"/>
        </w:rPr>
        <w:t>UpComingTestDetails</w:t>
      </w:r>
      <w:proofErr w:type="spellEnd"/>
      <w:r w:rsidRPr="00BC5206">
        <w:rPr>
          <w:rFonts w:ascii="Times New Roman" w:hAnsi="Times New Roman" w:cs="Times New Roman"/>
          <w:sz w:val="20"/>
          <w:szCs w:val="20"/>
        </w:rPr>
        <w:t>"&gt;</w:t>
      </w:r>
    </w:p>
    <w:p w14:paraId="60C3DD80"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551565B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30EC251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E58277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DataGridCell</w:t>
      </w:r>
      <w:proofErr w:type="spellEnd"/>
      <w:r w:rsidRPr="00BC5206">
        <w:rPr>
          <w:rFonts w:ascii="Times New Roman" w:hAnsi="Times New Roman" w:cs="Times New Roman"/>
          <w:sz w:val="20"/>
          <w:szCs w:val="20"/>
        </w:rPr>
        <w:t>"&gt;</w:t>
      </w:r>
    </w:p>
    <w:p w14:paraId="46EE017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33BA8C1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169D3D1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293DD3C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w:t>
      </w:r>
      <w:proofErr w:type="spellStart"/>
      <w:r w:rsidRPr="00BC5206">
        <w:rPr>
          <w:rFonts w:ascii="Times New Roman" w:hAnsi="Times New Roman" w:cs="Times New Roman"/>
          <w:sz w:val="20"/>
          <w:szCs w:val="20"/>
        </w:rPr>
        <w:t>LightGray</w:t>
      </w:r>
      <w:proofErr w:type="spellEnd"/>
      <w:r w:rsidRPr="00BC5206">
        <w:rPr>
          <w:rFonts w:ascii="Times New Roman" w:hAnsi="Times New Roman" w:cs="Times New Roman"/>
          <w:sz w:val="20"/>
          <w:szCs w:val="20"/>
        </w:rPr>
        <w:t>" /&gt;</w:t>
      </w:r>
    </w:p>
    <w:p w14:paraId="43F16DA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20077D2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DataGridCell.IsSelected</w:t>
      </w:r>
      <w:proofErr w:type="spellEnd"/>
      <w:r w:rsidRPr="00BC5206">
        <w:rPr>
          <w:rFonts w:ascii="Times New Roman" w:hAnsi="Times New Roman" w:cs="Times New Roman"/>
          <w:sz w:val="20"/>
          <w:szCs w:val="20"/>
        </w:rPr>
        <w:t>" Value="True"&gt;</w:t>
      </w:r>
    </w:p>
    <w:p w14:paraId="5A58F57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 /&gt;</w:t>
      </w:r>
    </w:p>
    <w:p w14:paraId="21CDCE31"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F6C003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1D515D0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56BAD8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333E84D" w14:textId="15CB284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9638F5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2B7ECD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A99D4B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1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A8309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auto"&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01493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426A94DD" w14:textId="2DD5BD0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Span</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Margin="0,25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2"&gt;</w:t>
      </w:r>
    </w:p>
    <w:p w14:paraId="0DDDC6B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Image  x</w:t>
      </w:r>
      <w:proofErr w:type="gramEnd"/>
      <w:r w:rsidRPr="00BC5206">
        <w:rPr>
          <w:rFonts w:ascii="Times New Roman" w:hAnsi="Times New Roman" w:cs="Times New Roman"/>
          <w:sz w:val="20"/>
          <w:szCs w:val="20"/>
        </w:rPr>
        <w:t>:Name="g2" gif:ImageBehavior.AnimatedSource="F:\Final1\OngoingPage1\OngoingPage1\OngoingPage1.App\View\Images\Ellipsis-1s-200px.gif"  Height="150" Width="150" Visibility="Collapsed" &gt;&lt;/Image&gt;</w:t>
      </w:r>
    </w:p>
    <w:p w14:paraId="25793496" w14:textId="7BC2ACEE"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 xml:space="preserve"> Height="50" </w:t>
      </w:r>
      <w:proofErr w:type="spellStart"/>
      <w:r w:rsidRPr="00BC5206">
        <w:rPr>
          <w:rFonts w:ascii="Times New Roman" w:hAnsi="Times New Roman" w:cs="Times New Roman"/>
          <w:sz w:val="20"/>
          <w:szCs w:val="20"/>
        </w:rPr>
        <w:t>IsIndeterminate</w:t>
      </w:r>
      <w:proofErr w:type="spellEnd"/>
      <w:r w:rsidRPr="00BC5206">
        <w:rPr>
          <w:rFonts w:ascii="Times New Roman" w:hAnsi="Times New Roman" w:cs="Times New Roman"/>
          <w:sz w:val="20"/>
          <w:szCs w:val="20"/>
        </w:rPr>
        <w:t>="True" &g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gt;--&gt;&lt;!--</w:t>
      </w:r>
    </w:p>
    <w:p w14:paraId="35E314D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3A263D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Orientation="Horizontal"&gt;</w:t>
      </w:r>
    </w:p>
    <w:p w14:paraId="67DD78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Start"/>
      <w:r w:rsidRPr="00BC5206">
        <w:rPr>
          <w:rFonts w:ascii="Times New Roman" w:hAnsi="Times New Roman" w:cs="Times New Roman"/>
          <w:sz w:val="20"/>
          <w:szCs w:val="20"/>
        </w:rPr>
        <w:t>Date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6623D2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date1" Text="dd-mm-</w:t>
      </w:r>
      <w:proofErr w:type="spellStart"/>
      <w:r w:rsidRPr="00BC5206">
        <w:rPr>
          <w:rFonts w:ascii="Times New Roman" w:hAnsi="Times New Roman" w:cs="Times New Roman"/>
          <w:sz w:val="20"/>
          <w:szCs w:val="20"/>
        </w:rPr>
        <w:t>yyy</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1D0BA3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30" Width="2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d7385e"  Margin="150,0,0,0"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6F83A60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Vertical" Height="30" Width="250" Background="</w:t>
      </w:r>
      <w:proofErr w:type="spellStart"/>
      <w:r w:rsidRPr="00BC5206">
        <w:rPr>
          <w:rFonts w:ascii="Times New Roman" w:hAnsi="Times New Roman" w:cs="Times New Roman"/>
          <w:sz w:val="20"/>
          <w:szCs w:val="20"/>
        </w:rPr>
        <w:t>AliceBlue</w:t>
      </w:r>
      <w:proofErr w:type="spellEnd"/>
      <w:proofErr w:type="gramStart"/>
      <w:r w:rsidRPr="00BC5206">
        <w:rPr>
          <w:rFonts w:ascii="Times New Roman" w:hAnsi="Times New Roman" w:cs="Times New Roman"/>
          <w:sz w:val="20"/>
          <w:szCs w:val="20"/>
        </w:rPr>
        <w:t>"  &gt;</w:t>
      </w:r>
      <w:proofErr w:type="gramEnd"/>
    </w:p>
    <w:p w14:paraId="2885CF56"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306FD9E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schoolnam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Text="Roo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0" Width="250"&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E074D9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9381EB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8FF97F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5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loading"  Visibility="Visible"&gt;</w:t>
      </w:r>
    </w:p>
    <w:p w14:paraId="36554824" w14:textId="6E01D835"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oading"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2"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gt;&lt;!--</w:t>
      </w:r>
    </w:p>
    <w:p w14:paraId="7B9568E3" w14:textId="76712769"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DE5C57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 Margin="100,0,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g1" gif:ImageBehavior.AnimatedSource="F:\Final1\OngoingPage1\OngoingPage1\OngoingPage1.App\View\Images\Ellipsis-1s-200px.gif" Height="30" Width="40" Visibility="Collapsed" &gt;&lt;/Image&gt;</w:t>
      </w:r>
    </w:p>
    <w:p w14:paraId="39475496" w14:textId="57D06D3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Reload" Margin="5,0,0,0" Height="40" Source="F:\Final\Final Online Test Dash\OngoingPage1\OngoingPage1\OngoingPage1.App\View\Images\refresh.png" </w:t>
      </w:r>
      <w:proofErr w:type="spellStart"/>
      <w:r w:rsidRPr="00BC5206">
        <w:rPr>
          <w:rFonts w:ascii="Times New Roman" w:hAnsi="Times New Roman" w:cs="Times New Roman"/>
          <w:sz w:val="20"/>
          <w:szCs w:val="20"/>
        </w:rPr>
        <w:t>PreviewMouseLeftButton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Image_PreviewMouseLeftButtonDown</w:t>
      </w:r>
      <w:proofErr w:type="spellEnd"/>
      <w:r w:rsidRPr="00BC5206">
        <w:rPr>
          <w:rFonts w:ascii="Times New Roman" w:hAnsi="Times New Roman" w:cs="Times New Roman"/>
          <w:sz w:val="20"/>
          <w:szCs w:val="20"/>
        </w:rPr>
        <w:t>"&gt;</w:t>
      </w:r>
    </w:p>
    <w:p w14:paraId="0084DC8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Image&gt;</w:t>
      </w:r>
    </w:p>
    <w:p w14:paraId="01AB527F" w14:textId="71FA38C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gt;</w:t>
      </w:r>
    </w:p>
    <w:p w14:paraId="74AF790F" w14:textId="27614925"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Grid.Column</w:t>
      </w:r>
      <w:proofErr w:type="spellEnd"/>
      <w:r w:rsidRPr="00BC5206">
        <w:rPr>
          <w:rFonts w:ascii="Times New Roman" w:hAnsi="Times New Roman" w:cs="Times New Roman"/>
          <w:sz w:val="20"/>
          <w:szCs w:val="20"/>
        </w:rPr>
        <w:t xml:space="preserve">="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Orientation="Horizontal"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w:t>
      </w:r>
    </w:p>
    <w:p w14:paraId="0AC4399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  Height="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Background="#d7385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Margin="10" </w:t>
      </w:r>
      <w:proofErr w:type="spellStart"/>
      <w:r w:rsidRPr="00BC5206">
        <w:rPr>
          <w:rFonts w:ascii="Times New Roman" w:hAnsi="Times New Roman" w:cs="Times New Roman"/>
          <w:sz w:val="20"/>
          <w:szCs w:val="20"/>
        </w:rPr>
        <w:t>Mouse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upcomingtests</w:t>
      </w:r>
      <w:proofErr w:type="spellEnd"/>
      <w:r w:rsidRPr="00BC5206">
        <w:rPr>
          <w:rFonts w:ascii="Times New Roman" w:hAnsi="Times New Roman" w:cs="Times New Roman"/>
          <w:sz w:val="20"/>
          <w:szCs w:val="20"/>
        </w:rPr>
        <w:t>"  &gt;</w:t>
      </w:r>
    </w:p>
    <w:p w14:paraId="24E273E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E845BA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56BCD22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24D6529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4D2B6EC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59EEB508" w14:textId="6887C8E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68582736" w14:textId="2D09085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18E534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C195CC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409A2B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60B572C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C00D34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36B6DB6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639BC565" w14:textId="2031AEB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Center"&gt;</w:t>
      </w:r>
    </w:p>
    <w:p w14:paraId="69F0A1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6"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F6949E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Upcoming"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5</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 xml:space="preserve">="Bottom"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187AC24" w14:textId="22F4B0D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50A4E2CB" w14:textId="32759D63"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order&gt; </w:t>
      </w:r>
    </w:p>
    <w:p w14:paraId="720A2103" w14:textId="3A7139A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9A15CAA"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0E6CA0E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cheduled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7864974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w:t>
      </w:r>
      <w:proofErr w:type="gramStart"/>
      <w:r w:rsidRPr="00BC5206">
        <w:rPr>
          <w:rFonts w:ascii="Times New Roman" w:hAnsi="Times New Roman" w:cs="Times New Roman"/>
          <w:sz w:val="20"/>
          <w:szCs w:val="20"/>
        </w:rPr>
        <w:t>"  Background</w:t>
      </w:r>
      <w:proofErr w:type="gramEnd"/>
      <w:r w:rsidRPr="00BC5206">
        <w:rPr>
          <w:rFonts w:ascii="Times New Roman" w:hAnsi="Times New Roman" w:cs="Times New Roman"/>
          <w:sz w:val="20"/>
          <w:szCs w:val="20"/>
        </w:rPr>
        <w:t>="#FFFFFF"  &gt;</w:t>
      </w:r>
    </w:p>
    <w:p w14:paraId="460C59D5"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2DF0E8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223D3C3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gt;</w:t>
      </w:r>
    </w:p>
    <w:p w14:paraId="223AF3E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AAB9F1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0200D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8E7957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75CFF9E"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5C73BF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755792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516C7D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65FDF6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AF3B7F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2E4CC4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E7E9CC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C258ADF" w14:textId="3B334F2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74D792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22CEB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4C2D5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3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74FF5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47442B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7F7B486" w14:textId="4F34E49E"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4D56A3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gt;</w:t>
      </w:r>
    </w:p>
    <w:p w14:paraId="1A57E12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643DC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8A1C04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9139CA5" w14:textId="5A3FC6E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106D37F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4909BAC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54F444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1CFB256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9D75A9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05BBB2E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CCAB2B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5B463B" w14:textId="55022AE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BA227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6E123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171A0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15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F4D631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DE60C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4813B9F" w14:textId="720F6E2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6CD8EA6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ate of Exam"&gt;</w:t>
      </w:r>
    </w:p>
    <w:p w14:paraId="58A5284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306910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DF732C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2656C43" w14:textId="39E3C52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7F70BC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4B8C798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72044B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BF9955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0E341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963710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6F462B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2E9884A" w14:textId="655CF30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1E639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CDF502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E11C54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DateofCreatio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C9EC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F87293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BEBD189" w14:textId="5F8DFE2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D22FD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ubjects " &gt;</w:t>
      </w:r>
    </w:p>
    <w:p w14:paraId="6A811D7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65570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6C1E1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FA6C0C0" w14:textId="05F33D94"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B3D5F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C9475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659BCF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0BB4527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FCB57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6E1CD5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F8E5ED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6A4247D" w14:textId="2A4DCE62"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2189B7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510E5B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449943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0" Text="{Binding </w:t>
      </w:r>
      <w:proofErr w:type="spellStart"/>
      <w:r w:rsidRPr="00BC5206">
        <w:rPr>
          <w:rFonts w:ascii="Times New Roman" w:hAnsi="Times New Roman" w:cs="Times New Roman"/>
          <w:sz w:val="20"/>
          <w:szCs w:val="20"/>
        </w:rPr>
        <w:t>NoofSubj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C8E49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F74FE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5903D0C" w14:textId="0E3F37D6"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6CD11CE" w14:textId="1F68B046"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Questions "&gt;</w:t>
      </w:r>
    </w:p>
    <w:p w14:paraId="3431014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709C00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C17B25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74A53EE" w14:textId="15ACC0A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982A71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645181E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25F0BB7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1F5430C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BDF06E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618748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33B4A4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2C106F4" w14:textId="5E2D94A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96BAAF" w14:textId="3EDDCDD1"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DE1BAFF" w14:textId="16F48D4F"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7CF87C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NoofQuestion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5F99A20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23E9EF9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0992FC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6FCB8AE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6E9DED4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3BA3CF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16556E9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668106C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7EEDCB4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39CF5A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788053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783D061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8207F6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71C41F1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BE936D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CEA3B5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10F2380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00C41B9B" w14:textId="2130BA2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1AD60A" w14:textId="7780BF1D"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D9224A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BFBF78B" w14:textId="26AA8A1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0C548AA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Test Starts In " &gt;</w:t>
      </w:r>
    </w:p>
    <w:p w14:paraId="2259005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B6FD0B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1BA7E48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2F6471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D12EEFE"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A67366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549DF23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A63078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425433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490D8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3DBA8F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CEDE50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D78C49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D1BB146"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6A6C960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2C4954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AA0E0D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TestStartsI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8DDD26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DE55EB"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C930CB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05C659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uration " &gt;</w:t>
      </w:r>
    </w:p>
    <w:p w14:paraId="03B1E47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A95785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335E79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603353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41E891B"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127E94C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1D1E19B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26CE4F23"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53BEC5A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B0C27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102188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16B655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01C297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37009DC"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4C36FCE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491552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7BAEB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Duration}"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E9EF7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6941A9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EDB2DEF" w14:textId="6AA5B978"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097DECD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3EF2A9E0"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E6BC6B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7B29015"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84E1B0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176F5ACC" w14:textId="77777777" w:rsidR="00C73933" w:rsidRPr="00BC5206" w:rsidRDefault="00C73933" w:rsidP="00C73933">
      <w:pPr>
        <w:pStyle w:val="BodyText"/>
        <w:spacing w:line="360" w:lineRule="auto"/>
        <w:ind w:left="720"/>
        <w:rPr>
          <w:rFonts w:ascii="Times New Roman" w:hAnsi="Times New Roman" w:cs="Times New Roman"/>
          <w:sz w:val="20"/>
          <w:szCs w:val="20"/>
        </w:rPr>
      </w:pPr>
    </w:p>
    <w:p w14:paraId="25FAFEA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Center"&gt;&lt;/Setter&gt;</w:t>
      </w:r>
    </w:p>
    <w:p w14:paraId="29073B02"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56F915F"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7428B496"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A4DED8"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805E427"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50E844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455BAF5" w14:textId="7F2C898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7F234FA"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1E72AD9"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C637A01"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xml:space="preserve">="Center"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Center" Background="#495464" Content="Auto" Foreground="White"&gt;&lt;/Button&gt;</w:t>
      </w:r>
    </w:p>
    <w:p w14:paraId="3F4C7AE4"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413407C"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8FD88A9" w14:textId="006A0ACA"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170ABDD"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5671A302" w14:textId="4CB7EE1B"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60875A1E" w14:textId="77777777"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714BAFA6" w14:textId="43991B4C" w:rsidR="00C73933" w:rsidRPr="00BC5206" w:rsidRDefault="00C73933" w:rsidP="00C73933">
      <w:pPr>
        <w:pStyle w:val="BodyText"/>
        <w:spacing w:line="360" w:lineRule="auto"/>
        <w:ind w:left="720"/>
        <w:rPr>
          <w:rFonts w:ascii="Times New Roman" w:hAnsi="Times New Roman" w:cs="Times New Roman"/>
          <w:sz w:val="20"/>
          <w:szCs w:val="20"/>
        </w:rPr>
      </w:pPr>
      <w:r w:rsidRPr="00BC5206">
        <w:rPr>
          <w:rFonts w:ascii="Times New Roman" w:hAnsi="Times New Roman" w:cs="Times New Roman"/>
          <w:sz w:val="20"/>
          <w:szCs w:val="20"/>
        </w:rPr>
        <w:t>&lt;/Page&gt;</w:t>
      </w:r>
    </w:p>
    <w:p w14:paraId="05DFC143" w14:textId="7405E6A7" w:rsidR="0087671C" w:rsidRPr="00BC5206" w:rsidRDefault="0087671C" w:rsidP="0087671C">
      <w:pPr>
        <w:pStyle w:val="BodyText"/>
        <w:spacing w:line="360" w:lineRule="auto"/>
        <w:ind w:left="720"/>
        <w:rPr>
          <w:rFonts w:ascii="Times New Roman" w:hAnsi="Times New Roman" w:cs="Times New Roman"/>
          <w:sz w:val="20"/>
          <w:szCs w:val="20"/>
        </w:rPr>
      </w:pPr>
    </w:p>
    <w:p w14:paraId="4560A7C8" w14:textId="77777777" w:rsidR="004272FF" w:rsidRPr="00BC5206" w:rsidRDefault="004272FF" w:rsidP="004272FF">
      <w:pPr>
        <w:pStyle w:val="BodyText"/>
        <w:rPr>
          <w:sz w:val="20"/>
          <w:szCs w:val="20"/>
        </w:rPr>
      </w:pPr>
    </w:p>
    <w:p w14:paraId="3E9BB38C" w14:textId="5BBEDADE" w:rsidR="00210E72" w:rsidRPr="00BC5206" w:rsidRDefault="00210E72" w:rsidP="00210E72">
      <w:pPr>
        <w:rPr>
          <w:sz w:val="20"/>
          <w:szCs w:val="20"/>
        </w:rPr>
      </w:pPr>
      <w:r w:rsidRPr="00BC5206">
        <w:rPr>
          <w:sz w:val="20"/>
          <w:szCs w:val="20"/>
        </w:rPr>
        <w:tab/>
      </w:r>
    </w:p>
    <w:p w14:paraId="43DF6B03" w14:textId="3B7D91A4" w:rsidR="00C73933" w:rsidRPr="00BC5206" w:rsidRDefault="00C73933" w:rsidP="00210E72">
      <w:pPr>
        <w:rPr>
          <w:rFonts w:ascii="Times New Roman" w:hAnsi="Times New Roman" w:cs="Times New Roman"/>
          <w:b/>
          <w:bCs/>
          <w:sz w:val="20"/>
          <w:szCs w:val="20"/>
        </w:rPr>
      </w:pPr>
      <w:r w:rsidRPr="00BC5206">
        <w:rPr>
          <w:rFonts w:ascii="Times New Roman" w:hAnsi="Times New Roman" w:cs="Times New Roman"/>
          <w:b/>
          <w:bCs/>
          <w:sz w:val="20"/>
          <w:szCs w:val="20"/>
        </w:rPr>
        <w:t>Today Page:</w:t>
      </w:r>
    </w:p>
    <w:p w14:paraId="3310C3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lt;Page </w:t>
      </w:r>
      <w:proofErr w:type="gramStart"/>
      <w:r w:rsidRPr="00BC5206">
        <w:rPr>
          <w:rFonts w:ascii="Times New Roman" w:hAnsi="Times New Roman" w:cs="Times New Roman"/>
          <w:sz w:val="20"/>
          <w:szCs w:val="20"/>
        </w:rPr>
        <w:t>x:Class</w:t>
      </w:r>
      <w:proofErr w:type="gramEnd"/>
      <w:r w:rsidRPr="00BC5206">
        <w:rPr>
          <w:rFonts w:ascii="Times New Roman" w:hAnsi="Times New Roman" w:cs="Times New Roman"/>
          <w:sz w:val="20"/>
          <w:szCs w:val="20"/>
        </w:rPr>
        <w:t>="OngoingPage1.App.View.Pages.OngoinPage"</w:t>
      </w:r>
    </w:p>
    <w:p w14:paraId="252C33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xmlns="http://schemas.microsoft.com/winfx/2006/xaml/presentation"</w:t>
      </w:r>
    </w:p>
    <w:p w14:paraId="2BC07F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x</w:t>
      </w:r>
      <w:proofErr w:type="spellEnd"/>
      <w:r w:rsidRPr="00BC5206">
        <w:rPr>
          <w:rFonts w:ascii="Times New Roman" w:hAnsi="Times New Roman" w:cs="Times New Roman"/>
          <w:sz w:val="20"/>
          <w:szCs w:val="20"/>
        </w:rPr>
        <w:t>="http://schemas.microsoft.com/</w:t>
      </w:r>
      <w:proofErr w:type="spellStart"/>
      <w:r w:rsidRPr="00BC5206">
        <w:rPr>
          <w:rFonts w:ascii="Times New Roman" w:hAnsi="Times New Roman" w:cs="Times New Roman"/>
          <w:sz w:val="20"/>
          <w:szCs w:val="20"/>
        </w:rPr>
        <w:t>winfx</w:t>
      </w:r>
      <w:proofErr w:type="spellEnd"/>
      <w:r w:rsidRPr="00BC5206">
        <w:rPr>
          <w:rFonts w:ascii="Times New Roman" w:hAnsi="Times New Roman" w:cs="Times New Roman"/>
          <w:sz w:val="20"/>
          <w:szCs w:val="20"/>
        </w:rPr>
        <w:t>/2006/</w:t>
      </w:r>
      <w:proofErr w:type="spellStart"/>
      <w:r w:rsidRPr="00BC5206">
        <w:rPr>
          <w:rFonts w:ascii="Times New Roman" w:hAnsi="Times New Roman" w:cs="Times New Roman"/>
          <w:sz w:val="20"/>
          <w:szCs w:val="20"/>
        </w:rPr>
        <w:t>xaml</w:t>
      </w:r>
      <w:proofErr w:type="spellEnd"/>
      <w:r w:rsidRPr="00BC5206">
        <w:rPr>
          <w:rFonts w:ascii="Times New Roman" w:hAnsi="Times New Roman" w:cs="Times New Roman"/>
          <w:sz w:val="20"/>
          <w:szCs w:val="20"/>
        </w:rPr>
        <w:t>"</w:t>
      </w:r>
    </w:p>
    <w:p w14:paraId="12E669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xmlns:mc="http://schemas.openxmlformats.org/markup-compatibility/2006" </w:t>
      </w:r>
    </w:p>
    <w:p w14:paraId="2C71A2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d</w:t>
      </w:r>
      <w:proofErr w:type="spellEnd"/>
      <w:proofErr w:type="gramEnd"/>
      <w:r w:rsidRPr="00BC5206">
        <w:rPr>
          <w:rFonts w:ascii="Times New Roman" w:hAnsi="Times New Roman" w:cs="Times New Roman"/>
          <w:sz w:val="20"/>
          <w:szCs w:val="20"/>
        </w:rPr>
        <w:t xml:space="preserve">="http://schemas.microsoft.com/expression/blend/2008" </w:t>
      </w:r>
    </w:p>
    <w:p w14:paraId="1E6E95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xmlns:gif</w:t>
      </w:r>
      <w:proofErr w:type="spellEnd"/>
      <w:r w:rsidRPr="00BC5206">
        <w:rPr>
          <w:rFonts w:ascii="Times New Roman" w:hAnsi="Times New Roman" w:cs="Times New Roman"/>
          <w:sz w:val="20"/>
          <w:szCs w:val="20"/>
        </w:rPr>
        <w:t>="http://wpfanimatedgif.codeplex.com"</w:t>
      </w:r>
    </w:p>
    <w:p w14:paraId="1362FB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xmlns:local</w:t>
      </w:r>
      <w:proofErr w:type="spellEnd"/>
      <w:proofErr w:type="gramEnd"/>
      <w:r w:rsidRPr="00BC5206">
        <w:rPr>
          <w:rFonts w:ascii="Times New Roman" w:hAnsi="Times New Roman" w:cs="Times New Roman"/>
          <w:sz w:val="20"/>
          <w:szCs w:val="20"/>
        </w:rPr>
        <w:t>="clr-namespace:OngoingPage1.App.View.Pages"</w:t>
      </w:r>
    </w:p>
    <w:p w14:paraId="575724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proofErr w:type="gramStart"/>
      <w:r w:rsidRPr="00BC5206">
        <w:rPr>
          <w:rFonts w:ascii="Times New Roman" w:hAnsi="Times New Roman" w:cs="Times New Roman"/>
          <w:sz w:val="20"/>
          <w:szCs w:val="20"/>
        </w:rPr>
        <w:t>mc:Ignorable</w:t>
      </w:r>
      <w:proofErr w:type="spellEnd"/>
      <w:proofErr w:type="gramEnd"/>
      <w:r w:rsidRPr="00BC5206">
        <w:rPr>
          <w:rFonts w:ascii="Times New Roman" w:hAnsi="Times New Roman" w:cs="Times New Roman"/>
          <w:sz w:val="20"/>
          <w:szCs w:val="20"/>
        </w:rPr>
        <w:t xml:space="preserve">="d" </w:t>
      </w:r>
    </w:p>
    <w:p w14:paraId="451B96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d:DesignHeight</w:t>
      </w:r>
      <w:proofErr w:type="gramEnd"/>
      <w:r w:rsidRPr="00BC5206">
        <w:rPr>
          <w:rFonts w:ascii="Times New Roman" w:hAnsi="Times New Roman" w:cs="Times New Roman"/>
          <w:sz w:val="20"/>
          <w:szCs w:val="20"/>
        </w:rPr>
        <w:t>="600" d:DesignWidth="920"</w:t>
      </w:r>
    </w:p>
    <w:p w14:paraId="4E7C94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Title="</w:t>
      </w:r>
      <w:proofErr w:type="spellStart"/>
      <w:r w:rsidRPr="00BC5206">
        <w:rPr>
          <w:rFonts w:ascii="Times New Roman" w:hAnsi="Times New Roman" w:cs="Times New Roman"/>
          <w:sz w:val="20"/>
          <w:szCs w:val="20"/>
        </w:rPr>
        <w:t>OngoinPage</w:t>
      </w:r>
      <w:proofErr w:type="spellEnd"/>
      <w:r w:rsidRPr="00BC5206">
        <w:rPr>
          <w:rFonts w:ascii="Times New Roman" w:hAnsi="Times New Roman" w:cs="Times New Roman"/>
          <w:sz w:val="20"/>
          <w:szCs w:val="20"/>
        </w:rPr>
        <w:t>"&gt;</w:t>
      </w:r>
    </w:p>
    <w:p w14:paraId="1C67050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age.Resources</w:t>
      </w:r>
      <w:proofErr w:type="spellEnd"/>
      <w:r w:rsidRPr="00BC5206">
        <w:rPr>
          <w:rFonts w:ascii="Times New Roman" w:hAnsi="Times New Roman" w:cs="Times New Roman"/>
          <w:sz w:val="20"/>
          <w:szCs w:val="20"/>
        </w:rPr>
        <w:t>&gt;</w:t>
      </w:r>
    </w:p>
    <w:p w14:paraId="3737A5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Start--&gt;&lt;!--</w:t>
      </w:r>
    </w:p>
    <w:p w14:paraId="6CCFF53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argetType</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x:Type</w:t>
      </w:r>
      <w:proofErr w:type="spellEnd"/>
      <w:r w:rsidRPr="00BC5206">
        <w:rPr>
          <w:rFonts w:ascii="Times New Roman" w:hAnsi="Times New Roman" w:cs="Times New Roman"/>
          <w:sz w:val="20"/>
          <w:szCs w:val="20"/>
        </w:rPr>
        <w:t xml:space="preserve"> Button}" x:Key="button1"&gt;</w:t>
      </w:r>
    </w:p>
    <w:p w14:paraId="00FF38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Background="#a3b1c7" Width="90" Height="25"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4" ToolTip="Click to Launch test now"&gt;</w:t>
      </w:r>
    </w:p>
    <w:p w14:paraId="5A2DAA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505DF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0.5"&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D53F9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499168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 &gt;</w:t>
      </w:r>
    </w:p>
    <w:p w14:paraId="6A56840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 Now" Foreground="</w:t>
      </w:r>
      <w:proofErr w:type="spellStart"/>
      <w:r w:rsidRPr="00BC5206">
        <w:rPr>
          <w:rFonts w:ascii="Times New Roman" w:hAnsi="Times New Roman" w:cs="Times New Roman"/>
          <w:sz w:val="20"/>
          <w:szCs w:val="20"/>
        </w:rPr>
        <w:t>DarkSlateBlu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12E5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33F33A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15105D7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gt;</w:t>
      </w:r>
    </w:p>
    <w:p w14:paraId="2FDE48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Button}" x:Key="Sbutton1"&gt;</w:t>
      </w:r>
    </w:p>
    <w:p w14:paraId="7D872E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Template" Value="{</w:t>
      </w:r>
      <w:proofErr w:type="spellStart"/>
      <w:r w:rsidRPr="00BC5206">
        <w:rPr>
          <w:rFonts w:ascii="Times New Roman" w:hAnsi="Times New Roman" w:cs="Times New Roman"/>
          <w:sz w:val="20"/>
          <w:szCs w:val="20"/>
        </w:rPr>
        <w:t>StaticResource</w:t>
      </w:r>
      <w:proofErr w:type="spellEnd"/>
      <w:r w:rsidRPr="00BC5206">
        <w:rPr>
          <w:rFonts w:ascii="Times New Roman" w:hAnsi="Times New Roman" w:cs="Times New Roman"/>
          <w:sz w:val="20"/>
          <w:szCs w:val="20"/>
        </w:rPr>
        <w:t xml:space="preserve"> button1}"/&gt;</w:t>
      </w:r>
    </w:p>
    <w:p w14:paraId="461836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9F9C2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End--&gt;</w:t>
      </w:r>
    </w:p>
    <w:p w14:paraId="6DADB5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Start--&gt;&lt;!--</w:t>
      </w:r>
    </w:p>
    <w:p w14:paraId="3C2601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argetType</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x:Type</w:t>
      </w:r>
      <w:proofErr w:type="spellEnd"/>
      <w:r w:rsidRPr="00BC5206">
        <w:rPr>
          <w:rFonts w:ascii="Times New Roman" w:hAnsi="Times New Roman" w:cs="Times New Roman"/>
          <w:sz w:val="20"/>
          <w:szCs w:val="20"/>
        </w:rPr>
        <w:t xml:space="preserve"> Button}" x:Key="button2"&gt;</w:t>
      </w:r>
    </w:p>
    <w:p w14:paraId="190ACF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Background="#a3b1c7" Width="90" Height="25"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4" ToolTip="Click to Launch test now"&gt;</w:t>
      </w:r>
    </w:p>
    <w:p w14:paraId="4ED057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9AD71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0.5"&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7DE91E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734452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1F2164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 Now" Foreground="Red"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F123B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598E54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44742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ntrolTemplate</w:t>
      </w:r>
      <w:proofErr w:type="spellEnd"/>
      <w:r w:rsidRPr="00BC5206">
        <w:rPr>
          <w:rFonts w:ascii="Times New Roman" w:hAnsi="Times New Roman" w:cs="Times New Roman"/>
          <w:sz w:val="20"/>
          <w:szCs w:val="20"/>
        </w:rPr>
        <w:t>&gt;</w:t>
      </w:r>
    </w:p>
    <w:p w14:paraId="7CD057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Button}" x:Key="Sbutton2"&gt;</w:t>
      </w:r>
    </w:p>
    <w:p w14:paraId="5FCA67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Template" Value="{</w:t>
      </w:r>
      <w:proofErr w:type="spellStart"/>
      <w:r w:rsidRPr="00BC5206">
        <w:rPr>
          <w:rFonts w:ascii="Times New Roman" w:hAnsi="Times New Roman" w:cs="Times New Roman"/>
          <w:sz w:val="20"/>
          <w:szCs w:val="20"/>
        </w:rPr>
        <w:t>StaticResource</w:t>
      </w:r>
      <w:proofErr w:type="spellEnd"/>
      <w:r w:rsidRPr="00BC5206">
        <w:rPr>
          <w:rFonts w:ascii="Times New Roman" w:hAnsi="Times New Roman" w:cs="Times New Roman"/>
          <w:sz w:val="20"/>
          <w:szCs w:val="20"/>
        </w:rPr>
        <w:t xml:space="preserve"> button2}"/&gt;</w:t>
      </w:r>
    </w:p>
    <w:p w14:paraId="72F861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DCC6B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gt;</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End--&gt;&lt;!--</w:t>
      </w:r>
    </w:p>
    <w:p w14:paraId="66480D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Page.Resources</w:t>
      </w:r>
      <w:proofErr w:type="spellEnd"/>
      <w:r w:rsidRPr="00BC5206">
        <w:rPr>
          <w:rFonts w:ascii="Times New Roman" w:hAnsi="Times New Roman" w:cs="Times New Roman"/>
          <w:sz w:val="20"/>
          <w:szCs w:val="20"/>
        </w:rPr>
        <w:t>&gt;--&gt;</w:t>
      </w:r>
    </w:p>
    <w:p w14:paraId="7548D6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64ECA4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7B2FE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48EBA57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DataGridCell</w:t>
      </w:r>
      <w:proofErr w:type="spellEnd"/>
      <w:r w:rsidRPr="00BC5206">
        <w:rPr>
          <w:rFonts w:ascii="Times New Roman" w:hAnsi="Times New Roman" w:cs="Times New Roman"/>
          <w:sz w:val="20"/>
          <w:szCs w:val="20"/>
        </w:rPr>
        <w:t>"&gt;</w:t>
      </w:r>
    </w:p>
    <w:p w14:paraId="1337A3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8831E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3936B8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34534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w:t>
      </w:r>
      <w:proofErr w:type="spellStart"/>
      <w:r w:rsidRPr="00BC5206">
        <w:rPr>
          <w:rFonts w:ascii="Times New Roman" w:hAnsi="Times New Roman" w:cs="Times New Roman"/>
          <w:sz w:val="20"/>
          <w:szCs w:val="20"/>
        </w:rPr>
        <w:t>LightGray</w:t>
      </w:r>
      <w:proofErr w:type="spellEnd"/>
      <w:r w:rsidRPr="00BC5206">
        <w:rPr>
          <w:rFonts w:ascii="Times New Roman" w:hAnsi="Times New Roman" w:cs="Times New Roman"/>
          <w:sz w:val="20"/>
          <w:szCs w:val="20"/>
        </w:rPr>
        <w:t>" /&gt;</w:t>
      </w:r>
    </w:p>
    <w:p w14:paraId="110A3FA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5137DD8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DataGridCell.IsSelected</w:t>
      </w:r>
      <w:proofErr w:type="spellEnd"/>
      <w:r w:rsidRPr="00BC5206">
        <w:rPr>
          <w:rFonts w:ascii="Times New Roman" w:hAnsi="Times New Roman" w:cs="Times New Roman"/>
          <w:sz w:val="20"/>
          <w:szCs w:val="20"/>
        </w:rPr>
        <w:t>" Value="True"&gt;</w:t>
      </w:r>
    </w:p>
    <w:p w14:paraId="673B67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 /&gt;</w:t>
      </w:r>
    </w:p>
    <w:p w14:paraId="6D0A0DC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35C01B4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25E380C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3D05A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B2D35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esources</w:t>
      </w:r>
      <w:proofErr w:type="spellEnd"/>
      <w:r w:rsidRPr="00BC5206">
        <w:rPr>
          <w:rFonts w:ascii="Times New Roman" w:hAnsi="Times New Roman" w:cs="Times New Roman"/>
          <w:sz w:val="20"/>
          <w:szCs w:val="20"/>
        </w:rPr>
        <w:t>&gt;</w:t>
      </w:r>
    </w:p>
    <w:p w14:paraId="607C57E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D4495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6B32C5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15DD8F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FD9973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1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98C49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auto"&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5EB44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0DB1CB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Warning" Height="120" Width="400"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 xml:space="preserve">="2"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Red"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3" Visibility="Collapsed" &gt;</w:t>
      </w:r>
    </w:p>
    <w:p w14:paraId="78E2B8F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Background="White" &gt;</w:t>
      </w:r>
    </w:p>
    <w:p w14:paraId="2CDE3C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Background="White"&gt;</w:t>
      </w:r>
    </w:p>
    <w:p w14:paraId="64C624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2075E1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3"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2" Direction="1.0" Opacity="2"&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548DF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37C59B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Do You Want to Continue "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Foreground="Black"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2FD2F45" w14:textId="77777777" w:rsidR="00C73933" w:rsidRPr="00BC5206" w:rsidRDefault="00C73933" w:rsidP="00C73933">
      <w:pPr>
        <w:rPr>
          <w:rFonts w:ascii="Times New Roman" w:hAnsi="Times New Roman" w:cs="Times New Roman"/>
          <w:sz w:val="20"/>
          <w:szCs w:val="20"/>
        </w:rPr>
      </w:pPr>
    </w:p>
    <w:p w14:paraId="360B2A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5593992" w14:textId="77777777" w:rsidR="00C73933" w:rsidRPr="00BC5206" w:rsidRDefault="00C73933" w:rsidP="00C73933">
      <w:pPr>
        <w:rPr>
          <w:rFonts w:ascii="Times New Roman" w:hAnsi="Times New Roman" w:cs="Times New Roman"/>
          <w:sz w:val="20"/>
          <w:szCs w:val="20"/>
        </w:rPr>
      </w:pPr>
    </w:p>
    <w:p w14:paraId="2B0271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w:t>
      </w:r>
      <w:proofErr w:type="gramEnd"/>
      <w:r w:rsidRPr="00BC5206">
        <w:rPr>
          <w:rFonts w:ascii="Times New Roman" w:hAnsi="Times New Roman" w:cs="Times New Roman"/>
          <w:sz w:val="20"/>
          <w:szCs w:val="20"/>
        </w:rPr>
        <w:t>="Horizontal" Background="</w:t>
      </w:r>
      <w:proofErr w:type="spellStart"/>
      <w:r w:rsidRPr="00BC5206">
        <w:rPr>
          <w:rFonts w:ascii="Times New Roman" w:hAnsi="Times New Roman" w:cs="Times New Roman"/>
          <w:sz w:val="20"/>
          <w:szCs w:val="20"/>
        </w:rPr>
        <w:t>LightBlue</w:t>
      </w:r>
      <w:proofErr w:type="spellEnd"/>
      <w:r w:rsidRPr="00BC5206">
        <w:rPr>
          <w:rFonts w:ascii="Times New Roman" w:hAnsi="Times New Roman" w:cs="Times New Roman"/>
          <w:sz w:val="20"/>
          <w:szCs w:val="20"/>
        </w:rPr>
        <w:t>"&gt;</w:t>
      </w:r>
    </w:p>
    <w:p w14:paraId="17D2B9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0A16D8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3"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2" Direction="1.0" Opacity="2"&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2988081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Effect</w:t>
      </w:r>
      <w:proofErr w:type="spellEnd"/>
      <w:r w:rsidRPr="00BC5206">
        <w:rPr>
          <w:rFonts w:ascii="Times New Roman" w:hAnsi="Times New Roman" w:cs="Times New Roman"/>
          <w:sz w:val="20"/>
          <w:szCs w:val="20"/>
        </w:rPr>
        <w:t>&gt;</w:t>
      </w:r>
    </w:p>
    <w:p w14:paraId="62AA34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Content="Cancel"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robot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18" Foreground="White" Margin="20" Background="#d7385e" Width="120" Click="</w:t>
      </w:r>
      <w:proofErr w:type="spellStart"/>
      <w:r w:rsidRPr="00BC5206">
        <w:rPr>
          <w:rFonts w:ascii="Times New Roman" w:hAnsi="Times New Roman" w:cs="Times New Roman"/>
          <w:sz w:val="20"/>
          <w:szCs w:val="20"/>
        </w:rPr>
        <w:t>Cancelclick</w:t>
      </w:r>
      <w:proofErr w:type="spellEnd"/>
      <w:r w:rsidRPr="00BC5206">
        <w:rPr>
          <w:rFonts w:ascii="Times New Roman" w:hAnsi="Times New Roman" w:cs="Times New Roman"/>
          <w:sz w:val="20"/>
          <w:szCs w:val="20"/>
        </w:rPr>
        <w:t>"&gt;&lt;/Button&gt;</w:t>
      </w:r>
    </w:p>
    <w:p w14:paraId="36B14C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Content="Confirm"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robot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18" Margin="80,0,0,0" Foreground="White" Background="#0e49b5" Width="120" Click="</w:t>
      </w:r>
      <w:proofErr w:type="spellStart"/>
      <w:r w:rsidRPr="00BC5206">
        <w:rPr>
          <w:rFonts w:ascii="Times New Roman" w:hAnsi="Times New Roman" w:cs="Times New Roman"/>
          <w:sz w:val="20"/>
          <w:szCs w:val="20"/>
        </w:rPr>
        <w:t>AllCompletedClick</w:t>
      </w:r>
      <w:proofErr w:type="spellEnd"/>
      <w:r w:rsidRPr="00BC5206">
        <w:rPr>
          <w:rFonts w:ascii="Times New Roman" w:hAnsi="Times New Roman" w:cs="Times New Roman"/>
          <w:sz w:val="20"/>
          <w:szCs w:val="20"/>
        </w:rPr>
        <w:t>"&gt;&lt;/Button&gt;</w:t>
      </w:r>
    </w:p>
    <w:p w14:paraId="4AE289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FB1ACF0" w14:textId="77777777" w:rsidR="00C73933" w:rsidRPr="00BC5206" w:rsidRDefault="00C73933" w:rsidP="00C73933">
      <w:pPr>
        <w:rPr>
          <w:rFonts w:ascii="Times New Roman" w:hAnsi="Times New Roman" w:cs="Times New Roman"/>
          <w:sz w:val="20"/>
          <w:szCs w:val="20"/>
        </w:rPr>
      </w:pPr>
    </w:p>
    <w:p w14:paraId="0E4469E1" w14:textId="77777777" w:rsidR="00C73933" w:rsidRPr="00BC5206" w:rsidRDefault="00C73933" w:rsidP="00C73933">
      <w:pPr>
        <w:rPr>
          <w:rFonts w:ascii="Times New Roman" w:hAnsi="Times New Roman" w:cs="Times New Roman"/>
          <w:sz w:val="20"/>
          <w:szCs w:val="20"/>
        </w:rPr>
      </w:pPr>
    </w:p>
    <w:p w14:paraId="719E85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971724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039D2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55EA73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Span</w:t>
      </w:r>
      <w:proofErr w:type="spellEnd"/>
      <w:r w:rsidRPr="00BC5206">
        <w:rPr>
          <w:rFonts w:ascii="Times New Roman" w:hAnsi="Times New Roman" w:cs="Times New Roman"/>
          <w:sz w:val="20"/>
          <w:szCs w:val="20"/>
        </w:rPr>
        <w:t xml:space="preserve">="4"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Margin="0,25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Panel.ZIndex</w:t>
      </w:r>
      <w:proofErr w:type="spellEnd"/>
      <w:r w:rsidRPr="00BC5206">
        <w:rPr>
          <w:rFonts w:ascii="Times New Roman" w:hAnsi="Times New Roman" w:cs="Times New Roman"/>
          <w:sz w:val="20"/>
          <w:szCs w:val="20"/>
        </w:rPr>
        <w:t>="2"&gt;</w:t>
      </w:r>
    </w:p>
    <w:p w14:paraId="1B41DB40" w14:textId="77777777" w:rsidR="00C73933" w:rsidRPr="00BC5206" w:rsidRDefault="00C73933" w:rsidP="00C73933">
      <w:pPr>
        <w:rPr>
          <w:rFonts w:ascii="Times New Roman" w:hAnsi="Times New Roman" w:cs="Times New Roman"/>
          <w:sz w:val="20"/>
          <w:szCs w:val="20"/>
        </w:rPr>
      </w:pPr>
    </w:p>
    <w:p w14:paraId="4884D9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Image  x</w:t>
      </w:r>
      <w:proofErr w:type="gramEnd"/>
      <w:r w:rsidRPr="00BC5206">
        <w:rPr>
          <w:rFonts w:ascii="Times New Roman" w:hAnsi="Times New Roman" w:cs="Times New Roman"/>
          <w:sz w:val="20"/>
          <w:szCs w:val="20"/>
        </w:rPr>
        <w:t>:Name="g2" gif:ImageBehavior.AnimatedSource="/View/Images/Ellipsis-1s-200px.gif"  Height="150" Width="150" Visibility="Collapsed" &gt;&lt;/Image&gt;</w:t>
      </w:r>
    </w:p>
    <w:p w14:paraId="2BA466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l2" Visibility="Collapsed" Margin="0,-60,0,0"&gt;</w:t>
      </w:r>
    </w:p>
    <w:p w14:paraId="5CEE3B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 xml:space="preserve">Image  </w:t>
      </w:r>
      <w:proofErr w:type="spellStart"/>
      <w:r w:rsidRPr="00BC5206">
        <w:rPr>
          <w:rFonts w:ascii="Times New Roman" w:hAnsi="Times New Roman" w:cs="Times New Roman"/>
          <w:sz w:val="20"/>
          <w:szCs w:val="20"/>
        </w:rPr>
        <w:t>gif</w:t>
      </w:r>
      <w:proofErr w:type="gramEnd"/>
      <w:r w:rsidRPr="00BC5206">
        <w:rPr>
          <w:rFonts w:ascii="Times New Roman" w:hAnsi="Times New Roman" w:cs="Times New Roman"/>
          <w:sz w:val="20"/>
          <w:szCs w:val="20"/>
        </w:rPr>
        <w:t>:ImageBehavior.AnimatedSource</w:t>
      </w:r>
      <w:proofErr w:type="spellEnd"/>
      <w:r w:rsidRPr="00BC5206">
        <w:rPr>
          <w:rFonts w:ascii="Times New Roman" w:hAnsi="Times New Roman" w:cs="Times New Roman"/>
          <w:sz w:val="20"/>
          <w:szCs w:val="20"/>
        </w:rPr>
        <w:t>="/View/Images/launch.png" Height="150" Width="150" &gt;&lt;/Image&gt;</w:t>
      </w:r>
    </w:p>
    <w:p w14:paraId="3A791C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Launching"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Foreground="#d7385e"&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344BCE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F10611C" w14:textId="77777777" w:rsidR="00C73933" w:rsidRPr="00BC5206" w:rsidRDefault="00C73933" w:rsidP="00C73933">
      <w:pPr>
        <w:rPr>
          <w:rFonts w:ascii="Times New Roman" w:hAnsi="Times New Roman" w:cs="Times New Roman"/>
          <w:sz w:val="20"/>
          <w:szCs w:val="20"/>
        </w:rPr>
      </w:pPr>
    </w:p>
    <w:p w14:paraId="026A2B9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 xml:space="preserve"> Height="50" </w:t>
      </w:r>
      <w:proofErr w:type="spellStart"/>
      <w:r w:rsidRPr="00BC5206">
        <w:rPr>
          <w:rFonts w:ascii="Times New Roman" w:hAnsi="Times New Roman" w:cs="Times New Roman"/>
          <w:sz w:val="20"/>
          <w:szCs w:val="20"/>
        </w:rPr>
        <w:t>IsIndeterminate</w:t>
      </w:r>
      <w:proofErr w:type="spellEnd"/>
      <w:r w:rsidRPr="00BC5206">
        <w:rPr>
          <w:rFonts w:ascii="Times New Roman" w:hAnsi="Times New Roman" w:cs="Times New Roman"/>
          <w:sz w:val="20"/>
          <w:szCs w:val="20"/>
        </w:rPr>
        <w:t>="True" &gt;&lt;/</w:t>
      </w:r>
      <w:proofErr w:type="spellStart"/>
      <w:r w:rsidRPr="00BC5206">
        <w:rPr>
          <w:rFonts w:ascii="Times New Roman" w:hAnsi="Times New Roman" w:cs="Times New Roman"/>
          <w:sz w:val="20"/>
          <w:szCs w:val="20"/>
        </w:rPr>
        <w:t>ProgressBar</w:t>
      </w:r>
      <w:proofErr w:type="spellEnd"/>
      <w:r w:rsidRPr="00BC5206">
        <w:rPr>
          <w:rFonts w:ascii="Times New Roman" w:hAnsi="Times New Roman" w:cs="Times New Roman"/>
          <w:sz w:val="20"/>
          <w:szCs w:val="20"/>
        </w:rPr>
        <w:t>&gt;--&gt;</w:t>
      </w:r>
    </w:p>
    <w:p w14:paraId="3E161C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715388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C9CF7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Orientation="Horizontal"&gt;</w:t>
      </w:r>
    </w:p>
    <w:p w14:paraId="1CE1F7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Start"/>
      <w:r w:rsidRPr="00BC5206">
        <w:rPr>
          <w:rFonts w:ascii="Times New Roman" w:hAnsi="Times New Roman" w:cs="Times New Roman"/>
          <w:sz w:val="20"/>
          <w:szCs w:val="20"/>
        </w:rPr>
        <w:t>Date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3E3C6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date1" Text="dd-mm-</w:t>
      </w:r>
      <w:proofErr w:type="spellStart"/>
      <w:r w:rsidRPr="00BC5206">
        <w:rPr>
          <w:rFonts w:ascii="Times New Roman" w:hAnsi="Times New Roman" w:cs="Times New Roman"/>
          <w:sz w:val="20"/>
          <w:szCs w:val="20"/>
        </w:rPr>
        <w:t>yyy</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44B9E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30" Width="2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d7385e"  Margin="150,0,0,0"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141A87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Orientation="Vertical" Height="30" Width="250" Background="</w:t>
      </w:r>
      <w:proofErr w:type="spellStart"/>
      <w:r w:rsidRPr="00BC5206">
        <w:rPr>
          <w:rFonts w:ascii="Times New Roman" w:hAnsi="Times New Roman" w:cs="Times New Roman"/>
          <w:sz w:val="20"/>
          <w:szCs w:val="20"/>
        </w:rPr>
        <w:t>AliceBlue</w:t>
      </w:r>
      <w:proofErr w:type="spellEnd"/>
      <w:proofErr w:type="gramStart"/>
      <w:r w:rsidRPr="00BC5206">
        <w:rPr>
          <w:rFonts w:ascii="Times New Roman" w:hAnsi="Times New Roman" w:cs="Times New Roman"/>
          <w:sz w:val="20"/>
          <w:szCs w:val="20"/>
        </w:rPr>
        <w:t>"  &gt;</w:t>
      </w:r>
      <w:proofErr w:type="gramEnd"/>
    </w:p>
    <w:p w14:paraId="58CF5BC7" w14:textId="77777777" w:rsidR="00C73933" w:rsidRPr="00BC5206" w:rsidRDefault="00C73933" w:rsidP="00C73933">
      <w:pPr>
        <w:rPr>
          <w:rFonts w:ascii="Times New Roman" w:hAnsi="Times New Roman" w:cs="Times New Roman"/>
          <w:sz w:val="20"/>
          <w:szCs w:val="20"/>
        </w:rPr>
      </w:pPr>
    </w:p>
    <w:p w14:paraId="2600D1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schoolnam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Text="Roo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0" Width="250"&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87352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B2B41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558B1F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5534EC9" w14:textId="77777777" w:rsidR="00C73933" w:rsidRPr="00BC5206" w:rsidRDefault="00C73933" w:rsidP="00C73933">
      <w:pPr>
        <w:rPr>
          <w:rFonts w:ascii="Times New Roman" w:hAnsi="Times New Roman" w:cs="Times New Roman"/>
          <w:sz w:val="20"/>
          <w:szCs w:val="20"/>
        </w:rPr>
      </w:pPr>
    </w:p>
    <w:p w14:paraId="780250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 Margin="100,0,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g1" gif:ImageBehavior.AnimatedSource="/View/Images/Ellipsis-1s-200px.gif" Height="30" Width="40" Visibility="Collapsed" &gt;&lt;/Image&gt;</w:t>
      </w:r>
    </w:p>
    <w:p w14:paraId="0BD75C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Reload" Margin="5,0,0,0" Height="40" Source="/View/Images/refresh.png" </w:t>
      </w:r>
      <w:proofErr w:type="spellStart"/>
      <w:r w:rsidRPr="00BC5206">
        <w:rPr>
          <w:rFonts w:ascii="Times New Roman" w:hAnsi="Times New Roman" w:cs="Times New Roman"/>
          <w:sz w:val="20"/>
          <w:szCs w:val="20"/>
        </w:rPr>
        <w:t>PreviewMouseLeftButton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Image_PreviewMouseLeftButtonDown</w:t>
      </w:r>
      <w:proofErr w:type="spellEnd"/>
      <w:r w:rsidRPr="00BC5206">
        <w:rPr>
          <w:rFonts w:ascii="Times New Roman" w:hAnsi="Times New Roman" w:cs="Times New Roman"/>
          <w:sz w:val="20"/>
          <w:szCs w:val="20"/>
        </w:rPr>
        <w:t>"&gt;</w:t>
      </w:r>
    </w:p>
    <w:p w14:paraId="600DFD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13B78A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Image&gt;</w:t>
      </w:r>
    </w:p>
    <w:p w14:paraId="0343B66E" w14:textId="77777777" w:rsidR="00C73933" w:rsidRPr="00BC5206" w:rsidRDefault="00C73933" w:rsidP="00C73933">
      <w:pPr>
        <w:rPr>
          <w:rFonts w:ascii="Times New Roman" w:hAnsi="Times New Roman" w:cs="Times New Roman"/>
          <w:sz w:val="20"/>
          <w:szCs w:val="20"/>
        </w:rPr>
      </w:pPr>
    </w:p>
    <w:p w14:paraId="57BA469E" w14:textId="77777777" w:rsidR="00C73933" w:rsidRPr="00BC5206" w:rsidRDefault="00C73933" w:rsidP="00C73933">
      <w:pPr>
        <w:rPr>
          <w:rFonts w:ascii="Times New Roman" w:hAnsi="Times New Roman" w:cs="Times New Roman"/>
          <w:sz w:val="20"/>
          <w:szCs w:val="20"/>
        </w:rPr>
      </w:pPr>
    </w:p>
    <w:p w14:paraId="2033FF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Completed" Margin="100,0,0,0" Content="Completed-Status" Background="</w:t>
      </w:r>
      <w:proofErr w:type="spellStart"/>
      <w:r w:rsidRPr="00BC5206">
        <w:rPr>
          <w:rFonts w:ascii="Times New Roman" w:hAnsi="Times New Roman" w:cs="Times New Roman"/>
          <w:sz w:val="20"/>
          <w:szCs w:val="20"/>
        </w:rPr>
        <w:t>AliceBlue</w:t>
      </w:r>
      <w:proofErr w:type="spellEnd"/>
      <w:r w:rsidRPr="00BC5206">
        <w:rPr>
          <w:rFonts w:ascii="Times New Roman" w:hAnsi="Times New Roman" w:cs="Times New Roman"/>
          <w:sz w:val="20"/>
          <w:szCs w:val="20"/>
        </w:rPr>
        <w:t>"  Height="40" Width="100" Click="</w:t>
      </w:r>
      <w:proofErr w:type="spellStart"/>
      <w:r w:rsidRPr="00BC5206">
        <w:rPr>
          <w:rFonts w:ascii="Times New Roman" w:hAnsi="Times New Roman" w:cs="Times New Roman"/>
          <w:sz w:val="20"/>
          <w:szCs w:val="20"/>
        </w:rPr>
        <w:t>Warningclick</w:t>
      </w:r>
      <w:proofErr w:type="spellEnd"/>
      <w:r w:rsidRPr="00BC5206">
        <w:rPr>
          <w:rFonts w:ascii="Times New Roman" w:hAnsi="Times New Roman" w:cs="Times New Roman"/>
          <w:sz w:val="20"/>
          <w:szCs w:val="20"/>
        </w:rPr>
        <w:t>"&gt;&lt;/Button&gt;</w:t>
      </w:r>
    </w:p>
    <w:p w14:paraId="05CF7C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3F234A3" w14:textId="77777777" w:rsidR="00C73933" w:rsidRPr="00BC5206" w:rsidRDefault="00C73933" w:rsidP="00C73933">
      <w:pPr>
        <w:rPr>
          <w:rFonts w:ascii="Times New Roman" w:hAnsi="Times New Roman" w:cs="Times New Roman"/>
          <w:sz w:val="20"/>
          <w:szCs w:val="20"/>
        </w:rPr>
      </w:pPr>
    </w:p>
    <w:p w14:paraId="7DDA04F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1" </w:t>
      </w:r>
      <w:proofErr w:type="spellStart"/>
      <w:r w:rsidRPr="00BC5206">
        <w:rPr>
          <w:rFonts w:ascii="Times New Roman" w:hAnsi="Times New Roman" w:cs="Times New Roman"/>
          <w:sz w:val="20"/>
          <w:szCs w:val="20"/>
        </w:rPr>
        <w:t>Grid.Column</w:t>
      </w:r>
      <w:proofErr w:type="spellEnd"/>
      <w:r w:rsidRPr="00BC5206">
        <w:rPr>
          <w:rFonts w:ascii="Times New Roman" w:hAnsi="Times New Roman" w:cs="Times New Roman"/>
          <w:sz w:val="20"/>
          <w:szCs w:val="20"/>
        </w:rPr>
        <w:t xml:space="preserve">="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Orientation="Horizontal"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FFE4B75" w14:textId="77777777" w:rsidR="00C73933" w:rsidRPr="00BC5206" w:rsidRDefault="00C73933" w:rsidP="00C73933">
      <w:pPr>
        <w:rPr>
          <w:rFonts w:ascii="Times New Roman" w:hAnsi="Times New Roman" w:cs="Times New Roman"/>
          <w:sz w:val="20"/>
          <w:szCs w:val="20"/>
        </w:rPr>
      </w:pPr>
    </w:p>
    <w:p w14:paraId="49A1908F" w14:textId="77777777" w:rsidR="00C73933" w:rsidRPr="00BC5206" w:rsidRDefault="00C73933" w:rsidP="00C73933">
      <w:pPr>
        <w:rPr>
          <w:rFonts w:ascii="Times New Roman" w:hAnsi="Times New Roman" w:cs="Times New Roman"/>
          <w:sz w:val="20"/>
          <w:szCs w:val="20"/>
        </w:rPr>
      </w:pPr>
    </w:p>
    <w:p w14:paraId="56339B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  Height="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Background="#d7385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Margin="10" </w:t>
      </w:r>
      <w:proofErr w:type="spellStart"/>
      <w:r w:rsidRPr="00BC5206">
        <w:rPr>
          <w:rFonts w:ascii="Times New Roman" w:hAnsi="Times New Roman" w:cs="Times New Roman"/>
          <w:sz w:val="20"/>
          <w:szCs w:val="20"/>
        </w:rPr>
        <w:t>MouseDown</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Testdetails</w:t>
      </w:r>
      <w:proofErr w:type="spellEnd"/>
      <w:r w:rsidRPr="00BC5206">
        <w:rPr>
          <w:rFonts w:ascii="Times New Roman" w:hAnsi="Times New Roman" w:cs="Times New Roman"/>
          <w:sz w:val="20"/>
          <w:szCs w:val="20"/>
        </w:rPr>
        <w:t>"  &gt;</w:t>
      </w:r>
    </w:p>
    <w:p w14:paraId="14E58B7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4523F4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0F76FC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62D068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704327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5B4542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0B226A0F" w14:textId="77777777" w:rsidR="00C73933" w:rsidRPr="00BC5206" w:rsidRDefault="00C73933" w:rsidP="00C73933">
      <w:pPr>
        <w:rPr>
          <w:rFonts w:ascii="Times New Roman" w:hAnsi="Times New Roman" w:cs="Times New Roman"/>
          <w:sz w:val="20"/>
          <w:szCs w:val="20"/>
        </w:rPr>
      </w:pPr>
    </w:p>
    <w:p w14:paraId="424B7227" w14:textId="77777777" w:rsidR="00C73933" w:rsidRPr="00BC5206" w:rsidRDefault="00C73933" w:rsidP="00C73933">
      <w:pPr>
        <w:rPr>
          <w:rFonts w:ascii="Times New Roman" w:hAnsi="Times New Roman" w:cs="Times New Roman"/>
          <w:sz w:val="20"/>
          <w:szCs w:val="20"/>
        </w:rPr>
      </w:pPr>
    </w:p>
    <w:p w14:paraId="63671E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060C0601" w14:textId="77777777" w:rsidR="00C73933" w:rsidRPr="00BC5206" w:rsidRDefault="00C73933" w:rsidP="00C73933">
      <w:pPr>
        <w:rPr>
          <w:rFonts w:ascii="Times New Roman" w:hAnsi="Times New Roman" w:cs="Times New Roman"/>
          <w:sz w:val="20"/>
          <w:szCs w:val="20"/>
        </w:rPr>
      </w:pPr>
    </w:p>
    <w:p w14:paraId="164F14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72DAFE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66394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45533D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574C99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0C6578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BD9E7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18031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DEBC2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0/0"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89BF2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Tests"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25</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 xml:space="preserve">="Bottom"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1B611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0B702CB" w14:textId="77777777" w:rsidR="00C73933" w:rsidRPr="00BC5206" w:rsidRDefault="00C73933" w:rsidP="00C73933">
      <w:pPr>
        <w:rPr>
          <w:rFonts w:ascii="Times New Roman" w:hAnsi="Times New Roman" w:cs="Times New Roman"/>
          <w:sz w:val="20"/>
          <w:szCs w:val="20"/>
        </w:rPr>
      </w:pPr>
    </w:p>
    <w:p w14:paraId="47F2FEC3" w14:textId="77777777" w:rsidR="00C73933" w:rsidRPr="00BC5206" w:rsidRDefault="00C73933" w:rsidP="00C73933">
      <w:pPr>
        <w:rPr>
          <w:rFonts w:ascii="Times New Roman" w:hAnsi="Times New Roman" w:cs="Times New Roman"/>
          <w:sz w:val="20"/>
          <w:szCs w:val="20"/>
        </w:rPr>
      </w:pPr>
    </w:p>
    <w:p w14:paraId="5024679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order&gt;</w:t>
      </w:r>
    </w:p>
    <w:p w14:paraId="1FA6E32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6064F3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Border1"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Logindata</w:t>
      </w:r>
      <w:proofErr w:type="spellEnd"/>
      <w:r w:rsidRPr="00BC5206">
        <w:rPr>
          <w:rFonts w:ascii="Times New Roman" w:hAnsi="Times New Roman" w:cs="Times New Roman"/>
          <w:sz w:val="20"/>
          <w:szCs w:val="20"/>
        </w:rPr>
        <w:t>" &gt;</w:t>
      </w:r>
    </w:p>
    <w:p w14:paraId="1BE73F5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117621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7BE3D8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6EF46F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327891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66DFB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45DC4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2C396E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3249F4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A42A6A8" w14:textId="77777777" w:rsidR="00C73933" w:rsidRPr="00BC5206" w:rsidRDefault="00C73933" w:rsidP="00C73933">
      <w:pPr>
        <w:rPr>
          <w:rFonts w:ascii="Times New Roman" w:hAnsi="Times New Roman" w:cs="Times New Roman"/>
          <w:sz w:val="20"/>
          <w:szCs w:val="20"/>
        </w:rPr>
      </w:pPr>
    </w:p>
    <w:p w14:paraId="4A0070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0DFAB031" w14:textId="77777777" w:rsidR="00C73933" w:rsidRPr="00BC5206" w:rsidRDefault="00C73933" w:rsidP="00C73933">
      <w:pPr>
        <w:rPr>
          <w:rFonts w:ascii="Times New Roman" w:hAnsi="Times New Roman" w:cs="Times New Roman"/>
          <w:sz w:val="20"/>
          <w:szCs w:val="20"/>
        </w:rPr>
      </w:pPr>
    </w:p>
    <w:p w14:paraId="6545EF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471397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BACD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7A5C4D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4210FBF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209E42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7277EA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7D79B3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25" Width="50</w:t>
      </w:r>
      <w:proofErr w:type="gramStart"/>
      <w:r w:rsidRPr="00BC5206">
        <w:rPr>
          <w:rFonts w:ascii="Times New Roman" w:hAnsi="Times New Roman" w:cs="Times New Roman"/>
          <w:sz w:val="20"/>
          <w:szCs w:val="20"/>
        </w:rPr>
        <w:t>"  Margin</w:t>
      </w:r>
      <w:proofErr w:type="gramEnd"/>
      <w:r w:rsidRPr="00BC5206">
        <w:rPr>
          <w:rFonts w:ascii="Times New Roman" w:hAnsi="Times New Roman" w:cs="Times New Roman"/>
          <w:sz w:val="20"/>
          <w:szCs w:val="20"/>
        </w:rPr>
        <w:t>="60,-28,0,0"&gt;</w:t>
      </w:r>
    </w:p>
    <w:p w14:paraId="40F528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absentvisible" Height="25" Width="50" Background="#aa3a3a"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 Visibility="Collapsed"&gt;</w:t>
      </w:r>
    </w:p>
    <w:p w14:paraId="182672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AbsentCount"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60389C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20C9FC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FF405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4F957E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spellStart"/>
      <w:r w:rsidRPr="00BC5206">
        <w:rPr>
          <w:rFonts w:ascii="Times New Roman" w:hAnsi="Times New Roman" w:cs="Times New Roman"/>
          <w:sz w:val="20"/>
          <w:szCs w:val="20"/>
        </w:rPr>
        <w:t>AbsentCoun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52CFB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19B161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44E83C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1C7824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4823E3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estLogin"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23D114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271A58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8C5B8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Attendanc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36907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C50754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5AFF50C" w14:textId="77777777" w:rsidR="00C73933" w:rsidRPr="00BC5206" w:rsidRDefault="00C73933" w:rsidP="00C73933">
      <w:pPr>
        <w:rPr>
          <w:rFonts w:ascii="Times New Roman" w:hAnsi="Times New Roman" w:cs="Times New Roman"/>
          <w:sz w:val="20"/>
          <w:szCs w:val="20"/>
        </w:rPr>
      </w:pPr>
    </w:p>
    <w:p w14:paraId="4A586F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3DAA2211" w14:textId="77777777" w:rsidR="00C73933" w:rsidRPr="00BC5206" w:rsidRDefault="00C73933" w:rsidP="00C73933">
      <w:pPr>
        <w:rPr>
          <w:rFonts w:ascii="Times New Roman" w:hAnsi="Times New Roman" w:cs="Times New Roman"/>
          <w:sz w:val="20"/>
          <w:szCs w:val="20"/>
        </w:rPr>
      </w:pPr>
    </w:p>
    <w:p w14:paraId="42E9AAC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Ongo_MouseDown</w:t>
      </w:r>
      <w:proofErr w:type="spellEnd"/>
      <w:r w:rsidRPr="00BC5206">
        <w:rPr>
          <w:rFonts w:ascii="Times New Roman" w:hAnsi="Times New Roman" w:cs="Times New Roman"/>
          <w:sz w:val="20"/>
          <w:szCs w:val="20"/>
        </w:rPr>
        <w:t>" &gt;</w:t>
      </w:r>
    </w:p>
    <w:p w14:paraId="194AAFBA" w14:textId="77777777" w:rsidR="00C73933" w:rsidRPr="00BC5206" w:rsidRDefault="00C73933" w:rsidP="00C73933">
      <w:pPr>
        <w:rPr>
          <w:rFonts w:ascii="Times New Roman" w:hAnsi="Times New Roman" w:cs="Times New Roman"/>
          <w:sz w:val="20"/>
          <w:szCs w:val="20"/>
        </w:rPr>
      </w:pPr>
    </w:p>
    <w:p w14:paraId="614434F4" w14:textId="77777777" w:rsidR="00C73933" w:rsidRPr="00BC5206" w:rsidRDefault="00C73933" w:rsidP="00C73933">
      <w:pPr>
        <w:rPr>
          <w:rFonts w:ascii="Times New Roman" w:hAnsi="Times New Roman" w:cs="Times New Roman"/>
          <w:sz w:val="20"/>
          <w:szCs w:val="20"/>
        </w:rPr>
      </w:pPr>
    </w:p>
    <w:p w14:paraId="10B072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5C1D9889" w14:textId="77777777" w:rsidR="00C73933" w:rsidRPr="00BC5206" w:rsidRDefault="00C73933" w:rsidP="00C73933">
      <w:pPr>
        <w:rPr>
          <w:rFonts w:ascii="Times New Roman" w:hAnsi="Times New Roman" w:cs="Times New Roman"/>
          <w:sz w:val="20"/>
          <w:szCs w:val="20"/>
        </w:rPr>
      </w:pPr>
    </w:p>
    <w:p w14:paraId="7671B2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02CD9C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250A00A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BC79D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40156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426E8C71" w14:textId="77777777" w:rsidR="00C73933" w:rsidRPr="00BC5206" w:rsidRDefault="00C73933" w:rsidP="00C73933">
      <w:pPr>
        <w:rPr>
          <w:rFonts w:ascii="Times New Roman" w:hAnsi="Times New Roman" w:cs="Times New Roman"/>
          <w:sz w:val="20"/>
          <w:szCs w:val="20"/>
        </w:rPr>
      </w:pPr>
    </w:p>
    <w:p w14:paraId="260EA651" w14:textId="77777777" w:rsidR="00C73933" w:rsidRPr="00BC5206" w:rsidRDefault="00C73933" w:rsidP="00C73933">
      <w:pPr>
        <w:rPr>
          <w:rFonts w:ascii="Times New Roman" w:hAnsi="Times New Roman" w:cs="Times New Roman"/>
          <w:sz w:val="20"/>
          <w:szCs w:val="20"/>
        </w:rPr>
      </w:pPr>
    </w:p>
    <w:p w14:paraId="1B0F2E0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306633D0" w14:textId="77777777" w:rsidR="00C73933" w:rsidRPr="00BC5206" w:rsidRDefault="00C73933" w:rsidP="00C73933">
      <w:pPr>
        <w:rPr>
          <w:rFonts w:ascii="Times New Roman" w:hAnsi="Times New Roman" w:cs="Times New Roman"/>
          <w:sz w:val="20"/>
          <w:szCs w:val="20"/>
        </w:rPr>
      </w:pPr>
    </w:p>
    <w:p w14:paraId="5BDE87E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310A4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09103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4638A5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062FFC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79FC5E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61B961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ingpanel"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1FDD21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25" Width="50</w:t>
      </w:r>
      <w:proofErr w:type="gramStart"/>
      <w:r w:rsidRPr="00BC5206">
        <w:rPr>
          <w:rFonts w:ascii="Times New Roman" w:hAnsi="Times New Roman" w:cs="Times New Roman"/>
          <w:sz w:val="20"/>
          <w:szCs w:val="20"/>
        </w:rPr>
        <w:t>"  Margin</w:t>
      </w:r>
      <w:proofErr w:type="gramEnd"/>
      <w:r w:rsidRPr="00BC5206">
        <w:rPr>
          <w:rFonts w:ascii="Times New Roman" w:hAnsi="Times New Roman" w:cs="Times New Roman"/>
          <w:sz w:val="20"/>
          <w:szCs w:val="20"/>
        </w:rPr>
        <w:t>="60,-28,0,0"&gt;</w:t>
      </w:r>
    </w:p>
    <w:p w14:paraId="016363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pingborder"  Background="#aa3a3a"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 Visibility="Visible"&gt;</w:t>
      </w:r>
    </w:p>
    <w:p w14:paraId="5CF15AB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Name="</w:t>
      </w:r>
      <w:proofErr w:type="spellStart"/>
      <w:r w:rsidRPr="00BC5206">
        <w:rPr>
          <w:rFonts w:ascii="Times New Roman" w:hAnsi="Times New Roman" w:cs="Times New Roman"/>
          <w:sz w:val="20"/>
          <w:szCs w:val="20"/>
        </w:rPr>
        <w:t>pingtimebox</w:t>
      </w:r>
      <w:proofErr w:type="spellEnd"/>
      <w:r w:rsidRPr="00BC5206">
        <w:rPr>
          <w:rFonts w:ascii="Times New Roman" w:hAnsi="Times New Roman" w:cs="Times New Roman"/>
          <w:sz w:val="20"/>
          <w:szCs w:val="20"/>
        </w:rPr>
        <w:t xml:space="preserve">"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23239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4BC6AF0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036A6E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6BAD6D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spellStart"/>
      <w:r w:rsidRPr="00BC5206">
        <w:rPr>
          <w:rFonts w:ascii="Times New Roman" w:hAnsi="Times New Roman" w:cs="Times New Roman"/>
          <w:sz w:val="20"/>
          <w:szCs w:val="20"/>
        </w:rPr>
        <w:t>OfflineCoun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75CACD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395FDA8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2D4F0A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C5246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B54AA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fflinecount"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1BAA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Offlin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26C07CC" w14:textId="77777777" w:rsidR="00C73933" w:rsidRPr="00BC5206" w:rsidRDefault="00C73933" w:rsidP="00C73933">
      <w:pPr>
        <w:rPr>
          <w:rFonts w:ascii="Times New Roman" w:hAnsi="Times New Roman" w:cs="Times New Roman"/>
          <w:sz w:val="20"/>
          <w:szCs w:val="20"/>
        </w:rPr>
      </w:pPr>
    </w:p>
    <w:p w14:paraId="2573E5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A3D97D2" w14:textId="77777777" w:rsidR="00C73933" w:rsidRPr="00BC5206" w:rsidRDefault="00C73933" w:rsidP="00C73933">
      <w:pPr>
        <w:rPr>
          <w:rFonts w:ascii="Times New Roman" w:hAnsi="Times New Roman" w:cs="Times New Roman"/>
          <w:sz w:val="20"/>
          <w:szCs w:val="20"/>
        </w:rPr>
      </w:pPr>
    </w:p>
    <w:p w14:paraId="57F64BEC" w14:textId="77777777" w:rsidR="00C73933" w:rsidRPr="00BC5206" w:rsidRDefault="00C73933" w:rsidP="00C73933">
      <w:pPr>
        <w:rPr>
          <w:rFonts w:ascii="Times New Roman" w:hAnsi="Times New Roman" w:cs="Times New Roman"/>
          <w:sz w:val="20"/>
          <w:szCs w:val="20"/>
        </w:rPr>
      </w:pPr>
    </w:p>
    <w:p w14:paraId="1ECB87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011A59DA" w14:textId="77777777" w:rsidR="00C73933" w:rsidRPr="00BC5206" w:rsidRDefault="00C73933" w:rsidP="00C73933">
      <w:pPr>
        <w:rPr>
          <w:rFonts w:ascii="Times New Roman" w:hAnsi="Times New Roman" w:cs="Times New Roman"/>
          <w:sz w:val="20"/>
          <w:szCs w:val="20"/>
        </w:rPr>
      </w:pPr>
    </w:p>
    <w:p w14:paraId="6AF5A89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utton  x</w:t>
      </w:r>
      <w:proofErr w:type="gramEnd"/>
      <w:r w:rsidRPr="00BC5206">
        <w:rPr>
          <w:rFonts w:ascii="Times New Roman" w:hAnsi="Times New Roman" w:cs="Times New Roman"/>
          <w:sz w:val="20"/>
          <w:szCs w:val="20"/>
        </w:rPr>
        <w:t xml:space="preserve">:Name="complete" Height="100" Width="12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f9813a"  Background="#</w:t>
      </w:r>
      <w:proofErr w:type="spellStart"/>
      <w:r w:rsidRPr="00BC5206">
        <w:rPr>
          <w:rFonts w:ascii="Times New Roman" w:hAnsi="Times New Roman" w:cs="Times New Roman"/>
          <w:sz w:val="20"/>
          <w:szCs w:val="20"/>
        </w:rPr>
        <w:t>eeeee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Click="</w:t>
      </w:r>
      <w:proofErr w:type="spellStart"/>
      <w:r w:rsidRPr="00BC5206">
        <w:rPr>
          <w:rFonts w:ascii="Times New Roman" w:hAnsi="Times New Roman" w:cs="Times New Roman"/>
          <w:sz w:val="20"/>
          <w:szCs w:val="20"/>
        </w:rPr>
        <w:t>CompletedClick</w:t>
      </w:r>
      <w:proofErr w:type="spellEnd"/>
      <w:r w:rsidRPr="00BC5206">
        <w:rPr>
          <w:rFonts w:ascii="Times New Roman" w:hAnsi="Times New Roman" w:cs="Times New Roman"/>
          <w:sz w:val="20"/>
          <w:szCs w:val="20"/>
        </w:rPr>
        <w:t>" &gt;</w:t>
      </w:r>
    </w:p>
    <w:p w14:paraId="6D51324C" w14:textId="77777777" w:rsidR="00C73933" w:rsidRPr="00BC5206" w:rsidRDefault="00C73933" w:rsidP="00C73933">
      <w:pPr>
        <w:rPr>
          <w:rFonts w:ascii="Times New Roman" w:hAnsi="Times New Roman" w:cs="Times New Roman"/>
          <w:sz w:val="20"/>
          <w:szCs w:val="20"/>
        </w:rPr>
      </w:pPr>
    </w:p>
    <w:p w14:paraId="5F036E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1B86C1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3B18428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2"/&gt;</w:t>
      </w:r>
    </w:p>
    <w:p w14:paraId="2CBD96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0381C3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039F1C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0A22E437" w14:textId="77777777" w:rsidR="00C73933" w:rsidRPr="00BC5206" w:rsidRDefault="00C73933" w:rsidP="00C73933">
      <w:pPr>
        <w:rPr>
          <w:rFonts w:ascii="Times New Roman" w:hAnsi="Times New Roman" w:cs="Times New Roman"/>
          <w:sz w:val="20"/>
          <w:szCs w:val="20"/>
        </w:rPr>
      </w:pPr>
    </w:p>
    <w:p w14:paraId="7799CDFB" w14:textId="77777777" w:rsidR="00C73933" w:rsidRPr="00BC5206" w:rsidRDefault="00C73933" w:rsidP="00C73933">
      <w:pPr>
        <w:rPr>
          <w:rFonts w:ascii="Times New Roman" w:hAnsi="Times New Roman" w:cs="Times New Roman"/>
          <w:sz w:val="20"/>
          <w:szCs w:val="20"/>
        </w:rPr>
      </w:pPr>
    </w:p>
    <w:p w14:paraId="628012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6650BC89" w14:textId="77777777" w:rsidR="00C73933" w:rsidRPr="00BC5206" w:rsidRDefault="00C73933" w:rsidP="00C73933">
      <w:pPr>
        <w:rPr>
          <w:rFonts w:ascii="Times New Roman" w:hAnsi="Times New Roman" w:cs="Times New Roman"/>
          <w:sz w:val="20"/>
          <w:szCs w:val="20"/>
        </w:rPr>
      </w:pPr>
    </w:p>
    <w:p w14:paraId="425DD0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24072F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gt;</w:t>
      </w:r>
    </w:p>
    <w:p w14:paraId="42BEB7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9A3ED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10CCA4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15C2BA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Effect</w:t>
      </w:r>
      <w:proofErr w:type="spellEnd"/>
      <w:r w:rsidRPr="00BC5206">
        <w:rPr>
          <w:rFonts w:ascii="Times New Roman" w:hAnsi="Times New Roman" w:cs="Times New Roman"/>
          <w:sz w:val="20"/>
          <w:szCs w:val="20"/>
        </w:rPr>
        <w:t>&gt;</w:t>
      </w:r>
    </w:p>
    <w:p w14:paraId="6A71C3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oolTipService.ShowDuration</w:t>
      </w:r>
      <w:proofErr w:type="spellEnd"/>
      <w:proofErr w:type="gramEnd"/>
      <w:r w:rsidRPr="00BC5206">
        <w:rPr>
          <w:rFonts w:ascii="Times New Roman" w:hAnsi="Times New Roman" w:cs="Times New Roman"/>
          <w:sz w:val="20"/>
          <w:szCs w:val="20"/>
        </w:rPr>
        <w:t xml:space="preserve">="5000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w:t>
      </w:r>
    </w:p>
    <w:p w14:paraId="296CF4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Height</w:t>
      </w:r>
      <w:proofErr w:type="gramEnd"/>
      <w:r w:rsidRPr="00BC5206">
        <w:rPr>
          <w:rFonts w:ascii="Times New Roman" w:hAnsi="Times New Roman" w:cs="Times New Roman"/>
          <w:sz w:val="20"/>
          <w:szCs w:val="20"/>
        </w:rPr>
        <w:t>="25" Width="50"  Margin="60,-28,0,0"&gt;</w:t>
      </w:r>
    </w:p>
    <w:p w14:paraId="53F664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abborder"  Background="#aa3a3a" Visibility="Collapsed"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10"&gt;</w:t>
      </w:r>
    </w:p>
    <w:p w14:paraId="2E73F1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abcount" Text="0" Foreground="Whit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8"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0F1DBA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49846E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Ongoing Student count"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4"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emiBold</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882E23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ToolTip</w:t>
      </w:r>
      <w:proofErr w:type="spellEnd"/>
      <w:r w:rsidRPr="00BC5206">
        <w:rPr>
          <w:rFonts w:ascii="Times New Roman" w:hAnsi="Times New Roman" w:cs="Times New Roman"/>
          <w:sz w:val="20"/>
          <w:szCs w:val="20"/>
        </w:rPr>
        <w:t>&gt;</w:t>
      </w:r>
    </w:p>
    <w:p w14:paraId="502DA1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01A955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5844610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24C5D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6BC64D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Copmletedstudents" Text="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8"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74EC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Complete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48FF8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025045C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5C918F6D" w14:textId="77777777" w:rsidR="00C73933" w:rsidRPr="00BC5206" w:rsidRDefault="00C73933" w:rsidP="00C73933">
      <w:pPr>
        <w:rPr>
          <w:rFonts w:ascii="Times New Roman" w:hAnsi="Times New Roman" w:cs="Times New Roman"/>
          <w:sz w:val="20"/>
          <w:szCs w:val="20"/>
        </w:rPr>
      </w:pPr>
    </w:p>
    <w:p w14:paraId="573821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StackPanel.ToolTip</w:t>
      </w:r>
      <w:proofErr w:type="spellEnd"/>
      <w:r w:rsidRPr="00BC5206">
        <w:rPr>
          <w:rFonts w:ascii="Times New Roman" w:hAnsi="Times New Roman" w:cs="Times New Roman"/>
          <w:sz w:val="20"/>
          <w:szCs w:val="20"/>
        </w:rPr>
        <w:t xml:space="preserve"> &gt;</w:t>
      </w:r>
    </w:p>
    <w:p w14:paraId="1F79EC4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369D9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2" Width="200"   </w:t>
      </w:r>
      <w:proofErr w:type="spellStart"/>
      <w:r w:rsidRPr="00BC5206">
        <w:rPr>
          <w:rFonts w:ascii="Times New Roman" w:hAnsi="Times New Roman" w:cs="Times New Roman"/>
          <w:sz w:val="20"/>
          <w:szCs w:val="20"/>
        </w:rPr>
        <w:t>IsReadOnly</w:t>
      </w:r>
      <w:proofErr w:type="spellEnd"/>
      <w:r w:rsidRPr="00BC5206">
        <w:rPr>
          <w:rFonts w:ascii="Times New Roman" w:hAnsi="Times New Roman" w:cs="Times New Roman"/>
          <w:sz w:val="20"/>
          <w:szCs w:val="20"/>
        </w:rPr>
        <w:t xml:space="preserve">="Tru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mysingledaygrid1"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2ED832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 Background="#FFFFFF" &gt;</w:t>
      </w:r>
    </w:p>
    <w:p w14:paraId="3721C6CD" w14:textId="77777777" w:rsidR="00C73933" w:rsidRPr="00BC5206" w:rsidRDefault="00C73933" w:rsidP="00C73933">
      <w:pPr>
        <w:rPr>
          <w:rFonts w:ascii="Times New Roman" w:hAnsi="Times New Roman" w:cs="Times New Roman"/>
          <w:sz w:val="20"/>
          <w:szCs w:val="20"/>
        </w:rPr>
      </w:pPr>
    </w:p>
    <w:p w14:paraId="25D488A1" w14:textId="77777777" w:rsidR="00C73933" w:rsidRPr="00BC5206" w:rsidRDefault="00C73933" w:rsidP="00C73933">
      <w:pPr>
        <w:rPr>
          <w:rFonts w:ascii="Times New Roman" w:hAnsi="Times New Roman" w:cs="Times New Roman"/>
          <w:sz w:val="20"/>
          <w:szCs w:val="20"/>
        </w:rPr>
      </w:pPr>
    </w:p>
    <w:p w14:paraId="658A60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8A0458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079903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List </w:t>
      </w:r>
      <w:proofErr w:type="gramStart"/>
      <w:r w:rsidRPr="00BC5206">
        <w:rPr>
          <w:rFonts w:ascii="Times New Roman" w:hAnsi="Times New Roman" w:cs="Times New Roman"/>
          <w:sz w:val="20"/>
          <w:szCs w:val="20"/>
        </w:rPr>
        <w:t>Of</w:t>
      </w:r>
      <w:proofErr w:type="gramEnd"/>
      <w:r w:rsidRPr="00BC5206">
        <w:rPr>
          <w:rFonts w:ascii="Times New Roman" w:hAnsi="Times New Roman" w:cs="Times New Roman"/>
          <w:sz w:val="20"/>
          <w:szCs w:val="20"/>
        </w:rPr>
        <w:t xml:space="preserve"> Students" &gt;</w:t>
      </w:r>
    </w:p>
    <w:p w14:paraId="142EA1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
    <w:p w14:paraId="5C0881A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D63E1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BC35E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f9813a"&gt;&lt;/Setter&gt;</w:t>
      </w:r>
    </w:p>
    <w:p w14:paraId="610A9A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30"&gt;&lt;/Setter&gt;</w:t>
      </w:r>
    </w:p>
    <w:p w14:paraId="6ECE2482" w14:textId="77777777" w:rsidR="00C73933" w:rsidRPr="00BC5206" w:rsidRDefault="00C73933" w:rsidP="00C73933">
      <w:pPr>
        <w:rPr>
          <w:rFonts w:ascii="Times New Roman" w:hAnsi="Times New Roman" w:cs="Times New Roman"/>
          <w:sz w:val="20"/>
          <w:szCs w:val="20"/>
        </w:rPr>
      </w:pPr>
    </w:p>
    <w:p w14:paraId="755B73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06451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5"&gt;&lt;/Setter&gt;</w:t>
      </w:r>
    </w:p>
    <w:p w14:paraId="3389435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Center"/&gt;</w:t>
      </w:r>
    </w:p>
    <w:p w14:paraId="33E85C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434980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DAEC76F" w14:textId="1A1B8EDA" w:rsidR="00C73933" w:rsidRPr="00BC5206" w:rsidRDefault="00C73933" w:rsidP="005409DF">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 </w:t>
      </w:r>
    </w:p>
    <w:p w14:paraId="6525D82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75393C5" w14:textId="4577763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C58E1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8CB26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4A005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Height="20" Width="200" Text="{</w:t>
      </w:r>
      <w:proofErr w:type="gramStart"/>
      <w:r w:rsidRPr="00BC5206">
        <w:rPr>
          <w:rFonts w:ascii="Times New Roman" w:hAnsi="Times New Roman" w:cs="Times New Roman"/>
          <w:sz w:val="20"/>
          <w:szCs w:val="20"/>
        </w:rPr>
        <w:t>Binding .}"</w:t>
      </w:r>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5"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9F324A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FD0FE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AE92002" w14:textId="38B2FBE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C7DB8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2AA2DDE8" w14:textId="3CF907F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527E9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7479D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ToolTip</w:t>
      </w:r>
      <w:proofErr w:type="spellEnd"/>
      <w:r w:rsidRPr="00BC5206">
        <w:rPr>
          <w:rFonts w:ascii="Times New Roman" w:hAnsi="Times New Roman" w:cs="Times New Roman"/>
          <w:sz w:val="20"/>
          <w:szCs w:val="20"/>
        </w:rPr>
        <w:t>&gt;--&gt;</w:t>
      </w:r>
    </w:p>
    <w:p w14:paraId="7B257007" w14:textId="6374C8C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647AA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6974882B" w14:textId="62F147E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Border  Height</w:t>
      </w:r>
      <w:proofErr w:type="gramEnd"/>
      <w:r w:rsidRPr="00BC5206">
        <w:rPr>
          <w:rFonts w:ascii="Times New Roman" w:hAnsi="Times New Roman" w:cs="Times New Roman"/>
          <w:sz w:val="20"/>
          <w:szCs w:val="20"/>
        </w:rPr>
        <w:t xml:space="preserve">="130" Width="150" </w:t>
      </w:r>
      <w:proofErr w:type="spellStart"/>
      <w:r w:rsidRPr="00BC5206">
        <w:rPr>
          <w:rFonts w:ascii="Times New Roman" w:hAnsi="Times New Roman" w:cs="Times New Roman"/>
          <w:sz w:val="20"/>
          <w:szCs w:val="20"/>
        </w:rPr>
        <w:t>BorderBrush</w:t>
      </w:r>
      <w:proofErr w:type="spellEnd"/>
      <w:r w:rsidRPr="00BC5206">
        <w:rPr>
          <w:rFonts w:ascii="Times New Roman" w:hAnsi="Times New Roman" w:cs="Times New Roman"/>
          <w:sz w:val="20"/>
          <w:szCs w:val="20"/>
        </w:rPr>
        <w:t xml:space="preserve">="#d7385e"  Background="#d7385e"  </w:t>
      </w:r>
      <w:proofErr w:type="spellStart"/>
      <w:r w:rsidRPr="00BC5206">
        <w:rPr>
          <w:rFonts w:ascii="Times New Roman" w:hAnsi="Times New Roman" w:cs="Times New Roman"/>
          <w:sz w:val="20"/>
          <w:szCs w:val="20"/>
        </w:rPr>
        <w:t>Corne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Margin="10"  &gt;</w:t>
      </w:r>
    </w:p>
    <w:p w14:paraId="3698BC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C76F8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order"&gt;</w:t>
      </w:r>
    </w:p>
    <w:p w14:paraId="1B298D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gramStart"/>
      <w:r w:rsidRPr="00BC5206">
        <w:rPr>
          <w:rFonts w:ascii="Times New Roman" w:hAnsi="Times New Roman" w:cs="Times New Roman"/>
          <w:sz w:val="20"/>
          <w:szCs w:val="20"/>
        </w:rPr>
        <w:t>Setter  Property</w:t>
      </w:r>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BorderThickness</w:t>
      </w:r>
      <w:proofErr w:type="spellEnd"/>
      <w:r w:rsidRPr="00BC5206">
        <w:rPr>
          <w:rFonts w:ascii="Times New Roman" w:hAnsi="Times New Roman" w:cs="Times New Roman"/>
          <w:sz w:val="20"/>
          <w:szCs w:val="20"/>
        </w:rPr>
        <w:t>" Value="5"/&gt;</w:t>
      </w:r>
    </w:p>
    <w:p w14:paraId="243344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5DD4E2D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 Property="</w:t>
      </w:r>
      <w:proofErr w:type="spellStart"/>
      <w:r w:rsidRPr="00BC5206">
        <w:rPr>
          <w:rFonts w:ascii="Times New Roman" w:hAnsi="Times New Roman" w:cs="Times New Roman"/>
          <w:sz w:val="20"/>
          <w:szCs w:val="20"/>
        </w:rPr>
        <w:t>IsMouseOver</w:t>
      </w:r>
      <w:proofErr w:type="spellEnd"/>
      <w:r w:rsidRPr="00BC5206">
        <w:rPr>
          <w:rFonts w:ascii="Times New Roman" w:hAnsi="Times New Roman" w:cs="Times New Roman"/>
          <w:sz w:val="20"/>
          <w:szCs w:val="20"/>
        </w:rPr>
        <w:t>" Value="True"&gt;</w:t>
      </w:r>
    </w:p>
    <w:p w14:paraId="4B0F12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Background" Value="#d7385e"/&gt;</w:t>
      </w:r>
    </w:p>
    <w:p w14:paraId="1C4180B0" w14:textId="77777777" w:rsidR="00C73933" w:rsidRPr="00BC5206" w:rsidRDefault="00C73933" w:rsidP="00C73933">
      <w:pPr>
        <w:rPr>
          <w:rFonts w:ascii="Times New Roman" w:hAnsi="Times New Roman" w:cs="Times New Roman"/>
          <w:sz w:val="20"/>
          <w:szCs w:val="20"/>
        </w:rPr>
      </w:pPr>
    </w:p>
    <w:p w14:paraId="17F2AB2B" w14:textId="77777777" w:rsidR="00C73933" w:rsidRPr="00BC5206" w:rsidRDefault="00C73933" w:rsidP="00C73933">
      <w:pPr>
        <w:rPr>
          <w:rFonts w:ascii="Times New Roman" w:hAnsi="Times New Roman" w:cs="Times New Roman"/>
          <w:sz w:val="20"/>
          <w:szCs w:val="20"/>
        </w:rPr>
      </w:pPr>
    </w:p>
    <w:p w14:paraId="539D52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Trigger&gt;</w:t>
      </w:r>
    </w:p>
    <w:p w14:paraId="5566AC71" w14:textId="77777777" w:rsidR="00C73933" w:rsidRPr="00BC5206" w:rsidRDefault="00C73933" w:rsidP="00C73933">
      <w:pPr>
        <w:rPr>
          <w:rFonts w:ascii="Times New Roman" w:hAnsi="Times New Roman" w:cs="Times New Roman"/>
          <w:sz w:val="20"/>
          <w:szCs w:val="20"/>
        </w:rPr>
      </w:pPr>
    </w:p>
    <w:p w14:paraId="5EF23CF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E18FE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DD1F7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Style</w:t>
      </w:r>
      <w:proofErr w:type="spellEnd"/>
      <w:r w:rsidRPr="00BC5206">
        <w:rPr>
          <w:rFonts w:ascii="Times New Roman" w:hAnsi="Times New Roman" w:cs="Times New Roman"/>
          <w:sz w:val="20"/>
          <w:szCs w:val="20"/>
        </w:rPr>
        <w:t>&gt;</w:t>
      </w:r>
    </w:p>
    <w:p w14:paraId="110D7E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4DBD1B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BlurRadius</w:t>
      </w:r>
      <w:proofErr w:type="spellEnd"/>
      <w:r w:rsidRPr="00BC5206">
        <w:rPr>
          <w:rFonts w:ascii="Times New Roman" w:hAnsi="Times New Roman" w:cs="Times New Roman"/>
          <w:sz w:val="20"/>
          <w:szCs w:val="20"/>
        </w:rPr>
        <w:t xml:space="preserve">="10" </w:t>
      </w:r>
      <w:proofErr w:type="spellStart"/>
      <w:r w:rsidRPr="00BC5206">
        <w:rPr>
          <w:rFonts w:ascii="Times New Roman" w:hAnsi="Times New Roman" w:cs="Times New Roman"/>
          <w:sz w:val="20"/>
          <w:szCs w:val="20"/>
        </w:rPr>
        <w:t>ShadowDepth</w:t>
      </w:r>
      <w:proofErr w:type="spellEnd"/>
      <w:r w:rsidRPr="00BC5206">
        <w:rPr>
          <w:rFonts w:ascii="Times New Roman" w:hAnsi="Times New Roman" w:cs="Times New Roman"/>
          <w:sz w:val="20"/>
          <w:szCs w:val="20"/>
        </w:rPr>
        <w:t>="1" Direction="1.0" Opacity="1.0" &gt;&lt;/</w:t>
      </w:r>
      <w:proofErr w:type="spellStart"/>
      <w:r w:rsidRPr="00BC5206">
        <w:rPr>
          <w:rFonts w:ascii="Times New Roman" w:hAnsi="Times New Roman" w:cs="Times New Roman"/>
          <w:sz w:val="20"/>
          <w:szCs w:val="20"/>
        </w:rPr>
        <w:t>DropShadowEffect</w:t>
      </w:r>
      <w:proofErr w:type="spellEnd"/>
      <w:r w:rsidRPr="00BC5206">
        <w:rPr>
          <w:rFonts w:ascii="Times New Roman" w:hAnsi="Times New Roman" w:cs="Times New Roman"/>
          <w:sz w:val="20"/>
          <w:szCs w:val="20"/>
        </w:rPr>
        <w:t>&gt;</w:t>
      </w:r>
    </w:p>
    <w:p w14:paraId="6AE337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order.Effect</w:t>
      </w:r>
      <w:proofErr w:type="spellEnd"/>
      <w:r w:rsidRPr="00BC5206">
        <w:rPr>
          <w:rFonts w:ascii="Times New Roman" w:hAnsi="Times New Roman" w:cs="Times New Roman"/>
          <w:sz w:val="20"/>
          <w:szCs w:val="20"/>
        </w:rPr>
        <w:t>&gt;</w:t>
      </w:r>
    </w:p>
    <w:p w14:paraId="29DE45E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4F2D36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Duration"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25" Foreground="Whit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499DF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timeclose" Text="00:00:00"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30" Foreground="Whit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E2D9D50" w14:textId="77777777" w:rsidR="00C73933" w:rsidRPr="00BC5206" w:rsidRDefault="00C73933" w:rsidP="00C73933">
      <w:pPr>
        <w:rPr>
          <w:rFonts w:ascii="Times New Roman" w:hAnsi="Times New Roman" w:cs="Times New Roman"/>
          <w:sz w:val="20"/>
          <w:szCs w:val="20"/>
        </w:rPr>
      </w:pPr>
    </w:p>
    <w:p w14:paraId="66F8EE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76D77A09" w14:textId="77777777" w:rsidR="00C73933" w:rsidRPr="00BC5206" w:rsidRDefault="00C73933" w:rsidP="00C73933">
      <w:pPr>
        <w:rPr>
          <w:rFonts w:ascii="Times New Roman" w:hAnsi="Times New Roman" w:cs="Times New Roman"/>
          <w:sz w:val="20"/>
          <w:szCs w:val="20"/>
        </w:rPr>
      </w:pPr>
    </w:p>
    <w:p w14:paraId="4371A51A" w14:textId="77777777" w:rsidR="00C73933" w:rsidRPr="00BC5206" w:rsidRDefault="00C73933" w:rsidP="00C73933">
      <w:pPr>
        <w:rPr>
          <w:rFonts w:ascii="Times New Roman" w:hAnsi="Times New Roman" w:cs="Times New Roman"/>
          <w:sz w:val="20"/>
          <w:szCs w:val="20"/>
        </w:rPr>
      </w:pPr>
    </w:p>
    <w:p w14:paraId="79D7BD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order&gt;</w:t>
      </w:r>
    </w:p>
    <w:p w14:paraId="64981AE9" w14:textId="77777777" w:rsidR="00C73933" w:rsidRPr="00BC5206" w:rsidRDefault="00C73933" w:rsidP="00C73933">
      <w:pPr>
        <w:rPr>
          <w:rFonts w:ascii="Times New Roman" w:hAnsi="Times New Roman" w:cs="Times New Roman"/>
          <w:sz w:val="20"/>
          <w:szCs w:val="20"/>
        </w:rPr>
      </w:pPr>
    </w:p>
    <w:p w14:paraId="3A4D4FA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
    <w:p w14:paraId="42F5D9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6C9CDB7E" w14:textId="77777777" w:rsidR="00C73933" w:rsidRPr="00BC5206" w:rsidRDefault="00C73933" w:rsidP="00C73933">
      <w:pPr>
        <w:rPr>
          <w:rFonts w:ascii="Times New Roman" w:hAnsi="Times New Roman" w:cs="Times New Roman"/>
          <w:sz w:val="20"/>
          <w:szCs w:val="20"/>
        </w:rPr>
      </w:pPr>
    </w:p>
    <w:p w14:paraId="589D7026" w14:textId="77777777" w:rsidR="00C73933" w:rsidRPr="00BC5206" w:rsidRDefault="00C73933" w:rsidP="00C73933">
      <w:pPr>
        <w:rPr>
          <w:rFonts w:ascii="Times New Roman" w:hAnsi="Times New Roman" w:cs="Times New Roman"/>
          <w:sz w:val="20"/>
          <w:szCs w:val="20"/>
        </w:rPr>
      </w:pPr>
    </w:p>
    <w:p w14:paraId="2AE459EB" w14:textId="77777777" w:rsidR="00C73933" w:rsidRPr="00BC5206" w:rsidRDefault="00C73933" w:rsidP="00C73933">
      <w:pPr>
        <w:rPr>
          <w:rFonts w:ascii="Times New Roman" w:hAnsi="Times New Roman" w:cs="Times New Roman"/>
          <w:sz w:val="20"/>
          <w:szCs w:val="20"/>
        </w:rPr>
      </w:pPr>
    </w:p>
    <w:p w14:paraId="155A465E" w14:textId="77777777" w:rsidR="00C73933" w:rsidRPr="00BC5206" w:rsidRDefault="00C73933" w:rsidP="00C73933">
      <w:pPr>
        <w:rPr>
          <w:rFonts w:ascii="Times New Roman" w:hAnsi="Times New Roman" w:cs="Times New Roman"/>
          <w:sz w:val="20"/>
          <w:szCs w:val="20"/>
        </w:rPr>
      </w:pPr>
    </w:p>
    <w:p w14:paraId="434A4E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tudent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14A8DF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w:t>
      </w:r>
      <w:proofErr w:type="gramStart"/>
      <w:r w:rsidRPr="00BC5206">
        <w:rPr>
          <w:rFonts w:ascii="Times New Roman" w:hAnsi="Times New Roman" w:cs="Times New Roman"/>
          <w:sz w:val="20"/>
          <w:szCs w:val="20"/>
        </w:rPr>
        <w:t>"  Background</w:t>
      </w:r>
      <w:proofErr w:type="gramEnd"/>
      <w:r w:rsidRPr="00BC5206">
        <w:rPr>
          <w:rFonts w:ascii="Times New Roman" w:hAnsi="Times New Roman" w:cs="Times New Roman"/>
          <w:sz w:val="20"/>
          <w:szCs w:val="20"/>
        </w:rPr>
        <w:t xml:space="preserve">="#FFFFFF" </w:t>
      </w:r>
      <w:proofErr w:type="spellStart"/>
      <w:r w:rsidRPr="00BC5206">
        <w:rPr>
          <w:rFonts w:ascii="Times New Roman" w:hAnsi="Times New Roman" w:cs="Times New Roman"/>
          <w:sz w:val="20"/>
          <w:szCs w:val="20"/>
        </w:rPr>
        <w:t>LoadingRow</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tudentgrid_LoadingRow</w:t>
      </w:r>
      <w:proofErr w:type="spellEnd"/>
      <w:r w:rsidRPr="00BC5206">
        <w:rPr>
          <w:rFonts w:ascii="Times New Roman" w:hAnsi="Times New Roman" w:cs="Times New Roman"/>
          <w:sz w:val="20"/>
          <w:szCs w:val="20"/>
        </w:rPr>
        <w:t>" &gt;</w:t>
      </w:r>
    </w:p>
    <w:p w14:paraId="2D9C447B" w14:textId="77777777" w:rsidR="00C73933" w:rsidRPr="00BC5206" w:rsidRDefault="00C73933" w:rsidP="00C73933">
      <w:pPr>
        <w:rPr>
          <w:rFonts w:ascii="Times New Roman" w:hAnsi="Times New Roman" w:cs="Times New Roman"/>
          <w:sz w:val="20"/>
          <w:szCs w:val="20"/>
        </w:rPr>
      </w:pPr>
    </w:p>
    <w:p w14:paraId="5EFBEE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20B29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id" &gt;</w:t>
      </w:r>
    </w:p>
    <w:p w14:paraId="014DE1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3DF25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2AF33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65015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960851A" w14:textId="77777777" w:rsidR="00C73933" w:rsidRPr="00BC5206" w:rsidRDefault="00C73933" w:rsidP="00C73933">
      <w:pPr>
        <w:rPr>
          <w:rFonts w:ascii="Times New Roman" w:hAnsi="Times New Roman" w:cs="Times New Roman"/>
          <w:sz w:val="20"/>
          <w:szCs w:val="20"/>
        </w:rPr>
      </w:pPr>
    </w:p>
    <w:p w14:paraId="66DF22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93832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C0554B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39066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5A990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51CE3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06194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A9481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E46B55A" w14:textId="77777777" w:rsidR="00C73933" w:rsidRPr="00BC5206" w:rsidRDefault="00C73933" w:rsidP="00C73933">
      <w:pPr>
        <w:rPr>
          <w:rFonts w:ascii="Times New Roman" w:hAnsi="Times New Roman" w:cs="Times New Roman"/>
          <w:sz w:val="20"/>
          <w:szCs w:val="20"/>
        </w:rPr>
      </w:pPr>
    </w:p>
    <w:p w14:paraId="59A835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50B21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70B8F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18379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BD3F3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D2996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F8E21A2" w14:textId="77777777" w:rsidR="00C73933" w:rsidRPr="00BC5206" w:rsidRDefault="00C73933" w:rsidP="00C73933">
      <w:pPr>
        <w:rPr>
          <w:rFonts w:ascii="Times New Roman" w:hAnsi="Times New Roman" w:cs="Times New Roman"/>
          <w:sz w:val="20"/>
          <w:szCs w:val="20"/>
        </w:rPr>
      </w:pPr>
    </w:p>
    <w:p w14:paraId="1AAD3346" w14:textId="77777777" w:rsidR="00C73933" w:rsidRPr="00BC5206" w:rsidRDefault="00C73933" w:rsidP="00C73933">
      <w:pPr>
        <w:rPr>
          <w:rFonts w:ascii="Times New Roman" w:hAnsi="Times New Roman" w:cs="Times New Roman"/>
          <w:sz w:val="20"/>
          <w:szCs w:val="20"/>
        </w:rPr>
      </w:pPr>
    </w:p>
    <w:p w14:paraId="0194BB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gt;</w:t>
      </w:r>
    </w:p>
    <w:p w14:paraId="41F2AA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57E52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A2E18F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57F7F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73D3449" w14:textId="77777777" w:rsidR="00C73933" w:rsidRPr="00BC5206" w:rsidRDefault="00C73933" w:rsidP="00C73933">
      <w:pPr>
        <w:rPr>
          <w:rFonts w:ascii="Times New Roman" w:hAnsi="Times New Roman" w:cs="Times New Roman"/>
          <w:sz w:val="20"/>
          <w:szCs w:val="20"/>
        </w:rPr>
      </w:pPr>
    </w:p>
    <w:p w14:paraId="120BB4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62405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F05F1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721674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28D05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71A6A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Background" Value="Transparent"&gt;&lt;/Setter&gt;</w:t>
      </w:r>
    </w:p>
    <w:p w14:paraId="2B693C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6FE8F1A" w14:textId="52A3EDF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EC4A0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83B0B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C3E7F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220" Text="{Binding </w:t>
      </w:r>
      <w:proofErr w:type="spellStart"/>
      <w:r w:rsidRPr="00BC5206">
        <w:rPr>
          <w:rFonts w:ascii="Times New Roman" w:hAnsi="Times New Roman" w:cs="Times New Roman"/>
          <w:sz w:val="20"/>
          <w:szCs w:val="20"/>
        </w:rPr>
        <w:t>Email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4BC4D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F7F5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9952FC1" w14:textId="0603962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B55FDF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gt;</w:t>
      </w:r>
    </w:p>
    <w:p w14:paraId="4CFCDA6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B545E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EB7DC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6561AAD" w14:textId="7781B84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04A446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C2DF5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A2D86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F7AB6B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1C183D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7EADF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882F9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105A086" w14:textId="749AF3A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FEBEC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8EB30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19F6B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BE7C1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4E9EF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A0E12D9" w14:textId="7FA83F8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8F5C22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gt;</w:t>
      </w:r>
    </w:p>
    <w:p w14:paraId="772662A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6A29C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74C1EC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E46EB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41BEC05F" w14:textId="77777777" w:rsidR="00C73933" w:rsidRPr="00BC5206" w:rsidRDefault="00C73933" w:rsidP="00C73933">
      <w:pPr>
        <w:rPr>
          <w:rFonts w:ascii="Times New Roman" w:hAnsi="Times New Roman" w:cs="Times New Roman"/>
          <w:sz w:val="20"/>
          <w:szCs w:val="20"/>
        </w:rPr>
      </w:pPr>
    </w:p>
    <w:p w14:paraId="4DE6C1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89DD03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948B7D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5C0F3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63E7A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600193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CD52C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FD8DD07" w14:textId="033C169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DA42E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EA955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1309F7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162D7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7EA5F7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3A940E7" w14:textId="5D6EEB0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FADCC1" w14:textId="5628270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Password"&gt;</w:t>
      </w:r>
    </w:p>
    <w:p w14:paraId="02F389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3FCD4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5711D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7B224C9" w14:textId="17C76FC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683A0D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62324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D3E60B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D11DD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16C0D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94583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5AE30B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1567CF3" w14:textId="71E5CBC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6423DBDB" w14:textId="576FAA5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84B0384" w14:textId="4AFC986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0D2DA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50" Text="{Binding Password}"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64187B3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1A3CCF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29FB6E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2DD14F2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51D5FA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18FEE6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05ED62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7EEC34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46B6CA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D8C13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1D96A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7CCE92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1BE3F74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139343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3A3A3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07B477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316ABA3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gt;</w:t>
      </w:r>
    </w:p>
    <w:p w14:paraId="587E572B" w14:textId="2FDE439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9DDE0F5" w14:textId="76BF9C5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00C0C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0482A75" w14:textId="3532BE6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B9191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tatus" &gt;</w:t>
      </w:r>
    </w:p>
    <w:p w14:paraId="7A8916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821BB6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11F8E9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3FDD49D" w14:textId="2E521FA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BD238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0ACF03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2CA417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43EBB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5BCBF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4FD1F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DB886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D85CCFB" w14:textId="5AA6067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115BC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9F457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DBB45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Status}"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46C65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D7E91B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BA874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8917D05" w14:textId="77777777" w:rsidR="00C73933" w:rsidRPr="00BC5206" w:rsidRDefault="00C73933" w:rsidP="00C73933">
      <w:pPr>
        <w:rPr>
          <w:rFonts w:ascii="Times New Roman" w:hAnsi="Times New Roman" w:cs="Times New Roman"/>
          <w:sz w:val="20"/>
          <w:szCs w:val="20"/>
        </w:rPr>
      </w:pPr>
    </w:p>
    <w:p w14:paraId="60761709" w14:textId="77777777" w:rsidR="00C73933" w:rsidRPr="00BC5206" w:rsidRDefault="00C73933" w:rsidP="00C73933">
      <w:pPr>
        <w:rPr>
          <w:rFonts w:ascii="Times New Roman" w:hAnsi="Times New Roman" w:cs="Times New Roman"/>
          <w:sz w:val="20"/>
          <w:szCs w:val="20"/>
        </w:rPr>
      </w:pPr>
    </w:p>
    <w:p w14:paraId="2D5E95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209B2D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C1BC00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FA2E6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766E1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0D8D48A" w14:textId="77777777" w:rsidR="00C73933" w:rsidRPr="00BC5206" w:rsidRDefault="00C73933" w:rsidP="00C73933">
      <w:pPr>
        <w:rPr>
          <w:rFonts w:ascii="Times New Roman" w:hAnsi="Times New Roman" w:cs="Times New Roman"/>
          <w:sz w:val="20"/>
          <w:szCs w:val="20"/>
        </w:rPr>
      </w:pPr>
    </w:p>
    <w:p w14:paraId="195E62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4E8A9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CB384E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DFDEA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11A42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7719C8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C8F4C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D1508BC" w14:textId="6C6E32F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AFCE9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3992E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91220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Background="#495464" Content="Reset" Foreground="White" Click="</w:t>
      </w:r>
      <w:proofErr w:type="spellStart"/>
      <w:r w:rsidRPr="00BC5206">
        <w:rPr>
          <w:rFonts w:ascii="Times New Roman" w:hAnsi="Times New Roman" w:cs="Times New Roman"/>
          <w:sz w:val="20"/>
          <w:szCs w:val="20"/>
        </w:rPr>
        <w:t>Button_Click</w:t>
      </w:r>
      <w:proofErr w:type="spellEnd"/>
      <w:r w:rsidRPr="00BC5206">
        <w:rPr>
          <w:rFonts w:ascii="Times New Roman" w:hAnsi="Times New Roman" w:cs="Times New Roman"/>
          <w:sz w:val="20"/>
          <w:szCs w:val="20"/>
        </w:rPr>
        <w:t>" &gt;&lt;/Button&gt;</w:t>
      </w:r>
    </w:p>
    <w:p w14:paraId="48D31D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62F7C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7F04EF8" w14:textId="0AA16361"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gt; </w:t>
      </w:r>
    </w:p>
    <w:p w14:paraId="79124EC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6F7FAE5" w14:textId="6984118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w:t>
      </w:r>
      <w:r w:rsidR="00D95742" w:rsidRPr="00BC5206">
        <w:rPr>
          <w:rFonts w:ascii="Times New Roman" w:hAnsi="Times New Roman" w:cs="Times New Roman"/>
          <w:sz w:val="20"/>
          <w:szCs w:val="20"/>
        </w:rPr>
        <w:t>&gt;</w:t>
      </w:r>
    </w:p>
    <w:p w14:paraId="7260E6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grid load--&gt;</w:t>
      </w:r>
    </w:p>
    <w:p w14:paraId="0A87F3BC" w14:textId="77777777" w:rsidR="00C73933" w:rsidRPr="00BC5206" w:rsidRDefault="00C73933" w:rsidP="00C73933">
      <w:pPr>
        <w:rPr>
          <w:rFonts w:ascii="Times New Roman" w:hAnsi="Times New Roman" w:cs="Times New Roman"/>
          <w:sz w:val="20"/>
          <w:szCs w:val="20"/>
        </w:rPr>
      </w:pPr>
    </w:p>
    <w:p w14:paraId="1C9E1A7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 xml:space="preserve">="2" Visibility="Collapsed" Width="920" Height="400" </w:t>
      </w:r>
      <w:proofErr w:type="spellStart"/>
      <w:r w:rsidRPr="00BC5206">
        <w:rPr>
          <w:rFonts w:ascii="Times New Roman" w:hAnsi="Times New Roman" w:cs="Times New Roman"/>
          <w:sz w:val="20"/>
          <w:szCs w:val="20"/>
        </w:rPr>
        <w:t>IsReadOnly</w:t>
      </w:r>
      <w:proofErr w:type="spellEnd"/>
      <w:r w:rsidRPr="00BC5206">
        <w:rPr>
          <w:rFonts w:ascii="Times New Roman" w:hAnsi="Times New Roman" w:cs="Times New Roman"/>
          <w:sz w:val="20"/>
          <w:szCs w:val="20"/>
        </w:rPr>
        <w:t xml:space="preserve">="True" </w:t>
      </w:r>
      <w:proofErr w:type="gramStart"/>
      <w:r w:rsidRPr="00BC5206">
        <w:rPr>
          <w:rFonts w:ascii="Times New Roman" w:hAnsi="Times New Roman" w:cs="Times New Roman"/>
          <w:sz w:val="20"/>
          <w:szCs w:val="20"/>
        </w:rPr>
        <w:t>x:Name</w:t>
      </w:r>
      <w:proofErr w:type="gramEnd"/>
      <w:r w:rsidRPr="00BC5206">
        <w:rPr>
          <w:rFonts w:ascii="Times New Roman" w:hAnsi="Times New Roman" w:cs="Times New Roman"/>
          <w:sz w:val="20"/>
          <w:szCs w:val="20"/>
        </w:rPr>
        <w:t xml:space="preserve">="OnGoing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13DD4C4B" w14:textId="2603BA3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Visible" Background="#FFFFFF" &gt;</w:t>
      </w:r>
    </w:p>
    <w:p w14:paraId="2D96CF8C" w14:textId="742E0F0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0DA4E8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roofErr w:type="gramEnd"/>
    </w:p>
    <w:p w14:paraId="0A7685A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FF143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A495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0E56D9A" w14:textId="711600E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CAAA25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9236F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F6CDD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E739A0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3E91F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1755E0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EA4FD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A7E236E" w14:textId="0F2DF4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2231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ECF86E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A7737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A93D6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4A2A0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DF428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AB0E3CB" w14:textId="77777777" w:rsidR="00C73933" w:rsidRPr="00BC5206" w:rsidRDefault="00C73933" w:rsidP="00C73933">
      <w:pPr>
        <w:rPr>
          <w:rFonts w:ascii="Times New Roman" w:hAnsi="Times New Roman" w:cs="Times New Roman"/>
          <w:sz w:val="20"/>
          <w:szCs w:val="20"/>
        </w:rPr>
      </w:pPr>
    </w:p>
    <w:p w14:paraId="4F1FCC9F" w14:textId="77777777" w:rsidR="00C73933" w:rsidRPr="00BC5206" w:rsidRDefault="00C73933" w:rsidP="00C73933">
      <w:pPr>
        <w:rPr>
          <w:rFonts w:ascii="Times New Roman" w:hAnsi="Times New Roman" w:cs="Times New Roman"/>
          <w:sz w:val="20"/>
          <w:szCs w:val="20"/>
        </w:rPr>
      </w:pPr>
    </w:p>
    <w:p w14:paraId="34C0E140" w14:textId="10079D6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668E25E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651A8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ABA1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2D77D41" w14:textId="2FEF727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FED07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34567A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8A66D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3CA50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138F6E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007F21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838E21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0EA59E1" w14:textId="2B6DD77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139C336" w14:textId="17BC3C9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9AE6BCC" w14:textId="7D11321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36A783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00" Text="{Binding Name}" </w:t>
      </w:r>
      <w:proofErr w:type="spellStart"/>
      <w:r w:rsidRPr="00BC5206">
        <w:rPr>
          <w:rFonts w:ascii="Times New Roman" w:hAnsi="Times New Roman" w:cs="Times New Roman"/>
          <w:sz w:val="20"/>
          <w:szCs w:val="20"/>
        </w:rPr>
        <w:t>TextWrapping</w:t>
      </w:r>
      <w:proofErr w:type="spellEnd"/>
      <w:r w:rsidRPr="00BC5206">
        <w:rPr>
          <w:rFonts w:ascii="Times New Roman" w:hAnsi="Times New Roman" w:cs="Times New Roman"/>
          <w:sz w:val="20"/>
          <w:szCs w:val="20"/>
        </w:rPr>
        <w:t xml:space="preserve">="Wrap"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16924F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061082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26B2E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24EBB72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01DE7E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4FB46A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 xml:space="preserve"> Width="100"&gt;&lt;/</w:t>
      </w:r>
      <w:proofErr w:type="spellStart"/>
      <w:r w:rsidRPr="00BC5206">
        <w:rPr>
          <w:rFonts w:ascii="Times New Roman" w:hAnsi="Times New Roman" w:cs="Times New Roman"/>
          <w:sz w:val="20"/>
          <w:szCs w:val="20"/>
        </w:rPr>
        <w:t>ColumnDefinition</w:t>
      </w:r>
      <w:proofErr w:type="spellEnd"/>
      <w:r w:rsidRPr="00BC5206">
        <w:rPr>
          <w:rFonts w:ascii="Times New Roman" w:hAnsi="Times New Roman" w:cs="Times New Roman"/>
          <w:sz w:val="20"/>
          <w:szCs w:val="20"/>
        </w:rPr>
        <w:t>&gt;</w:t>
      </w:r>
    </w:p>
    <w:p w14:paraId="575A0E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ColumnDefinitions</w:t>
      </w:r>
      <w:proofErr w:type="spellEnd"/>
      <w:r w:rsidRPr="00BC5206">
        <w:rPr>
          <w:rFonts w:ascii="Times New Roman" w:hAnsi="Times New Roman" w:cs="Times New Roman"/>
          <w:sz w:val="20"/>
          <w:szCs w:val="20"/>
        </w:rPr>
        <w:t>&gt;</w:t>
      </w:r>
    </w:p>
    <w:p w14:paraId="34D9E11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259C029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6D1B7A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5228E4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05CD62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 xml:space="preserve"> Height="50"&gt;&lt;/</w:t>
      </w:r>
      <w:proofErr w:type="spellStart"/>
      <w:r w:rsidRPr="00BC5206">
        <w:rPr>
          <w:rFonts w:ascii="Times New Roman" w:hAnsi="Times New Roman" w:cs="Times New Roman"/>
          <w:sz w:val="20"/>
          <w:szCs w:val="20"/>
        </w:rPr>
        <w:t>RowDefinition</w:t>
      </w:r>
      <w:proofErr w:type="spellEnd"/>
      <w:r w:rsidRPr="00BC5206">
        <w:rPr>
          <w:rFonts w:ascii="Times New Roman" w:hAnsi="Times New Roman" w:cs="Times New Roman"/>
          <w:sz w:val="20"/>
          <w:szCs w:val="20"/>
        </w:rPr>
        <w:t>&gt;</w:t>
      </w:r>
    </w:p>
    <w:p w14:paraId="33573A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Grid.RowDefinitions</w:t>
      </w:r>
      <w:proofErr w:type="spellEnd"/>
      <w:r w:rsidRPr="00BC5206">
        <w:rPr>
          <w:rFonts w:ascii="Times New Roman" w:hAnsi="Times New Roman" w:cs="Times New Roman"/>
          <w:sz w:val="20"/>
          <w:szCs w:val="20"/>
        </w:rPr>
        <w:t>&gt;</w:t>
      </w:r>
    </w:p>
    <w:p w14:paraId="346025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0" Text="</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780B0C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4F09CD0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ackPanel</w:t>
      </w:r>
      <w:proofErr w:type="spellEnd"/>
      <w:r w:rsidRPr="00BC5206">
        <w:rPr>
          <w:rFonts w:ascii="Times New Roman" w:hAnsi="Times New Roman" w:cs="Times New Roman"/>
          <w:sz w:val="20"/>
          <w:szCs w:val="20"/>
        </w:rPr>
        <w:t>&gt;</w:t>
      </w:r>
    </w:p>
    <w:p w14:paraId="460B7B7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ToolTip</w:t>
      </w:r>
      <w:proofErr w:type="spellEnd"/>
      <w:r w:rsidRPr="00BC5206">
        <w:rPr>
          <w:rFonts w:ascii="Times New Roman" w:hAnsi="Times New Roman" w:cs="Times New Roman"/>
          <w:sz w:val="20"/>
          <w:szCs w:val="20"/>
        </w:rPr>
        <w:t>&gt;</w:t>
      </w:r>
    </w:p>
    <w:p w14:paraId="217A248E" w14:textId="6E31232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54573CA5" w14:textId="4317414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1BE72B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DFC9DF5" w14:textId="5FE0833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F4491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047E74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23F6A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5DF34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638D520" w14:textId="174F7FA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Height" Value="50"&gt;&lt;/Setter&gt;</w:t>
      </w:r>
    </w:p>
    <w:p w14:paraId="2D550C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2BA8B5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98017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20782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536B8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F43AC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233FC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DE910C8" w14:textId="711D97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1357E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C3592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E4348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645AD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A270B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E0875A0" w14:textId="4EA6D3F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59567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6FA999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87AF5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0169E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04DDD88" w14:textId="2A3BAE9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763898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43893F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9919FF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2B349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304AFF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5E043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792B64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126759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1DD59DA" w14:textId="77777777" w:rsidR="00C73933" w:rsidRPr="00BC5206" w:rsidRDefault="00C73933" w:rsidP="00C73933">
      <w:pPr>
        <w:rPr>
          <w:rFonts w:ascii="Times New Roman" w:hAnsi="Times New Roman" w:cs="Times New Roman"/>
          <w:sz w:val="20"/>
          <w:szCs w:val="20"/>
        </w:rPr>
      </w:pPr>
    </w:p>
    <w:p w14:paraId="43CCB1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ECAE28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860D9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8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68EF8B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5E752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7956E83" w14:textId="14E82E0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ABD8C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74D16B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10E36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9430D0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548D17D" w14:textId="5A97218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59984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D857E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558B78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7851D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8CB28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4D20A0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8D7EF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C56255F" w14:textId="7E7E9E9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FE48C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DF2906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D9A18C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60" Text="{Binding </w:t>
      </w:r>
      <w:proofErr w:type="spellStart"/>
      <w:r w:rsidRPr="00BC5206">
        <w:rPr>
          <w:rFonts w:ascii="Times New Roman" w:hAnsi="Times New Roman" w:cs="Times New Roman"/>
          <w:sz w:val="20"/>
          <w:szCs w:val="20"/>
        </w:rPr>
        <w:t>mobileno</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BB488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7E3393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0F22DC2" w14:textId="590DB8F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5D2169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57B86DC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95922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4BA05C1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39ACDA8" w14:textId="3AF4B69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4D079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CC0CB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B49F1E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ED270A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A389DE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90F25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1528076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gt;</w:t>
      </w:r>
    </w:p>
    <w:p w14:paraId="5E5D2DE1" w14:textId="23B03BD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7B5FD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BCF20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4220F4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160" Text="{Binding </w:t>
      </w:r>
      <w:proofErr w:type="spellStart"/>
      <w:r w:rsidRPr="00BC5206">
        <w:rPr>
          <w:rFonts w:ascii="Times New Roman" w:hAnsi="Times New Roman" w:cs="Times New Roman"/>
          <w:sz w:val="20"/>
          <w:szCs w:val="20"/>
        </w:rPr>
        <w:t>lastti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9B203F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D500D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31932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58A9D7EE" w14:textId="77777777" w:rsidR="00C73933" w:rsidRPr="00BC5206" w:rsidRDefault="00C73933" w:rsidP="00C73933">
      <w:pPr>
        <w:rPr>
          <w:rFonts w:ascii="Times New Roman" w:hAnsi="Times New Roman" w:cs="Times New Roman"/>
          <w:sz w:val="20"/>
          <w:szCs w:val="20"/>
        </w:rPr>
      </w:pPr>
    </w:p>
    <w:p w14:paraId="06CDAA05" w14:textId="77777777" w:rsidR="00C73933" w:rsidRPr="00BC5206" w:rsidRDefault="00C73933" w:rsidP="00C73933">
      <w:pPr>
        <w:rPr>
          <w:rFonts w:ascii="Times New Roman" w:hAnsi="Times New Roman" w:cs="Times New Roman"/>
          <w:sz w:val="20"/>
          <w:szCs w:val="20"/>
        </w:rPr>
      </w:pPr>
    </w:p>
    <w:p w14:paraId="1B002C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gt;</w:t>
      </w:r>
    </w:p>
    <w:p w14:paraId="70AA9FB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CBD4D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43A56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534E6BE" w14:textId="7DCC5A4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984EA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0B1200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C9DBA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9F780A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70F712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67450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73520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4740A9E" w14:textId="6226991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2C834A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597C72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AC0D62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Height="40" Width="130" Text="{Binding </w:t>
      </w:r>
      <w:proofErr w:type="spellStart"/>
      <w:r w:rsidRPr="00BC5206">
        <w:rPr>
          <w:rFonts w:ascii="Times New Roman" w:hAnsi="Times New Roman" w:cs="Times New Roman"/>
          <w:sz w:val="20"/>
          <w:szCs w:val="20"/>
        </w:rPr>
        <w:t>schlna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proofErr w:type="gram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2E467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F67DC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0C65501" w14:textId="6B70D19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B7D9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6162542E" w14:textId="71C69C8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14445C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Studentgrid1"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7443761A" w14:textId="7EBE9E2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 xml:space="preserve">="Visible" Background="#FFFFFF" </w:t>
      </w:r>
      <w:proofErr w:type="spellStart"/>
      <w:r w:rsidRPr="00BC5206">
        <w:rPr>
          <w:rFonts w:ascii="Times New Roman" w:hAnsi="Times New Roman" w:cs="Times New Roman"/>
          <w:sz w:val="20"/>
          <w:szCs w:val="20"/>
        </w:rPr>
        <w:t>LoadingRow</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Studentgrid_LoadingRow</w:t>
      </w:r>
      <w:proofErr w:type="spellEnd"/>
      <w:r w:rsidRPr="00BC5206">
        <w:rPr>
          <w:rFonts w:ascii="Times New Roman" w:hAnsi="Times New Roman" w:cs="Times New Roman"/>
          <w:sz w:val="20"/>
          <w:szCs w:val="20"/>
        </w:rPr>
        <w:t>" &gt;</w:t>
      </w:r>
    </w:p>
    <w:p w14:paraId="13AD056F" w14:textId="4F9769B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3AE9ED69" w14:textId="5CF8CB2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Sid"</w:t>
      </w:r>
    </w:p>
    <w:p w14:paraId="3B45B1D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BC406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A32B49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7026654" w14:textId="7E62B03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w:t>
      </w:r>
      <w:r w:rsidR="00D95742" w:rsidRPr="00BC5206">
        <w:rPr>
          <w:rFonts w:ascii="Times New Roman" w:hAnsi="Times New Roman" w:cs="Times New Roman"/>
          <w:sz w:val="20"/>
          <w:szCs w:val="20"/>
        </w:rPr>
        <w:t>P</w:t>
      </w:r>
      <w:r w:rsidRPr="00BC5206">
        <w:rPr>
          <w:rFonts w:ascii="Times New Roman" w:hAnsi="Times New Roman" w:cs="Times New Roman"/>
          <w:sz w:val="20"/>
          <w:szCs w:val="20"/>
        </w:rPr>
        <w:t>roperty="Height" Value="50"&gt;&lt;/Setter&gt;</w:t>
      </w:r>
    </w:p>
    <w:p w14:paraId="021C5CC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52074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928A25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46E787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B47A6F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DDA99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0C038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461A81" w14:textId="0579F8D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33C1BE1" w14:textId="13497E2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p>
    <w:p w14:paraId="4CD3EA2D" w14:textId="15AB0A1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7BE5FE7" w14:textId="3941356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5000000"&gt;</w:t>
      </w:r>
    </w:p>
    <w:p w14:paraId="232D4C2F" w14:textId="13121F2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678DF01" w14:textId="0421785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0FF0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2BF5D45" w14:textId="6B14482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26A087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gt;</w:t>
      </w:r>
    </w:p>
    <w:p w14:paraId="28D2B1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012AB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65CF8E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4CE3C02" w14:textId="1BB0DC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76E0D0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9B610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8AA811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027D4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31DAC8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47172A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F47DA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10292F2" w14:textId="70CA4B1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ACC4FF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B2583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92C5F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220" Text="{Binding </w:t>
      </w:r>
      <w:proofErr w:type="spellStart"/>
      <w:r w:rsidRPr="00BC5206">
        <w:rPr>
          <w:rFonts w:ascii="Times New Roman" w:hAnsi="Times New Roman" w:cs="Times New Roman"/>
          <w:sz w:val="20"/>
          <w:szCs w:val="20"/>
        </w:rPr>
        <w:t>StudentNam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66007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D032F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4381021" w14:textId="4B68066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670D3788" w14:textId="76AD125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gt;</w:t>
      </w:r>
    </w:p>
    <w:p w14:paraId="0118556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D91AAC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850B9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96326D1" w14:textId="4B64D78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BD5188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91C10B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4BA5CD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C87FF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86BD85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C588A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BB32B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002279A" w14:textId="790B8E7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7E2ADC0" w14:textId="1EA69E1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E3094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8AB1B45" w14:textId="77777777" w:rsidR="00C73933" w:rsidRPr="00BC5206" w:rsidRDefault="00C73933" w:rsidP="00C73933">
      <w:pPr>
        <w:rPr>
          <w:rFonts w:ascii="Times New Roman" w:hAnsi="Times New Roman" w:cs="Times New Roman"/>
          <w:sz w:val="20"/>
          <w:szCs w:val="20"/>
        </w:rPr>
      </w:pPr>
    </w:p>
    <w:p w14:paraId="1741FA4A" w14:textId="77777777" w:rsidR="00C73933" w:rsidRPr="00BC5206" w:rsidRDefault="00C73933" w:rsidP="00C73933">
      <w:pPr>
        <w:rPr>
          <w:rFonts w:ascii="Times New Roman" w:hAnsi="Times New Roman" w:cs="Times New Roman"/>
          <w:sz w:val="20"/>
          <w:szCs w:val="20"/>
        </w:rPr>
      </w:pPr>
    </w:p>
    <w:p w14:paraId="592BA2A7" w14:textId="77777777" w:rsidR="00C73933" w:rsidRPr="00BC5206" w:rsidRDefault="00C73933" w:rsidP="00C73933">
      <w:pPr>
        <w:rPr>
          <w:rFonts w:ascii="Times New Roman" w:hAnsi="Times New Roman" w:cs="Times New Roman"/>
          <w:sz w:val="20"/>
          <w:szCs w:val="20"/>
        </w:rPr>
      </w:pPr>
    </w:p>
    <w:p w14:paraId="2F40FBED" w14:textId="6089B9B7"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 xml:space="preserve">="5000000"&gt; </w:t>
      </w:r>
    </w:p>
    <w:p w14:paraId="43EBA435" w14:textId="6686E84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18CD9BC" w14:textId="4877F1D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389CE1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AF24A36" w14:textId="07EA742F"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C15D0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Batch" &gt;</w:t>
      </w:r>
    </w:p>
    <w:p w14:paraId="7BF3A5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D32A6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B352D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C98F8C8" w14:textId="5810647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38CF8F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237A2D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B6F42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6567F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4F60F7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5FD954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C559CD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05822B2B" w14:textId="311D9CA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6DBEC4B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53D48C8" w14:textId="72E40841"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 xml:space="preserve">&gt; </w:t>
      </w:r>
    </w:p>
    <w:p w14:paraId="15B00E9C" w14:textId="07EB8F45"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8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gt; </w:t>
      </w:r>
    </w:p>
    <w:p w14:paraId="1E2D31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D078C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DD2BE17" w14:textId="411EFCE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78D350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ttended" &gt;</w:t>
      </w:r>
    </w:p>
    <w:p w14:paraId="5DB1BD9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6C301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218B09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90E8136" w14:textId="06BA5CC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C7FD90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FB521E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2E379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BAAE6B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662D53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289BC4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ABB26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E446801" w14:textId="3926208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156CB0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9B87FA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605D9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AttendQu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977AC5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F1AA52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80F5B32" w14:textId="4117626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02A50C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Completed" &gt;</w:t>
      </w:r>
    </w:p>
    <w:p w14:paraId="1268A97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439502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5C3FA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D4C6DB9" w14:textId="30978D6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819F9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278451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1A30CA1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CC5FE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2D33A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C75224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64B06D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2EA6E2D" w14:textId="19BADC0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691A56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C83B1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32ADA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30" Text="{Binding </w:t>
      </w:r>
      <w:proofErr w:type="spellStart"/>
      <w:r w:rsidRPr="00BC5206">
        <w:rPr>
          <w:rFonts w:ascii="Times New Roman" w:hAnsi="Times New Roman" w:cs="Times New Roman"/>
          <w:sz w:val="20"/>
          <w:szCs w:val="20"/>
        </w:rPr>
        <w:t>TabClose</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2E13A1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4223804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BBD0D82" w14:textId="679351E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00D95742" w:rsidRPr="00BC5206">
        <w:rPr>
          <w:rFonts w:ascii="Times New Roman" w:hAnsi="Times New Roman" w:cs="Times New Roman"/>
          <w:sz w:val="20"/>
          <w:szCs w:val="20"/>
        </w:rPr>
        <w:t>&gt;</w:t>
      </w:r>
    </w:p>
    <w:p w14:paraId="6EBBF5F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Action"&gt;</w:t>
      </w:r>
    </w:p>
    <w:p w14:paraId="3BD6DD7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CFBF46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28DCE8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4BB74EDE" w14:textId="6214251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259862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F7D128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C3DEA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3E4F19E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7BA13ED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3F446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D471D0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73F0B0E" w14:textId="7FE07C7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97D8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4492F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6ABC4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30" Text="{Binding reason}"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36A5074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414EDF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8C12E53" w14:textId="563D11C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61ADD6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1174F7D2" w14:textId="10690EA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F53ED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 </w:t>
      </w:r>
      <w:proofErr w:type="spellStart"/>
      <w:r w:rsidRPr="00BC5206">
        <w:rPr>
          <w:rFonts w:ascii="Times New Roman" w:hAnsi="Times New Roman" w:cs="Times New Roman"/>
          <w:sz w:val="20"/>
          <w:szCs w:val="20"/>
        </w:rPr>
        <w:t>Grid.Row</w:t>
      </w:r>
      <w:proofErr w:type="spellEnd"/>
      <w:r w:rsidRPr="00BC5206">
        <w:rPr>
          <w:rFonts w:ascii="Times New Roman" w:hAnsi="Times New Roman" w:cs="Times New Roman"/>
          <w:sz w:val="20"/>
          <w:szCs w:val="20"/>
        </w:rPr>
        <w:t>="2" Height="400" Width="920</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IsReadOnly</w:t>
      </w:r>
      <w:proofErr w:type="spellEnd"/>
      <w:proofErr w:type="gramEnd"/>
      <w:r w:rsidRPr="00BC5206">
        <w:rPr>
          <w:rFonts w:ascii="Times New Roman" w:hAnsi="Times New Roman" w:cs="Times New Roman"/>
          <w:sz w:val="20"/>
          <w:szCs w:val="20"/>
        </w:rPr>
        <w:t xml:space="preserve">="True" x:Name="Testdatagrid" </w:t>
      </w:r>
      <w:proofErr w:type="spellStart"/>
      <w:r w:rsidRPr="00BC5206">
        <w:rPr>
          <w:rFonts w:ascii="Times New Roman" w:hAnsi="Times New Roman" w:cs="Times New Roman"/>
          <w:sz w:val="20"/>
          <w:szCs w:val="20"/>
        </w:rPr>
        <w:t>AutoGenerateColumns</w:t>
      </w:r>
      <w:proofErr w:type="spellEnd"/>
      <w:r w:rsidRPr="00BC5206">
        <w:rPr>
          <w:rFonts w:ascii="Times New Roman" w:hAnsi="Times New Roman" w:cs="Times New Roman"/>
          <w:sz w:val="20"/>
          <w:szCs w:val="20"/>
        </w:rPr>
        <w:t xml:space="preserve">="False" </w:t>
      </w:r>
      <w:proofErr w:type="spellStart"/>
      <w:r w:rsidRPr="00BC5206">
        <w:rPr>
          <w:rFonts w:ascii="Times New Roman" w:hAnsi="Times New Roman" w:cs="Times New Roman"/>
          <w:sz w:val="20"/>
          <w:szCs w:val="20"/>
        </w:rPr>
        <w:t>ScrollViewer.HorizontalScrollBarVisibility</w:t>
      </w:r>
      <w:proofErr w:type="spellEnd"/>
      <w:r w:rsidRPr="00BC5206">
        <w:rPr>
          <w:rFonts w:ascii="Times New Roman" w:hAnsi="Times New Roman" w:cs="Times New Roman"/>
          <w:sz w:val="20"/>
          <w:szCs w:val="20"/>
        </w:rPr>
        <w:t>="Disabled"</w:t>
      </w:r>
    </w:p>
    <w:p w14:paraId="0BF7A0B2" w14:textId="14C6243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ScrollViewer.VerticalScrollBarVisibility</w:t>
      </w:r>
      <w:proofErr w:type="spellEnd"/>
      <w:r w:rsidRPr="00BC5206">
        <w:rPr>
          <w:rFonts w:ascii="Times New Roman" w:hAnsi="Times New Roman" w:cs="Times New Roman"/>
          <w:sz w:val="20"/>
          <w:szCs w:val="20"/>
        </w:rPr>
        <w:t xml:space="preserve">="Visible" Background="#FFFFFF" </w:t>
      </w:r>
      <w:proofErr w:type="spellStart"/>
      <w:r w:rsidRPr="00BC5206">
        <w:rPr>
          <w:rFonts w:ascii="Times New Roman" w:hAnsi="Times New Roman" w:cs="Times New Roman"/>
          <w:sz w:val="20"/>
          <w:szCs w:val="20"/>
        </w:rPr>
        <w:t>SelectedCellsChanged</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Testdatagrid_SelectedCellsChange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Bottom" &gt;</w:t>
      </w:r>
    </w:p>
    <w:p w14:paraId="66AE3C70" w14:textId="79C91ED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64261361" w14:textId="1792E789"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 xml:space="preserve">" &gt; </w:t>
      </w:r>
    </w:p>
    <w:p w14:paraId="23C263D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37D86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19BC4F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2651BD6" w14:textId="315150B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BE98B3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98F098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F6DA1F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BEB485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5C43E4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393F0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4D6DEF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24EC83E8" w14:textId="3162AB45"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 xml:space="preserve">&gt; </w:t>
      </w:r>
    </w:p>
    <w:p w14:paraId="60508511" w14:textId="2D44544C"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 xml:space="preserve">&gt; </w:t>
      </w:r>
    </w:p>
    <w:p w14:paraId="07F32672" w14:textId="34013468" w:rsidR="00C73933" w:rsidRPr="00BC5206" w:rsidRDefault="00C73933" w:rsidP="00D95742">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 xml:space="preserve">&gt; </w:t>
      </w:r>
    </w:p>
    <w:p w14:paraId="16168A3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idth="150" Text="{Binding </w:t>
      </w:r>
      <w:proofErr w:type="spellStart"/>
      <w:r w:rsidRPr="00BC5206">
        <w:rPr>
          <w:rFonts w:ascii="Times New Roman" w:hAnsi="Times New Roman" w:cs="Times New Roman"/>
          <w:sz w:val="20"/>
          <w:szCs w:val="20"/>
        </w:rPr>
        <w:t>BatchType</w:t>
      </w:r>
      <w:proofErr w:type="spellEnd"/>
      <w:r w:rsidRPr="00BC5206">
        <w:rPr>
          <w:rFonts w:ascii="Times New Roman" w:hAnsi="Times New Roman" w:cs="Times New Roman"/>
          <w:sz w:val="20"/>
          <w:szCs w:val="20"/>
        </w:rPr>
        <w:t>}</w:t>
      </w:r>
      <w:proofErr w:type="gramStart"/>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proofErr w:type="gram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DCD0D7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E8AEAE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F6F7CA8" w14:textId="751D8D7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0DF49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 &gt;</w:t>
      </w:r>
    </w:p>
    <w:p w14:paraId="196D7AE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811E5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19040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086F9B42" w14:textId="5CC10D0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3CA3DD2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566E1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06F5A28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868EAB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C002D0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DCBCC7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E6EEAA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6F2C7178" w14:textId="2389139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709F3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3D5B0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CBF0D9F" w14:textId="7D0E2A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Text</w:t>
      </w:r>
      <w:proofErr w:type="gramEnd"/>
      <w:r w:rsidRPr="00BC5206">
        <w:rPr>
          <w:rFonts w:ascii="Times New Roman" w:hAnsi="Times New Roman" w:cs="Times New Roman"/>
          <w:sz w:val="20"/>
          <w:szCs w:val="20"/>
        </w:rPr>
        <w:t xml:space="preserve">="{Binding </w:t>
      </w:r>
      <w:proofErr w:type="spellStart"/>
      <w:r w:rsidRPr="00BC5206">
        <w:rPr>
          <w:rFonts w:ascii="Times New Roman" w:hAnsi="Times New Roman" w:cs="Times New Roman"/>
          <w:sz w:val="20"/>
          <w:szCs w:val="20"/>
        </w:rPr>
        <w:t>TestName</w:t>
      </w:r>
      <w:proofErr w:type="spellEnd"/>
      <w:r w:rsidRPr="00BC5206">
        <w:rPr>
          <w:rFonts w:ascii="Times New Roman" w:hAnsi="Times New Roman" w:cs="Times New Roman"/>
          <w:sz w:val="20"/>
          <w:szCs w:val="20"/>
        </w:rPr>
        <w:t xml:space="preserve">}"  Width="15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687A3B8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44A1D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C651E7E" w14:textId="77777777" w:rsidR="00D95742"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06EB742" w14:textId="2C0AFBA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w:t>
      </w:r>
      <w:proofErr w:type="gramStart"/>
      <w:r w:rsidRPr="00BC5206">
        <w:rPr>
          <w:rFonts w:ascii="Times New Roman" w:hAnsi="Times New Roman" w:cs="Times New Roman"/>
          <w:sz w:val="20"/>
          <w:szCs w:val="20"/>
        </w:rPr>
        <w:t>&lt;!--</w:t>
      </w:r>
      <w:proofErr w:type="gramEnd"/>
      <w:r w:rsidRPr="00BC5206">
        <w:rPr>
          <w:rFonts w:ascii="Times New Roman" w:hAnsi="Times New Roman" w:cs="Times New Roman"/>
          <w:sz w:val="20"/>
          <w:szCs w:val="20"/>
        </w:rPr>
        <w:t>&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gt;</w:t>
      </w:r>
    </w:p>
    <w:p w14:paraId="027915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7A3B98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B56A37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5750E1B2" w14:textId="38BFCACD"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4EF57E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7D0B5A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7964C6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1BFE8C5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F5B064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320BAFE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566EA1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B6C7C77" w14:textId="3F65A03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D0FAC6B" w14:textId="0411F160"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1716CC5" w14:textId="61B1FB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2F7FDE5" w14:textId="2581053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30" Text="{Binding </w:t>
      </w:r>
      <w:proofErr w:type="spellStart"/>
      <w:r w:rsidRPr="00BC5206">
        <w:rPr>
          <w:rFonts w:ascii="Times New Roman" w:hAnsi="Times New Roman" w:cs="Times New Roman"/>
          <w:sz w:val="20"/>
          <w:szCs w:val="20"/>
        </w:rPr>
        <w:t>TestId</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xml:space="preserve">="Roboto" Foreground="Black" </w:t>
      </w:r>
      <w:proofErr w:type="spellStart"/>
      <w:r w:rsidRPr="00BC5206">
        <w:rPr>
          <w:rFonts w:ascii="Times New Roman" w:hAnsi="Times New Roman" w:cs="Times New Roman"/>
          <w:sz w:val="20"/>
          <w:szCs w:val="20"/>
        </w:rPr>
        <w:t>ToolTipService.ShowDuration</w:t>
      </w:r>
      <w:proofErr w:type="spellEnd"/>
      <w:r w:rsidRPr="00BC5206">
        <w:rPr>
          <w:rFonts w:ascii="Times New Roman" w:hAnsi="Times New Roman" w:cs="Times New Roman"/>
          <w:sz w:val="20"/>
          <w:szCs w:val="20"/>
        </w:rPr>
        <w:t xml:space="preserve">="5000000"&gt;           </w:t>
      </w:r>
    </w:p>
    <w:p w14:paraId="4EFF6F0F" w14:textId="7DD97C5C"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C6BC64B" w14:textId="0B20A15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6DA2FF6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4D5755D" w14:textId="07CE29A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gt;</w:t>
      </w:r>
    </w:p>
    <w:p w14:paraId="5C0433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ate"&gt;</w:t>
      </w:r>
    </w:p>
    <w:p w14:paraId="283495E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04670A6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000691D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610D8622" w14:textId="2D71F4E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5EDFAF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466226C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3E76985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6BEA7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3B3C3D8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11106FF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EA4BC2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F513D0" w14:textId="76015DA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605E83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1BAA045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92EC641" w14:textId="5BA2220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90" Text="{Binding </w:t>
      </w:r>
      <w:proofErr w:type="spellStart"/>
      <w:r w:rsidRPr="00BC5206">
        <w:rPr>
          <w:rFonts w:ascii="Times New Roman" w:hAnsi="Times New Roman" w:cs="Times New Roman"/>
          <w:sz w:val="20"/>
          <w:szCs w:val="20"/>
        </w:rPr>
        <w:t>DateofCreation</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278A32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916D1A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1B8F10D" w14:textId="15F10D9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3F0464B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Duration"&gt;</w:t>
      </w:r>
    </w:p>
    <w:p w14:paraId="269907B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7C9D0A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456299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98D9060" w14:textId="2F5CCB5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6E89E5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650E9BE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C80179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5916669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4B6B254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6882980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750FCA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BABCF5E" w14:textId="3FD0265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193F341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8BD78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7B51D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60" Text="{Binding Duration}"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4A3D00C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21537A6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456021A1" w14:textId="3BA4E41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3F6E77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proofErr w:type="gramStart"/>
      <w:r w:rsidRPr="00BC5206">
        <w:rPr>
          <w:rFonts w:ascii="Times New Roman" w:hAnsi="Times New Roman" w:cs="Times New Roman"/>
          <w:sz w:val="20"/>
          <w:szCs w:val="20"/>
        </w:rPr>
        <w:t>No.Qus</w:t>
      </w:r>
      <w:proofErr w:type="spellEnd"/>
      <w:proofErr w:type="gramEnd"/>
      <w:r w:rsidRPr="00BC5206">
        <w:rPr>
          <w:rFonts w:ascii="Times New Roman" w:hAnsi="Times New Roman" w:cs="Times New Roman"/>
          <w:sz w:val="20"/>
          <w:szCs w:val="20"/>
        </w:rPr>
        <w:t>" &gt;</w:t>
      </w:r>
    </w:p>
    <w:p w14:paraId="0219BE9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0B2110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A4345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347BADE7" w14:textId="696B12A2"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7CB4B2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1D0E5DD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4B3329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04C7E0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2F0326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53CA969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1E013F9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2B963E4" w14:textId="422A3CCB"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D3A082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2658AB3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2AC78E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60" Text="{Binding </w:t>
      </w:r>
      <w:proofErr w:type="spellStart"/>
      <w:r w:rsidRPr="00BC5206">
        <w:rPr>
          <w:rFonts w:ascii="Times New Roman" w:hAnsi="Times New Roman" w:cs="Times New Roman"/>
          <w:sz w:val="20"/>
          <w:szCs w:val="20"/>
        </w:rPr>
        <w:t>NoofQuestion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1DA60FC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6B910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157E5BE" w14:textId="47271A56"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415659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Class" &gt;</w:t>
      </w:r>
    </w:p>
    <w:p w14:paraId="63E73B3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8D72E1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320F21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7F570A77" w14:textId="538EF6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493985A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EC9D68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6036BD1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2F0239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0358A1A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7A3D8A5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25F1C25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4E8DC3BE" w14:textId="5F301B2A"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2F9B36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7073800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1A0296AF"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50" Text="{Binding </w:t>
      </w:r>
      <w:proofErr w:type="spellStart"/>
      <w:r w:rsidRPr="00BC5206">
        <w:rPr>
          <w:rFonts w:ascii="Times New Roman" w:hAnsi="Times New Roman" w:cs="Times New Roman"/>
          <w:sz w:val="20"/>
          <w:szCs w:val="20"/>
        </w:rPr>
        <w:t>SClass</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705B75D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FC490C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5A31C819" w14:textId="1C82C0E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42D648D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StartTime</w:t>
      </w:r>
      <w:proofErr w:type="spellEnd"/>
      <w:r w:rsidRPr="00BC5206">
        <w:rPr>
          <w:rFonts w:ascii="Times New Roman" w:hAnsi="Times New Roman" w:cs="Times New Roman"/>
          <w:sz w:val="20"/>
          <w:szCs w:val="20"/>
        </w:rPr>
        <w:t>" &gt;</w:t>
      </w:r>
    </w:p>
    <w:p w14:paraId="31B621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3379A9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773215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1C2313A6" w14:textId="4E75E944"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08B58F8A"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3850588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7D602F9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E0FA9A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69ED0D4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22C53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3EF3BA5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55BF89C6" w14:textId="2287CAA5"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3015624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33189438" w14:textId="4217B501"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50FAF91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proofErr w:type="gram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 xml:space="preserve">  Width</w:t>
      </w:r>
      <w:proofErr w:type="gramEnd"/>
      <w:r w:rsidRPr="00BC5206">
        <w:rPr>
          <w:rFonts w:ascii="Times New Roman" w:hAnsi="Times New Roman" w:cs="Times New Roman"/>
          <w:sz w:val="20"/>
          <w:szCs w:val="20"/>
        </w:rPr>
        <w:t xml:space="preserve">="100" Text="{Binding </w:t>
      </w:r>
      <w:proofErr w:type="spellStart"/>
      <w:r w:rsidRPr="00BC5206">
        <w:rPr>
          <w:rFonts w:ascii="Times New Roman" w:hAnsi="Times New Roman" w:cs="Times New Roman"/>
          <w:sz w:val="20"/>
          <w:szCs w:val="20"/>
        </w:rPr>
        <w:t>TimerString</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Text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xml:space="preserve">="Bold" </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xml:space="preserve">="16"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Roboto" Foreground="Black"&gt;&lt;/</w:t>
      </w:r>
      <w:proofErr w:type="spellStart"/>
      <w:r w:rsidRPr="00BC5206">
        <w:rPr>
          <w:rFonts w:ascii="Times New Roman" w:hAnsi="Times New Roman" w:cs="Times New Roman"/>
          <w:sz w:val="20"/>
          <w:szCs w:val="20"/>
        </w:rPr>
        <w:t>TextBlock</w:t>
      </w:r>
      <w:proofErr w:type="spellEnd"/>
      <w:r w:rsidRPr="00BC5206">
        <w:rPr>
          <w:rFonts w:ascii="Times New Roman" w:hAnsi="Times New Roman" w:cs="Times New Roman"/>
          <w:sz w:val="20"/>
          <w:szCs w:val="20"/>
        </w:rPr>
        <w:t>&gt;</w:t>
      </w:r>
    </w:p>
    <w:p w14:paraId="0301B7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73D9F3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6DCAA02F" w14:textId="3DF02DBE"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11702C0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 xml:space="preserve"> Header="</w:t>
      </w:r>
      <w:proofErr w:type="spellStart"/>
      <w:r w:rsidRPr="00BC5206">
        <w:rPr>
          <w:rFonts w:ascii="Times New Roman" w:hAnsi="Times New Roman" w:cs="Times New Roman"/>
          <w:sz w:val="20"/>
          <w:szCs w:val="20"/>
        </w:rPr>
        <w:t>Autolaunch</w:t>
      </w:r>
      <w:proofErr w:type="spellEnd"/>
      <w:r w:rsidRPr="00BC5206">
        <w:rPr>
          <w:rFonts w:ascii="Times New Roman" w:hAnsi="Times New Roman" w:cs="Times New Roman"/>
          <w:sz w:val="20"/>
          <w:szCs w:val="20"/>
        </w:rPr>
        <w:t>" &gt;</w:t>
      </w:r>
    </w:p>
    <w:p w14:paraId="1755D3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5295F56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w:t>
      </w:r>
      <w:proofErr w:type="spellStart"/>
      <w:proofErr w:type="gramStart"/>
      <w:r w:rsidRPr="00BC5206">
        <w:rPr>
          <w:rFonts w:ascii="Times New Roman" w:hAnsi="Times New Roman" w:cs="Times New Roman"/>
          <w:sz w:val="20"/>
          <w:szCs w:val="20"/>
        </w:rPr>
        <w:t>x:Type</w:t>
      </w:r>
      <w:proofErr w:type="spellEnd"/>
      <w:proofErr w:type="gram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DataGridColumnHeader</w:t>
      </w:r>
      <w:proofErr w:type="spellEnd"/>
      <w:r w:rsidRPr="00BC5206">
        <w:rPr>
          <w:rFonts w:ascii="Times New Roman" w:hAnsi="Times New Roman" w:cs="Times New Roman"/>
          <w:sz w:val="20"/>
          <w:szCs w:val="20"/>
        </w:rPr>
        <w:t>}"&gt;</w:t>
      </w:r>
    </w:p>
    <w:p w14:paraId="5DF417E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781F9F"&gt;&lt;/Setter&gt;</w:t>
      </w:r>
    </w:p>
    <w:p w14:paraId="2DDD9E2C" w14:textId="00DD1EB8"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Height" Value="50"&gt;&lt;/Setter&gt;</w:t>
      </w:r>
    </w:p>
    <w:p w14:paraId="2A09B6B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lt;/Setter&gt;</w:t>
      </w:r>
    </w:p>
    <w:p w14:paraId="51B3047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Size</w:t>
      </w:r>
      <w:proofErr w:type="spellEnd"/>
      <w:r w:rsidRPr="00BC5206">
        <w:rPr>
          <w:rFonts w:ascii="Times New Roman" w:hAnsi="Times New Roman" w:cs="Times New Roman"/>
          <w:sz w:val="20"/>
          <w:szCs w:val="20"/>
        </w:rPr>
        <w:t>" Value="18"&gt;&lt;/Setter&gt;</w:t>
      </w:r>
    </w:p>
    <w:p w14:paraId="5BBFF4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 Value="</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gt;</w:t>
      </w:r>
    </w:p>
    <w:p w14:paraId="6E21D11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Family</w:t>
      </w:r>
      <w:proofErr w:type="spellEnd"/>
      <w:r w:rsidRPr="00BC5206">
        <w:rPr>
          <w:rFonts w:ascii="Times New Roman" w:hAnsi="Times New Roman" w:cs="Times New Roman"/>
          <w:sz w:val="20"/>
          <w:szCs w:val="20"/>
        </w:rPr>
        <w:t>" Value="Roboto"&gt;&lt;/Setter&gt;</w:t>
      </w:r>
    </w:p>
    <w:p w14:paraId="225F8DD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w:t>
      </w:r>
      <w:proofErr w:type="spellStart"/>
      <w:r w:rsidRPr="00BC5206">
        <w:rPr>
          <w:rFonts w:ascii="Times New Roman" w:hAnsi="Times New Roman" w:cs="Times New Roman"/>
          <w:sz w:val="20"/>
          <w:szCs w:val="20"/>
        </w:rPr>
        <w:t>FontWeight</w:t>
      </w:r>
      <w:proofErr w:type="spellEnd"/>
      <w:r w:rsidRPr="00BC5206">
        <w:rPr>
          <w:rFonts w:ascii="Times New Roman" w:hAnsi="Times New Roman" w:cs="Times New Roman"/>
          <w:sz w:val="20"/>
          <w:szCs w:val="20"/>
        </w:rPr>
        <w:t>" Value="Bold" /&gt;</w:t>
      </w:r>
    </w:p>
    <w:p w14:paraId="46D232C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Transparent"&gt;&lt;/Setter&gt;</w:t>
      </w:r>
    </w:p>
    <w:p w14:paraId="08F2A775"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349815B0" w14:textId="4E53D34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HeaderStyle</w:t>
      </w:r>
      <w:proofErr w:type="spellEnd"/>
      <w:r w:rsidRPr="00BC5206">
        <w:rPr>
          <w:rFonts w:ascii="Times New Roman" w:hAnsi="Times New Roman" w:cs="Times New Roman"/>
          <w:sz w:val="20"/>
          <w:szCs w:val="20"/>
        </w:rPr>
        <w:t>&gt;</w:t>
      </w:r>
    </w:p>
    <w:p w14:paraId="4984CBF1"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29CA43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33714AE1" w14:textId="3E1339C9"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 Height="50" Width="100"   </w:t>
      </w:r>
      <w:proofErr w:type="spellStart"/>
      <w:r w:rsidRPr="00BC5206">
        <w:rPr>
          <w:rFonts w:ascii="Times New Roman" w:hAnsi="Times New Roman" w:cs="Times New Roman"/>
          <w:sz w:val="20"/>
          <w:szCs w:val="20"/>
        </w:rPr>
        <w:t>Vertic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r w:rsidRPr="00BC5206">
        <w:rPr>
          <w:rFonts w:ascii="Times New Roman" w:hAnsi="Times New Roman" w:cs="Times New Roman"/>
          <w:sz w:val="20"/>
          <w:szCs w:val="20"/>
        </w:rPr>
        <w:t xml:space="preserve">" </w:t>
      </w:r>
      <w:proofErr w:type="spellStart"/>
      <w:r w:rsidRPr="00BC5206">
        <w:rPr>
          <w:rFonts w:ascii="Times New Roman" w:hAnsi="Times New Roman" w:cs="Times New Roman"/>
          <w:sz w:val="20"/>
          <w:szCs w:val="20"/>
        </w:rPr>
        <w:t>HorizontalAlignment</w:t>
      </w:r>
      <w:proofErr w:type="spellEnd"/>
      <w:r w:rsidRPr="00BC5206">
        <w:rPr>
          <w:rFonts w:ascii="Times New Roman" w:hAnsi="Times New Roman" w:cs="Times New Roman"/>
          <w:sz w:val="20"/>
          <w:szCs w:val="20"/>
        </w:rPr>
        <w:t>="</w:t>
      </w:r>
      <w:proofErr w:type="spellStart"/>
      <w:r w:rsidRPr="00BC5206">
        <w:rPr>
          <w:rFonts w:ascii="Times New Roman" w:hAnsi="Times New Roman" w:cs="Times New Roman"/>
          <w:sz w:val="20"/>
          <w:szCs w:val="20"/>
        </w:rPr>
        <w:t>Center</w:t>
      </w:r>
      <w:proofErr w:type="spellEnd"/>
      <w:proofErr w:type="gramStart"/>
      <w:r w:rsidRPr="00BC5206">
        <w:rPr>
          <w:rFonts w:ascii="Times New Roman" w:hAnsi="Times New Roman" w:cs="Times New Roman"/>
          <w:sz w:val="20"/>
          <w:szCs w:val="20"/>
        </w:rPr>
        <w:t>"  Foreground</w:t>
      </w:r>
      <w:proofErr w:type="gramEnd"/>
      <w:r w:rsidRPr="00BC5206">
        <w:rPr>
          <w:rFonts w:ascii="Times New Roman" w:hAnsi="Times New Roman" w:cs="Times New Roman"/>
          <w:sz w:val="20"/>
          <w:szCs w:val="20"/>
        </w:rPr>
        <w:t>="White" Click="</w:t>
      </w:r>
      <w:proofErr w:type="spellStart"/>
      <w:r w:rsidRPr="00BC5206">
        <w:rPr>
          <w:rFonts w:ascii="Times New Roman" w:hAnsi="Times New Roman" w:cs="Times New Roman"/>
          <w:sz w:val="20"/>
          <w:szCs w:val="20"/>
        </w:rPr>
        <w:t>LaunchNow</w:t>
      </w:r>
      <w:proofErr w:type="spellEnd"/>
      <w:r w:rsidRPr="00BC5206">
        <w:rPr>
          <w:rFonts w:ascii="Times New Roman" w:hAnsi="Times New Roman" w:cs="Times New Roman"/>
          <w:sz w:val="20"/>
          <w:szCs w:val="20"/>
        </w:rPr>
        <w:t>" &gt;</w:t>
      </w:r>
    </w:p>
    <w:p w14:paraId="1C526A5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20C73659"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 </w:t>
      </w:r>
      <w:proofErr w:type="spellStart"/>
      <w:r w:rsidRPr="00BC5206">
        <w:rPr>
          <w:rFonts w:ascii="Times New Roman" w:hAnsi="Times New Roman" w:cs="Times New Roman"/>
          <w:sz w:val="20"/>
          <w:szCs w:val="20"/>
        </w:rPr>
        <w:t>TargetType</w:t>
      </w:r>
      <w:proofErr w:type="spellEnd"/>
      <w:r w:rsidRPr="00BC5206">
        <w:rPr>
          <w:rFonts w:ascii="Times New Roman" w:hAnsi="Times New Roman" w:cs="Times New Roman"/>
          <w:sz w:val="20"/>
          <w:szCs w:val="20"/>
        </w:rPr>
        <w:t>="Button"&gt;</w:t>
      </w:r>
    </w:p>
    <w:p w14:paraId="157CAF8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6B66948C"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 xml:space="preserve"> Binding="{Binding launched}" Value="True"&gt;</w:t>
      </w:r>
    </w:p>
    <w:p w14:paraId="595DBC2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Content" Value="</w:t>
      </w:r>
      <w:proofErr w:type="spellStart"/>
      <w:r w:rsidRPr="00BC5206">
        <w:rPr>
          <w:rFonts w:ascii="Times New Roman" w:hAnsi="Times New Roman" w:cs="Times New Roman"/>
          <w:sz w:val="20"/>
          <w:szCs w:val="20"/>
        </w:rPr>
        <w:t>LaunchNow</w:t>
      </w:r>
      <w:proofErr w:type="spellEnd"/>
      <w:r w:rsidRPr="00BC5206">
        <w:rPr>
          <w:rFonts w:ascii="Times New Roman" w:hAnsi="Times New Roman" w:cs="Times New Roman"/>
          <w:sz w:val="20"/>
          <w:szCs w:val="20"/>
        </w:rPr>
        <w:t>"&gt;&lt;/Setter&gt;</w:t>
      </w:r>
    </w:p>
    <w:p w14:paraId="7C077F86"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f9813a"&gt;&lt;/Setter&gt;</w:t>
      </w:r>
    </w:p>
    <w:p w14:paraId="46B43E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lastRenderedPageBreak/>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gt;</w:t>
      </w:r>
    </w:p>
    <w:p w14:paraId="0BD63F2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 xml:space="preserve"> Binding="{Binding launched}" Value="False"&gt;</w:t>
      </w:r>
    </w:p>
    <w:p w14:paraId="3541AB1D"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Content" Value="Launched"&gt;&lt;/Setter&gt;</w:t>
      </w:r>
    </w:p>
    <w:p w14:paraId="334E394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Background" Value="#d7385e"&gt;&lt;/Setter&gt;</w:t>
      </w:r>
    </w:p>
    <w:p w14:paraId="5AF70B30"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etter Property="Foreground" Value="Black"&gt;&lt;/Setter&gt;</w:t>
      </w:r>
    </w:p>
    <w:p w14:paraId="5275207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rigger</w:t>
      </w:r>
      <w:proofErr w:type="spellEnd"/>
      <w:r w:rsidRPr="00BC5206">
        <w:rPr>
          <w:rFonts w:ascii="Times New Roman" w:hAnsi="Times New Roman" w:cs="Times New Roman"/>
          <w:sz w:val="20"/>
          <w:szCs w:val="20"/>
        </w:rPr>
        <w:t>&gt;</w:t>
      </w:r>
    </w:p>
    <w:p w14:paraId="726AF12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Style.Triggers</w:t>
      </w:r>
      <w:proofErr w:type="spellEnd"/>
      <w:r w:rsidRPr="00BC5206">
        <w:rPr>
          <w:rFonts w:ascii="Times New Roman" w:hAnsi="Times New Roman" w:cs="Times New Roman"/>
          <w:sz w:val="20"/>
          <w:szCs w:val="20"/>
        </w:rPr>
        <w:t>&gt;</w:t>
      </w:r>
    </w:p>
    <w:p w14:paraId="0BB3794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Style&gt;</w:t>
      </w:r>
    </w:p>
    <w:p w14:paraId="7F3FA31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Button.Style</w:t>
      </w:r>
      <w:proofErr w:type="spellEnd"/>
      <w:r w:rsidRPr="00BC5206">
        <w:rPr>
          <w:rFonts w:ascii="Times New Roman" w:hAnsi="Times New Roman" w:cs="Times New Roman"/>
          <w:sz w:val="20"/>
          <w:szCs w:val="20"/>
        </w:rPr>
        <w:t>&gt;</w:t>
      </w:r>
    </w:p>
    <w:p w14:paraId="476028C2"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Button&gt;</w:t>
      </w:r>
    </w:p>
    <w:p w14:paraId="4F0862EE"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Template</w:t>
      </w:r>
      <w:proofErr w:type="spellEnd"/>
      <w:r w:rsidRPr="00BC5206">
        <w:rPr>
          <w:rFonts w:ascii="Times New Roman" w:hAnsi="Times New Roman" w:cs="Times New Roman"/>
          <w:sz w:val="20"/>
          <w:szCs w:val="20"/>
        </w:rPr>
        <w:t>&gt;</w:t>
      </w:r>
    </w:p>
    <w:p w14:paraId="0FC8371B"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CellTemplate</w:t>
      </w:r>
      <w:proofErr w:type="spellEnd"/>
      <w:r w:rsidRPr="00BC5206">
        <w:rPr>
          <w:rFonts w:ascii="Times New Roman" w:hAnsi="Times New Roman" w:cs="Times New Roman"/>
          <w:sz w:val="20"/>
          <w:szCs w:val="20"/>
        </w:rPr>
        <w:t>&gt;</w:t>
      </w:r>
    </w:p>
    <w:p w14:paraId="0EF6B6D7"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TemplateColumn</w:t>
      </w:r>
      <w:proofErr w:type="spellEnd"/>
      <w:r w:rsidRPr="00BC5206">
        <w:rPr>
          <w:rFonts w:ascii="Times New Roman" w:hAnsi="Times New Roman" w:cs="Times New Roman"/>
          <w:sz w:val="20"/>
          <w:szCs w:val="20"/>
        </w:rPr>
        <w:t>&gt;</w:t>
      </w:r>
    </w:p>
    <w:p w14:paraId="29D11A24"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w:t>
      </w:r>
      <w:proofErr w:type="spellStart"/>
      <w:r w:rsidRPr="00BC5206">
        <w:rPr>
          <w:rFonts w:ascii="Times New Roman" w:hAnsi="Times New Roman" w:cs="Times New Roman"/>
          <w:sz w:val="20"/>
          <w:szCs w:val="20"/>
        </w:rPr>
        <w:t>DataGrid.Columns</w:t>
      </w:r>
      <w:proofErr w:type="spellEnd"/>
      <w:r w:rsidRPr="00BC5206">
        <w:rPr>
          <w:rFonts w:ascii="Times New Roman" w:hAnsi="Times New Roman" w:cs="Times New Roman"/>
          <w:sz w:val="20"/>
          <w:szCs w:val="20"/>
        </w:rPr>
        <w:t>&gt;</w:t>
      </w:r>
    </w:p>
    <w:p w14:paraId="55E4AE38"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DataGrid&gt;</w:t>
      </w:r>
    </w:p>
    <w:p w14:paraId="40FC7DB3" w14:textId="77777777"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 xml:space="preserve">    &lt;/Grid&gt;</w:t>
      </w:r>
    </w:p>
    <w:p w14:paraId="5B490284" w14:textId="62F201B3" w:rsidR="00C73933" w:rsidRPr="00BC5206" w:rsidRDefault="00C73933" w:rsidP="00C73933">
      <w:pPr>
        <w:rPr>
          <w:rFonts w:ascii="Times New Roman" w:hAnsi="Times New Roman" w:cs="Times New Roman"/>
          <w:sz w:val="20"/>
          <w:szCs w:val="20"/>
        </w:rPr>
      </w:pPr>
      <w:r w:rsidRPr="00BC5206">
        <w:rPr>
          <w:rFonts w:ascii="Times New Roman" w:hAnsi="Times New Roman" w:cs="Times New Roman"/>
          <w:sz w:val="20"/>
          <w:szCs w:val="20"/>
        </w:rPr>
        <w:t>&lt;/Page&gt;</w:t>
      </w:r>
    </w:p>
    <w:p w14:paraId="79380C1C" w14:textId="76359770" w:rsidR="005409DF" w:rsidRDefault="005409DF" w:rsidP="00C73933">
      <w:pPr>
        <w:rPr>
          <w:rFonts w:ascii="Times New Roman" w:hAnsi="Times New Roman" w:cs="Times New Roman"/>
          <w:sz w:val="24"/>
          <w:szCs w:val="24"/>
        </w:rPr>
      </w:pPr>
    </w:p>
    <w:p w14:paraId="00FF9AE7" w14:textId="7B56B1BE" w:rsidR="005409DF" w:rsidRDefault="005409DF" w:rsidP="00C73933">
      <w:pPr>
        <w:rPr>
          <w:rFonts w:ascii="Times New Roman" w:hAnsi="Times New Roman" w:cs="Times New Roman"/>
          <w:b/>
          <w:bCs/>
          <w:sz w:val="24"/>
          <w:szCs w:val="24"/>
        </w:rPr>
      </w:pPr>
      <w:proofErr w:type="gramStart"/>
      <w:r>
        <w:rPr>
          <w:rFonts w:ascii="Times New Roman" w:hAnsi="Times New Roman" w:cs="Times New Roman"/>
          <w:b/>
          <w:bCs/>
          <w:sz w:val="24"/>
          <w:szCs w:val="24"/>
        </w:rPr>
        <w:t>C#(</w:t>
      </w:r>
      <w:proofErr w:type="gramEnd"/>
      <w:r>
        <w:rPr>
          <w:rFonts w:ascii="Times New Roman" w:hAnsi="Times New Roman" w:cs="Times New Roman"/>
          <w:b/>
          <w:bCs/>
          <w:sz w:val="24"/>
          <w:szCs w:val="24"/>
        </w:rPr>
        <w:t>C Sharp):</w:t>
      </w:r>
    </w:p>
    <w:p w14:paraId="47EDCC5F" w14:textId="4D921C05" w:rsidR="005409DF" w:rsidRDefault="00BF538F" w:rsidP="00C73933">
      <w:pPr>
        <w:rPr>
          <w:rFonts w:ascii="Times New Roman" w:hAnsi="Times New Roman" w:cs="Times New Roman"/>
          <w:b/>
          <w:bCs/>
          <w:sz w:val="24"/>
          <w:szCs w:val="24"/>
        </w:rPr>
      </w:pPr>
      <w:proofErr w:type="spellStart"/>
      <w:r>
        <w:rPr>
          <w:rFonts w:ascii="Times New Roman" w:hAnsi="Times New Roman" w:cs="Times New Roman"/>
          <w:b/>
          <w:bCs/>
          <w:sz w:val="24"/>
          <w:szCs w:val="24"/>
        </w:rPr>
        <w:t>TodayPage</w:t>
      </w:r>
      <w:proofErr w:type="spellEnd"/>
      <w:r>
        <w:rPr>
          <w:rFonts w:ascii="Times New Roman" w:hAnsi="Times New Roman" w:cs="Times New Roman"/>
          <w:b/>
          <w:bCs/>
          <w:sz w:val="24"/>
          <w:szCs w:val="24"/>
        </w:rPr>
        <w:t>:</w:t>
      </w:r>
    </w:p>
    <w:p w14:paraId="63CB538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partial class </w:t>
      </w:r>
      <w:proofErr w:type="spellStart"/>
      <w:proofErr w:type="gramStart"/>
      <w:r w:rsidRPr="00BF538F">
        <w:rPr>
          <w:rFonts w:ascii="Times New Roman" w:hAnsi="Times New Roman" w:cs="Times New Roman"/>
          <w:sz w:val="20"/>
          <w:szCs w:val="20"/>
        </w:rPr>
        <w:t>OngoinPage</w:t>
      </w:r>
      <w:proofErr w:type="spellEnd"/>
      <w:r w:rsidRPr="00BF538F">
        <w:rPr>
          <w:rFonts w:ascii="Times New Roman" w:hAnsi="Times New Roman" w:cs="Times New Roman"/>
          <w:sz w:val="20"/>
          <w:szCs w:val="20"/>
        </w:rPr>
        <w:t xml:space="preserve"> :</w:t>
      </w:r>
      <w:proofErr w:type="gramEnd"/>
      <w:r w:rsidRPr="00BF538F">
        <w:rPr>
          <w:rFonts w:ascii="Times New Roman" w:hAnsi="Times New Roman" w:cs="Times New Roman"/>
          <w:sz w:val="20"/>
          <w:szCs w:val="20"/>
        </w:rPr>
        <w:t xml:space="preserve"> Page</w:t>
      </w:r>
    </w:p>
    <w:p w14:paraId="0A4F3C3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C65809" w14:textId="77777777" w:rsidR="00BF538F" w:rsidRPr="00BF538F" w:rsidRDefault="00BF538F" w:rsidP="00BF538F">
      <w:pPr>
        <w:spacing w:after="0" w:line="240" w:lineRule="auto"/>
        <w:rPr>
          <w:rFonts w:ascii="Times New Roman" w:hAnsi="Times New Roman" w:cs="Times New Roman"/>
          <w:sz w:val="20"/>
          <w:szCs w:val="20"/>
        </w:rPr>
      </w:pPr>
    </w:p>
    <w:p w14:paraId="002C186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tudentDetail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tu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tudentdetailsRepository</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6B0032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completeDetails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test</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CompletedReason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1976A93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testdetailsrepositor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currentdaytest</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TestDetailsRepoistory</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845AED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DispatcherTimer</w:t>
      </w:r>
      <w:proofErr w:type="spellEnd"/>
      <w:r w:rsidRPr="00BF538F">
        <w:rPr>
          <w:rFonts w:ascii="Times New Roman" w:hAnsi="Times New Roman" w:cs="Times New Roman"/>
          <w:sz w:val="20"/>
          <w:szCs w:val="20"/>
        </w:rPr>
        <w:t xml:space="preserve"> Time = new </w:t>
      </w:r>
      <w:proofErr w:type="spellStart"/>
      <w:proofErr w:type="gramStart"/>
      <w:r w:rsidRPr="00BF538F">
        <w:rPr>
          <w:rFonts w:ascii="Times New Roman" w:hAnsi="Times New Roman" w:cs="Times New Roman"/>
          <w:sz w:val="20"/>
          <w:szCs w:val="20"/>
        </w:rPr>
        <w:t>DispatcherTimer</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2451597B" w14:textId="77777777" w:rsidR="00BF538F" w:rsidRPr="00BF538F" w:rsidRDefault="00BF538F" w:rsidP="00BF538F">
      <w:pPr>
        <w:spacing w:after="0" w:line="240" w:lineRule="auto"/>
        <w:rPr>
          <w:rFonts w:ascii="Times New Roman" w:hAnsi="Times New Roman" w:cs="Times New Roman"/>
          <w:sz w:val="20"/>
          <w:szCs w:val="20"/>
        </w:rPr>
      </w:pPr>
    </w:p>
    <w:p w14:paraId="5FE28266" w14:textId="77777777" w:rsidR="00BF538F" w:rsidRPr="00BF538F" w:rsidRDefault="00BF538F" w:rsidP="00BF538F">
      <w:pPr>
        <w:spacing w:after="0" w:line="240" w:lineRule="auto"/>
        <w:rPr>
          <w:rFonts w:ascii="Times New Roman" w:hAnsi="Times New Roman" w:cs="Times New Roman"/>
          <w:sz w:val="20"/>
          <w:szCs w:val="20"/>
        </w:rPr>
      </w:pPr>
    </w:p>
    <w:p w14:paraId="0FB15E2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2766CAB" w14:textId="77777777" w:rsidR="00BF538F" w:rsidRPr="00BF538F" w:rsidRDefault="00BF538F" w:rsidP="00BF538F">
      <w:pPr>
        <w:spacing w:after="0" w:line="240" w:lineRule="auto"/>
        <w:rPr>
          <w:rFonts w:ascii="Times New Roman" w:hAnsi="Times New Roman" w:cs="Times New Roman"/>
          <w:sz w:val="20"/>
          <w:szCs w:val="20"/>
        </w:rPr>
      </w:pPr>
    </w:p>
    <w:p w14:paraId="343395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ab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A07478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LOG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444F95EE" w14:textId="77777777" w:rsidR="00BF538F" w:rsidRPr="00BF538F" w:rsidRDefault="00BF538F" w:rsidP="00BF538F">
      <w:pPr>
        <w:spacing w:after="0" w:line="240" w:lineRule="auto"/>
        <w:rPr>
          <w:rFonts w:ascii="Times New Roman" w:hAnsi="Times New Roman" w:cs="Times New Roman"/>
          <w:sz w:val="20"/>
          <w:szCs w:val="20"/>
        </w:rPr>
      </w:pPr>
    </w:p>
    <w:p w14:paraId="3C37926B" w14:textId="77777777" w:rsidR="00BF538F" w:rsidRPr="00BF538F" w:rsidRDefault="00BF538F" w:rsidP="00BF538F">
      <w:pPr>
        <w:spacing w:after="0" w:line="240" w:lineRule="auto"/>
        <w:rPr>
          <w:rFonts w:ascii="Times New Roman" w:hAnsi="Times New Roman" w:cs="Times New Roman"/>
          <w:sz w:val="20"/>
          <w:szCs w:val="20"/>
        </w:rPr>
      </w:pPr>
    </w:p>
    <w:p w14:paraId="3AF8ED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gt; Tab1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7AB1F2E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gt; LOG1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7BFAB0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string, string&gt; </w:t>
      </w:r>
      <w:proofErr w:type="spellStart"/>
      <w:r w:rsidRPr="00BF538F">
        <w:rPr>
          <w:rFonts w:ascii="Times New Roman" w:hAnsi="Times New Roman" w:cs="Times New Roman"/>
          <w:sz w:val="20"/>
          <w:szCs w:val="20"/>
        </w:rPr>
        <w:t>closetiming</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string, string</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F103C93" w14:textId="77777777" w:rsidR="00BF538F" w:rsidRPr="00BF538F" w:rsidRDefault="00BF538F" w:rsidP="00BF538F">
      <w:pPr>
        <w:spacing w:after="0" w:line="240" w:lineRule="auto"/>
        <w:rPr>
          <w:rFonts w:ascii="Times New Roman" w:hAnsi="Times New Roman" w:cs="Times New Roman"/>
          <w:sz w:val="20"/>
          <w:szCs w:val="20"/>
        </w:rPr>
      </w:pPr>
    </w:p>
    <w:p w14:paraId="1CF0ACDF" w14:textId="77777777" w:rsidR="00BF538F" w:rsidRPr="00BF538F" w:rsidRDefault="00BF538F" w:rsidP="00BF538F">
      <w:pPr>
        <w:spacing w:after="0" w:line="240" w:lineRule="auto"/>
        <w:rPr>
          <w:rFonts w:ascii="Times New Roman" w:hAnsi="Times New Roman" w:cs="Times New Roman"/>
          <w:sz w:val="20"/>
          <w:szCs w:val="20"/>
        </w:rPr>
      </w:pPr>
    </w:p>
    <w:p w14:paraId="0FD57CCD" w14:textId="77777777" w:rsidR="00BF538F" w:rsidRPr="00BF538F" w:rsidRDefault="00BF538F" w:rsidP="00BF538F">
      <w:pPr>
        <w:spacing w:after="0" w:line="240" w:lineRule="auto"/>
        <w:rPr>
          <w:rFonts w:ascii="Times New Roman" w:hAnsi="Times New Roman" w:cs="Times New Roman"/>
          <w:sz w:val="20"/>
          <w:szCs w:val="20"/>
        </w:rPr>
      </w:pPr>
    </w:p>
    <w:p w14:paraId="0C217B79" w14:textId="77777777" w:rsidR="00BF538F" w:rsidRPr="00BF538F" w:rsidRDefault="00BF538F" w:rsidP="00BF538F">
      <w:pPr>
        <w:spacing w:after="0" w:line="240" w:lineRule="auto"/>
        <w:rPr>
          <w:rFonts w:ascii="Times New Roman" w:hAnsi="Times New Roman" w:cs="Times New Roman"/>
          <w:sz w:val="20"/>
          <w:szCs w:val="20"/>
        </w:rPr>
      </w:pPr>
    </w:p>
    <w:p w14:paraId="7B8A90DE" w14:textId="77777777" w:rsidR="00BF538F" w:rsidRPr="00BF538F" w:rsidRDefault="00BF538F" w:rsidP="00BF538F">
      <w:pPr>
        <w:spacing w:after="0" w:line="240" w:lineRule="auto"/>
        <w:rPr>
          <w:rFonts w:ascii="Times New Roman" w:hAnsi="Times New Roman" w:cs="Times New Roman"/>
          <w:sz w:val="20"/>
          <w:szCs w:val="20"/>
        </w:rPr>
      </w:pPr>
    </w:p>
    <w:p w14:paraId="0DE49288" w14:textId="77777777" w:rsidR="00BF538F" w:rsidRPr="00BF538F" w:rsidRDefault="00BF538F" w:rsidP="00BF538F">
      <w:pPr>
        <w:spacing w:after="0" w:line="240" w:lineRule="auto"/>
        <w:rPr>
          <w:rFonts w:ascii="Times New Roman" w:hAnsi="Times New Roman" w:cs="Times New Roman"/>
          <w:sz w:val="20"/>
          <w:szCs w:val="20"/>
        </w:rPr>
      </w:pPr>
    </w:p>
    <w:p w14:paraId="14D624E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Lis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autolaunching</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76518B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Overalldata</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15EBD93" w14:textId="77777777" w:rsidR="00BF538F" w:rsidRPr="00BF538F" w:rsidRDefault="00BF538F" w:rsidP="00BF538F">
      <w:pPr>
        <w:spacing w:after="0" w:line="240" w:lineRule="auto"/>
        <w:rPr>
          <w:rFonts w:ascii="Times New Roman" w:hAnsi="Times New Roman" w:cs="Times New Roman"/>
          <w:sz w:val="20"/>
          <w:szCs w:val="20"/>
        </w:rPr>
      </w:pPr>
    </w:p>
    <w:p w14:paraId="1A9B7650" w14:textId="77777777" w:rsidR="00BF538F" w:rsidRPr="00BF538F" w:rsidRDefault="00BF538F" w:rsidP="00BF538F">
      <w:pPr>
        <w:spacing w:after="0" w:line="240" w:lineRule="auto"/>
        <w:rPr>
          <w:rFonts w:ascii="Times New Roman" w:hAnsi="Times New Roman" w:cs="Times New Roman"/>
          <w:sz w:val="20"/>
          <w:szCs w:val="20"/>
        </w:rPr>
      </w:pPr>
    </w:p>
    <w:p w14:paraId="5916A09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bservableCollection</w:t>
      </w:r>
      <w:proofErr w:type="spellEnd"/>
      <w:r w:rsidRPr="00BF538F">
        <w:rPr>
          <w:rFonts w:ascii="Times New Roman" w:hAnsi="Times New Roman" w:cs="Times New Roman"/>
          <w:sz w:val="20"/>
          <w:szCs w:val="20"/>
        </w:rPr>
        <w:t>&lt;</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urrentGridDataTimer</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ObservableCollection</w:t>
      </w:r>
      <w:proofErr w:type="spellEnd"/>
      <w:r w:rsidRPr="00BF538F">
        <w:rPr>
          <w:rFonts w:ascii="Times New Roman" w:hAnsi="Times New Roman" w:cs="Times New Roman"/>
          <w:sz w:val="20"/>
          <w:szCs w:val="20"/>
        </w:rPr>
        <w:t>&lt;</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541BD6A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Int32,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 xml:space="preserve">&lt;Int32, </w:t>
      </w:r>
      <w:proofErr w:type="spellStart"/>
      <w:r w:rsidRPr="00BF538F">
        <w:rPr>
          <w:rFonts w:ascii="Times New Roman" w:hAnsi="Times New Roman" w:cs="Times New Roman"/>
          <w:sz w:val="20"/>
          <w:szCs w:val="20"/>
        </w:rPr>
        <w:t>TestDetails</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4B0608E0" w14:textId="77777777" w:rsidR="00BF538F" w:rsidRPr="00BF538F" w:rsidRDefault="00BF538F" w:rsidP="00BF538F">
      <w:pPr>
        <w:spacing w:after="0" w:line="240" w:lineRule="auto"/>
        <w:rPr>
          <w:rFonts w:ascii="Times New Roman" w:hAnsi="Times New Roman" w:cs="Times New Roman"/>
          <w:sz w:val="20"/>
          <w:szCs w:val="20"/>
        </w:rPr>
      </w:pPr>
    </w:p>
    <w:p w14:paraId="418F552A" w14:textId="77777777" w:rsidR="00BF538F" w:rsidRPr="00BF538F" w:rsidRDefault="00BF538F" w:rsidP="00BF538F">
      <w:pPr>
        <w:spacing w:after="0" w:line="240" w:lineRule="auto"/>
        <w:rPr>
          <w:rFonts w:ascii="Times New Roman" w:hAnsi="Times New Roman" w:cs="Times New Roman"/>
          <w:sz w:val="20"/>
          <w:szCs w:val="20"/>
        </w:rPr>
      </w:pPr>
    </w:p>
    <w:p w14:paraId="32C2F34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ctual;</w:t>
      </w:r>
    </w:p>
    <w:p w14:paraId="7BFC3F3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ttend;</w:t>
      </w:r>
    </w:p>
    <w:p w14:paraId="1711F8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Present;</w:t>
      </w:r>
    </w:p>
    <w:p w14:paraId="27883F5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time1;</w:t>
      </w:r>
    </w:p>
    <w:p w14:paraId="30F2EE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timer2 = 0;</w:t>
      </w:r>
    </w:p>
    <w:p w14:paraId="72AA30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ol Tagging = false;</w:t>
      </w:r>
    </w:p>
    <w:p w14:paraId="06102A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w:t>
      </w:r>
    </w:p>
    <w:p w14:paraId="3534877F" w14:textId="77777777" w:rsidR="00BF538F" w:rsidRPr="00BF538F" w:rsidRDefault="00BF538F" w:rsidP="00BF538F">
      <w:pPr>
        <w:spacing w:after="0" w:line="240" w:lineRule="auto"/>
        <w:rPr>
          <w:rFonts w:ascii="Times New Roman" w:hAnsi="Times New Roman" w:cs="Times New Roman"/>
          <w:sz w:val="20"/>
          <w:szCs w:val="20"/>
        </w:rPr>
      </w:pPr>
    </w:p>
    <w:p w14:paraId="3B3EE8B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localtemp</w:t>
      </w:r>
      <w:proofErr w:type="spellEnd"/>
      <w:r w:rsidRPr="00BF538F">
        <w:rPr>
          <w:rFonts w:ascii="Times New Roman" w:hAnsi="Times New Roman" w:cs="Times New Roman"/>
          <w:sz w:val="20"/>
          <w:szCs w:val="20"/>
        </w:rPr>
        <w:t>;</w:t>
      </w:r>
    </w:p>
    <w:p w14:paraId="77722BDC" w14:textId="77777777" w:rsidR="00BF538F" w:rsidRPr="00BF538F" w:rsidRDefault="00BF538F" w:rsidP="00BF538F">
      <w:pPr>
        <w:spacing w:after="0" w:line="240" w:lineRule="auto"/>
        <w:rPr>
          <w:rFonts w:ascii="Times New Roman" w:hAnsi="Times New Roman" w:cs="Times New Roman"/>
          <w:sz w:val="20"/>
          <w:szCs w:val="20"/>
        </w:rPr>
      </w:pPr>
    </w:p>
    <w:p w14:paraId="72099B6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localtemp1;</w:t>
      </w:r>
    </w:p>
    <w:p w14:paraId="759B50E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localtemp2;</w:t>
      </w:r>
    </w:p>
    <w:p w14:paraId="627C68D7" w14:textId="77777777" w:rsidR="00BF538F" w:rsidRPr="00BF538F" w:rsidRDefault="00BF538F" w:rsidP="00BF538F">
      <w:pPr>
        <w:spacing w:after="0" w:line="240" w:lineRule="auto"/>
        <w:rPr>
          <w:rFonts w:ascii="Times New Roman" w:hAnsi="Times New Roman" w:cs="Times New Roman"/>
          <w:sz w:val="20"/>
          <w:szCs w:val="20"/>
        </w:rPr>
      </w:pPr>
    </w:p>
    <w:p w14:paraId="59CEEA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ring batch;</w:t>
      </w:r>
    </w:p>
    <w:p w14:paraId="720FCD9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w:t>
      </w:r>
    </w:p>
    <w:p w14:paraId="634FFD63" w14:textId="77777777" w:rsidR="00BF538F" w:rsidRPr="00BF538F" w:rsidRDefault="00BF538F" w:rsidP="00BF538F">
      <w:pPr>
        <w:spacing w:after="0" w:line="240" w:lineRule="auto"/>
        <w:rPr>
          <w:rFonts w:ascii="Times New Roman" w:hAnsi="Times New Roman" w:cs="Times New Roman"/>
          <w:sz w:val="20"/>
          <w:szCs w:val="20"/>
        </w:rPr>
      </w:pPr>
    </w:p>
    <w:p w14:paraId="0EB8BAD3" w14:textId="77777777" w:rsidR="00BF538F" w:rsidRPr="00BF538F" w:rsidRDefault="00BF538F" w:rsidP="00BF538F">
      <w:pPr>
        <w:spacing w:after="0" w:line="240" w:lineRule="auto"/>
        <w:rPr>
          <w:rFonts w:ascii="Times New Roman" w:hAnsi="Times New Roman" w:cs="Times New Roman"/>
          <w:sz w:val="20"/>
          <w:szCs w:val="20"/>
        </w:rPr>
      </w:pPr>
    </w:p>
    <w:p w14:paraId="5FE3ED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ing Time List</w:t>
      </w:r>
    </w:p>
    <w:p w14:paraId="462666F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gion</w:t>
      </w:r>
    </w:p>
    <w:p w14:paraId="4A4963AE" w14:textId="77777777" w:rsidR="00BF538F" w:rsidRPr="00BF538F" w:rsidRDefault="00BF538F" w:rsidP="00BF538F">
      <w:pPr>
        <w:spacing w:after="0" w:line="240" w:lineRule="auto"/>
        <w:rPr>
          <w:rFonts w:ascii="Times New Roman" w:hAnsi="Times New Roman" w:cs="Times New Roman"/>
          <w:sz w:val="20"/>
          <w:szCs w:val="20"/>
        </w:rPr>
      </w:pPr>
    </w:p>
    <w:p w14:paraId="7C81E26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pingtimevisible</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DD75B3E" w14:textId="77777777" w:rsidR="00BF538F" w:rsidRPr="00BF538F" w:rsidRDefault="00BF538F" w:rsidP="00BF538F">
      <w:pPr>
        <w:spacing w:after="0" w:line="240" w:lineRule="auto"/>
        <w:rPr>
          <w:rFonts w:ascii="Times New Roman" w:hAnsi="Times New Roman" w:cs="Times New Roman"/>
          <w:sz w:val="20"/>
          <w:szCs w:val="20"/>
        </w:rPr>
      </w:pPr>
    </w:p>
    <w:p w14:paraId="69D41A7C" w14:textId="77777777" w:rsidR="00BF538F" w:rsidRPr="00BF538F" w:rsidRDefault="00BF538F" w:rsidP="00BF538F">
      <w:pPr>
        <w:spacing w:after="0" w:line="240" w:lineRule="auto"/>
        <w:rPr>
          <w:rFonts w:ascii="Times New Roman" w:hAnsi="Times New Roman" w:cs="Times New Roman"/>
          <w:sz w:val="20"/>
          <w:szCs w:val="20"/>
        </w:rPr>
      </w:pPr>
    </w:p>
    <w:p w14:paraId="0908F36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countlist</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76E3632" w14:textId="77777777" w:rsidR="00BF538F" w:rsidRPr="00BF538F" w:rsidRDefault="00BF538F" w:rsidP="00BF538F">
      <w:pPr>
        <w:spacing w:after="0" w:line="240" w:lineRule="auto"/>
        <w:rPr>
          <w:rFonts w:ascii="Times New Roman" w:hAnsi="Times New Roman" w:cs="Times New Roman"/>
          <w:sz w:val="20"/>
          <w:szCs w:val="20"/>
        </w:rPr>
      </w:pPr>
    </w:p>
    <w:p w14:paraId="1A21E1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griddata</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startlogintim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griddata</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0C55A1F" w14:textId="77777777" w:rsidR="00BF538F" w:rsidRPr="00BF538F" w:rsidRDefault="00BF538F" w:rsidP="00BF538F">
      <w:pPr>
        <w:spacing w:after="0" w:line="240" w:lineRule="auto"/>
        <w:rPr>
          <w:rFonts w:ascii="Times New Roman" w:hAnsi="Times New Roman" w:cs="Times New Roman"/>
          <w:sz w:val="20"/>
          <w:szCs w:val="20"/>
        </w:rPr>
      </w:pPr>
    </w:p>
    <w:p w14:paraId="4E1F092A" w14:textId="77777777" w:rsidR="00BF538F" w:rsidRPr="00BF538F" w:rsidRDefault="00BF538F" w:rsidP="00BF538F">
      <w:pPr>
        <w:spacing w:after="0" w:line="240" w:lineRule="auto"/>
        <w:rPr>
          <w:rFonts w:ascii="Times New Roman" w:hAnsi="Times New Roman" w:cs="Times New Roman"/>
          <w:sz w:val="20"/>
          <w:szCs w:val="20"/>
        </w:rPr>
      </w:pPr>
    </w:p>
    <w:p w14:paraId="17AF69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gt;</w:t>
      </w:r>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3F5DD491" w14:textId="77777777" w:rsidR="00BF538F" w:rsidRPr="00BF538F" w:rsidRDefault="00BF538F" w:rsidP="00BF538F">
      <w:pPr>
        <w:spacing w:after="0" w:line="240" w:lineRule="auto"/>
        <w:rPr>
          <w:rFonts w:ascii="Times New Roman" w:hAnsi="Times New Roman" w:cs="Times New Roman"/>
          <w:sz w:val="20"/>
          <w:szCs w:val="20"/>
        </w:rPr>
      </w:pPr>
    </w:p>
    <w:p w14:paraId="51DB7ACD" w14:textId="77777777" w:rsidR="00BF538F" w:rsidRPr="00BF538F" w:rsidRDefault="00BF538F" w:rsidP="00BF538F">
      <w:pPr>
        <w:spacing w:after="0" w:line="240" w:lineRule="auto"/>
        <w:rPr>
          <w:rFonts w:ascii="Times New Roman" w:hAnsi="Times New Roman" w:cs="Times New Roman"/>
          <w:sz w:val="20"/>
          <w:szCs w:val="20"/>
        </w:rPr>
      </w:pPr>
    </w:p>
    <w:p w14:paraId="6C02F2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initializeloa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48144AA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D81CF59" w14:textId="77777777" w:rsidR="00BF538F" w:rsidRPr="00BF538F" w:rsidRDefault="00BF538F" w:rsidP="00BF538F">
      <w:pPr>
        <w:spacing w:after="0" w:line="240" w:lineRule="auto"/>
        <w:rPr>
          <w:rFonts w:ascii="Times New Roman" w:hAnsi="Times New Roman" w:cs="Times New Roman"/>
          <w:sz w:val="20"/>
          <w:szCs w:val="20"/>
        </w:rPr>
      </w:pPr>
    </w:p>
    <w:p w14:paraId="07FC76E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w:t>
      </w:r>
      <w:proofErr w:type="gramStart"/>
      <w:r w:rsidRPr="00BF538F">
        <w:rPr>
          <w:rFonts w:ascii="Times New Roman" w:hAnsi="Times New Roman" w:cs="Times New Roman"/>
          <w:sz w:val="20"/>
          <w:szCs w:val="20"/>
        </w:rPr>
        <w:t>icurrentdaytest.TestDetailsRepoistory</w:t>
      </w:r>
      <w:proofErr w:type="gramEnd"/>
      <w:r w:rsidRPr="00BF538F">
        <w:rPr>
          <w:rFonts w:ascii="Times New Roman" w:hAnsi="Times New Roman" w:cs="Times New Roman"/>
          <w:sz w:val="20"/>
          <w:szCs w:val="20"/>
        </w:rPr>
        <w:t>(GetDateString(Convert.ToDateTime(today)));</w:t>
      </w:r>
    </w:p>
    <w:p w14:paraId="7B695EA4" w14:textId="77777777" w:rsidR="00BF538F" w:rsidRPr="00BF538F" w:rsidRDefault="00BF538F" w:rsidP="00BF538F">
      <w:pPr>
        <w:spacing w:after="0" w:line="240" w:lineRule="auto"/>
        <w:rPr>
          <w:rFonts w:ascii="Times New Roman" w:hAnsi="Times New Roman" w:cs="Times New Roman"/>
          <w:sz w:val="20"/>
          <w:szCs w:val="20"/>
        </w:rPr>
      </w:pPr>
    </w:p>
    <w:p w14:paraId="1460AFAB" w14:textId="77777777" w:rsidR="00BF538F" w:rsidRPr="00BF538F" w:rsidRDefault="00BF538F" w:rsidP="00BF538F">
      <w:pPr>
        <w:spacing w:after="0" w:line="240" w:lineRule="auto"/>
        <w:rPr>
          <w:rFonts w:ascii="Times New Roman" w:hAnsi="Times New Roman" w:cs="Times New Roman"/>
          <w:sz w:val="20"/>
          <w:szCs w:val="20"/>
        </w:rPr>
      </w:pPr>
    </w:p>
    <w:p w14:paraId="5C3FF0C9" w14:textId="77777777" w:rsidR="00BF538F" w:rsidRPr="00BF538F" w:rsidRDefault="00BF538F" w:rsidP="00BF538F">
      <w:pPr>
        <w:spacing w:after="0" w:line="240" w:lineRule="auto"/>
        <w:rPr>
          <w:rFonts w:ascii="Times New Roman" w:hAnsi="Times New Roman" w:cs="Times New Roman"/>
          <w:sz w:val="20"/>
          <w:szCs w:val="20"/>
        </w:rPr>
      </w:pPr>
    </w:p>
    <w:p w14:paraId="1C053BA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currenttest.Values.ToList</w:t>
      </w:r>
      <w:proofErr w:type="spellEnd"/>
      <w:proofErr w:type="gramEnd"/>
      <w:r w:rsidRPr="00BF538F">
        <w:rPr>
          <w:rFonts w:ascii="Times New Roman" w:hAnsi="Times New Roman" w:cs="Times New Roman"/>
          <w:sz w:val="20"/>
          <w:szCs w:val="20"/>
        </w:rPr>
        <w:t>();</w:t>
      </w:r>
    </w:p>
    <w:p w14:paraId="0FCED1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j in </w:t>
      </w:r>
      <w:proofErr w:type="spellStart"/>
      <w:r w:rsidRPr="00BF538F">
        <w:rPr>
          <w:rFonts w:ascii="Times New Roman" w:hAnsi="Times New Roman" w:cs="Times New Roman"/>
          <w:sz w:val="20"/>
          <w:szCs w:val="20"/>
        </w:rPr>
        <w:t>te</w:t>
      </w:r>
      <w:proofErr w:type="spellEnd"/>
      <w:r w:rsidRPr="00BF538F">
        <w:rPr>
          <w:rFonts w:ascii="Times New Roman" w:hAnsi="Times New Roman" w:cs="Times New Roman"/>
          <w:sz w:val="20"/>
          <w:szCs w:val="20"/>
        </w:rPr>
        <w:t>)</w:t>
      </w:r>
    </w:p>
    <w:p w14:paraId="0C39E02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3598A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ActualStudents</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stud.GetStudentsinBatchtype</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Count();</w:t>
      </w:r>
    </w:p>
    <w:p w14:paraId="3D2E57E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GridDataTimer.Add</w:t>
      </w:r>
      <w:proofErr w:type="spellEnd"/>
      <w:r w:rsidRPr="00BF538F">
        <w:rPr>
          <w:rFonts w:ascii="Times New Roman" w:hAnsi="Times New Roman" w:cs="Times New Roman"/>
          <w:sz w:val="20"/>
          <w:szCs w:val="20"/>
        </w:rPr>
        <w:t>(j);</w:t>
      </w:r>
    </w:p>
    <w:p w14:paraId="35EFF23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j.IsAutoLaunch</w:t>
      </w:r>
      <w:proofErr w:type="spellEnd"/>
      <w:proofErr w:type="gramEnd"/>
      <w:r w:rsidRPr="00BF538F">
        <w:rPr>
          <w:rFonts w:ascii="Times New Roman" w:hAnsi="Times New Roman" w:cs="Times New Roman"/>
          <w:sz w:val="20"/>
          <w:szCs w:val="20"/>
        </w:rPr>
        <w:t xml:space="preserve"> == true)</w:t>
      </w:r>
    </w:p>
    <w:p w14:paraId="512B2C7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56F72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ing.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art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StartTi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IsAutoLaunch</w:t>
      </w:r>
      <w:proofErr w:type="spellEnd"/>
      <w:r w:rsidRPr="00BF538F">
        <w:rPr>
          <w:rFonts w:ascii="Times New Roman" w:hAnsi="Times New Roman" w:cs="Times New Roman"/>
          <w:sz w:val="20"/>
          <w:szCs w:val="20"/>
        </w:rPr>
        <w:t xml:space="preserve"> });</w:t>
      </w:r>
    </w:p>
    <w:p w14:paraId="2354660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DB63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68234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C11B0F4" w14:textId="77777777" w:rsidR="00BF538F" w:rsidRPr="00BF538F" w:rsidRDefault="00BF538F" w:rsidP="00BF538F">
      <w:pPr>
        <w:spacing w:after="0" w:line="240" w:lineRule="auto"/>
        <w:rPr>
          <w:rFonts w:ascii="Times New Roman" w:hAnsi="Times New Roman" w:cs="Times New Roman"/>
          <w:sz w:val="20"/>
          <w:szCs w:val="20"/>
        </w:rPr>
      </w:pPr>
    </w:p>
    <w:p w14:paraId="0DBE4906" w14:textId="77777777" w:rsidR="00BF538F" w:rsidRPr="00BF538F" w:rsidRDefault="00BF538F" w:rsidP="00BF538F">
      <w:pPr>
        <w:spacing w:after="0" w:line="240" w:lineRule="auto"/>
        <w:rPr>
          <w:rFonts w:ascii="Times New Roman" w:hAnsi="Times New Roman" w:cs="Times New Roman"/>
          <w:sz w:val="20"/>
          <w:szCs w:val="20"/>
        </w:rPr>
      </w:pPr>
    </w:p>
    <w:p w14:paraId="58043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79B3E3C2" w14:textId="77777777" w:rsidR="00BF538F" w:rsidRPr="00BF538F" w:rsidRDefault="00BF538F" w:rsidP="00BF538F">
      <w:pPr>
        <w:spacing w:after="0" w:line="240" w:lineRule="auto"/>
        <w:rPr>
          <w:rFonts w:ascii="Times New Roman" w:hAnsi="Times New Roman" w:cs="Times New Roman"/>
          <w:sz w:val="20"/>
          <w:szCs w:val="20"/>
        </w:rPr>
      </w:pPr>
    </w:p>
    <w:p w14:paraId="05358B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22927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FD8422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loading.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166F8A1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b1.Clear();</w:t>
      </w:r>
    </w:p>
    <w:p w14:paraId="50119B1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1.Clear();</w:t>
      </w:r>
    </w:p>
    <w:p w14:paraId="4E77185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untlist.Clear</w:t>
      </w:r>
      <w:proofErr w:type="spellEnd"/>
      <w:proofErr w:type="gramEnd"/>
      <w:r w:rsidRPr="00BF538F">
        <w:rPr>
          <w:rFonts w:ascii="Times New Roman" w:hAnsi="Times New Roman" w:cs="Times New Roman"/>
          <w:sz w:val="20"/>
          <w:szCs w:val="20"/>
        </w:rPr>
        <w:t>();</w:t>
      </w:r>
    </w:p>
    <w:p w14:paraId="49EEC0A3" w14:textId="77777777" w:rsidR="00BF538F" w:rsidRPr="00BF538F" w:rsidRDefault="00BF538F" w:rsidP="00BF538F">
      <w:pPr>
        <w:spacing w:after="0" w:line="240" w:lineRule="auto"/>
        <w:rPr>
          <w:rFonts w:ascii="Times New Roman" w:hAnsi="Times New Roman" w:cs="Times New Roman"/>
          <w:sz w:val="20"/>
          <w:szCs w:val="20"/>
        </w:rPr>
      </w:pPr>
    </w:p>
    <w:p w14:paraId="67611C0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timevisible.Clear</w:t>
      </w:r>
      <w:proofErr w:type="spellEnd"/>
      <w:proofErr w:type="gramEnd"/>
      <w:r w:rsidRPr="00BF538F">
        <w:rPr>
          <w:rFonts w:ascii="Times New Roman" w:hAnsi="Times New Roman" w:cs="Times New Roman"/>
          <w:sz w:val="20"/>
          <w:szCs w:val="20"/>
        </w:rPr>
        <w:t>();</w:t>
      </w:r>
    </w:p>
    <w:p w14:paraId="137D518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losetiming.Clear</w:t>
      </w:r>
      <w:proofErr w:type="spellEnd"/>
      <w:proofErr w:type="gramEnd"/>
      <w:r w:rsidRPr="00BF538F">
        <w:rPr>
          <w:rFonts w:ascii="Times New Roman" w:hAnsi="Times New Roman" w:cs="Times New Roman"/>
          <w:sz w:val="20"/>
          <w:szCs w:val="20"/>
        </w:rPr>
        <w:t>();</w:t>
      </w:r>
    </w:p>
    <w:p w14:paraId="49AE3E4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Clear</w:t>
      </w:r>
      <w:proofErr w:type="spellEnd"/>
      <w:r w:rsidRPr="00BF538F">
        <w:rPr>
          <w:rFonts w:ascii="Times New Roman" w:hAnsi="Times New Roman" w:cs="Times New Roman"/>
          <w:sz w:val="20"/>
          <w:szCs w:val="20"/>
        </w:rPr>
        <w:t>();</w:t>
      </w:r>
    </w:p>
    <w:p w14:paraId="3C9707A6" w14:textId="77777777" w:rsidR="00BF538F" w:rsidRPr="00BF538F" w:rsidRDefault="00BF538F" w:rsidP="00BF538F">
      <w:pPr>
        <w:spacing w:after="0" w:line="240" w:lineRule="auto"/>
        <w:rPr>
          <w:rFonts w:ascii="Times New Roman" w:hAnsi="Times New Roman" w:cs="Times New Roman"/>
          <w:sz w:val="20"/>
          <w:szCs w:val="20"/>
        </w:rPr>
      </w:pPr>
    </w:p>
    <w:p w14:paraId="090D427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Clear</w:t>
      </w:r>
      <w:proofErr w:type="spellEnd"/>
      <w:proofErr w:type="gramEnd"/>
      <w:r w:rsidRPr="00BF538F">
        <w:rPr>
          <w:rFonts w:ascii="Times New Roman" w:hAnsi="Times New Roman" w:cs="Times New Roman"/>
          <w:sz w:val="20"/>
          <w:szCs w:val="20"/>
        </w:rPr>
        <w:t>();</w:t>
      </w:r>
    </w:p>
    <w:p w14:paraId="5CBAF2C4" w14:textId="77777777" w:rsidR="00BF538F" w:rsidRPr="00BF538F" w:rsidRDefault="00BF538F" w:rsidP="00BF538F">
      <w:pPr>
        <w:spacing w:after="0" w:line="240" w:lineRule="auto"/>
        <w:rPr>
          <w:rFonts w:ascii="Times New Roman" w:hAnsi="Times New Roman" w:cs="Times New Roman"/>
          <w:sz w:val="20"/>
          <w:szCs w:val="20"/>
        </w:rPr>
      </w:pPr>
    </w:p>
    <w:p w14:paraId="0B0043DD" w14:textId="77777777" w:rsidR="00BF538F" w:rsidRPr="00BF538F" w:rsidRDefault="00BF538F" w:rsidP="00BF538F">
      <w:pPr>
        <w:spacing w:after="0" w:line="240" w:lineRule="auto"/>
        <w:rPr>
          <w:rFonts w:ascii="Times New Roman" w:hAnsi="Times New Roman" w:cs="Times New Roman"/>
          <w:sz w:val="20"/>
          <w:szCs w:val="20"/>
        </w:rPr>
      </w:pPr>
    </w:p>
    <w:p w14:paraId="243836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w:t>
      </w:r>
    </w:p>
    <w:p w14:paraId="1B7D5BA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330BBA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emp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6F9AD34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SubmitedReason</w:t>
      </w:r>
      <w:proofErr w:type="spellEnd"/>
      <w:r w:rsidRPr="00BF538F">
        <w:rPr>
          <w:rFonts w:ascii="Times New Roman" w:hAnsi="Times New Roman" w:cs="Times New Roman"/>
          <w:sz w:val="20"/>
          <w:szCs w:val="20"/>
        </w:rPr>
        <w:t>&gt; temp1 = new List&lt;</w:t>
      </w:r>
      <w:proofErr w:type="spellStart"/>
      <w:r w:rsidRPr="00BF538F">
        <w:rPr>
          <w:rFonts w:ascii="Times New Roman" w:hAnsi="Times New Roman" w:cs="Times New Roman"/>
          <w:sz w:val="20"/>
          <w:szCs w:val="20"/>
        </w:rPr>
        <w:t>SubmitedReason</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21A8F33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1 = </w:t>
      </w:r>
      <w:proofErr w:type="spellStart"/>
      <w:proofErr w:type="gramStart"/>
      <w:r w:rsidRPr="00BF538F">
        <w:rPr>
          <w:rFonts w:ascii="Times New Roman" w:hAnsi="Times New Roman" w:cs="Times New Roman"/>
          <w:sz w:val="20"/>
          <w:szCs w:val="20"/>
        </w:rPr>
        <w:t>itest.GetTestAbsentStudents</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w:t>
      </w:r>
    </w:p>
    <w:p w14:paraId="698727F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 = </w:t>
      </w:r>
      <w:proofErr w:type="spellStart"/>
      <w:proofErr w:type="gramStart"/>
      <w:r w:rsidRPr="00BF538F">
        <w:rPr>
          <w:rFonts w:ascii="Times New Roman" w:hAnsi="Times New Roman" w:cs="Times New Roman"/>
          <w:sz w:val="20"/>
          <w:szCs w:val="20"/>
        </w:rPr>
        <w:t>itest.GetTestTabclosedStudets</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w:t>
      </w:r>
    </w:p>
    <w:p w14:paraId="01154EA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ring temp3 = </w:t>
      </w:r>
      <w:proofErr w:type="spellStart"/>
      <w:proofErr w:type="gramStart"/>
      <w:r w:rsidRPr="00BF538F">
        <w:rPr>
          <w:rFonts w:ascii="Times New Roman" w:hAnsi="Times New Roman" w:cs="Times New Roman"/>
          <w:sz w:val="20"/>
          <w:szCs w:val="20"/>
        </w:rPr>
        <w:t>itest.gettestclosingtime</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Value.Duration</w:t>
      </w:r>
      <w:proofErr w:type="spellEnd"/>
      <w:r w:rsidRPr="00BF538F">
        <w:rPr>
          <w:rFonts w:ascii="Times New Roman" w:hAnsi="Times New Roman" w:cs="Times New Roman"/>
          <w:sz w:val="20"/>
          <w:szCs w:val="20"/>
        </w:rPr>
        <w:t>);</w:t>
      </w:r>
    </w:p>
    <w:p w14:paraId="297641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emp1.Where(x =&gt; </w:t>
      </w:r>
      <w:proofErr w:type="spellStart"/>
      <w:proofErr w:type="gramStart"/>
      <w:r w:rsidRPr="00BF538F">
        <w:rPr>
          <w:rFonts w:ascii="Times New Roman" w:hAnsi="Times New Roman" w:cs="Times New Roman"/>
          <w:sz w:val="20"/>
          <w:szCs w:val="20"/>
        </w:rPr>
        <w:t>x.SId</w:t>
      </w:r>
      <w:proofErr w:type="spellEnd"/>
      <w:proofErr w:type="gramEnd"/>
      <w:r w:rsidRPr="00BF538F">
        <w:rPr>
          <w:rFonts w:ascii="Times New Roman" w:hAnsi="Times New Roman" w:cs="Times New Roman"/>
          <w:sz w:val="20"/>
          <w:szCs w:val="20"/>
        </w:rPr>
        <w:t xml:space="preserve"> != ' ').Select(x =&gt; {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Key</w:t>
      </w:r>
      <w:proofErr w:type="spellEnd"/>
      <w:r w:rsidRPr="00BF538F">
        <w:rPr>
          <w:rFonts w:ascii="Times New Roman" w:hAnsi="Times New Roman" w:cs="Times New Roman"/>
          <w:sz w:val="20"/>
          <w:szCs w:val="20"/>
        </w:rPr>
        <w:t>; return x; }).</w:t>
      </w:r>
      <w:proofErr w:type="spellStart"/>
      <w:r w:rsidRPr="00BF538F">
        <w:rPr>
          <w:rFonts w:ascii="Times New Roman" w:hAnsi="Times New Roman" w:cs="Times New Roman"/>
          <w:sz w:val="20"/>
          <w:szCs w:val="20"/>
        </w:rPr>
        <w:t>ToList</w:t>
      </w:r>
      <w:proofErr w:type="spellEnd"/>
      <w:r w:rsidRPr="00BF538F">
        <w:rPr>
          <w:rFonts w:ascii="Times New Roman" w:hAnsi="Times New Roman" w:cs="Times New Roman"/>
          <w:sz w:val="20"/>
          <w:szCs w:val="20"/>
        </w:rPr>
        <w:t>();</w:t>
      </w:r>
    </w:p>
    <w:p w14:paraId="38C6D1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AddRange</w:t>
      </w:r>
      <w:proofErr w:type="spellEnd"/>
      <w:r w:rsidRPr="00BF538F">
        <w:rPr>
          <w:rFonts w:ascii="Times New Roman" w:hAnsi="Times New Roman" w:cs="Times New Roman"/>
          <w:sz w:val="20"/>
          <w:szCs w:val="20"/>
        </w:rPr>
        <w:t>(temp1.Where(x=&gt;</w:t>
      </w:r>
      <w:proofErr w:type="spellStart"/>
      <w:proofErr w:type="gramStart"/>
      <w:r w:rsidRPr="00BF538F">
        <w:rPr>
          <w:rFonts w:ascii="Times New Roman" w:hAnsi="Times New Roman" w:cs="Times New Roman"/>
          <w:sz w:val="20"/>
          <w:szCs w:val="20"/>
        </w:rPr>
        <w:t>x.TabClose</w:t>
      </w:r>
      <w:proofErr w:type="spellEnd"/>
      <w:proofErr w:type="gramEnd"/>
      <w:r w:rsidRPr="00BF538F">
        <w:rPr>
          <w:rFonts w:ascii="Times New Roman" w:hAnsi="Times New Roman" w:cs="Times New Roman"/>
          <w:sz w:val="20"/>
          <w:szCs w:val="20"/>
        </w:rPr>
        <w:t>=="Continue"));</w:t>
      </w:r>
    </w:p>
    <w:p w14:paraId="3E576F8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veralldata.AddRange</w:t>
      </w:r>
      <w:proofErr w:type="spellEnd"/>
      <w:r w:rsidRPr="00BF538F">
        <w:rPr>
          <w:rFonts w:ascii="Times New Roman" w:hAnsi="Times New Roman" w:cs="Times New Roman"/>
          <w:sz w:val="20"/>
          <w:szCs w:val="20"/>
        </w:rPr>
        <w:t>(temp);</w:t>
      </w:r>
    </w:p>
    <w:p w14:paraId="3B5EE21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1.Add(</w:t>
      </w:r>
      <w:proofErr w:type="spellStart"/>
      <w:proofErr w:type="gramStart"/>
      <w:r w:rsidRPr="00BF538F">
        <w:rPr>
          <w:rFonts w:ascii="Times New Roman" w:hAnsi="Times New Roman" w:cs="Times New Roman"/>
          <w:sz w:val="20"/>
          <w:szCs w:val="20"/>
        </w:rPr>
        <w:t>s.Value.BatchType</w:t>
      </w:r>
      <w:proofErr w:type="spellEnd"/>
      <w:proofErr w:type="gramEnd"/>
      <w:r w:rsidRPr="00BF538F">
        <w:rPr>
          <w:rFonts w:ascii="Times New Roman" w:hAnsi="Times New Roman" w:cs="Times New Roman"/>
          <w:sz w:val="20"/>
          <w:szCs w:val="20"/>
        </w:rPr>
        <w:t>, temp1);</w:t>
      </w:r>
    </w:p>
    <w:p w14:paraId="421467D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b1.Add(</w:t>
      </w:r>
      <w:proofErr w:type="spellStart"/>
      <w:proofErr w:type="gramStart"/>
      <w:r w:rsidRPr="00BF538F">
        <w:rPr>
          <w:rFonts w:ascii="Times New Roman" w:hAnsi="Times New Roman" w:cs="Times New Roman"/>
          <w:sz w:val="20"/>
          <w:szCs w:val="20"/>
        </w:rPr>
        <w:t>s.Value.BatchType</w:t>
      </w:r>
      <w:proofErr w:type="spellEnd"/>
      <w:proofErr w:type="gramEnd"/>
      <w:r w:rsidRPr="00BF538F">
        <w:rPr>
          <w:rFonts w:ascii="Times New Roman" w:hAnsi="Times New Roman" w:cs="Times New Roman"/>
          <w:sz w:val="20"/>
          <w:szCs w:val="20"/>
        </w:rPr>
        <w:t>, temp);</w:t>
      </w:r>
    </w:p>
    <w:p w14:paraId="23E09AF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losetiming.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Value.BatchType</w:t>
      </w:r>
      <w:proofErr w:type="spellEnd"/>
      <w:r w:rsidRPr="00BF538F">
        <w:rPr>
          <w:rFonts w:ascii="Times New Roman" w:hAnsi="Times New Roman" w:cs="Times New Roman"/>
          <w:sz w:val="20"/>
          <w:szCs w:val="20"/>
        </w:rPr>
        <w:t>, temp3);</w:t>
      </w:r>
    </w:p>
    <w:p w14:paraId="7AA6CDB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GetPingTime</w:t>
      </w:r>
      <w:proofErr w:type="spellEnd"/>
      <w:r w:rsidRPr="00BF538F">
        <w:rPr>
          <w:rFonts w:ascii="Times New Roman" w:hAnsi="Times New Roman" w:cs="Times New Roman"/>
          <w:sz w:val="20"/>
          <w:szCs w:val="20"/>
        </w:rPr>
        <w:t>(</w:t>
      </w:r>
      <w:proofErr w:type="spellStart"/>
      <w:proofErr w:type="gramStart"/>
      <w:r w:rsidRPr="00BF538F">
        <w:rPr>
          <w:rFonts w:ascii="Times New Roman" w:hAnsi="Times New Roman" w:cs="Times New Roman"/>
          <w:sz w:val="20"/>
          <w:szCs w:val="20"/>
        </w:rPr>
        <w:t>s.Key</w:t>
      </w:r>
      <w:proofErr w:type="spellEnd"/>
      <w:proofErr w:type="gramEnd"/>
      <w:r w:rsidRPr="00BF538F">
        <w:rPr>
          <w:rFonts w:ascii="Times New Roman" w:hAnsi="Times New Roman" w:cs="Times New Roman"/>
          <w:sz w:val="20"/>
          <w:szCs w:val="20"/>
        </w:rPr>
        <w:t>);</w:t>
      </w:r>
    </w:p>
    <w:p w14:paraId="6C2F2F0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Timetravel</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w:t>
      </w:r>
    </w:p>
    <w:p w14:paraId="692C5DC9" w14:textId="77777777" w:rsidR="00BF538F" w:rsidRPr="00BF538F" w:rsidRDefault="00BF538F" w:rsidP="00BF538F">
      <w:pPr>
        <w:spacing w:after="0" w:line="240" w:lineRule="auto"/>
        <w:rPr>
          <w:rFonts w:ascii="Times New Roman" w:hAnsi="Times New Roman" w:cs="Times New Roman"/>
          <w:sz w:val="20"/>
          <w:szCs w:val="20"/>
        </w:rPr>
      </w:pPr>
    </w:p>
    <w:p w14:paraId="6616C9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32BDA2E" w14:textId="77777777" w:rsidR="00BF538F" w:rsidRPr="00BF538F" w:rsidRDefault="00BF538F" w:rsidP="00BF538F">
      <w:pPr>
        <w:spacing w:after="0" w:line="240" w:lineRule="auto"/>
        <w:rPr>
          <w:rFonts w:ascii="Times New Roman" w:hAnsi="Times New Roman" w:cs="Times New Roman"/>
          <w:sz w:val="20"/>
          <w:szCs w:val="20"/>
        </w:rPr>
      </w:pPr>
    </w:p>
    <w:p w14:paraId="145DE41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ime1 = 120;</w:t>
      </w:r>
    </w:p>
    <w:p w14:paraId="7104F85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6B8DABB" w14:textId="77777777" w:rsidR="00BF538F" w:rsidRPr="00BF538F" w:rsidRDefault="00BF538F" w:rsidP="00BF538F">
      <w:pPr>
        <w:spacing w:after="0" w:line="240" w:lineRule="auto"/>
        <w:rPr>
          <w:rFonts w:ascii="Times New Roman" w:hAnsi="Times New Roman" w:cs="Times New Roman"/>
          <w:sz w:val="20"/>
          <w:szCs w:val="20"/>
        </w:rPr>
      </w:pPr>
    </w:p>
    <w:p w14:paraId="5CAC14C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w:t>
      </w:r>
      <w:proofErr w:type="spellStart"/>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proofErr w:type="gramStart"/>
      <w:r w:rsidRPr="00BF538F">
        <w:rPr>
          <w:rFonts w:ascii="Times New Roman" w:hAnsi="Times New Roman" w:cs="Times New Roman"/>
          <w:sz w:val="20"/>
          <w:szCs w:val="20"/>
        </w:rPr>
        <w:t>GetPingTime</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w:t>
      </w:r>
    </w:p>
    <w:p w14:paraId="50A5A5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DC83AF5" w14:textId="77777777" w:rsidR="00BF538F" w:rsidRPr="00BF538F" w:rsidRDefault="00BF538F" w:rsidP="00BF538F">
      <w:pPr>
        <w:spacing w:after="0" w:line="240" w:lineRule="auto"/>
        <w:rPr>
          <w:rFonts w:ascii="Times New Roman" w:hAnsi="Times New Roman" w:cs="Times New Roman"/>
          <w:sz w:val="20"/>
          <w:szCs w:val="20"/>
        </w:rPr>
      </w:pPr>
    </w:p>
    <w:p w14:paraId="058ACC95" w14:textId="77777777" w:rsidR="00BF538F" w:rsidRPr="00BF538F" w:rsidRDefault="00BF538F" w:rsidP="00BF538F">
      <w:pPr>
        <w:spacing w:after="0" w:line="240" w:lineRule="auto"/>
        <w:rPr>
          <w:rFonts w:ascii="Times New Roman" w:hAnsi="Times New Roman" w:cs="Times New Roman"/>
          <w:sz w:val="20"/>
          <w:szCs w:val="20"/>
        </w:rPr>
      </w:pPr>
    </w:p>
    <w:p w14:paraId="38D7221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3044459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62DAAC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60FCC19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5B9AE9D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610A855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mytime</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6BAB6F4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select max(CAST(</w:t>
      </w:r>
      <w:proofErr w:type="spellStart"/>
      <w:r w:rsidRPr="00BF538F">
        <w:rPr>
          <w:rFonts w:ascii="Times New Roman" w:hAnsi="Times New Roman" w:cs="Times New Roman"/>
          <w:sz w:val="20"/>
          <w:szCs w:val="20"/>
        </w:rPr>
        <w:t>LastPingtime</w:t>
      </w:r>
      <w:proofErr w:type="spellEnd"/>
      <w:r w:rsidRPr="00BF538F">
        <w:rPr>
          <w:rFonts w:ascii="Times New Roman" w:hAnsi="Times New Roman" w:cs="Times New Roman"/>
          <w:sz w:val="20"/>
          <w:szCs w:val="20"/>
        </w:rPr>
        <w:t xml:space="preserve"> AS datetime)) as </w:t>
      </w:r>
      <w:proofErr w:type="spellStart"/>
      <w:r w:rsidRPr="00BF538F">
        <w:rPr>
          <w:rFonts w:ascii="Times New Roman" w:hAnsi="Times New Roman" w:cs="Times New Roman"/>
          <w:sz w:val="20"/>
          <w:szCs w:val="20"/>
        </w:rPr>
        <w:t>mydate,SId</w:t>
      </w:r>
      <w:proofErr w:type="spellEnd"/>
      <w:r w:rsidRPr="00BF538F">
        <w:rPr>
          <w:rFonts w:ascii="Times New Roman" w:hAnsi="Times New Roman" w:cs="Times New Roman"/>
          <w:sz w:val="20"/>
          <w:szCs w:val="20"/>
        </w:rPr>
        <w:t xml:space="preserve"> from </w:t>
      </w:r>
      <w:proofErr w:type="spellStart"/>
      <w:r w:rsidRPr="00BF538F">
        <w:rPr>
          <w:rFonts w:ascii="Times New Roman" w:hAnsi="Times New Roman" w:cs="Times New Roman"/>
          <w:sz w:val="20"/>
          <w:szCs w:val="20"/>
        </w:rPr>
        <w:t>studtestpingtime</w:t>
      </w:r>
      <w:proofErr w:type="spellEnd"/>
      <w:r w:rsidRPr="00BF538F">
        <w:rPr>
          <w:rFonts w:ascii="Times New Roman" w:hAnsi="Times New Roman" w:cs="Times New Roman"/>
          <w:sz w:val="20"/>
          <w:szCs w:val="20"/>
        </w:rPr>
        <w:t xml:space="preserve"> wher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in (select Sid from </w:t>
      </w:r>
      <w:proofErr w:type="spellStart"/>
      <w:r w:rsidRPr="00BF538F">
        <w:rPr>
          <w:rFonts w:ascii="Times New Roman" w:hAnsi="Times New Roman" w:cs="Times New Roman"/>
          <w:sz w:val="20"/>
          <w:szCs w:val="20"/>
        </w:rPr>
        <w:t>TestTakenStatus</w:t>
      </w:r>
      <w:proofErr w:type="spellEnd"/>
      <w:r w:rsidRPr="00BF538F">
        <w:rPr>
          <w:rFonts w:ascii="Times New Roman" w:hAnsi="Times New Roman" w:cs="Times New Roman"/>
          <w:sz w:val="20"/>
          <w:szCs w:val="20"/>
        </w:rPr>
        <w:t xml:space="preserve"> where Status='Continue' and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and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group by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w:t>
      </w:r>
    </w:p>
    <w:p w14:paraId="2AD96BA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Clear</w:t>
      </w:r>
      <w:proofErr w:type="spellEnd"/>
      <w:proofErr w:type="gramEnd"/>
      <w:r w:rsidRPr="00BF538F">
        <w:rPr>
          <w:rFonts w:ascii="Times New Roman" w:hAnsi="Times New Roman" w:cs="Times New Roman"/>
          <w:sz w:val="20"/>
          <w:szCs w:val="20"/>
        </w:rPr>
        <w:t>();</w:t>
      </w:r>
    </w:p>
    <w:p w14:paraId="7203FCF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DataReader</w:t>
      </w:r>
      <w:proofErr w:type="spellEnd"/>
      <w:r w:rsidRPr="00BF538F">
        <w:rPr>
          <w:rFonts w:ascii="Times New Roman" w:hAnsi="Times New Roman" w:cs="Times New Roman"/>
          <w:sz w:val="20"/>
          <w:szCs w:val="20"/>
        </w:rPr>
        <w:t xml:space="preserve"> reader1;</w:t>
      </w:r>
    </w:p>
    <w:p w14:paraId="1E0BC5D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ader1 = </w:t>
      </w:r>
      <w:proofErr w:type="spellStart"/>
      <w:proofErr w:type="gramStart"/>
      <w:r w:rsidRPr="00BF538F">
        <w:rPr>
          <w:rFonts w:ascii="Times New Roman" w:hAnsi="Times New Roman" w:cs="Times New Roman"/>
          <w:sz w:val="20"/>
          <w:szCs w:val="20"/>
        </w:rPr>
        <w:t>cmd.ExecuteReader</w:t>
      </w:r>
      <w:proofErr w:type="spellEnd"/>
      <w:proofErr w:type="gramEnd"/>
      <w:r w:rsidRPr="00BF538F">
        <w:rPr>
          <w:rFonts w:ascii="Times New Roman" w:hAnsi="Times New Roman" w:cs="Times New Roman"/>
          <w:sz w:val="20"/>
          <w:szCs w:val="20"/>
        </w:rPr>
        <w:t>();</w:t>
      </w:r>
    </w:p>
    <w:p w14:paraId="44B212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hile (reader1.Read())</w:t>
      </w:r>
    </w:p>
    <w:p w14:paraId="7E7A2F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06FA43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mytime.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reader1.GetInt32(1),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reader1.GetDateTime(0) });</w:t>
      </w:r>
    </w:p>
    <w:p w14:paraId="45FAA81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106934" w14:textId="77777777" w:rsidR="00BF538F" w:rsidRPr="00BF538F" w:rsidRDefault="00BF538F" w:rsidP="00BF538F">
      <w:pPr>
        <w:spacing w:after="0" w:line="240" w:lineRule="auto"/>
        <w:rPr>
          <w:rFonts w:ascii="Times New Roman" w:hAnsi="Times New Roman" w:cs="Times New Roman"/>
          <w:sz w:val="20"/>
          <w:szCs w:val="20"/>
        </w:rPr>
      </w:pPr>
    </w:p>
    <w:p w14:paraId="5CA0D5B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gettime.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mytime</w:t>
      </w:r>
      <w:proofErr w:type="spellEnd"/>
      <w:r w:rsidRPr="00BF538F">
        <w:rPr>
          <w:rFonts w:ascii="Times New Roman" w:hAnsi="Times New Roman" w:cs="Times New Roman"/>
          <w:sz w:val="20"/>
          <w:szCs w:val="20"/>
        </w:rPr>
        <w:t>);</w:t>
      </w:r>
    </w:p>
    <w:p w14:paraId="2133C7EA" w14:textId="77777777" w:rsidR="00BF538F" w:rsidRPr="00BF538F" w:rsidRDefault="00BF538F" w:rsidP="00BF538F">
      <w:pPr>
        <w:spacing w:after="0" w:line="240" w:lineRule="auto"/>
        <w:rPr>
          <w:rFonts w:ascii="Times New Roman" w:hAnsi="Times New Roman" w:cs="Times New Roman"/>
          <w:sz w:val="20"/>
          <w:szCs w:val="20"/>
        </w:rPr>
      </w:pPr>
    </w:p>
    <w:p w14:paraId="5A892E34" w14:textId="77777777" w:rsidR="00BF538F" w:rsidRPr="00BF538F" w:rsidRDefault="00BF538F" w:rsidP="00BF538F">
      <w:pPr>
        <w:spacing w:after="0" w:line="240" w:lineRule="auto"/>
        <w:rPr>
          <w:rFonts w:ascii="Times New Roman" w:hAnsi="Times New Roman" w:cs="Times New Roman"/>
          <w:sz w:val="20"/>
          <w:szCs w:val="20"/>
        </w:rPr>
      </w:pPr>
    </w:p>
    <w:p w14:paraId="5BBE64B2" w14:textId="77777777" w:rsidR="00BF538F" w:rsidRPr="00BF538F" w:rsidRDefault="00BF538F" w:rsidP="00BF538F">
      <w:pPr>
        <w:spacing w:after="0" w:line="240" w:lineRule="auto"/>
        <w:rPr>
          <w:rFonts w:ascii="Times New Roman" w:hAnsi="Times New Roman" w:cs="Times New Roman"/>
          <w:sz w:val="20"/>
          <w:szCs w:val="20"/>
        </w:rPr>
      </w:pPr>
    </w:p>
    <w:p w14:paraId="3229D86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5FDC2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w:t>
      </w:r>
      <w:proofErr w:type="spellStart"/>
      <w:r w:rsidRPr="00BF538F">
        <w:rPr>
          <w:rFonts w:ascii="Times New Roman" w:hAnsi="Times New Roman" w:cs="Times New Roman"/>
          <w:sz w:val="20"/>
          <w:szCs w:val="20"/>
        </w:rPr>
        <w:t>gettime</w:t>
      </w:r>
      <w:proofErr w:type="spellEnd"/>
      <w:r w:rsidRPr="00BF538F">
        <w:rPr>
          <w:rFonts w:ascii="Times New Roman" w:hAnsi="Times New Roman" w:cs="Times New Roman"/>
          <w:sz w:val="20"/>
          <w:szCs w:val="20"/>
        </w:rPr>
        <w:t>;</w:t>
      </w:r>
    </w:p>
    <w:p w14:paraId="1A8DC4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BAD8271" w14:textId="77777777" w:rsidR="00BF538F" w:rsidRPr="00BF538F" w:rsidRDefault="00BF538F" w:rsidP="00BF538F">
      <w:pPr>
        <w:spacing w:after="0" w:line="240" w:lineRule="auto"/>
        <w:rPr>
          <w:rFonts w:ascii="Times New Roman" w:hAnsi="Times New Roman" w:cs="Times New Roman"/>
          <w:sz w:val="20"/>
          <w:szCs w:val="20"/>
        </w:rPr>
      </w:pPr>
    </w:p>
    <w:p w14:paraId="5A720AAE" w14:textId="77777777" w:rsidR="00BF538F" w:rsidRPr="00BF538F" w:rsidRDefault="00BF538F" w:rsidP="00BF538F">
      <w:pPr>
        <w:spacing w:after="0" w:line="240" w:lineRule="auto"/>
        <w:rPr>
          <w:rFonts w:ascii="Times New Roman" w:hAnsi="Times New Roman" w:cs="Times New Roman"/>
          <w:sz w:val="20"/>
          <w:szCs w:val="20"/>
        </w:rPr>
      </w:pPr>
    </w:p>
    <w:p w14:paraId="390A2EB8" w14:textId="77777777" w:rsidR="00BF538F" w:rsidRPr="00BF538F" w:rsidRDefault="00BF538F" w:rsidP="00BF538F">
      <w:pPr>
        <w:spacing w:after="0" w:line="240" w:lineRule="auto"/>
        <w:rPr>
          <w:rFonts w:ascii="Times New Roman" w:hAnsi="Times New Roman" w:cs="Times New Roman"/>
          <w:sz w:val="20"/>
          <w:szCs w:val="20"/>
        </w:rPr>
      </w:pPr>
    </w:p>
    <w:p w14:paraId="56AF27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autolaunchtimer</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187BFD9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7BD62D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auto in </w:t>
      </w:r>
      <w:proofErr w:type="spellStart"/>
      <w:r w:rsidRPr="00BF538F">
        <w:rPr>
          <w:rFonts w:ascii="Times New Roman" w:hAnsi="Times New Roman" w:cs="Times New Roman"/>
          <w:sz w:val="20"/>
          <w:szCs w:val="20"/>
        </w:rPr>
        <w:t>autolaunching</w:t>
      </w:r>
      <w:proofErr w:type="spellEnd"/>
      <w:r w:rsidRPr="00BF538F">
        <w:rPr>
          <w:rFonts w:ascii="Times New Roman" w:hAnsi="Times New Roman" w:cs="Times New Roman"/>
          <w:sz w:val="20"/>
          <w:szCs w:val="20"/>
        </w:rPr>
        <w:t>)</w:t>
      </w:r>
    </w:p>
    <w:p w14:paraId="67851CF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8B5AB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auto.IsAutoLaunch</w:t>
      </w:r>
      <w:proofErr w:type="spellEnd"/>
      <w:proofErr w:type="gramEnd"/>
      <w:r w:rsidRPr="00BF538F">
        <w:rPr>
          <w:rFonts w:ascii="Times New Roman" w:hAnsi="Times New Roman" w:cs="Times New Roman"/>
          <w:sz w:val="20"/>
          <w:szCs w:val="20"/>
        </w:rPr>
        <w:t xml:space="preserve"> == true)</w:t>
      </w:r>
    </w:p>
    <w:p w14:paraId="6C7B007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5CEE48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c = </w:t>
      </w:r>
      <w:proofErr w:type="spellStart"/>
      <w:r w:rsidRPr="00BF538F">
        <w:rPr>
          <w:rFonts w:ascii="Times New Roman" w:hAnsi="Times New Roman" w:cs="Times New Roman"/>
          <w:sz w:val="20"/>
          <w:szCs w:val="20"/>
        </w:rPr>
        <w:t>DateTime.Parse</w:t>
      </w:r>
      <w:proofErr w:type="spellEnd"/>
      <w:r w:rsidRPr="00BF538F">
        <w:rPr>
          <w:rFonts w:ascii="Times New Roman" w:hAnsi="Times New Roman" w:cs="Times New Roman"/>
          <w:sz w:val="20"/>
          <w:szCs w:val="20"/>
        </w:rPr>
        <w:t>("4:15 pm");</w:t>
      </w:r>
    </w:p>
    <w:p w14:paraId="2D21C12C" w14:textId="77777777" w:rsidR="00BF538F" w:rsidRPr="00BF538F" w:rsidRDefault="00BF538F" w:rsidP="00BF538F">
      <w:pPr>
        <w:spacing w:after="0" w:line="240" w:lineRule="auto"/>
        <w:rPr>
          <w:rFonts w:ascii="Times New Roman" w:hAnsi="Times New Roman" w:cs="Times New Roman"/>
          <w:sz w:val="20"/>
          <w:szCs w:val="20"/>
        </w:rPr>
      </w:pPr>
    </w:p>
    <w:p w14:paraId="02FC7C5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d = </w:t>
      </w:r>
      <w:proofErr w:type="spellStart"/>
      <w:r w:rsidRPr="00BF538F">
        <w:rPr>
          <w:rFonts w:ascii="Times New Roman" w:hAnsi="Times New Roman" w:cs="Times New Roman"/>
          <w:sz w:val="20"/>
          <w:szCs w:val="20"/>
        </w:rPr>
        <w:t>DateTime.Now</w:t>
      </w:r>
      <w:proofErr w:type="spellEnd"/>
      <w:r w:rsidRPr="00BF538F">
        <w:rPr>
          <w:rFonts w:ascii="Times New Roman" w:hAnsi="Times New Roman" w:cs="Times New Roman"/>
          <w:sz w:val="20"/>
          <w:szCs w:val="20"/>
        </w:rPr>
        <w:t>;</w:t>
      </w:r>
    </w:p>
    <w:p w14:paraId="2B3A0645" w14:textId="77777777" w:rsidR="00BF538F" w:rsidRPr="00BF538F" w:rsidRDefault="00BF538F" w:rsidP="00BF538F">
      <w:pPr>
        <w:spacing w:after="0" w:line="240" w:lineRule="auto"/>
        <w:rPr>
          <w:rFonts w:ascii="Times New Roman" w:hAnsi="Times New Roman" w:cs="Times New Roman"/>
          <w:sz w:val="20"/>
          <w:szCs w:val="20"/>
        </w:rPr>
      </w:pPr>
    </w:p>
    <w:p w14:paraId="6C0F4C8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ime = </w:t>
      </w:r>
      <w:proofErr w:type="spellStart"/>
      <w:proofErr w:type="gramStart"/>
      <w:r w:rsidRPr="00BF538F">
        <w:rPr>
          <w:rFonts w:ascii="Times New Roman" w:hAnsi="Times New Roman" w:cs="Times New Roman"/>
          <w:sz w:val="20"/>
          <w:szCs w:val="20"/>
        </w:rPr>
        <w:t>c.Subtract</w:t>
      </w:r>
      <w:proofErr w:type="spellEnd"/>
      <w:proofErr w:type="gramEnd"/>
      <w:r w:rsidRPr="00BF538F">
        <w:rPr>
          <w:rFonts w:ascii="Times New Roman" w:hAnsi="Times New Roman" w:cs="Times New Roman"/>
          <w:sz w:val="20"/>
          <w:szCs w:val="20"/>
        </w:rPr>
        <w:t>(d).</w:t>
      </w:r>
      <w:proofErr w:type="spellStart"/>
      <w:r w:rsidRPr="00BF538F">
        <w:rPr>
          <w:rFonts w:ascii="Times New Roman" w:hAnsi="Times New Roman" w:cs="Times New Roman"/>
          <w:sz w:val="20"/>
          <w:szCs w:val="20"/>
        </w:rPr>
        <w:t>TotalMinutes</w:t>
      </w:r>
      <w:proofErr w:type="spellEnd"/>
      <w:r w:rsidRPr="00BF538F">
        <w:rPr>
          <w:rFonts w:ascii="Times New Roman" w:hAnsi="Times New Roman" w:cs="Times New Roman"/>
          <w:sz w:val="20"/>
          <w:szCs w:val="20"/>
        </w:rPr>
        <w:t>;</w:t>
      </w:r>
    </w:p>
    <w:p w14:paraId="21F892A5" w14:textId="77777777" w:rsidR="00BF538F" w:rsidRPr="00BF538F" w:rsidRDefault="00BF538F" w:rsidP="00BF538F">
      <w:pPr>
        <w:spacing w:after="0" w:line="240" w:lineRule="auto"/>
        <w:rPr>
          <w:rFonts w:ascii="Times New Roman" w:hAnsi="Times New Roman" w:cs="Times New Roman"/>
          <w:sz w:val="20"/>
          <w:szCs w:val="20"/>
        </w:rPr>
      </w:pPr>
    </w:p>
    <w:p w14:paraId="581E7A1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ime == 0 || time &gt; -3)</w:t>
      </w:r>
    </w:p>
    <w:p w14:paraId="243F90E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5A632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details</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auto.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auto.BatchType</w:t>
      </w:r>
      <w:proofErr w:type="spellEnd"/>
      <w:r w:rsidRPr="00BF538F">
        <w:rPr>
          <w:rFonts w:ascii="Times New Roman" w:hAnsi="Times New Roman" w:cs="Times New Roman"/>
          <w:sz w:val="20"/>
          <w:szCs w:val="20"/>
        </w:rPr>
        <w:t>);</w:t>
      </w:r>
    </w:p>
    <w:p w14:paraId="43FD6FFD" w14:textId="77777777" w:rsidR="00BF538F" w:rsidRPr="00BF538F" w:rsidRDefault="00BF538F" w:rsidP="00BF538F">
      <w:pPr>
        <w:spacing w:after="0" w:line="240" w:lineRule="auto"/>
        <w:rPr>
          <w:rFonts w:ascii="Times New Roman" w:hAnsi="Times New Roman" w:cs="Times New Roman"/>
          <w:sz w:val="20"/>
          <w:szCs w:val="20"/>
        </w:rPr>
      </w:pPr>
    </w:p>
    <w:p w14:paraId="6CBE23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55E7FB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555A768" w14:textId="77777777" w:rsidR="00BF538F" w:rsidRPr="00BF538F" w:rsidRDefault="00BF538F" w:rsidP="00BF538F">
      <w:pPr>
        <w:spacing w:after="0" w:line="240" w:lineRule="auto"/>
        <w:rPr>
          <w:rFonts w:ascii="Times New Roman" w:hAnsi="Times New Roman" w:cs="Times New Roman"/>
          <w:sz w:val="20"/>
          <w:szCs w:val="20"/>
        </w:rPr>
      </w:pPr>
    </w:p>
    <w:p w14:paraId="62040F28" w14:textId="77777777" w:rsidR="00BF538F" w:rsidRPr="00BF538F" w:rsidRDefault="00BF538F" w:rsidP="00BF538F">
      <w:pPr>
        <w:spacing w:after="0" w:line="240" w:lineRule="auto"/>
        <w:rPr>
          <w:rFonts w:ascii="Times New Roman" w:hAnsi="Times New Roman" w:cs="Times New Roman"/>
          <w:sz w:val="20"/>
          <w:szCs w:val="20"/>
        </w:rPr>
      </w:pPr>
    </w:p>
    <w:p w14:paraId="50C64B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2408D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17F09AE" w14:textId="77777777" w:rsidR="00BF538F" w:rsidRPr="00BF538F" w:rsidRDefault="00BF538F" w:rsidP="00BF538F">
      <w:pPr>
        <w:spacing w:after="0" w:line="240" w:lineRule="auto"/>
        <w:rPr>
          <w:rFonts w:ascii="Times New Roman" w:hAnsi="Times New Roman" w:cs="Times New Roman"/>
          <w:sz w:val="20"/>
          <w:szCs w:val="20"/>
        </w:rPr>
      </w:pPr>
    </w:p>
    <w:p w14:paraId="2971320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TestTimetravel</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SortedList</w:t>
      </w:r>
      <w:proofErr w:type="spellEnd"/>
      <w:r w:rsidRPr="00BF538F">
        <w:rPr>
          <w:rFonts w:ascii="Times New Roman" w:hAnsi="Times New Roman" w:cs="Times New Roman"/>
          <w:sz w:val="20"/>
          <w:szCs w:val="20"/>
        </w:rPr>
        <w:t>&lt;int,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gt; </w:t>
      </w:r>
      <w:proofErr w:type="spellStart"/>
      <w:r w:rsidRPr="00BF538F">
        <w:rPr>
          <w:rFonts w:ascii="Times New Roman" w:hAnsi="Times New Roman" w:cs="Times New Roman"/>
          <w:sz w:val="20"/>
          <w:szCs w:val="20"/>
        </w:rPr>
        <w:t>gettimeinfo</w:t>
      </w:r>
      <w:proofErr w:type="spellEnd"/>
      <w:r w:rsidRPr="00BF538F">
        <w:rPr>
          <w:rFonts w:ascii="Times New Roman" w:hAnsi="Times New Roman" w:cs="Times New Roman"/>
          <w:sz w:val="20"/>
          <w:szCs w:val="20"/>
        </w:rPr>
        <w:t>)</w:t>
      </w:r>
    </w:p>
    <w:p w14:paraId="7699B8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23D2F96" w14:textId="77777777" w:rsidR="00BF538F" w:rsidRPr="00BF538F" w:rsidRDefault="00BF538F" w:rsidP="00BF538F">
      <w:pPr>
        <w:spacing w:after="0" w:line="240" w:lineRule="auto"/>
        <w:rPr>
          <w:rFonts w:ascii="Times New Roman" w:hAnsi="Times New Roman" w:cs="Times New Roman"/>
          <w:sz w:val="20"/>
          <w:szCs w:val="20"/>
        </w:rPr>
      </w:pPr>
    </w:p>
    <w:p w14:paraId="00574F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w:t>
      </w:r>
      <w:proofErr w:type="spellStart"/>
      <w:r w:rsidRPr="00BF538F">
        <w:rPr>
          <w:rFonts w:ascii="Times New Roman" w:hAnsi="Times New Roman" w:cs="Times New Roman"/>
          <w:sz w:val="20"/>
          <w:szCs w:val="20"/>
        </w:rPr>
        <w:t>i</w:t>
      </w:r>
      <w:proofErr w:type="spellEnd"/>
      <w:r w:rsidRPr="00BF538F">
        <w:rPr>
          <w:rFonts w:ascii="Times New Roman" w:hAnsi="Times New Roman" w:cs="Times New Roman"/>
          <w:sz w:val="20"/>
          <w:szCs w:val="20"/>
        </w:rPr>
        <w:t xml:space="preserve"> in </w:t>
      </w:r>
      <w:proofErr w:type="spellStart"/>
      <w:r w:rsidRPr="00BF538F">
        <w:rPr>
          <w:rFonts w:ascii="Times New Roman" w:hAnsi="Times New Roman" w:cs="Times New Roman"/>
          <w:sz w:val="20"/>
          <w:szCs w:val="20"/>
        </w:rPr>
        <w:t>gettimeinfo</w:t>
      </w:r>
      <w:proofErr w:type="spellEnd"/>
      <w:r w:rsidRPr="00BF538F">
        <w:rPr>
          <w:rFonts w:ascii="Times New Roman" w:hAnsi="Times New Roman" w:cs="Times New Roman"/>
          <w:sz w:val="20"/>
          <w:szCs w:val="20"/>
        </w:rPr>
        <w:t>)</w:t>
      </w:r>
    </w:p>
    <w:p w14:paraId="3080A37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20B820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ist&lt;</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gt; </w:t>
      </w:r>
      <w:proofErr w:type="spellStart"/>
      <w:r w:rsidRPr="00BF538F">
        <w:rPr>
          <w:rFonts w:ascii="Times New Roman" w:hAnsi="Times New Roman" w:cs="Times New Roman"/>
          <w:sz w:val="20"/>
          <w:szCs w:val="20"/>
        </w:rPr>
        <w:t>templist</w:t>
      </w:r>
      <w:proofErr w:type="spellEnd"/>
      <w:r w:rsidRPr="00BF538F">
        <w:rPr>
          <w:rFonts w:ascii="Times New Roman" w:hAnsi="Times New Roman" w:cs="Times New Roman"/>
          <w:sz w:val="20"/>
          <w:szCs w:val="20"/>
        </w:rPr>
        <w:t xml:space="preserve"> = new List&lt;</w:t>
      </w:r>
      <w:proofErr w:type="spellStart"/>
      <w:r w:rsidRPr="00BF538F">
        <w:rPr>
          <w:rFonts w:ascii="Times New Roman" w:hAnsi="Times New Roman" w:cs="Times New Roman"/>
          <w:sz w:val="20"/>
          <w:szCs w:val="20"/>
        </w:rPr>
        <w:t>TestPingTime</w:t>
      </w:r>
      <w:proofErr w:type="spellEnd"/>
      <w:proofErr w:type="gramStart"/>
      <w:r w:rsidRPr="00BF538F">
        <w:rPr>
          <w:rFonts w:ascii="Times New Roman" w:hAnsi="Times New Roman" w:cs="Times New Roman"/>
          <w:sz w:val="20"/>
          <w:szCs w:val="20"/>
        </w:rPr>
        <w:t>&gt;(</w:t>
      </w:r>
      <w:proofErr w:type="gramEnd"/>
      <w:r w:rsidRPr="00BF538F">
        <w:rPr>
          <w:rFonts w:ascii="Times New Roman" w:hAnsi="Times New Roman" w:cs="Times New Roman"/>
          <w:sz w:val="20"/>
          <w:szCs w:val="20"/>
        </w:rPr>
        <w:t>);</w:t>
      </w:r>
    </w:p>
    <w:p w14:paraId="1E88683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emplist.Clear</w:t>
      </w:r>
      <w:proofErr w:type="spellEnd"/>
      <w:proofErr w:type="gramEnd"/>
      <w:r w:rsidRPr="00BF538F">
        <w:rPr>
          <w:rFonts w:ascii="Times New Roman" w:hAnsi="Times New Roman" w:cs="Times New Roman"/>
          <w:sz w:val="20"/>
          <w:szCs w:val="20"/>
        </w:rPr>
        <w:t>();</w:t>
      </w:r>
    </w:p>
    <w:p w14:paraId="7213C5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i.Key</w:t>
      </w:r>
      <w:proofErr w:type="spellEnd"/>
      <w:proofErr w:type="gramEnd"/>
      <w:r w:rsidRPr="00BF538F">
        <w:rPr>
          <w:rFonts w:ascii="Times New Roman" w:hAnsi="Times New Roman" w:cs="Times New Roman"/>
          <w:sz w:val="20"/>
          <w:szCs w:val="20"/>
        </w:rPr>
        <w:t xml:space="preserve"> != null)</w:t>
      </w:r>
    </w:p>
    <w:p w14:paraId="7B8300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BC8DFF7" w14:textId="77777777" w:rsidR="00BF538F" w:rsidRPr="00BF538F" w:rsidRDefault="00BF538F" w:rsidP="00BF538F">
      <w:pPr>
        <w:spacing w:after="0" w:line="240" w:lineRule="auto"/>
        <w:rPr>
          <w:rFonts w:ascii="Times New Roman" w:hAnsi="Times New Roman" w:cs="Times New Roman"/>
          <w:sz w:val="20"/>
          <w:szCs w:val="20"/>
        </w:rPr>
      </w:pPr>
    </w:p>
    <w:p w14:paraId="1444F7A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proofErr w:type="gramStart"/>
      <w:r w:rsidRPr="00BF538F">
        <w:rPr>
          <w:rFonts w:ascii="Times New Roman" w:hAnsi="Times New Roman" w:cs="Times New Roman"/>
          <w:sz w:val="20"/>
          <w:szCs w:val="20"/>
        </w:rPr>
        <w:t>i.Value</w:t>
      </w:r>
      <w:proofErr w:type="spellEnd"/>
      <w:proofErr w:type="gramEnd"/>
      <w:r w:rsidRPr="00BF538F">
        <w:rPr>
          <w:rFonts w:ascii="Times New Roman" w:hAnsi="Times New Roman" w:cs="Times New Roman"/>
          <w:sz w:val="20"/>
          <w:szCs w:val="20"/>
        </w:rPr>
        <w:t>)</w:t>
      </w:r>
    </w:p>
    <w:p w14:paraId="34DD6AF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D5CEFB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dates = </w:t>
      </w:r>
      <w:proofErr w:type="spellStart"/>
      <w:r w:rsidRPr="00BF538F">
        <w:rPr>
          <w:rFonts w:ascii="Times New Roman" w:hAnsi="Times New Roman" w:cs="Times New Roman"/>
          <w:sz w:val="20"/>
          <w:szCs w:val="20"/>
        </w:rPr>
        <w:t>Convert.ToDateTime</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hangedateformat</w:t>
      </w:r>
      <w:proofErr w:type="spellEnd"/>
      <w:r w:rsidRPr="00BF538F">
        <w:rPr>
          <w:rFonts w:ascii="Times New Roman" w:hAnsi="Times New Roman" w:cs="Times New Roman"/>
          <w:sz w:val="20"/>
          <w:szCs w:val="20"/>
        </w:rPr>
        <w:t>(</w:t>
      </w:r>
      <w:proofErr w:type="spellStart"/>
      <w:proofErr w:type="gramStart"/>
      <w:r w:rsidRPr="00BF538F">
        <w:rPr>
          <w:rFonts w:ascii="Times New Roman" w:hAnsi="Times New Roman" w:cs="Times New Roman"/>
          <w:sz w:val="20"/>
          <w:szCs w:val="20"/>
        </w:rPr>
        <w:t>s.pingTime.ToLocalTime</w:t>
      </w:r>
      <w:proofErr w:type="spellEnd"/>
      <w:proofErr w:type="gramEnd"/>
      <w:r w:rsidRPr="00BF538F">
        <w:rPr>
          <w:rFonts w:ascii="Times New Roman" w:hAnsi="Times New Roman" w:cs="Times New Roman"/>
          <w:sz w:val="20"/>
          <w:szCs w:val="20"/>
        </w:rPr>
        <w:t>()));</w:t>
      </w:r>
    </w:p>
    <w:p w14:paraId="616496C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r = </w:t>
      </w:r>
      <w:proofErr w:type="spellStart"/>
      <w:proofErr w:type="gramStart"/>
      <w:r w:rsidRPr="00BF538F">
        <w:rPr>
          <w:rFonts w:ascii="Times New Roman" w:hAnsi="Times New Roman" w:cs="Times New Roman"/>
          <w:sz w:val="20"/>
          <w:szCs w:val="20"/>
        </w:rPr>
        <w:t>DateTime.Now.Subtract</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nvert.ToDateTime</w:t>
      </w:r>
      <w:proofErr w:type="spellEnd"/>
      <w:r w:rsidRPr="00BF538F">
        <w:rPr>
          <w:rFonts w:ascii="Times New Roman" w:hAnsi="Times New Roman" w:cs="Times New Roman"/>
          <w:sz w:val="20"/>
          <w:szCs w:val="20"/>
        </w:rPr>
        <w:t>(dates)).</w:t>
      </w:r>
      <w:proofErr w:type="spellStart"/>
      <w:r w:rsidRPr="00BF538F">
        <w:rPr>
          <w:rFonts w:ascii="Times New Roman" w:hAnsi="Times New Roman" w:cs="Times New Roman"/>
          <w:sz w:val="20"/>
          <w:szCs w:val="20"/>
        </w:rPr>
        <w:t>TotalMinutes</w:t>
      </w:r>
      <w:proofErr w:type="spellEnd"/>
      <w:r w:rsidRPr="00BF538F">
        <w:rPr>
          <w:rFonts w:ascii="Times New Roman" w:hAnsi="Times New Roman" w:cs="Times New Roman"/>
          <w:sz w:val="20"/>
          <w:szCs w:val="20"/>
        </w:rPr>
        <w:t>;</w:t>
      </w:r>
    </w:p>
    <w:p w14:paraId="6AF9D1BF" w14:textId="77777777" w:rsidR="00BF538F" w:rsidRPr="00BF538F" w:rsidRDefault="00BF538F" w:rsidP="00BF538F">
      <w:pPr>
        <w:spacing w:after="0" w:line="240" w:lineRule="auto"/>
        <w:rPr>
          <w:rFonts w:ascii="Times New Roman" w:hAnsi="Times New Roman" w:cs="Times New Roman"/>
          <w:sz w:val="20"/>
          <w:szCs w:val="20"/>
        </w:rPr>
      </w:pPr>
    </w:p>
    <w:p w14:paraId="0CF06A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r w:rsidRPr="00BF538F">
        <w:rPr>
          <w:rFonts w:ascii="Times New Roman" w:hAnsi="Times New Roman" w:cs="Times New Roman"/>
          <w:sz w:val="20"/>
          <w:szCs w:val="20"/>
        </w:rPr>
        <w:t>Math.Round</w:t>
      </w:r>
      <w:proofErr w:type="spellEnd"/>
      <w:r w:rsidRPr="00BF538F">
        <w:rPr>
          <w:rFonts w:ascii="Times New Roman" w:hAnsi="Times New Roman" w:cs="Times New Roman"/>
          <w:sz w:val="20"/>
          <w:szCs w:val="20"/>
        </w:rPr>
        <w:t>(r) &gt; 1)</w:t>
      </w:r>
    </w:p>
    <w:p w14:paraId="7E3B090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9D753B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stud.GetIndividualStudentDetail</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w:t>
      </w:r>
    </w:p>
    <w:p w14:paraId="14B3C0F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emplist.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name =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0].</w:t>
      </w:r>
      <w:proofErr w:type="spellStart"/>
      <w:r w:rsidRPr="00BF538F">
        <w:rPr>
          <w:rFonts w:ascii="Times New Roman" w:hAnsi="Times New Roman" w:cs="Times New Roman"/>
          <w:sz w:val="20"/>
          <w:szCs w:val="20"/>
        </w:rPr>
        <w:t>StudentNa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dates });</w:t>
      </w:r>
    </w:p>
    <w:p w14:paraId="4EFDA4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untlist.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PingTime</w:t>
      </w:r>
      <w:proofErr w:type="spellEnd"/>
      <w:r w:rsidRPr="00BF538F">
        <w:rPr>
          <w:rFonts w:ascii="Times New Roman" w:hAnsi="Times New Roman" w:cs="Times New Roman"/>
          <w:sz w:val="20"/>
          <w:szCs w:val="20"/>
        </w:rPr>
        <w:t xml:space="preserve"> { name = </w:t>
      </w:r>
      <w:proofErr w:type="spellStart"/>
      <w:r w:rsidRPr="00BF538F">
        <w:rPr>
          <w:rFonts w:ascii="Times New Roman" w:hAnsi="Times New Roman" w:cs="Times New Roman"/>
          <w:sz w:val="20"/>
          <w:szCs w:val="20"/>
        </w:rPr>
        <w:t>nms</w:t>
      </w:r>
      <w:proofErr w:type="spellEnd"/>
      <w:r w:rsidRPr="00BF538F">
        <w:rPr>
          <w:rFonts w:ascii="Times New Roman" w:hAnsi="Times New Roman" w:cs="Times New Roman"/>
          <w:sz w:val="20"/>
          <w:szCs w:val="20"/>
        </w:rPr>
        <w:t>[0].</w:t>
      </w:r>
      <w:proofErr w:type="spellStart"/>
      <w:r w:rsidRPr="00BF538F">
        <w:rPr>
          <w:rFonts w:ascii="Times New Roman" w:hAnsi="Times New Roman" w:cs="Times New Roman"/>
          <w:sz w:val="20"/>
          <w:szCs w:val="20"/>
        </w:rPr>
        <w:t>StudentNa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s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pingTime</w:t>
      </w:r>
      <w:proofErr w:type="spellEnd"/>
      <w:r w:rsidRPr="00BF538F">
        <w:rPr>
          <w:rFonts w:ascii="Times New Roman" w:hAnsi="Times New Roman" w:cs="Times New Roman"/>
          <w:sz w:val="20"/>
          <w:szCs w:val="20"/>
        </w:rPr>
        <w:t xml:space="preserve"> = dates, </w:t>
      </w:r>
      <w:proofErr w:type="spellStart"/>
      <w:r w:rsidRPr="00BF538F">
        <w:rPr>
          <w:rFonts w:ascii="Times New Roman" w:hAnsi="Times New Roman" w:cs="Times New Roman"/>
          <w:sz w:val="20"/>
          <w:szCs w:val="20"/>
        </w:rPr>
        <w:t>testid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i.Key</w:t>
      </w:r>
      <w:proofErr w:type="spellEnd"/>
      <w:r w:rsidRPr="00BF538F">
        <w:rPr>
          <w:rFonts w:ascii="Times New Roman" w:hAnsi="Times New Roman" w:cs="Times New Roman"/>
          <w:sz w:val="20"/>
          <w:szCs w:val="20"/>
        </w:rPr>
        <w:t xml:space="preserve"> });</w:t>
      </w:r>
    </w:p>
    <w:p w14:paraId="738E8A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E5A1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0376C72" w14:textId="77777777" w:rsidR="00BF538F" w:rsidRPr="00BF538F" w:rsidRDefault="00BF538F" w:rsidP="00BF538F">
      <w:pPr>
        <w:spacing w:after="0" w:line="240" w:lineRule="auto"/>
        <w:rPr>
          <w:rFonts w:ascii="Times New Roman" w:hAnsi="Times New Roman" w:cs="Times New Roman"/>
          <w:sz w:val="20"/>
          <w:szCs w:val="20"/>
        </w:rPr>
      </w:pPr>
    </w:p>
    <w:p w14:paraId="09480D8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timevisible.Add</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i.Key</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mplist</w:t>
      </w:r>
      <w:proofErr w:type="spellEnd"/>
      <w:r w:rsidRPr="00BF538F">
        <w:rPr>
          <w:rFonts w:ascii="Times New Roman" w:hAnsi="Times New Roman" w:cs="Times New Roman"/>
          <w:sz w:val="20"/>
          <w:szCs w:val="20"/>
        </w:rPr>
        <w:t>);</w:t>
      </w:r>
    </w:p>
    <w:p w14:paraId="2C3B01A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EBA4950" w14:textId="77777777" w:rsidR="00BF538F" w:rsidRPr="00BF538F" w:rsidRDefault="00BF538F" w:rsidP="00BF538F">
      <w:pPr>
        <w:spacing w:after="0" w:line="240" w:lineRule="auto"/>
        <w:rPr>
          <w:rFonts w:ascii="Times New Roman" w:hAnsi="Times New Roman" w:cs="Times New Roman"/>
          <w:sz w:val="20"/>
          <w:szCs w:val="20"/>
        </w:rPr>
      </w:pPr>
    </w:p>
    <w:p w14:paraId="7B9B7B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16D8C8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1086246" w14:textId="44D256FB" w:rsidR="00BF538F" w:rsidRPr="00BF538F" w:rsidRDefault="00BF538F" w:rsidP="00BF538F">
      <w:pPr>
        <w:spacing w:after="0" w:line="240" w:lineRule="auto"/>
        <w:rPr>
          <w:rFonts w:ascii="Times New Roman" w:hAnsi="Times New Roman" w:cs="Times New Roman"/>
          <w:sz w:val="20"/>
          <w:szCs w:val="20"/>
        </w:rPr>
      </w:pPr>
    </w:p>
    <w:p w14:paraId="19AEF2C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MouseButtonEventArgs</w:t>
      </w:r>
      <w:proofErr w:type="spellEnd"/>
      <w:r w:rsidRPr="00BF538F">
        <w:rPr>
          <w:rFonts w:ascii="Times New Roman" w:hAnsi="Times New Roman" w:cs="Times New Roman"/>
          <w:sz w:val="20"/>
          <w:szCs w:val="20"/>
        </w:rPr>
        <w:t xml:space="preserve"> e)</w:t>
      </w:r>
    </w:p>
    <w:p w14:paraId="67A433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14B32DD" w14:textId="77777777" w:rsidR="00BF538F" w:rsidRPr="00BF538F" w:rsidRDefault="00BF538F" w:rsidP="00BF538F">
      <w:pPr>
        <w:spacing w:after="0" w:line="240" w:lineRule="auto"/>
        <w:rPr>
          <w:rFonts w:ascii="Times New Roman" w:hAnsi="Times New Roman" w:cs="Times New Roman"/>
          <w:sz w:val="20"/>
          <w:szCs w:val="20"/>
        </w:rPr>
      </w:pPr>
    </w:p>
    <w:p w14:paraId="5CEB1E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present = 0;</w:t>
      </w:r>
    </w:p>
    <w:p w14:paraId="42EADE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absents = 0;</w:t>
      </w:r>
    </w:p>
    <w:p w14:paraId="4763380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nt continues = 0;</w:t>
      </w:r>
    </w:p>
    <w:p w14:paraId="4468AB1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Tagging = true;</w:t>
      </w:r>
    </w:p>
    <w:p w14:paraId="7E77C58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InitialDataloa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3E1ACC6" w14:textId="77777777" w:rsidR="00BF538F" w:rsidRPr="00BF538F" w:rsidRDefault="00BF538F" w:rsidP="00BF538F">
      <w:pPr>
        <w:spacing w:after="0" w:line="240" w:lineRule="auto"/>
        <w:rPr>
          <w:rFonts w:ascii="Times New Roman" w:hAnsi="Times New Roman" w:cs="Times New Roman"/>
          <w:sz w:val="20"/>
          <w:szCs w:val="20"/>
        </w:rPr>
      </w:pPr>
    </w:p>
    <w:p w14:paraId="13AE14F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186693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3227458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7A4605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55, 56, 94));</w:t>
      </w:r>
    </w:p>
    <w:p w14:paraId="681161FE" w14:textId="77777777" w:rsidR="00BF538F" w:rsidRPr="00BF538F" w:rsidRDefault="00BF538F" w:rsidP="00BF538F">
      <w:pPr>
        <w:spacing w:after="0" w:line="240" w:lineRule="auto"/>
        <w:rPr>
          <w:rFonts w:ascii="Times New Roman" w:hAnsi="Times New Roman" w:cs="Times New Roman"/>
          <w:sz w:val="20"/>
          <w:szCs w:val="20"/>
        </w:rPr>
      </w:pPr>
    </w:p>
    <w:p w14:paraId="7DE92C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ingborder.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55A6C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bsentvisible.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8EF09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55DC58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96EED5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1F93BF4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bsentvisible.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021EDC9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abborder.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7502659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s in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7800945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948DFB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s.launched</w:t>
      </w:r>
      <w:proofErr w:type="spellEnd"/>
      <w:proofErr w:type="gramEnd"/>
      <w:r w:rsidRPr="00BF538F">
        <w:rPr>
          <w:rFonts w:ascii="Times New Roman" w:hAnsi="Times New Roman" w:cs="Times New Roman"/>
          <w:sz w:val="20"/>
          <w:szCs w:val="20"/>
        </w:rPr>
        <w:t xml:space="preserve"> == false)</w:t>
      </w:r>
    </w:p>
    <w:p w14:paraId="0BBC772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8331789" w14:textId="77777777" w:rsidR="00BF538F" w:rsidRPr="00BF538F" w:rsidRDefault="00BF538F" w:rsidP="00BF538F">
      <w:pPr>
        <w:spacing w:after="0" w:line="240" w:lineRule="auto"/>
        <w:rPr>
          <w:rFonts w:ascii="Times New Roman" w:hAnsi="Times New Roman" w:cs="Times New Roman"/>
          <w:sz w:val="20"/>
          <w:szCs w:val="20"/>
        </w:rPr>
      </w:pPr>
    </w:p>
    <w:p w14:paraId="3B1AC7D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esent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0D71AA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absents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5CB7DA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continues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TabClose</w:t>
      </w:r>
      <w:proofErr w:type="spellEnd"/>
      <w:proofErr w:type="gramEnd"/>
      <w:r w:rsidRPr="00BF538F">
        <w:rPr>
          <w:rFonts w:ascii="Times New Roman" w:hAnsi="Times New Roman" w:cs="Times New Roman"/>
          <w:sz w:val="20"/>
          <w:szCs w:val="20"/>
        </w:rPr>
        <w:t xml:space="preserve"> == "Continue" &amp;&amp; </w:t>
      </w:r>
      <w:proofErr w:type="spellStart"/>
      <w:r w:rsidRPr="00BF538F">
        <w:rPr>
          <w:rFonts w:ascii="Times New Roman" w:hAnsi="Times New Roman" w:cs="Times New Roman"/>
          <w:sz w:val="20"/>
          <w:szCs w:val="20"/>
        </w:rPr>
        <w:t>x.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s.TestId</w:t>
      </w:r>
      <w:proofErr w:type="spellEnd"/>
      <w:r w:rsidRPr="00BF538F">
        <w:rPr>
          <w:rFonts w:ascii="Times New Roman" w:hAnsi="Times New Roman" w:cs="Times New Roman"/>
          <w:sz w:val="20"/>
          <w:szCs w:val="20"/>
        </w:rPr>
        <w:t>).Count();</w:t>
      </w:r>
    </w:p>
    <w:p w14:paraId="1457C911" w14:textId="77777777" w:rsidR="00BF538F" w:rsidRPr="00BF538F" w:rsidRDefault="00BF538F" w:rsidP="00BF538F">
      <w:pPr>
        <w:spacing w:after="0" w:line="240" w:lineRule="auto"/>
        <w:rPr>
          <w:rFonts w:ascii="Times New Roman" w:hAnsi="Times New Roman" w:cs="Times New Roman"/>
          <w:sz w:val="20"/>
          <w:szCs w:val="20"/>
        </w:rPr>
      </w:pPr>
    </w:p>
    <w:p w14:paraId="06C93F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tabcount.Text</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continues.ToString</w:t>
      </w:r>
      <w:proofErr w:type="spellEnd"/>
      <w:r w:rsidRPr="00BF538F">
        <w:rPr>
          <w:rFonts w:ascii="Times New Roman" w:hAnsi="Times New Roman" w:cs="Times New Roman"/>
          <w:sz w:val="20"/>
          <w:szCs w:val="20"/>
        </w:rPr>
        <w:t>();</w:t>
      </w:r>
    </w:p>
    <w:p w14:paraId="7192556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Login.Text</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present.ToString</w:t>
      </w:r>
      <w:proofErr w:type="spellEnd"/>
      <w:proofErr w:type="gramEnd"/>
      <w:r w:rsidRPr="00BF538F">
        <w:rPr>
          <w:rFonts w:ascii="Times New Roman" w:hAnsi="Times New Roman" w:cs="Times New Roman"/>
          <w:sz w:val="20"/>
          <w:szCs w:val="20"/>
        </w:rPr>
        <w:t xml:space="preserve">() + "/" + </w:t>
      </w:r>
      <w:proofErr w:type="spellStart"/>
      <w:r w:rsidRPr="00BF538F">
        <w:rPr>
          <w:rFonts w:ascii="Times New Roman" w:hAnsi="Times New Roman" w:cs="Times New Roman"/>
          <w:sz w:val="20"/>
          <w:szCs w:val="20"/>
        </w:rPr>
        <w:t>ActualStudents.ToString</w:t>
      </w:r>
      <w:proofErr w:type="spellEnd"/>
      <w:r w:rsidRPr="00BF538F">
        <w:rPr>
          <w:rFonts w:ascii="Times New Roman" w:hAnsi="Times New Roman" w:cs="Times New Roman"/>
          <w:sz w:val="20"/>
          <w:szCs w:val="20"/>
        </w:rPr>
        <w:t>();</w:t>
      </w:r>
    </w:p>
    <w:p w14:paraId="15E2CAA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opmletedstudents.Text</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AttendQus</w:t>
      </w:r>
      <w:proofErr w:type="spellEnd"/>
      <w:proofErr w:type="gramEnd"/>
      <w:r w:rsidRPr="00BF538F">
        <w:rPr>
          <w:rFonts w:ascii="Times New Roman" w:hAnsi="Times New Roman" w:cs="Times New Roman"/>
          <w:sz w:val="20"/>
          <w:szCs w:val="20"/>
        </w:rPr>
        <w:t xml:space="preserve"> != "0" &amp;&amp;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mpleted").Count().</w:t>
      </w:r>
      <w:proofErr w:type="spellStart"/>
      <w:r w:rsidRPr="00BF538F">
        <w:rPr>
          <w:rFonts w:ascii="Times New Roman" w:hAnsi="Times New Roman" w:cs="Times New Roman"/>
          <w:sz w:val="20"/>
          <w:szCs w:val="20"/>
        </w:rPr>
        <w:t>ToString</w:t>
      </w:r>
      <w:proofErr w:type="spellEnd"/>
      <w:r w:rsidRPr="00BF538F">
        <w:rPr>
          <w:rFonts w:ascii="Times New Roman" w:hAnsi="Times New Roman" w:cs="Times New Roman"/>
          <w:sz w:val="20"/>
          <w:szCs w:val="20"/>
        </w:rPr>
        <w:t xml:space="preserve">() + "/" + </w:t>
      </w:r>
      <w:proofErr w:type="spellStart"/>
      <w:r w:rsidRPr="00BF538F">
        <w:rPr>
          <w:rFonts w:ascii="Times New Roman" w:hAnsi="Times New Roman" w:cs="Times New Roman"/>
          <w:sz w:val="20"/>
          <w:szCs w:val="20"/>
        </w:rPr>
        <w:t>present.ToString</w:t>
      </w:r>
      <w:proofErr w:type="spellEnd"/>
      <w:r w:rsidRPr="00BF538F">
        <w:rPr>
          <w:rFonts w:ascii="Times New Roman" w:hAnsi="Times New Roman" w:cs="Times New Roman"/>
          <w:sz w:val="20"/>
          <w:szCs w:val="20"/>
        </w:rPr>
        <w:t>();</w:t>
      </w:r>
    </w:p>
    <w:p w14:paraId="38851CB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5AC8814" w14:textId="77777777" w:rsidR="00BF538F" w:rsidRPr="00BF538F" w:rsidRDefault="00BF538F" w:rsidP="00BF538F">
      <w:pPr>
        <w:spacing w:after="0" w:line="240" w:lineRule="auto"/>
        <w:rPr>
          <w:rFonts w:ascii="Times New Roman" w:hAnsi="Times New Roman" w:cs="Times New Roman"/>
          <w:sz w:val="20"/>
          <w:szCs w:val="20"/>
        </w:rPr>
      </w:pPr>
    </w:p>
    <w:p w14:paraId="26ED46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A531F1" w14:textId="77777777" w:rsidR="00BF538F" w:rsidRPr="00BF538F" w:rsidRDefault="00BF538F" w:rsidP="00BF538F">
      <w:pPr>
        <w:spacing w:after="0" w:line="240" w:lineRule="auto"/>
        <w:rPr>
          <w:rFonts w:ascii="Times New Roman" w:hAnsi="Times New Roman" w:cs="Times New Roman"/>
          <w:sz w:val="20"/>
          <w:szCs w:val="20"/>
        </w:rPr>
      </w:pPr>
    </w:p>
    <w:p w14:paraId="54606892" w14:textId="6E5EF702"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BB32E3C" w14:textId="77777777" w:rsidR="00BF538F" w:rsidRPr="00BF538F" w:rsidRDefault="00BF538F" w:rsidP="00BF538F">
      <w:pPr>
        <w:spacing w:after="0" w:line="240" w:lineRule="auto"/>
        <w:rPr>
          <w:rFonts w:ascii="Times New Roman" w:hAnsi="Times New Roman" w:cs="Times New Roman"/>
          <w:sz w:val="20"/>
          <w:szCs w:val="20"/>
        </w:rPr>
      </w:pPr>
    </w:p>
    <w:p w14:paraId="440170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Backgroundwork_</w:t>
      </w:r>
      <w:proofErr w:type="gramStart"/>
      <w:r w:rsidRPr="00BF538F">
        <w:rPr>
          <w:rFonts w:ascii="Times New Roman" w:hAnsi="Times New Roman" w:cs="Times New Roman"/>
          <w:sz w:val="20"/>
          <w:szCs w:val="20"/>
        </w:rPr>
        <w:t>RunWorkerComplete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unWorkerCompletedEventArgs</w:t>
      </w:r>
      <w:proofErr w:type="spellEnd"/>
      <w:r w:rsidRPr="00BF538F">
        <w:rPr>
          <w:rFonts w:ascii="Times New Roman" w:hAnsi="Times New Roman" w:cs="Times New Roman"/>
          <w:sz w:val="20"/>
          <w:szCs w:val="20"/>
        </w:rPr>
        <w:t xml:space="preserve"> e)</w:t>
      </w:r>
    </w:p>
    <w:p w14:paraId="06454A3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B3C3163" w14:textId="77777777" w:rsidR="00BF538F" w:rsidRPr="00BF538F" w:rsidRDefault="00BF538F" w:rsidP="00BF538F">
      <w:pPr>
        <w:spacing w:after="0" w:line="240" w:lineRule="auto"/>
        <w:rPr>
          <w:rFonts w:ascii="Times New Roman" w:hAnsi="Times New Roman" w:cs="Times New Roman"/>
          <w:sz w:val="20"/>
          <w:szCs w:val="20"/>
        </w:rPr>
      </w:pPr>
    </w:p>
    <w:p w14:paraId="3F3F78E8" w14:textId="77777777" w:rsidR="00BF538F" w:rsidRPr="00BF538F" w:rsidRDefault="00BF538F" w:rsidP="00BF538F">
      <w:pPr>
        <w:spacing w:after="0" w:line="240" w:lineRule="auto"/>
        <w:rPr>
          <w:rFonts w:ascii="Times New Roman" w:hAnsi="Times New Roman" w:cs="Times New Roman"/>
          <w:sz w:val="20"/>
          <w:szCs w:val="20"/>
        </w:rPr>
      </w:pPr>
    </w:p>
    <w:p w14:paraId="010E433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autoload(</w:t>
      </w:r>
      <w:proofErr w:type="gramEnd"/>
      <w:r w:rsidRPr="00BF538F">
        <w:rPr>
          <w:rFonts w:ascii="Times New Roman" w:hAnsi="Times New Roman" w:cs="Times New Roman"/>
          <w:sz w:val="20"/>
          <w:szCs w:val="20"/>
        </w:rPr>
        <w:t>);</w:t>
      </w:r>
    </w:p>
    <w:p w14:paraId="1B361E4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g</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0635511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Reloa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46746131" w14:textId="77777777" w:rsidR="00BF538F" w:rsidRPr="00BF538F" w:rsidRDefault="00BF538F" w:rsidP="00BF538F">
      <w:pPr>
        <w:spacing w:after="0" w:line="240" w:lineRule="auto"/>
        <w:rPr>
          <w:rFonts w:ascii="Times New Roman" w:hAnsi="Times New Roman" w:cs="Times New Roman"/>
          <w:sz w:val="20"/>
          <w:szCs w:val="20"/>
        </w:rPr>
      </w:pPr>
    </w:p>
    <w:p w14:paraId="79C16CB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C750E84" w14:textId="77777777" w:rsidR="00BF538F" w:rsidRPr="00BF538F" w:rsidRDefault="00BF538F" w:rsidP="00BF538F">
      <w:pPr>
        <w:spacing w:after="0" w:line="240" w:lineRule="auto"/>
        <w:rPr>
          <w:rFonts w:ascii="Times New Roman" w:hAnsi="Times New Roman" w:cs="Times New Roman"/>
          <w:sz w:val="20"/>
          <w:szCs w:val="20"/>
        </w:rPr>
      </w:pPr>
    </w:p>
    <w:p w14:paraId="01BA83A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Backgroundwork_</w:t>
      </w:r>
      <w:proofErr w:type="gramStart"/>
      <w:r w:rsidRPr="00BF538F">
        <w:rPr>
          <w:rFonts w:ascii="Times New Roman" w:hAnsi="Times New Roman" w:cs="Times New Roman"/>
          <w:sz w:val="20"/>
          <w:szCs w:val="20"/>
        </w:rPr>
        <w:t>DoWor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DoWorkEventArgs</w:t>
      </w:r>
      <w:proofErr w:type="spellEnd"/>
      <w:r w:rsidRPr="00BF538F">
        <w:rPr>
          <w:rFonts w:ascii="Times New Roman" w:hAnsi="Times New Roman" w:cs="Times New Roman"/>
          <w:sz w:val="20"/>
          <w:szCs w:val="20"/>
        </w:rPr>
        <w:t xml:space="preserve"> e)</w:t>
      </w:r>
    </w:p>
    <w:p w14:paraId="6B59126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324D65C" w14:textId="77777777" w:rsidR="00BF538F" w:rsidRPr="00BF538F" w:rsidRDefault="00BF538F" w:rsidP="00BF538F">
      <w:pPr>
        <w:spacing w:after="0" w:line="240" w:lineRule="auto"/>
        <w:rPr>
          <w:rFonts w:ascii="Times New Roman" w:hAnsi="Times New Roman" w:cs="Times New Roman"/>
          <w:sz w:val="20"/>
          <w:szCs w:val="20"/>
        </w:rPr>
      </w:pPr>
    </w:p>
    <w:p w14:paraId="474074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0EBFF7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596457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int </w:t>
      </w:r>
      <w:proofErr w:type="spellStart"/>
      <w:proofErr w:type="gramStart"/>
      <w:r w:rsidRPr="00BF538F">
        <w:rPr>
          <w:rFonts w:ascii="Times New Roman" w:hAnsi="Times New Roman" w:cs="Times New Roman"/>
          <w:sz w:val="20"/>
          <w:szCs w:val="20"/>
        </w:rPr>
        <w:t>CountDecrement</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w:t>
      </w:r>
    </w:p>
    <w:p w14:paraId="20F4ADD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5BD09D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if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 xml:space="preserve"> &gt; 0)</w:t>
      </w:r>
    </w:p>
    <w:p w14:paraId="20301C1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0B21F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w:t>
      </w:r>
      <w:proofErr w:type="spellStart"/>
      <w:r w:rsidRPr="00BF538F">
        <w:rPr>
          <w:rFonts w:ascii="Times New Roman" w:hAnsi="Times New Roman" w:cs="Times New Roman"/>
          <w:sz w:val="20"/>
          <w:szCs w:val="20"/>
        </w:rPr>
        <w:t>timeStarting</w:t>
      </w:r>
      <w:proofErr w:type="spellEnd"/>
      <w:r w:rsidRPr="00BF538F">
        <w:rPr>
          <w:rFonts w:ascii="Times New Roman" w:hAnsi="Times New Roman" w:cs="Times New Roman"/>
          <w:sz w:val="20"/>
          <w:szCs w:val="20"/>
        </w:rPr>
        <w:t xml:space="preserve"> - 1;</w:t>
      </w:r>
    </w:p>
    <w:p w14:paraId="7C68C13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9C943C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else</w:t>
      </w:r>
    </w:p>
    <w:p w14:paraId="193B142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81A9C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return 0;</w:t>
      </w:r>
    </w:p>
    <w:p w14:paraId="2B5A66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60D7E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EAD301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r w:rsidRPr="00BF538F">
        <w:rPr>
          <w:rFonts w:ascii="Times New Roman" w:hAnsi="Times New Roman" w:cs="Times New Roman"/>
          <w:sz w:val="20"/>
          <w:szCs w:val="20"/>
        </w:rPr>
        <w:t>Studentgrid_</w:t>
      </w:r>
      <w:proofErr w:type="gramStart"/>
      <w:r w:rsidRPr="00BF538F">
        <w:rPr>
          <w:rFonts w:ascii="Times New Roman" w:hAnsi="Times New Roman" w:cs="Times New Roman"/>
          <w:sz w:val="20"/>
          <w:szCs w:val="20"/>
        </w:rPr>
        <w:t>LoadingRow</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DataGridRowEventArgs</w:t>
      </w:r>
      <w:proofErr w:type="spellEnd"/>
      <w:r w:rsidRPr="00BF538F">
        <w:rPr>
          <w:rFonts w:ascii="Times New Roman" w:hAnsi="Times New Roman" w:cs="Times New Roman"/>
          <w:sz w:val="20"/>
          <w:szCs w:val="20"/>
        </w:rPr>
        <w:t xml:space="preserve"> e)</w:t>
      </w:r>
    </w:p>
    <w:p w14:paraId="251A32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9122968" w14:textId="77777777" w:rsidR="00BF538F" w:rsidRPr="00BF538F" w:rsidRDefault="00BF538F" w:rsidP="00BF538F">
      <w:pPr>
        <w:spacing w:after="0" w:line="240" w:lineRule="auto"/>
        <w:rPr>
          <w:rFonts w:ascii="Times New Roman" w:hAnsi="Times New Roman" w:cs="Times New Roman"/>
          <w:sz w:val="20"/>
          <w:szCs w:val="20"/>
        </w:rPr>
      </w:pPr>
    </w:p>
    <w:p w14:paraId="48CB60FC" w14:textId="77777777" w:rsidR="00BF538F" w:rsidRPr="00BF538F" w:rsidRDefault="00BF538F" w:rsidP="00BF538F">
      <w:pPr>
        <w:spacing w:after="0" w:line="240" w:lineRule="auto"/>
        <w:rPr>
          <w:rFonts w:ascii="Times New Roman" w:hAnsi="Times New Roman" w:cs="Times New Roman"/>
          <w:sz w:val="20"/>
          <w:szCs w:val="20"/>
        </w:rPr>
      </w:pPr>
    </w:p>
    <w:p w14:paraId="3D547418" w14:textId="77777777" w:rsidR="00BF538F" w:rsidRPr="00BF538F" w:rsidRDefault="00BF538F" w:rsidP="00BF538F">
      <w:pPr>
        <w:spacing w:after="0" w:line="240" w:lineRule="auto"/>
        <w:rPr>
          <w:rFonts w:ascii="Times New Roman" w:hAnsi="Times New Roman" w:cs="Times New Roman"/>
          <w:sz w:val="20"/>
          <w:szCs w:val="20"/>
        </w:rPr>
      </w:pPr>
    </w:p>
    <w:p w14:paraId="6BF6A0A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e.Row.Header</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e.Row.GetIndex</w:t>
      </w:r>
      <w:proofErr w:type="spellEnd"/>
      <w:r w:rsidRPr="00BF538F">
        <w:rPr>
          <w:rFonts w:ascii="Times New Roman" w:hAnsi="Times New Roman" w:cs="Times New Roman"/>
          <w:sz w:val="20"/>
          <w:szCs w:val="20"/>
        </w:rPr>
        <w:t>() + 1).</w:t>
      </w:r>
      <w:proofErr w:type="spellStart"/>
      <w:r w:rsidRPr="00BF538F">
        <w:rPr>
          <w:rFonts w:ascii="Times New Roman" w:hAnsi="Times New Roman" w:cs="Times New Roman"/>
          <w:sz w:val="20"/>
          <w:szCs w:val="20"/>
        </w:rPr>
        <w:t>ToString</w:t>
      </w:r>
      <w:proofErr w:type="spellEnd"/>
      <w:r w:rsidRPr="00BF538F">
        <w:rPr>
          <w:rFonts w:ascii="Times New Roman" w:hAnsi="Times New Roman" w:cs="Times New Roman"/>
          <w:sz w:val="20"/>
          <w:szCs w:val="20"/>
        </w:rPr>
        <w:t>();</w:t>
      </w:r>
    </w:p>
    <w:p w14:paraId="6F7ECC29" w14:textId="77777777" w:rsidR="00BF538F" w:rsidRPr="00BF538F" w:rsidRDefault="00BF538F" w:rsidP="00BF538F">
      <w:pPr>
        <w:spacing w:after="0" w:line="240" w:lineRule="auto"/>
        <w:rPr>
          <w:rFonts w:ascii="Times New Roman" w:hAnsi="Times New Roman" w:cs="Times New Roman"/>
          <w:sz w:val="20"/>
          <w:szCs w:val="20"/>
        </w:rPr>
      </w:pPr>
    </w:p>
    <w:p w14:paraId="2AEB3DBA" w14:textId="4C36F040"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DABD287" w14:textId="77777777" w:rsidR="00BF538F" w:rsidRPr="00BF538F" w:rsidRDefault="00BF538F" w:rsidP="00BF538F">
      <w:pPr>
        <w:spacing w:after="0" w:line="240" w:lineRule="auto"/>
        <w:rPr>
          <w:rFonts w:ascii="Times New Roman" w:hAnsi="Times New Roman" w:cs="Times New Roman"/>
          <w:sz w:val="20"/>
          <w:szCs w:val="20"/>
        </w:rPr>
      </w:pPr>
    </w:p>
    <w:p w14:paraId="63B8433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Login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EF8257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C344A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5E2E0B3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77044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18EF5F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49, 129, 58));</w:t>
      </w:r>
    </w:p>
    <w:p w14:paraId="3224BF8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46D4BC9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Visibility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6A53D4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2CFFD5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D9D6C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ic</w:t>
      </w:r>
    </w:p>
    <w:p w14:paraId="4B69919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null;</w:t>
      </w:r>
    </w:p>
    <w:p w14:paraId="2C0292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agging == false)</w:t>
      </w:r>
    </w:p>
    <w:p w14:paraId="79B8AA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832B6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LOG.OrderByDescending</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w:t>
      </w:r>
    </w:p>
    <w:p w14:paraId="0F25FE3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F975DD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else</w:t>
      </w:r>
    </w:p>
    <w:p w14:paraId="2CF8390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9B1A52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ItemsSourc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Overalldata.OrderByDescending</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Absent");</w:t>
      </w:r>
    </w:p>
    <w:p w14:paraId="3F19A58E" w14:textId="77777777" w:rsidR="00BF538F" w:rsidRPr="00BF538F" w:rsidRDefault="00BF538F" w:rsidP="00BF538F">
      <w:pPr>
        <w:spacing w:after="0" w:line="240" w:lineRule="auto"/>
        <w:rPr>
          <w:rFonts w:ascii="Times New Roman" w:hAnsi="Times New Roman" w:cs="Times New Roman"/>
          <w:sz w:val="20"/>
          <w:szCs w:val="20"/>
        </w:rPr>
      </w:pPr>
    </w:p>
    <w:p w14:paraId="55F1110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2613B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CFA188" w14:textId="77777777" w:rsidR="00BF538F" w:rsidRPr="00BF538F" w:rsidRDefault="00BF538F" w:rsidP="00BF538F">
      <w:pPr>
        <w:spacing w:after="0" w:line="240" w:lineRule="auto"/>
        <w:rPr>
          <w:rFonts w:ascii="Times New Roman" w:hAnsi="Times New Roman" w:cs="Times New Roman"/>
          <w:sz w:val="20"/>
          <w:szCs w:val="20"/>
        </w:rPr>
      </w:pPr>
    </w:p>
    <w:p w14:paraId="42B530C2" w14:textId="77777777" w:rsidR="00BF538F" w:rsidRPr="00BF538F" w:rsidRDefault="00BF538F" w:rsidP="00BF538F">
      <w:pPr>
        <w:spacing w:after="0" w:line="240" w:lineRule="auto"/>
        <w:rPr>
          <w:rFonts w:ascii="Times New Roman" w:hAnsi="Times New Roman" w:cs="Times New Roman"/>
          <w:sz w:val="20"/>
          <w:szCs w:val="20"/>
        </w:rPr>
      </w:pPr>
    </w:p>
    <w:p w14:paraId="3C1C65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Completed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87E508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0E4C77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UnselectAll</w:t>
      </w:r>
      <w:proofErr w:type="spellEnd"/>
      <w:r w:rsidRPr="00BF538F">
        <w:rPr>
          <w:rFonts w:ascii="Times New Roman" w:hAnsi="Times New Roman" w:cs="Times New Roman"/>
          <w:sz w:val="20"/>
          <w:szCs w:val="20"/>
        </w:rPr>
        <w:t>();</w:t>
      </w:r>
    </w:p>
    <w:p w14:paraId="33C56B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37ABF30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Backgroun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5A985C0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order1.Background = new </w:t>
      </w:r>
      <w:proofErr w:type="spellStart"/>
      <w:proofErr w:type="gram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38, 238, 238));</w:t>
      </w:r>
    </w:p>
    <w:p w14:paraId="220EEFE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mplete.Background</w:t>
      </w:r>
      <w:proofErr w:type="spellEnd"/>
      <w:proofErr w:type="gramEnd"/>
      <w:r w:rsidRPr="00BF538F">
        <w:rPr>
          <w:rFonts w:ascii="Times New Roman" w:hAnsi="Times New Roman" w:cs="Times New Roman"/>
          <w:sz w:val="20"/>
          <w:szCs w:val="20"/>
        </w:rPr>
        <w:t xml:space="preserve"> = new </w:t>
      </w:r>
      <w:proofErr w:type="spellStart"/>
      <w:r w:rsidRPr="00BF538F">
        <w:rPr>
          <w:rFonts w:ascii="Times New Roman" w:hAnsi="Times New Roman" w:cs="Times New Roman"/>
          <w:sz w:val="20"/>
          <w:szCs w:val="20"/>
        </w:rPr>
        <w:t>SolidColorBrush</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Color.FromRgb</w:t>
      </w:r>
      <w:proofErr w:type="spellEnd"/>
      <w:r w:rsidRPr="00BF538F">
        <w:rPr>
          <w:rFonts w:ascii="Times New Roman" w:hAnsi="Times New Roman" w:cs="Times New Roman"/>
          <w:sz w:val="20"/>
          <w:szCs w:val="20"/>
        </w:rPr>
        <w:t>(249, 129, 58));</w:t>
      </w:r>
    </w:p>
    <w:p w14:paraId="3217353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3F61117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udent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09E8BD1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OnGoingGrid.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40AA8BD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Visibility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9C3C6A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ogic</w:t>
      </w:r>
    </w:p>
    <w:p w14:paraId="16A968D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null;</w:t>
      </w:r>
    </w:p>
    <w:p w14:paraId="7C28987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Tagging == false)</w:t>
      </w:r>
    </w:p>
    <w:p w14:paraId="3C6EC1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00A35E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w:t>
      </w:r>
      <w:proofErr w:type="spellStart"/>
      <w:r w:rsidRPr="00BF538F">
        <w:rPr>
          <w:rFonts w:ascii="Times New Roman" w:hAnsi="Times New Roman" w:cs="Times New Roman"/>
          <w:sz w:val="20"/>
          <w:szCs w:val="20"/>
        </w:rPr>
        <w:t>Tab.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w:t>
      </w:r>
      <w:proofErr w:type="spellStart"/>
      <w:r w:rsidRPr="00BF538F">
        <w:rPr>
          <w:rFonts w:ascii="Times New Roman" w:hAnsi="Times New Roman" w:cs="Times New Roman"/>
          <w:sz w:val="20"/>
          <w:szCs w:val="20"/>
        </w:rPr>
        <w:t>OrderByDescending</w:t>
      </w:r>
      <w:proofErr w:type="spellEnd"/>
      <w:r w:rsidRPr="00BF538F">
        <w:rPr>
          <w:rFonts w:ascii="Times New Roman" w:hAnsi="Times New Roman" w:cs="Times New Roman"/>
          <w:sz w:val="20"/>
          <w:szCs w:val="20"/>
        </w:rPr>
        <w:t xml:space="preserve">(x =&gt;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ntinue");</w:t>
      </w:r>
    </w:p>
    <w:p w14:paraId="22C320D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2CF688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else</w:t>
      </w:r>
    </w:p>
    <w:p w14:paraId="59E96E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B52B97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Studentgrid1.ItemsSource = </w:t>
      </w:r>
      <w:proofErr w:type="spellStart"/>
      <w:r w:rsidRPr="00BF538F">
        <w:rPr>
          <w:rFonts w:ascii="Times New Roman" w:hAnsi="Times New Roman" w:cs="Times New Roman"/>
          <w:sz w:val="20"/>
          <w:szCs w:val="20"/>
        </w:rPr>
        <w:t>Overalldata.Where</w:t>
      </w:r>
      <w:proofErr w:type="spellEnd"/>
      <w:r w:rsidRPr="00BF538F">
        <w:rPr>
          <w:rFonts w:ascii="Times New Roman" w:hAnsi="Times New Roman" w:cs="Times New Roman"/>
          <w:sz w:val="20"/>
          <w:szCs w:val="20"/>
        </w:rPr>
        <w:t xml:space="preserve">(x =&gt; </w:t>
      </w:r>
      <w:proofErr w:type="spellStart"/>
      <w:proofErr w:type="gramStart"/>
      <w:r w:rsidRPr="00BF538F">
        <w:rPr>
          <w:rFonts w:ascii="Times New Roman" w:hAnsi="Times New Roman" w:cs="Times New Roman"/>
          <w:sz w:val="20"/>
          <w:szCs w:val="20"/>
        </w:rPr>
        <w:t>x.Status</w:t>
      </w:r>
      <w:proofErr w:type="spellEnd"/>
      <w:proofErr w:type="gramEnd"/>
      <w:r w:rsidRPr="00BF538F">
        <w:rPr>
          <w:rFonts w:ascii="Times New Roman" w:hAnsi="Times New Roman" w:cs="Times New Roman"/>
          <w:sz w:val="20"/>
          <w:szCs w:val="20"/>
        </w:rPr>
        <w:t xml:space="preserve"> == "Present").</w:t>
      </w:r>
      <w:proofErr w:type="spellStart"/>
      <w:r w:rsidRPr="00BF538F">
        <w:rPr>
          <w:rFonts w:ascii="Times New Roman" w:hAnsi="Times New Roman" w:cs="Times New Roman"/>
          <w:sz w:val="20"/>
          <w:szCs w:val="20"/>
        </w:rPr>
        <w:t>OrderByDescending</w:t>
      </w:r>
      <w:proofErr w:type="spellEnd"/>
      <w:r w:rsidRPr="00BF538F">
        <w:rPr>
          <w:rFonts w:ascii="Times New Roman" w:hAnsi="Times New Roman" w:cs="Times New Roman"/>
          <w:sz w:val="20"/>
          <w:szCs w:val="20"/>
        </w:rPr>
        <w:t xml:space="preserve">(x =&gt; </w:t>
      </w:r>
      <w:proofErr w:type="spellStart"/>
      <w:r w:rsidRPr="00BF538F">
        <w:rPr>
          <w:rFonts w:ascii="Times New Roman" w:hAnsi="Times New Roman" w:cs="Times New Roman"/>
          <w:sz w:val="20"/>
          <w:szCs w:val="20"/>
        </w:rPr>
        <w:t>x.TabClose</w:t>
      </w:r>
      <w:proofErr w:type="spellEnd"/>
      <w:r w:rsidRPr="00BF538F">
        <w:rPr>
          <w:rFonts w:ascii="Times New Roman" w:hAnsi="Times New Roman" w:cs="Times New Roman"/>
          <w:sz w:val="20"/>
          <w:szCs w:val="20"/>
        </w:rPr>
        <w:t xml:space="preserve"> == "Continue");</w:t>
      </w:r>
    </w:p>
    <w:p w14:paraId="5FA306B7" w14:textId="77777777" w:rsidR="00BF538F" w:rsidRPr="00BF538F" w:rsidRDefault="00BF538F" w:rsidP="00BF538F">
      <w:pPr>
        <w:spacing w:after="0" w:line="240" w:lineRule="auto"/>
        <w:rPr>
          <w:rFonts w:ascii="Times New Roman" w:hAnsi="Times New Roman" w:cs="Times New Roman"/>
          <w:sz w:val="20"/>
          <w:szCs w:val="20"/>
        </w:rPr>
      </w:pPr>
    </w:p>
    <w:p w14:paraId="0C4582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832FB9F" w14:textId="3F8EA72A"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6EBD9C2" w14:textId="77777777" w:rsidR="00BF538F" w:rsidRPr="00BF538F" w:rsidRDefault="00BF538F" w:rsidP="00BF538F">
      <w:pPr>
        <w:spacing w:after="0" w:line="240" w:lineRule="auto"/>
        <w:rPr>
          <w:rFonts w:ascii="Times New Roman" w:hAnsi="Times New Roman" w:cs="Times New Roman"/>
          <w:sz w:val="20"/>
          <w:szCs w:val="20"/>
        </w:rPr>
      </w:pPr>
    </w:p>
    <w:p w14:paraId="710D968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AutoLaunch</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154BBF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ABAF2FB" w14:textId="77777777" w:rsidR="00BF538F" w:rsidRPr="00BF538F" w:rsidRDefault="00BF538F" w:rsidP="00BF538F">
      <w:pPr>
        <w:spacing w:after="0" w:line="240" w:lineRule="auto"/>
        <w:rPr>
          <w:rFonts w:ascii="Times New Roman" w:hAnsi="Times New Roman" w:cs="Times New Roman"/>
          <w:sz w:val="20"/>
          <w:szCs w:val="20"/>
        </w:rPr>
      </w:pPr>
    </w:p>
    <w:p w14:paraId="110846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emp = </w:t>
      </w:r>
      <w:proofErr w:type="spellStart"/>
      <w:r w:rsidRPr="00BF538F">
        <w:rPr>
          <w:rFonts w:ascii="Times New Roman" w:hAnsi="Times New Roman" w:cs="Times New Roman"/>
          <w:sz w:val="20"/>
          <w:szCs w:val="20"/>
        </w:rPr>
        <w:t>Testdatagrid.SelectedCells</w:t>
      </w:r>
      <w:proofErr w:type="spellEnd"/>
      <w:r w:rsidRPr="00BF538F">
        <w:rPr>
          <w:rFonts w:ascii="Times New Roman" w:hAnsi="Times New Roman" w:cs="Times New Roman"/>
          <w:sz w:val="20"/>
          <w:szCs w:val="20"/>
        </w:rPr>
        <w:t>;</w:t>
      </w:r>
    </w:p>
    <w:p w14:paraId="057CC30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cht1 = </w:t>
      </w:r>
      <w:proofErr w:type="gramStart"/>
      <w:r w:rsidRPr="00BF538F">
        <w:rPr>
          <w:rFonts w:ascii="Times New Roman" w:hAnsi="Times New Roman" w:cs="Times New Roman"/>
          <w:sz w:val="20"/>
          <w:szCs w:val="20"/>
        </w:rPr>
        <w:t>temp[</w:t>
      </w:r>
      <w:proofErr w:type="gramEnd"/>
      <w:r w:rsidRPr="00BF538F">
        <w:rPr>
          <w:rFonts w:ascii="Times New Roman" w:hAnsi="Times New Roman" w:cs="Times New Roman"/>
          <w:sz w:val="20"/>
          <w:szCs w:val="20"/>
        </w:rPr>
        <w:t xml:space="preserve">0].Item as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
    <w:p w14:paraId="1E527D9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s = </w:t>
      </w:r>
      <w:proofErr w:type="gramStart"/>
      <w:r w:rsidRPr="00BF538F">
        <w:rPr>
          <w:rFonts w:ascii="Times New Roman" w:hAnsi="Times New Roman" w:cs="Times New Roman"/>
          <w:sz w:val="20"/>
          <w:szCs w:val="20"/>
        </w:rPr>
        <w:t>batcht1.StartTime.Add</w:t>
      </w:r>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imeSpan.FromMinutes</w:t>
      </w:r>
      <w:proofErr w:type="spellEnd"/>
      <w:r w:rsidRPr="00BF538F">
        <w:rPr>
          <w:rFonts w:ascii="Times New Roman" w:hAnsi="Times New Roman" w:cs="Times New Roman"/>
          <w:sz w:val="20"/>
          <w:szCs w:val="20"/>
        </w:rPr>
        <w:t>(-8));</w:t>
      </w:r>
    </w:p>
    <w:p w14:paraId="5DA9F85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5CA897D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AD6E1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30A76AB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21B4D7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31B6636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tru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batcht1.TestId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cht1.BatchType + "'";</w:t>
      </w:r>
    </w:p>
    <w:p w14:paraId="3D0F1EE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820A91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680444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6D61DC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5F42478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CBE916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05DE1A2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49F1BC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urrenttest.Clear</w:t>
      </w:r>
      <w:proofErr w:type="spellEnd"/>
      <w:proofErr w:type="gramEnd"/>
      <w:r w:rsidRPr="00BF538F">
        <w:rPr>
          <w:rFonts w:ascii="Times New Roman" w:hAnsi="Times New Roman" w:cs="Times New Roman"/>
          <w:sz w:val="20"/>
          <w:szCs w:val="20"/>
        </w:rPr>
        <w:t>();</w:t>
      </w:r>
    </w:p>
    <w:p w14:paraId="56FA26B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ItemsSource</w:t>
      </w:r>
      <w:proofErr w:type="spellEnd"/>
      <w:r w:rsidRPr="00BF538F">
        <w:rPr>
          <w:rFonts w:ascii="Times New Roman" w:hAnsi="Times New Roman" w:cs="Times New Roman"/>
          <w:sz w:val="20"/>
          <w:szCs w:val="20"/>
        </w:rPr>
        <w:t xml:space="preserve"> = null;</w:t>
      </w:r>
    </w:p>
    <w:p w14:paraId="55AC30D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urrenttest</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icurrentdaytest.TestDetailsRepoistory</w:t>
      </w:r>
      <w:proofErr w:type="spellEnd"/>
      <w:proofErr w:type="gram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GetDateString</w:t>
      </w:r>
      <w:proofErr w:type="spellEnd"/>
      <w:r w:rsidRPr="00BF538F">
        <w:rPr>
          <w:rFonts w:ascii="Times New Roman" w:hAnsi="Times New Roman" w:cs="Times New Roman"/>
          <w:sz w:val="20"/>
          <w:szCs w:val="20"/>
        </w:rPr>
        <w:t>(today));</w:t>
      </w:r>
    </w:p>
    <w:p w14:paraId="49DB8E30" w14:textId="77777777" w:rsidR="00BF538F" w:rsidRPr="00BF538F" w:rsidRDefault="00BF538F" w:rsidP="00BF538F">
      <w:pPr>
        <w:spacing w:after="0" w:line="240" w:lineRule="auto"/>
        <w:rPr>
          <w:rFonts w:ascii="Times New Roman" w:hAnsi="Times New Roman" w:cs="Times New Roman"/>
          <w:sz w:val="20"/>
          <w:szCs w:val="20"/>
        </w:rPr>
      </w:pPr>
    </w:p>
    <w:p w14:paraId="06EAA39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datagrid.ItemsSource</w:t>
      </w:r>
      <w:proofErr w:type="spellEnd"/>
      <w:r w:rsidRPr="00BF538F">
        <w:rPr>
          <w:rFonts w:ascii="Times New Roman" w:hAnsi="Times New Roman" w:cs="Times New Roman"/>
          <w:sz w:val="20"/>
          <w:szCs w:val="20"/>
        </w:rPr>
        <w:t xml:space="preserve"> =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72930E74" w14:textId="77777777" w:rsidR="00BF538F" w:rsidRPr="00BF538F" w:rsidRDefault="00BF538F" w:rsidP="00BF538F">
      <w:pPr>
        <w:spacing w:after="0" w:line="240" w:lineRule="auto"/>
        <w:rPr>
          <w:rFonts w:ascii="Times New Roman" w:hAnsi="Times New Roman" w:cs="Times New Roman"/>
          <w:sz w:val="20"/>
          <w:szCs w:val="20"/>
        </w:rPr>
      </w:pPr>
    </w:p>
    <w:p w14:paraId="0E9E6B3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foreach (var j in </w:t>
      </w:r>
      <w:proofErr w:type="spellStart"/>
      <w:proofErr w:type="gramStart"/>
      <w:r w:rsidRPr="00BF538F">
        <w:rPr>
          <w:rFonts w:ascii="Times New Roman" w:hAnsi="Times New Roman" w:cs="Times New Roman"/>
          <w:sz w:val="20"/>
          <w:szCs w:val="20"/>
        </w:rPr>
        <w:t>currenttest.Values</w:t>
      </w:r>
      <w:proofErr w:type="spellEnd"/>
      <w:proofErr w:type="gramEnd"/>
      <w:r w:rsidRPr="00BF538F">
        <w:rPr>
          <w:rFonts w:ascii="Times New Roman" w:hAnsi="Times New Roman" w:cs="Times New Roman"/>
          <w:sz w:val="20"/>
          <w:szCs w:val="20"/>
        </w:rPr>
        <w:t>)</w:t>
      </w:r>
    </w:p>
    <w:p w14:paraId="6E84904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E9F9F1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w:t>
      </w:r>
      <w:proofErr w:type="spellStart"/>
      <w:proofErr w:type="gramStart"/>
      <w:r w:rsidRPr="00BF538F">
        <w:rPr>
          <w:rFonts w:ascii="Times New Roman" w:hAnsi="Times New Roman" w:cs="Times New Roman"/>
          <w:sz w:val="20"/>
          <w:szCs w:val="20"/>
        </w:rPr>
        <w:t>j.IsAutoLaunch</w:t>
      </w:r>
      <w:proofErr w:type="spellEnd"/>
      <w:proofErr w:type="gramEnd"/>
      <w:r w:rsidRPr="00BF538F">
        <w:rPr>
          <w:rFonts w:ascii="Times New Roman" w:hAnsi="Times New Roman" w:cs="Times New Roman"/>
          <w:sz w:val="20"/>
          <w:szCs w:val="20"/>
        </w:rPr>
        <w:t xml:space="preserve"> == true)</w:t>
      </w:r>
    </w:p>
    <w:p w14:paraId="7CA781F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1327CC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autolaunching.Add</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BatchTyp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TestI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tartTime</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StartTime</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j.IsAutoLaunch</w:t>
      </w:r>
      <w:proofErr w:type="spellEnd"/>
      <w:r w:rsidRPr="00BF538F">
        <w:rPr>
          <w:rFonts w:ascii="Times New Roman" w:hAnsi="Times New Roman" w:cs="Times New Roman"/>
          <w:sz w:val="20"/>
          <w:szCs w:val="20"/>
        </w:rPr>
        <w:t xml:space="preserve"> });</w:t>
      </w:r>
    </w:p>
    <w:p w14:paraId="48E9F59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27ED7F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73067E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preloaddata</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470F4A8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0AB2B09" w14:textId="77777777" w:rsidR="00BF538F" w:rsidRPr="00BF538F" w:rsidRDefault="00BF538F" w:rsidP="00BF538F">
      <w:pPr>
        <w:spacing w:after="0" w:line="240" w:lineRule="auto"/>
        <w:rPr>
          <w:rFonts w:ascii="Times New Roman" w:hAnsi="Times New Roman" w:cs="Times New Roman"/>
          <w:sz w:val="20"/>
          <w:szCs w:val="20"/>
        </w:rPr>
      </w:pPr>
    </w:p>
    <w:p w14:paraId="319EB3C4" w14:textId="77777777" w:rsidR="00BF538F" w:rsidRPr="00BF538F" w:rsidRDefault="00BF538F" w:rsidP="00BF538F">
      <w:pPr>
        <w:spacing w:after="0" w:line="240" w:lineRule="auto"/>
        <w:rPr>
          <w:rFonts w:ascii="Times New Roman" w:hAnsi="Times New Roman" w:cs="Times New Roman"/>
          <w:sz w:val="20"/>
          <w:szCs w:val="20"/>
        </w:rPr>
      </w:pPr>
    </w:p>
    <w:p w14:paraId="3063223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void </w:t>
      </w:r>
      <w:proofErr w:type="spellStart"/>
      <w:proofErr w:type="gramStart"/>
      <w:r w:rsidRPr="00BF538F">
        <w:rPr>
          <w:rFonts w:ascii="Times New Roman" w:hAnsi="Times New Roman" w:cs="Times New Roman"/>
          <w:sz w:val="20"/>
          <w:szCs w:val="20"/>
        </w:rPr>
        <w:t>autolaunchdetails</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int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string batch)</w:t>
      </w:r>
    </w:p>
    <w:p w14:paraId="6624AB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7C6540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 = </w:t>
      </w:r>
      <w:proofErr w:type="spellStart"/>
      <w:proofErr w:type="gramStart"/>
      <w:r w:rsidRPr="00BF538F">
        <w:rPr>
          <w:rFonts w:ascii="Times New Roman" w:hAnsi="Times New Roman" w:cs="Times New Roman"/>
          <w:sz w:val="20"/>
          <w:szCs w:val="20"/>
        </w:rPr>
        <w:t>batch.Split</w:t>
      </w:r>
      <w:proofErr w:type="spellEnd"/>
      <w:proofErr w:type="gramEnd"/>
      <w:r w:rsidRPr="00BF538F">
        <w:rPr>
          <w:rFonts w:ascii="Times New Roman" w:hAnsi="Times New Roman" w:cs="Times New Roman"/>
          <w:sz w:val="20"/>
          <w:szCs w:val="20"/>
        </w:rPr>
        <w:t>('_');</w:t>
      </w:r>
    </w:p>
    <w:p w14:paraId="7E92631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bat[0</w:t>
      </w:r>
      <w:proofErr w:type="gramStart"/>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oUpper</w:t>
      </w:r>
      <w:proofErr w:type="spellEnd"/>
      <w:proofErr w:type="gramEnd"/>
      <w:r w:rsidRPr="00BF538F">
        <w:rPr>
          <w:rFonts w:ascii="Times New Roman" w:hAnsi="Times New Roman" w:cs="Times New Roman"/>
          <w:sz w:val="20"/>
          <w:szCs w:val="20"/>
        </w:rPr>
        <w:t>() == "UPCOMING")</w:t>
      </w:r>
    </w:p>
    <w:p w14:paraId="50F12F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FC44E8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39045BB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73F65C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631600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3F3D145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2542A2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bat[1]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
    <w:p w14:paraId="0862DD9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53DC49B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4505CDF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lastRenderedPageBreak/>
        <w:t xml:space="preserve">                }</w:t>
      </w:r>
    </w:p>
    <w:p w14:paraId="0ABB9C08" w14:textId="77777777" w:rsidR="00BF538F" w:rsidRPr="00BF538F" w:rsidRDefault="00BF538F" w:rsidP="00BF538F">
      <w:pPr>
        <w:spacing w:after="0" w:line="240" w:lineRule="auto"/>
        <w:rPr>
          <w:rFonts w:ascii="Times New Roman" w:hAnsi="Times New Roman" w:cs="Times New Roman"/>
          <w:sz w:val="20"/>
          <w:szCs w:val="20"/>
        </w:rPr>
      </w:pPr>
    </w:p>
    <w:p w14:paraId="5A5D98D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53BCC02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B24686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0EC698F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73E6987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7072EBA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fals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1] + "'";</w:t>
      </w:r>
    </w:p>
    <w:p w14:paraId="03C8811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3E0D84E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27B0968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3C8C194E" w14:textId="77777777" w:rsidR="00BF538F" w:rsidRPr="00BF538F" w:rsidRDefault="00BF538F" w:rsidP="00BF538F">
      <w:pPr>
        <w:spacing w:after="0" w:line="240" w:lineRule="auto"/>
        <w:rPr>
          <w:rFonts w:ascii="Times New Roman" w:hAnsi="Times New Roman" w:cs="Times New Roman"/>
          <w:sz w:val="20"/>
          <w:szCs w:val="20"/>
        </w:rPr>
      </w:pPr>
    </w:p>
    <w:p w14:paraId="65B391C3" w14:textId="77777777" w:rsidR="00BF538F" w:rsidRPr="00BF538F" w:rsidRDefault="00BF538F" w:rsidP="00BF538F">
      <w:pPr>
        <w:spacing w:after="0" w:line="240" w:lineRule="auto"/>
        <w:rPr>
          <w:rFonts w:ascii="Times New Roman" w:hAnsi="Times New Roman" w:cs="Times New Roman"/>
          <w:sz w:val="20"/>
          <w:szCs w:val="20"/>
        </w:rPr>
      </w:pPr>
    </w:p>
    <w:p w14:paraId="34EBCA2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54B7B5C7" w14:textId="77777777" w:rsidR="00BF538F" w:rsidRPr="00BF538F" w:rsidRDefault="00BF538F" w:rsidP="00BF538F">
      <w:pPr>
        <w:spacing w:after="0" w:line="240" w:lineRule="auto"/>
        <w:rPr>
          <w:rFonts w:ascii="Times New Roman" w:hAnsi="Times New Roman" w:cs="Times New Roman"/>
          <w:sz w:val="20"/>
          <w:szCs w:val="20"/>
        </w:rPr>
      </w:pPr>
    </w:p>
    <w:p w14:paraId="26C56B30" w14:textId="77777777" w:rsidR="00BF538F" w:rsidRPr="00BF538F" w:rsidRDefault="00BF538F" w:rsidP="00BF538F">
      <w:pPr>
        <w:spacing w:after="0" w:line="240" w:lineRule="auto"/>
        <w:rPr>
          <w:rFonts w:ascii="Times New Roman" w:hAnsi="Times New Roman" w:cs="Times New Roman"/>
          <w:sz w:val="20"/>
          <w:szCs w:val="20"/>
        </w:rPr>
      </w:pPr>
    </w:p>
    <w:p w14:paraId="7EADC662" w14:textId="77777777" w:rsidR="00BF538F" w:rsidRPr="00BF538F" w:rsidRDefault="00BF538F" w:rsidP="00BF538F">
      <w:pPr>
        <w:spacing w:after="0" w:line="240" w:lineRule="auto"/>
        <w:rPr>
          <w:rFonts w:ascii="Times New Roman" w:hAnsi="Times New Roman" w:cs="Times New Roman"/>
          <w:sz w:val="20"/>
          <w:szCs w:val="20"/>
        </w:rPr>
      </w:pPr>
    </w:p>
    <w:p w14:paraId="6BA0956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A90C81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F5815C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LaunchNow</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214973A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9E786C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622AF68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temp = </w:t>
      </w:r>
      <w:proofErr w:type="spellStart"/>
      <w:r w:rsidRPr="00BF538F">
        <w:rPr>
          <w:rFonts w:ascii="Times New Roman" w:hAnsi="Times New Roman" w:cs="Times New Roman"/>
          <w:sz w:val="20"/>
          <w:szCs w:val="20"/>
        </w:rPr>
        <w:t>Testdatagrid.SelectedCells</w:t>
      </w:r>
      <w:proofErr w:type="spellEnd"/>
      <w:r w:rsidRPr="00BF538F">
        <w:rPr>
          <w:rFonts w:ascii="Times New Roman" w:hAnsi="Times New Roman" w:cs="Times New Roman"/>
          <w:sz w:val="20"/>
          <w:szCs w:val="20"/>
        </w:rPr>
        <w:t>;</w:t>
      </w:r>
    </w:p>
    <w:p w14:paraId="253FAE1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MessageBox.Show</w:t>
      </w:r>
      <w:proofErr w:type="spellEnd"/>
      <w:r w:rsidRPr="00BF538F">
        <w:rPr>
          <w:rFonts w:ascii="Times New Roman" w:hAnsi="Times New Roman" w:cs="Times New Roman"/>
          <w:sz w:val="20"/>
          <w:szCs w:val="20"/>
        </w:rPr>
        <w:t>("launching");</w:t>
      </w:r>
    </w:p>
    <w:p w14:paraId="1707AD6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Button </w:t>
      </w:r>
      <w:proofErr w:type="spellStart"/>
      <w:r w:rsidRPr="00BF538F">
        <w:rPr>
          <w:rFonts w:ascii="Times New Roman" w:hAnsi="Times New Roman" w:cs="Times New Roman"/>
          <w:sz w:val="20"/>
          <w:szCs w:val="20"/>
        </w:rPr>
        <w:t>btn</w:t>
      </w:r>
      <w:proofErr w:type="spellEnd"/>
      <w:r w:rsidRPr="00BF538F">
        <w:rPr>
          <w:rFonts w:ascii="Times New Roman" w:hAnsi="Times New Roman" w:cs="Times New Roman"/>
          <w:sz w:val="20"/>
          <w:szCs w:val="20"/>
        </w:rPr>
        <w:t xml:space="preserve"> = sender as Button;</w:t>
      </w:r>
    </w:p>
    <w:p w14:paraId="1C93657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btn.Visibility</w:t>
      </w:r>
      <w:proofErr w:type="spellEnd"/>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5DA7558C" w14:textId="77777777" w:rsidR="00BF538F" w:rsidRPr="00BF538F" w:rsidRDefault="00BF538F" w:rsidP="00BF538F">
      <w:pPr>
        <w:spacing w:after="0" w:line="240" w:lineRule="auto"/>
        <w:rPr>
          <w:rFonts w:ascii="Times New Roman" w:hAnsi="Times New Roman" w:cs="Times New Roman"/>
          <w:sz w:val="20"/>
          <w:szCs w:val="20"/>
        </w:rPr>
      </w:pPr>
    </w:p>
    <w:p w14:paraId="7789D0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cht1 = </w:t>
      </w:r>
      <w:proofErr w:type="gramStart"/>
      <w:r w:rsidRPr="00BF538F">
        <w:rPr>
          <w:rFonts w:ascii="Times New Roman" w:hAnsi="Times New Roman" w:cs="Times New Roman"/>
          <w:sz w:val="20"/>
          <w:szCs w:val="20"/>
        </w:rPr>
        <w:t>temp[</w:t>
      </w:r>
      <w:proofErr w:type="gramEnd"/>
      <w:r w:rsidRPr="00BF538F">
        <w:rPr>
          <w:rFonts w:ascii="Times New Roman" w:hAnsi="Times New Roman" w:cs="Times New Roman"/>
          <w:sz w:val="20"/>
          <w:szCs w:val="20"/>
        </w:rPr>
        <w:t xml:space="preserve">0].Item as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w:t>
      </w:r>
    </w:p>
    <w:p w14:paraId="7D05F7E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var bat = </w:t>
      </w:r>
      <w:proofErr w:type="gramStart"/>
      <w:r w:rsidRPr="00BF538F">
        <w:rPr>
          <w:rFonts w:ascii="Times New Roman" w:hAnsi="Times New Roman" w:cs="Times New Roman"/>
          <w:sz w:val="20"/>
          <w:szCs w:val="20"/>
        </w:rPr>
        <w:t>batcht1.BatchType.Split</w:t>
      </w:r>
      <w:proofErr w:type="gramEnd"/>
      <w:r w:rsidRPr="00BF538F">
        <w:rPr>
          <w:rFonts w:ascii="Times New Roman" w:hAnsi="Times New Roman" w:cs="Times New Roman"/>
          <w:sz w:val="20"/>
          <w:szCs w:val="20"/>
        </w:rPr>
        <w:t>('_');</w:t>
      </w:r>
    </w:p>
    <w:p w14:paraId="6904CAB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if (bat[0</w:t>
      </w:r>
      <w:proofErr w:type="gramStart"/>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ToUpper</w:t>
      </w:r>
      <w:proofErr w:type="spellEnd"/>
      <w:proofErr w:type="gramEnd"/>
      <w:r w:rsidRPr="00BF538F">
        <w:rPr>
          <w:rFonts w:ascii="Times New Roman" w:hAnsi="Times New Roman" w:cs="Times New Roman"/>
          <w:sz w:val="20"/>
          <w:szCs w:val="20"/>
        </w:rPr>
        <w:t>() == "UPCOMING")</w:t>
      </w:r>
    </w:p>
    <w:p w14:paraId="77E187F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2295B5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27A18EA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E9FD5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5AA91C0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24A4B9D2"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5E79642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xml:space="preserve">='" + bat[1]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 batcht1.TestId + "'";</w:t>
      </w:r>
    </w:p>
    <w:p w14:paraId="72036B0D"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82ED7D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081B58B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C26C610" w14:textId="77777777" w:rsidR="00BF538F" w:rsidRPr="00BF538F" w:rsidRDefault="00BF538F" w:rsidP="00BF538F">
      <w:pPr>
        <w:spacing w:after="0" w:line="240" w:lineRule="auto"/>
        <w:rPr>
          <w:rFonts w:ascii="Times New Roman" w:hAnsi="Times New Roman" w:cs="Times New Roman"/>
          <w:sz w:val="20"/>
          <w:szCs w:val="20"/>
        </w:rPr>
      </w:pPr>
    </w:p>
    <w:p w14:paraId="1689110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using (</w:t>
      </w:r>
      <w:proofErr w:type="spell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 xml:space="preserve"> con = new </w:t>
      </w:r>
      <w:proofErr w:type="spellStart"/>
      <w:proofErr w:type="gramStart"/>
      <w:r w:rsidRPr="00BF538F">
        <w:rPr>
          <w:rFonts w:ascii="Times New Roman" w:hAnsi="Times New Roman" w:cs="Times New Roman"/>
          <w:sz w:val="20"/>
          <w:szCs w:val="20"/>
        </w:rPr>
        <w:t>SqlConnection</w:t>
      </w:r>
      <w:proofErr w:type="spellEnd"/>
      <w:r w:rsidRPr="00BF538F">
        <w:rPr>
          <w:rFonts w:ascii="Times New Roman" w:hAnsi="Times New Roman" w:cs="Times New Roman"/>
          <w:sz w:val="20"/>
          <w:szCs w:val="20"/>
        </w:rPr>
        <w:t>(</w:t>
      </w:r>
      <w:proofErr w:type="spellStart"/>
      <w:proofErr w:type="gramEnd"/>
      <w:r w:rsidRPr="00BF538F">
        <w:rPr>
          <w:rFonts w:ascii="Times New Roman" w:hAnsi="Times New Roman" w:cs="Times New Roman"/>
          <w:sz w:val="20"/>
          <w:szCs w:val="20"/>
        </w:rPr>
        <w:t>Properties.Settings.Default.Database</w:t>
      </w:r>
      <w:proofErr w:type="spellEnd"/>
      <w:r w:rsidRPr="00BF538F">
        <w:rPr>
          <w:rFonts w:ascii="Times New Roman" w:hAnsi="Times New Roman" w:cs="Times New Roman"/>
          <w:sz w:val="20"/>
          <w:szCs w:val="20"/>
        </w:rPr>
        <w:t>))</w:t>
      </w:r>
    </w:p>
    <w:p w14:paraId="235F22B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3C4ADC4"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cmd</w:t>
      </w:r>
      <w:proofErr w:type="spellEnd"/>
      <w:r w:rsidRPr="00BF538F">
        <w:rPr>
          <w:rFonts w:ascii="Times New Roman" w:hAnsi="Times New Roman" w:cs="Times New Roman"/>
          <w:sz w:val="20"/>
          <w:szCs w:val="20"/>
        </w:rPr>
        <w:t xml:space="preserve"> = new </w:t>
      </w:r>
      <w:proofErr w:type="spellStart"/>
      <w:proofErr w:type="gramStart"/>
      <w:r w:rsidRPr="00BF538F">
        <w:rPr>
          <w:rFonts w:ascii="Times New Roman" w:hAnsi="Times New Roman" w:cs="Times New Roman"/>
          <w:sz w:val="20"/>
          <w:szCs w:val="20"/>
        </w:rPr>
        <w:t>SqlCommand</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w:t>
      </w:r>
    </w:p>
    <w:p w14:paraId="7B4AEA6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nnection</w:t>
      </w:r>
      <w:proofErr w:type="spellEnd"/>
      <w:proofErr w:type="gramEnd"/>
      <w:r w:rsidRPr="00BF538F">
        <w:rPr>
          <w:rFonts w:ascii="Times New Roman" w:hAnsi="Times New Roman" w:cs="Times New Roman"/>
          <w:sz w:val="20"/>
          <w:szCs w:val="20"/>
        </w:rPr>
        <w:t xml:space="preserve"> = con;</w:t>
      </w:r>
    </w:p>
    <w:p w14:paraId="040F661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Open</w:t>
      </w:r>
      <w:proofErr w:type="spellEnd"/>
      <w:proofErr w:type="gramEnd"/>
      <w:r w:rsidRPr="00BF538F">
        <w:rPr>
          <w:rFonts w:ascii="Times New Roman" w:hAnsi="Times New Roman" w:cs="Times New Roman"/>
          <w:sz w:val="20"/>
          <w:szCs w:val="20"/>
        </w:rPr>
        <w:t>();</w:t>
      </w:r>
    </w:p>
    <w:p w14:paraId="5DCC066C"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CommandText</w:t>
      </w:r>
      <w:proofErr w:type="spellEnd"/>
      <w:proofErr w:type="gramEnd"/>
      <w:r w:rsidRPr="00BF538F">
        <w:rPr>
          <w:rFonts w:ascii="Times New Roman" w:hAnsi="Times New Roman" w:cs="Times New Roman"/>
          <w:sz w:val="20"/>
          <w:szCs w:val="20"/>
        </w:rPr>
        <w:t xml:space="preserve"> = "update </w:t>
      </w:r>
      <w:proofErr w:type="spellStart"/>
      <w:r w:rsidRPr="00BF538F">
        <w:rPr>
          <w:rFonts w:ascii="Times New Roman" w:hAnsi="Times New Roman" w:cs="Times New Roman"/>
          <w:sz w:val="20"/>
          <w:szCs w:val="20"/>
        </w:rPr>
        <w:t>TestDetails</w:t>
      </w:r>
      <w:proofErr w:type="spellEnd"/>
      <w:r w:rsidRPr="00BF538F">
        <w:rPr>
          <w:rFonts w:ascii="Times New Roman" w:hAnsi="Times New Roman" w:cs="Times New Roman"/>
          <w:sz w:val="20"/>
          <w:szCs w:val="20"/>
        </w:rPr>
        <w:t xml:space="preserve"> set </w:t>
      </w:r>
      <w:proofErr w:type="spellStart"/>
      <w:r w:rsidRPr="00BF538F">
        <w:rPr>
          <w:rFonts w:ascii="Times New Roman" w:hAnsi="Times New Roman" w:cs="Times New Roman"/>
          <w:sz w:val="20"/>
          <w:szCs w:val="20"/>
        </w:rPr>
        <w:t>IsAutoLaunch</w:t>
      </w:r>
      <w:proofErr w:type="spellEnd"/>
      <w:r w:rsidRPr="00BF538F">
        <w:rPr>
          <w:rFonts w:ascii="Times New Roman" w:hAnsi="Times New Roman" w:cs="Times New Roman"/>
          <w:sz w:val="20"/>
          <w:szCs w:val="20"/>
        </w:rPr>
        <w:t xml:space="preserve">='" + false + "'  where </w:t>
      </w:r>
      <w:proofErr w:type="spellStart"/>
      <w:r w:rsidRPr="00BF538F">
        <w:rPr>
          <w:rFonts w:ascii="Times New Roman" w:hAnsi="Times New Roman" w:cs="Times New Roman"/>
          <w:sz w:val="20"/>
          <w:szCs w:val="20"/>
        </w:rPr>
        <w:t>TestId</w:t>
      </w:r>
      <w:proofErr w:type="spellEnd"/>
      <w:r w:rsidRPr="00BF538F">
        <w:rPr>
          <w:rFonts w:ascii="Times New Roman" w:hAnsi="Times New Roman" w:cs="Times New Roman"/>
          <w:sz w:val="20"/>
          <w:szCs w:val="20"/>
        </w:rPr>
        <w:t xml:space="preserve">='" + batcht1.TestId + "' and </w:t>
      </w:r>
      <w:proofErr w:type="spellStart"/>
      <w:r w:rsidRPr="00BF538F">
        <w:rPr>
          <w:rFonts w:ascii="Times New Roman" w:hAnsi="Times New Roman" w:cs="Times New Roman"/>
          <w:sz w:val="20"/>
          <w:szCs w:val="20"/>
        </w:rPr>
        <w:t>Batchtype</w:t>
      </w:r>
      <w:proofErr w:type="spellEnd"/>
      <w:r w:rsidRPr="00BF538F">
        <w:rPr>
          <w:rFonts w:ascii="Times New Roman" w:hAnsi="Times New Roman" w:cs="Times New Roman"/>
          <w:sz w:val="20"/>
          <w:szCs w:val="20"/>
        </w:rPr>
        <w:t>='" + bat[1] + "'";</w:t>
      </w:r>
    </w:p>
    <w:p w14:paraId="771F526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md.ExecuteNonQuery</w:t>
      </w:r>
      <w:proofErr w:type="spellEnd"/>
      <w:proofErr w:type="gramEnd"/>
      <w:r w:rsidRPr="00BF538F">
        <w:rPr>
          <w:rFonts w:ascii="Times New Roman" w:hAnsi="Times New Roman" w:cs="Times New Roman"/>
          <w:sz w:val="20"/>
          <w:szCs w:val="20"/>
        </w:rPr>
        <w:t>();</w:t>
      </w:r>
    </w:p>
    <w:p w14:paraId="07A9D66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con.Close</w:t>
      </w:r>
      <w:proofErr w:type="spellEnd"/>
      <w:proofErr w:type="gramEnd"/>
      <w:r w:rsidRPr="00BF538F">
        <w:rPr>
          <w:rFonts w:ascii="Times New Roman" w:hAnsi="Times New Roman" w:cs="Times New Roman"/>
          <w:sz w:val="20"/>
          <w:szCs w:val="20"/>
        </w:rPr>
        <w:t>();</w:t>
      </w:r>
    </w:p>
    <w:p w14:paraId="1991CB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94A60DB" w14:textId="77777777" w:rsidR="00BF538F" w:rsidRPr="00BF538F" w:rsidRDefault="00BF538F" w:rsidP="00BF538F">
      <w:pPr>
        <w:spacing w:after="0" w:line="240" w:lineRule="auto"/>
        <w:rPr>
          <w:rFonts w:ascii="Times New Roman" w:hAnsi="Times New Roman" w:cs="Times New Roman"/>
          <w:sz w:val="20"/>
          <w:szCs w:val="20"/>
        </w:rPr>
      </w:pPr>
    </w:p>
    <w:p w14:paraId="057265CA"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gramStart"/>
      <w:r w:rsidRPr="00BF538F">
        <w:rPr>
          <w:rFonts w:ascii="Times New Roman" w:hAnsi="Times New Roman" w:cs="Times New Roman"/>
          <w:sz w:val="20"/>
          <w:szCs w:val="20"/>
        </w:rPr>
        <w:t>data(</w:t>
      </w:r>
      <w:proofErr w:type="gramEnd"/>
      <w:r w:rsidRPr="00BF538F">
        <w:rPr>
          <w:rFonts w:ascii="Times New Roman" w:hAnsi="Times New Roman" w:cs="Times New Roman"/>
          <w:sz w:val="20"/>
          <w:szCs w:val="20"/>
        </w:rPr>
        <w:t>);</w:t>
      </w:r>
    </w:p>
    <w:p w14:paraId="10B79AA7" w14:textId="77777777" w:rsidR="00BF538F" w:rsidRPr="00BF538F" w:rsidRDefault="00BF538F" w:rsidP="00BF538F">
      <w:pPr>
        <w:spacing w:after="0" w:line="240" w:lineRule="auto"/>
        <w:rPr>
          <w:rFonts w:ascii="Times New Roman" w:hAnsi="Times New Roman" w:cs="Times New Roman"/>
          <w:sz w:val="20"/>
          <w:szCs w:val="20"/>
        </w:rPr>
      </w:pPr>
    </w:p>
    <w:p w14:paraId="6EB4A8D8" w14:textId="77777777" w:rsidR="00BF538F" w:rsidRPr="00BF538F" w:rsidRDefault="00BF538F" w:rsidP="00BF538F">
      <w:pPr>
        <w:spacing w:after="0" w:line="240" w:lineRule="auto"/>
        <w:rPr>
          <w:rFonts w:ascii="Times New Roman" w:hAnsi="Times New Roman" w:cs="Times New Roman"/>
          <w:sz w:val="20"/>
          <w:szCs w:val="20"/>
        </w:rPr>
      </w:pPr>
    </w:p>
    <w:p w14:paraId="23BE5ECE" w14:textId="77777777" w:rsidR="00BF538F" w:rsidRPr="00BF538F" w:rsidRDefault="00BF538F" w:rsidP="00BF538F">
      <w:pPr>
        <w:spacing w:after="0" w:line="240" w:lineRule="auto"/>
        <w:rPr>
          <w:rFonts w:ascii="Times New Roman" w:hAnsi="Times New Roman" w:cs="Times New Roman"/>
          <w:sz w:val="20"/>
          <w:szCs w:val="20"/>
        </w:rPr>
      </w:pPr>
    </w:p>
    <w:p w14:paraId="5947D3E2" w14:textId="77777777" w:rsidR="00BF538F" w:rsidRPr="00BF538F" w:rsidRDefault="00BF538F" w:rsidP="00BF538F">
      <w:pPr>
        <w:spacing w:after="0" w:line="240" w:lineRule="auto"/>
        <w:rPr>
          <w:rFonts w:ascii="Times New Roman" w:hAnsi="Times New Roman" w:cs="Times New Roman"/>
          <w:sz w:val="20"/>
          <w:szCs w:val="20"/>
        </w:rPr>
      </w:pPr>
    </w:p>
    <w:p w14:paraId="33987725"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B1F8B72" w14:textId="77777777" w:rsidR="00BF538F" w:rsidRPr="00BF538F" w:rsidRDefault="00BF538F" w:rsidP="00BF538F">
      <w:pPr>
        <w:spacing w:after="0" w:line="240" w:lineRule="auto"/>
        <w:rPr>
          <w:rFonts w:ascii="Times New Roman" w:hAnsi="Times New Roman" w:cs="Times New Roman"/>
          <w:sz w:val="20"/>
          <w:szCs w:val="20"/>
        </w:rPr>
      </w:pPr>
    </w:p>
    <w:p w14:paraId="04359FC9"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l</w:t>
      </w:r>
      <w:proofErr w:type="gramStart"/>
      <w:r w:rsidRPr="00BF538F">
        <w:rPr>
          <w:rFonts w:ascii="Times New Roman" w:hAnsi="Times New Roman" w:cs="Times New Roman"/>
          <w:sz w:val="20"/>
          <w:szCs w:val="20"/>
        </w:rPr>
        <w:t>2.Visibility</w:t>
      </w:r>
      <w:proofErr w:type="gram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183F8FCE" w14:textId="77777777" w:rsidR="00BF538F" w:rsidRPr="00BF538F" w:rsidRDefault="00BF538F" w:rsidP="00BF538F">
      <w:pPr>
        <w:spacing w:after="0" w:line="240" w:lineRule="auto"/>
        <w:rPr>
          <w:rFonts w:ascii="Times New Roman" w:hAnsi="Times New Roman" w:cs="Times New Roman"/>
          <w:sz w:val="20"/>
          <w:szCs w:val="20"/>
        </w:rPr>
      </w:pPr>
    </w:p>
    <w:p w14:paraId="597C84A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4BBC692C" w14:textId="77777777" w:rsidR="00BF538F" w:rsidRPr="00BF538F" w:rsidRDefault="00BF538F" w:rsidP="00BF538F">
      <w:pPr>
        <w:spacing w:after="0" w:line="240" w:lineRule="auto"/>
        <w:rPr>
          <w:rFonts w:ascii="Times New Roman" w:hAnsi="Times New Roman" w:cs="Times New Roman"/>
          <w:sz w:val="20"/>
          <w:szCs w:val="20"/>
        </w:rPr>
      </w:pPr>
    </w:p>
    <w:p w14:paraId="161B8AB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Cancel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9A4434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6DB5BD40"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Warning.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Collapsed</w:t>
      </w:r>
      <w:proofErr w:type="spellEnd"/>
      <w:r w:rsidRPr="00BF538F">
        <w:rPr>
          <w:rFonts w:ascii="Times New Roman" w:hAnsi="Times New Roman" w:cs="Times New Roman"/>
          <w:sz w:val="20"/>
          <w:szCs w:val="20"/>
        </w:rPr>
        <w:t>;</w:t>
      </w:r>
    </w:p>
    <w:p w14:paraId="702A44D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0A10C56" w14:textId="77777777" w:rsidR="00BF538F" w:rsidRPr="00BF538F" w:rsidRDefault="00BF538F" w:rsidP="00BF538F">
      <w:pPr>
        <w:spacing w:after="0" w:line="240" w:lineRule="auto"/>
        <w:rPr>
          <w:rFonts w:ascii="Times New Roman" w:hAnsi="Times New Roman" w:cs="Times New Roman"/>
          <w:sz w:val="20"/>
          <w:szCs w:val="20"/>
        </w:rPr>
      </w:pPr>
    </w:p>
    <w:p w14:paraId="5D62F35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rivate void </w:t>
      </w:r>
      <w:proofErr w:type="spellStart"/>
      <w:proofErr w:type="gramStart"/>
      <w:r w:rsidRPr="00BF538F">
        <w:rPr>
          <w:rFonts w:ascii="Times New Roman" w:hAnsi="Times New Roman" w:cs="Times New Roman"/>
          <w:sz w:val="20"/>
          <w:szCs w:val="20"/>
        </w:rPr>
        <w:t>Warning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object sender,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 xml:space="preserve"> e)</w:t>
      </w:r>
    </w:p>
    <w:p w14:paraId="381D4D7B"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7324677"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r w:rsidRPr="00BF538F">
        <w:rPr>
          <w:rFonts w:ascii="Times New Roman" w:hAnsi="Times New Roman" w:cs="Times New Roman"/>
          <w:sz w:val="20"/>
          <w:szCs w:val="20"/>
        </w:rPr>
        <w:t>Warning.Visibility</w:t>
      </w:r>
      <w:proofErr w:type="spellEnd"/>
      <w:r w:rsidRPr="00BF538F">
        <w:rPr>
          <w:rFonts w:ascii="Times New Roman" w:hAnsi="Times New Roman" w:cs="Times New Roman"/>
          <w:sz w:val="20"/>
          <w:szCs w:val="20"/>
        </w:rPr>
        <w:t xml:space="preserve"> = </w:t>
      </w:r>
      <w:proofErr w:type="spellStart"/>
      <w:r w:rsidRPr="00BF538F">
        <w:rPr>
          <w:rFonts w:ascii="Times New Roman" w:hAnsi="Times New Roman" w:cs="Times New Roman"/>
          <w:sz w:val="20"/>
          <w:szCs w:val="20"/>
        </w:rPr>
        <w:t>Visibility.Visible</w:t>
      </w:r>
      <w:proofErr w:type="spellEnd"/>
      <w:r w:rsidRPr="00BF538F">
        <w:rPr>
          <w:rFonts w:ascii="Times New Roman" w:hAnsi="Times New Roman" w:cs="Times New Roman"/>
          <w:sz w:val="20"/>
          <w:szCs w:val="20"/>
        </w:rPr>
        <w:t>;</w:t>
      </w:r>
    </w:p>
    <w:p w14:paraId="3EC63AD1"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55CB39D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7077E099" w14:textId="77777777" w:rsidR="00BF538F" w:rsidRPr="00BF538F" w:rsidRDefault="00BF538F" w:rsidP="00BF538F">
      <w:pPr>
        <w:spacing w:after="0" w:line="240" w:lineRule="auto"/>
        <w:rPr>
          <w:rFonts w:ascii="Times New Roman" w:hAnsi="Times New Roman" w:cs="Times New Roman"/>
          <w:sz w:val="20"/>
          <w:szCs w:val="20"/>
        </w:rPr>
      </w:pPr>
    </w:p>
    <w:p w14:paraId="41F03D73"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static class </w:t>
      </w:r>
      <w:proofErr w:type="spellStart"/>
      <w:r w:rsidRPr="00BF538F">
        <w:rPr>
          <w:rFonts w:ascii="Times New Roman" w:hAnsi="Times New Roman" w:cs="Times New Roman"/>
          <w:sz w:val="20"/>
          <w:szCs w:val="20"/>
        </w:rPr>
        <w:t>MyExt</w:t>
      </w:r>
      <w:proofErr w:type="spellEnd"/>
    </w:p>
    <w:p w14:paraId="387245F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12F2B866" w14:textId="77777777" w:rsidR="00BF538F" w:rsidRPr="00BF538F" w:rsidRDefault="00BF538F" w:rsidP="00BF538F">
      <w:pPr>
        <w:spacing w:after="0" w:line="240" w:lineRule="auto"/>
        <w:rPr>
          <w:rFonts w:ascii="Times New Roman" w:hAnsi="Times New Roman" w:cs="Times New Roman"/>
          <w:sz w:val="20"/>
          <w:szCs w:val="20"/>
        </w:rPr>
      </w:pPr>
    </w:p>
    <w:p w14:paraId="0498E638"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public static void </w:t>
      </w:r>
      <w:proofErr w:type="spellStart"/>
      <w:proofErr w:type="gramStart"/>
      <w:r w:rsidRPr="00BF538F">
        <w:rPr>
          <w:rFonts w:ascii="Times New Roman" w:hAnsi="Times New Roman" w:cs="Times New Roman"/>
          <w:sz w:val="20"/>
          <w:szCs w:val="20"/>
        </w:rPr>
        <w:t>PerformClick</w:t>
      </w:r>
      <w:proofErr w:type="spellEnd"/>
      <w:r w:rsidRPr="00BF538F">
        <w:rPr>
          <w:rFonts w:ascii="Times New Roman" w:hAnsi="Times New Roman" w:cs="Times New Roman"/>
          <w:sz w:val="20"/>
          <w:szCs w:val="20"/>
        </w:rPr>
        <w:t>(</w:t>
      </w:r>
      <w:proofErr w:type="gramEnd"/>
      <w:r w:rsidRPr="00BF538F">
        <w:rPr>
          <w:rFonts w:ascii="Times New Roman" w:hAnsi="Times New Roman" w:cs="Times New Roman"/>
          <w:sz w:val="20"/>
          <w:szCs w:val="20"/>
        </w:rPr>
        <w:t xml:space="preserve">this Button </w:t>
      </w:r>
      <w:proofErr w:type="spellStart"/>
      <w:r w:rsidRPr="00BF538F">
        <w:rPr>
          <w:rFonts w:ascii="Times New Roman" w:hAnsi="Times New Roman" w:cs="Times New Roman"/>
          <w:sz w:val="20"/>
          <w:szCs w:val="20"/>
        </w:rPr>
        <w:t>btn</w:t>
      </w:r>
      <w:proofErr w:type="spellEnd"/>
      <w:r w:rsidRPr="00BF538F">
        <w:rPr>
          <w:rFonts w:ascii="Times New Roman" w:hAnsi="Times New Roman" w:cs="Times New Roman"/>
          <w:sz w:val="20"/>
          <w:szCs w:val="20"/>
        </w:rPr>
        <w:t>)</w:t>
      </w:r>
    </w:p>
    <w:p w14:paraId="78C4988E"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91D71DA" w14:textId="77777777" w:rsidR="00BF538F" w:rsidRPr="00BF538F" w:rsidRDefault="00BF538F" w:rsidP="00BF538F">
      <w:pPr>
        <w:spacing w:after="0" w:line="240" w:lineRule="auto"/>
        <w:rPr>
          <w:rFonts w:ascii="Times New Roman" w:hAnsi="Times New Roman" w:cs="Times New Roman"/>
          <w:sz w:val="20"/>
          <w:szCs w:val="20"/>
        </w:rPr>
      </w:pPr>
    </w:p>
    <w:p w14:paraId="69A5922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roofErr w:type="spellStart"/>
      <w:proofErr w:type="gramStart"/>
      <w:r w:rsidRPr="00BF538F">
        <w:rPr>
          <w:rFonts w:ascii="Times New Roman" w:hAnsi="Times New Roman" w:cs="Times New Roman"/>
          <w:sz w:val="20"/>
          <w:szCs w:val="20"/>
        </w:rPr>
        <w:t>btn.RaiseEvent</w:t>
      </w:r>
      <w:proofErr w:type="spellEnd"/>
      <w:proofErr w:type="gramEnd"/>
      <w:r w:rsidRPr="00BF538F">
        <w:rPr>
          <w:rFonts w:ascii="Times New Roman" w:hAnsi="Times New Roman" w:cs="Times New Roman"/>
          <w:sz w:val="20"/>
          <w:szCs w:val="20"/>
        </w:rPr>
        <w:t xml:space="preserve">(new </w:t>
      </w:r>
      <w:proofErr w:type="spellStart"/>
      <w:r w:rsidRPr="00BF538F">
        <w:rPr>
          <w:rFonts w:ascii="Times New Roman" w:hAnsi="Times New Roman" w:cs="Times New Roman"/>
          <w:sz w:val="20"/>
          <w:szCs w:val="20"/>
        </w:rPr>
        <w:t>RoutedEventArgs</w:t>
      </w:r>
      <w:proofErr w:type="spellEnd"/>
      <w:r w:rsidRPr="00BF538F">
        <w:rPr>
          <w:rFonts w:ascii="Times New Roman" w:hAnsi="Times New Roman" w:cs="Times New Roman"/>
          <w:sz w:val="20"/>
          <w:szCs w:val="20"/>
        </w:rPr>
        <w:t>(</w:t>
      </w:r>
      <w:proofErr w:type="spellStart"/>
      <w:r w:rsidRPr="00BF538F">
        <w:rPr>
          <w:rFonts w:ascii="Times New Roman" w:hAnsi="Times New Roman" w:cs="Times New Roman"/>
          <w:sz w:val="20"/>
          <w:szCs w:val="20"/>
        </w:rPr>
        <w:t>Button.ClickEvent</w:t>
      </w:r>
      <w:proofErr w:type="spellEnd"/>
      <w:r w:rsidRPr="00BF538F">
        <w:rPr>
          <w:rFonts w:ascii="Times New Roman" w:hAnsi="Times New Roman" w:cs="Times New Roman"/>
          <w:sz w:val="20"/>
          <w:szCs w:val="20"/>
        </w:rPr>
        <w:t>));</w:t>
      </w:r>
    </w:p>
    <w:p w14:paraId="0FE5F4B0" w14:textId="77777777" w:rsidR="00BF538F" w:rsidRPr="00BF538F" w:rsidRDefault="00BF538F" w:rsidP="00BF538F">
      <w:pPr>
        <w:spacing w:after="0" w:line="240" w:lineRule="auto"/>
        <w:rPr>
          <w:rFonts w:ascii="Times New Roman" w:hAnsi="Times New Roman" w:cs="Times New Roman"/>
          <w:sz w:val="20"/>
          <w:szCs w:val="20"/>
        </w:rPr>
      </w:pPr>
    </w:p>
    <w:p w14:paraId="03E8AEBA" w14:textId="77777777" w:rsidR="00BF538F" w:rsidRPr="00BF538F" w:rsidRDefault="00BF538F" w:rsidP="00BF538F">
      <w:pPr>
        <w:spacing w:after="0" w:line="240" w:lineRule="auto"/>
        <w:rPr>
          <w:rFonts w:ascii="Times New Roman" w:hAnsi="Times New Roman" w:cs="Times New Roman"/>
          <w:sz w:val="20"/>
          <w:szCs w:val="20"/>
        </w:rPr>
      </w:pPr>
    </w:p>
    <w:p w14:paraId="1083BE2F"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2923D5C9" w14:textId="77777777" w:rsidR="00BF538F" w:rsidRPr="00BF538F" w:rsidRDefault="00BF538F" w:rsidP="00BF538F">
      <w:pPr>
        <w:spacing w:after="0" w:line="240" w:lineRule="auto"/>
        <w:rPr>
          <w:rFonts w:ascii="Times New Roman" w:hAnsi="Times New Roman" w:cs="Times New Roman"/>
          <w:sz w:val="20"/>
          <w:szCs w:val="20"/>
        </w:rPr>
      </w:pPr>
    </w:p>
    <w:p w14:paraId="5ECD4926" w14:textId="77777777" w:rsidR="00BF538F" w:rsidRPr="00BF538F" w:rsidRDefault="00BF538F" w:rsidP="00BF538F">
      <w:pPr>
        <w:spacing w:after="0" w:line="240" w:lineRule="auto"/>
        <w:rPr>
          <w:rFonts w:ascii="Times New Roman" w:hAnsi="Times New Roman" w:cs="Times New Roman"/>
          <w:sz w:val="20"/>
          <w:szCs w:val="20"/>
        </w:rPr>
      </w:pPr>
      <w:r w:rsidRPr="00BF538F">
        <w:rPr>
          <w:rFonts w:ascii="Times New Roman" w:hAnsi="Times New Roman" w:cs="Times New Roman"/>
          <w:sz w:val="20"/>
          <w:szCs w:val="20"/>
        </w:rPr>
        <w:t xml:space="preserve">    }</w:t>
      </w:r>
    </w:p>
    <w:p w14:paraId="047C1B70" w14:textId="77777777" w:rsidR="00BF538F" w:rsidRPr="00BF538F" w:rsidRDefault="00BF538F" w:rsidP="00BF538F">
      <w:pPr>
        <w:spacing w:after="0" w:line="240" w:lineRule="auto"/>
        <w:rPr>
          <w:rFonts w:ascii="Times New Roman" w:hAnsi="Times New Roman" w:cs="Times New Roman"/>
          <w:sz w:val="20"/>
          <w:szCs w:val="20"/>
        </w:rPr>
      </w:pPr>
    </w:p>
    <w:p w14:paraId="485A21E0" w14:textId="5EAFBD37" w:rsidR="00BF538F" w:rsidRPr="00BF538F" w:rsidRDefault="00BF538F" w:rsidP="00BF538F">
      <w:pPr>
        <w:spacing w:after="0" w:line="240" w:lineRule="auto"/>
        <w:rPr>
          <w:rFonts w:ascii="Times New Roman" w:hAnsi="Times New Roman" w:cs="Times New Roman"/>
          <w:b/>
          <w:bCs/>
          <w:sz w:val="24"/>
          <w:szCs w:val="24"/>
        </w:rPr>
      </w:pPr>
      <w:r w:rsidRPr="00BF538F">
        <w:rPr>
          <w:rFonts w:ascii="Times New Roman" w:hAnsi="Times New Roman" w:cs="Times New Roman"/>
          <w:sz w:val="20"/>
          <w:szCs w:val="20"/>
        </w:rPr>
        <w:t>}</w:t>
      </w:r>
    </w:p>
    <w:p w14:paraId="7949D024" w14:textId="77777777" w:rsidR="00BF538F" w:rsidRPr="005409DF" w:rsidRDefault="00BF538F" w:rsidP="00C73933">
      <w:pPr>
        <w:rPr>
          <w:rFonts w:ascii="Times New Roman" w:hAnsi="Times New Roman" w:cs="Times New Roman"/>
          <w:b/>
          <w:bCs/>
          <w:sz w:val="24"/>
          <w:szCs w:val="24"/>
        </w:rPr>
      </w:pPr>
    </w:p>
    <w:p w14:paraId="21EECF1E" w14:textId="77777777" w:rsidR="00210E72" w:rsidRDefault="00210E72" w:rsidP="00210E72"/>
    <w:p w14:paraId="5B115770" w14:textId="43544D30" w:rsidR="00210E72" w:rsidRDefault="00210E72" w:rsidP="00210E72">
      <w:pPr>
        <w:spacing w:after="0" w:line="360" w:lineRule="auto"/>
        <w:ind w:left="720"/>
        <w:jc w:val="both"/>
        <w:rPr>
          <w:rFonts w:ascii="Times New Roman" w:hAnsi="Times New Roman" w:cs="Times New Roman"/>
          <w:sz w:val="24"/>
          <w:szCs w:val="24"/>
        </w:rPr>
      </w:pPr>
    </w:p>
    <w:p w14:paraId="1421FAB0" w14:textId="41ACD29C" w:rsidR="00210E72" w:rsidRDefault="00210E72" w:rsidP="00210E72">
      <w:pPr>
        <w:spacing w:after="0" w:line="360" w:lineRule="auto"/>
        <w:ind w:left="720"/>
        <w:jc w:val="both"/>
        <w:rPr>
          <w:rFonts w:ascii="Times New Roman" w:hAnsi="Times New Roman" w:cs="Times New Roman"/>
          <w:sz w:val="24"/>
          <w:szCs w:val="24"/>
        </w:rPr>
      </w:pPr>
    </w:p>
    <w:p w14:paraId="378FA33A" w14:textId="77777777" w:rsidR="00C73933" w:rsidRPr="00210E72" w:rsidRDefault="00C73933" w:rsidP="00210E72">
      <w:pPr>
        <w:spacing w:after="0" w:line="360" w:lineRule="auto"/>
        <w:ind w:left="720"/>
        <w:jc w:val="both"/>
        <w:rPr>
          <w:rFonts w:ascii="Times New Roman" w:hAnsi="Times New Roman" w:cs="Times New Roman"/>
          <w:sz w:val="24"/>
          <w:szCs w:val="24"/>
        </w:rPr>
      </w:pPr>
    </w:p>
    <w:sectPr w:rsidR="00C73933" w:rsidRPr="00210E72" w:rsidSect="001C74CB">
      <w:footerReference w:type="default" r:id="rId28"/>
      <w:pgSz w:w="11906" w:h="16838"/>
      <w:pgMar w:top="1440" w:right="1440" w:bottom="1440" w:left="1440" w:header="708" w:footer="708" w:gutter="0"/>
      <w:pgNumType w:fmt="lowerRoman"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C3239" w14:textId="77777777" w:rsidR="00811DC1" w:rsidRDefault="00811DC1" w:rsidP="001C74CB">
      <w:pPr>
        <w:spacing w:after="0" w:line="240" w:lineRule="auto"/>
      </w:pPr>
      <w:r>
        <w:separator/>
      </w:r>
    </w:p>
  </w:endnote>
  <w:endnote w:type="continuationSeparator" w:id="0">
    <w:p w14:paraId="360D1926" w14:textId="77777777" w:rsidR="00811DC1" w:rsidRDefault="00811DC1" w:rsidP="001C7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bertu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5298133"/>
      <w:docPartObj>
        <w:docPartGallery w:val="Page Numbers (Bottom of Page)"/>
        <w:docPartUnique/>
      </w:docPartObj>
    </w:sdtPr>
    <w:sdtEndPr>
      <w:rPr>
        <w:noProof/>
      </w:rPr>
    </w:sdtEndPr>
    <w:sdtContent>
      <w:p w14:paraId="67163450" w14:textId="450B133C" w:rsidR="00983E5D" w:rsidRDefault="00983E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75D2FB" w14:textId="77777777" w:rsidR="00983E5D" w:rsidRDefault="00983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F538F" w14:textId="77777777" w:rsidR="00811DC1" w:rsidRDefault="00811DC1" w:rsidP="001C74CB">
      <w:pPr>
        <w:spacing w:after="0" w:line="240" w:lineRule="auto"/>
      </w:pPr>
      <w:r>
        <w:separator/>
      </w:r>
    </w:p>
  </w:footnote>
  <w:footnote w:type="continuationSeparator" w:id="0">
    <w:p w14:paraId="595DB7FD" w14:textId="77777777" w:rsidR="00811DC1" w:rsidRDefault="00811DC1" w:rsidP="001C74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C7744"/>
    <w:multiLevelType w:val="hybridMultilevel"/>
    <w:tmpl w:val="8C4825E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973233"/>
    <w:multiLevelType w:val="multilevel"/>
    <w:tmpl w:val="217E49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D14901"/>
    <w:multiLevelType w:val="hybridMultilevel"/>
    <w:tmpl w:val="F536B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CF30E7"/>
    <w:multiLevelType w:val="hybridMultilevel"/>
    <w:tmpl w:val="954AE6CC"/>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F44899"/>
    <w:multiLevelType w:val="multilevel"/>
    <w:tmpl w:val="33C8D610"/>
    <w:lvl w:ilvl="0">
      <w:start w:val="1"/>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720" w:hanging="360"/>
      </w:pPr>
      <w:rPr>
        <w:rFonts w:ascii="Symbol" w:eastAsia="Symbol" w:hAnsi="Symbol" w:cs="Symbol" w:hint="default"/>
        <w:w w:val="100"/>
        <w:sz w:val="24"/>
        <w:szCs w:val="24"/>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495" w:hanging="360"/>
      </w:pPr>
      <w:rPr>
        <w:rFonts w:hint="default"/>
        <w:lang w:val="en-US" w:eastAsia="en-US" w:bidi="ar-SA"/>
      </w:rPr>
    </w:lvl>
    <w:lvl w:ilvl="5">
      <w:numFmt w:val="bullet"/>
      <w:lvlText w:val="•"/>
      <w:lvlJc w:val="left"/>
      <w:pPr>
        <w:ind w:left="5420" w:hanging="360"/>
      </w:pPr>
      <w:rPr>
        <w:rFonts w:hint="default"/>
        <w:lang w:val="en-US" w:eastAsia="en-US" w:bidi="ar-SA"/>
      </w:rPr>
    </w:lvl>
    <w:lvl w:ilvl="6">
      <w:numFmt w:val="bullet"/>
      <w:lvlText w:val="•"/>
      <w:lvlJc w:val="left"/>
      <w:pPr>
        <w:ind w:left="6345" w:hanging="360"/>
      </w:pPr>
      <w:rPr>
        <w:rFonts w:hint="default"/>
        <w:lang w:val="en-US" w:eastAsia="en-US" w:bidi="ar-SA"/>
      </w:rPr>
    </w:lvl>
    <w:lvl w:ilvl="7">
      <w:numFmt w:val="bullet"/>
      <w:lvlText w:val="•"/>
      <w:lvlJc w:val="left"/>
      <w:pPr>
        <w:ind w:left="7270" w:hanging="360"/>
      </w:pPr>
      <w:rPr>
        <w:rFonts w:hint="default"/>
        <w:lang w:val="en-US" w:eastAsia="en-US" w:bidi="ar-SA"/>
      </w:rPr>
    </w:lvl>
    <w:lvl w:ilvl="8">
      <w:numFmt w:val="bullet"/>
      <w:lvlText w:val="•"/>
      <w:lvlJc w:val="left"/>
      <w:pPr>
        <w:ind w:left="8196" w:hanging="360"/>
      </w:pPr>
      <w:rPr>
        <w:rFonts w:hint="default"/>
        <w:lang w:val="en-US" w:eastAsia="en-US" w:bidi="ar-SA"/>
      </w:rPr>
    </w:lvl>
  </w:abstractNum>
  <w:abstractNum w:abstractNumId="5" w15:restartNumberingAfterBreak="0">
    <w:nsid w:val="0FE86503"/>
    <w:multiLevelType w:val="multilevel"/>
    <w:tmpl w:val="E26246D6"/>
    <w:lvl w:ilvl="0">
      <w:start w:val="4"/>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170" w:hanging="171"/>
      </w:pPr>
      <w:rPr>
        <w:rFonts w:ascii="Symbol" w:eastAsia="Symbol" w:hAnsi="Symbol" w:cs="Symbol" w:hint="default"/>
        <w:w w:val="100"/>
        <w:sz w:val="24"/>
        <w:szCs w:val="24"/>
        <w:lang w:val="en-US" w:eastAsia="en-US" w:bidi="ar-SA"/>
      </w:rPr>
    </w:lvl>
    <w:lvl w:ilvl="3">
      <w:numFmt w:val="bullet"/>
      <w:lvlText w:val=""/>
      <w:lvlJc w:val="left"/>
      <w:pPr>
        <w:ind w:left="2440" w:hanging="360"/>
      </w:pPr>
      <w:rPr>
        <w:rFonts w:ascii="Symbol" w:eastAsia="Symbol" w:hAnsi="Symbol" w:cs="Symbol" w:hint="default"/>
        <w:w w:val="100"/>
        <w:sz w:val="24"/>
        <w:szCs w:val="24"/>
        <w:lang w:val="en-US" w:eastAsia="en-US" w:bidi="ar-SA"/>
      </w:rPr>
    </w:lvl>
    <w:lvl w:ilvl="4">
      <w:numFmt w:val="bullet"/>
      <w:lvlText w:val="•"/>
      <w:lvlJc w:val="left"/>
      <w:pPr>
        <w:ind w:left="4341" w:hanging="360"/>
      </w:pPr>
      <w:rPr>
        <w:rFonts w:hint="default"/>
        <w:lang w:val="en-US" w:eastAsia="en-US" w:bidi="ar-SA"/>
      </w:rPr>
    </w:lvl>
    <w:lvl w:ilvl="5">
      <w:numFmt w:val="bullet"/>
      <w:lvlText w:val="•"/>
      <w:lvlJc w:val="left"/>
      <w:pPr>
        <w:ind w:left="5292" w:hanging="360"/>
      </w:pPr>
      <w:rPr>
        <w:rFonts w:hint="default"/>
        <w:lang w:val="en-US" w:eastAsia="en-US" w:bidi="ar-SA"/>
      </w:rPr>
    </w:lvl>
    <w:lvl w:ilvl="6">
      <w:numFmt w:val="bullet"/>
      <w:lvlText w:val="•"/>
      <w:lvlJc w:val="left"/>
      <w:pPr>
        <w:ind w:left="6243" w:hanging="360"/>
      </w:pPr>
      <w:rPr>
        <w:rFonts w:hint="default"/>
        <w:lang w:val="en-US" w:eastAsia="en-US" w:bidi="ar-SA"/>
      </w:rPr>
    </w:lvl>
    <w:lvl w:ilvl="7">
      <w:numFmt w:val="bullet"/>
      <w:lvlText w:val="•"/>
      <w:lvlJc w:val="left"/>
      <w:pPr>
        <w:ind w:left="7194" w:hanging="360"/>
      </w:pPr>
      <w:rPr>
        <w:rFonts w:hint="default"/>
        <w:lang w:val="en-US" w:eastAsia="en-US" w:bidi="ar-SA"/>
      </w:rPr>
    </w:lvl>
    <w:lvl w:ilvl="8">
      <w:numFmt w:val="bullet"/>
      <w:lvlText w:val="•"/>
      <w:lvlJc w:val="left"/>
      <w:pPr>
        <w:ind w:left="8144" w:hanging="360"/>
      </w:pPr>
      <w:rPr>
        <w:rFonts w:hint="default"/>
        <w:lang w:val="en-US" w:eastAsia="en-US" w:bidi="ar-SA"/>
      </w:rPr>
    </w:lvl>
  </w:abstractNum>
  <w:abstractNum w:abstractNumId="6" w15:restartNumberingAfterBreak="0">
    <w:nsid w:val="10012B07"/>
    <w:multiLevelType w:val="multilevel"/>
    <w:tmpl w:val="BD645AD8"/>
    <w:lvl w:ilvl="0">
      <w:start w:val="3"/>
      <w:numFmt w:val="decimal"/>
      <w:lvlText w:val="%1"/>
      <w:lvlJc w:val="left"/>
      <w:pPr>
        <w:ind w:left="464" w:hanging="360"/>
      </w:pPr>
      <w:rPr>
        <w:rFonts w:hint="default"/>
        <w:lang w:val="en-US" w:eastAsia="en-US" w:bidi="ar-SA"/>
      </w:rPr>
    </w:lvl>
    <w:lvl w:ilvl="1">
      <w:start w:val="1"/>
      <w:numFmt w:val="decimal"/>
      <w:lvlText w:val="%1.%2"/>
      <w:lvlJc w:val="left"/>
      <w:pPr>
        <w:ind w:left="3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7" w15:restartNumberingAfterBreak="0">
    <w:nsid w:val="1442569B"/>
    <w:multiLevelType w:val="multilevel"/>
    <w:tmpl w:val="F544B472"/>
    <w:lvl w:ilvl="0">
      <w:start w:val="5"/>
      <w:numFmt w:val="decimal"/>
      <w:lvlText w:val="%1"/>
      <w:lvlJc w:val="left"/>
      <w:pPr>
        <w:ind w:left="464" w:hanging="360"/>
      </w:pPr>
      <w:rPr>
        <w:rFonts w:hint="default"/>
        <w:lang w:val="en-US" w:eastAsia="en-US" w:bidi="ar-SA"/>
      </w:rPr>
    </w:lvl>
    <w:lvl w:ilvl="1">
      <w:start w:val="1"/>
      <w:numFmt w:val="decimal"/>
      <w:lvlText w:val="%1.%2"/>
      <w:lvlJc w:val="left"/>
      <w:pPr>
        <w:ind w:left="464" w:hanging="36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8" w15:restartNumberingAfterBreak="0">
    <w:nsid w:val="16777A70"/>
    <w:multiLevelType w:val="multilevel"/>
    <w:tmpl w:val="D6200F9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8774BFE"/>
    <w:multiLevelType w:val="multilevel"/>
    <w:tmpl w:val="0D3E631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F9420F4"/>
    <w:multiLevelType w:val="hybridMultilevel"/>
    <w:tmpl w:val="62D855C4"/>
    <w:lvl w:ilvl="0" w:tplc="E48A1BFE">
      <w:start w:val="5"/>
      <w:numFmt w:val="bullet"/>
      <w:lvlText w:val="-"/>
      <w:lvlJc w:val="left"/>
      <w:pPr>
        <w:ind w:left="1800" w:hanging="360"/>
      </w:pPr>
      <w:rPr>
        <w:rFonts w:ascii="Calibri" w:eastAsiaTheme="minorHAnsi" w:hAnsi="Calibri" w:cs="Calibr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20872524"/>
    <w:multiLevelType w:val="multilevel"/>
    <w:tmpl w:val="3C145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8143A84"/>
    <w:multiLevelType w:val="multilevel"/>
    <w:tmpl w:val="3C145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B661229"/>
    <w:multiLevelType w:val="hybridMultilevel"/>
    <w:tmpl w:val="AF3C0A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C8D5BE9"/>
    <w:multiLevelType w:val="multilevel"/>
    <w:tmpl w:val="BD645AD8"/>
    <w:lvl w:ilvl="0">
      <w:start w:val="3"/>
      <w:numFmt w:val="decimal"/>
      <w:lvlText w:val="%1"/>
      <w:lvlJc w:val="left"/>
      <w:pPr>
        <w:ind w:left="464" w:hanging="360"/>
      </w:pPr>
      <w:rPr>
        <w:rFonts w:hint="default"/>
        <w:lang w:val="en-US" w:eastAsia="en-US" w:bidi="ar-SA"/>
      </w:rPr>
    </w:lvl>
    <w:lvl w:ilvl="1">
      <w:start w:val="1"/>
      <w:numFmt w:val="decimal"/>
      <w:lvlText w:val="%1.%2"/>
      <w:lvlJc w:val="left"/>
      <w:pPr>
        <w:ind w:left="360" w:hanging="360"/>
      </w:pPr>
      <w:rPr>
        <w:rFonts w:ascii="Times New Roman" w:eastAsia="Times New Roman" w:hAnsi="Times New Roman" w:cs="Times New Roman" w:hint="default"/>
        <w:spacing w:val="-3"/>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15" w15:restartNumberingAfterBreak="0">
    <w:nsid w:val="2E577C9A"/>
    <w:multiLevelType w:val="multilevel"/>
    <w:tmpl w:val="7ABE5BC4"/>
    <w:lvl w:ilvl="0">
      <w:start w:val="8"/>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000" w:hanging="360"/>
      </w:pPr>
      <w:rPr>
        <w:rFonts w:ascii="Symbol" w:eastAsia="Symbol" w:hAnsi="Symbol" w:cs="Symbol" w:hint="default"/>
        <w:w w:val="100"/>
        <w:sz w:val="24"/>
        <w:szCs w:val="24"/>
        <w:lang w:val="en-US" w:eastAsia="en-US" w:bidi="ar-SA"/>
      </w:rPr>
    </w:lvl>
    <w:lvl w:ilvl="3">
      <w:numFmt w:val="bullet"/>
      <w:lvlText w:val="•"/>
      <w:lvlJc w:val="left"/>
      <w:pPr>
        <w:ind w:left="3010" w:hanging="360"/>
      </w:pPr>
      <w:rPr>
        <w:rFonts w:hint="default"/>
        <w:lang w:val="en-US" w:eastAsia="en-US" w:bidi="ar-SA"/>
      </w:rPr>
    </w:lvl>
    <w:lvl w:ilvl="4">
      <w:numFmt w:val="bullet"/>
      <w:lvlText w:val="•"/>
      <w:lvlJc w:val="left"/>
      <w:pPr>
        <w:ind w:left="4015" w:hanging="360"/>
      </w:pPr>
      <w:rPr>
        <w:rFonts w:hint="default"/>
        <w:lang w:val="en-US" w:eastAsia="en-US" w:bidi="ar-SA"/>
      </w:rPr>
    </w:lvl>
    <w:lvl w:ilvl="5">
      <w:numFmt w:val="bullet"/>
      <w:lvlText w:val="•"/>
      <w:lvlJc w:val="left"/>
      <w:pPr>
        <w:ind w:left="5020" w:hanging="360"/>
      </w:pPr>
      <w:rPr>
        <w:rFonts w:hint="default"/>
        <w:lang w:val="en-US" w:eastAsia="en-US" w:bidi="ar-SA"/>
      </w:rPr>
    </w:lvl>
    <w:lvl w:ilvl="6">
      <w:numFmt w:val="bullet"/>
      <w:lvlText w:val="•"/>
      <w:lvlJc w:val="left"/>
      <w:pPr>
        <w:ind w:left="6025" w:hanging="360"/>
      </w:pPr>
      <w:rPr>
        <w:rFonts w:hint="default"/>
        <w:lang w:val="en-US" w:eastAsia="en-US" w:bidi="ar-SA"/>
      </w:rPr>
    </w:lvl>
    <w:lvl w:ilvl="7">
      <w:numFmt w:val="bullet"/>
      <w:lvlText w:val="•"/>
      <w:lvlJc w:val="left"/>
      <w:pPr>
        <w:ind w:left="7030" w:hanging="360"/>
      </w:pPr>
      <w:rPr>
        <w:rFonts w:hint="default"/>
        <w:lang w:val="en-US" w:eastAsia="en-US" w:bidi="ar-SA"/>
      </w:rPr>
    </w:lvl>
    <w:lvl w:ilvl="8">
      <w:numFmt w:val="bullet"/>
      <w:lvlText w:val="•"/>
      <w:lvlJc w:val="left"/>
      <w:pPr>
        <w:ind w:left="8036" w:hanging="360"/>
      </w:pPr>
      <w:rPr>
        <w:rFonts w:hint="default"/>
        <w:lang w:val="en-US" w:eastAsia="en-US" w:bidi="ar-SA"/>
      </w:rPr>
    </w:lvl>
  </w:abstractNum>
  <w:abstractNum w:abstractNumId="16" w15:restartNumberingAfterBreak="0">
    <w:nsid w:val="30B96D8B"/>
    <w:multiLevelType w:val="multilevel"/>
    <w:tmpl w:val="7364618A"/>
    <w:lvl w:ilvl="0">
      <w:start w:val="3"/>
      <w:numFmt w:val="decimal"/>
      <w:lvlText w:val="%1"/>
      <w:lvlJc w:val="left"/>
      <w:pPr>
        <w:ind w:left="360" w:hanging="360"/>
      </w:pPr>
      <w:rPr>
        <w:rFonts w:hint="default"/>
      </w:rPr>
    </w:lvl>
    <w:lvl w:ilvl="1">
      <w:start w:val="2"/>
      <w:numFmt w:val="decimal"/>
      <w:lvlText w:val="%1.%2"/>
      <w:lvlJc w:val="left"/>
      <w:pPr>
        <w:ind w:left="464" w:hanging="360"/>
      </w:pPr>
      <w:rPr>
        <w:rFonts w:hint="default"/>
      </w:rPr>
    </w:lvl>
    <w:lvl w:ilvl="2">
      <w:start w:val="1"/>
      <w:numFmt w:val="decimal"/>
      <w:lvlText w:val="%1.%2.%3"/>
      <w:lvlJc w:val="left"/>
      <w:pPr>
        <w:ind w:left="928" w:hanging="720"/>
      </w:pPr>
      <w:rPr>
        <w:rFonts w:hint="default"/>
      </w:rPr>
    </w:lvl>
    <w:lvl w:ilvl="3">
      <w:start w:val="1"/>
      <w:numFmt w:val="decimal"/>
      <w:lvlText w:val="%1.%2.%3.%4"/>
      <w:lvlJc w:val="left"/>
      <w:pPr>
        <w:ind w:left="1032" w:hanging="720"/>
      </w:pPr>
      <w:rPr>
        <w:rFonts w:hint="default"/>
      </w:rPr>
    </w:lvl>
    <w:lvl w:ilvl="4">
      <w:start w:val="1"/>
      <w:numFmt w:val="decimal"/>
      <w:lvlText w:val="%1.%2.%3.%4.%5"/>
      <w:lvlJc w:val="left"/>
      <w:pPr>
        <w:ind w:left="1496" w:hanging="1080"/>
      </w:pPr>
      <w:rPr>
        <w:rFonts w:hint="default"/>
      </w:rPr>
    </w:lvl>
    <w:lvl w:ilvl="5">
      <w:start w:val="1"/>
      <w:numFmt w:val="decimal"/>
      <w:lvlText w:val="%1.%2.%3.%4.%5.%6"/>
      <w:lvlJc w:val="left"/>
      <w:pPr>
        <w:ind w:left="1600" w:hanging="1080"/>
      </w:pPr>
      <w:rPr>
        <w:rFonts w:hint="default"/>
      </w:rPr>
    </w:lvl>
    <w:lvl w:ilvl="6">
      <w:start w:val="1"/>
      <w:numFmt w:val="decimal"/>
      <w:lvlText w:val="%1.%2.%3.%4.%5.%6.%7"/>
      <w:lvlJc w:val="left"/>
      <w:pPr>
        <w:ind w:left="2064" w:hanging="1440"/>
      </w:pPr>
      <w:rPr>
        <w:rFonts w:hint="default"/>
      </w:rPr>
    </w:lvl>
    <w:lvl w:ilvl="7">
      <w:start w:val="1"/>
      <w:numFmt w:val="decimal"/>
      <w:lvlText w:val="%1.%2.%3.%4.%5.%6.%7.%8"/>
      <w:lvlJc w:val="left"/>
      <w:pPr>
        <w:ind w:left="2168" w:hanging="1440"/>
      </w:pPr>
      <w:rPr>
        <w:rFonts w:hint="default"/>
      </w:rPr>
    </w:lvl>
    <w:lvl w:ilvl="8">
      <w:start w:val="1"/>
      <w:numFmt w:val="decimal"/>
      <w:lvlText w:val="%1.%2.%3.%4.%5.%6.%7.%8.%9"/>
      <w:lvlJc w:val="left"/>
      <w:pPr>
        <w:ind w:left="2632" w:hanging="1800"/>
      </w:pPr>
      <w:rPr>
        <w:rFonts w:hint="default"/>
      </w:rPr>
    </w:lvl>
  </w:abstractNum>
  <w:abstractNum w:abstractNumId="17" w15:restartNumberingAfterBreak="0">
    <w:nsid w:val="366865AD"/>
    <w:multiLevelType w:val="hybridMultilevel"/>
    <w:tmpl w:val="B5307E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7B858A2"/>
    <w:multiLevelType w:val="hybridMultilevel"/>
    <w:tmpl w:val="133E88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BD44F8"/>
    <w:multiLevelType w:val="hybridMultilevel"/>
    <w:tmpl w:val="4F7477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C239FF"/>
    <w:multiLevelType w:val="multilevel"/>
    <w:tmpl w:val="CCA8CFBE"/>
    <w:lvl w:ilvl="0">
      <w:start w:val="1"/>
      <w:numFmt w:val="decimal"/>
      <w:lvlText w:val="%1."/>
      <w:lvlJc w:val="left"/>
      <w:pPr>
        <w:ind w:left="108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1" w15:restartNumberingAfterBreak="0">
    <w:nsid w:val="3BFB3D93"/>
    <w:multiLevelType w:val="hybridMultilevel"/>
    <w:tmpl w:val="EA7C4A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FCF1CCF"/>
    <w:multiLevelType w:val="multilevel"/>
    <w:tmpl w:val="8ECCAA5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5161DD0"/>
    <w:multiLevelType w:val="multilevel"/>
    <w:tmpl w:val="E26246D6"/>
    <w:lvl w:ilvl="0">
      <w:start w:val="4"/>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170" w:hanging="171"/>
      </w:pPr>
      <w:rPr>
        <w:rFonts w:ascii="Symbol" w:eastAsia="Symbol" w:hAnsi="Symbol" w:cs="Symbol" w:hint="default"/>
        <w:w w:val="100"/>
        <w:sz w:val="24"/>
        <w:szCs w:val="24"/>
        <w:lang w:val="en-US" w:eastAsia="en-US" w:bidi="ar-SA"/>
      </w:rPr>
    </w:lvl>
    <w:lvl w:ilvl="3">
      <w:numFmt w:val="bullet"/>
      <w:lvlText w:val=""/>
      <w:lvlJc w:val="left"/>
      <w:pPr>
        <w:ind w:left="2440" w:hanging="360"/>
      </w:pPr>
      <w:rPr>
        <w:rFonts w:ascii="Symbol" w:eastAsia="Symbol" w:hAnsi="Symbol" w:cs="Symbol" w:hint="default"/>
        <w:w w:val="100"/>
        <w:sz w:val="24"/>
        <w:szCs w:val="24"/>
        <w:lang w:val="en-US" w:eastAsia="en-US" w:bidi="ar-SA"/>
      </w:rPr>
    </w:lvl>
    <w:lvl w:ilvl="4">
      <w:numFmt w:val="bullet"/>
      <w:lvlText w:val="•"/>
      <w:lvlJc w:val="left"/>
      <w:pPr>
        <w:ind w:left="4341" w:hanging="360"/>
      </w:pPr>
      <w:rPr>
        <w:rFonts w:hint="default"/>
        <w:lang w:val="en-US" w:eastAsia="en-US" w:bidi="ar-SA"/>
      </w:rPr>
    </w:lvl>
    <w:lvl w:ilvl="5">
      <w:numFmt w:val="bullet"/>
      <w:lvlText w:val="•"/>
      <w:lvlJc w:val="left"/>
      <w:pPr>
        <w:ind w:left="5292" w:hanging="360"/>
      </w:pPr>
      <w:rPr>
        <w:rFonts w:hint="default"/>
        <w:lang w:val="en-US" w:eastAsia="en-US" w:bidi="ar-SA"/>
      </w:rPr>
    </w:lvl>
    <w:lvl w:ilvl="6">
      <w:numFmt w:val="bullet"/>
      <w:lvlText w:val="•"/>
      <w:lvlJc w:val="left"/>
      <w:pPr>
        <w:ind w:left="6243" w:hanging="360"/>
      </w:pPr>
      <w:rPr>
        <w:rFonts w:hint="default"/>
        <w:lang w:val="en-US" w:eastAsia="en-US" w:bidi="ar-SA"/>
      </w:rPr>
    </w:lvl>
    <w:lvl w:ilvl="7">
      <w:numFmt w:val="bullet"/>
      <w:lvlText w:val="•"/>
      <w:lvlJc w:val="left"/>
      <w:pPr>
        <w:ind w:left="7194" w:hanging="360"/>
      </w:pPr>
      <w:rPr>
        <w:rFonts w:hint="default"/>
        <w:lang w:val="en-US" w:eastAsia="en-US" w:bidi="ar-SA"/>
      </w:rPr>
    </w:lvl>
    <w:lvl w:ilvl="8">
      <w:numFmt w:val="bullet"/>
      <w:lvlText w:val="•"/>
      <w:lvlJc w:val="left"/>
      <w:pPr>
        <w:ind w:left="8144" w:hanging="360"/>
      </w:pPr>
      <w:rPr>
        <w:rFonts w:hint="default"/>
        <w:lang w:val="en-US" w:eastAsia="en-US" w:bidi="ar-SA"/>
      </w:rPr>
    </w:lvl>
  </w:abstractNum>
  <w:abstractNum w:abstractNumId="24" w15:restartNumberingAfterBreak="0">
    <w:nsid w:val="45587DAD"/>
    <w:multiLevelType w:val="multilevel"/>
    <w:tmpl w:val="0318FC94"/>
    <w:lvl w:ilvl="0">
      <w:start w:val="4"/>
      <w:numFmt w:val="decimal"/>
      <w:lvlText w:val="%1"/>
      <w:lvlJc w:val="left"/>
      <w:pPr>
        <w:ind w:left="467" w:hanging="363"/>
      </w:pPr>
      <w:rPr>
        <w:rFonts w:hint="default"/>
        <w:lang w:val="en-US" w:eastAsia="en-US" w:bidi="ar-SA"/>
      </w:rPr>
    </w:lvl>
    <w:lvl w:ilvl="1">
      <w:start w:val="2"/>
      <w:numFmt w:val="decimal"/>
      <w:lvlText w:val="%1.%2"/>
      <w:lvlJc w:val="left"/>
      <w:pPr>
        <w:ind w:left="467" w:hanging="363"/>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330" w:hanging="363"/>
      </w:pPr>
      <w:rPr>
        <w:rFonts w:hint="default"/>
        <w:lang w:val="en-US" w:eastAsia="en-US" w:bidi="ar-SA"/>
      </w:rPr>
    </w:lvl>
    <w:lvl w:ilvl="3">
      <w:numFmt w:val="bullet"/>
      <w:lvlText w:val="•"/>
      <w:lvlJc w:val="left"/>
      <w:pPr>
        <w:ind w:left="1765" w:hanging="363"/>
      </w:pPr>
      <w:rPr>
        <w:rFonts w:hint="default"/>
        <w:lang w:val="en-US" w:eastAsia="en-US" w:bidi="ar-SA"/>
      </w:rPr>
    </w:lvl>
    <w:lvl w:ilvl="4">
      <w:numFmt w:val="bullet"/>
      <w:lvlText w:val="•"/>
      <w:lvlJc w:val="left"/>
      <w:pPr>
        <w:ind w:left="2200" w:hanging="363"/>
      </w:pPr>
      <w:rPr>
        <w:rFonts w:hint="default"/>
        <w:lang w:val="en-US" w:eastAsia="en-US" w:bidi="ar-SA"/>
      </w:rPr>
    </w:lvl>
    <w:lvl w:ilvl="5">
      <w:numFmt w:val="bullet"/>
      <w:lvlText w:val="•"/>
      <w:lvlJc w:val="left"/>
      <w:pPr>
        <w:ind w:left="2635" w:hanging="363"/>
      </w:pPr>
      <w:rPr>
        <w:rFonts w:hint="default"/>
        <w:lang w:val="en-US" w:eastAsia="en-US" w:bidi="ar-SA"/>
      </w:rPr>
    </w:lvl>
    <w:lvl w:ilvl="6">
      <w:numFmt w:val="bullet"/>
      <w:lvlText w:val="•"/>
      <w:lvlJc w:val="left"/>
      <w:pPr>
        <w:ind w:left="3070" w:hanging="363"/>
      </w:pPr>
      <w:rPr>
        <w:rFonts w:hint="default"/>
        <w:lang w:val="en-US" w:eastAsia="en-US" w:bidi="ar-SA"/>
      </w:rPr>
    </w:lvl>
    <w:lvl w:ilvl="7">
      <w:numFmt w:val="bullet"/>
      <w:lvlText w:val="•"/>
      <w:lvlJc w:val="left"/>
      <w:pPr>
        <w:ind w:left="3505" w:hanging="363"/>
      </w:pPr>
      <w:rPr>
        <w:rFonts w:hint="default"/>
        <w:lang w:val="en-US" w:eastAsia="en-US" w:bidi="ar-SA"/>
      </w:rPr>
    </w:lvl>
    <w:lvl w:ilvl="8">
      <w:numFmt w:val="bullet"/>
      <w:lvlText w:val="•"/>
      <w:lvlJc w:val="left"/>
      <w:pPr>
        <w:ind w:left="3940" w:hanging="363"/>
      </w:pPr>
      <w:rPr>
        <w:rFonts w:hint="default"/>
        <w:lang w:val="en-US" w:eastAsia="en-US" w:bidi="ar-SA"/>
      </w:rPr>
    </w:lvl>
  </w:abstractNum>
  <w:abstractNum w:abstractNumId="25" w15:restartNumberingAfterBreak="0">
    <w:nsid w:val="46642AD4"/>
    <w:multiLevelType w:val="hybridMultilevel"/>
    <w:tmpl w:val="66F07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C2F620B"/>
    <w:multiLevelType w:val="hybridMultilevel"/>
    <w:tmpl w:val="1F6AA928"/>
    <w:lvl w:ilvl="0" w:tplc="40090001">
      <w:start w:val="1"/>
      <w:numFmt w:val="bullet"/>
      <w:lvlText w:val=""/>
      <w:lvlJc w:val="left"/>
      <w:pPr>
        <w:ind w:left="1359" w:hanging="360"/>
      </w:pPr>
      <w:rPr>
        <w:rFonts w:ascii="Symbol" w:hAnsi="Symbol" w:hint="default"/>
      </w:rPr>
    </w:lvl>
    <w:lvl w:ilvl="1" w:tplc="40090003" w:tentative="1">
      <w:start w:val="1"/>
      <w:numFmt w:val="bullet"/>
      <w:lvlText w:val="o"/>
      <w:lvlJc w:val="left"/>
      <w:pPr>
        <w:ind w:left="2079" w:hanging="360"/>
      </w:pPr>
      <w:rPr>
        <w:rFonts w:ascii="Courier New" w:hAnsi="Courier New" w:cs="Courier New" w:hint="default"/>
      </w:rPr>
    </w:lvl>
    <w:lvl w:ilvl="2" w:tplc="40090005" w:tentative="1">
      <w:start w:val="1"/>
      <w:numFmt w:val="bullet"/>
      <w:lvlText w:val=""/>
      <w:lvlJc w:val="left"/>
      <w:pPr>
        <w:ind w:left="2799" w:hanging="360"/>
      </w:pPr>
      <w:rPr>
        <w:rFonts w:ascii="Wingdings" w:hAnsi="Wingdings" w:hint="default"/>
      </w:rPr>
    </w:lvl>
    <w:lvl w:ilvl="3" w:tplc="40090001" w:tentative="1">
      <w:start w:val="1"/>
      <w:numFmt w:val="bullet"/>
      <w:lvlText w:val=""/>
      <w:lvlJc w:val="left"/>
      <w:pPr>
        <w:ind w:left="3519" w:hanging="360"/>
      </w:pPr>
      <w:rPr>
        <w:rFonts w:ascii="Symbol" w:hAnsi="Symbol" w:hint="default"/>
      </w:rPr>
    </w:lvl>
    <w:lvl w:ilvl="4" w:tplc="40090003" w:tentative="1">
      <w:start w:val="1"/>
      <w:numFmt w:val="bullet"/>
      <w:lvlText w:val="o"/>
      <w:lvlJc w:val="left"/>
      <w:pPr>
        <w:ind w:left="4239" w:hanging="360"/>
      </w:pPr>
      <w:rPr>
        <w:rFonts w:ascii="Courier New" w:hAnsi="Courier New" w:cs="Courier New" w:hint="default"/>
      </w:rPr>
    </w:lvl>
    <w:lvl w:ilvl="5" w:tplc="40090005" w:tentative="1">
      <w:start w:val="1"/>
      <w:numFmt w:val="bullet"/>
      <w:lvlText w:val=""/>
      <w:lvlJc w:val="left"/>
      <w:pPr>
        <w:ind w:left="4959" w:hanging="360"/>
      </w:pPr>
      <w:rPr>
        <w:rFonts w:ascii="Wingdings" w:hAnsi="Wingdings" w:hint="default"/>
      </w:rPr>
    </w:lvl>
    <w:lvl w:ilvl="6" w:tplc="40090001" w:tentative="1">
      <w:start w:val="1"/>
      <w:numFmt w:val="bullet"/>
      <w:lvlText w:val=""/>
      <w:lvlJc w:val="left"/>
      <w:pPr>
        <w:ind w:left="5679" w:hanging="360"/>
      </w:pPr>
      <w:rPr>
        <w:rFonts w:ascii="Symbol" w:hAnsi="Symbol" w:hint="default"/>
      </w:rPr>
    </w:lvl>
    <w:lvl w:ilvl="7" w:tplc="40090003" w:tentative="1">
      <w:start w:val="1"/>
      <w:numFmt w:val="bullet"/>
      <w:lvlText w:val="o"/>
      <w:lvlJc w:val="left"/>
      <w:pPr>
        <w:ind w:left="6399" w:hanging="360"/>
      </w:pPr>
      <w:rPr>
        <w:rFonts w:ascii="Courier New" w:hAnsi="Courier New" w:cs="Courier New" w:hint="default"/>
      </w:rPr>
    </w:lvl>
    <w:lvl w:ilvl="8" w:tplc="40090005" w:tentative="1">
      <w:start w:val="1"/>
      <w:numFmt w:val="bullet"/>
      <w:lvlText w:val=""/>
      <w:lvlJc w:val="left"/>
      <w:pPr>
        <w:ind w:left="7119" w:hanging="360"/>
      </w:pPr>
      <w:rPr>
        <w:rFonts w:ascii="Wingdings" w:hAnsi="Wingdings" w:hint="default"/>
      </w:rPr>
    </w:lvl>
  </w:abstractNum>
  <w:abstractNum w:abstractNumId="27" w15:restartNumberingAfterBreak="0">
    <w:nsid w:val="4F2E5D63"/>
    <w:multiLevelType w:val="hybridMultilevel"/>
    <w:tmpl w:val="D3121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B90452"/>
    <w:multiLevelType w:val="hybridMultilevel"/>
    <w:tmpl w:val="AF7CCDE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9" w15:restartNumberingAfterBreak="0">
    <w:nsid w:val="550027FA"/>
    <w:multiLevelType w:val="multilevel"/>
    <w:tmpl w:val="18D60BB6"/>
    <w:lvl w:ilvl="0">
      <w:start w:val="2"/>
      <w:numFmt w:val="decimal"/>
      <w:lvlText w:val="%1"/>
      <w:lvlJc w:val="left"/>
      <w:pPr>
        <w:ind w:left="464" w:hanging="360"/>
      </w:pPr>
      <w:rPr>
        <w:rFonts w:hint="default"/>
        <w:lang w:val="en-US" w:eastAsia="en-US" w:bidi="ar-SA"/>
      </w:rPr>
    </w:lvl>
    <w:lvl w:ilvl="1">
      <w:start w:val="2"/>
      <w:numFmt w:val="decimal"/>
      <w:lvlText w:val="%1.%2"/>
      <w:lvlJc w:val="left"/>
      <w:pPr>
        <w:ind w:left="464" w:hanging="360"/>
      </w:pPr>
      <w:rPr>
        <w:rFonts w:ascii="Times New Roman" w:eastAsia="Times New Roman" w:hAnsi="Times New Roman" w:cs="Times New Roman" w:hint="default"/>
        <w:spacing w:val="-5"/>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30" w15:restartNumberingAfterBreak="0">
    <w:nsid w:val="58F0459A"/>
    <w:multiLevelType w:val="hybridMultilevel"/>
    <w:tmpl w:val="F5649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05A378E"/>
    <w:multiLevelType w:val="multilevel"/>
    <w:tmpl w:val="217E49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25516C4"/>
    <w:multiLevelType w:val="hybridMultilevel"/>
    <w:tmpl w:val="45264B38"/>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628002CD"/>
    <w:multiLevelType w:val="hybridMultilevel"/>
    <w:tmpl w:val="3C74A9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352155D"/>
    <w:multiLevelType w:val="multilevel"/>
    <w:tmpl w:val="B098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6B7639"/>
    <w:multiLevelType w:val="multilevel"/>
    <w:tmpl w:val="97C00B56"/>
    <w:lvl w:ilvl="0">
      <w:start w:val="1"/>
      <w:numFmt w:val="decimal"/>
      <w:lvlText w:val="%1"/>
      <w:lvlJc w:val="left"/>
      <w:pPr>
        <w:ind w:left="464" w:hanging="360"/>
      </w:pPr>
      <w:rPr>
        <w:rFonts w:hint="default"/>
        <w:lang w:val="en-US" w:eastAsia="en-US" w:bidi="ar-SA"/>
      </w:rPr>
    </w:lvl>
    <w:lvl w:ilvl="1">
      <w:start w:val="1"/>
      <w:numFmt w:val="decimal"/>
      <w:lvlText w:val="%1.%2"/>
      <w:lvlJc w:val="left"/>
      <w:pPr>
        <w:ind w:left="464" w:hanging="360"/>
      </w:pPr>
      <w:rPr>
        <w:rFonts w:ascii="Times New Roman" w:eastAsia="Times New Roman" w:hAnsi="Times New Roman" w:cs="Times New Roman" w:hint="default"/>
        <w:spacing w:val="-2"/>
        <w:w w:val="100"/>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36" w15:restartNumberingAfterBreak="0">
    <w:nsid w:val="6B585816"/>
    <w:multiLevelType w:val="hybridMultilevel"/>
    <w:tmpl w:val="04E89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BF607E5"/>
    <w:multiLevelType w:val="hybridMultilevel"/>
    <w:tmpl w:val="1CE85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98136E"/>
    <w:multiLevelType w:val="multilevel"/>
    <w:tmpl w:val="493AC774"/>
    <w:lvl w:ilvl="0">
      <w:start w:val="5"/>
      <w:numFmt w:val="decimal"/>
      <w:lvlText w:val="%1"/>
      <w:lvlJc w:val="left"/>
      <w:pPr>
        <w:ind w:left="820" w:hanging="540"/>
      </w:pPr>
      <w:rPr>
        <w:rFonts w:hint="default"/>
        <w:lang w:val="en-US" w:eastAsia="en-US" w:bidi="ar-SA"/>
      </w:rPr>
    </w:lvl>
    <w:lvl w:ilvl="1">
      <w:start w:val="2"/>
      <w:numFmt w:val="decimal"/>
      <w:lvlText w:val="%1.%2"/>
      <w:lvlJc w:val="left"/>
      <w:pPr>
        <w:ind w:left="820" w:hanging="540"/>
      </w:pPr>
      <w:rPr>
        <w:rFonts w:hint="default"/>
        <w:lang w:val="en-US" w:eastAsia="en-US" w:bidi="ar-SA"/>
      </w:rPr>
    </w:lvl>
    <w:lvl w:ilvl="2">
      <w:start w:val="1"/>
      <w:numFmt w:val="decimal"/>
      <w:lvlText w:val="%1.%2.%3"/>
      <w:lvlJc w:val="left"/>
      <w:pPr>
        <w:ind w:left="820" w:hanging="540"/>
      </w:pPr>
      <w:rPr>
        <w:rFonts w:ascii="Times New Roman" w:eastAsia="Times New Roman" w:hAnsi="Times New Roman" w:cs="Times New Roman" w:hint="default"/>
        <w:b/>
        <w:bCs/>
        <w:spacing w:val="-1"/>
        <w:w w:val="99"/>
        <w:sz w:val="24"/>
        <w:szCs w:val="24"/>
        <w:lang w:val="en-US" w:eastAsia="en-US" w:bidi="ar-SA"/>
      </w:rPr>
    </w:lvl>
    <w:lvl w:ilvl="3">
      <w:numFmt w:val="bullet"/>
      <w:lvlText w:val=""/>
      <w:lvlJc w:val="left"/>
      <w:pPr>
        <w:ind w:left="1000" w:hanging="360"/>
      </w:pPr>
      <w:rPr>
        <w:rFonts w:hint="default"/>
        <w:w w:val="100"/>
        <w:lang w:val="en-US" w:eastAsia="en-US" w:bidi="ar-SA"/>
      </w:rPr>
    </w:lvl>
    <w:lvl w:ilvl="4">
      <w:numFmt w:val="bullet"/>
      <w:lvlText w:val="•"/>
      <w:lvlJc w:val="left"/>
      <w:pPr>
        <w:ind w:left="4015" w:hanging="360"/>
      </w:pPr>
      <w:rPr>
        <w:rFonts w:hint="default"/>
        <w:lang w:val="en-US" w:eastAsia="en-US" w:bidi="ar-SA"/>
      </w:rPr>
    </w:lvl>
    <w:lvl w:ilvl="5">
      <w:numFmt w:val="bullet"/>
      <w:lvlText w:val="•"/>
      <w:lvlJc w:val="left"/>
      <w:pPr>
        <w:ind w:left="5020" w:hanging="360"/>
      </w:pPr>
      <w:rPr>
        <w:rFonts w:hint="default"/>
        <w:lang w:val="en-US" w:eastAsia="en-US" w:bidi="ar-SA"/>
      </w:rPr>
    </w:lvl>
    <w:lvl w:ilvl="6">
      <w:numFmt w:val="bullet"/>
      <w:lvlText w:val="•"/>
      <w:lvlJc w:val="left"/>
      <w:pPr>
        <w:ind w:left="6025" w:hanging="360"/>
      </w:pPr>
      <w:rPr>
        <w:rFonts w:hint="default"/>
        <w:lang w:val="en-US" w:eastAsia="en-US" w:bidi="ar-SA"/>
      </w:rPr>
    </w:lvl>
    <w:lvl w:ilvl="7">
      <w:numFmt w:val="bullet"/>
      <w:lvlText w:val="•"/>
      <w:lvlJc w:val="left"/>
      <w:pPr>
        <w:ind w:left="7030" w:hanging="360"/>
      </w:pPr>
      <w:rPr>
        <w:rFonts w:hint="default"/>
        <w:lang w:val="en-US" w:eastAsia="en-US" w:bidi="ar-SA"/>
      </w:rPr>
    </w:lvl>
    <w:lvl w:ilvl="8">
      <w:numFmt w:val="bullet"/>
      <w:lvlText w:val="•"/>
      <w:lvlJc w:val="left"/>
      <w:pPr>
        <w:ind w:left="8036" w:hanging="360"/>
      </w:pPr>
      <w:rPr>
        <w:rFonts w:hint="default"/>
        <w:lang w:val="en-US" w:eastAsia="en-US" w:bidi="ar-SA"/>
      </w:rPr>
    </w:lvl>
  </w:abstractNum>
  <w:abstractNum w:abstractNumId="39" w15:restartNumberingAfterBreak="0">
    <w:nsid w:val="71187FF8"/>
    <w:multiLevelType w:val="hybridMultilevel"/>
    <w:tmpl w:val="38F8FB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BF4914"/>
    <w:multiLevelType w:val="hybridMultilevel"/>
    <w:tmpl w:val="9D38185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1" w15:restartNumberingAfterBreak="0">
    <w:nsid w:val="764038FC"/>
    <w:multiLevelType w:val="hybridMultilevel"/>
    <w:tmpl w:val="D1E2694A"/>
    <w:lvl w:ilvl="0" w:tplc="40090001">
      <w:start w:val="1"/>
      <w:numFmt w:val="bullet"/>
      <w:lvlText w:val=""/>
      <w:lvlJc w:val="left"/>
      <w:pPr>
        <w:ind w:left="1359" w:hanging="360"/>
      </w:pPr>
      <w:rPr>
        <w:rFonts w:ascii="Symbol" w:hAnsi="Symbol" w:hint="default"/>
      </w:rPr>
    </w:lvl>
    <w:lvl w:ilvl="1" w:tplc="40090003" w:tentative="1">
      <w:start w:val="1"/>
      <w:numFmt w:val="bullet"/>
      <w:lvlText w:val="o"/>
      <w:lvlJc w:val="left"/>
      <w:pPr>
        <w:ind w:left="2079" w:hanging="360"/>
      </w:pPr>
      <w:rPr>
        <w:rFonts w:ascii="Courier New" w:hAnsi="Courier New" w:cs="Courier New" w:hint="default"/>
      </w:rPr>
    </w:lvl>
    <w:lvl w:ilvl="2" w:tplc="40090005" w:tentative="1">
      <w:start w:val="1"/>
      <w:numFmt w:val="bullet"/>
      <w:lvlText w:val=""/>
      <w:lvlJc w:val="left"/>
      <w:pPr>
        <w:ind w:left="2799" w:hanging="360"/>
      </w:pPr>
      <w:rPr>
        <w:rFonts w:ascii="Wingdings" w:hAnsi="Wingdings" w:hint="default"/>
      </w:rPr>
    </w:lvl>
    <w:lvl w:ilvl="3" w:tplc="40090001" w:tentative="1">
      <w:start w:val="1"/>
      <w:numFmt w:val="bullet"/>
      <w:lvlText w:val=""/>
      <w:lvlJc w:val="left"/>
      <w:pPr>
        <w:ind w:left="3519" w:hanging="360"/>
      </w:pPr>
      <w:rPr>
        <w:rFonts w:ascii="Symbol" w:hAnsi="Symbol" w:hint="default"/>
      </w:rPr>
    </w:lvl>
    <w:lvl w:ilvl="4" w:tplc="40090003" w:tentative="1">
      <w:start w:val="1"/>
      <w:numFmt w:val="bullet"/>
      <w:lvlText w:val="o"/>
      <w:lvlJc w:val="left"/>
      <w:pPr>
        <w:ind w:left="4239" w:hanging="360"/>
      </w:pPr>
      <w:rPr>
        <w:rFonts w:ascii="Courier New" w:hAnsi="Courier New" w:cs="Courier New" w:hint="default"/>
      </w:rPr>
    </w:lvl>
    <w:lvl w:ilvl="5" w:tplc="40090005" w:tentative="1">
      <w:start w:val="1"/>
      <w:numFmt w:val="bullet"/>
      <w:lvlText w:val=""/>
      <w:lvlJc w:val="left"/>
      <w:pPr>
        <w:ind w:left="4959" w:hanging="360"/>
      </w:pPr>
      <w:rPr>
        <w:rFonts w:ascii="Wingdings" w:hAnsi="Wingdings" w:hint="default"/>
      </w:rPr>
    </w:lvl>
    <w:lvl w:ilvl="6" w:tplc="40090001" w:tentative="1">
      <w:start w:val="1"/>
      <w:numFmt w:val="bullet"/>
      <w:lvlText w:val=""/>
      <w:lvlJc w:val="left"/>
      <w:pPr>
        <w:ind w:left="5679" w:hanging="360"/>
      </w:pPr>
      <w:rPr>
        <w:rFonts w:ascii="Symbol" w:hAnsi="Symbol" w:hint="default"/>
      </w:rPr>
    </w:lvl>
    <w:lvl w:ilvl="7" w:tplc="40090003" w:tentative="1">
      <w:start w:val="1"/>
      <w:numFmt w:val="bullet"/>
      <w:lvlText w:val="o"/>
      <w:lvlJc w:val="left"/>
      <w:pPr>
        <w:ind w:left="6399" w:hanging="360"/>
      </w:pPr>
      <w:rPr>
        <w:rFonts w:ascii="Courier New" w:hAnsi="Courier New" w:cs="Courier New" w:hint="default"/>
      </w:rPr>
    </w:lvl>
    <w:lvl w:ilvl="8" w:tplc="40090005" w:tentative="1">
      <w:start w:val="1"/>
      <w:numFmt w:val="bullet"/>
      <w:lvlText w:val=""/>
      <w:lvlJc w:val="left"/>
      <w:pPr>
        <w:ind w:left="7119" w:hanging="360"/>
      </w:pPr>
      <w:rPr>
        <w:rFonts w:ascii="Wingdings" w:hAnsi="Wingdings" w:hint="default"/>
      </w:rPr>
    </w:lvl>
  </w:abstractNum>
  <w:abstractNum w:abstractNumId="42" w15:restartNumberingAfterBreak="0">
    <w:nsid w:val="78924D07"/>
    <w:multiLevelType w:val="multilevel"/>
    <w:tmpl w:val="688C25D2"/>
    <w:lvl w:ilvl="0">
      <w:start w:val="7"/>
      <w:numFmt w:val="decimal"/>
      <w:lvlText w:val="%1"/>
      <w:lvlJc w:val="left"/>
      <w:pPr>
        <w:ind w:left="464" w:hanging="360"/>
      </w:pPr>
      <w:rPr>
        <w:rFonts w:hint="default"/>
        <w:lang w:val="en-US" w:eastAsia="en-US" w:bidi="ar-SA"/>
      </w:rPr>
    </w:lvl>
    <w:lvl w:ilvl="1">
      <w:start w:val="2"/>
      <w:numFmt w:val="decimal"/>
      <w:lvlText w:val="%1.%2"/>
      <w:lvlJc w:val="left"/>
      <w:pPr>
        <w:ind w:left="464" w:hanging="360"/>
      </w:pPr>
      <w:rPr>
        <w:rFonts w:ascii="Times New Roman" w:eastAsia="Times New Roman" w:hAnsi="Times New Roman" w:cs="Times New Roman" w:hint="default"/>
        <w:spacing w:val="-2"/>
        <w:w w:val="99"/>
        <w:sz w:val="24"/>
        <w:szCs w:val="24"/>
        <w:lang w:val="en-US" w:eastAsia="en-US" w:bidi="ar-SA"/>
      </w:rPr>
    </w:lvl>
    <w:lvl w:ilvl="2">
      <w:numFmt w:val="bullet"/>
      <w:lvlText w:val="•"/>
      <w:lvlJc w:val="left"/>
      <w:pPr>
        <w:ind w:left="1330" w:hanging="360"/>
      </w:pPr>
      <w:rPr>
        <w:rFonts w:hint="default"/>
        <w:lang w:val="en-US" w:eastAsia="en-US" w:bidi="ar-SA"/>
      </w:rPr>
    </w:lvl>
    <w:lvl w:ilvl="3">
      <w:numFmt w:val="bullet"/>
      <w:lvlText w:val="•"/>
      <w:lvlJc w:val="left"/>
      <w:pPr>
        <w:ind w:left="1765" w:hanging="360"/>
      </w:pPr>
      <w:rPr>
        <w:rFonts w:hint="default"/>
        <w:lang w:val="en-US" w:eastAsia="en-US" w:bidi="ar-SA"/>
      </w:rPr>
    </w:lvl>
    <w:lvl w:ilvl="4">
      <w:numFmt w:val="bullet"/>
      <w:lvlText w:val="•"/>
      <w:lvlJc w:val="left"/>
      <w:pPr>
        <w:ind w:left="2200" w:hanging="360"/>
      </w:pPr>
      <w:rPr>
        <w:rFonts w:hint="default"/>
        <w:lang w:val="en-US" w:eastAsia="en-US" w:bidi="ar-SA"/>
      </w:rPr>
    </w:lvl>
    <w:lvl w:ilvl="5">
      <w:numFmt w:val="bullet"/>
      <w:lvlText w:val="•"/>
      <w:lvlJc w:val="left"/>
      <w:pPr>
        <w:ind w:left="2635" w:hanging="360"/>
      </w:pPr>
      <w:rPr>
        <w:rFonts w:hint="default"/>
        <w:lang w:val="en-US" w:eastAsia="en-US" w:bidi="ar-SA"/>
      </w:rPr>
    </w:lvl>
    <w:lvl w:ilvl="6">
      <w:numFmt w:val="bullet"/>
      <w:lvlText w:val="•"/>
      <w:lvlJc w:val="left"/>
      <w:pPr>
        <w:ind w:left="3070" w:hanging="360"/>
      </w:pPr>
      <w:rPr>
        <w:rFonts w:hint="default"/>
        <w:lang w:val="en-US" w:eastAsia="en-US" w:bidi="ar-SA"/>
      </w:rPr>
    </w:lvl>
    <w:lvl w:ilvl="7">
      <w:numFmt w:val="bullet"/>
      <w:lvlText w:val="•"/>
      <w:lvlJc w:val="left"/>
      <w:pPr>
        <w:ind w:left="3505" w:hanging="360"/>
      </w:pPr>
      <w:rPr>
        <w:rFonts w:hint="default"/>
        <w:lang w:val="en-US" w:eastAsia="en-US" w:bidi="ar-SA"/>
      </w:rPr>
    </w:lvl>
    <w:lvl w:ilvl="8">
      <w:numFmt w:val="bullet"/>
      <w:lvlText w:val="•"/>
      <w:lvlJc w:val="left"/>
      <w:pPr>
        <w:ind w:left="3940" w:hanging="360"/>
      </w:pPr>
      <w:rPr>
        <w:rFonts w:hint="default"/>
        <w:lang w:val="en-US" w:eastAsia="en-US" w:bidi="ar-SA"/>
      </w:rPr>
    </w:lvl>
  </w:abstractNum>
  <w:abstractNum w:abstractNumId="43" w15:restartNumberingAfterBreak="0">
    <w:nsid w:val="797849AF"/>
    <w:multiLevelType w:val="hybridMultilevel"/>
    <w:tmpl w:val="F606F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BB050CD"/>
    <w:multiLevelType w:val="hybridMultilevel"/>
    <w:tmpl w:val="08E0F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F082D51"/>
    <w:multiLevelType w:val="multilevel"/>
    <w:tmpl w:val="7F1859D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3"/>
  </w:num>
  <w:num w:numId="2">
    <w:abstractNumId w:val="4"/>
  </w:num>
  <w:num w:numId="3">
    <w:abstractNumId w:val="3"/>
  </w:num>
  <w:num w:numId="4">
    <w:abstractNumId w:val="2"/>
  </w:num>
  <w:num w:numId="5">
    <w:abstractNumId w:val="34"/>
  </w:num>
  <w:num w:numId="6">
    <w:abstractNumId w:val="28"/>
  </w:num>
  <w:num w:numId="7">
    <w:abstractNumId w:val="42"/>
  </w:num>
  <w:num w:numId="8">
    <w:abstractNumId w:val="7"/>
  </w:num>
  <w:num w:numId="9">
    <w:abstractNumId w:val="24"/>
  </w:num>
  <w:num w:numId="10">
    <w:abstractNumId w:val="14"/>
  </w:num>
  <w:num w:numId="11">
    <w:abstractNumId w:val="29"/>
  </w:num>
  <w:num w:numId="12">
    <w:abstractNumId w:val="35"/>
  </w:num>
  <w:num w:numId="13">
    <w:abstractNumId w:val="40"/>
  </w:num>
  <w:num w:numId="14">
    <w:abstractNumId w:val="44"/>
  </w:num>
  <w:num w:numId="15">
    <w:abstractNumId w:val="16"/>
  </w:num>
  <w:num w:numId="16">
    <w:abstractNumId w:val="25"/>
  </w:num>
  <w:num w:numId="17">
    <w:abstractNumId w:val="20"/>
  </w:num>
  <w:num w:numId="18">
    <w:abstractNumId w:val="39"/>
  </w:num>
  <w:num w:numId="19">
    <w:abstractNumId w:val="38"/>
  </w:num>
  <w:num w:numId="20">
    <w:abstractNumId w:val="41"/>
  </w:num>
  <w:num w:numId="21">
    <w:abstractNumId w:val="27"/>
  </w:num>
  <w:num w:numId="22">
    <w:abstractNumId w:val="37"/>
  </w:num>
  <w:num w:numId="23">
    <w:abstractNumId w:val="17"/>
  </w:num>
  <w:num w:numId="24">
    <w:abstractNumId w:val="0"/>
  </w:num>
  <w:num w:numId="25">
    <w:abstractNumId w:val="36"/>
  </w:num>
  <w:num w:numId="26">
    <w:abstractNumId w:val="26"/>
  </w:num>
  <w:num w:numId="27">
    <w:abstractNumId w:val="13"/>
  </w:num>
  <w:num w:numId="28">
    <w:abstractNumId w:val="5"/>
  </w:num>
  <w:num w:numId="29">
    <w:abstractNumId w:val="23"/>
  </w:num>
  <w:num w:numId="30">
    <w:abstractNumId w:val="43"/>
  </w:num>
  <w:num w:numId="31">
    <w:abstractNumId w:val="11"/>
  </w:num>
  <w:num w:numId="32">
    <w:abstractNumId w:val="12"/>
  </w:num>
  <w:num w:numId="33">
    <w:abstractNumId w:val="31"/>
  </w:num>
  <w:num w:numId="34">
    <w:abstractNumId w:val="1"/>
  </w:num>
  <w:num w:numId="35">
    <w:abstractNumId w:val="9"/>
  </w:num>
  <w:num w:numId="36">
    <w:abstractNumId w:val="8"/>
  </w:num>
  <w:num w:numId="37">
    <w:abstractNumId w:val="22"/>
  </w:num>
  <w:num w:numId="38">
    <w:abstractNumId w:val="6"/>
  </w:num>
  <w:num w:numId="39">
    <w:abstractNumId w:val="45"/>
  </w:num>
  <w:num w:numId="40">
    <w:abstractNumId w:val="32"/>
  </w:num>
  <w:num w:numId="41">
    <w:abstractNumId w:val="30"/>
  </w:num>
  <w:num w:numId="42">
    <w:abstractNumId w:val="21"/>
  </w:num>
  <w:num w:numId="43">
    <w:abstractNumId w:val="15"/>
  </w:num>
  <w:num w:numId="44">
    <w:abstractNumId w:val="19"/>
  </w:num>
  <w:num w:numId="45">
    <w:abstractNumId w:val="10"/>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I3trAwMzC0NDdQ0lEKTi0uzszPAykwqwUA1n9K+SwAAAA="/>
  </w:docVars>
  <w:rsids>
    <w:rsidRoot w:val="007664BD"/>
    <w:rsid w:val="00024901"/>
    <w:rsid w:val="00026162"/>
    <w:rsid w:val="00040E58"/>
    <w:rsid w:val="000B2240"/>
    <w:rsid w:val="000E07A8"/>
    <w:rsid w:val="00195485"/>
    <w:rsid w:val="001C74CB"/>
    <w:rsid w:val="001E78F7"/>
    <w:rsid w:val="00210E72"/>
    <w:rsid w:val="00290B97"/>
    <w:rsid w:val="00332EB5"/>
    <w:rsid w:val="00366D0D"/>
    <w:rsid w:val="00375657"/>
    <w:rsid w:val="0037628D"/>
    <w:rsid w:val="00393FF5"/>
    <w:rsid w:val="003F03AD"/>
    <w:rsid w:val="003F4E90"/>
    <w:rsid w:val="004063E2"/>
    <w:rsid w:val="00416089"/>
    <w:rsid w:val="004272FF"/>
    <w:rsid w:val="004524A5"/>
    <w:rsid w:val="00461FA8"/>
    <w:rsid w:val="004C277A"/>
    <w:rsid w:val="004C3261"/>
    <w:rsid w:val="004C506D"/>
    <w:rsid w:val="004D3958"/>
    <w:rsid w:val="004E3593"/>
    <w:rsid w:val="00500D65"/>
    <w:rsid w:val="00513711"/>
    <w:rsid w:val="005409DF"/>
    <w:rsid w:val="00553102"/>
    <w:rsid w:val="00560D39"/>
    <w:rsid w:val="00574814"/>
    <w:rsid w:val="005B7138"/>
    <w:rsid w:val="005E707E"/>
    <w:rsid w:val="006168AD"/>
    <w:rsid w:val="00642EF0"/>
    <w:rsid w:val="0064431A"/>
    <w:rsid w:val="006452A4"/>
    <w:rsid w:val="00671F6D"/>
    <w:rsid w:val="006A6D30"/>
    <w:rsid w:val="006F266F"/>
    <w:rsid w:val="00726E9E"/>
    <w:rsid w:val="007664BD"/>
    <w:rsid w:val="0078437C"/>
    <w:rsid w:val="00787F44"/>
    <w:rsid w:val="007918D1"/>
    <w:rsid w:val="007B15A7"/>
    <w:rsid w:val="007B303A"/>
    <w:rsid w:val="007C1556"/>
    <w:rsid w:val="007D1280"/>
    <w:rsid w:val="007E6206"/>
    <w:rsid w:val="00811DC1"/>
    <w:rsid w:val="0081323E"/>
    <w:rsid w:val="00822F7E"/>
    <w:rsid w:val="0087671C"/>
    <w:rsid w:val="008F0EBE"/>
    <w:rsid w:val="00952321"/>
    <w:rsid w:val="00983E5D"/>
    <w:rsid w:val="009B7B9D"/>
    <w:rsid w:val="009D013E"/>
    <w:rsid w:val="009D350A"/>
    <w:rsid w:val="009F2F65"/>
    <w:rsid w:val="00A72185"/>
    <w:rsid w:val="00A84174"/>
    <w:rsid w:val="00A85E42"/>
    <w:rsid w:val="00AA0AE7"/>
    <w:rsid w:val="00AD0E12"/>
    <w:rsid w:val="00B16B12"/>
    <w:rsid w:val="00B22A84"/>
    <w:rsid w:val="00B36B3C"/>
    <w:rsid w:val="00BA6A6D"/>
    <w:rsid w:val="00BC5206"/>
    <w:rsid w:val="00BF538F"/>
    <w:rsid w:val="00BF7E91"/>
    <w:rsid w:val="00C73933"/>
    <w:rsid w:val="00C82720"/>
    <w:rsid w:val="00CD538F"/>
    <w:rsid w:val="00CE4C50"/>
    <w:rsid w:val="00D306C2"/>
    <w:rsid w:val="00D4183A"/>
    <w:rsid w:val="00D4211D"/>
    <w:rsid w:val="00D56C5C"/>
    <w:rsid w:val="00D621E8"/>
    <w:rsid w:val="00D905C0"/>
    <w:rsid w:val="00D95742"/>
    <w:rsid w:val="00DF7E5D"/>
    <w:rsid w:val="00E06354"/>
    <w:rsid w:val="00E6105B"/>
    <w:rsid w:val="00E77C26"/>
    <w:rsid w:val="00E84301"/>
    <w:rsid w:val="00EE7B60"/>
    <w:rsid w:val="00EF2618"/>
    <w:rsid w:val="00F157BD"/>
    <w:rsid w:val="00F80EEF"/>
    <w:rsid w:val="00FA15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02C3C"/>
  <w15:chartTrackingRefBased/>
  <w15:docId w15:val="{5A880822-FC91-438A-A289-BA413230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0E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B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4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063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6B1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AA0AE7"/>
    <w:pPr>
      <w:ind w:left="720"/>
      <w:contextualSpacing/>
    </w:pPr>
  </w:style>
  <w:style w:type="paragraph" w:styleId="BodyText">
    <w:name w:val="Body Text"/>
    <w:basedOn w:val="Normal"/>
    <w:link w:val="BodyTextChar"/>
    <w:uiPriority w:val="1"/>
    <w:qFormat/>
    <w:rsid w:val="00AA0AE7"/>
    <w:pPr>
      <w:spacing w:after="0" w:line="240" w:lineRule="auto"/>
      <w:jc w:val="both"/>
    </w:pPr>
    <w:rPr>
      <w:rFonts w:ascii="Albertus" w:eastAsia="Times New Roman" w:hAnsi="Albertus" w:cs="Tahoma"/>
      <w:sz w:val="24"/>
      <w:szCs w:val="24"/>
      <w:lang w:val="en-US"/>
    </w:rPr>
  </w:style>
  <w:style w:type="character" w:customStyle="1" w:styleId="BodyTextChar">
    <w:name w:val="Body Text Char"/>
    <w:basedOn w:val="DefaultParagraphFont"/>
    <w:link w:val="BodyText"/>
    <w:rsid w:val="00AA0AE7"/>
    <w:rPr>
      <w:rFonts w:ascii="Albertus" w:eastAsia="Times New Roman" w:hAnsi="Albertus" w:cs="Tahoma"/>
      <w:sz w:val="24"/>
      <w:szCs w:val="24"/>
      <w:lang w:val="en-US"/>
    </w:rPr>
  </w:style>
  <w:style w:type="character" w:customStyle="1" w:styleId="Heading4Char">
    <w:name w:val="Heading 4 Char"/>
    <w:basedOn w:val="DefaultParagraphFont"/>
    <w:link w:val="Heading4"/>
    <w:uiPriority w:val="9"/>
    <w:rsid w:val="00E0635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6354"/>
    <w:rPr>
      <w:color w:val="0563C1" w:themeColor="hyperlink"/>
      <w:u w:val="single"/>
    </w:rPr>
  </w:style>
  <w:style w:type="character" w:styleId="UnresolvedMention">
    <w:name w:val="Unresolved Mention"/>
    <w:basedOn w:val="DefaultParagraphFont"/>
    <w:uiPriority w:val="99"/>
    <w:semiHidden/>
    <w:unhideWhenUsed/>
    <w:rsid w:val="00E06354"/>
    <w:rPr>
      <w:color w:val="605E5C"/>
      <w:shd w:val="clear" w:color="auto" w:fill="E1DFDD"/>
    </w:rPr>
  </w:style>
  <w:style w:type="character" w:customStyle="1" w:styleId="Heading1Char">
    <w:name w:val="Heading 1 Char"/>
    <w:basedOn w:val="DefaultParagraphFont"/>
    <w:link w:val="Heading1"/>
    <w:uiPriority w:val="9"/>
    <w:rsid w:val="008F0EBE"/>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C506D"/>
    <w:rPr>
      <w:b/>
      <w:bCs/>
    </w:rPr>
  </w:style>
  <w:style w:type="paragraph" w:customStyle="1" w:styleId="ql-indent-1">
    <w:name w:val="ql-indent-1"/>
    <w:basedOn w:val="Normal"/>
    <w:rsid w:val="004C50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1C74CB"/>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C74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4CB"/>
  </w:style>
  <w:style w:type="paragraph" w:styleId="Footer">
    <w:name w:val="footer"/>
    <w:basedOn w:val="Normal"/>
    <w:link w:val="FooterChar"/>
    <w:uiPriority w:val="99"/>
    <w:unhideWhenUsed/>
    <w:rsid w:val="001C74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4CB"/>
  </w:style>
  <w:style w:type="paragraph" w:customStyle="1" w:styleId="TableParagraph">
    <w:name w:val="Table Paragraph"/>
    <w:basedOn w:val="Normal"/>
    <w:uiPriority w:val="1"/>
    <w:qFormat/>
    <w:rsid w:val="001C74CB"/>
    <w:pPr>
      <w:widowControl w:val="0"/>
      <w:autoSpaceDE w:val="0"/>
      <w:autoSpaceDN w:val="0"/>
      <w:spacing w:after="0" w:line="240" w:lineRule="auto"/>
      <w:ind w:left="108"/>
    </w:pPr>
    <w:rPr>
      <w:rFonts w:ascii="Times New Roman" w:eastAsia="Times New Roman" w:hAnsi="Times New Roman" w:cs="Times New Roman"/>
      <w:lang w:val="en-US"/>
    </w:rPr>
  </w:style>
  <w:style w:type="paragraph" w:customStyle="1" w:styleId="Default">
    <w:name w:val="Default"/>
    <w:rsid w:val="00BF7E91"/>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84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90484">
      <w:bodyDiv w:val="1"/>
      <w:marLeft w:val="0"/>
      <w:marRight w:val="0"/>
      <w:marTop w:val="0"/>
      <w:marBottom w:val="0"/>
      <w:divBdr>
        <w:top w:val="none" w:sz="0" w:space="0" w:color="auto"/>
        <w:left w:val="none" w:sz="0" w:space="0" w:color="auto"/>
        <w:bottom w:val="none" w:sz="0" w:space="0" w:color="auto"/>
        <w:right w:val="none" w:sz="0" w:space="0" w:color="auto"/>
      </w:divBdr>
    </w:div>
    <w:div w:id="1612396014">
      <w:bodyDiv w:val="1"/>
      <w:marLeft w:val="0"/>
      <w:marRight w:val="0"/>
      <w:marTop w:val="0"/>
      <w:marBottom w:val="0"/>
      <w:divBdr>
        <w:top w:val="none" w:sz="0" w:space="0" w:color="auto"/>
        <w:left w:val="none" w:sz="0" w:space="0" w:color="auto"/>
        <w:bottom w:val="none" w:sz="0" w:space="0" w:color="auto"/>
        <w:right w:val="none" w:sz="0" w:space="0" w:color="auto"/>
      </w:divBdr>
    </w:div>
    <w:div w:id="193085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GI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docs.microsoft.com/en-us/sql/2014-toc/?view=sql-server-2014" TargetMode="External"/><Relationship Id="rId20" Type="http://schemas.openxmlformats.org/officeDocument/2006/relationships/image" Target="media/image8.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pangadi.com"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docs.microsoft.com/en-us/dotnet/csharp/" TargetMode="External"/><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hyperlink" Target="mailto:root.anand@gmail.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cs.microsoft.com/en-us/dotnet/framework/wpf/"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C6ACF-9F83-42BD-9ABC-BF01B07B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9725</Words>
  <Characters>112436</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dhar R</dc:creator>
  <cp:keywords/>
  <dc:description/>
  <cp:lastModifiedBy>Safdhar R</cp:lastModifiedBy>
  <cp:revision>2</cp:revision>
  <cp:lastPrinted>2021-03-22T08:58:00Z</cp:lastPrinted>
  <dcterms:created xsi:type="dcterms:W3CDTF">2021-03-22T09:01:00Z</dcterms:created>
  <dcterms:modified xsi:type="dcterms:W3CDTF">2021-03-22T09:01:00Z</dcterms:modified>
</cp:coreProperties>
</file>